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293CD1" w14:textId="7FD6C932" w:rsidR="00B603FB" w:rsidRPr="00455588" w:rsidRDefault="00455588" w:rsidP="00B603FB">
      <w:pPr>
        <w:spacing w:after="0" w:line="240" w:lineRule="auto"/>
        <w:rPr>
          <w:rFonts w:ascii="Calibri" w:hAnsi="Calibri" w:cs="Calibri"/>
          <w:sz w:val="32"/>
          <w:szCs w:val="32"/>
          <w:lang w:val="sv-SE" w:eastAsia="en-GB"/>
        </w:rPr>
      </w:pPr>
      <w:bookmarkStart w:id="0" w:name="_Toc178701371"/>
      <w:bookmarkStart w:id="1" w:name="_Toc192594587"/>
      <w:bookmarkStart w:id="2" w:name="_Toc170242384"/>
      <w:bookmarkStart w:id="3" w:name="_Toc69888862"/>
      <w:r w:rsidRPr="00455588">
        <w:rPr>
          <w:rFonts w:ascii="Calibri" w:hAnsi="Calibri" w:cs="Calibri"/>
          <w:b/>
          <w:bCs/>
          <w:sz w:val="32"/>
          <w:szCs w:val="32"/>
          <w:lang w:val="sv-SE" w:eastAsia="en-GB"/>
        </w:rPr>
        <w:t xml:space="preserve">Motioner till årsstämma i BRF Studio 2025-11-12 </w:t>
      </w:r>
    </w:p>
    <w:p w14:paraId="7BD47901" w14:textId="77777777" w:rsidR="00B603FB" w:rsidRPr="00455588" w:rsidRDefault="00B603FB" w:rsidP="00335E50">
      <w:pPr>
        <w:rPr>
          <w:rFonts w:ascii="Calibri" w:hAnsi="Calibri" w:cs="Calibri"/>
          <w:lang w:val="sv-SE"/>
        </w:rPr>
      </w:pPr>
    </w:p>
    <w:p w14:paraId="20BC01EE" w14:textId="3499D3C8" w:rsidR="00B603FB" w:rsidRPr="00455588" w:rsidRDefault="00455588" w:rsidP="00455588">
      <w:pPr>
        <w:pStyle w:val="Rubrik1"/>
        <w:numPr>
          <w:ilvl w:val="0"/>
          <w:numId w:val="0"/>
        </w:numPr>
        <w:ind w:left="357" w:hanging="357"/>
        <w:rPr>
          <w:rFonts w:ascii="Calibri" w:hAnsi="Calibri" w:cs="Calibri"/>
          <w:sz w:val="24"/>
          <w:szCs w:val="24"/>
          <w:lang w:val="sv-SE"/>
        </w:rPr>
      </w:pPr>
      <w:bookmarkStart w:id="4" w:name="_heading=h.phummngmijp9" w:colFirst="0" w:colLast="0"/>
      <w:bookmarkEnd w:id="0"/>
      <w:bookmarkEnd w:id="1"/>
      <w:bookmarkEnd w:id="4"/>
      <w:r w:rsidRPr="00455588">
        <w:rPr>
          <w:rFonts w:ascii="Calibri" w:hAnsi="Calibri" w:cs="Calibri"/>
          <w:sz w:val="24"/>
          <w:szCs w:val="24"/>
          <w:lang w:val="sv-SE"/>
        </w:rPr>
        <w:t>Motion 1</w:t>
      </w:r>
      <w:bookmarkEnd w:id="2"/>
      <w:bookmarkEnd w:id="3"/>
      <w:r w:rsidRPr="00455588">
        <w:rPr>
          <w:rFonts w:ascii="Calibri" w:hAnsi="Calibri" w:cs="Calibri"/>
          <w:sz w:val="24"/>
          <w:szCs w:val="24"/>
          <w:lang w:val="sv-SE"/>
        </w:rPr>
        <w:t xml:space="preserve"> </w:t>
      </w:r>
      <w:r>
        <w:rPr>
          <w:rFonts w:ascii="Calibri" w:hAnsi="Calibri" w:cs="Calibri"/>
          <w:sz w:val="24"/>
          <w:szCs w:val="24"/>
          <w:lang w:val="sv-SE"/>
        </w:rPr>
        <w:t>– Aktivitetsbudget per trapphus</w:t>
      </w:r>
    </w:p>
    <w:p w14:paraId="39876EDC" w14:textId="77777777" w:rsidR="00455588" w:rsidRPr="00213B58" w:rsidRDefault="00455588" w:rsidP="00455588">
      <w:p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color w:val="auto"/>
          <w:sz w:val="22"/>
          <w:lang w:val="sv-SE" w:eastAsia="en-GB"/>
        </w:rPr>
        <w:t>Det visar sig att det är svårt att ordna stora sociala arrangemang för alla medlemmar i Studio 2, eftersom större evenemang kräver både mycket tid och energi. Samtidigt säger regeringen att nästan var fjärde person i Sverige besväras av ensamhet och isolering, som kan påverka hälsan negativt. Det finns ingen anledning att tro att det i vår förening är annorlunda. Risken blir större om man är nyinflyttade till Göteborg, arbetar långa arbetsdagar/till och med helger, är ensamstående, har ingen familj som bor nära, eller (inte ovanligt) man är blyg!</w:t>
      </w:r>
    </w:p>
    <w:p w14:paraId="7F32AE99" w14:textId="3B5FA2E8" w:rsidR="00455588" w:rsidRPr="00213B58" w:rsidRDefault="00455588" w:rsidP="00455588">
      <w:p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color w:val="auto"/>
          <w:sz w:val="22"/>
          <w:lang w:val="sv-SE" w:eastAsia="en-GB"/>
        </w:rPr>
        <w:t>För att hjälpa oss att knyta kontakt med våra närmaste grannar föreslår jag att vi i stället satsar på några småskaliga arrangemang som bestäms av grannar på samma trappuppgång. Att ordna någon social aktivitet för personer i 8 till 10 lägenheter är betydligt enklare än att ordna en större evenemang, och kommer att engagera flera medlemmar.</w:t>
      </w:r>
    </w:p>
    <w:p w14:paraId="66A9B325" w14:textId="2314D3DA" w:rsidR="00455588" w:rsidRPr="00213B58" w:rsidRDefault="00455588" w:rsidP="00455588">
      <w:p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b/>
          <w:bCs/>
          <w:color w:val="auto"/>
          <w:sz w:val="22"/>
          <w:lang w:val="sv-SE" w:eastAsia="en-GB"/>
        </w:rPr>
        <w:t>Ett förslag</w:t>
      </w:r>
    </w:p>
    <w:p w14:paraId="174A842F" w14:textId="77777777" w:rsidR="00455588" w:rsidRPr="00213B58" w:rsidRDefault="00455588" w:rsidP="00455588">
      <w:p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color w:val="auto"/>
          <w:sz w:val="22"/>
          <w:lang w:val="sv-SE" w:eastAsia="en-GB"/>
        </w:rPr>
        <w:t>Styrelsen skulle kunna erbjuda varje trappuppgång en summa (förslag: max. 800 -1,000 SEK per år, beroende på antal lägenheter) som kunde användas för någon social aktivitet som de själva skulle välja och ordna t.ex. en pizzakväll, ost och vin, knytkalas, grillkväll. Aktiviteten skulle äga rum antingen i en av medlemmarnas lägenheter, utomhus, eller (kostnadsfritt) i föreningens samlingslokal.</w:t>
      </w:r>
    </w:p>
    <w:p w14:paraId="2CAAAC87" w14:textId="12CC805B" w:rsidR="00455588" w:rsidRPr="00455588" w:rsidRDefault="00455588" w:rsidP="00455588">
      <w:pPr>
        <w:spacing w:before="100" w:beforeAutospacing="1" w:after="100" w:afterAutospacing="1" w:line="240" w:lineRule="auto"/>
        <w:jc w:val="left"/>
        <w:rPr>
          <w:rFonts w:ascii="Calibri" w:hAnsi="Calibri" w:cs="Calibri"/>
          <w:color w:val="auto"/>
          <w:sz w:val="22"/>
          <w:lang w:eastAsia="en-GB"/>
        </w:rPr>
      </w:pPr>
      <w:proofErr w:type="spellStart"/>
      <w:r w:rsidRPr="00455588">
        <w:rPr>
          <w:rFonts w:ascii="Calibri" w:hAnsi="Calibri" w:cs="Calibri"/>
          <w:b/>
          <w:bCs/>
          <w:color w:val="auto"/>
          <w:sz w:val="22"/>
          <w:lang w:eastAsia="en-GB"/>
        </w:rPr>
        <w:t>Några</w:t>
      </w:r>
      <w:proofErr w:type="spellEnd"/>
      <w:r w:rsidRPr="00455588">
        <w:rPr>
          <w:rFonts w:ascii="Calibri" w:hAnsi="Calibri" w:cs="Calibri"/>
          <w:b/>
          <w:bCs/>
          <w:color w:val="auto"/>
          <w:sz w:val="22"/>
          <w:lang w:eastAsia="en-GB"/>
        </w:rPr>
        <w:t xml:space="preserve"> </w:t>
      </w:r>
      <w:proofErr w:type="spellStart"/>
      <w:r w:rsidRPr="00455588">
        <w:rPr>
          <w:rFonts w:ascii="Calibri" w:hAnsi="Calibri" w:cs="Calibri"/>
          <w:b/>
          <w:bCs/>
          <w:color w:val="auto"/>
          <w:sz w:val="22"/>
          <w:lang w:eastAsia="en-GB"/>
        </w:rPr>
        <w:t>praktiska</w:t>
      </w:r>
      <w:proofErr w:type="spellEnd"/>
      <w:r w:rsidRPr="00455588">
        <w:rPr>
          <w:rFonts w:ascii="Calibri" w:hAnsi="Calibri" w:cs="Calibri"/>
          <w:b/>
          <w:bCs/>
          <w:color w:val="auto"/>
          <w:sz w:val="22"/>
          <w:lang w:eastAsia="en-GB"/>
        </w:rPr>
        <w:t xml:space="preserve"> </w:t>
      </w:r>
      <w:proofErr w:type="spellStart"/>
      <w:r w:rsidRPr="00455588">
        <w:rPr>
          <w:rFonts w:ascii="Calibri" w:hAnsi="Calibri" w:cs="Calibri"/>
          <w:b/>
          <w:bCs/>
          <w:color w:val="auto"/>
          <w:sz w:val="22"/>
          <w:lang w:eastAsia="en-GB"/>
        </w:rPr>
        <w:t>detaljer</w:t>
      </w:r>
      <w:proofErr w:type="spellEnd"/>
    </w:p>
    <w:p w14:paraId="2AA989B1" w14:textId="77777777" w:rsidR="00455588" w:rsidRPr="00213B58" w:rsidRDefault="00455588" w:rsidP="00A0237F">
      <w:pPr>
        <w:numPr>
          <w:ilvl w:val="0"/>
          <w:numId w:val="14"/>
        </w:num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color w:val="auto"/>
          <w:sz w:val="22"/>
          <w:lang w:val="sv-SE" w:eastAsia="en-GB"/>
        </w:rPr>
        <w:t>En minimum av 3 volontärer per uppgången (från 3 olika hushåll) frågar alla grannar om de skulle vara intresserade av en social aktivitet som inkluderar så många i uppgången som möjligt. Om ja, har dem förslag om vad de skulle vilja ha?</w:t>
      </w:r>
    </w:p>
    <w:p w14:paraId="45140C30" w14:textId="77777777" w:rsidR="00455588" w:rsidRPr="00213B58" w:rsidRDefault="00455588" w:rsidP="00A0237F">
      <w:pPr>
        <w:numPr>
          <w:ilvl w:val="0"/>
          <w:numId w:val="14"/>
        </w:num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color w:val="auto"/>
          <w:sz w:val="22"/>
          <w:lang w:val="sv-SE" w:eastAsia="en-GB"/>
        </w:rPr>
        <w:t>Om minst fem lägenheter vill vara med, då går man vidare med evenemangen.</w:t>
      </w:r>
    </w:p>
    <w:p w14:paraId="2D2472D1" w14:textId="77777777" w:rsidR="00455588" w:rsidRPr="00213B58" w:rsidRDefault="00455588" w:rsidP="00A0237F">
      <w:pPr>
        <w:numPr>
          <w:ilvl w:val="0"/>
          <w:numId w:val="14"/>
        </w:num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color w:val="auto"/>
          <w:sz w:val="22"/>
          <w:lang w:val="sv-SE" w:eastAsia="en-GB"/>
        </w:rPr>
        <w:t>Volontärer skickar in sina namn till styrelsen med vad de har bestämt sig för, ett datum, och (eventuellt) en förfråga om att boka föreningens lokal. Det blir säkert svårt att hitta en datum/tid när alla kan komma, men man väljer en datum/tid som passar så många som möjligt.</w:t>
      </w:r>
    </w:p>
    <w:p w14:paraId="6A558C8C" w14:textId="77777777" w:rsidR="00455588" w:rsidRPr="00213B58" w:rsidRDefault="00455588" w:rsidP="00A0237F">
      <w:pPr>
        <w:numPr>
          <w:ilvl w:val="0"/>
          <w:numId w:val="14"/>
        </w:num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color w:val="auto"/>
          <w:sz w:val="22"/>
          <w:lang w:val="sv-SE" w:eastAsia="en-GB"/>
        </w:rPr>
        <w:t xml:space="preserve">Om grannar vill komma med egna bidrag till kalaset (mat, vin, fika </w:t>
      </w:r>
      <w:proofErr w:type="spellStart"/>
      <w:r w:rsidRPr="00213B58">
        <w:rPr>
          <w:rFonts w:ascii="Calibri" w:hAnsi="Calibri" w:cs="Calibri"/>
          <w:color w:val="auto"/>
          <w:sz w:val="22"/>
          <w:lang w:val="sv-SE" w:eastAsia="en-GB"/>
        </w:rPr>
        <w:t>etc</w:t>
      </w:r>
      <w:proofErr w:type="spellEnd"/>
      <w:r w:rsidRPr="00213B58">
        <w:rPr>
          <w:rFonts w:ascii="Calibri" w:hAnsi="Calibri" w:cs="Calibri"/>
          <w:color w:val="auto"/>
          <w:sz w:val="22"/>
          <w:lang w:val="sv-SE" w:eastAsia="en-GB"/>
        </w:rPr>
        <w:t>) är det självklart roligt, men ingen ”måste.”</w:t>
      </w:r>
    </w:p>
    <w:p w14:paraId="6EFDC1C8" w14:textId="77777777" w:rsidR="00455588" w:rsidRPr="00213B58" w:rsidRDefault="00455588" w:rsidP="00A0237F">
      <w:pPr>
        <w:numPr>
          <w:ilvl w:val="0"/>
          <w:numId w:val="14"/>
        </w:num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color w:val="auto"/>
          <w:sz w:val="22"/>
          <w:lang w:val="sv-SE" w:eastAsia="en-GB"/>
        </w:rPr>
        <w:t>I efterhand skickar en volontär in kvittona till en styrelserepresentant där de får sina pengar tillbaka. (Förhoppningsvis blir hyrning av vår samlingslokal kostnadsfri.)  Pengarna som inte används stannar kvar i Studio 2 kassa.</w:t>
      </w:r>
    </w:p>
    <w:p w14:paraId="17FFF737" w14:textId="77777777" w:rsidR="00455588" w:rsidRPr="00213B58" w:rsidRDefault="00455588" w:rsidP="00A0237F">
      <w:pPr>
        <w:numPr>
          <w:ilvl w:val="0"/>
          <w:numId w:val="14"/>
        </w:num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color w:val="auto"/>
          <w:sz w:val="22"/>
          <w:lang w:val="sv-SE" w:eastAsia="en-GB"/>
        </w:rPr>
        <w:t>Projektet pågår i två år (2026 och 2027, 1 januari-31 december). Efteråt kan man utvärdera resultatet och se om man vill fortsätta.</w:t>
      </w:r>
    </w:p>
    <w:p w14:paraId="61EF3D58" w14:textId="132E4C2E" w:rsidR="00213B58" w:rsidRPr="00FD52DB" w:rsidRDefault="00FD52DB" w:rsidP="00FD52DB">
      <w:pPr>
        <w:spacing w:before="100" w:beforeAutospacing="1" w:after="100" w:afterAutospacing="1" w:line="240" w:lineRule="auto"/>
        <w:jc w:val="left"/>
        <w:rPr>
          <w:rFonts w:ascii="Calibri" w:hAnsi="Calibri" w:cs="Calibri"/>
          <w:color w:val="auto"/>
          <w:sz w:val="22"/>
          <w:lang w:val="en-US" w:eastAsia="en-GB"/>
        </w:rPr>
      </w:pPr>
      <w:r w:rsidRPr="00FD52DB">
        <w:rPr>
          <w:rFonts w:ascii="Calibri" w:hAnsi="Calibri" w:cs="Calibri"/>
          <w:color w:val="auto"/>
          <w:sz w:val="22"/>
          <w:lang w:val="en-US" w:eastAsia="en-GB"/>
        </w:rPr>
        <w:t>Gwyneth Olofsson Myggan Ericsons g</w:t>
      </w:r>
      <w:r>
        <w:rPr>
          <w:rFonts w:ascii="Calibri" w:hAnsi="Calibri" w:cs="Calibri"/>
          <w:color w:val="auto"/>
          <w:sz w:val="22"/>
          <w:lang w:val="en-US" w:eastAsia="en-GB"/>
        </w:rPr>
        <w:t>ata 8</w:t>
      </w:r>
    </w:p>
    <w:p w14:paraId="1547A1DF" w14:textId="14BEC801" w:rsidR="00455588" w:rsidRPr="00455588" w:rsidRDefault="00455588" w:rsidP="00455588">
      <w:pPr>
        <w:pStyle w:val="Rubrik2"/>
        <w:numPr>
          <w:ilvl w:val="0"/>
          <w:numId w:val="0"/>
        </w:numPr>
        <w:ind w:left="680" w:hanging="680"/>
        <w:rPr>
          <w:rFonts w:ascii="Calibri" w:hAnsi="Calibri" w:cs="Calibri"/>
          <w:bCs/>
          <w:color w:val="1D7390" w:themeColor="accent1"/>
          <w:sz w:val="24"/>
          <w:szCs w:val="24"/>
          <w:lang w:val="sv-SE"/>
        </w:rPr>
      </w:pPr>
      <w:r w:rsidRPr="00455588">
        <w:rPr>
          <w:rFonts w:ascii="Calibri" w:hAnsi="Calibri" w:cs="Calibri"/>
          <w:bCs/>
          <w:color w:val="1D7390" w:themeColor="accent1"/>
          <w:sz w:val="24"/>
          <w:szCs w:val="24"/>
          <w:lang w:val="sv-SE"/>
        </w:rPr>
        <w:t>Styrelsens svar</w:t>
      </w:r>
    </w:p>
    <w:p w14:paraId="5F650AF0" w14:textId="77777777" w:rsidR="00455588" w:rsidRPr="00455588" w:rsidRDefault="00455588" w:rsidP="00455588">
      <w:pPr>
        <w:rPr>
          <w:rFonts w:ascii="Calibri" w:hAnsi="Calibri" w:cs="Calibri"/>
          <w:color w:val="1B1C1E" w:themeColor="accent3" w:themeShade="80"/>
          <w:sz w:val="22"/>
          <w:lang w:val="sv-SE" w:eastAsia="en-GB"/>
        </w:rPr>
      </w:pPr>
      <w:r w:rsidRPr="00455588">
        <w:rPr>
          <w:rFonts w:ascii="Calibri" w:hAnsi="Calibri" w:cs="Calibri"/>
          <w:color w:val="1B1C1E" w:themeColor="accent3" w:themeShade="80"/>
          <w:sz w:val="22"/>
          <w:lang w:val="sv-SE" w:eastAsia="en-GB"/>
        </w:rPr>
        <w:t xml:space="preserve">Styrelsen tycker att motionen har ett bra syfte - att stärka gemenskapen i huset. Vi välkomnar sociala initiativ mellan grannar och är positiva till att föreningslokalen ska kunna användas kostnadsfritt för detta. Däremot anser styrelsen inte att föreningen bör avsätta pengar per trapphus, eftersom det skulle innebära onödig administration i relation till storleken på bidraget. </w:t>
      </w:r>
    </w:p>
    <w:p w14:paraId="07FB10D6" w14:textId="3E3CE4B1" w:rsidR="00455588" w:rsidRDefault="00455588" w:rsidP="009D1436">
      <w:pPr>
        <w:rPr>
          <w:rFonts w:ascii="Calibri" w:hAnsi="Calibri" w:cs="Calibri"/>
          <w:color w:val="1B1C1E" w:themeColor="accent3" w:themeShade="80"/>
          <w:sz w:val="22"/>
          <w:lang w:val="sv-SE" w:eastAsia="en-GB"/>
        </w:rPr>
      </w:pPr>
      <w:r w:rsidRPr="00455588">
        <w:rPr>
          <w:rFonts w:ascii="Calibri" w:hAnsi="Calibri" w:cs="Calibri"/>
          <w:color w:val="1B1C1E" w:themeColor="accent3" w:themeShade="80"/>
          <w:sz w:val="22"/>
          <w:lang w:val="sv-SE" w:eastAsia="en-GB"/>
        </w:rPr>
        <w:lastRenderedPageBreak/>
        <w:t>Styrelsens föreslår att stämman avslår motionen i sin nuvarande form, men att stämman godkänner möjligheten att upplåta föreningslokalen utan kostnad för att uppmuntrar sociala aktiviteter mellan grannar.</w:t>
      </w:r>
    </w:p>
    <w:p w14:paraId="45C1A3FB" w14:textId="64672E6B" w:rsidR="00455588" w:rsidRPr="00455588" w:rsidRDefault="00455588" w:rsidP="00455588">
      <w:pPr>
        <w:pStyle w:val="Rubrik1"/>
        <w:numPr>
          <w:ilvl w:val="0"/>
          <w:numId w:val="0"/>
        </w:numPr>
        <w:ind w:left="357" w:hanging="357"/>
        <w:rPr>
          <w:rFonts w:ascii="Calibri" w:hAnsi="Calibri" w:cs="Calibri"/>
          <w:sz w:val="24"/>
          <w:szCs w:val="24"/>
          <w:lang w:val="sv-SE"/>
        </w:rPr>
      </w:pPr>
      <w:r w:rsidRPr="00455588">
        <w:rPr>
          <w:rFonts w:ascii="Calibri" w:hAnsi="Calibri" w:cs="Calibri"/>
          <w:sz w:val="24"/>
          <w:szCs w:val="24"/>
          <w:lang w:val="sv-SE"/>
        </w:rPr>
        <w:t xml:space="preserve">Motion </w:t>
      </w:r>
      <w:r>
        <w:rPr>
          <w:rFonts w:ascii="Calibri" w:hAnsi="Calibri" w:cs="Calibri"/>
          <w:sz w:val="24"/>
          <w:szCs w:val="24"/>
          <w:lang w:val="sv-SE"/>
        </w:rPr>
        <w:t>2</w:t>
      </w:r>
      <w:r w:rsidRPr="00455588">
        <w:rPr>
          <w:rFonts w:ascii="Calibri" w:hAnsi="Calibri" w:cs="Calibri"/>
          <w:sz w:val="24"/>
          <w:szCs w:val="24"/>
          <w:lang w:val="sv-SE"/>
        </w:rPr>
        <w:t xml:space="preserve"> </w:t>
      </w:r>
      <w:r>
        <w:rPr>
          <w:rFonts w:ascii="Calibri" w:hAnsi="Calibri" w:cs="Calibri"/>
          <w:sz w:val="24"/>
          <w:szCs w:val="24"/>
          <w:lang w:val="sv-SE"/>
        </w:rPr>
        <w:t>– Hjärtstartare</w:t>
      </w:r>
    </w:p>
    <w:p w14:paraId="4E8EC223" w14:textId="77777777" w:rsidR="009C6DF0" w:rsidRPr="00213B58" w:rsidRDefault="009C6DF0" w:rsidP="009C6DF0">
      <w:p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color w:val="auto"/>
          <w:sz w:val="22"/>
          <w:lang w:val="sv-SE" w:eastAsia="en-GB"/>
        </w:rPr>
        <w:t>Förslag: Införskaffande av hjärtstartare som placeras i postrummet Myggan Ericsons gata 4 så att alla har tillgång till den.</w:t>
      </w:r>
    </w:p>
    <w:p w14:paraId="00D1D89B" w14:textId="60058366" w:rsidR="009C6DF0" w:rsidRPr="00213B58" w:rsidRDefault="009C6DF0" w:rsidP="009C6DF0">
      <w:p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color w:val="auto"/>
          <w:sz w:val="22"/>
          <w:lang w:val="sv-SE" w:eastAsia="en-GB"/>
        </w:rPr>
        <w:t xml:space="preserve">Bo och Eva </w:t>
      </w:r>
      <w:proofErr w:type="spellStart"/>
      <w:r w:rsidRPr="00213B58">
        <w:rPr>
          <w:rFonts w:ascii="Calibri" w:hAnsi="Calibri" w:cs="Calibri"/>
          <w:color w:val="auto"/>
          <w:sz w:val="22"/>
          <w:lang w:val="sv-SE" w:eastAsia="en-GB"/>
        </w:rPr>
        <w:t>Rendmar</w:t>
      </w:r>
      <w:proofErr w:type="spellEnd"/>
      <w:r w:rsidRPr="00213B58">
        <w:rPr>
          <w:rFonts w:ascii="Calibri" w:hAnsi="Calibri" w:cs="Calibri"/>
          <w:color w:val="auto"/>
          <w:sz w:val="22"/>
          <w:lang w:val="sv-SE" w:eastAsia="en-GB"/>
        </w:rPr>
        <w:t xml:space="preserve"> Myggan Ericsons gata 10</w:t>
      </w:r>
    </w:p>
    <w:p w14:paraId="568D2A6B" w14:textId="77777777" w:rsidR="00455588" w:rsidRPr="00455588" w:rsidRDefault="00455588" w:rsidP="00455588">
      <w:pPr>
        <w:pStyle w:val="Rubrik2"/>
        <w:numPr>
          <w:ilvl w:val="0"/>
          <w:numId w:val="0"/>
        </w:numPr>
        <w:ind w:left="680" w:hanging="680"/>
        <w:rPr>
          <w:rFonts w:ascii="Calibri" w:hAnsi="Calibri" w:cs="Calibri"/>
          <w:bCs/>
          <w:color w:val="1D7390" w:themeColor="accent1"/>
          <w:sz w:val="24"/>
          <w:szCs w:val="24"/>
          <w:lang w:val="sv-SE"/>
        </w:rPr>
      </w:pPr>
      <w:r w:rsidRPr="00455588">
        <w:rPr>
          <w:rFonts w:ascii="Calibri" w:hAnsi="Calibri" w:cs="Calibri"/>
          <w:bCs/>
          <w:color w:val="1D7390" w:themeColor="accent1"/>
          <w:sz w:val="24"/>
          <w:szCs w:val="24"/>
          <w:lang w:val="sv-SE"/>
        </w:rPr>
        <w:t>Styrelsens svar</w:t>
      </w:r>
    </w:p>
    <w:p w14:paraId="2E3EA0CE" w14:textId="2FE1C03F" w:rsidR="009C6DF0" w:rsidRPr="00213B58" w:rsidRDefault="009C6DF0" w:rsidP="00455588">
      <w:pPr>
        <w:rPr>
          <w:rFonts w:ascii="Calibri" w:hAnsi="Calibri" w:cs="Calibri"/>
          <w:color w:val="auto"/>
          <w:sz w:val="22"/>
          <w:lang w:val="sv-SE" w:eastAsia="en-GB"/>
        </w:rPr>
      </w:pPr>
      <w:r w:rsidRPr="00213B58">
        <w:rPr>
          <w:rFonts w:ascii="Calibri" w:hAnsi="Calibri" w:cs="Calibri"/>
          <w:color w:val="auto"/>
          <w:sz w:val="22"/>
          <w:lang w:val="sv-SE" w:eastAsia="en-GB"/>
        </w:rPr>
        <w:t>Styrelsen tycker det är ett väldigt bra förslag och rekommenderar bifall.</w:t>
      </w:r>
    </w:p>
    <w:p w14:paraId="41B0D099" w14:textId="77777777" w:rsidR="009C6DF0" w:rsidRPr="00213B58" w:rsidRDefault="009C6DF0" w:rsidP="00455588">
      <w:pPr>
        <w:rPr>
          <w:rFonts w:ascii="Calibri" w:hAnsi="Calibri" w:cs="Calibri"/>
          <w:color w:val="auto"/>
          <w:sz w:val="22"/>
          <w:lang w:val="sv-SE" w:eastAsia="en-GB"/>
        </w:rPr>
      </w:pPr>
    </w:p>
    <w:p w14:paraId="66693117" w14:textId="77777777" w:rsidR="009D1436" w:rsidRPr="00213B58" w:rsidRDefault="009D1436" w:rsidP="00455588">
      <w:pPr>
        <w:rPr>
          <w:rFonts w:ascii="Calibri" w:hAnsi="Calibri" w:cs="Calibri"/>
          <w:color w:val="auto"/>
          <w:sz w:val="22"/>
          <w:lang w:val="sv-SE" w:eastAsia="en-GB"/>
        </w:rPr>
      </w:pPr>
    </w:p>
    <w:p w14:paraId="7CC702F5" w14:textId="77777777" w:rsidR="009D1436" w:rsidRPr="00213B58" w:rsidRDefault="009D1436" w:rsidP="00455588">
      <w:pPr>
        <w:rPr>
          <w:rFonts w:ascii="Calibri" w:hAnsi="Calibri" w:cs="Calibri"/>
          <w:color w:val="auto"/>
          <w:sz w:val="22"/>
          <w:lang w:val="sv-SE" w:eastAsia="en-GB"/>
        </w:rPr>
      </w:pPr>
    </w:p>
    <w:p w14:paraId="0B035297" w14:textId="77777777" w:rsidR="009D1436" w:rsidRPr="00213B58" w:rsidRDefault="009D1436" w:rsidP="00455588">
      <w:pPr>
        <w:rPr>
          <w:rFonts w:ascii="Calibri" w:hAnsi="Calibri" w:cs="Calibri"/>
          <w:color w:val="auto"/>
          <w:sz w:val="22"/>
          <w:lang w:val="sv-SE" w:eastAsia="en-GB"/>
        </w:rPr>
      </w:pPr>
    </w:p>
    <w:p w14:paraId="119E3A2A" w14:textId="39B5888E" w:rsidR="009C6DF0" w:rsidRPr="00455588" w:rsidRDefault="009C6DF0" w:rsidP="009C6DF0">
      <w:pPr>
        <w:pStyle w:val="Rubrik1"/>
        <w:numPr>
          <w:ilvl w:val="0"/>
          <w:numId w:val="0"/>
        </w:numPr>
        <w:ind w:left="357" w:hanging="357"/>
        <w:rPr>
          <w:rFonts w:ascii="Calibri" w:hAnsi="Calibri" w:cs="Calibri"/>
          <w:sz w:val="24"/>
          <w:szCs w:val="24"/>
          <w:lang w:val="sv-SE"/>
        </w:rPr>
      </w:pPr>
      <w:r w:rsidRPr="00455588">
        <w:rPr>
          <w:rFonts w:ascii="Calibri" w:hAnsi="Calibri" w:cs="Calibri"/>
          <w:sz w:val="24"/>
          <w:szCs w:val="24"/>
          <w:lang w:val="sv-SE"/>
        </w:rPr>
        <w:t xml:space="preserve">Motion </w:t>
      </w:r>
      <w:r>
        <w:rPr>
          <w:rFonts w:ascii="Calibri" w:hAnsi="Calibri" w:cs="Calibri"/>
          <w:sz w:val="24"/>
          <w:szCs w:val="24"/>
          <w:lang w:val="sv-SE"/>
        </w:rPr>
        <w:t>3</w:t>
      </w:r>
      <w:r w:rsidRPr="00455588">
        <w:rPr>
          <w:rFonts w:ascii="Calibri" w:hAnsi="Calibri" w:cs="Calibri"/>
          <w:sz w:val="24"/>
          <w:szCs w:val="24"/>
          <w:lang w:val="sv-SE"/>
        </w:rPr>
        <w:t xml:space="preserve"> </w:t>
      </w:r>
      <w:r>
        <w:rPr>
          <w:rFonts w:ascii="Calibri" w:hAnsi="Calibri" w:cs="Calibri"/>
          <w:sz w:val="24"/>
          <w:szCs w:val="24"/>
          <w:lang w:val="sv-SE"/>
        </w:rPr>
        <w:t xml:space="preserve">– </w:t>
      </w:r>
      <w:r w:rsidR="009D1436">
        <w:rPr>
          <w:rFonts w:ascii="Calibri" w:hAnsi="Calibri" w:cs="Calibri"/>
          <w:sz w:val="24"/>
          <w:szCs w:val="24"/>
          <w:lang w:val="sv-SE"/>
        </w:rPr>
        <w:t>Ta bort sandlådan</w:t>
      </w:r>
    </w:p>
    <w:p w14:paraId="034B5FA8" w14:textId="409A477D" w:rsidR="009D1436" w:rsidRPr="00213B58" w:rsidRDefault="009D1436" w:rsidP="009D1436">
      <w:p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color w:val="auto"/>
          <w:sz w:val="22"/>
          <w:lang w:val="sv-SE" w:eastAsia="en-GB"/>
        </w:rPr>
        <w:t>Jag vill uppmärksamma styrelsen på ett problem med sandlådan. Jag har nu vi tre tillfällen plockat upp bajs från något djur som använt sandlådan som toalett. Det är svårt att veta vilket djur, men mängden och storleken motsvarar en mellanstor hund.</w:t>
      </w:r>
    </w:p>
    <w:p w14:paraId="36A651BB" w14:textId="2BEB9F37" w:rsidR="009D1436" w:rsidRPr="00213B58" w:rsidRDefault="009D1436" w:rsidP="009D1436">
      <w:p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color w:val="auto"/>
          <w:sz w:val="22"/>
          <w:lang w:val="sv-SE" w:eastAsia="en-GB"/>
        </w:rPr>
        <w:t>Det är ohygieniskt och innebär en hälsorisk. En sandlåda ska vara en trygg plats för barn att leka i, inte en toalett för djur. Jag kan tänka mig att småbarnsföräldrar inte vill låta sina barn leka där under dessa förhållanden. Så då är sandlådan också överflödig.</w:t>
      </w:r>
    </w:p>
    <w:p w14:paraId="0328FD60" w14:textId="568CEECA" w:rsidR="009D1436" w:rsidRDefault="009D1436" w:rsidP="009C6DF0">
      <w:pPr>
        <w:spacing w:before="100" w:beforeAutospacing="1" w:after="100" w:afterAutospacing="1" w:line="240" w:lineRule="auto"/>
        <w:jc w:val="left"/>
        <w:rPr>
          <w:rFonts w:ascii="Calibri" w:hAnsi="Calibri" w:cs="Calibri"/>
          <w:color w:val="auto"/>
          <w:sz w:val="22"/>
          <w:lang w:val="sv-SE" w:eastAsia="en-GB"/>
        </w:rPr>
      </w:pPr>
      <w:r w:rsidRPr="00213B58">
        <w:rPr>
          <w:rFonts w:ascii="Calibri" w:hAnsi="Calibri" w:cs="Calibri"/>
          <w:color w:val="auto"/>
          <w:sz w:val="22"/>
          <w:lang w:val="sv-SE" w:eastAsia="en-GB"/>
        </w:rPr>
        <w:t>Mitt förslag är därför att sandlådan tas bort.</w:t>
      </w:r>
    </w:p>
    <w:p w14:paraId="4E42E410" w14:textId="604F5DC5" w:rsidR="00FD52DB" w:rsidRPr="00213B58" w:rsidRDefault="00627DF9" w:rsidP="009C6DF0">
      <w:pPr>
        <w:spacing w:before="100" w:beforeAutospacing="1" w:after="100" w:afterAutospacing="1" w:line="240" w:lineRule="auto"/>
        <w:jc w:val="left"/>
        <w:rPr>
          <w:rFonts w:ascii="Calibri" w:hAnsi="Calibri" w:cs="Calibri"/>
          <w:color w:val="auto"/>
          <w:sz w:val="22"/>
          <w:lang w:val="sv-SE" w:eastAsia="en-GB"/>
        </w:rPr>
      </w:pPr>
      <w:r>
        <w:rPr>
          <w:rFonts w:ascii="Calibri" w:hAnsi="Calibri" w:cs="Calibri"/>
          <w:color w:val="auto"/>
          <w:sz w:val="22"/>
          <w:lang w:val="sv-SE" w:eastAsia="en-GB"/>
        </w:rPr>
        <w:t xml:space="preserve">Nina </w:t>
      </w:r>
      <w:proofErr w:type="spellStart"/>
      <w:r>
        <w:rPr>
          <w:rFonts w:ascii="Calibri" w:hAnsi="Calibri" w:cs="Calibri"/>
          <w:color w:val="auto"/>
          <w:sz w:val="22"/>
          <w:lang w:val="sv-SE" w:eastAsia="en-GB"/>
        </w:rPr>
        <w:t>Brandström</w:t>
      </w:r>
      <w:proofErr w:type="spellEnd"/>
      <w:r>
        <w:rPr>
          <w:rFonts w:ascii="Calibri" w:hAnsi="Calibri" w:cs="Calibri"/>
          <w:color w:val="auto"/>
          <w:sz w:val="22"/>
          <w:lang w:val="sv-SE" w:eastAsia="en-GB"/>
        </w:rPr>
        <w:t xml:space="preserve"> Åke Fal</w:t>
      </w:r>
      <w:r w:rsidR="005F0657">
        <w:rPr>
          <w:rFonts w:ascii="Calibri" w:hAnsi="Calibri" w:cs="Calibri"/>
          <w:color w:val="auto"/>
          <w:sz w:val="22"/>
          <w:lang w:val="sv-SE" w:eastAsia="en-GB"/>
        </w:rPr>
        <w:t>c</w:t>
      </w:r>
      <w:r>
        <w:rPr>
          <w:rFonts w:ascii="Calibri" w:hAnsi="Calibri" w:cs="Calibri"/>
          <w:color w:val="auto"/>
          <w:sz w:val="22"/>
          <w:lang w:val="sv-SE" w:eastAsia="en-GB"/>
        </w:rPr>
        <w:t>ks gata 7</w:t>
      </w:r>
    </w:p>
    <w:p w14:paraId="0F567576" w14:textId="77777777" w:rsidR="009C6DF0" w:rsidRPr="00455588" w:rsidRDefault="009C6DF0" w:rsidP="009C6DF0">
      <w:pPr>
        <w:pStyle w:val="Rubrik2"/>
        <w:numPr>
          <w:ilvl w:val="0"/>
          <w:numId w:val="0"/>
        </w:numPr>
        <w:ind w:left="680" w:hanging="680"/>
        <w:rPr>
          <w:rFonts w:ascii="Calibri" w:hAnsi="Calibri" w:cs="Calibri"/>
          <w:bCs/>
          <w:color w:val="1D7390" w:themeColor="accent1"/>
          <w:sz w:val="24"/>
          <w:szCs w:val="24"/>
          <w:lang w:val="sv-SE"/>
        </w:rPr>
      </w:pPr>
      <w:r w:rsidRPr="00455588">
        <w:rPr>
          <w:rFonts w:ascii="Calibri" w:hAnsi="Calibri" w:cs="Calibri"/>
          <w:bCs/>
          <w:color w:val="1D7390" w:themeColor="accent1"/>
          <w:sz w:val="24"/>
          <w:szCs w:val="24"/>
          <w:lang w:val="sv-SE"/>
        </w:rPr>
        <w:t>Styrelsens svar</w:t>
      </w:r>
    </w:p>
    <w:p w14:paraId="31400DE9" w14:textId="7E9A6DC6" w:rsidR="009D1436" w:rsidRPr="00213B58" w:rsidRDefault="009D1436" w:rsidP="009D1436">
      <w:pPr>
        <w:rPr>
          <w:rFonts w:ascii="Calibri" w:hAnsi="Calibri" w:cs="Calibri"/>
          <w:color w:val="auto"/>
          <w:sz w:val="22"/>
          <w:lang w:val="sv-SE" w:eastAsia="en-GB"/>
        </w:rPr>
      </w:pPr>
      <w:r w:rsidRPr="00213B58">
        <w:rPr>
          <w:rFonts w:ascii="Calibri" w:hAnsi="Calibri" w:cs="Calibri"/>
          <w:color w:val="auto"/>
          <w:sz w:val="22"/>
          <w:lang w:val="sv-SE" w:eastAsia="en-GB"/>
        </w:rPr>
        <w:t>Styrelsen tackar för att frågan lyfts. Vi förstår oron över att sandlådan används av djur och håller med om att det är viktigt att den hålls ren och trygg för barn.</w:t>
      </w:r>
    </w:p>
    <w:p w14:paraId="3641C016" w14:textId="02653ED1" w:rsidR="009D1436" w:rsidRPr="00213B58" w:rsidRDefault="009D1436" w:rsidP="009D1436">
      <w:pPr>
        <w:rPr>
          <w:rFonts w:ascii="Calibri" w:hAnsi="Calibri" w:cs="Calibri"/>
          <w:color w:val="auto"/>
          <w:sz w:val="22"/>
          <w:lang w:val="sv-SE" w:eastAsia="en-GB"/>
        </w:rPr>
      </w:pPr>
      <w:r w:rsidRPr="00213B58">
        <w:rPr>
          <w:rFonts w:ascii="Calibri" w:hAnsi="Calibri" w:cs="Calibri"/>
          <w:color w:val="auto"/>
          <w:sz w:val="22"/>
          <w:lang w:val="sv-SE" w:eastAsia="en-GB"/>
        </w:rPr>
        <w:t xml:space="preserve">Vi noterar också att det finns andra möjliga lösningar än att ta bort sandlådan, till exempel att sätta lock eller nät, vilket används på närliggande lekplatser. </w:t>
      </w:r>
    </w:p>
    <w:p w14:paraId="2439FE64" w14:textId="085A9DA2" w:rsidR="009C6DF0" w:rsidRPr="00213B58" w:rsidRDefault="009D1436" w:rsidP="009D1436">
      <w:pPr>
        <w:rPr>
          <w:rFonts w:ascii="Calibri" w:hAnsi="Calibri" w:cs="Calibri"/>
          <w:color w:val="auto"/>
          <w:sz w:val="22"/>
          <w:lang w:val="sv-SE" w:eastAsia="en-GB"/>
        </w:rPr>
      </w:pPr>
      <w:r w:rsidRPr="00213B58">
        <w:rPr>
          <w:rFonts w:ascii="Calibri" w:hAnsi="Calibri" w:cs="Calibri"/>
          <w:color w:val="auto"/>
          <w:sz w:val="22"/>
          <w:lang w:val="sv-SE" w:eastAsia="en-GB"/>
        </w:rPr>
        <w:t>Styrelsens föreslår att stämman får ta ställning till om sandlådan ska tas bort eller om styrelsen ska utreda alternativ som skydd med lock eller nät.</w:t>
      </w:r>
    </w:p>
    <w:p w14:paraId="738D5FB9" w14:textId="77777777" w:rsidR="009C6DF0" w:rsidRPr="00213B58" w:rsidRDefault="009C6DF0" w:rsidP="00455588">
      <w:pPr>
        <w:rPr>
          <w:rFonts w:ascii="Calibri" w:hAnsi="Calibri" w:cs="Calibri"/>
          <w:color w:val="auto"/>
          <w:sz w:val="22"/>
          <w:lang w:val="sv-SE" w:eastAsia="en-GB"/>
        </w:rPr>
      </w:pPr>
    </w:p>
    <w:p w14:paraId="162EBA36" w14:textId="77777777" w:rsidR="009C6DF0" w:rsidRDefault="009C6DF0" w:rsidP="00455588">
      <w:pPr>
        <w:rPr>
          <w:rFonts w:ascii="Calibri" w:hAnsi="Calibri" w:cs="Calibri"/>
          <w:color w:val="1B1C1E" w:themeColor="accent3" w:themeShade="80"/>
          <w:sz w:val="22"/>
          <w:lang w:val="sv-SE" w:eastAsia="en-GB"/>
        </w:rPr>
      </w:pPr>
    </w:p>
    <w:p w14:paraId="5E48E8B2" w14:textId="77777777" w:rsidR="009C6DF0" w:rsidRDefault="009C6DF0" w:rsidP="00455588">
      <w:pPr>
        <w:rPr>
          <w:rFonts w:ascii="Calibri" w:hAnsi="Calibri" w:cs="Calibri"/>
          <w:color w:val="1B1C1E" w:themeColor="accent3" w:themeShade="80"/>
          <w:sz w:val="22"/>
          <w:lang w:val="sv-SE" w:eastAsia="en-GB"/>
        </w:rPr>
      </w:pPr>
    </w:p>
    <w:p w14:paraId="4CBD104E" w14:textId="77777777" w:rsidR="009C6DF0" w:rsidRPr="00455588" w:rsidRDefault="009C6DF0" w:rsidP="00455588">
      <w:pPr>
        <w:rPr>
          <w:rFonts w:ascii="Calibri" w:hAnsi="Calibri" w:cs="Calibri"/>
          <w:color w:val="1B1C1E" w:themeColor="accent3" w:themeShade="80"/>
          <w:sz w:val="22"/>
          <w:lang w:val="sv-SE" w:eastAsia="en-GB"/>
        </w:rPr>
      </w:pPr>
    </w:p>
    <w:p w14:paraId="189EBD61" w14:textId="77777777" w:rsidR="00455588" w:rsidRPr="00455588" w:rsidRDefault="00455588" w:rsidP="00455588">
      <w:pPr>
        <w:rPr>
          <w:rFonts w:ascii="Calibri" w:hAnsi="Calibri" w:cs="Calibri"/>
          <w:color w:val="1B1C1E" w:themeColor="accent3" w:themeShade="80"/>
          <w:sz w:val="22"/>
          <w:lang w:val="sv-SE" w:eastAsia="en-GB"/>
        </w:rPr>
      </w:pPr>
    </w:p>
    <w:sectPr w:rsidR="00455588" w:rsidRPr="00455588" w:rsidSect="00793442">
      <w:pgSz w:w="11906" w:h="16838" w:code="9"/>
      <w:pgMar w:top="1440" w:right="1080" w:bottom="1440" w:left="1080" w:header="1247" w:footer="567" w:gutter="0"/>
      <w:cols w:space="39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162555" w14:textId="77777777" w:rsidR="00305B31" w:rsidRDefault="00305B31" w:rsidP="00B939B7">
      <w:r>
        <w:separator/>
      </w:r>
    </w:p>
  </w:endnote>
  <w:endnote w:type="continuationSeparator" w:id="0">
    <w:p w14:paraId="135D64A8" w14:textId="77777777" w:rsidR="00305B31" w:rsidRDefault="00305B31" w:rsidP="00B939B7">
      <w:r>
        <w:continuationSeparator/>
      </w:r>
    </w:p>
  </w:endnote>
  <w:endnote w:type="continuationNotice" w:id="1">
    <w:p w14:paraId="5A16733A" w14:textId="77777777" w:rsidR="00305B31" w:rsidRDefault="00305B3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ue Haas Grotesk Text Pro">
    <w:charset w:val="00"/>
    <w:family w:val="swiss"/>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KFGA X+ Bliss">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FD137E" w14:textId="77777777" w:rsidR="00305B31" w:rsidRDefault="00305B31" w:rsidP="00B939B7">
      <w:r>
        <w:separator/>
      </w:r>
    </w:p>
  </w:footnote>
  <w:footnote w:type="continuationSeparator" w:id="0">
    <w:p w14:paraId="26F1952B" w14:textId="77777777" w:rsidR="00305B31" w:rsidRDefault="00305B31" w:rsidP="00B939B7">
      <w:r>
        <w:continuationSeparator/>
      </w:r>
    </w:p>
  </w:footnote>
  <w:footnote w:type="continuationNotice" w:id="1">
    <w:p w14:paraId="625FFCAF" w14:textId="77777777" w:rsidR="00305B31" w:rsidRDefault="00305B31">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7AA47D0"/>
    <w:lvl w:ilvl="0">
      <w:start w:val="1"/>
      <w:numFmt w:val="decimal"/>
      <w:pStyle w:val="Numreradlista5"/>
      <w:lvlText w:val="%1."/>
      <w:lvlJc w:val="left"/>
      <w:pPr>
        <w:tabs>
          <w:tab w:val="num" w:pos="6235"/>
        </w:tabs>
        <w:ind w:left="6235" w:hanging="360"/>
      </w:pPr>
    </w:lvl>
  </w:abstractNum>
  <w:abstractNum w:abstractNumId="1" w15:restartNumberingAfterBreak="0">
    <w:nsid w:val="FFFFFF7D"/>
    <w:multiLevelType w:val="singleLevel"/>
    <w:tmpl w:val="DD1C21B0"/>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7B9A3094"/>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8918CE1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B9EE7D08"/>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DF05B80"/>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7C94D0"/>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E9EBF0C"/>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C062AC"/>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0D085CD8"/>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0E7A224A"/>
    <w:multiLevelType w:val="hybridMultilevel"/>
    <w:tmpl w:val="50A41F80"/>
    <w:lvl w:ilvl="0" w:tplc="E2E88BF2">
      <w:start w:val="1"/>
      <w:numFmt w:val="bullet"/>
      <w:pStyle w:val="Liststycke"/>
      <w:lvlText w:val=""/>
      <w:lvlJc w:val="left"/>
      <w:pPr>
        <w:ind w:left="2500" w:hanging="360"/>
      </w:pPr>
      <w:rPr>
        <w:rFonts w:ascii="Symbol" w:hAnsi="Symbol" w:hint="default"/>
        <w:color w:val="808080" w:themeColor="background1" w:themeShade="80"/>
        <w:sz w:val="18"/>
      </w:rPr>
    </w:lvl>
    <w:lvl w:ilvl="1" w:tplc="08090003">
      <w:start w:val="1"/>
      <w:numFmt w:val="bullet"/>
      <w:lvlText w:val="o"/>
      <w:lvlJc w:val="left"/>
      <w:pPr>
        <w:ind w:left="3220" w:hanging="360"/>
      </w:pPr>
      <w:rPr>
        <w:rFonts w:ascii="Courier New" w:hAnsi="Courier New" w:cs="Courier New" w:hint="default"/>
      </w:rPr>
    </w:lvl>
    <w:lvl w:ilvl="2" w:tplc="08090005">
      <w:start w:val="1"/>
      <w:numFmt w:val="bullet"/>
      <w:lvlText w:val=""/>
      <w:lvlJc w:val="left"/>
      <w:pPr>
        <w:ind w:left="3940" w:hanging="360"/>
      </w:pPr>
      <w:rPr>
        <w:rFonts w:ascii="Wingdings" w:hAnsi="Wingdings" w:hint="default"/>
      </w:rPr>
    </w:lvl>
    <w:lvl w:ilvl="3" w:tplc="08090001">
      <w:start w:val="1"/>
      <w:numFmt w:val="bullet"/>
      <w:lvlText w:val=""/>
      <w:lvlJc w:val="left"/>
      <w:pPr>
        <w:ind w:left="4660" w:hanging="360"/>
      </w:pPr>
      <w:rPr>
        <w:rFonts w:ascii="Symbol" w:hAnsi="Symbol" w:hint="default"/>
      </w:rPr>
    </w:lvl>
    <w:lvl w:ilvl="4" w:tplc="08090003" w:tentative="1">
      <w:start w:val="1"/>
      <w:numFmt w:val="bullet"/>
      <w:lvlText w:val="o"/>
      <w:lvlJc w:val="left"/>
      <w:pPr>
        <w:ind w:left="5380" w:hanging="360"/>
      </w:pPr>
      <w:rPr>
        <w:rFonts w:ascii="Courier New" w:hAnsi="Courier New" w:cs="Courier New" w:hint="default"/>
      </w:rPr>
    </w:lvl>
    <w:lvl w:ilvl="5" w:tplc="08090005" w:tentative="1">
      <w:start w:val="1"/>
      <w:numFmt w:val="bullet"/>
      <w:lvlText w:val=""/>
      <w:lvlJc w:val="left"/>
      <w:pPr>
        <w:ind w:left="6100" w:hanging="360"/>
      </w:pPr>
      <w:rPr>
        <w:rFonts w:ascii="Wingdings" w:hAnsi="Wingdings" w:hint="default"/>
      </w:rPr>
    </w:lvl>
    <w:lvl w:ilvl="6" w:tplc="08090001" w:tentative="1">
      <w:start w:val="1"/>
      <w:numFmt w:val="bullet"/>
      <w:lvlText w:val=""/>
      <w:lvlJc w:val="left"/>
      <w:pPr>
        <w:ind w:left="6820" w:hanging="360"/>
      </w:pPr>
      <w:rPr>
        <w:rFonts w:ascii="Symbol" w:hAnsi="Symbol" w:hint="default"/>
      </w:rPr>
    </w:lvl>
    <w:lvl w:ilvl="7" w:tplc="08090003" w:tentative="1">
      <w:start w:val="1"/>
      <w:numFmt w:val="bullet"/>
      <w:lvlText w:val="o"/>
      <w:lvlJc w:val="left"/>
      <w:pPr>
        <w:ind w:left="7540" w:hanging="360"/>
      </w:pPr>
      <w:rPr>
        <w:rFonts w:ascii="Courier New" w:hAnsi="Courier New" w:cs="Courier New" w:hint="default"/>
      </w:rPr>
    </w:lvl>
    <w:lvl w:ilvl="8" w:tplc="08090005" w:tentative="1">
      <w:start w:val="1"/>
      <w:numFmt w:val="bullet"/>
      <w:lvlText w:val=""/>
      <w:lvlJc w:val="left"/>
      <w:pPr>
        <w:ind w:left="8260" w:hanging="360"/>
      </w:pPr>
      <w:rPr>
        <w:rFonts w:ascii="Wingdings" w:hAnsi="Wingdings" w:hint="default"/>
      </w:rPr>
    </w:lvl>
  </w:abstractNum>
  <w:abstractNum w:abstractNumId="11" w15:restartNumberingAfterBreak="0">
    <w:nsid w:val="15C13DE2"/>
    <w:multiLevelType w:val="multilevel"/>
    <w:tmpl w:val="3F2E437E"/>
    <w:lvl w:ilvl="0">
      <w:start w:val="1"/>
      <w:numFmt w:val="decimal"/>
      <w:pStyle w:val="Rubrik1"/>
      <w:lvlText w:val="%1."/>
      <w:lvlJc w:val="left"/>
      <w:pPr>
        <w:ind w:left="4754" w:hanging="360"/>
      </w:pPr>
      <w:rPr>
        <w:rFonts w:hint="default"/>
        <w:b/>
        <w:bCs/>
      </w:rPr>
    </w:lvl>
    <w:lvl w:ilvl="1">
      <w:start w:val="1"/>
      <w:numFmt w:val="decimal"/>
      <w:pStyle w:val="Rubrik2"/>
      <w:lvlText w:val="%1.%2"/>
      <w:lvlJc w:val="left"/>
      <w:pPr>
        <w:ind w:left="593" w:hanging="405"/>
      </w:pPr>
      <w:rPr>
        <w:rFonts w:hint="default"/>
      </w:rPr>
    </w:lvl>
    <w:lvl w:ilvl="2">
      <w:start w:val="1"/>
      <w:numFmt w:val="decimal"/>
      <w:pStyle w:val="Rubrik3"/>
      <w:lvlText w:val="%1.%2.%3"/>
      <w:lvlJc w:val="left"/>
      <w:pPr>
        <w:ind w:left="1145" w:hanging="720"/>
      </w:pPr>
      <w:rPr>
        <w:rFonts w:hint="default"/>
      </w:rPr>
    </w:lvl>
    <w:lvl w:ilvl="3">
      <w:start w:val="1"/>
      <w:numFmt w:val="decimal"/>
      <w:lvlText w:val="%1.%2.%3.%4"/>
      <w:lvlJc w:val="left"/>
      <w:pPr>
        <w:ind w:left="984" w:hanging="720"/>
      </w:pPr>
      <w:rPr>
        <w:rFonts w:hint="default"/>
      </w:rPr>
    </w:lvl>
    <w:lvl w:ilvl="4">
      <w:start w:val="1"/>
      <w:numFmt w:val="decimal"/>
      <w:lvlText w:val="%1.%2.%3.%4.%5"/>
      <w:lvlJc w:val="left"/>
      <w:pPr>
        <w:ind w:left="984" w:hanging="720"/>
      </w:pPr>
      <w:rPr>
        <w:rFonts w:hint="default"/>
      </w:rPr>
    </w:lvl>
    <w:lvl w:ilvl="5">
      <w:start w:val="1"/>
      <w:numFmt w:val="decimal"/>
      <w:lvlText w:val="%1.%2.%3.%4.%5.%6"/>
      <w:lvlJc w:val="left"/>
      <w:pPr>
        <w:ind w:left="1344" w:hanging="1080"/>
      </w:pPr>
      <w:rPr>
        <w:rFonts w:hint="default"/>
      </w:rPr>
    </w:lvl>
    <w:lvl w:ilvl="6">
      <w:start w:val="1"/>
      <w:numFmt w:val="decimal"/>
      <w:lvlText w:val="%1.%2.%3.%4.%5.%6.%7"/>
      <w:lvlJc w:val="left"/>
      <w:pPr>
        <w:ind w:left="1344" w:hanging="1080"/>
      </w:pPr>
      <w:rPr>
        <w:rFonts w:hint="default"/>
      </w:rPr>
    </w:lvl>
    <w:lvl w:ilvl="7">
      <w:start w:val="1"/>
      <w:numFmt w:val="decimal"/>
      <w:lvlText w:val="%1.%2.%3.%4.%5.%6.%7.%8"/>
      <w:lvlJc w:val="left"/>
      <w:pPr>
        <w:ind w:left="1704" w:hanging="1440"/>
      </w:pPr>
      <w:rPr>
        <w:rFonts w:hint="default"/>
      </w:rPr>
    </w:lvl>
    <w:lvl w:ilvl="8">
      <w:start w:val="1"/>
      <w:numFmt w:val="decimal"/>
      <w:lvlText w:val="%1.%2.%3.%4.%5.%6.%7.%8.%9"/>
      <w:lvlJc w:val="left"/>
      <w:pPr>
        <w:ind w:left="1704" w:hanging="1440"/>
      </w:pPr>
      <w:rPr>
        <w:rFonts w:hint="default"/>
      </w:rPr>
    </w:lvl>
  </w:abstractNum>
  <w:abstractNum w:abstractNumId="12" w15:restartNumberingAfterBreak="0">
    <w:nsid w:val="2D000809"/>
    <w:multiLevelType w:val="multilevel"/>
    <w:tmpl w:val="F0DE20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A86841"/>
    <w:multiLevelType w:val="hybridMultilevel"/>
    <w:tmpl w:val="995288C8"/>
    <w:lvl w:ilvl="0" w:tplc="1B389FB8">
      <w:start w:val="1"/>
      <w:numFmt w:val="bullet"/>
      <w:lvlText w:val=""/>
      <w:lvlJc w:val="left"/>
      <w:pPr>
        <w:ind w:left="720" w:hanging="360"/>
      </w:pPr>
      <w:rPr>
        <w:rFonts w:ascii="Symbol" w:hAnsi="Symbol" w:hint="default"/>
        <w:color w:val="808080" w:themeColor="background1" w:themeShade="80"/>
        <w:sz w:val="18"/>
      </w:rPr>
    </w:lvl>
    <w:lvl w:ilvl="1" w:tplc="054A4B00">
      <w:start w:val="1"/>
      <w:numFmt w:val="bullet"/>
      <w:pStyle w:val="Bullet2"/>
      <w:lvlText w:val="o"/>
      <w:lvlJc w:val="left"/>
      <w:pPr>
        <w:ind w:left="1440" w:hanging="360"/>
      </w:pPr>
      <w:rPr>
        <w:rFonts w:ascii="Courier New" w:hAnsi="Courier New" w:hint="default"/>
        <w:color w:val="3D4A55" w:themeColor="text1"/>
        <w:sz w:val="18"/>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9531845">
    <w:abstractNumId w:val="11"/>
  </w:num>
  <w:num w:numId="2" w16cid:durableId="398483374">
    <w:abstractNumId w:val="13"/>
  </w:num>
  <w:num w:numId="3" w16cid:durableId="1457599345">
    <w:abstractNumId w:val="10"/>
  </w:num>
  <w:num w:numId="4" w16cid:durableId="731586658">
    <w:abstractNumId w:val="9"/>
  </w:num>
  <w:num w:numId="5" w16cid:durableId="2065760936">
    <w:abstractNumId w:val="7"/>
  </w:num>
  <w:num w:numId="6" w16cid:durableId="1789468542">
    <w:abstractNumId w:val="6"/>
  </w:num>
  <w:num w:numId="7" w16cid:durableId="968165183">
    <w:abstractNumId w:val="5"/>
  </w:num>
  <w:num w:numId="8" w16cid:durableId="1226913520">
    <w:abstractNumId w:val="4"/>
  </w:num>
  <w:num w:numId="9" w16cid:durableId="483200238">
    <w:abstractNumId w:val="8"/>
  </w:num>
  <w:num w:numId="10" w16cid:durableId="678702427">
    <w:abstractNumId w:val="3"/>
  </w:num>
  <w:num w:numId="11" w16cid:durableId="1937127829">
    <w:abstractNumId w:val="2"/>
  </w:num>
  <w:num w:numId="12" w16cid:durableId="1981035058">
    <w:abstractNumId w:val="1"/>
  </w:num>
  <w:num w:numId="13" w16cid:durableId="1177889106">
    <w:abstractNumId w:val="0"/>
  </w:num>
  <w:num w:numId="14" w16cid:durableId="1017389481">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tDSzNDcxMTWyNLVQ0lEKTi0uzszPAykwrAUA08uM7SwAAAA="/>
  </w:docVars>
  <w:rsids>
    <w:rsidRoot w:val="009B3510"/>
    <w:rsid w:val="00000033"/>
    <w:rsid w:val="00000046"/>
    <w:rsid w:val="000000C7"/>
    <w:rsid w:val="000000D4"/>
    <w:rsid w:val="00000102"/>
    <w:rsid w:val="000001A8"/>
    <w:rsid w:val="000003D2"/>
    <w:rsid w:val="00000495"/>
    <w:rsid w:val="00000588"/>
    <w:rsid w:val="000005BC"/>
    <w:rsid w:val="00000602"/>
    <w:rsid w:val="000007CF"/>
    <w:rsid w:val="00000864"/>
    <w:rsid w:val="00000917"/>
    <w:rsid w:val="00000964"/>
    <w:rsid w:val="000009FD"/>
    <w:rsid w:val="00000A00"/>
    <w:rsid w:val="00000AE2"/>
    <w:rsid w:val="00000C17"/>
    <w:rsid w:val="00000E92"/>
    <w:rsid w:val="00000E9A"/>
    <w:rsid w:val="0000105D"/>
    <w:rsid w:val="00001071"/>
    <w:rsid w:val="0000109E"/>
    <w:rsid w:val="000010D8"/>
    <w:rsid w:val="000012EC"/>
    <w:rsid w:val="000012F8"/>
    <w:rsid w:val="00001648"/>
    <w:rsid w:val="00001649"/>
    <w:rsid w:val="0000175C"/>
    <w:rsid w:val="00001833"/>
    <w:rsid w:val="0000189F"/>
    <w:rsid w:val="0000199F"/>
    <w:rsid w:val="00001A82"/>
    <w:rsid w:val="00001AB0"/>
    <w:rsid w:val="00001B78"/>
    <w:rsid w:val="00001D85"/>
    <w:rsid w:val="00001DD4"/>
    <w:rsid w:val="00001EFF"/>
    <w:rsid w:val="00001F15"/>
    <w:rsid w:val="00002079"/>
    <w:rsid w:val="00002238"/>
    <w:rsid w:val="0000243B"/>
    <w:rsid w:val="000024E0"/>
    <w:rsid w:val="0000253D"/>
    <w:rsid w:val="0000269B"/>
    <w:rsid w:val="00002741"/>
    <w:rsid w:val="00002745"/>
    <w:rsid w:val="000027A8"/>
    <w:rsid w:val="000027C8"/>
    <w:rsid w:val="000027E5"/>
    <w:rsid w:val="00002823"/>
    <w:rsid w:val="00002880"/>
    <w:rsid w:val="000028B4"/>
    <w:rsid w:val="00002920"/>
    <w:rsid w:val="00002970"/>
    <w:rsid w:val="00002B80"/>
    <w:rsid w:val="00002E84"/>
    <w:rsid w:val="00002FBB"/>
    <w:rsid w:val="00003061"/>
    <w:rsid w:val="00003067"/>
    <w:rsid w:val="000030FD"/>
    <w:rsid w:val="0000316D"/>
    <w:rsid w:val="000031BC"/>
    <w:rsid w:val="0000330B"/>
    <w:rsid w:val="0000347B"/>
    <w:rsid w:val="000035CB"/>
    <w:rsid w:val="00003640"/>
    <w:rsid w:val="00003648"/>
    <w:rsid w:val="0000380E"/>
    <w:rsid w:val="000039BC"/>
    <w:rsid w:val="000039C6"/>
    <w:rsid w:val="00003B08"/>
    <w:rsid w:val="00003B14"/>
    <w:rsid w:val="00003B65"/>
    <w:rsid w:val="00003B99"/>
    <w:rsid w:val="00003C3A"/>
    <w:rsid w:val="00003CD6"/>
    <w:rsid w:val="00004024"/>
    <w:rsid w:val="00004230"/>
    <w:rsid w:val="000042C1"/>
    <w:rsid w:val="00004322"/>
    <w:rsid w:val="0000457A"/>
    <w:rsid w:val="0000467C"/>
    <w:rsid w:val="00004790"/>
    <w:rsid w:val="000049E7"/>
    <w:rsid w:val="00004B08"/>
    <w:rsid w:val="00004B6A"/>
    <w:rsid w:val="00004C60"/>
    <w:rsid w:val="00004D7C"/>
    <w:rsid w:val="0000505C"/>
    <w:rsid w:val="00005080"/>
    <w:rsid w:val="0000523B"/>
    <w:rsid w:val="00005477"/>
    <w:rsid w:val="000054A8"/>
    <w:rsid w:val="000054E8"/>
    <w:rsid w:val="00005845"/>
    <w:rsid w:val="00005960"/>
    <w:rsid w:val="000059A9"/>
    <w:rsid w:val="000059FD"/>
    <w:rsid w:val="00005B88"/>
    <w:rsid w:val="00005C19"/>
    <w:rsid w:val="00005C88"/>
    <w:rsid w:val="00005E86"/>
    <w:rsid w:val="00005FBF"/>
    <w:rsid w:val="00006008"/>
    <w:rsid w:val="00006084"/>
    <w:rsid w:val="0000612E"/>
    <w:rsid w:val="00006295"/>
    <w:rsid w:val="00006336"/>
    <w:rsid w:val="000063BB"/>
    <w:rsid w:val="00006422"/>
    <w:rsid w:val="00006478"/>
    <w:rsid w:val="000065DD"/>
    <w:rsid w:val="000066A5"/>
    <w:rsid w:val="000066FA"/>
    <w:rsid w:val="00006706"/>
    <w:rsid w:val="00006975"/>
    <w:rsid w:val="00006AA1"/>
    <w:rsid w:val="00006D62"/>
    <w:rsid w:val="00006E22"/>
    <w:rsid w:val="00006EB5"/>
    <w:rsid w:val="00006EDE"/>
    <w:rsid w:val="00006EF3"/>
    <w:rsid w:val="00006F53"/>
    <w:rsid w:val="00006FF9"/>
    <w:rsid w:val="0000707A"/>
    <w:rsid w:val="000070DC"/>
    <w:rsid w:val="0000710E"/>
    <w:rsid w:val="00007207"/>
    <w:rsid w:val="0000729E"/>
    <w:rsid w:val="00007374"/>
    <w:rsid w:val="00007541"/>
    <w:rsid w:val="0000768E"/>
    <w:rsid w:val="00007844"/>
    <w:rsid w:val="000078EC"/>
    <w:rsid w:val="00007945"/>
    <w:rsid w:val="0000795E"/>
    <w:rsid w:val="000079A1"/>
    <w:rsid w:val="00007AE1"/>
    <w:rsid w:val="00007B07"/>
    <w:rsid w:val="00007B13"/>
    <w:rsid w:val="00007B8A"/>
    <w:rsid w:val="00007BE1"/>
    <w:rsid w:val="00007CB8"/>
    <w:rsid w:val="00007D2A"/>
    <w:rsid w:val="00007E5A"/>
    <w:rsid w:val="00007F08"/>
    <w:rsid w:val="00007F81"/>
    <w:rsid w:val="0001003D"/>
    <w:rsid w:val="00010061"/>
    <w:rsid w:val="000100FB"/>
    <w:rsid w:val="000103A4"/>
    <w:rsid w:val="000103BF"/>
    <w:rsid w:val="0001050E"/>
    <w:rsid w:val="00010534"/>
    <w:rsid w:val="00010880"/>
    <w:rsid w:val="000108CE"/>
    <w:rsid w:val="000108E5"/>
    <w:rsid w:val="00010A89"/>
    <w:rsid w:val="00010AE1"/>
    <w:rsid w:val="00010C12"/>
    <w:rsid w:val="00011053"/>
    <w:rsid w:val="00011079"/>
    <w:rsid w:val="0001112E"/>
    <w:rsid w:val="000111FE"/>
    <w:rsid w:val="00011285"/>
    <w:rsid w:val="00011342"/>
    <w:rsid w:val="000113D8"/>
    <w:rsid w:val="000113E0"/>
    <w:rsid w:val="000113E4"/>
    <w:rsid w:val="00011461"/>
    <w:rsid w:val="00011495"/>
    <w:rsid w:val="000114DA"/>
    <w:rsid w:val="0001168A"/>
    <w:rsid w:val="00011699"/>
    <w:rsid w:val="0001169C"/>
    <w:rsid w:val="0001190A"/>
    <w:rsid w:val="00011A02"/>
    <w:rsid w:val="00011A2F"/>
    <w:rsid w:val="00011A30"/>
    <w:rsid w:val="00011ACB"/>
    <w:rsid w:val="00011AF7"/>
    <w:rsid w:val="00011D6A"/>
    <w:rsid w:val="0001220D"/>
    <w:rsid w:val="00012222"/>
    <w:rsid w:val="000124B1"/>
    <w:rsid w:val="000124FB"/>
    <w:rsid w:val="00012526"/>
    <w:rsid w:val="00012702"/>
    <w:rsid w:val="00012B64"/>
    <w:rsid w:val="00012C0F"/>
    <w:rsid w:val="00012D0F"/>
    <w:rsid w:val="00012E54"/>
    <w:rsid w:val="00012E7A"/>
    <w:rsid w:val="00012F0E"/>
    <w:rsid w:val="00012F12"/>
    <w:rsid w:val="00013010"/>
    <w:rsid w:val="000130D2"/>
    <w:rsid w:val="0001317E"/>
    <w:rsid w:val="000131C6"/>
    <w:rsid w:val="0001332D"/>
    <w:rsid w:val="00013391"/>
    <w:rsid w:val="0001344F"/>
    <w:rsid w:val="00013450"/>
    <w:rsid w:val="00013536"/>
    <w:rsid w:val="00013625"/>
    <w:rsid w:val="0001362A"/>
    <w:rsid w:val="0001368C"/>
    <w:rsid w:val="0001374C"/>
    <w:rsid w:val="000138CD"/>
    <w:rsid w:val="00013967"/>
    <w:rsid w:val="000139FC"/>
    <w:rsid w:val="00013A65"/>
    <w:rsid w:val="00013AE1"/>
    <w:rsid w:val="00013AE3"/>
    <w:rsid w:val="00013C49"/>
    <w:rsid w:val="00013D6C"/>
    <w:rsid w:val="00013DE0"/>
    <w:rsid w:val="00013E2A"/>
    <w:rsid w:val="00013E54"/>
    <w:rsid w:val="00013F72"/>
    <w:rsid w:val="000142AC"/>
    <w:rsid w:val="000142DD"/>
    <w:rsid w:val="000143BC"/>
    <w:rsid w:val="000147F3"/>
    <w:rsid w:val="00014918"/>
    <w:rsid w:val="00014987"/>
    <w:rsid w:val="00014AA7"/>
    <w:rsid w:val="00014F89"/>
    <w:rsid w:val="000150B9"/>
    <w:rsid w:val="000151DB"/>
    <w:rsid w:val="00015276"/>
    <w:rsid w:val="0001528F"/>
    <w:rsid w:val="000152A0"/>
    <w:rsid w:val="000154A6"/>
    <w:rsid w:val="000155C5"/>
    <w:rsid w:val="000156B8"/>
    <w:rsid w:val="000156DE"/>
    <w:rsid w:val="0001580F"/>
    <w:rsid w:val="00015957"/>
    <w:rsid w:val="000159C4"/>
    <w:rsid w:val="00015D0D"/>
    <w:rsid w:val="00015D33"/>
    <w:rsid w:val="00015DF5"/>
    <w:rsid w:val="00015E11"/>
    <w:rsid w:val="00015E49"/>
    <w:rsid w:val="00015E60"/>
    <w:rsid w:val="00015F62"/>
    <w:rsid w:val="00015F90"/>
    <w:rsid w:val="00015FC0"/>
    <w:rsid w:val="00016101"/>
    <w:rsid w:val="000162C4"/>
    <w:rsid w:val="000162D7"/>
    <w:rsid w:val="00016445"/>
    <w:rsid w:val="00016462"/>
    <w:rsid w:val="000165C9"/>
    <w:rsid w:val="00016647"/>
    <w:rsid w:val="000167D0"/>
    <w:rsid w:val="000167DC"/>
    <w:rsid w:val="00016828"/>
    <w:rsid w:val="00016A72"/>
    <w:rsid w:val="00016BC3"/>
    <w:rsid w:val="00016C41"/>
    <w:rsid w:val="00016DA6"/>
    <w:rsid w:val="00016F80"/>
    <w:rsid w:val="0001700E"/>
    <w:rsid w:val="00017056"/>
    <w:rsid w:val="000170D0"/>
    <w:rsid w:val="000170D4"/>
    <w:rsid w:val="00017196"/>
    <w:rsid w:val="0001731C"/>
    <w:rsid w:val="000173CC"/>
    <w:rsid w:val="00017435"/>
    <w:rsid w:val="00017509"/>
    <w:rsid w:val="00017530"/>
    <w:rsid w:val="0001759C"/>
    <w:rsid w:val="000175C1"/>
    <w:rsid w:val="0001782B"/>
    <w:rsid w:val="000178A5"/>
    <w:rsid w:val="000179AA"/>
    <w:rsid w:val="000179EB"/>
    <w:rsid w:val="00017BE9"/>
    <w:rsid w:val="00017D70"/>
    <w:rsid w:val="00017E4E"/>
    <w:rsid w:val="00017F57"/>
    <w:rsid w:val="00017F67"/>
    <w:rsid w:val="0002000A"/>
    <w:rsid w:val="0002008E"/>
    <w:rsid w:val="000200AA"/>
    <w:rsid w:val="0002025C"/>
    <w:rsid w:val="000203A5"/>
    <w:rsid w:val="0002047F"/>
    <w:rsid w:val="00020519"/>
    <w:rsid w:val="00020631"/>
    <w:rsid w:val="00020635"/>
    <w:rsid w:val="000208BC"/>
    <w:rsid w:val="00020994"/>
    <w:rsid w:val="00020B8C"/>
    <w:rsid w:val="00020B98"/>
    <w:rsid w:val="00020CA4"/>
    <w:rsid w:val="000210DB"/>
    <w:rsid w:val="0002111F"/>
    <w:rsid w:val="00021136"/>
    <w:rsid w:val="000212AE"/>
    <w:rsid w:val="0002170C"/>
    <w:rsid w:val="0002173F"/>
    <w:rsid w:val="000217E3"/>
    <w:rsid w:val="0002196B"/>
    <w:rsid w:val="00021B0E"/>
    <w:rsid w:val="00021DAB"/>
    <w:rsid w:val="00021DCB"/>
    <w:rsid w:val="00021DD3"/>
    <w:rsid w:val="00021E0C"/>
    <w:rsid w:val="000220D8"/>
    <w:rsid w:val="00022207"/>
    <w:rsid w:val="0002232C"/>
    <w:rsid w:val="0002241D"/>
    <w:rsid w:val="000224EE"/>
    <w:rsid w:val="0002268A"/>
    <w:rsid w:val="0002298C"/>
    <w:rsid w:val="00022A7F"/>
    <w:rsid w:val="00022B4B"/>
    <w:rsid w:val="00022C38"/>
    <w:rsid w:val="0002301C"/>
    <w:rsid w:val="0002339F"/>
    <w:rsid w:val="00023498"/>
    <w:rsid w:val="000236A7"/>
    <w:rsid w:val="00023701"/>
    <w:rsid w:val="0002372B"/>
    <w:rsid w:val="00023743"/>
    <w:rsid w:val="000237E7"/>
    <w:rsid w:val="00023805"/>
    <w:rsid w:val="000238ED"/>
    <w:rsid w:val="0002391A"/>
    <w:rsid w:val="000239D4"/>
    <w:rsid w:val="00023A0C"/>
    <w:rsid w:val="00023A31"/>
    <w:rsid w:val="00023AE8"/>
    <w:rsid w:val="00023B20"/>
    <w:rsid w:val="00023BA3"/>
    <w:rsid w:val="00023D1F"/>
    <w:rsid w:val="00023D47"/>
    <w:rsid w:val="00023D6F"/>
    <w:rsid w:val="00023D97"/>
    <w:rsid w:val="00023F34"/>
    <w:rsid w:val="00023FDC"/>
    <w:rsid w:val="000241BE"/>
    <w:rsid w:val="000241F2"/>
    <w:rsid w:val="00024358"/>
    <w:rsid w:val="0002461C"/>
    <w:rsid w:val="00024631"/>
    <w:rsid w:val="00024B27"/>
    <w:rsid w:val="00024BD7"/>
    <w:rsid w:val="00024BEC"/>
    <w:rsid w:val="00024D1E"/>
    <w:rsid w:val="00024D96"/>
    <w:rsid w:val="00024FF4"/>
    <w:rsid w:val="0002500E"/>
    <w:rsid w:val="000253CA"/>
    <w:rsid w:val="000253ED"/>
    <w:rsid w:val="00025430"/>
    <w:rsid w:val="000254D8"/>
    <w:rsid w:val="000256C4"/>
    <w:rsid w:val="00025761"/>
    <w:rsid w:val="000258FB"/>
    <w:rsid w:val="0002596C"/>
    <w:rsid w:val="000259A6"/>
    <w:rsid w:val="000259C9"/>
    <w:rsid w:val="00025B0A"/>
    <w:rsid w:val="00025C9B"/>
    <w:rsid w:val="00025CB7"/>
    <w:rsid w:val="00025D05"/>
    <w:rsid w:val="00025D5E"/>
    <w:rsid w:val="00025E14"/>
    <w:rsid w:val="00025E29"/>
    <w:rsid w:val="00025F13"/>
    <w:rsid w:val="00025F5B"/>
    <w:rsid w:val="00025FAF"/>
    <w:rsid w:val="000260C4"/>
    <w:rsid w:val="00026110"/>
    <w:rsid w:val="00026168"/>
    <w:rsid w:val="000262E6"/>
    <w:rsid w:val="00026320"/>
    <w:rsid w:val="000263B2"/>
    <w:rsid w:val="000263D4"/>
    <w:rsid w:val="00026475"/>
    <w:rsid w:val="000266D2"/>
    <w:rsid w:val="000267DF"/>
    <w:rsid w:val="0002686B"/>
    <w:rsid w:val="0002693D"/>
    <w:rsid w:val="000269E4"/>
    <w:rsid w:val="000269F0"/>
    <w:rsid w:val="00026A91"/>
    <w:rsid w:val="00026D8E"/>
    <w:rsid w:val="00026FBB"/>
    <w:rsid w:val="00026FF8"/>
    <w:rsid w:val="00027079"/>
    <w:rsid w:val="000270FD"/>
    <w:rsid w:val="00027208"/>
    <w:rsid w:val="000272B1"/>
    <w:rsid w:val="000272C1"/>
    <w:rsid w:val="0002737F"/>
    <w:rsid w:val="00027439"/>
    <w:rsid w:val="00027540"/>
    <w:rsid w:val="00027562"/>
    <w:rsid w:val="000275E1"/>
    <w:rsid w:val="000276D1"/>
    <w:rsid w:val="00027704"/>
    <w:rsid w:val="0002774A"/>
    <w:rsid w:val="0002777F"/>
    <w:rsid w:val="000277A1"/>
    <w:rsid w:val="000277FC"/>
    <w:rsid w:val="00027841"/>
    <w:rsid w:val="00027900"/>
    <w:rsid w:val="0002797B"/>
    <w:rsid w:val="000279D5"/>
    <w:rsid w:val="00027A0D"/>
    <w:rsid w:val="00027A73"/>
    <w:rsid w:val="00027ABE"/>
    <w:rsid w:val="00027B3D"/>
    <w:rsid w:val="00027CC5"/>
    <w:rsid w:val="00027D6D"/>
    <w:rsid w:val="00027E87"/>
    <w:rsid w:val="00027F39"/>
    <w:rsid w:val="00030069"/>
    <w:rsid w:val="000300AD"/>
    <w:rsid w:val="000300EC"/>
    <w:rsid w:val="000300F1"/>
    <w:rsid w:val="0003027B"/>
    <w:rsid w:val="00030329"/>
    <w:rsid w:val="000303B4"/>
    <w:rsid w:val="000303B8"/>
    <w:rsid w:val="00030520"/>
    <w:rsid w:val="00030626"/>
    <w:rsid w:val="000306EE"/>
    <w:rsid w:val="0003091F"/>
    <w:rsid w:val="00030B78"/>
    <w:rsid w:val="00030BC0"/>
    <w:rsid w:val="00030C7E"/>
    <w:rsid w:val="00030D86"/>
    <w:rsid w:val="00030E9B"/>
    <w:rsid w:val="00030EB9"/>
    <w:rsid w:val="00030EDD"/>
    <w:rsid w:val="00030EEC"/>
    <w:rsid w:val="00030F0E"/>
    <w:rsid w:val="00030F4B"/>
    <w:rsid w:val="00031000"/>
    <w:rsid w:val="00031113"/>
    <w:rsid w:val="00031290"/>
    <w:rsid w:val="00031720"/>
    <w:rsid w:val="0003174E"/>
    <w:rsid w:val="000319AA"/>
    <w:rsid w:val="000319B1"/>
    <w:rsid w:val="00031C2F"/>
    <w:rsid w:val="00031C41"/>
    <w:rsid w:val="00031CDA"/>
    <w:rsid w:val="00031CE1"/>
    <w:rsid w:val="00031D42"/>
    <w:rsid w:val="00031D61"/>
    <w:rsid w:val="00031E18"/>
    <w:rsid w:val="00031E8B"/>
    <w:rsid w:val="00031ECF"/>
    <w:rsid w:val="00031F7B"/>
    <w:rsid w:val="00031FD1"/>
    <w:rsid w:val="0003208A"/>
    <w:rsid w:val="000321F8"/>
    <w:rsid w:val="000324B9"/>
    <w:rsid w:val="000324F4"/>
    <w:rsid w:val="0003260E"/>
    <w:rsid w:val="000326F5"/>
    <w:rsid w:val="00032807"/>
    <w:rsid w:val="00032995"/>
    <w:rsid w:val="000329C1"/>
    <w:rsid w:val="00032A64"/>
    <w:rsid w:val="00032AAE"/>
    <w:rsid w:val="00032B65"/>
    <w:rsid w:val="00032C8D"/>
    <w:rsid w:val="00032D56"/>
    <w:rsid w:val="00032FF7"/>
    <w:rsid w:val="00033106"/>
    <w:rsid w:val="0003312B"/>
    <w:rsid w:val="00033160"/>
    <w:rsid w:val="000331E3"/>
    <w:rsid w:val="0003321B"/>
    <w:rsid w:val="00033285"/>
    <w:rsid w:val="00033549"/>
    <w:rsid w:val="00033611"/>
    <w:rsid w:val="0003366B"/>
    <w:rsid w:val="00033670"/>
    <w:rsid w:val="00033679"/>
    <w:rsid w:val="000336F9"/>
    <w:rsid w:val="0003372F"/>
    <w:rsid w:val="00033750"/>
    <w:rsid w:val="000337D3"/>
    <w:rsid w:val="0003380E"/>
    <w:rsid w:val="0003382A"/>
    <w:rsid w:val="00033B06"/>
    <w:rsid w:val="00033B68"/>
    <w:rsid w:val="00033BE6"/>
    <w:rsid w:val="00033D51"/>
    <w:rsid w:val="00033E7B"/>
    <w:rsid w:val="00033ED5"/>
    <w:rsid w:val="00033F6E"/>
    <w:rsid w:val="00033FF0"/>
    <w:rsid w:val="00034020"/>
    <w:rsid w:val="000340F9"/>
    <w:rsid w:val="00034234"/>
    <w:rsid w:val="00034278"/>
    <w:rsid w:val="0003433E"/>
    <w:rsid w:val="000345B3"/>
    <w:rsid w:val="0003468C"/>
    <w:rsid w:val="00034996"/>
    <w:rsid w:val="00034A10"/>
    <w:rsid w:val="00034A69"/>
    <w:rsid w:val="00034A9D"/>
    <w:rsid w:val="00034AB3"/>
    <w:rsid w:val="00034BAA"/>
    <w:rsid w:val="00034BE9"/>
    <w:rsid w:val="00034D09"/>
    <w:rsid w:val="00034EFF"/>
    <w:rsid w:val="00034F35"/>
    <w:rsid w:val="0003504C"/>
    <w:rsid w:val="00035129"/>
    <w:rsid w:val="0003513C"/>
    <w:rsid w:val="0003519B"/>
    <w:rsid w:val="0003534F"/>
    <w:rsid w:val="00035403"/>
    <w:rsid w:val="0003549A"/>
    <w:rsid w:val="000354B1"/>
    <w:rsid w:val="0003554B"/>
    <w:rsid w:val="000357B7"/>
    <w:rsid w:val="000357B9"/>
    <w:rsid w:val="00035802"/>
    <w:rsid w:val="0003584A"/>
    <w:rsid w:val="0003591C"/>
    <w:rsid w:val="00035934"/>
    <w:rsid w:val="00035ED4"/>
    <w:rsid w:val="00035F63"/>
    <w:rsid w:val="00036007"/>
    <w:rsid w:val="000360E9"/>
    <w:rsid w:val="000360FC"/>
    <w:rsid w:val="00036212"/>
    <w:rsid w:val="000362A7"/>
    <w:rsid w:val="00036405"/>
    <w:rsid w:val="0003649A"/>
    <w:rsid w:val="000364B3"/>
    <w:rsid w:val="00036507"/>
    <w:rsid w:val="0003655A"/>
    <w:rsid w:val="000366F8"/>
    <w:rsid w:val="00036B40"/>
    <w:rsid w:val="00036BE0"/>
    <w:rsid w:val="00036C21"/>
    <w:rsid w:val="00036FCD"/>
    <w:rsid w:val="00037067"/>
    <w:rsid w:val="000372F3"/>
    <w:rsid w:val="00037314"/>
    <w:rsid w:val="00037328"/>
    <w:rsid w:val="000373F0"/>
    <w:rsid w:val="00037415"/>
    <w:rsid w:val="000374DD"/>
    <w:rsid w:val="000376A4"/>
    <w:rsid w:val="000376FB"/>
    <w:rsid w:val="00037775"/>
    <w:rsid w:val="00037981"/>
    <w:rsid w:val="000379DA"/>
    <w:rsid w:val="00037BE0"/>
    <w:rsid w:val="00037C0A"/>
    <w:rsid w:val="00037D8D"/>
    <w:rsid w:val="00037E92"/>
    <w:rsid w:val="00037F61"/>
    <w:rsid w:val="00037FF3"/>
    <w:rsid w:val="00040137"/>
    <w:rsid w:val="000404DC"/>
    <w:rsid w:val="00040549"/>
    <w:rsid w:val="0004071D"/>
    <w:rsid w:val="00040966"/>
    <w:rsid w:val="00040A81"/>
    <w:rsid w:val="00040B67"/>
    <w:rsid w:val="00040C91"/>
    <w:rsid w:val="00040CC4"/>
    <w:rsid w:val="00040D1E"/>
    <w:rsid w:val="00040E22"/>
    <w:rsid w:val="00040ECD"/>
    <w:rsid w:val="00040EE9"/>
    <w:rsid w:val="00040FA7"/>
    <w:rsid w:val="00041198"/>
    <w:rsid w:val="000412E4"/>
    <w:rsid w:val="0004137E"/>
    <w:rsid w:val="000413AF"/>
    <w:rsid w:val="000416C0"/>
    <w:rsid w:val="000416FC"/>
    <w:rsid w:val="00041796"/>
    <w:rsid w:val="000417B2"/>
    <w:rsid w:val="0004198E"/>
    <w:rsid w:val="000419A5"/>
    <w:rsid w:val="000419F8"/>
    <w:rsid w:val="00041B7A"/>
    <w:rsid w:val="00041C3F"/>
    <w:rsid w:val="00041C85"/>
    <w:rsid w:val="00041D59"/>
    <w:rsid w:val="00041DC5"/>
    <w:rsid w:val="00041F98"/>
    <w:rsid w:val="0004207C"/>
    <w:rsid w:val="0004208B"/>
    <w:rsid w:val="000420C5"/>
    <w:rsid w:val="000420CF"/>
    <w:rsid w:val="000421A2"/>
    <w:rsid w:val="000422ED"/>
    <w:rsid w:val="00042314"/>
    <w:rsid w:val="00042375"/>
    <w:rsid w:val="000424CA"/>
    <w:rsid w:val="0004273C"/>
    <w:rsid w:val="00042811"/>
    <w:rsid w:val="00042992"/>
    <w:rsid w:val="00042B5A"/>
    <w:rsid w:val="00042CDE"/>
    <w:rsid w:val="00042D88"/>
    <w:rsid w:val="00042E01"/>
    <w:rsid w:val="00042EA8"/>
    <w:rsid w:val="00042F10"/>
    <w:rsid w:val="00042F9E"/>
    <w:rsid w:val="00043700"/>
    <w:rsid w:val="00043766"/>
    <w:rsid w:val="0004383F"/>
    <w:rsid w:val="00043BBF"/>
    <w:rsid w:val="00043BE8"/>
    <w:rsid w:val="00043C26"/>
    <w:rsid w:val="00043DB7"/>
    <w:rsid w:val="00043FA0"/>
    <w:rsid w:val="000441C6"/>
    <w:rsid w:val="0004429D"/>
    <w:rsid w:val="00044317"/>
    <w:rsid w:val="000443D7"/>
    <w:rsid w:val="000443EE"/>
    <w:rsid w:val="000443EF"/>
    <w:rsid w:val="0004445F"/>
    <w:rsid w:val="000444CC"/>
    <w:rsid w:val="00044576"/>
    <w:rsid w:val="00044688"/>
    <w:rsid w:val="000446DF"/>
    <w:rsid w:val="0004474C"/>
    <w:rsid w:val="000447AA"/>
    <w:rsid w:val="000447EF"/>
    <w:rsid w:val="00044833"/>
    <w:rsid w:val="000449E1"/>
    <w:rsid w:val="00044B34"/>
    <w:rsid w:val="00044D3D"/>
    <w:rsid w:val="00044D40"/>
    <w:rsid w:val="00044DDE"/>
    <w:rsid w:val="00044E01"/>
    <w:rsid w:val="00045077"/>
    <w:rsid w:val="000450D6"/>
    <w:rsid w:val="000450F5"/>
    <w:rsid w:val="000451D8"/>
    <w:rsid w:val="0004521F"/>
    <w:rsid w:val="0004524A"/>
    <w:rsid w:val="00045552"/>
    <w:rsid w:val="0004555B"/>
    <w:rsid w:val="0004562A"/>
    <w:rsid w:val="0004586A"/>
    <w:rsid w:val="000459A4"/>
    <w:rsid w:val="000459E7"/>
    <w:rsid w:val="00045D67"/>
    <w:rsid w:val="00045EAC"/>
    <w:rsid w:val="0004602E"/>
    <w:rsid w:val="000460CE"/>
    <w:rsid w:val="000462E1"/>
    <w:rsid w:val="00046454"/>
    <w:rsid w:val="00046575"/>
    <w:rsid w:val="0004670B"/>
    <w:rsid w:val="00046943"/>
    <w:rsid w:val="000469BE"/>
    <w:rsid w:val="00046A27"/>
    <w:rsid w:val="00046B87"/>
    <w:rsid w:val="00046BED"/>
    <w:rsid w:val="00046DDE"/>
    <w:rsid w:val="00046DED"/>
    <w:rsid w:val="00046DFA"/>
    <w:rsid w:val="00046E3A"/>
    <w:rsid w:val="00046EE2"/>
    <w:rsid w:val="00046F40"/>
    <w:rsid w:val="00046FA8"/>
    <w:rsid w:val="00047210"/>
    <w:rsid w:val="000472F9"/>
    <w:rsid w:val="00047398"/>
    <w:rsid w:val="00047534"/>
    <w:rsid w:val="000475C5"/>
    <w:rsid w:val="00047690"/>
    <w:rsid w:val="000476C0"/>
    <w:rsid w:val="00047923"/>
    <w:rsid w:val="00047D40"/>
    <w:rsid w:val="00047DBA"/>
    <w:rsid w:val="00047ED3"/>
    <w:rsid w:val="00047FF3"/>
    <w:rsid w:val="0005000B"/>
    <w:rsid w:val="000501AB"/>
    <w:rsid w:val="000503C0"/>
    <w:rsid w:val="000504E5"/>
    <w:rsid w:val="0005053A"/>
    <w:rsid w:val="000505AD"/>
    <w:rsid w:val="00050650"/>
    <w:rsid w:val="0005067B"/>
    <w:rsid w:val="00050799"/>
    <w:rsid w:val="0005080F"/>
    <w:rsid w:val="00050913"/>
    <w:rsid w:val="00050AD8"/>
    <w:rsid w:val="00050C55"/>
    <w:rsid w:val="00050E3A"/>
    <w:rsid w:val="0005105D"/>
    <w:rsid w:val="00051092"/>
    <w:rsid w:val="00051146"/>
    <w:rsid w:val="000514F4"/>
    <w:rsid w:val="00051568"/>
    <w:rsid w:val="000515C7"/>
    <w:rsid w:val="000516E2"/>
    <w:rsid w:val="0005170E"/>
    <w:rsid w:val="00051771"/>
    <w:rsid w:val="0005179D"/>
    <w:rsid w:val="0005180A"/>
    <w:rsid w:val="00051837"/>
    <w:rsid w:val="00051A02"/>
    <w:rsid w:val="00051AA5"/>
    <w:rsid w:val="00051B0E"/>
    <w:rsid w:val="00051BE4"/>
    <w:rsid w:val="00051DA9"/>
    <w:rsid w:val="00051DED"/>
    <w:rsid w:val="00051DEF"/>
    <w:rsid w:val="00051F18"/>
    <w:rsid w:val="00051F3D"/>
    <w:rsid w:val="00052026"/>
    <w:rsid w:val="0005202C"/>
    <w:rsid w:val="0005207C"/>
    <w:rsid w:val="000520E2"/>
    <w:rsid w:val="000520F5"/>
    <w:rsid w:val="000521CA"/>
    <w:rsid w:val="0005227D"/>
    <w:rsid w:val="00052297"/>
    <w:rsid w:val="000524A7"/>
    <w:rsid w:val="000524CB"/>
    <w:rsid w:val="00052506"/>
    <w:rsid w:val="00052543"/>
    <w:rsid w:val="00052730"/>
    <w:rsid w:val="0005273F"/>
    <w:rsid w:val="000528B7"/>
    <w:rsid w:val="00052A85"/>
    <w:rsid w:val="00052B15"/>
    <w:rsid w:val="00052C58"/>
    <w:rsid w:val="00052C88"/>
    <w:rsid w:val="00052CBD"/>
    <w:rsid w:val="00052D48"/>
    <w:rsid w:val="00052EA6"/>
    <w:rsid w:val="00052F6D"/>
    <w:rsid w:val="0005304C"/>
    <w:rsid w:val="00053103"/>
    <w:rsid w:val="0005330F"/>
    <w:rsid w:val="0005338B"/>
    <w:rsid w:val="000534A0"/>
    <w:rsid w:val="00053522"/>
    <w:rsid w:val="00053534"/>
    <w:rsid w:val="00053675"/>
    <w:rsid w:val="000536CF"/>
    <w:rsid w:val="00053739"/>
    <w:rsid w:val="000538DC"/>
    <w:rsid w:val="00053A72"/>
    <w:rsid w:val="00053AE4"/>
    <w:rsid w:val="00053BB5"/>
    <w:rsid w:val="00053D92"/>
    <w:rsid w:val="00053DA1"/>
    <w:rsid w:val="00053DC9"/>
    <w:rsid w:val="00053E1B"/>
    <w:rsid w:val="00054054"/>
    <w:rsid w:val="00054394"/>
    <w:rsid w:val="000543CD"/>
    <w:rsid w:val="0005457B"/>
    <w:rsid w:val="0005459E"/>
    <w:rsid w:val="000545AB"/>
    <w:rsid w:val="0005471F"/>
    <w:rsid w:val="00054780"/>
    <w:rsid w:val="00054979"/>
    <w:rsid w:val="00054A0B"/>
    <w:rsid w:val="00054A2F"/>
    <w:rsid w:val="00054B33"/>
    <w:rsid w:val="00054C14"/>
    <w:rsid w:val="00054CF1"/>
    <w:rsid w:val="00054E02"/>
    <w:rsid w:val="00054F66"/>
    <w:rsid w:val="00054F88"/>
    <w:rsid w:val="00054FA0"/>
    <w:rsid w:val="000550DB"/>
    <w:rsid w:val="000551E0"/>
    <w:rsid w:val="000551F0"/>
    <w:rsid w:val="0005525E"/>
    <w:rsid w:val="00055289"/>
    <w:rsid w:val="000553AA"/>
    <w:rsid w:val="000554C1"/>
    <w:rsid w:val="00055612"/>
    <w:rsid w:val="000556EC"/>
    <w:rsid w:val="0005576C"/>
    <w:rsid w:val="0005579B"/>
    <w:rsid w:val="000557C7"/>
    <w:rsid w:val="000557F9"/>
    <w:rsid w:val="00055A5B"/>
    <w:rsid w:val="00055F22"/>
    <w:rsid w:val="00055F7B"/>
    <w:rsid w:val="00055FC0"/>
    <w:rsid w:val="00056072"/>
    <w:rsid w:val="00056159"/>
    <w:rsid w:val="00056269"/>
    <w:rsid w:val="000562D3"/>
    <w:rsid w:val="00056378"/>
    <w:rsid w:val="00056512"/>
    <w:rsid w:val="000566E9"/>
    <w:rsid w:val="0005676F"/>
    <w:rsid w:val="00056A4A"/>
    <w:rsid w:val="00056B3B"/>
    <w:rsid w:val="00056B9C"/>
    <w:rsid w:val="00056BB5"/>
    <w:rsid w:val="00056D15"/>
    <w:rsid w:val="00056DD1"/>
    <w:rsid w:val="00056E8F"/>
    <w:rsid w:val="00057176"/>
    <w:rsid w:val="000571B7"/>
    <w:rsid w:val="000571E0"/>
    <w:rsid w:val="0005724F"/>
    <w:rsid w:val="00057333"/>
    <w:rsid w:val="000573CA"/>
    <w:rsid w:val="00057418"/>
    <w:rsid w:val="000574C0"/>
    <w:rsid w:val="000575A7"/>
    <w:rsid w:val="0005778C"/>
    <w:rsid w:val="0005778F"/>
    <w:rsid w:val="00057A7D"/>
    <w:rsid w:val="00057AB3"/>
    <w:rsid w:val="00057DA9"/>
    <w:rsid w:val="00057E5E"/>
    <w:rsid w:val="00057F7E"/>
    <w:rsid w:val="00060080"/>
    <w:rsid w:val="000602A8"/>
    <w:rsid w:val="00060301"/>
    <w:rsid w:val="000603D2"/>
    <w:rsid w:val="00060522"/>
    <w:rsid w:val="0006057C"/>
    <w:rsid w:val="00060775"/>
    <w:rsid w:val="00060986"/>
    <w:rsid w:val="000609B7"/>
    <w:rsid w:val="00060C1C"/>
    <w:rsid w:val="00060C4F"/>
    <w:rsid w:val="00060CCB"/>
    <w:rsid w:val="00060D0A"/>
    <w:rsid w:val="00060EBB"/>
    <w:rsid w:val="000610AE"/>
    <w:rsid w:val="00061102"/>
    <w:rsid w:val="000611E3"/>
    <w:rsid w:val="00061273"/>
    <w:rsid w:val="00061363"/>
    <w:rsid w:val="000613A1"/>
    <w:rsid w:val="000613BE"/>
    <w:rsid w:val="00061465"/>
    <w:rsid w:val="00061494"/>
    <w:rsid w:val="000614C7"/>
    <w:rsid w:val="000614E0"/>
    <w:rsid w:val="00061590"/>
    <w:rsid w:val="000616DF"/>
    <w:rsid w:val="000616E6"/>
    <w:rsid w:val="0006183F"/>
    <w:rsid w:val="00061904"/>
    <w:rsid w:val="00061B58"/>
    <w:rsid w:val="00061CBD"/>
    <w:rsid w:val="00061ED6"/>
    <w:rsid w:val="00061ED9"/>
    <w:rsid w:val="000620A5"/>
    <w:rsid w:val="000622E5"/>
    <w:rsid w:val="000622EA"/>
    <w:rsid w:val="0006240A"/>
    <w:rsid w:val="00062575"/>
    <w:rsid w:val="000625A3"/>
    <w:rsid w:val="0006265F"/>
    <w:rsid w:val="000626E6"/>
    <w:rsid w:val="00062779"/>
    <w:rsid w:val="000627BC"/>
    <w:rsid w:val="00062825"/>
    <w:rsid w:val="0006290F"/>
    <w:rsid w:val="00062947"/>
    <w:rsid w:val="00062AA5"/>
    <w:rsid w:val="00062C24"/>
    <w:rsid w:val="00062EA9"/>
    <w:rsid w:val="00062F46"/>
    <w:rsid w:val="0006300E"/>
    <w:rsid w:val="0006301C"/>
    <w:rsid w:val="0006302C"/>
    <w:rsid w:val="00063087"/>
    <w:rsid w:val="000631BB"/>
    <w:rsid w:val="00063313"/>
    <w:rsid w:val="000636FE"/>
    <w:rsid w:val="00063890"/>
    <w:rsid w:val="00063B32"/>
    <w:rsid w:val="00063B39"/>
    <w:rsid w:val="00063B60"/>
    <w:rsid w:val="00063BBD"/>
    <w:rsid w:val="00063CFD"/>
    <w:rsid w:val="00063E12"/>
    <w:rsid w:val="00063E19"/>
    <w:rsid w:val="00063E30"/>
    <w:rsid w:val="00063E40"/>
    <w:rsid w:val="00063FB9"/>
    <w:rsid w:val="00064010"/>
    <w:rsid w:val="000640C2"/>
    <w:rsid w:val="000641B5"/>
    <w:rsid w:val="0006440B"/>
    <w:rsid w:val="00064426"/>
    <w:rsid w:val="0006458D"/>
    <w:rsid w:val="000645E3"/>
    <w:rsid w:val="000646F4"/>
    <w:rsid w:val="000649F0"/>
    <w:rsid w:val="00064E31"/>
    <w:rsid w:val="00064E9A"/>
    <w:rsid w:val="00064EA1"/>
    <w:rsid w:val="00064FD6"/>
    <w:rsid w:val="0006525C"/>
    <w:rsid w:val="00065407"/>
    <w:rsid w:val="00065443"/>
    <w:rsid w:val="000654E0"/>
    <w:rsid w:val="0006568A"/>
    <w:rsid w:val="000656FE"/>
    <w:rsid w:val="00065740"/>
    <w:rsid w:val="000658AB"/>
    <w:rsid w:val="00065A36"/>
    <w:rsid w:val="00065BD6"/>
    <w:rsid w:val="00065D1E"/>
    <w:rsid w:val="00065D8C"/>
    <w:rsid w:val="0006604D"/>
    <w:rsid w:val="000660A0"/>
    <w:rsid w:val="000660B1"/>
    <w:rsid w:val="0006618B"/>
    <w:rsid w:val="000662CD"/>
    <w:rsid w:val="00066365"/>
    <w:rsid w:val="000663AF"/>
    <w:rsid w:val="00066561"/>
    <w:rsid w:val="000665D1"/>
    <w:rsid w:val="0006668B"/>
    <w:rsid w:val="000667C6"/>
    <w:rsid w:val="00066AE2"/>
    <w:rsid w:val="00066CB9"/>
    <w:rsid w:val="00066DBF"/>
    <w:rsid w:val="00066DE5"/>
    <w:rsid w:val="000672B8"/>
    <w:rsid w:val="00067366"/>
    <w:rsid w:val="00067461"/>
    <w:rsid w:val="00067484"/>
    <w:rsid w:val="000676F2"/>
    <w:rsid w:val="00067843"/>
    <w:rsid w:val="000678C3"/>
    <w:rsid w:val="000678F1"/>
    <w:rsid w:val="000678F8"/>
    <w:rsid w:val="00067AB6"/>
    <w:rsid w:val="00067AC0"/>
    <w:rsid w:val="00067B60"/>
    <w:rsid w:val="00067B80"/>
    <w:rsid w:val="00067EEA"/>
    <w:rsid w:val="00067FD7"/>
    <w:rsid w:val="00070175"/>
    <w:rsid w:val="00070253"/>
    <w:rsid w:val="000702BA"/>
    <w:rsid w:val="000704A7"/>
    <w:rsid w:val="00070627"/>
    <w:rsid w:val="0007064D"/>
    <w:rsid w:val="0007065C"/>
    <w:rsid w:val="000706DA"/>
    <w:rsid w:val="00070781"/>
    <w:rsid w:val="000707FF"/>
    <w:rsid w:val="000709A2"/>
    <w:rsid w:val="00070C4D"/>
    <w:rsid w:val="00070DA0"/>
    <w:rsid w:val="00070DBE"/>
    <w:rsid w:val="00070E4D"/>
    <w:rsid w:val="00071116"/>
    <w:rsid w:val="00071175"/>
    <w:rsid w:val="000711AB"/>
    <w:rsid w:val="0007137B"/>
    <w:rsid w:val="00071680"/>
    <w:rsid w:val="0007186A"/>
    <w:rsid w:val="00071A66"/>
    <w:rsid w:val="00071A8A"/>
    <w:rsid w:val="00071B36"/>
    <w:rsid w:val="00071BD2"/>
    <w:rsid w:val="00071BE0"/>
    <w:rsid w:val="00071FA3"/>
    <w:rsid w:val="0007215D"/>
    <w:rsid w:val="000721D6"/>
    <w:rsid w:val="00072204"/>
    <w:rsid w:val="000722A9"/>
    <w:rsid w:val="000722C1"/>
    <w:rsid w:val="00072388"/>
    <w:rsid w:val="00072466"/>
    <w:rsid w:val="00072468"/>
    <w:rsid w:val="00072547"/>
    <w:rsid w:val="00072596"/>
    <w:rsid w:val="0007273B"/>
    <w:rsid w:val="000727B4"/>
    <w:rsid w:val="000729A8"/>
    <w:rsid w:val="00072CB9"/>
    <w:rsid w:val="00072D23"/>
    <w:rsid w:val="00072ECE"/>
    <w:rsid w:val="00072F37"/>
    <w:rsid w:val="00072FF8"/>
    <w:rsid w:val="0007313D"/>
    <w:rsid w:val="00073189"/>
    <w:rsid w:val="000731B2"/>
    <w:rsid w:val="000731C6"/>
    <w:rsid w:val="000732E5"/>
    <w:rsid w:val="0007331A"/>
    <w:rsid w:val="00073592"/>
    <w:rsid w:val="000735F6"/>
    <w:rsid w:val="00073608"/>
    <w:rsid w:val="0007368F"/>
    <w:rsid w:val="00073721"/>
    <w:rsid w:val="00073722"/>
    <w:rsid w:val="00073754"/>
    <w:rsid w:val="0007377E"/>
    <w:rsid w:val="00073ADD"/>
    <w:rsid w:val="00073B4A"/>
    <w:rsid w:val="00073BE1"/>
    <w:rsid w:val="00073D0F"/>
    <w:rsid w:val="00073DF5"/>
    <w:rsid w:val="00073E94"/>
    <w:rsid w:val="00074028"/>
    <w:rsid w:val="0007425F"/>
    <w:rsid w:val="00074270"/>
    <w:rsid w:val="00074294"/>
    <w:rsid w:val="000742D7"/>
    <w:rsid w:val="00074320"/>
    <w:rsid w:val="00074385"/>
    <w:rsid w:val="000744BF"/>
    <w:rsid w:val="00074584"/>
    <w:rsid w:val="0007463A"/>
    <w:rsid w:val="00074651"/>
    <w:rsid w:val="00074753"/>
    <w:rsid w:val="000749B7"/>
    <w:rsid w:val="00074BCB"/>
    <w:rsid w:val="00074C3E"/>
    <w:rsid w:val="00074C4A"/>
    <w:rsid w:val="00074C9B"/>
    <w:rsid w:val="00074D69"/>
    <w:rsid w:val="00074F3F"/>
    <w:rsid w:val="00074F4B"/>
    <w:rsid w:val="0007508D"/>
    <w:rsid w:val="0007521D"/>
    <w:rsid w:val="0007535B"/>
    <w:rsid w:val="00075421"/>
    <w:rsid w:val="0007545B"/>
    <w:rsid w:val="000754C2"/>
    <w:rsid w:val="0007564B"/>
    <w:rsid w:val="0007566B"/>
    <w:rsid w:val="000756A2"/>
    <w:rsid w:val="00075874"/>
    <w:rsid w:val="000758D9"/>
    <w:rsid w:val="00075BA6"/>
    <w:rsid w:val="00075C1A"/>
    <w:rsid w:val="00075CC3"/>
    <w:rsid w:val="00075D26"/>
    <w:rsid w:val="00075F3E"/>
    <w:rsid w:val="00076166"/>
    <w:rsid w:val="0007651C"/>
    <w:rsid w:val="00076586"/>
    <w:rsid w:val="000765DB"/>
    <w:rsid w:val="0007666C"/>
    <w:rsid w:val="00076692"/>
    <w:rsid w:val="000766FE"/>
    <w:rsid w:val="00076717"/>
    <w:rsid w:val="00076779"/>
    <w:rsid w:val="000767FD"/>
    <w:rsid w:val="00076888"/>
    <w:rsid w:val="00076976"/>
    <w:rsid w:val="000769B2"/>
    <w:rsid w:val="00076A39"/>
    <w:rsid w:val="00076BD2"/>
    <w:rsid w:val="00076C6E"/>
    <w:rsid w:val="00076C7D"/>
    <w:rsid w:val="00076C9E"/>
    <w:rsid w:val="00076CE0"/>
    <w:rsid w:val="00076E11"/>
    <w:rsid w:val="00076F4D"/>
    <w:rsid w:val="00077090"/>
    <w:rsid w:val="000770D2"/>
    <w:rsid w:val="00077369"/>
    <w:rsid w:val="0007736D"/>
    <w:rsid w:val="0007739C"/>
    <w:rsid w:val="0007740E"/>
    <w:rsid w:val="00077464"/>
    <w:rsid w:val="00077636"/>
    <w:rsid w:val="0007782B"/>
    <w:rsid w:val="000778BF"/>
    <w:rsid w:val="000778DB"/>
    <w:rsid w:val="00077BCF"/>
    <w:rsid w:val="00077BE4"/>
    <w:rsid w:val="00077CD9"/>
    <w:rsid w:val="00077CDB"/>
    <w:rsid w:val="00077E72"/>
    <w:rsid w:val="00077E8A"/>
    <w:rsid w:val="00077E8C"/>
    <w:rsid w:val="00077EA2"/>
    <w:rsid w:val="0008005E"/>
    <w:rsid w:val="000800F3"/>
    <w:rsid w:val="00080125"/>
    <w:rsid w:val="0008031A"/>
    <w:rsid w:val="000804FA"/>
    <w:rsid w:val="00080588"/>
    <w:rsid w:val="0008065B"/>
    <w:rsid w:val="00080680"/>
    <w:rsid w:val="000806A7"/>
    <w:rsid w:val="0008082B"/>
    <w:rsid w:val="0008093E"/>
    <w:rsid w:val="00080B9B"/>
    <w:rsid w:val="00080BA5"/>
    <w:rsid w:val="00080CD2"/>
    <w:rsid w:val="00080D0F"/>
    <w:rsid w:val="00080E0B"/>
    <w:rsid w:val="00081018"/>
    <w:rsid w:val="00081029"/>
    <w:rsid w:val="000810D5"/>
    <w:rsid w:val="0008115F"/>
    <w:rsid w:val="00081201"/>
    <w:rsid w:val="0008145D"/>
    <w:rsid w:val="00081575"/>
    <w:rsid w:val="000815DF"/>
    <w:rsid w:val="00081707"/>
    <w:rsid w:val="000817F2"/>
    <w:rsid w:val="000818B2"/>
    <w:rsid w:val="0008199A"/>
    <w:rsid w:val="00081D10"/>
    <w:rsid w:val="00081EC3"/>
    <w:rsid w:val="00081F14"/>
    <w:rsid w:val="00081FA7"/>
    <w:rsid w:val="0008206B"/>
    <w:rsid w:val="00082149"/>
    <w:rsid w:val="0008218D"/>
    <w:rsid w:val="000822FB"/>
    <w:rsid w:val="0008230A"/>
    <w:rsid w:val="0008245F"/>
    <w:rsid w:val="0008256A"/>
    <w:rsid w:val="00082576"/>
    <w:rsid w:val="00082620"/>
    <w:rsid w:val="0008262F"/>
    <w:rsid w:val="000827EA"/>
    <w:rsid w:val="0008286D"/>
    <w:rsid w:val="000828E8"/>
    <w:rsid w:val="00082931"/>
    <w:rsid w:val="0008296F"/>
    <w:rsid w:val="00082B3F"/>
    <w:rsid w:val="00082C8D"/>
    <w:rsid w:val="00082DD0"/>
    <w:rsid w:val="00082E16"/>
    <w:rsid w:val="00082F5F"/>
    <w:rsid w:val="00082FC0"/>
    <w:rsid w:val="00083082"/>
    <w:rsid w:val="0008311C"/>
    <w:rsid w:val="00083259"/>
    <w:rsid w:val="000833F1"/>
    <w:rsid w:val="000833F4"/>
    <w:rsid w:val="000834AD"/>
    <w:rsid w:val="000834B7"/>
    <w:rsid w:val="0008357B"/>
    <w:rsid w:val="00083639"/>
    <w:rsid w:val="00083705"/>
    <w:rsid w:val="000837E9"/>
    <w:rsid w:val="0008384D"/>
    <w:rsid w:val="00083A40"/>
    <w:rsid w:val="00083A89"/>
    <w:rsid w:val="00083B97"/>
    <w:rsid w:val="00083BB3"/>
    <w:rsid w:val="00083BFB"/>
    <w:rsid w:val="00083D34"/>
    <w:rsid w:val="00083E65"/>
    <w:rsid w:val="00083EBE"/>
    <w:rsid w:val="00083EE4"/>
    <w:rsid w:val="00083FB2"/>
    <w:rsid w:val="00084036"/>
    <w:rsid w:val="0008407C"/>
    <w:rsid w:val="00084080"/>
    <w:rsid w:val="00084282"/>
    <w:rsid w:val="00084286"/>
    <w:rsid w:val="000842C3"/>
    <w:rsid w:val="000844B9"/>
    <w:rsid w:val="00084569"/>
    <w:rsid w:val="00084628"/>
    <w:rsid w:val="000847C3"/>
    <w:rsid w:val="00084844"/>
    <w:rsid w:val="0008493E"/>
    <w:rsid w:val="00084A2D"/>
    <w:rsid w:val="00084CA5"/>
    <w:rsid w:val="00084CFD"/>
    <w:rsid w:val="00084EB4"/>
    <w:rsid w:val="00084EF8"/>
    <w:rsid w:val="00084F15"/>
    <w:rsid w:val="00084F54"/>
    <w:rsid w:val="000852E2"/>
    <w:rsid w:val="000852F4"/>
    <w:rsid w:val="0008530A"/>
    <w:rsid w:val="000854B8"/>
    <w:rsid w:val="0008551E"/>
    <w:rsid w:val="00085525"/>
    <w:rsid w:val="00085591"/>
    <w:rsid w:val="000856EC"/>
    <w:rsid w:val="00085715"/>
    <w:rsid w:val="000858B0"/>
    <w:rsid w:val="00085950"/>
    <w:rsid w:val="00085A5D"/>
    <w:rsid w:val="00085B04"/>
    <w:rsid w:val="00085BEB"/>
    <w:rsid w:val="00085F0B"/>
    <w:rsid w:val="00086002"/>
    <w:rsid w:val="00086126"/>
    <w:rsid w:val="0008613B"/>
    <w:rsid w:val="00086505"/>
    <w:rsid w:val="00086525"/>
    <w:rsid w:val="000866B6"/>
    <w:rsid w:val="000866F2"/>
    <w:rsid w:val="00086776"/>
    <w:rsid w:val="00086924"/>
    <w:rsid w:val="00086946"/>
    <w:rsid w:val="000869FA"/>
    <w:rsid w:val="00086BAD"/>
    <w:rsid w:val="00086E12"/>
    <w:rsid w:val="00086E9F"/>
    <w:rsid w:val="00086EA9"/>
    <w:rsid w:val="000870CE"/>
    <w:rsid w:val="00087100"/>
    <w:rsid w:val="000872A9"/>
    <w:rsid w:val="00087438"/>
    <w:rsid w:val="0008751E"/>
    <w:rsid w:val="0008757D"/>
    <w:rsid w:val="000876AE"/>
    <w:rsid w:val="00087901"/>
    <w:rsid w:val="00087A1E"/>
    <w:rsid w:val="00087CEF"/>
    <w:rsid w:val="00087D38"/>
    <w:rsid w:val="0009055E"/>
    <w:rsid w:val="00090826"/>
    <w:rsid w:val="00090902"/>
    <w:rsid w:val="000909E9"/>
    <w:rsid w:val="00090AE4"/>
    <w:rsid w:val="00090BF4"/>
    <w:rsid w:val="00090C54"/>
    <w:rsid w:val="0009102A"/>
    <w:rsid w:val="00091179"/>
    <w:rsid w:val="0009159B"/>
    <w:rsid w:val="000915F1"/>
    <w:rsid w:val="00091635"/>
    <w:rsid w:val="00091881"/>
    <w:rsid w:val="00091D41"/>
    <w:rsid w:val="00091FE8"/>
    <w:rsid w:val="000921B0"/>
    <w:rsid w:val="000921E5"/>
    <w:rsid w:val="0009245E"/>
    <w:rsid w:val="0009250D"/>
    <w:rsid w:val="00092530"/>
    <w:rsid w:val="000925E2"/>
    <w:rsid w:val="00092623"/>
    <w:rsid w:val="000926B5"/>
    <w:rsid w:val="0009278F"/>
    <w:rsid w:val="00092A0A"/>
    <w:rsid w:val="00092A10"/>
    <w:rsid w:val="00092ADB"/>
    <w:rsid w:val="00092AE6"/>
    <w:rsid w:val="00092B1A"/>
    <w:rsid w:val="00092B59"/>
    <w:rsid w:val="00092CF5"/>
    <w:rsid w:val="00092CFA"/>
    <w:rsid w:val="00092E3D"/>
    <w:rsid w:val="00092EBA"/>
    <w:rsid w:val="00092EBF"/>
    <w:rsid w:val="00092EE3"/>
    <w:rsid w:val="00093221"/>
    <w:rsid w:val="0009326F"/>
    <w:rsid w:val="0009330E"/>
    <w:rsid w:val="00093379"/>
    <w:rsid w:val="00093478"/>
    <w:rsid w:val="000936F0"/>
    <w:rsid w:val="00093705"/>
    <w:rsid w:val="000937E1"/>
    <w:rsid w:val="0009385E"/>
    <w:rsid w:val="0009387B"/>
    <w:rsid w:val="000939B9"/>
    <w:rsid w:val="00093A41"/>
    <w:rsid w:val="00093B49"/>
    <w:rsid w:val="00093B60"/>
    <w:rsid w:val="00093C54"/>
    <w:rsid w:val="00093CBB"/>
    <w:rsid w:val="00093DBF"/>
    <w:rsid w:val="0009416E"/>
    <w:rsid w:val="00094244"/>
    <w:rsid w:val="000942AB"/>
    <w:rsid w:val="00094425"/>
    <w:rsid w:val="0009451B"/>
    <w:rsid w:val="000945C8"/>
    <w:rsid w:val="000945E8"/>
    <w:rsid w:val="00094688"/>
    <w:rsid w:val="00094861"/>
    <w:rsid w:val="00094AF1"/>
    <w:rsid w:val="00094B31"/>
    <w:rsid w:val="00094BCE"/>
    <w:rsid w:val="00094D43"/>
    <w:rsid w:val="00094E1B"/>
    <w:rsid w:val="00094E65"/>
    <w:rsid w:val="00095067"/>
    <w:rsid w:val="000950D4"/>
    <w:rsid w:val="000950F8"/>
    <w:rsid w:val="0009526C"/>
    <w:rsid w:val="0009526D"/>
    <w:rsid w:val="000952E5"/>
    <w:rsid w:val="00095448"/>
    <w:rsid w:val="00095460"/>
    <w:rsid w:val="000954F4"/>
    <w:rsid w:val="000955EA"/>
    <w:rsid w:val="00095709"/>
    <w:rsid w:val="00095798"/>
    <w:rsid w:val="0009590F"/>
    <w:rsid w:val="00095977"/>
    <w:rsid w:val="00095A78"/>
    <w:rsid w:val="00095BD2"/>
    <w:rsid w:val="00095DBF"/>
    <w:rsid w:val="00095E4B"/>
    <w:rsid w:val="00095FB9"/>
    <w:rsid w:val="00096186"/>
    <w:rsid w:val="000964BB"/>
    <w:rsid w:val="0009655A"/>
    <w:rsid w:val="0009657F"/>
    <w:rsid w:val="00096677"/>
    <w:rsid w:val="0009669D"/>
    <w:rsid w:val="0009672B"/>
    <w:rsid w:val="00096734"/>
    <w:rsid w:val="00096791"/>
    <w:rsid w:val="000967E8"/>
    <w:rsid w:val="00096890"/>
    <w:rsid w:val="0009693F"/>
    <w:rsid w:val="0009696E"/>
    <w:rsid w:val="00096973"/>
    <w:rsid w:val="00096A7E"/>
    <w:rsid w:val="00096B64"/>
    <w:rsid w:val="00096B7C"/>
    <w:rsid w:val="00096CE2"/>
    <w:rsid w:val="00096CEC"/>
    <w:rsid w:val="00096D92"/>
    <w:rsid w:val="00096D9F"/>
    <w:rsid w:val="00096DDD"/>
    <w:rsid w:val="00096E31"/>
    <w:rsid w:val="0009700D"/>
    <w:rsid w:val="0009715E"/>
    <w:rsid w:val="000971EF"/>
    <w:rsid w:val="00097353"/>
    <w:rsid w:val="000973B3"/>
    <w:rsid w:val="00097595"/>
    <w:rsid w:val="0009776D"/>
    <w:rsid w:val="000979C0"/>
    <w:rsid w:val="000979C7"/>
    <w:rsid w:val="00097B8C"/>
    <w:rsid w:val="00097BE9"/>
    <w:rsid w:val="00097C74"/>
    <w:rsid w:val="00097CAE"/>
    <w:rsid w:val="00097EC1"/>
    <w:rsid w:val="000A0090"/>
    <w:rsid w:val="000A03F2"/>
    <w:rsid w:val="000A0487"/>
    <w:rsid w:val="000A052D"/>
    <w:rsid w:val="000A0539"/>
    <w:rsid w:val="000A06A3"/>
    <w:rsid w:val="000A0873"/>
    <w:rsid w:val="000A087C"/>
    <w:rsid w:val="000A08FD"/>
    <w:rsid w:val="000A0BD2"/>
    <w:rsid w:val="000A0BFB"/>
    <w:rsid w:val="000A0CF2"/>
    <w:rsid w:val="000A0D20"/>
    <w:rsid w:val="000A0F4E"/>
    <w:rsid w:val="000A123E"/>
    <w:rsid w:val="000A140E"/>
    <w:rsid w:val="000A14BD"/>
    <w:rsid w:val="000A14F5"/>
    <w:rsid w:val="000A1535"/>
    <w:rsid w:val="000A161A"/>
    <w:rsid w:val="000A1688"/>
    <w:rsid w:val="000A1756"/>
    <w:rsid w:val="000A17B2"/>
    <w:rsid w:val="000A1849"/>
    <w:rsid w:val="000A18BF"/>
    <w:rsid w:val="000A1955"/>
    <w:rsid w:val="000A198E"/>
    <w:rsid w:val="000A1BE7"/>
    <w:rsid w:val="000A1D2B"/>
    <w:rsid w:val="000A23F9"/>
    <w:rsid w:val="000A25BC"/>
    <w:rsid w:val="000A25EB"/>
    <w:rsid w:val="000A27DB"/>
    <w:rsid w:val="000A284C"/>
    <w:rsid w:val="000A29FE"/>
    <w:rsid w:val="000A2A5D"/>
    <w:rsid w:val="000A2F3B"/>
    <w:rsid w:val="000A3049"/>
    <w:rsid w:val="000A3145"/>
    <w:rsid w:val="000A3205"/>
    <w:rsid w:val="000A3407"/>
    <w:rsid w:val="000A34AE"/>
    <w:rsid w:val="000A3503"/>
    <w:rsid w:val="000A3599"/>
    <w:rsid w:val="000A35BD"/>
    <w:rsid w:val="000A3625"/>
    <w:rsid w:val="000A370F"/>
    <w:rsid w:val="000A3721"/>
    <w:rsid w:val="000A38B8"/>
    <w:rsid w:val="000A38CE"/>
    <w:rsid w:val="000A3B5F"/>
    <w:rsid w:val="000A3B82"/>
    <w:rsid w:val="000A3C06"/>
    <w:rsid w:val="000A3C88"/>
    <w:rsid w:val="000A40BB"/>
    <w:rsid w:val="000A421C"/>
    <w:rsid w:val="000A4307"/>
    <w:rsid w:val="000A434A"/>
    <w:rsid w:val="000A4587"/>
    <w:rsid w:val="000A4715"/>
    <w:rsid w:val="000A480F"/>
    <w:rsid w:val="000A491F"/>
    <w:rsid w:val="000A4E4F"/>
    <w:rsid w:val="000A4F39"/>
    <w:rsid w:val="000A5160"/>
    <w:rsid w:val="000A51A8"/>
    <w:rsid w:val="000A534F"/>
    <w:rsid w:val="000A5400"/>
    <w:rsid w:val="000A5691"/>
    <w:rsid w:val="000A580E"/>
    <w:rsid w:val="000A5B3D"/>
    <w:rsid w:val="000A5BA0"/>
    <w:rsid w:val="000A5C46"/>
    <w:rsid w:val="000A5CF9"/>
    <w:rsid w:val="000A5D8F"/>
    <w:rsid w:val="000A5E6B"/>
    <w:rsid w:val="000A61F2"/>
    <w:rsid w:val="000A622D"/>
    <w:rsid w:val="000A62B8"/>
    <w:rsid w:val="000A6467"/>
    <w:rsid w:val="000A6522"/>
    <w:rsid w:val="000A66B2"/>
    <w:rsid w:val="000A66EF"/>
    <w:rsid w:val="000A6B3F"/>
    <w:rsid w:val="000A6B4F"/>
    <w:rsid w:val="000A6C03"/>
    <w:rsid w:val="000A6CF7"/>
    <w:rsid w:val="000A6D3A"/>
    <w:rsid w:val="000A7032"/>
    <w:rsid w:val="000A7228"/>
    <w:rsid w:val="000A72EE"/>
    <w:rsid w:val="000A73F6"/>
    <w:rsid w:val="000A7459"/>
    <w:rsid w:val="000A748B"/>
    <w:rsid w:val="000A74ED"/>
    <w:rsid w:val="000A7534"/>
    <w:rsid w:val="000A7537"/>
    <w:rsid w:val="000A761D"/>
    <w:rsid w:val="000A7706"/>
    <w:rsid w:val="000A77B5"/>
    <w:rsid w:val="000A785F"/>
    <w:rsid w:val="000A7979"/>
    <w:rsid w:val="000A7C26"/>
    <w:rsid w:val="000A7CFD"/>
    <w:rsid w:val="000A7F2E"/>
    <w:rsid w:val="000B014C"/>
    <w:rsid w:val="000B035E"/>
    <w:rsid w:val="000B0385"/>
    <w:rsid w:val="000B0703"/>
    <w:rsid w:val="000B079D"/>
    <w:rsid w:val="000B0825"/>
    <w:rsid w:val="000B08CF"/>
    <w:rsid w:val="000B0A5B"/>
    <w:rsid w:val="000B0AEF"/>
    <w:rsid w:val="000B0BEE"/>
    <w:rsid w:val="000B0D09"/>
    <w:rsid w:val="000B0D88"/>
    <w:rsid w:val="000B0F26"/>
    <w:rsid w:val="000B0FCA"/>
    <w:rsid w:val="000B1098"/>
    <w:rsid w:val="000B1105"/>
    <w:rsid w:val="000B11FD"/>
    <w:rsid w:val="000B12AD"/>
    <w:rsid w:val="000B1396"/>
    <w:rsid w:val="000B1525"/>
    <w:rsid w:val="000B1602"/>
    <w:rsid w:val="000B168A"/>
    <w:rsid w:val="000B17CF"/>
    <w:rsid w:val="000B191F"/>
    <w:rsid w:val="000B1A13"/>
    <w:rsid w:val="000B1A4A"/>
    <w:rsid w:val="000B1BC1"/>
    <w:rsid w:val="000B1BF7"/>
    <w:rsid w:val="000B1C35"/>
    <w:rsid w:val="000B1C4F"/>
    <w:rsid w:val="000B1CDF"/>
    <w:rsid w:val="000B1CEE"/>
    <w:rsid w:val="000B1D80"/>
    <w:rsid w:val="000B1E45"/>
    <w:rsid w:val="000B1F9E"/>
    <w:rsid w:val="000B214E"/>
    <w:rsid w:val="000B21B5"/>
    <w:rsid w:val="000B2239"/>
    <w:rsid w:val="000B2264"/>
    <w:rsid w:val="000B236C"/>
    <w:rsid w:val="000B25CF"/>
    <w:rsid w:val="000B25EB"/>
    <w:rsid w:val="000B25FD"/>
    <w:rsid w:val="000B2752"/>
    <w:rsid w:val="000B2756"/>
    <w:rsid w:val="000B2A9A"/>
    <w:rsid w:val="000B2B08"/>
    <w:rsid w:val="000B2B7B"/>
    <w:rsid w:val="000B2D24"/>
    <w:rsid w:val="000B2D5C"/>
    <w:rsid w:val="000B2E62"/>
    <w:rsid w:val="000B2E6A"/>
    <w:rsid w:val="000B2FAB"/>
    <w:rsid w:val="000B3040"/>
    <w:rsid w:val="000B3046"/>
    <w:rsid w:val="000B30CE"/>
    <w:rsid w:val="000B312D"/>
    <w:rsid w:val="000B3266"/>
    <w:rsid w:val="000B33DE"/>
    <w:rsid w:val="000B3512"/>
    <w:rsid w:val="000B359A"/>
    <w:rsid w:val="000B35D8"/>
    <w:rsid w:val="000B3730"/>
    <w:rsid w:val="000B3776"/>
    <w:rsid w:val="000B3830"/>
    <w:rsid w:val="000B38D3"/>
    <w:rsid w:val="000B3999"/>
    <w:rsid w:val="000B3B7C"/>
    <w:rsid w:val="000B3CDC"/>
    <w:rsid w:val="000B3FB0"/>
    <w:rsid w:val="000B40DF"/>
    <w:rsid w:val="000B419E"/>
    <w:rsid w:val="000B4248"/>
    <w:rsid w:val="000B42A9"/>
    <w:rsid w:val="000B42C3"/>
    <w:rsid w:val="000B441D"/>
    <w:rsid w:val="000B469D"/>
    <w:rsid w:val="000B47A0"/>
    <w:rsid w:val="000B484C"/>
    <w:rsid w:val="000B4859"/>
    <w:rsid w:val="000B4990"/>
    <w:rsid w:val="000B4A26"/>
    <w:rsid w:val="000B4A4F"/>
    <w:rsid w:val="000B4AEF"/>
    <w:rsid w:val="000B4B3C"/>
    <w:rsid w:val="000B4C96"/>
    <w:rsid w:val="000B4D72"/>
    <w:rsid w:val="000B4E6B"/>
    <w:rsid w:val="000B4FD9"/>
    <w:rsid w:val="000B5109"/>
    <w:rsid w:val="000B5136"/>
    <w:rsid w:val="000B557C"/>
    <w:rsid w:val="000B578B"/>
    <w:rsid w:val="000B5881"/>
    <w:rsid w:val="000B5A6D"/>
    <w:rsid w:val="000B5B61"/>
    <w:rsid w:val="000B5B7F"/>
    <w:rsid w:val="000B5BCC"/>
    <w:rsid w:val="000B5DDD"/>
    <w:rsid w:val="000B5E06"/>
    <w:rsid w:val="000B5FD8"/>
    <w:rsid w:val="000B622D"/>
    <w:rsid w:val="000B631B"/>
    <w:rsid w:val="000B634E"/>
    <w:rsid w:val="000B6369"/>
    <w:rsid w:val="000B6484"/>
    <w:rsid w:val="000B6686"/>
    <w:rsid w:val="000B672F"/>
    <w:rsid w:val="000B676F"/>
    <w:rsid w:val="000B67BB"/>
    <w:rsid w:val="000B6913"/>
    <w:rsid w:val="000B6B08"/>
    <w:rsid w:val="000B6B20"/>
    <w:rsid w:val="000B6D54"/>
    <w:rsid w:val="000B6DDB"/>
    <w:rsid w:val="000B6E43"/>
    <w:rsid w:val="000B6E46"/>
    <w:rsid w:val="000B6E91"/>
    <w:rsid w:val="000B707C"/>
    <w:rsid w:val="000B7505"/>
    <w:rsid w:val="000B7678"/>
    <w:rsid w:val="000B7704"/>
    <w:rsid w:val="000B778C"/>
    <w:rsid w:val="000B78BC"/>
    <w:rsid w:val="000B79B8"/>
    <w:rsid w:val="000B7A3A"/>
    <w:rsid w:val="000B7B9F"/>
    <w:rsid w:val="000B7C6C"/>
    <w:rsid w:val="000B7D8E"/>
    <w:rsid w:val="000B7DAD"/>
    <w:rsid w:val="000B7DD8"/>
    <w:rsid w:val="000B7E28"/>
    <w:rsid w:val="000B7FF5"/>
    <w:rsid w:val="000C002A"/>
    <w:rsid w:val="000C035E"/>
    <w:rsid w:val="000C0366"/>
    <w:rsid w:val="000C0540"/>
    <w:rsid w:val="000C05D1"/>
    <w:rsid w:val="000C05D6"/>
    <w:rsid w:val="000C070B"/>
    <w:rsid w:val="000C078B"/>
    <w:rsid w:val="000C0982"/>
    <w:rsid w:val="000C0A86"/>
    <w:rsid w:val="000C0B1D"/>
    <w:rsid w:val="000C0B27"/>
    <w:rsid w:val="000C0B8D"/>
    <w:rsid w:val="000C0D9E"/>
    <w:rsid w:val="000C0EE5"/>
    <w:rsid w:val="000C0F3A"/>
    <w:rsid w:val="000C0F74"/>
    <w:rsid w:val="000C118E"/>
    <w:rsid w:val="000C1206"/>
    <w:rsid w:val="000C1245"/>
    <w:rsid w:val="000C143C"/>
    <w:rsid w:val="000C16C2"/>
    <w:rsid w:val="000C16D7"/>
    <w:rsid w:val="000C1B77"/>
    <w:rsid w:val="000C1C32"/>
    <w:rsid w:val="000C1C45"/>
    <w:rsid w:val="000C1D6A"/>
    <w:rsid w:val="000C1DA2"/>
    <w:rsid w:val="000C1DC7"/>
    <w:rsid w:val="000C1E31"/>
    <w:rsid w:val="000C1FF6"/>
    <w:rsid w:val="000C20ED"/>
    <w:rsid w:val="000C2224"/>
    <w:rsid w:val="000C22A1"/>
    <w:rsid w:val="000C22C0"/>
    <w:rsid w:val="000C2566"/>
    <w:rsid w:val="000C267C"/>
    <w:rsid w:val="000C27B2"/>
    <w:rsid w:val="000C2913"/>
    <w:rsid w:val="000C2A44"/>
    <w:rsid w:val="000C2AAF"/>
    <w:rsid w:val="000C2AC0"/>
    <w:rsid w:val="000C2C06"/>
    <w:rsid w:val="000C2C50"/>
    <w:rsid w:val="000C2CE8"/>
    <w:rsid w:val="000C2CFB"/>
    <w:rsid w:val="000C3063"/>
    <w:rsid w:val="000C30A6"/>
    <w:rsid w:val="000C3141"/>
    <w:rsid w:val="000C326D"/>
    <w:rsid w:val="000C3270"/>
    <w:rsid w:val="000C3322"/>
    <w:rsid w:val="000C3584"/>
    <w:rsid w:val="000C374D"/>
    <w:rsid w:val="000C37F3"/>
    <w:rsid w:val="000C3A26"/>
    <w:rsid w:val="000C3B0B"/>
    <w:rsid w:val="000C3B57"/>
    <w:rsid w:val="000C3CB0"/>
    <w:rsid w:val="000C3DD2"/>
    <w:rsid w:val="000C3EB3"/>
    <w:rsid w:val="000C3F71"/>
    <w:rsid w:val="000C4055"/>
    <w:rsid w:val="000C408A"/>
    <w:rsid w:val="000C4346"/>
    <w:rsid w:val="000C44AB"/>
    <w:rsid w:val="000C4810"/>
    <w:rsid w:val="000C48DE"/>
    <w:rsid w:val="000C49CC"/>
    <w:rsid w:val="000C4A5D"/>
    <w:rsid w:val="000C4AD1"/>
    <w:rsid w:val="000C4C2E"/>
    <w:rsid w:val="000C4C54"/>
    <w:rsid w:val="000C4CAE"/>
    <w:rsid w:val="000C4DBB"/>
    <w:rsid w:val="000C4E66"/>
    <w:rsid w:val="000C4E7A"/>
    <w:rsid w:val="000C4E87"/>
    <w:rsid w:val="000C4ED8"/>
    <w:rsid w:val="000C507C"/>
    <w:rsid w:val="000C523D"/>
    <w:rsid w:val="000C5264"/>
    <w:rsid w:val="000C533D"/>
    <w:rsid w:val="000C55D2"/>
    <w:rsid w:val="000C55F5"/>
    <w:rsid w:val="000C5677"/>
    <w:rsid w:val="000C56C0"/>
    <w:rsid w:val="000C57E1"/>
    <w:rsid w:val="000C598E"/>
    <w:rsid w:val="000C59A1"/>
    <w:rsid w:val="000C5A64"/>
    <w:rsid w:val="000C5AD9"/>
    <w:rsid w:val="000C5C64"/>
    <w:rsid w:val="000C5D32"/>
    <w:rsid w:val="000C5DA6"/>
    <w:rsid w:val="000C5DB2"/>
    <w:rsid w:val="000C6100"/>
    <w:rsid w:val="000C61A1"/>
    <w:rsid w:val="000C62E4"/>
    <w:rsid w:val="000C645F"/>
    <w:rsid w:val="000C6A11"/>
    <w:rsid w:val="000C707D"/>
    <w:rsid w:val="000C71B1"/>
    <w:rsid w:val="000C7200"/>
    <w:rsid w:val="000C746E"/>
    <w:rsid w:val="000C752B"/>
    <w:rsid w:val="000C769D"/>
    <w:rsid w:val="000C7712"/>
    <w:rsid w:val="000C781C"/>
    <w:rsid w:val="000C78D4"/>
    <w:rsid w:val="000C7970"/>
    <w:rsid w:val="000C7A06"/>
    <w:rsid w:val="000C7C88"/>
    <w:rsid w:val="000C7C8A"/>
    <w:rsid w:val="000C7DEC"/>
    <w:rsid w:val="000D0004"/>
    <w:rsid w:val="000D00FF"/>
    <w:rsid w:val="000D021A"/>
    <w:rsid w:val="000D0453"/>
    <w:rsid w:val="000D06C3"/>
    <w:rsid w:val="000D08D3"/>
    <w:rsid w:val="000D09A3"/>
    <w:rsid w:val="000D0A65"/>
    <w:rsid w:val="000D0A77"/>
    <w:rsid w:val="000D0BC0"/>
    <w:rsid w:val="000D0E5E"/>
    <w:rsid w:val="000D1351"/>
    <w:rsid w:val="000D14C2"/>
    <w:rsid w:val="000D163D"/>
    <w:rsid w:val="000D1902"/>
    <w:rsid w:val="000D1AA0"/>
    <w:rsid w:val="000D1D4D"/>
    <w:rsid w:val="000D1D5C"/>
    <w:rsid w:val="000D1E2C"/>
    <w:rsid w:val="000D2075"/>
    <w:rsid w:val="000D214C"/>
    <w:rsid w:val="000D2244"/>
    <w:rsid w:val="000D2315"/>
    <w:rsid w:val="000D2348"/>
    <w:rsid w:val="000D235F"/>
    <w:rsid w:val="000D2390"/>
    <w:rsid w:val="000D2437"/>
    <w:rsid w:val="000D2574"/>
    <w:rsid w:val="000D27FF"/>
    <w:rsid w:val="000D28BD"/>
    <w:rsid w:val="000D2955"/>
    <w:rsid w:val="000D2BC8"/>
    <w:rsid w:val="000D2CB6"/>
    <w:rsid w:val="000D2D16"/>
    <w:rsid w:val="000D2D2D"/>
    <w:rsid w:val="000D2D72"/>
    <w:rsid w:val="000D2F24"/>
    <w:rsid w:val="000D2F5D"/>
    <w:rsid w:val="000D3005"/>
    <w:rsid w:val="000D3230"/>
    <w:rsid w:val="000D3338"/>
    <w:rsid w:val="000D3412"/>
    <w:rsid w:val="000D3449"/>
    <w:rsid w:val="000D3478"/>
    <w:rsid w:val="000D35B8"/>
    <w:rsid w:val="000D3659"/>
    <w:rsid w:val="000D368D"/>
    <w:rsid w:val="000D386A"/>
    <w:rsid w:val="000D3A31"/>
    <w:rsid w:val="000D3A66"/>
    <w:rsid w:val="000D3B81"/>
    <w:rsid w:val="000D3CFF"/>
    <w:rsid w:val="000D3D4B"/>
    <w:rsid w:val="000D3DD9"/>
    <w:rsid w:val="000D4007"/>
    <w:rsid w:val="000D4055"/>
    <w:rsid w:val="000D4129"/>
    <w:rsid w:val="000D412C"/>
    <w:rsid w:val="000D450D"/>
    <w:rsid w:val="000D467E"/>
    <w:rsid w:val="000D4891"/>
    <w:rsid w:val="000D49C5"/>
    <w:rsid w:val="000D4C41"/>
    <w:rsid w:val="000D4C79"/>
    <w:rsid w:val="000D4E33"/>
    <w:rsid w:val="000D4E3E"/>
    <w:rsid w:val="000D4E77"/>
    <w:rsid w:val="000D4E9E"/>
    <w:rsid w:val="000D4F69"/>
    <w:rsid w:val="000D5042"/>
    <w:rsid w:val="000D5199"/>
    <w:rsid w:val="000D52E4"/>
    <w:rsid w:val="000D533A"/>
    <w:rsid w:val="000D5418"/>
    <w:rsid w:val="000D54DA"/>
    <w:rsid w:val="000D5506"/>
    <w:rsid w:val="000D552A"/>
    <w:rsid w:val="000D5771"/>
    <w:rsid w:val="000D5788"/>
    <w:rsid w:val="000D582F"/>
    <w:rsid w:val="000D5845"/>
    <w:rsid w:val="000D596A"/>
    <w:rsid w:val="000D5A89"/>
    <w:rsid w:val="000D5BB6"/>
    <w:rsid w:val="000D5C07"/>
    <w:rsid w:val="000D5CB1"/>
    <w:rsid w:val="000D5E7A"/>
    <w:rsid w:val="000D5E8E"/>
    <w:rsid w:val="000D5F19"/>
    <w:rsid w:val="000D5FA1"/>
    <w:rsid w:val="000D6041"/>
    <w:rsid w:val="000D60F3"/>
    <w:rsid w:val="000D6384"/>
    <w:rsid w:val="000D6423"/>
    <w:rsid w:val="000D64DF"/>
    <w:rsid w:val="000D6529"/>
    <w:rsid w:val="000D6567"/>
    <w:rsid w:val="000D6596"/>
    <w:rsid w:val="000D68EB"/>
    <w:rsid w:val="000D691F"/>
    <w:rsid w:val="000D6AC6"/>
    <w:rsid w:val="000D6B3B"/>
    <w:rsid w:val="000D6D3E"/>
    <w:rsid w:val="000D6E47"/>
    <w:rsid w:val="000D6E5F"/>
    <w:rsid w:val="000D6EA0"/>
    <w:rsid w:val="000D7181"/>
    <w:rsid w:val="000D723D"/>
    <w:rsid w:val="000D7240"/>
    <w:rsid w:val="000D734C"/>
    <w:rsid w:val="000D7680"/>
    <w:rsid w:val="000D76A8"/>
    <w:rsid w:val="000D76CD"/>
    <w:rsid w:val="000D786B"/>
    <w:rsid w:val="000D7888"/>
    <w:rsid w:val="000D7898"/>
    <w:rsid w:val="000D78B3"/>
    <w:rsid w:val="000D7984"/>
    <w:rsid w:val="000D7A21"/>
    <w:rsid w:val="000D7C5F"/>
    <w:rsid w:val="000D7C62"/>
    <w:rsid w:val="000D7C74"/>
    <w:rsid w:val="000D7E0C"/>
    <w:rsid w:val="000D7EDD"/>
    <w:rsid w:val="000D7EE6"/>
    <w:rsid w:val="000D7F12"/>
    <w:rsid w:val="000E019B"/>
    <w:rsid w:val="000E0213"/>
    <w:rsid w:val="000E02E5"/>
    <w:rsid w:val="000E0370"/>
    <w:rsid w:val="000E053F"/>
    <w:rsid w:val="000E05CE"/>
    <w:rsid w:val="000E0720"/>
    <w:rsid w:val="000E0772"/>
    <w:rsid w:val="000E07E6"/>
    <w:rsid w:val="000E0829"/>
    <w:rsid w:val="000E0853"/>
    <w:rsid w:val="000E09F1"/>
    <w:rsid w:val="000E0AB1"/>
    <w:rsid w:val="000E0AC8"/>
    <w:rsid w:val="000E0CD1"/>
    <w:rsid w:val="000E0DF7"/>
    <w:rsid w:val="000E0E04"/>
    <w:rsid w:val="000E0EFF"/>
    <w:rsid w:val="000E0FAF"/>
    <w:rsid w:val="000E10C2"/>
    <w:rsid w:val="000E11A8"/>
    <w:rsid w:val="000E122D"/>
    <w:rsid w:val="000E12F5"/>
    <w:rsid w:val="000E13AB"/>
    <w:rsid w:val="000E1403"/>
    <w:rsid w:val="000E1559"/>
    <w:rsid w:val="000E1721"/>
    <w:rsid w:val="000E172B"/>
    <w:rsid w:val="000E1776"/>
    <w:rsid w:val="000E17A0"/>
    <w:rsid w:val="000E181B"/>
    <w:rsid w:val="000E1823"/>
    <w:rsid w:val="000E18F2"/>
    <w:rsid w:val="000E19A1"/>
    <w:rsid w:val="000E1A92"/>
    <w:rsid w:val="000E1B94"/>
    <w:rsid w:val="000E1D64"/>
    <w:rsid w:val="000E2011"/>
    <w:rsid w:val="000E2065"/>
    <w:rsid w:val="000E20EA"/>
    <w:rsid w:val="000E2231"/>
    <w:rsid w:val="000E22D4"/>
    <w:rsid w:val="000E2361"/>
    <w:rsid w:val="000E2375"/>
    <w:rsid w:val="000E244B"/>
    <w:rsid w:val="000E26B8"/>
    <w:rsid w:val="000E26D4"/>
    <w:rsid w:val="000E2717"/>
    <w:rsid w:val="000E27A9"/>
    <w:rsid w:val="000E2C69"/>
    <w:rsid w:val="000E2CC0"/>
    <w:rsid w:val="000E2D9A"/>
    <w:rsid w:val="000E2DC3"/>
    <w:rsid w:val="000E301F"/>
    <w:rsid w:val="000E31FC"/>
    <w:rsid w:val="000E3207"/>
    <w:rsid w:val="000E32FC"/>
    <w:rsid w:val="000E37B7"/>
    <w:rsid w:val="000E3B8F"/>
    <w:rsid w:val="000E3C2D"/>
    <w:rsid w:val="000E3D19"/>
    <w:rsid w:val="000E3D4E"/>
    <w:rsid w:val="000E3DE0"/>
    <w:rsid w:val="000E3DEF"/>
    <w:rsid w:val="000E3ECD"/>
    <w:rsid w:val="000E40A3"/>
    <w:rsid w:val="000E4188"/>
    <w:rsid w:val="000E4230"/>
    <w:rsid w:val="000E436C"/>
    <w:rsid w:val="000E43A6"/>
    <w:rsid w:val="000E449E"/>
    <w:rsid w:val="000E4509"/>
    <w:rsid w:val="000E4626"/>
    <w:rsid w:val="000E46CC"/>
    <w:rsid w:val="000E4885"/>
    <w:rsid w:val="000E48A7"/>
    <w:rsid w:val="000E48CE"/>
    <w:rsid w:val="000E4970"/>
    <w:rsid w:val="000E49DA"/>
    <w:rsid w:val="000E49E3"/>
    <w:rsid w:val="000E4A4F"/>
    <w:rsid w:val="000E4B7B"/>
    <w:rsid w:val="000E4CEB"/>
    <w:rsid w:val="000E4EF4"/>
    <w:rsid w:val="000E4FD0"/>
    <w:rsid w:val="000E5184"/>
    <w:rsid w:val="000E51A2"/>
    <w:rsid w:val="000E54BE"/>
    <w:rsid w:val="000E5588"/>
    <w:rsid w:val="000E55F8"/>
    <w:rsid w:val="000E5B38"/>
    <w:rsid w:val="000E5CB9"/>
    <w:rsid w:val="000E5DD8"/>
    <w:rsid w:val="000E5E9B"/>
    <w:rsid w:val="000E62CB"/>
    <w:rsid w:val="000E6462"/>
    <w:rsid w:val="000E64BE"/>
    <w:rsid w:val="000E6C8B"/>
    <w:rsid w:val="000E6D05"/>
    <w:rsid w:val="000E6D0F"/>
    <w:rsid w:val="000E6D95"/>
    <w:rsid w:val="000E6DC3"/>
    <w:rsid w:val="000E6E1F"/>
    <w:rsid w:val="000E6ED8"/>
    <w:rsid w:val="000E6F49"/>
    <w:rsid w:val="000E6F58"/>
    <w:rsid w:val="000E6F59"/>
    <w:rsid w:val="000E7055"/>
    <w:rsid w:val="000E718C"/>
    <w:rsid w:val="000E7197"/>
    <w:rsid w:val="000E7222"/>
    <w:rsid w:val="000E7226"/>
    <w:rsid w:val="000E7270"/>
    <w:rsid w:val="000E7339"/>
    <w:rsid w:val="000E735E"/>
    <w:rsid w:val="000E7441"/>
    <w:rsid w:val="000E74FB"/>
    <w:rsid w:val="000E7717"/>
    <w:rsid w:val="000E7822"/>
    <w:rsid w:val="000E784C"/>
    <w:rsid w:val="000E78CA"/>
    <w:rsid w:val="000E7996"/>
    <w:rsid w:val="000E79A5"/>
    <w:rsid w:val="000E79B0"/>
    <w:rsid w:val="000E7A8E"/>
    <w:rsid w:val="000E7AC0"/>
    <w:rsid w:val="000E7B08"/>
    <w:rsid w:val="000E7B3B"/>
    <w:rsid w:val="000E7BAE"/>
    <w:rsid w:val="000E7E09"/>
    <w:rsid w:val="000E7E0E"/>
    <w:rsid w:val="000E7F3C"/>
    <w:rsid w:val="000E7F69"/>
    <w:rsid w:val="000F017F"/>
    <w:rsid w:val="000F027B"/>
    <w:rsid w:val="000F03FB"/>
    <w:rsid w:val="000F057E"/>
    <w:rsid w:val="000F05FC"/>
    <w:rsid w:val="000F0716"/>
    <w:rsid w:val="000F07A3"/>
    <w:rsid w:val="000F0A6B"/>
    <w:rsid w:val="000F0AB3"/>
    <w:rsid w:val="000F0AC8"/>
    <w:rsid w:val="000F0B1F"/>
    <w:rsid w:val="000F0B72"/>
    <w:rsid w:val="000F0B7A"/>
    <w:rsid w:val="000F0DFB"/>
    <w:rsid w:val="000F0E6C"/>
    <w:rsid w:val="000F0F80"/>
    <w:rsid w:val="000F101B"/>
    <w:rsid w:val="000F12CC"/>
    <w:rsid w:val="000F12DB"/>
    <w:rsid w:val="000F1336"/>
    <w:rsid w:val="000F13E5"/>
    <w:rsid w:val="000F14C6"/>
    <w:rsid w:val="000F156B"/>
    <w:rsid w:val="000F1656"/>
    <w:rsid w:val="000F166C"/>
    <w:rsid w:val="000F16D6"/>
    <w:rsid w:val="000F1714"/>
    <w:rsid w:val="000F17CC"/>
    <w:rsid w:val="000F19A2"/>
    <w:rsid w:val="000F1C55"/>
    <w:rsid w:val="000F1D0C"/>
    <w:rsid w:val="000F1D4B"/>
    <w:rsid w:val="000F1E2A"/>
    <w:rsid w:val="000F1E51"/>
    <w:rsid w:val="000F1F22"/>
    <w:rsid w:val="000F203A"/>
    <w:rsid w:val="000F2228"/>
    <w:rsid w:val="000F23C0"/>
    <w:rsid w:val="000F2424"/>
    <w:rsid w:val="000F24FC"/>
    <w:rsid w:val="000F258C"/>
    <w:rsid w:val="000F26CD"/>
    <w:rsid w:val="000F2857"/>
    <w:rsid w:val="000F28C9"/>
    <w:rsid w:val="000F290D"/>
    <w:rsid w:val="000F2924"/>
    <w:rsid w:val="000F2AF2"/>
    <w:rsid w:val="000F2E31"/>
    <w:rsid w:val="000F2FCA"/>
    <w:rsid w:val="000F2FF7"/>
    <w:rsid w:val="000F2FFA"/>
    <w:rsid w:val="000F3076"/>
    <w:rsid w:val="000F316B"/>
    <w:rsid w:val="000F316D"/>
    <w:rsid w:val="000F31E9"/>
    <w:rsid w:val="000F32B1"/>
    <w:rsid w:val="000F3401"/>
    <w:rsid w:val="000F34BC"/>
    <w:rsid w:val="000F35A7"/>
    <w:rsid w:val="000F35BD"/>
    <w:rsid w:val="000F36B1"/>
    <w:rsid w:val="000F3757"/>
    <w:rsid w:val="000F3796"/>
    <w:rsid w:val="000F37CD"/>
    <w:rsid w:val="000F3846"/>
    <w:rsid w:val="000F38C0"/>
    <w:rsid w:val="000F397D"/>
    <w:rsid w:val="000F3AFC"/>
    <w:rsid w:val="000F3B9C"/>
    <w:rsid w:val="000F3BDF"/>
    <w:rsid w:val="000F3C28"/>
    <w:rsid w:val="000F3C2B"/>
    <w:rsid w:val="000F3C30"/>
    <w:rsid w:val="000F3D85"/>
    <w:rsid w:val="000F3DDC"/>
    <w:rsid w:val="000F3EC0"/>
    <w:rsid w:val="000F3F38"/>
    <w:rsid w:val="000F414F"/>
    <w:rsid w:val="000F42FB"/>
    <w:rsid w:val="000F42FD"/>
    <w:rsid w:val="000F43B6"/>
    <w:rsid w:val="000F4419"/>
    <w:rsid w:val="000F442C"/>
    <w:rsid w:val="000F444B"/>
    <w:rsid w:val="000F45AA"/>
    <w:rsid w:val="000F45CA"/>
    <w:rsid w:val="000F45FC"/>
    <w:rsid w:val="000F46C5"/>
    <w:rsid w:val="000F4734"/>
    <w:rsid w:val="000F4A39"/>
    <w:rsid w:val="000F4C3E"/>
    <w:rsid w:val="000F4C4E"/>
    <w:rsid w:val="000F4C62"/>
    <w:rsid w:val="000F4F5A"/>
    <w:rsid w:val="000F4FE4"/>
    <w:rsid w:val="000F50DF"/>
    <w:rsid w:val="000F5125"/>
    <w:rsid w:val="000F517B"/>
    <w:rsid w:val="000F5195"/>
    <w:rsid w:val="000F527F"/>
    <w:rsid w:val="000F5373"/>
    <w:rsid w:val="000F5550"/>
    <w:rsid w:val="000F5702"/>
    <w:rsid w:val="000F5B22"/>
    <w:rsid w:val="000F5B3A"/>
    <w:rsid w:val="000F5C31"/>
    <w:rsid w:val="000F5E5C"/>
    <w:rsid w:val="000F6033"/>
    <w:rsid w:val="000F6122"/>
    <w:rsid w:val="000F62DC"/>
    <w:rsid w:val="000F64E0"/>
    <w:rsid w:val="000F6528"/>
    <w:rsid w:val="000F6598"/>
    <w:rsid w:val="000F6733"/>
    <w:rsid w:val="000F67E4"/>
    <w:rsid w:val="000F694F"/>
    <w:rsid w:val="000F6953"/>
    <w:rsid w:val="000F696D"/>
    <w:rsid w:val="000F6AB3"/>
    <w:rsid w:val="000F6B00"/>
    <w:rsid w:val="000F6B23"/>
    <w:rsid w:val="000F6CBC"/>
    <w:rsid w:val="000F6E4C"/>
    <w:rsid w:val="000F722C"/>
    <w:rsid w:val="000F7275"/>
    <w:rsid w:val="000F7297"/>
    <w:rsid w:val="000F7367"/>
    <w:rsid w:val="000F74C2"/>
    <w:rsid w:val="000F74DF"/>
    <w:rsid w:val="000F7555"/>
    <w:rsid w:val="000F75EE"/>
    <w:rsid w:val="000F77E9"/>
    <w:rsid w:val="000F78E4"/>
    <w:rsid w:val="000F7E83"/>
    <w:rsid w:val="000F7F1D"/>
    <w:rsid w:val="001000CF"/>
    <w:rsid w:val="001000E0"/>
    <w:rsid w:val="0010012E"/>
    <w:rsid w:val="00100317"/>
    <w:rsid w:val="00100429"/>
    <w:rsid w:val="0010043C"/>
    <w:rsid w:val="0010043F"/>
    <w:rsid w:val="00100501"/>
    <w:rsid w:val="00100523"/>
    <w:rsid w:val="00100802"/>
    <w:rsid w:val="00100896"/>
    <w:rsid w:val="001008E4"/>
    <w:rsid w:val="00100A6D"/>
    <w:rsid w:val="00100A85"/>
    <w:rsid w:val="00100AD9"/>
    <w:rsid w:val="00100D00"/>
    <w:rsid w:val="00100E92"/>
    <w:rsid w:val="00100EA4"/>
    <w:rsid w:val="0010104B"/>
    <w:rsid w:val="00101171"/>
    <w:rsid w:val="00101383"/>
    <w:rsid w:val="001013C6"/>
    <w:rsid w:val="001013EC"/>
    <w:rsid w:val="00101402"/>
    <w:rsid w:val="001014C2"/>
    <w:rsid w:val="0010150E"/>
    <w:rsid w:val="001015C7"/>
    <w:rsid w:val="00101811"/>
    <w:rsid w:val="001018E3"/>
    <w:rsid w:val="00101907"/>
    <w:rsid w:val="00101935"/>
    <w:rsid w:val="001019D7"/>
    <w:rsid w:val="00101A4E"/>
    <w:rsid w:val="00101A98"/>
    <w:rsid w:val="00101D0D"/>
    <w:rsid w:val="00101DBE"/>
    <w:rsid w:val="00102069"/>
    <w:rsid w:val="00102245"/>
    <w:rsid w:val="00102281"/>
    <w:rsid w:val="0010233F"/>
    <w:rsid w:val="00102365"/>
    <w:rsid w:val="001025AF"/>
    <w:rsid w:val="001026A2"/>
    <w:rsid w:val="00102850"/>
    <w:rsid w:val="00102AFD"/>
    <w:rsid w:val="00102D23"/>
    <w:rsid w:val="00102DE0"/>
    <w:rsid w:val="00102E0C"/>
    <w:rsid w:val="00103194"/>
    <w:rsid w:val="00103206"/>
    <w:rsid w:val="001033A8"/>
    <w:rsid w:val="0010344E"/>
    <w:rsid w:val="001034E2"/>
    <w:rsid w:val="0010366A"/>
    <w:rsid w:val="00103670"/>
    <w:rsid w:val="00103734"/>
    <w:rsid w:val="00103758"/>
    <w:rsid w:val="0010375F"/>
    <w:rsid w:val="00103A2F"/>
    <w:rsid w:val="00103A50"/>
    <w:rsid w:val="00103A5A"/>
    <w:rsid w:val="00103BBF"/>
    <w:rsid w:val="00103C76"/>
    <w:rsid w:val="00103D1F"/>
    <w:rsid w:val="00103DAF"/>
    <w:rsid w:val="00103DD4"/>
    <w:rsid w:val="00103E53"/>
    <w:rsid w:val="00103E7D"/>
    <w:rsid w:val="00103FB0"/>
    <w:rsid w:val="00104163"/>
    <w:rsid w:val="001042EA"/>
    <w:rsid w:val="00104382"/>
    <w:rsid w:val="001043BD"/>
    <w:rsid w:val="00104506"/>
    <w:rsid w:val="0010455E"/>
    <w:rsid w:val="0010457A"/>
    <w:rsid w:val="001048AF"/>
    <w:rsid w:val="001048CB"/>
    <w:rsid w:val="0010499D"/>
    <w:rsid w:val="001049D7"/>
    <w:rsid w:val="001049E7"/>
    <w:rsid w:val="00104A05"/>
    <w:rsid w:val="00104CCC"/>
    <w:rsid w:val="00104D0B"/>
    <w:rsid w:val="00104D30"/>
    <w:rsid w:val="00104DDC"/>
    <w:rsid w:val="00104E07"/>
    <w:rsid w:val="00104E2A"/>
    <w:rsid w:val="00104EBF"/>
    <w:rsid w:val="00104F70"/>
    <w:rsid w:val="0010507C"/>
    <w:rsid w:val="00105141"/>
    <w:rsid w:val="0010517E"/>
    <w:rsid w:val="00105189"/>
    <w:rsid w:val="001051A1"/>
    <w:rsid w:val="001051A3"/>
    <w:rsid w:val="001052EE"/>
    <w:rsid w:val="00105323"/>
    <w:rsid w:val="001053FE"/>
    <w:rsid w:val="0010553C"/>
    <w:rsid w:val="0010566C"/>
    <w:rsid w:val="001056CF"/>
    <w:rsid w:val="00105A6A"/>
    <w:rsid w:val="00105AD8"/>
    <w:rsid w:val="00105B65"/>
    <w:rsid w:val="00105C04"/>
    <w:rsid w:val="00105F1D"/>
    <w:rsid w:val="00105FF3"/>
    <w:rsid w:val="00105FF8"/>
    <w:rsid w:val="001061A2"/>
    <w:rsid w:val="00106245"/>
    <w:rsid w:val="0010642D"/>
    <w:rsid w:val="001064C5"/>
    <w:rsid w:val="0010677C"/>
    <w:rsid w:val="001067C0"/>
    <w:rsid w:val="001068E2"/>
    <w:rsid w:val="00106956"/>
    <w:rsid w:val="001069B7"/>
    <w:rsid w:val="00106AFB"/>
    <w:rsid w:val="00106CEA"/>
    <w:rsid w:val="00106CEC"/>
    <w:rsid w:val="00106DCD"/>
    <w:rsid w:val="00106E7E"/>
    <w:rsid w:val="0010704E"/>
    <w:rsid w:val="001070CD"/>
    <w:rsid w:val="00107432"/>
    <w:rsid w:val="0010745B"/>
    <w:rsid w:val="00107473"/>
    <w:rsid w:val="001074D6"/>
    <w:rsid w:val="00107531"/>
    <w:rsid w:val="001076FB"/>
    <w:rsid w:val="0010776B"/>
    <w:rsid w:val="001077A4"/>
    <w:rsid w:val="00107896"/>
    <w:rsid w:val="001078A0"/>
    <w:rsid w:val="001078F3"/>
    <w:rsid w:val="00107B6F"/>
    <w:rsid w:val="00107BAB"/>
    <w:rsid w:val="00107CB1"/>
    <w:rsid w:val="00107CBF"/>
    <w:rsid w:val="00107DAA"/>
    <w:rsid w:val="00107E9C"/>
    <w:rsid w:val="00107FF9"/>
    <w:rsid w:val="00110064"/>
    <w:rsid w:val="001100F3"/>
    <w:rsid w:val="001101BB"/>
    <w:rsid w:val="00110291"/>
    <w:rsid w:val="001102AF"/>
    <w:rsid w:val="0011044D"/>
    <w:rsid w:val="00110485"/>
    <w:rsid w:val="0011057E"/>
    <w:rsid w:val="0011066E"/>
    <w:rsid w:val="00110737"/>
    <w:rsid w:val="001107FF"/>
    <w:rsid w:val="00110A49"/>
    <w:rsid w:val="00110A58"/>
    <w:rsid w:val="00110A5B"/>
    <w:rsid w:val="00110BBD"/>
    <w:rsid w:val="00110E2A"/>
    <w:rsid w:val="00110FB8"/>
    <w:rsid w:val="00110FDE"/>
    <w:rsid w:val="00111085"/>
    <w:rsid w:val="00111212"/>
    <w:rsid w:val="00111352"/>
    <w:rsid w:val="0011138A"/>
    <w:rsid w:val="00111477"/>
    <w:rsid w:val="00111504"/>
    <w:rsid w:val="00111835"/>
    <w:rsid w:val="001118F6"/>
    <w:rsid w:val="0011198E"/>
    <w:rsid w:val="00111A4C"/>
    <w:rsid w:val="00111A7E"/>
    <w:rsid w:val="00111ADA"/>
    <w:rsid w:val="00111B4D"/>
    <w:rsid w:val="00111C15"/>
    <w:rsid w:val="00111D78"/>
    <w:rsid w:val="00111DDD"/>
    <w:rsid w:val="00111DF9"/>
    <w:rsid w:val="00111E55"/>
    <w:rsid w:val="00112010"/>
    <w:rsid w:val="001120C6"/>
    <w:rsid w:val="00112356"/>
    <w:rsid w:val="00112464"/>
    <w:rsid w:val="00112502"/>
    <w:rsid w:val="00112508"/>
    <w:rsid w:val="0011285E"/>
    <w:rsid w:val="00112971"/>
    <w:rsid w:val="00112994"/>
    <w:rsid w:val="00112A39"/>
    <w:rsid w:val="00112B0B"/>
    <w:rsid w:val="00112D88"/>
    <w:rsid w:val="00112F00"/>
    <w:rsid w:val="00112F76"/>
    <w:rsid w:val="00112F79"/>
    <w:rsid w:val="0011314B"/>
    <w:rsid w:val="00113222"/>
    <w:rsid w:val="0011328C"/>
    <w:rsid w:val="00113617"/>
    <w:rsid w:val="00113713"/>
    <w:rsid w:val="001137DF"/>
    <w:rsid w:val="001137EA"/>
    <w:rsid w:val="001138DA"/>
    <w:rsid w:val="00113986"/>
    <w:rsid w:val="00113A69"/>
    <w:rsid w:val="00113CB0"/>
    <w:rsid w:val="001140EA"/>
    <w:rsid w:val="00114106"/>
    <w:rsid w:val="001142B8"/>
    <w:rsid w:val="001143C6"/>
    <w:rsid w:val="001143E5"/>
    <w:rsid w:val="00114479"/>
    <w:rsid w:val="00114493"/>
    <w:rsid w:val="001145A0"/>
    <w:rsid w:val="00114736"/>
    <w:rsid w:val="0011486E"/>
    <w:rsid w:val="00114A18"/>
    <w:rsid w:val="00114C29"/>
    <w:rsid w:val="00114DCC"/>
    <w:rsid w:val="00114EA1"/>
    <w:rsid w:val="00114EB5"/>
    <w:rsid w:val="00114F9F"/>
    <w:rsid w:val="0011510B"/>
    <w:rsid w:val="001151EF"/>
    <w:rsid w:val="0011526B"/>
    <w:rsid w:val="00115353"/>
    <w:rsid w:val="001153B0"/>
    <w:rsid w:val="001155A4"/>
    <w:rsid w:val="001155FC"/>
    <w:rsid w:val="0011577A"/>
    <w:rsid w:val="0011579D"/>
    <w:rsid w:val="00115BBA"/>
    <w:rsid w:val="00115DBF"/>
    <w:rsid w:val="00115F2A"/>
    <w:rsid w:val="001162FB"/>
    <w:rsid w:val="001164D5"/>
    <w:rsid w:val="00116500"/>
    <w:rsid w:val="0011653C"/>
    <w:rsid w:val="001165FE"/>
    <w:rsid w:val="00116674"/>
    <w:rsid w:val="001166FF"/>
    <w:rsid w:val="00116844"/>
    <w:rsid w:val="00116955"/>
    <w:rsid w:val="0011699E"/>
    <w:rsid w:val="00116A29"/>
    <w:rsid w:val="00116A90"/>
    <w:rsid w:val="00116AF7"/>
    <w:rsid w:val="00116B28"/>
    <w:rsid w:val="00116C09"/>
    <w:rsid w:val="00116C7B"/>
    <w:rsid w:val="00116E8E"/>
    <w:rsid w:val="00116F89"/>
    <w:rsid w:val="00117059"/>
    <w:rsid w:val="0011722C"/>
    <w:rsid w:val="00117376"/>
    <w:rsid w:val="001173F7"/>
    <w:rsid w:val="00117499"/>
    <w:rsid w:val="0011767B"/>
    <w:rsid w:val="0011788C"/>
    <w:rsid w:val="00117A26"/>
    <w:rsid w:val="00117A88"/>
    <w:rsid w:val="00117C3C"/>
    <w:rsid w:val="00117D06"/>
    <w:rsid w:val="00117DDD"/>
    <w:rsid w:val="00117DE7"/>
    <w:rsid w:val="00117EAB"/>
    <w:rsid w:val="00117F40"/>
    <w:rsid w:val="00117FC1"/>
    <w:rsid w:val="001200AE"/>
    <w:rsid w:val="001201ED"/>
    <w:rsid w:val="0012021F"/>
    <w:rsid w:val="001205DF"/>
    <w:rsid w:val="00120608"/>
    <w:rsid w:val="0012078F"/>
    <w:rsid w:val="0012084F"/>
    <w:rsid w:val="00120964"/>
    <w:rsid w:val="001209F3"/>
    <w:rsid w:val="00120C32"/>
    <w:rsid w:val="00120CAC"/>
    <w:rsid w:val="00120CB0"/>
    <w:rsid w:val="00120D34"/>
    <w:rsid w:val="00120D4E"/>
    <w:rsid w:val="00120DD7"/>
    <w:rsid w:val="00121039"/>
    <w:rsid w:val="0012116C"/>
    <w:rsid w:val="00121255"/>
    <w:rsid w:val="00121293"/>
    <w:rsid w:val="00121482"/>
    <w:rsid w:val="001214F7"/>
    <w:rsid w:val="00121597"/>
    <w:rsid w:val="00121599"/>
    <w:rsid w:val="0012162C"/>
    <w:rsid w:val="00121694"/>
    <w:rsid w:val="001216B1"/>
    <w:rsid w:val="00121776"/>
    <w:rsid w:val="00121828"/>
    <w:rsid w:val="001218B6"/>
    <w:rsid w:val="00121A31"/>
    <w:rsid w:val="00121B0F"/>
    <w:rsid w:val="00121BBD"/>
    <w:rsid w:val="00121C66"/>
    <w:rsid w:val="00121D68"/>
    <w:rsid w:val="00121F01"/>
    <w:rsid w:val="00121F41"/>
    <w:rsid w:val="00122096"/>
    <w:rsid w:val="001221E3"/>
    <w:rsid w:val="001223CF"/>
    <w:rsid w:val="001223F0"/>
    <w:rsid w:val="0012240B"/>
    <w:rsid w:val="00122472"/>
    <w:rsid w:val="00122726"/>
    <w:rsid w:val="00122790"/>
    <w:rsid w:val="001227D8"/>
    <w:rsid w:val="001227EC"/>
    <w:rsid w:val="0012288F"/>
    <w:rsid w:val="00122B06"/>
    <w:rsid w:val="00122B36"/>
    <w:rsid w:val="00122B8E"/>
    <w:rsid w:val="00122BC0"/>
    <w:rsid w:val="00122F05"/>
    <w:rsid w:val="00123132"/>
    <w:rsid w:val="00123328"/>
    <w:rsid w:val="001236DC"/>
    <w:rsid w:val="001238E2"/>
    <w:rsid w:val="00123A9B"/>
    <w:rsid w:val="00123E16"/>
    <w:rsid w:val="00124029"/>
    <w:rsid w:val="00124090"/>
    <w:rsid w:val="0012426C"/>
    <w:rsid w:val="0012438F"/>
    <w:rsid w:val="00124415"/>
    <w:rsid w:val="00124422"/>
    <w:rsid w:val="0012445F"/>
    <w:rsid w:val="0012448A"/>
    <w:rsid w:val="001244E7"/>
    <w:rsid w:val="001244E8"/>
    <w:rsid w:val="00124523"/>
    <w:rsid w:val="0012469E"/>
    <w:rsid w:val="00124700"/>
    <w:rsid w:val="00124786"/>
    <w:rsid w:val="00124902"/>
    <w:rsid w:val="001249C4"/>
    <w:rsid w:val="00124A0F"/>
    <w:rsid w:val="00124A7B"/>
    <w:rsid w:val="00124AD9"/>
    <w:rsid w:val="00124C18"/>
    <w:rsid w:val="00124C83"/>
    <w:rsid w:val="00124DBE"/>
    <w:rsid w:val="00124DD8"/>
    <w:rsid w:val="00124F19"/>
    <w:rsid w:val="00124F37"/>
    <w:rsid w:val="00125020"/>
    <w:rsid w:val="00125119"/>
    <w:rsid w:val="00125133"/>
    <w:rsid w:val="00125295"/>
    <w:rsid w:val="0012531E"/>
    <w:rsid w:val="0012557D"/>
    <w:rsid w:val="001255AB"/>
    <w:rsid w:val="001255C9"/>
    <w:rsid w:val="0012576A"/>
    <w:rsid w:val="001257AC"/>
    <w:rsid w:val="0012587A"/>
    <w:rsid w:val="001258F6"/>
    <w:rsid w:val="00125A93"/>
    <w:rsid w:val="00125AFA"/>
    <w:rsid w:val="00125BBA"/>
    <w:rsid w:val="00125BF7"/>
    <w:rsid w:val="00125CF2"/>
    <w:rsid w:val="00125D1B"/>
    <w:rsid w:val="00125D86"/>
    <w:rsid w:val="00125D8B"/>
    <w:rsid w:val="00125EF3"/>
    <w:rsid w:val="00125FFE"/>
    <w:rsid w:val="00126049"/>
    <w:rsid w:val="0012604C"/>
    <w:rsid w:val="001260D2"/>
    <w:rsid w:val="0012627D"/>
    <w:rsid w:val="0012640E"/>
    <w:rsid w:val="00126430"/>
    <w:rsid w:val="00126516"/>
    <w:rsid w:val="0012669F"/>
    <w:rsid w:val="001266E9"/>
    <w:rsid w:val="001267FB"/>
    <w:rsid w:val="0012685A"/>
    <w:rsid w:val="00126889"/>
    <w:rsid w:val="00126906"/>
    <w:rsid w:val="001269D1"/>
    <w:rsid w:val="00126EC6"/>
    <w:rsid w:val="00126EEC"/>
    <w:rsid w:val="00126EF7"/>
    <w:rsid w:val="00126F0B"/>
    <w:rsid w:val="00127101"/>
    <w:rsid w:val="00127142"/>
    <w:rsid w:val="00127336"/>
    <w:rsid w:val="001273DA"/>
    <w:rsid w:val="001274F7"/>
    <w:rsid w:val="0012769C"/>
    <w:rsid w:val="00127887"/>
    <w:rsid w:val="00127969"/>
    <w:rsid w:val="00127AA3"/>
    <w:rsid w:val="00127D47"/>
    <w:rsid w:val="00127D79"/>
    <w:rsid w:val="00127DA8"/>
    <w:rsid w:val="00127DEF"/>
    <w:rsid w:val="00127F40"/>
    <w:rsid w:val="0013018C"/>
    <w:rsid w:val="00130257"/>
    <w:rsid w:val="00130302"/>
    <w:rsid w:val="00130406"/>
    <w:rsid w:val="00130407"/>
    <w:rsid w:val="00130590"/>
    <w:rsid w:val="00130682"/>
    <w:rsid w:val="001306C8"/>
    <w:rsid w:val="00130721"/>
    <w:rsid w:val="0013080C"/>
    <w:rsid w:val="0013092F"/>
    <w:rsid w:val="001309EE"/>
    <w:rsid w:val="001309F3"/>
    <w:rsid w:val="00130A1E"/>
    <w:rsid w:val="00130C8B"/>
    <w:rsid w:val="00130CA8"/>
    <w:rsid w:val="00130DBB"/>
    <w:rsid w:val="00130E6D"/>
    <w:rsid w:val="001310AD"/>
    <w:rsid w:val="0013110E"/>
    <w:rsid w:val="00131268"/>
    <w:rsid w:val="0013130F"/>
    <w:rsid w:val="00131671"/>
    <w:rsid w:val="001316A4"/>
    <w:rsid w:val="00131780"/>
    <w:rsid w:val="0013179B"/>
    <w:rsid w:val="001317D2"/>
    <w:rsid w:val="001318FA"/>
    <w:rsid w:val="0013191B"/>
    <w:rsid w:val="001319CE"/>
    <w:rsid w:val="00131CE0"/>
    <w:rsid w:val="00131D85"/>
    <w:rsid w:val="00131DF5"/>
    <w:rsid w:val="00131FD3"/>
    <w:rsid w:val="00131FFD"/>
    <w:rsid w:val="0013202F"/>
    <w:rsid w:val="001322DA"/>
    <w:rsid w:val="001324DF"/>
    <w:rsid w:val="001324E0"/>
    <w:rsid w:val="00132631"/>
    <w:rsid w:val="001326C1"/>
    <w:rsid w:val="001327B1"/>
    <w:rsid w:val="0013296B"/>
    <w:rsid w:val="00132E3C"/>
    <w:rsid w:val="00132F5D"/>
    <w:rsid w:val="00132F76"/>
    <w:rsid w:val="00132F8D"/>
    <w:rsid w:val="001330A1"/>
    <w:rsid w:val="001330DC"/>
    <w:rsid w:val="00133139"/>
    <w:rsid w:val="00133179"/>
    <w:rsid w:val="001331C1"/>
    <w:rsid w:val="00133424"/>
    <w:rsid w:val="00133454"/>
    <w:rsid w:val="0013348E"/>
    <w:rsid w:val="00133612"/>
    <w:rsid w:val="00133759"/>
    <w:rsid w:val="00133775"/>
    <w:rsid w:val="001337A0"/>
    <w:rsid w:val="00133AF7"/>
    <w:rsid w:val="00133CA1"/>
    <w:rsid w:val="00133DD6"/>
    <w:rsid w:val="00133DED"/>
    <w:rsid w:val="00133F11"/>
    <w:rsid w:val="00133F66"/>
    <w:rsid w:val="00134052"/>
    <w:rsid w:val="001340EB"/>
    <w:rsid w:val="0013413C"/>
    <w:rsid w:val="001341AC"/>
    <w:rsid w:val="001341B5"/>
    <w:rsid w:val="0013484A"/>
    <w:rsid w:val="001348C2"/>
    <w:rsid w:val="0013493B"/>
    <w:rsid w:val="00134A36"/>
    <w:rsid w:val="00134A5B"/>
    <w:rsid w:val="00134B42"/>
    <w:rsid w:val="00134B49"/>
    <w:rsid w:val="00134E2D"/>
    <w:rsid w:val="00134E76"/>
    <w:rsid w:val="00134E80"/>
    <w:rsid w:val="00134EB7"/>
    <w:rsid w:val="00134ECE"/>
    <w:rsid w:val="00134F47"/>
    <w:rsid w:val="00134F53"/>
    <w:rsid w:val="00134FF3"/>
    <w:rsid w:val="001350A7"/>
    <w:rsid w:val="001351B4"/>
    <w:rsid w:val="00135246"/>
    <w:rsid w:val="00135291"/>
    <w:rsid w:val="001353F5"/>
    <w:rsid w:val="00135610"/>
    <w:rsid w:val="001358CB"/>
    <w:rsid w:val="001358E2"/>
    <w:rsid w:val="00135DB1"/>
    <w:rsid w:val="00135DEF"/>
    <w:rsid w:val="00135EBB"/>
    <w:rsid w:val="00135F92"/>
    <w:rsid w:val="00136067"/>
    <w:rsid w:val="0013613C"/>
    <w:rsid w:val="00136173"/>
    <w:rsid w:val="0013638D"/>
    <w:rsid w:val="0013650A"/>
    <w:rsid w:val="0013652B"/>
    <w:rsid w:val="00136646"/>
    <w:rsid w:val="00136687"/>
    <w:rsid w:val="001367C8"/>
    <w:rsid w:val="00136852"/>
    <w:rsid w:val="00136AB5"/>
    <w:rsid w:val="00136AC7"/>
    <w:rsid w:val="00136AD9"/>
    <w:rsid w:val="00136B59"/>
    <w:rsid w:val="00136C1E"/>
    <w:rsid w:val="00136E3B"/>
    <w:rsid w:val="00136E94"/>
    <w:rsid w:val="00136FA7"/>
    <w:rsid w:val="00137039"/>
    <w:rsid w:val="00137067"/>
    <w:rsid w:val="001370B1"/>
    <w:rsid w:val="001370DA"/>
    <w:rsid w:val="00137236"/>
    <w:rsid w:val="00137304"/>
    <w:rsid w:val="00137384"/>
    <w:rsid w:val="00137427"/>
    <w:rsid w:val="001374D1"/>
    <w:rsid w:val="00137567"/>
    <w:rsid w:val="00137676"/>
    <w:rsid w:val="001376AF"/>
    <w:rsid w:val="00137744"/>
    <w:rsid w:val="001377E0"/>
    <w:rsid w:val="0013794D"/>
    <w:rsid w:val="00137BB6"/>
    <w:rsid w:val="00137BBF"/>
    <w:rsid w:val="00137BC8"/>
    <w:rsid w:val="00137BDD"/>
    <w:rsid w:val="00137CCA"/>
    <w:rsid w:val="00137DCB"/>
    <w:rsid w:val="00137E22"/>
    <w:rsid w:val="00140127"/>
    <w:rsid w:val="0014012C"/>
    <w:rsid w:val="00140469"/>
    <w:rsid w:val="00140559"/>
    <w:rsid w:val="001405AF"/>
    <w:rsid w:val="001405B7"/>
    <w:rsid w:val="001405C8"/>
    <w:rsid w:val="001405EB"/>
    <w:rsid w:val="00140677"/>
    <w:rsid w:val="00140783"/>
    <w:rsid w:val="001409A7"/>
    <w:rsid w:val="00140A26"/>
    <w:rsid w:val="00140A35"/>
    <w:rsid w:val="00140B64"/>
    <w:rsid w:val="00140BCA"/>
    <w:rsid w:val="00140CE9"/>
    <w:rsid w:val="00140DCB"/>
    <w:rsid w:val="00140E6F"/>
    <w:rsid w:val="00140EF0"/>
    <w:rsid w:val="001411CA"/>
    <w:rsid w:val="0014124F"/>
    <w:rsid w:val="001412FA"/>
    <w:rsid w:val="00141348"/>
    <w:rsid w:val="001414C4"/>
    <w:rsid w:val="00141639"/>
    <w:rsid w:val="0014179C"/>
    <w:rsid w:val="00141843"/>
    <w:rsid w:val="0014184A"/>
    <w:rsid w:val="001418A9"/>
    <w:rsid w:val="00141935"/>
    <w:rsid w:val="00141997"/>
    <w:rsid w:val="00141A88"/>
    <w:rsid w:val="00141A9D"/>
    <w:rsid w:val="00141B50"/>
    <w:rsid w:val="00141B6B"/>
    <w:rsid w:val="00141C7B"/>
    <w:rsid w:val="00141D74"/>
    <w:rsid w:val="00141E04"/>
    <w:rsid w:val="0014201E"/>
    <w:rsid w:val="001420B4"/>
    <w:rsid w:val="001420E9"/>
    <w:rsid w:val="001420EE"/>
    <w:rsid w:val="001421FE"/>
    <w:rsid w:val="00142299"/>
    <w:rsid w:val="001423B0"/>
    <w:rsid w:val="001423ED"/>
    <w:rsid w:val="0014250D"/>
    <w:rsid w:val="001425C3"/>
    <w:rsid w:val="001426D7"/>
    <w:rsid w:val="00142768"/>
    <w:rsid w:val="001428AB"/>
    <w:rsid w:val="0014299D"/>
    <w:rsid w:val="00142A21"/>
    <w:rsid w:val="00142BBD"/>
    <w:rsid w:val="00142C2F"/>
    <w:rsid w:val="00142E52"/>
    <w:rsid w:val="00142E84"/>
    <w:rsid w:val="00142EC4"/>
    <w:rsid w:val="00142F9E"/>
    <w:rsid w:val="0014319E"/>
    <w:rsid w:val="001431A3"/>
    <w:rsid w:val="001434DA"/>
    <w:rsid w:val="0014350F"/>
    <w:rsid w:val="001435DC"/>
    <w:rsid w:val="0014369C"/>
    <w:rsid w:val="001437EA"/>
    <w:rsid w:val="0014385B"/>
    <w:rsid w:val="0014394A"/>
    <w:rsid w:val="00143AF6"/>
    <w:rsid w:val="00143B04"/>
    <w:rsid w:val="00143CDF"/>
    <w:rsid w:val="00143D76"/>
    <w:rsid w:val="00143F31"/>
    <w:rsid w:val="00144023"/>
    <w:rsid w:val="00144293"/>
    <w:rsid w:val="00144327"/>
    <w:rsid w:val="001444B8"/>
    <w:rsid w:val="001445D4"/>
    <w:rsid w:val="001446E7"/>
    <w:rsid w:val="001447E5"/>
    <w:rsid w:val="001447FC"/>
    <w:rsid w:val="0014487A"/>
    <w:rsid w:val="0014495D"/>
    <w:rsid w:val="00144999"/>
    <w:rsid w:val="001449F1"/>
    <w:rsid w:val="00144B67"/>
    <w:rsid w:val="00144C04"/>
    <w:rsid w:val="00144D47"/>
    <w:rsid w:val="00144D6E"/>
    <w:rsid w:val="00144DB1"/>
    <w:rsid w:val="00144E14"/>
    <w:rsid w:val="00144E3D"/>
    <w:rsid w:val="00144EE4"/>
    <w:rsid w:val="00144F26"/>
    <w:rsid w:val="00144F41"/>
    <w:rsid w:val="00144F66"/>
    <w:rsid w:val="0014509C"/>
    <w:rsid w:val="001450B0"/>
    <w:rsid w:val="00145240"/>
    <w:rsid w:val="0014532D"/>
    <w:rsid w:val="001453D5"/>
    <w:rsid w:val="001455B9"/>
    <w:rsid w:val="001455E0"/>
    <w:rsid w:val="0014565A"/>
    <w:rsid w:val="00145795"/>
    <w:rsid w:val="001457DA"/>
    <w:rsid w:val="0014585B"/>
    <w:rsid w:val="00145922"/>
    <w:rsid w:val="001459EF"/>
    <w:rsid w:val="00145B05"/>
    <w:rsid w:val="00145B1C"/>
    <w:rsid w:val="00145BDE"/>
    <w:rsid w:val="00145C34"/>
    <w:rsid w:val="00145FD7"/>
    <w:rsid w:val="001460A7"/>
    <w:rsid w:val="0014612C"/>
    <w:rsid w:val="001462A7"/>
    <w:rsid w:val="001462CA"/>
    <w:rsid w:val="00146397"/>
    <w:rsid w:val="001464C6"/>
    <w:rsid w:val="001466D1"/>
    <w:rsid w:val="001466E7"/>
    <w:rsid w:val="00146943"/>
    <w:rsid w:val="00146B59"/>
    <w:rsid w:val="00146CCC"/>
    <w:rsid w:val="00146E2B"/>
    <w:rsid w:val="00146FA3"/>
    <w:rsid w:val="001471C8"/>
    <w:rsid w:val="00147375"/>
    <w:rsid w:val="0014738F"/>
    <w:rsid w:val="00147569"/>
    <w:rsid w:val="00147783"/>
    <w:rsid w:val="001479D2"/>
    <w:rsid w:val="001479DF"/>
    <w:rsid w:val="00147A88"/>
    <w:rsid w:val="00147B8E"/>
    <w:rsid w:val="00147BD0"/>
    <w:rsid w:val="00147DE2"/>
    <w:rsid w:val="00147E6F"/>
    <w:rsid w:val="0015013C"/>
    <w:rsid w:val="00150286"/>
    <w:rsid w:val="001502A2"/>
    <w:rsid w:val="001502EC"/>
    <w:rsid w:val="00150345"/>
    <w:rsid w:val="0015036D"/>
    <w:rsid w:val="001505BB"/>
    <w:rsid w:val="001505BC"/>
    <w:rsid w:val="0015073E"/>
    <w:rsid w:val="001507BC"/>
    <w:rsid w:val="0015092D"/>
    <w:rsid w:val="00150F7B"/>
    <w:rsid w:val="00151068"/>
    <w:rsid w:val="0015108A"/>
    <w:rsid w:val="001510D0"/>
    <w:rsid w:val="00151115"/>
    <w:rsid w:val="001512C4"/>
    <w:rsid w:val="001512C8"/>
    <w:rsid w:val="001513F6"/>
    <w:rsid w:val="00151466"/>
    <w:rsid w:val="00151540"/>
    <w:rsid w:val="0015173E"/>
    <w:rsid w:val="00151835"/>
    <w:rsid w:val="001518B7"/>
    <w:rsid w:val="00151A0F"/>
    <w:rsid w:val="00151B79"/>
    <w:rsid w:val="00151D19"/>
    <w:rsid w:val="00151E25"/>
    <w:rsid w:val="00151F24"/>
    <w:rsid w:val="00151F4A"/>
    <w:rsid w:val="00151F69"/>
    <w:rsid w:val="00152022"/>
    <w:rsid w:val="0015203E"/>
    <w:rsid w:val="001520E0"/>
    <w:rsid w:val="00152160"/>
    <w:rsid w:val="001521C9"/>
    <w:rsid w:val="00152201"/>
    <w:rsid w:val="0015220D"/>
    <w:rsid w:val="00152280"/>
    <w:rsid w:val="001522EA"/>
    <w:rsid w:val="0015244B"/>
    <w:rsid w:val="00152506"/>
    <w:rsid w:val="00152532"/>
    <w:rsid w:val="0015284A"/>
    <w:rsid w:val="00152864"/>
    <w:rsid w:val="0015290C"/>
    <w:rsid w:val="001529E1"/>
    <w:rsid w:val="00152A1E"/>
    <w:rsid w:val="00152A35"/>
    <w:rsid w:val="00152A74"/>
    <w:rsid w:val="00152AC7"/>
    <w:rsid w:val="00152AE0"/>
    <w:rsid w:val="00152B3A"/>
    <w:rsid w:val="00152C44"/>
    <w:rsid w:val="00152C5D"/>
    <w:rsid w:val="00152C84"/>
    <w:rsid w:val="00152D37"/>
    <w:rsid w:val="00152F44"/>
    <w:rsid w:val="00152FCA"/>
    <w:rsid w:val="00152FFC"/>
    <w:rsid w:val="0015327C"/>
    <w:rsid w:val="0015338B"/>
    <w:rsid w:val="0015340D"/>
    <w:rsid w:val="00153637"/>
    <w:rsid w:val="001538C8"/>
    <w:rsid w:val="00153941"/>
    <w:rsid w:val="00153A59"/>
    <w:rsid w:val="00153B1A"/>
    <w:rsid w:val="00153BB5"/>
    <w:rsid w:val="00153BC8"/>
    <w:rsid w:val="00153F54"/>
    <w:rsid w:val="001540ED"/>
    <w:rsid w:val="0015413E"/>
    <w:rsid w:val="00154188"/>
    <w:rsid w:val="0015428F"/>
    <w:rsid w:val="001542E9"/>
    <w:rsid w:val="001543B8"/>
    <w:rsid w:val="001546BC"/>
    <w:rsid w:val="00154707"/>
    <w:rsid w:val="0015473E"/>
    <w:rsid w:val="00154801"/>
    <w:rsid w:val="00154A08"/>
    <w:rsid w:val="00154A0C"/>
    <w:rsid w:val="00154ACE"/>
    <w:rsid w:val="00154BA1"/>
    <w:rsid w:val="00154C75"/>
    <w:rsid w:val="00154CA1"/>
    <w:rsid w:val="00154CB3"/>
    <w:rsid w:val="00155015"/>
    <w:rsid w:val="001550DA"/>
    <w:rsid w:val="00155408"/>
    <w:rsid w:val="0015548B"/>
    <w:rsid w:val="0015552F"/>
    <w:rsid w:val="001555DF"/>
    <w:rsid w:val="00155891"/>
    <w:rsid w:val="0015596B"/>
    <w:rsid w:val="001559B2"/>
    <w:rsid w:val="00155A4E"/>
    <w:rsid w:val="00155A8D"/>
    <w:rsid w:val="00155BBE"/>
    <w:rsid w:val="00155C01"/>
    <w:rsid w:val="00155D1F"/>
    <w:rsid w:val="00155DD9"/>
    <w:rsid w:val="00155FFF"/>
    <w:rsid w:val="0015621F"/>
    <w:rsid w:val="00156325"/>
    <w:rsid w:val="0015632F"/>
    <w:rsid w:val="00156337"/>
    <w:rsid w:val="0015634F"/>
    <w:rsid w:val="00156421"/>
    <w:rsid w:val="00156577"/>
    <w:rsid w:val="001567D8"/>
    <w:rsid w:val="0015685A"/>
    <w:rsid w:val="001569E0"/>
    <w:rsid w:val="00156A1E"/>
    <w:rsid w:val="00156AA0"/>
    <w:rsid w:val="00156AA8"/>
    <w:rsid w:val="00156B19"/>
    <w:rsid w:val="00156C87"/>
    <w:rsid w:val="00156D1D"/>
    <w:rsid w:val="00156DD2"/>
    <w:rsid w:val="00156E1C"/>
    <w:rsid w:val="00156E8C"/>
    <w:rsid w:val="00156F48"/>
    <w:rsid w:val="00156F6A"/>
    <w:rsid w:val="00157001"/>
    <w:rsid w:val="001572E6"/>
    <w:rsid w:val="00157416"/>
    <w:rsid w:val="001574CC"/>
    <w:rsid w:val="00157512"/>
    <w:rsid w:val="001575E5"/>
    <w:rsid w:val="001579C5"/>
    <w:rsid w:val="001579EA"/>
    <w:rsid w:val="00157A7A"/>
    <w:rsid w:val="00157A96"/>
    <w:rsid w:val="00157B6A"/>
    <w:rsid w:val="00157B85"/>
    <w:rsid w:val="00157CA5"/>
    <w:rsid w:val="00157D81"/>
    <w:rsid w:val="00157FA7"/>
    <w:rsid w:val="001601A1"/>
    <w:rsid w:val="0016030C"/>
    <w:rsid w:val="00160332"/>
    <w:rsid w:val="001603E8"/>
    <w:rsid w:val="001604B9"/>
    <w:rsid w:val="00160589"/>
    <w:rsid w:val="0016062F"/>
    <w:rsid w:val="00160667"/>
    <w:rsid w:val="00160774"/>
    <w:rsid w:val="0016084B"/>
    <w:rsid w:val="001608CD"/>
    <w:rsid w:val="00160BA3"/>
    <w:rsid w:val="00160BA6"/>
    <w:rsid w:val="00160CEE"/>
    <w:rsid w:val="00160FFA"/>
    <w:rsid w:val="0016115D"/>
    <w:rsid w:val="00161174"/>
    <w:rsid w:val="00161210"/>
    <w:rsid w:val="001614A2"/>
    <w:rsid w:val="00161562"/>
    <w:rsid w:val="00161649"/>
    <w:rsid w:val="00161972"/>
    <w:rsid w:val="00161987"/>
    <w:rsid w:val="0016199E"/>
    <w:rsid w:val="00161A33"/>
    <w:rsid w:val="00161A3C"/>
    <w:rsid w:val="00161A5E"/>
    <w:rsid w:val="00161A86"/>
    <w:rsid w:val="00161A90"/>
    <w:rsid w:val="00161B31"/>
    <w:rsid w:val="00161C01"/>
    <w:rsid w:val="00161DF6"/>
    <w:rsid w:val="00161F11"/>
    <w:rsid w:val="00161F2E"/>
    <w:rsid w:val="00162090"/>
    <w:rsid w:val="00162149"/>
    <w:rsid w:val="001621C0"/>
    <w:rsid w:val="00162497"/>
    <w:rsid w:val="00162525"/>
    <w:rsid w:val="0016265E"/>
    <w:rsid w:val="001626DC"/>
    <w:rsid w:val="00162730"/>
    <w:rsid w:val="00162778"/>
    <w:rsid w:val="00162830"/>
    <w:rsid w:val="001628A8"/>
    <w:rsid w:val="00162BD6"/>
    <w:rsid w:val="00162C90"/>
    <w:rsid w:val="00162D2A"/>
    <w:rsid w:val="00162D47"/>
    <w:rsid w:val="00162D83"/>
    <w:rsid w:val="00162FEA"/>
    <w:rsid w:val="00163022"/>
    <w:rsid w:val="001631A2"/>
    <w:rsid w:val="00163278"/>
    <w:rsid w:val="0016348E"/>
    <w:rsid w:val="00163491"/>
    <w:rsid w:val="0016351E"/>
    <w:rsid w:val="0016360F"/>
    <w:rsid w:val="0016361A"/>
    <w:rsid w:val="001636B6"/>
    <w:rsid w:val="0016389B"/>
    <w:rsid w:val="00163942"/>
    <w:rsid w:val="001639E0"/>
    <w:rsid w:val="001639F1"/>
    <w:rsid w:val="00163AC0"/>
    <w:rsid w:val="00163B67"/>
    <w:rsid w:val="00163D0B"/>
    <w:rsid w:val="00163D77"/>
    <w:rsid w:val="00163DA1"/>
    <w:rsid w:val="00163ED0"/>
    <w:rsid w:val="0016401B"/>
    <w:rsid w:val="0016407B"/>
    <w:rsid w:val="001640F9"/>
    <w:rsid w:val="001643B2"/>
    <w:rsid w:val="001644B8"/>
    <w:rsid w:val="001645D4"/>
    <w:rsid w:val="00164671"/>
    <w:rsid w:val="001646C6"/>
    <w:rsid w:val="00164762"/>
    <w:rsid w:val="001647F7"/>
    <w:rsid w:val="00164835"/>
    <w:rsid w:val="001648B9"/>
    <w:rsid w:val="00164B5B"/>
    <w:rsid w:val="00164B92"/>
    <w:rsid w:val="00164C11"/>
    <w:rsid w:val="00164C8C"/>
    <w:rsid w:val="00164D0C"/>
    <w:rsid w:val="00164E49"/>
    <w:rsid w:val="00164F32"/>
    <w:rsid w:val="0016506C"/>
    <w:rsid w:val="001652BE"/>
    <w:rsid w:val="001652DE"/>
    <w:rsid w:val="0016550B"/>
    <w:rsid w:val="00165582"/>
    <w:rsid w:val="001655B2"/>
    <w:rsid w:val="001655F3"/>
    <w:rsid w:val="00165641"/>
    <w:rsid w:val="00165727"/>
    <w:rsid w:val="00165758"/>
    <w:rsid w:val="00165803"/>
    <w:rsid w:val="001659BA"/>
    <w:rsid w:val="001659EC"/>
    <w:rsid w:val="00165A90"/>
    <w:rsid w:val="00165ACB"/>
    <w:rsid w:val="00165ADC"/>
    <w:rsid w:val="00165B2A"/>
    <w:rsid w:val="00165BEB"/>
    <w:rsid w:val="00165DDA"/>
    <w:rsid w:val="00165E23"/>
    <w:rsid w:val="00165E8B"/>
    <w:rsid w:val="00165EB8"/>
    <w:rsid w:val="00165EED"/>
    <w:rsid w:val="00165F38"/>
    <w:rsid w:val="001663EA"/>
    <w:rsid w:val="00166403"/>
    <w:rsid w:val="00166484"/>
    <w:rsid w:val="001664EA"/>
    <w:rsid w:val="0016651E"/>
    <w:rsid w:val="0016652C"/>
    <w:rsid w:val="0016653D"/>
    <w:rsid w:val="001665C9"/>
    <w:rsid w:val="0016660C"/>
    <w:rsid w:val="00166756"/>
    <w:rsid w:val="0016683E"/>
    <w:rsid w:val="001668A7"/>
    <w:rsid w:val="00166933"/>
    <w:rsid w:val="00166C12"/>
    <w:rsid w:val="00166C8D"/>
    <w:rsid w:val="00166CC5"/>
    <w:rsid w:val="00166E5E"/>
    <w:rsid w:val="00166EB5"/>
    <w:rsid w:val="001674FA"/>
    <w:rsid w:val="0016763D"/>
    <w:rsid w:val="001677BA"/>
    <w:rsid w:val="0016782B"/>
    <w:rsid w:val="0016790B"/>
    <w:rsid w:val="0016792B"/>
    <w:rsid w:val="001679A1"/>
    <w:rsid w:val="001679D7"/>
    <w:rsid w:val="00167A3E"/>
    <w:rsid w:val="00167A53"/>
    <w:rsid w:val="00167CEA"/>
    <w:rsid w:val="00167DF6"/>
    <w:rsid w:val="00167E01"/>
    <w:rsid w:val="00167ECB"/>
    <w:rsid w:val="00167F06"/>
    <w:rsid w:val="0017003B"/>
    <w:rsid w:val="0017035B"/>
    <w:rsid w:val="0017035F"/>
    <w:rsid w:val="00170461"/>
    <w:rsid w:val="00170672"/>
    <w:rsid w:val="001706F8"/>
    <w:rsid w:val="00170762"/>
    <w:rsid w:val="0017082A"/>
    <w:rsid w:val="001708C7"/>
    <w:rsid w:val="00170AD7"/>
    <w:rsid w:val="00170C04"/>
    <w:rsid w:val="00170C38"/>
    <w:rsid w:val="00170C60"/>
    <w:rsid w:val="00170DB0"/>
    <w:rsid w:val="00170E34"/>
    <w:rsid w:val="00170F6F"/>
    <w:rsid w:val="001710EB"/>
    <w:rsid w:val="00171107"/>
    <w:rsid w:val="0017119E"/>
    <w:rsid w:val="00171219"/>
    <w:rsid w:val="0017127A"/>
    <w:rsid w:val="00171372"/>
    <w:rsid w:val="0017139E"/>
    <w:rsid w:val="001716A9"/>
    <w:rsid w:val="001717F6"/>
    <w:rsid w:val="0017183E"/>
    <w:rsid w:val="00171982"/>
    <w:rsid w:val="00171B7C"/>
    <w:rsid w:val="00171D3D"/>
    <w:rsid w:val="001721AA"/>
    <w:rsid w:val="0017227C"/>
    <w:rsid w:val="001722D5"/>
    <w:rsid w:val="001722E9"/>
    <w:rsid w:val="001729CE"/>
    <w:rsid w:val="00172A19"/>
    <w:rsid w:val="00172A67"/>
    <w:rsid w:val="00172A72"/>
    <w:rsid w:val="00172AA6"/>
    <w:rsid w:val="00172BC5"/>
    <w:rsid w:val="00172BD7"/>
    <w:rsid w:val="00172C22"/>
    <w:rsid w:val="00172EE9"/>
    <w:rsid w:val="001730E2"/>
    <w:rsid w:val="00173208"/>
    <w:rsid w:val="001733E4"/>
    <w:rsid w:val="0017344A"/>
    <w:rsid w:val="00173AD8"/>
    <w:rsid w:val="00173B04"/>
    <w:rsid w:val="00173E73"/>
    <w:rsid w:val="00173FF5"/>
    <w:rsid w:val="001740DA"/>
    <w:rsid w:val="001740F5"/>
    <w:rsid w:val="0017416B"/>
    <w:rsid w:val="00174205"/>
    <w:rsid w:val="00174377"/>
    <w:rsid w:val="001744CD"/>
    <w:rsid w:val="0017467F"/>
    <w:rsid w:val="00174974"/>
    <w:rsid w:val="00174A6A"/>
    <w:rsid w:val="00174BED"/>
    <w:rsid w:val="00174C89"/>
    <w:rsid w:val="00174C91"/>
    <w:rsid w:val="00174D6F"/>
    <w:rsid w:val="00174E0F"/>
    <w:rsid w:val="00174E51"/>
    <w:rsid w:val="00175058"/>
    <w:rsid w:val="0017509A"/>
    <w:rsid w:val="001750FD"/>
    <w:rsid w:val="00175436"/>
    <w:rsid w:val="0017563E"/>
    <w:rsid w:val="0017576F"/>
    <w:rsid w:val="00175841"/>
    <w:rsid w:val="001758BD"/>
    <w:rsid w:val="001758C4"/>
    <w:rsid w:val="00175961"/>
    <w:rsid w:val="00175975"/>
    <w:rsid w:val="00175AF7"/>
    <w:rsid w:val="00175CB7"/>
    <w:rsid w:val="00175D82"/>
    <w:rsid w:val="00175EDB"/>
    <w:rsid w:val="001760EE"/>
    <w:rsid w:val="00176482"/>
    <w:rsid w:val="001765A3"/>
    <w:rsid w:val="001765C2"/>
    <w:rsid w:val="0017674B"/>
    <w:rsid w:val="001767AF"/>
    <w:rsid w:val="00176AE3"/>
    <w:rsid w:val="00176B5B"/>
    <w:rsid w:val="00176C01"/>
    <w:rsid w:val="00176CA8"/>
    <w:rsid w:val="00176CBE"/>
    <w:rsid w:val="00176D3F"/>
    <w:rsid w:val="00176E5A"/>
    <w:rsid w:val="00176EAA"/>
    <w:rsid w:val="00176ED3"/>
    <w:rsid w:val="00176F8E"/>
    <w:rsid w:val="00177215"/>
    <w:rsid w:val="001772F6"/>
    <w:rsid w:val="0017732C"/>
    <w:rsid w:val="00177401"/>
    <w:rsid w:val="0017747E"/>
    <w:rsid w:val="0017774B"/>
    <w:rsid w:val="001777F3"/>
    <w:rsid w:val="00177802"/>
    <w:rsid w:val="00177825"/>
    <w:rsid w:val="001779C0"/>
    <w:rsid w:val="00177B62"/>
    <w:rsid w:val="00177C6E"/>
    <w:rsid w:val="00177CAD"/>
    <w:rsid w:val="00177D0D"/>
    <w:rsid w:val="00177D34"/>
    <w:rsid w:val="00177EA9"/>
    <w:rsid w:val="0018024B"/>
    <w:rsid w:val="00180277"/>
    <w:rsid w:val="00180387"/>
    <w:rsid w:val="001803C0"/>
    <w:rsid w:val="00180658"/>
    <w:rsid w:val="001807F8"/>
    <w:rsid w:val="0018084F"/>
    <w:rsid w:val="00180904"/>
    <w:rsid w:val="00180944"/>
    <w:rsid w:val="00180D49"/>
    <w:rsid w:val="00180E0E"/>
    <w:rsid w:val="00180ED4"/>
    <w:rsid w:val="00180F22"/>
    <w:rsid w:val="00181014"/>
    <w:rsid w:val="001810E9"/>
    <w:rsid w:val="0018117D"/>
    <w:rsid w:val="001811B8"/>
    <w:rsid w:val="001814A1"/>
    <w:rsid w:val="001814C4"/>
    <w:rsid w:val="001814D1"/>
    <w:rsid w:val="00181605"/>
    <w:rsid w:val="00181744"/>
    <w:rsid w:val="001818BC"/>
    <w:rsid w:val="00181972"/>
    <w:rsid w:val="00181976"/>
    <w:rsid w:val="001819FA"/>
    <w:rsid w:val="00181A4C"/>
    <w:rsid w:val="00181A68"/>
    <w:rsid w:val="00181AC4"/>
    <w:rsid w:val="00181BB0"/>
    <w:rsid w:val="00181CE0"/>
    <w:rsid w:val="00181D1D"/>
    <w:rsid w:val="00181DC9"/>
    <w:rsid w:val="00182088"/>
    <w:rsid w:val="00182114"/>
    <w:rsid w:val="001823D7"/>
    <w:rsid w:val="00182413"/>
    <w:rsid w:val="00182451"/>
    <w:rsid w:val="0018266C"/>
    <w:rsid w:val="001826F7"/>
    <w:rsid w:val="00182775"/>
    <w:rsid w:val="00182798"/>
    <w:rsid w:val="00182AFE"/>
    <w:rsid w:val="00182BBA"/>
    <w:rsid w:val="00182C08"/>
    <w:rsid w:val="00182C79"/>
    <w:rsid w:val="00182CBE"/>
    <w:rsid w:val="00182CF0"/>
    <w:rsid w:val="00182DA3"/>
    <w:rsid w:val="00182DFF"/>
    <w:rsid w:val="00182E3F"/>
    <w:rsid w:val="00182E42"/>
    <w:rsid w:val="00182EE8"/>
    <w:rsid w:val="00182FB2"/>
    <w:rsid w:val="001831EA"/>
    <w:rsid w:val="00183251"/>
    <w:rsid w:val="00183553"/>
    <w:rsid w:val="00183557"/>
    <w:rsid w:val="0018361B"/>
    <w:rsid w:val="00183671"/>
    <w:rsid w:val="0018369F"/>
    <w:rsid w:val="001836D9"/>
    <w:rsid w:val="0018370A"/>
    <w:rsid w:val="001838D2"/>
    <w:rsid w:val="00183AAE"/>
    <w:rsid w:val="00183C88"/>
    <w:rsid w:val="001840E0"/>
    <w:rsid w:val="0018416A"/>
    <w:rsid w:val="00184173"/>
    <w:rsid w:val="0018432C"/>
    <w:rsid w:val="0018441F"/>
    <w:rsid w:val="00184470"/>
    <w:rsid w:val="001845F4"/>
    <w:rsid w:val="00184668"/>
    <w:rsid w:val="001847E5"/>
    <w:rsid w:val="00184805"/>
    <w:rsid w:val="00184921"/>
    <w:rsid w:val="0018498B"/>
    <w:rsid w:val="001849F2"/>
    <w:rsid w:val="00184C54"/>
    <w:rsid w:val="00184C5F"/>
    <w:rsid w:val="00184C6D"/>
    <w:rsid w:val="00184D08"/>
    <w:rsid w:val="00185050"/>
    <w:rsid w:val="00185193"/>
    <w:rsid w:val="001852F3"/>
    <w:rsid w:val="00185465"/>
    <w:rsid w:val="001854FC"/>
    <w:rsid w:val="0018558C"/>
    <w:rsid w:val="00185660"/>
    <w:rsid w:val="00185682"/>
    <w:rsid w:val="0018568C"/>
    <w:rsid w:val="00185693"/>
    <w:rsid w:val="001856B0"/>
    <w:rsid w:val="00185764"/>
    <w:rsid w:val="001857B8"/>
    <w:rsid w:val="00185877"/>
    <w:rsid w:val="0018588E"/>
    <w:rsid w:val="00185928"/>
    <w:rsid w:val="00185A7E"/>
    <w:rsid w:val="00185AE7"/>
    <w:rsid w:val="00185AEC"/>
    <w:rsid w:val="00185AFD"/>
    <w:rsid w:val="00185B12"/>
    <w:rsid w:val="00185CA9"/>
    <w:rsid w:val="00185CB9"/>
    <w:rsid w:val="00185D3F"/>
    <w:rsid w:val="00185D50"/>
    <w:rsid w:val="00186039"/>
    <w:rsid w:val="001860B6"/>
    <w:rsid w:val="00186191"/>
    <w:rsid w:val="001863E8"/>
    <w:rsid w:val="00186420"/>
    <w:rsid w:val="00186437"/>
    <w:rsid w:val="00186503"/>
    <w:rsid w:val="0018660A"/>
    <w:rsid w:val="001866AD"/>
    <w:rsid w:val="00186826"/>
    <w:rsid w:val="001868A6"/>
    <w:rsid w:val="00186A0C"/>
    <w:rsid w:val="00186A10"/>
    <w:rsid w:val="00186C4D"/>
    <w:rsid w:val="00186DF9"/>
    <w:rsid w:val="00186EE4"/>
    <w:rsid w:val="00186F22"/>
    <w:rsid w:val="00186FB2"/>
    <w:rsid w:val="00186FB3"/>
    <w:rsid w:val="001871B0"/>
    <w:rsid w:val="0018727A"/>
    <w:rsid w:val="001872E8"/>
    <w:rsid w:val="001873DD"/>
    <w:rsid w:val="001878D4"/>
    <w:rsid w:val="00187957"/>
    <w:rsid w:val="001879DF"/>
    <w:rsid w:val="00187B20"/>
    <w:rsid w:val="00187B42"/>
    <w:rsid w:val="00187B67"/>
    <w:rsid w:val="00187C38"/>
    <w:rsid w:val="00187C67"/>
    <w:rsid w:val="00187CDF"/>
    <w:rsid w:val="00187D57"/>
    <w:rsid w:val="00187D61"/>
    <w:rsid w:val="00187EB1"/>
    <w:rsid w:val="00187EC4"/>
    <w:rsid w:val="00187F28"/>
    <w:rsid w:val="00190037"/>
    <w:rsid w:val="001900C2"/>
    <w:rsid w:val="00190441"/>
    <w:rsid w:val="00190650"/>
    <w:rsid w:val="0019065F"/>
    <w:rsid w:val="0019072C"/>
    <w:rsid w:val="0019075D"/>
    <w:rsid w:val="001907CB"/>
    <w:rsid w:val="00190889"/>
    <w:rsid w:val="00190A56"/>
    <w:rsid w:val="00190B36"/>
    <w:rsid w:val="00190D95"/>
    <w:rsid w:val="00190DBD"/>
    <w:rsid w:val="00190DCF"/>
    <w:rsid w:val="00190E2F"/>
    <w:rsid w:val="00190EE5"/>
    <w:rsid w:val="00190FB7"/>
    <w:rsid w:val="00190FC3"/>
    <w:rsid w:val="00190FC7"/>
    <w:rsid w:val="00191095"/>
    <w:rsid w:val="00191322"/>
    <w:rsid w:val="001913C6"/>
    <w:rsid w:val="00191498"/>
    <w:rsid w:val="001914DE"/>
    <w:rsid w:val="00191501"/>
    <w:rsid w:val="00191662"/>
    <w:rsid w:val="00191747"/>
    <w:rsid w:val="00191857"/>
    <w:rsid w:val="00191A3D"/>
    <w:rsid w:val="00191D03"/>
    <w:rsid w:val="00191D52"/>
    <w:rsid w:val="00191D79"/>
    <w:rsid w:val="00191D7A"/>
    <w:rsid w:val="00191EAB"/>
    <w:rsid w:val="00191EE7"/>
    <w:rsid w:val="00191EF1"/>
    <w:rsid w:val="0019202E"/>
    <w:rsid w:val="001920FD"/>
    <w:rsid w:val="0019234C"/>
    <w:rsid w:val="001923FE"/>
    <w:rsid w:val="0019243F"/>
    <w:rsid w:val="00192447"/>
    <w:rsid w:val="001924EA"/>
    <w:rsid w:val="0019255D"/>
    <w:rsid w:val="001927AE"/>
    <w:rsid w:val="00192823"/>
    <w:rsid w:val="00192901"/>
    <w:rsid w:val="00192A03"/>
    <w:rsid w:val="00192C1C"/>
    <w:rsid w:val="00192C79"/>
    <w:rsid w:val="00192CC0"/>
    <w:rsid w:val="00192FC3"/>
    <w:rsid w:val="0019301B"/>
    <w:rsid w:val="0019319C"/>
    <w:rsid w:val="0019383E"/>
    <w:rsid w:val="00193A9A"/>
    <w:rsid w:val="00193A9D"/>
    <w:rsid w:val="00193C0D"/>
    <w:rsid w:val="00193D26"/>
    <w:rsid w:val="00193E22"/>
    <w:rsid w:val="00193EA8"/>
    <w:rsid w:val="00193F9E"/>
    <w:rsid w:val="00194000"/>
    <w:rsid w:val="0019405B"/>
    <w:rsid w:val="001940D2"/>
    <w:rsid w:val="00194304"/>
    <w:rsid w:val="00194389"/>
    <w:rsid w:val="00194532"/>
    <w:rsid w:val="0019465C"/>
    <w:rsid w:val="0019472C"/>
    <w:rsid w:val="0019487B"/>
    <w:rsid w:val="001948EF"/>
    <w:rsid w:val="00194A7D"/>
    <w:rsid w:val="00194DF2"/>
    <w:rsid w:val="00194E65"/>
    <w:rsid w:val="00194EDE"/>
    <w:rsid w:val="00194F32"/>
    <w:rsid w:val="00195018"/>
    <w:rsid w:val="00195367"/>
    <w:rsid w:val="0019547B"/>
    <w:rsid w:val="001954C0"/>
    <w:rsid w:val="00195621"/>
    <w:rsid w:val="001956C0"/>
    <w:rsid w:val="00195759"/>
    <w:rsid w:val="0019575B"/>
    <w:rsid w:val="00195769"/>
    <w:rsid w:val="00195887"/>
    <w:rsid w:val="001958D5"/>
    <w:rsid w:val="00195919"/>
    <w:rsid w:val="001959D4"/>
    <w:rsid w:val="00195A09"/>
    <w:rsid w:val="00195A76"/>
    <w:rsid w:val="00195B3D"/>
    <w:rsid w:val="00195C68"/>
    <w:rsid w:val="00195CCB"/>
    <w:rsid w:val="00195D8C"/>
    <w:rsid w:val="00195DA4"/>
    <w:rsid w:val="00196019"/>
    <w:rsid w:val="0019618C"/>
    <w:rsid w:val="00196207"/>
    <w:rsid w:val="001962FA"/>
    <w:rsid w:val="00196374"/>
    <w:rsid w:val="0019638E"/>
    <w:rsid w:val="001964EC"/>
    <w:rsid w:val="00196529"/>
    <w:rsid w:val="00196630"/>
    <w:rsid w:val="001966EC"/>
    <w:rsid w:val="0019671E"/>
    <w:rsid w:val="0019675F"/>
    <w:rsid w:val="00196A38"/>
    <w:rsid w:val="00196C3A"/>
    <w:rsid w:val="00196E5E"/>
    <w:rsid w:val="00196F47"/>
    <w:rsid w:val="00196FFC"/>
    <w:rsid w:val="001970BD"/>
    <w:rsid w:val="00197114"/>
    <w:rsid w:val="001972EE"/>
    <w:rsid w:val="001973C3"/>
    <w:rsid w:val="00197447"/>
    <w:rsid w:val="00197500"/>
    <w:rsid w:val="00197580"/>
    <w:rsid w:val="00197623"/>
    <w:rsid w:val="00197677"/>
    <w:rsid w:val="00197798"/>
    <w:rsid w:val="001977B2"/>
    <w:rsid w:val="00197948"/>
    <w:rsid w:val="00197ABD"/>
    <w:rsid w:val="00197B11"/>
    <w:rsid w:val="00197B61"/>
    <w:rsid w:val="00197C3F"/>
    <w:rsid w:val="00197E25"/>
    <w:rsid w:val="00197E2F"/>
    <w:rsid w:val="00197FB8"/>
    <w:rsid w:val="00197FFB"/>
    <w:rsid w:val="001A01AE"/>
    <w:rsid w:val="001A0295"/>
    <w:rsid w:val="001A02D5"/>
    <w:rsid w:val="001A03C8"/>
    <w:rsid w:val="001A04A2"/>
    <w:rsid w:val="001A04CF"/>
    <w:rsid w:val="001A06C2"/>
    <w:rsid w:val="001A07DB"/>
    <w:rsid w:val="001A07FB"/>
    <w:rsid w:val="001A084D"/>
    <w:rsid w:val="001A0863"/>
    <w:rsid w:val="001A092F"/>
    <w:rsid w:val="001A0B2B"/>
    <w:rsid w:val="001A0B8D"/>
    <w:rsid w:val="001A0DEE"/>
    <w:rsid w:val="001A1026"/>
    <w:rsid w:val="001A1167"/>
    <w:rsid w:val="001A1372"/>
    <w:rsid w:val="001A13A2"/>
    <w:rsid w:val="001A1414"/>
    <w:rsid w:val="001A14B2"/>
    <w:rsid w:val="001A1675"/>
    <w:rsid w:val="001A178D"/>
    <w:rsid w:val="001A1AFF"/>
    <w:rsid w:val="001A1CB2"/>
    <w:rsid w:val="001A1D39"/>
    <w:rsid w:val="001A1FEA"/>
    <w:rsid w:val="001A1FFA"/>
    <w:rsid w:val="001A2014"/>
    <w:rsid w:val="001A229C"/>
    <w:rsid w:val="001A2311"/>
    <w:rsid w:val="001A2478"/>
    <w:rsid w:val="001A2542"/>
    <w:rsid w:val="001A2603"/>
    <w:rsid w:val="001A2652"/>
    <w:rsid w:val="001A27D4"/>
    <w:rsid w:val="001A27E1"/>
    <w:rsid w:val="001A295C"/>
    <w:rsid w:val="001A2A6E"/>
    <w:rsid w:val="001A2E98"/>
    <w:rsid w:val="001A2EE4"/>
    <w:rsid w:val="001A2FFF"/>
    <w:rsid w:val="001A305E"/>
    <w:rsid w:val="001A30C5"/>
    <w:rsid w:val="001A32E2"/>
    <w:rsid w:val="001A3478"/>
    <w:rsid w:val="001A3598"/>
    <w:rsid w:val="001A368A"/>
    <w:rsid w:val="001A3698"/>
    <w:rsid w:val="001A36A2"/>
    <w:rsid w:val="001A36AE"/>
    <w:rsid w:val="001A37A2"/>
    <w:rsid w:val="001A38C7"/>
    <w:rsid w:val="001A39FB"/>
    <w:rsid w:val="001A3BE0"/>
    <w:rsid w:val="001A3C52"/>
    <w:rsid w:val="001A3D1F"/>
    <w:rsid w:val="001A4128"/>
    <w:rsid w:val="001A46C1"/>
    <w:rsid w:val="001A46CE"/>
    <w:rsid w:val="001A4700"/>
    <w:rsid w:val="001A4812"/>
    <w:rsid w:val="001A4919"/>
    <w:rsid w:val="001A4CBF"/>
    <w:rsid w:val="001A4E1F"/>
    <w:rsid w:val="001A4E63"/>
    <w:rsid w:val="001A4E92"/>
    <w:rsid w:val="001A4FF8"/>
    <w:rsid w:val="001A506C"/>
    <w:rsid w:val="001A5118"/>
    <w:rsid w:val="001A520B"/>
    <w:rsid w:val="001A524E"/>
    <w:rsid w:val="001A53D1"/>
    <w:rsid w:val="001A5457"/>
    <w:rsid w:val="001A548C"/>
    <w:rsid w:val="001A54FD"/>
    <w:rsid w:val="001A5801"/>
    <w:rsid w:val="001A583B"/>
    <w:rsid w:val="001A58A8"/>
    <w:rsid w:val="001A5957"/>
    <w:rsid w:val="001A5AF6"/>
    <w:rsid w:val="001A5CB9"/>
    <w:rsid w:val="001A5F10"/>
    <w:rsid w:val="001A603E"/>
    <w:rsid w:val="001A60E4"/>
    <w:rsid w:val="001A6240"/>
    <w:rsid w:val="001A6556"/>
    <w:rsid w:val="001A65E3"/>
    <w:rsid w:val="001A6906"/>
    <w:rsid w:val="001A6929"/>
    <w:rsid w:val="001A6A78"/>
    <w:rsid w:val="001A6B24"/>
    <w:rsid w:val="001A6EC6"/>
    <w:rsid w:val="001A6EE0"/>
    <w:rsid w:val="001A6F25"/>
    <w:rsid w:val="001A70C8"/>
    <w:rsid w:val="001A7162"/>
    <w:rsid w:val="001A726D"/>
    <w:rsid w:val="001A73A3"/>
    <w:rsid w:val="001A7807"/>
    <w:rsid w:val="001A785B"/>
    <w:rsid w:val="001A78AA"/>
    <w:rsid w:val="001A7A65"/>
    <w:rsid w:val="001A7B02"/>
    <w:rsid w:val="001A7B61"/>
    <w:rsid w:val="001A7C45"/>
    <w:rsid w:val="001A7E0A"/>
    <w:rsid w:val="001A7E70"/>
    <w:rsid w:val="001A7E83"/>
    <w:rsid w:val="001A7FAF"/>
    <w:rsid w:val="001B01FA"/>
    <w:rsid w:val="001B02F2"/>
    <w:rsid w:val="001B038F"/>
    <w:rsid w:val="001B03FC"/>
    <w:rsid w:val="001B053D"/>
    <w:rsid w:val="001B06D8"/>
    <w:rsid w:val="001B06DA"/>
    <w:rsid w:val="001B06EC"/>
    <w:rsid w:val="001B0777"/>
    <w:rsid w:val="001B084B"/>
    <w:rsid w:val="001B0988"/>
    <w:rsid w:val="001B0A33"/>
    <w:rsid w:val="001B0AC5"/>
    <w:rsid w:val="001B0B25"/>
    <w:rsid w:val="001B0B50"/>
    <w:rsid w:val="001B0B74"/>
    <w:rsid w:val="001B0C1A"/>
    <w:rsid w:val="001B0CCF"/>
    <w:rsid w:val="001B0D3A"/>
    <w:rsid w:val="001B0DB6"/>
    <w:rsid w:val="001B10C3"/>
    <w:rsid w:val="001B11DA"/>
    <w:rsid w:val="001B1219"/>
    <w:rsid w:val="001B1428"/>
    <w:rsid w:val="001B1569"/>
    <w:rsid w:val="001B1712"/>
    <w:rsid w:val="001B173D"/>
    <w:rsid w:val="001B1764"/>
    <w:rsid w:val="001B184B"/>
    <w:rsid w:val="001B18E2"/>
    <w:rsid w:val="001B1972"/>
    <w:rsid w:val="001B1A13"/>
    <w:rsid w:val="001B1ABE"/>
    <w:rsid w:val="001B1B3C"/>
    <w:rsid w:val="001B1B48"/>
    <w:rsid w:val="001B1D16"/>
    <w:rsid w:val="001B1DA7"/>
    <w:rsid w:val="001B1DEA"/>
    <w:rsid w:val="001B1F06"/>
    <w:rsid w:val="001B1F31"/>
    <w:rsid w:val="001B2125"/>
    <w:rsid w:val="001B2128"/>
    <w:rsid w:val="001B24DE"/>
    <w:rsid w:val="001B2665"/>
    <w:rsid w:val="001B2670"/>
    <w:rsid w:val="001B2709"/>
    <w:rsid w:val="001B2B6F"/>
    <w:rsid w:val="001B2BAB"/>
    <w:rsid w:val="001B2C48"/>
    <w:rsid w:val="001B2D3A"/>
    <w:rsid w:val="001B312E"/>
    <w:rsid w:val="001B3131"/>
    <w:rsid w:val="001B329B"/>
    <w:rsid w:val="001B32F9"/>
    <w:rsid w:val="001B337A"/>
    <w:rsid w:val="001B3490"/>
    <w:rsid w:val="001B35AB"/>
    <w:rsid w:val="001B364A"/>
    <w:rsid w:val="001B372A"/>
    <w:rsid w:val="001B3781"/>
    <w:rsid w:val="001B37A3"/>
    <w:rsid w:val="001B37E5"/>
    <w:rsid w:val="001B3835"/>
    <w:rsid w:val="001B383D"/>
    <w:rsid w:val="001B384D"/>
    <w:rsid w:val="001B387D"/>
    <w:rsid w:val="001B38B5"/>
    <w:rsid w:val="001B391E"/>
    <w:rsid w:val="001B393F"/>
    <w:rsid w:val="001B3A55"/>
    <w:rsid w:val="001B3B48"/>
    <w:rsid w:val="001B3BFB"/>
    <w:rsid w:val="001B3F02"/>
    <w:rsid w:val="001B3F61"/>
    <w:rsid w:val="001B3FE5"/>
    <w:rsid w:val="001B401D"/>
    <w:rsid w:val="001B40AD"/>
    <w:rsid w:val="001B412D"/>
    <w:rsid w:val="001B4184"/>
    <w:rsid w:val="001B4303"/>
    <w:rsid w:val="001B438C"/>
    <w:rsid w:val="001B448D"/>
    <w:rsid w:val="001B4491"/>
    <w:rsid w:val="001B44F2"/>
    <w:rsid w:val="001B450C"/>
    <w:rsid w:val="001B456D"/>
    <w:rsid w:val="001B498E"/>
    <w:rsid w:val="001B49A0"/>
    <w:rsid w:val="001B49B5"/>
    <w:rsid w:val="001B49C5"/>
    <w:rsid w:val="001B4A4D"/>
    <w:rsid w:val="001B4D84"/>
    <w:rsid w:val="001B517D"/>
    <w:rsid w:val="001B51AE"/>
    <w:rsid w:val="001B5390"/>
    <w:rsid w:val="001B53DD"/>
    <w:rsid w:val="001B554C"/>
    <w:rsid w:val="001B5598"/>
    <w:rsid w:val="001B5700"/>
    <w:rsid w:val="001B579E"/>
    <w:rsid w:val="001B57B6"/>
    <w:rsid w:val="001B589A"/>
    <w:rsid w:val="001B5A91"/>
    <w:rsid w:val="001B5ABE"/>
    <w:rsid w:val="001B5AD5"/>
    <w:rsid w:val="001B5B92"/>
    <w:rsid w:val="001B5C9B"/>
    <w:rsid w:val="001B5CDF"/>
    <w:rsid w:val="001B5E27"/>
    <w:rsid w:val="001B5EE8"/>
    <w:rsid w:val="001B5FC0"/>
    <w:rsid w:val="001B6096"/>
    <w:rsid w:val="001B6103"/>
    <w:rsid w:val="001B62AA"/>
    <w:rsid w:val="001B6346"/>
    <w:rsid w:val="001B63C0"/>
    <w:rsid w:val="001B64A4"/>
    <w:rsid w:val="001B64E9"/>
    <w:rsid w:val="001B64ED"/>
    <w:rsid w:val="001B650B"/>
    <w:rsid w:val="001B653C"/>
    <w:rsid w:val="001B68A7"/>
    <w:rsid w:val="001B68AF"/>
    <w:rsid w:val="001B6902"/>
    <w:rsid w:val="001B693F"/>
    <w:rsid w:val="001B694A"/>
    <w:rsid w:val="001B6A26"/>
    <w:rsid w:val="001B6B23"/>
    <w:rsid w:val="001B6BAF"/>
    <w:rsid w:val="001B6C50"/>
    <w:rsid w:val="001B6E3A"/>
    <w:rsid w:val="001B712D"/>
    <w:rsid w:val="001B7147"/>
    <w:rsid w:val="001B71BE"/>
    <w:rsid w:val="001B7425"/>
    <w:rsid w:val="001B7456"/>
    <w:rsid w:val="001B790E"/>
    <w:rsid w:val="001B793D"/>
    <w:rsid w:val="001B7ABA"/>
    <w:rsid w:val="001B7AC8"/>
    <w:rsid w:val="001B7B5A"/>
    <w:rsid w:val="001B7C07"/>
    <w:rsid w:val="001B7CAD"/>
    <w:rsid w:val="001B7F4D"/>
    <w:rsid w:val="001C00AD"/>
    <w:rsid w:val="001C01F3"/>
    <w:rsid w:val="001C0244"/>
    <w:rsid w:val="001C0358"/>
    <w:rsid w:val="001C048E"/>
    <w:rsid w:val="001C0595"/>
    <w:rsid w:val="001C06E1"/>
    <w:rsid w:val="001C0917"/>
    <w:rsid w:val="001C0939"/>
    <w:rsid w:val="001C098D"/>
    <w:rsid w:val="001C0C18"/>
    <w:rsid w:val="001C0C63"/>
    <w:rsid w:val="001C0CC4"/>
    <w:rsid w:val="001C0D57"/>
    <w:rsid w:val="001C0DD7"/>
    <w:rsid w:val="001C0E4D"/>
    <w:rsid w:val="001C0EC3"/>
    <w:rsid w:val="001C0EF6"/>
    <w:rsid w:val="001C0F74"/>
    <w:rsid w:val="001C0F87"/>
    <w:rsid w:val="001C1002"/>
    <w:rsid w:val="001C131D"/>
    <w:rsid w:val="001C13FF"/>
    <w:rsid w:val="001C1443"/>
    <w:rsid w:val="001C1582"/>
    <w:rsid w:val="001C1702"/>
    <w:rsid w:val="001C1746"/>
    <w:rsid w:val="001C17FC"/>
    <w:rsid w:val="001C181C"/>
    <w:rsid w:val="001C1829"/>
    <w:rsid w:val="001C1913"/>
    <w:rsid w:val="001C1A6B"/>
    <w:rsid w:val="001C1BBE"/>
    <w:rsid w:val="001C1C3C"/>
    <w:rsid w:val="001C1DEF"/>
    <w:rsid w:val="001C1FE0"/>
    <w:rsid w:val="001C2092"/>
    <w:rsid w:val="001C210B"/>
    <w:rsid w:val="001C21C0"/>
    <w:rsid w:val="001C21E5"/>
    <w:rsid w:val="001C22F8"/>
    <w:rsid w:val="001C2331"/>
    <w:rsid w:val="001C2380"/>
    <w:rsid w:val="001C2398"/>
    <w:rsid w:val="001C2569"/>
    <w:rsid w:val="001C2591"/>
    <w:rsid w:val="001C263E"/>
    <w:rsid w:val="001C2880"/>
    <w:rsid w:val="001C292B"/>
    <w:rsid w:val="001C2988"/>
    <w:rsid w:val="001C29F9"/>
    <w:rsid w:val="001C2AA0"/>
    <w:rsid w:val="001C2C11"/>
    <w:rsid w:val="001C2C50"/>
    <w:rsid w:val="001C2C70"/>
    <w:rsid w:val="001C2E17"/>
    <w:rsid w:val="001C2E43"/>
    <w:rsid w:val="001C2EA6"/>
    <w:rsid w:val="001C2FF7"/>
    <w:rsid w:val="001C318C"/>
    <w:rsid w:val="001C3408"/>
    <w:rsid w:val="001C3423"/>
    <w:rsid w:val="001C3514"/>
    <w:rsid w:val="001C3587"/>
    <w:rsid w:val="001C359B"/>
    <w:rsid w:val="001C373D"/>
    <w:rsid w:val="001C384D"/>
    <w:rsid w:val="001C39B6"/>
    <w:rsid w:val="001C3B44"/>
    <w:rsid w:val="001C3C2D"/>
    <w:rsid w:val="001C3C77"/>
    <w:rsid w:val="001C3C9D"/>
    <w:rsid w:val="001C3E0F"/>
    <w:rsid w:val="001C404B"/>
    <w:rsid w:val="001C421A"/>
    <w:rsid w:val="001C43E9"/>
    <w:rsid w:val="001C44F6"/>
    <w:rsid w:val="001C45B4"/>
    <w:rsid w:val="001C4905"/>
    <w:rsid w:val="001C496C"/>
    <w:rsid w:val="001C49D1"/>
    <w:rsid w:val="001C4A6A"/>
    <w:rsid w:val="001C4BF0"/>
    <w:rsid w:val="001C4CC2"/>
    <w:rsid w:val="001C4E17"/>
    <w:rsid w:val="001C4FF9"/>
    <w:rsid w:val="001C5058"/>
    <w:rsid w:val="001C50F6"/>
    <w:rsid w:val="001C50FD"/>
    <w:rsid w:val="001C5141"/>
    <w:rsid w:val="001C5172"/>
    <w:rsid w:val="001C51D7"/>
    <w:rsid w:val="001C5275"/>
    <w:rsid w:val="001C5380"/>
    <w:rsid w:val="001C55E3"/>
    <w:rsid w:val="001C55F3"/>
    <w:rsid w:val="001C56AD"/>
    <w:rsid w:val="001C56EA"/>
    <w:rsid w:val="001C57CE"/>
    <w:rsid w:val="001C5837"/>
    <w:rsid w:val="001C58B4"/>
    <w:rsid w:val="001C592A"/>
    <w:rsid w:val="001C5AA3"/>
    <w:rsid w:val="001C5B40"/>
    <w:rsid w:val="001C5B4A"/>
    <w:rsid w:val="001C5C52"/>
    <w:rsid w:val="001C5E37"/>
    <w:rsid w:val="001C5EED"/>
    <w:rsid w:val="001C5F6F"/>
    <w:rsid w:val="001C602E"/>
    <w:rsid w:val="001C6056"/>
    <w:rsid w:val="001C60EB"/>
    <w:rsid w:val="001C6164"/>
    <w:rsid w:val="001C62C9"/>
    <w:rsid w:val="001C642E"/>
    <w:rsid w:val="001C64AD"/>
    <w:rsid w:val="001C65B6"/>
    <w:rsid w:val="001C65DD"/>
    <w:rsid w:val="001C683A"/>
    <w:rsid w:val="001C69C0"/>
    <w:rsid w:val="001C6B77"/>
    <w:rsid w:val="001C6B83"/>
    <w:rsid w:val="001C6C71"/>
    <w:rsid w:val="001C6DB2"/>
    <w:rsid w:val="001C6DC2"/>
    <w:rsid w:val="001C6EA1"/>
    <w:rsid w:val="001C6F63"/>
    <w:rsid w:val="001C7039"/>
    <w:rsid w:val="001C7196"/>
    <w:rsid w:val="001C724C"/>
    <w:rsid w:val="001C735D"/>
    <w:rsid w:val="001C7400"/>
    <w:rsid w:val="001C7511"/>
    <w:rsid w:val="001C7537"/>
    <w:rsid w:val="001C76C2"/>
    <w:rsid w:val="001C770A"/>
    <w:rsid w:val="001C77D3"/>
    <w:rsid w:val="001C780F"/>
    <w:rsid w:val="001C78BF"/>
    <w:rsid w:val="001C78C6"/>
    <w:rsid w:val="001C7C41"/>
    <w:rsid w:val="001C7D1A"/>
    <w:rsid w:val="001C7D42"/>
    <w:rsid w:val="001C7DD9"/>
    <w:rsid w:val="001C7FDB"/>
    <w:rsid w:val="001D001C"/>
    <w:rsid w:val="001D0074"/>
    <w:rsid w:val="001D008D"/>
    <w:rsid w:val="001D0096"/>
    <w:rsid w:val="001D02C9"/>
    <w:rsid w:val="001D03AB"/>
    <w:rsid w:val="001D0409"/>
    <w:rsid w:val="001D0489"/>
    <w:rsid w:val="001D0685"/>
    <w:rsid w:val="001D06EE"/>
    <w:rsid w:val="001D0713"/>
    <w:rsid w:val="001D08C8"/>
    <w:rsid w:val="001D08ED"/>
    <w:rsid w:val="001D090B"/>
    <w:rsid w:val="001D099C"/>
    <w:rsid w:val="001D0A39"/>
    <w:rsid w:val="001D0A41"/>
    <w:rsid w:val="001D0A94"/>
    <w:rsid w:val="001D0ADC"/>
    <w:rsid w:val="001D0B24"/>
    <w:rsid w:val="001D0BA5"/>
    <w:rsid w:val="001D0C72"/>
    <w:rsid w:val="001D0DE4"/>
    <w:rsid w:val="001D0EF7"/>
    <w:rsid w:val="001D0F40"/>
    <w:rsid w:val="001D0FBF"/>
    <w:rsid w:val="001D11A7"/>
    <w:rsid w:val="001D122B"/>
    <w:rsid w:val="001D1470"/>
    <w:rsid w:val="001D15E3"/>
    <w:rsid w:val="001D1611"/>
    <w:rsid w:val="001D178D"/>
    <w:rsid w:val="001D1794"/>
    <w:rsid w:val="001D17F4"/>
    <w:rsid w:val="001D18BA"/>
    <w:rsid w:val="001D18C3"/>
    <w:rsid w:val="001D192F"/>
    <w:rsid w:val="001D1A52"/>
    <w:rsid w:val="001D1B62"/>
    <w:rsid w:val="001D1C17"/>
    <w:rsid w:val="001D1DEB"/>
    <w:rsid w:val="001D1E06"/>
    <w:rsid w:val="001D2183"/>
    <w:rsid w:val="001D21F8"/>
    <w:rsid w:val="001D2215"/>
    <w:rsid w:val="001D247B"/>
    <w:rsid w:val="001D247F"/>
    <w:rsid w:val="001D25F9"/>
    <w:rsid w:val="001D26A2"/>
    <w:rsid w:val="001D27E2"/>
    <w:rsid w:val="001D27F8"/>
    <w:rsid w:val="001D2828"/>
    <w:rsid w:val="001D28BF"/>
    <w:rsid w:val="001D2979"/>
    <w:rsid w:val="001D2D8B"/>
    <w:rsid w:val="001D30D7"/>
    <w:rsid w:val="001D316A"/>
    <w:rsid w:val="001D322D"/>
    <w:rsid w:val="001D3241"/>
    <w:rsid w:val="001D32B2"/>
    <w:rsid w:val="001D34C3"/>
    <w:rsid w:val="001D356A"/>
    <w:rsid w:val="001D36A6"/>
    <w:rsid w:val="001D3931"/>
    <w:rsid w:val="001D3BE3"/>
    <w:rsid w:val="001D3CBE"/>
    <w:rsid w:val="001D3D59"/>
    <w:rsid w:val="001D3D8C"/>
    <w:rsid w:val="001D3DBC"/>
    <w:rsid w:val="001D3E10"/>
    <w:rsid w:val="001D3E2D"/>
    <w:rsid w:val="001D3FF2"/>
    <w:rsid w:val="001D4001"/>
    <w:rsid w:val="001D4034"/>
    <w:rsid w:val="001D4071"/>
    <w:rsid w:val="001D41E7"/>
    <w:rsid w:val="001D42D7"/>
    <w:rsid w:val="001D434E"/>
    <w:rsid w:val="001D43BD"/>
    <w:rsid w:val="001D4634"/>
    <w:rsid w:val="001D4641"/>
    <w:rsid w:val="001D4657"/>
    <w:rsid w:val="001D47B3"/>
    <w:rsid w:val="001D47B9"/>
    <w:rsid w:val="001D48BB"/>
    <w:rsid w:val="001D496A"/>
    <w:rsid w:val="001D4AD6"/>
    <w:rsid w:val="001D4B93"/>
    <w:rsid w:val="001D4D37"/>
    <w:rsid w:val="001D4D46"/>
    <w:rsid w:val="001D4E66"/>
    <w:rsid w:val="001D4E77"/>
    <w:rsid w:val="001D4F7A"/>
    <w:rsid w:val="001D4F83"/>
    <w:rsid w:val="001D5099"/>
    <w:rsid w:val="001D521A"/>
    <w:rsid w:val="001D5265"/>
    <w:rsid w:val="001D5276"/>
    <w:rsid w:val="001D52D9"/>
    <w:rsid w:val="001D5351"/>
    <w:rsid w:val="001D53BD"/>
    <w:rsid w:val="001D545A"/>
    <w:rsid w:val="001D55C1"/>
    <w:rsid w:val="001D5616"/>
    <w:rsid w:val="001D56C0"/>
    <w:rsid w:val="001D57AF"/>
    <w:rsid w:val="001D585D"/>
    <w:rsid w:val="001D58E3"/>
    <w:rsid w:val="001D5B45"/>
    <w:rsid w:val="001D5CC6"/>
    <w:rsid w:val="001D5D87"/>
    <w:rsid w:val="001D5E69"/>
    <w:rsid w:val="001D61EB"/>
    <w:rsid w:val="001D62F5"/>
    <w:rsid w:val="001D6384"/>
    <w:rsid w:val="001D656A"/>
    <w:rsid w:val="001D662F"/>
    <w:rsid w:val="001D67F6"/>
    <w:rsid w:val="001D67F9"/>
    <w:rsid w:val="001D68C8"/>
    <w:rsid w:val="001D68D8"/>
    <w:rsid w:val="001D6957"/>
    <w:rsid w:val="001D696A"/>
    <w:rsid w:val="001D6AEF"/>
    <w:rsid w:val="001D6B68"/>
    <w:rsid w:val="001D6BBF"/>
    <w:rsid w:val="001D6C4E"/>
    <w:rsid w:val="001D6C8B"/>
    <w:rsid w:val="001D6DD7"/>
    <w:rsid w:val="001D6EBA"/>
    <w:rsid w:val="001D7246"/>
    <w:rsid w:val="001D7270"/>
    <w:rsid w:val="001D7295"/>
    <w:rsid w:val="001D738E"/>
    <w:rsid w:val="001D7438"/>
    <w:rsid w:val="001D7453"/>
    <w:rsid w:val="001D74C6"/>
    <w:rsid w:val="001D7514"/>
    <w:rsid w:val="001D7518"/>
    <w:rsid w:val="001D7521"/>
    <w:rsid w:val="001D75CF"/>
    <w:rsid w:val="001D76D5"/>
    <w:rsid w:val="001D770D"/>
    <w:rsid w:val="001D7821"/>
    <w:rsid w:val="001D7885"/>
    <w:rsid w:val="001D79D4"/>
    <w:rsid w:val="001D7A1A"/>
    <w:rsid w:val="001D7AFA"/>
    <w:rsid w:val="001D7C31"/>
    <w:rsid w:val="001D7E8A"/>
    <w:rsid w:val="001D7F3A"/>
    <w:rsid w:val="001E000F"/>
    <w:rsid w:val="001E009D"/>
    <w:rsid w:val="001E026B"/>
    <w:rsid w:val="001E040A"/>
    <w:rsid w:val="001E04FF"/>
    <w:rsid w:val="001E0719"/>
    <w:rsid w:val="001E075E"/>
    <w:rsid w:val="001E095E"/>
    <w:rsid w:val="001E0973"/>
    <w:rsid w:val="001E0A44"/>
    <w:rsid w:val="001E0CB4"/>
    <w:rsid w:val="001E0DBF"/>
    <w:rsid w:val="001E1015"/>
    <w:rsid w:val="001E11E4"/>
    <w:rsid w:val="001E121A"/>
    <w:rsid w:val="001E141C"/>
    <w:rsid w:val="001E1436"/>
    <w:rsid w:val="001E1438"/>
    <w:rsid w:val="001E14F4"/>
    <w:rsid w:val="001E1536"/>
    <w:rsid w:val="001E19A9"/>
    <w:rsid w:val="001E19BD"/>
    <w:rsid w:val="001E1B8D"/>
    <w:rsid w:val="001E1BD2"/>
    <w:rsid w:val="001E1C4F"/>
    <w:rsid w:val="001E1CB5"/>
    <w:rsid w:val="001E1CC8"/>
    <w:rsid w:val="001E1EEA"/>
    <w:rsid w:val="001E2073"/>
    <w:rsid w:val="001E2179"/>
    <w:rsid w:val="001E21CC"/>
    <w:rsid w:val="001E229A"/>
    <w:rsid w:val="001E23C9"/>
    <w:rsid w:val="001E25FC"/>
    <w:rsid w:val="001E26E5"/>
    <w:rsid w:val="001E2789"/>
    <w:rsid w:val="001E27D1"/>
    <w:rsid w:val="001E2AE9"/>
    <w:rsid w:val="001E2CAE"/>
    <w:rsid w:val="001E2CB1"/>
    <w:rsid w:val="001E2CFB"/>
    <w:rsid w:val="001E2D4E"/>
    <w:rsid w:val="001E2D88"/>
    <w:rsid w:val="001E2DE5"/>
    <w:rsid w:val="001E2E4A"/>
    <w:rsid w:val="001E2ED0"/>
    <w:rsid w:val="001E2EDD"/>
    <w:rsid w:val="001E2F26"/>
    <w:rsid w:val="001E300A"/>
    <w:rsid w:val="001E308A"/>
    <w:rsid w:val="001E315D"/>
    <w:rsid w:val="001E3320"/>
    <w:rsid w:val="001E3375"/>
    <w:rsid w:val="001E33E1"/>
    <w:rsid w:val="001E341D"/>
    <w:rsid w:val="001E347A"/>
    <w:rsid w:val="001E3592"/>
    <w:rsid w:val="001E361A"/>
    <w:rsid w:val="001E3736"/>
    <w:rsid w:val="001E3822"/>
    <w:rsid w:val="001E3988"/>
    <w:rsid w:val="001E3C23"/>
    <w:rsid w:val="001E3D75"/>
    <w:rsid w:val="001E3EFF"/>
    <w:rsid w:val="001E3FDE"/>
    <w:rsid w:val="001E40DC"/>
    <w:rsid w:val="001E41A0"/>
    <w:rsid w:val="001E463F"/>
    <w:rsid w:val="001E46B8"/>
    <w:rsid w:val="001E48F6"/>
    <w:rsid w:val="001E4A4F"/>
    <w:rsid w:val="001E4AAD"/>
    <w:rsid w:val="001E4B1E"/>
    <w:rsid w:val="001E4B8D"/>
    <w:rsid w:val="001E4BFC"/>
    <w:rsid w:val="001E4C08"/>
    <w:rsid w:val="001E4CF0"/>
    <w:rsid w:val="001E4DAB"/>
    <w:rsid w:val="001E4DAC"/>
    <w:rsid w:val="001E4F90"/>
    <w:rsid w:val="001E5003"/>
    <w:rsid w:val="001E51F8"/>
    <w:rsid w:val="001E53E2"/>
    <w:rsid w:val="001E553E"/>
    <w:rsid w:val="001E55FA"/>
    <w:rsid w:val="001E56A0"/>
    <w:rsid w:val="001E58B7"/>
    <w:rsid w:val="001E5939"/>
    <w:rsid w:val="001E5B20"/>
    <w:rsid w:val="001E5C21"/>
    <w:rsid w:val="001E5E49"/>
    <w:rsid w:val="001E6234"/>
    <w:rsid w:val="001E630D"/>
    <w:rsid w:val="001E6332"/>
    <w:rsid w:val="001E637C"/>
    <w:rsid w:val="001E638C"/>
    <w:rsid w:val="001E64A5"/>
    <w:rsid w:val="001E657D"/>
    <w:rsid w:val="001E697D"/>
    <w:rsid w:val="001E69CF"/>
    <w:rsid w:val="001E6A0F"/>
    <w:rsid w:val="001E6A54"/>
    <w:rsid w:val="001E6A75"/>
    <w:rsid w:val="001E6C83"/>
    <w:rsid w:val="001E6D3C"/>
    <w:rsid w:val="001E6D6C"/>
    <w:rsid w:val="001E6ED1"/>
    <w:rsid w:val="001E6F18"/>
    <w:rsid w:val="001E7121"/>
    <w:rsid w:val="001E7169"/>
    <w:rsid w:val="001E728D"/>
    <w:rsid w:val="001E72A1"/>
    <w:rsid w:val="001E7374"/>
    <w:rsid w:val="001E75D1"/>
    <w:rsid w:val="001E7645"/>
    <w:rsid w:val="001E7752"/>
    <w:rsid w:val="001E777E"/>
    <w:rsid w:val="001E77AB"/>
    <w:rsid w:val="001E77F5"/>
    <w:rsid w:val="001E793D"/>
    <w:rsid w:val="001E7957"/>
    <w:rsid w:val="001E7984"/>
    <w:rsid w:val="001E79FD"/>
    <w:rsid w:val="001E7A22"/>
    <w:rsid w:val="001E7ADF"/>
    <w:rsid w:val="001E7CB2"/>
    <w:rsid w:val="001E7CD7"/>
    <w:rsid w:val="001E7EFB"/>
    <w:rsid w:val="001E7F47"/>
    <w:rsid w:val="001E7F79"/>
    <w:rsid w:val="001E7FF2"/>
    <w:rsid w:val="001F0000"/>
    <w:rsid w:val="001F006B"/>
    <w:rsid w:val="001F00CD"/>
    <w:rsid w:val="001F01CA"/>
    <w:rsid w:val="001F023F"/>
    <w:rsid w:val="001F0283"/>
    <w:rsid w:val="001F0330"/>
    <w:rsid w:val="001F0351"/>
    <w:rsid w:val="001F03F7"/>
    <w:rsid w:val="001F044C"/>
    <w:rsid w:val="001F086E"/>
    <w:rsid w:val="001F09AD"/>
    <w:rsid w:val="001F0A1D"/>
    <w:rsid w:val="001F0B66"/>
    <w:rsid w:val="001F0DE0"/>
    <w:rsid w:val="001F0FFC"/>
    <w:rsid w:val="001F101F"/>
    <w:rsid w:val="001F10CA"/>
    <w:rsid w:val="001F129F"/>
    <w:rsid w:val="001F1384"/>
    <w:rsid w:val="001F139E"/>
    <w:rsid w:val="001F1434"/>
    <w:rsid w:val="001F1508"/>
    <w:rsid w:val="001F1522"/>
    <w:rsid w:val="001F15A5"/>
    <w:rsid w:val="001F1782"/>
    <w:rsid w:val="001F19EF"/>
    <w:rsid w:val="001F1B28"/>
    <w:rsid w:val="001F1C18"/>
    <w:rsid w:val="001F1C4D"/>
    <w:rsid w:val="001F2195"/>
    <w:rsid w:val="001F26FF"/>
    <w:rsid w:val="001F2727"/>
    <w:rsid w:val="001F27B9"/>
    <w:rsid w:val="001F28C0"/>
    <w:rsid w:val="001F2A1E"/>
    <w:rsid w:val="001F2BC2"/>
    <w:rsid w:val="001F2BFE"/>
    <w:rsid w:val="001F2C3B"/>
    <w:rsid w:val="001F2CAD"/>
    <w:rsid w:val="001F2CF4"/>
    <w:rsid w:val="001F2F07"/>
    <w:rsid w:val="001F2FB5"/>
    <w:rsid w:val="001F3052"/>
    <w:rsid w:val="001F313E"/>
    <w:rsid w:val="001F3270"/>
    <w:rsid w:val="001F3708"/>
    <w:rsid w:val="001F3826"/>
    <w:rsid w:val="001F3845"/>
    <w:rsid w:val="001F3A9D"/>
    <w:rsid w:val="001F3F21"/>
    <w:rsid w:val="001F3F62"/>
    <w:rsid w:val="001F4023"/>
    <w:rsid w:val="001F40FB"/>
    <w:rsid w:val="001F4279"/>
    <w:rsid w:val="001F4333"/>
    <w:rsid w:val="001F44EB"/>
    <w:rsid w:val="001F458B"/>
    <w:rsid w:val="001F467B"/>
    <w:rsid w:val="001F46CC"/>
    <w:rsid w:val="001F4865"/>
    <w:rsid w:val="001F4947"/>
    <w:rsid w:val="001F4BBB"/>
    <w:rsid w:val="001F4CE5"/>
    <w:rsid w:val="001F4D27"/>
    <w:rsid w:val="001F4E5C"/>
    <w:rsid w:val="001F4E84"/>
    <w:rsid w:val="001F4F2C"/>
    <w:rsid w:val="001F5057"/>
    <w:rsid w:val="001F5096"/>
    <w:rsid w:val="001F5113"/>
    <w:rsid w:val="001F5117"/>
    <w:rsid w:val="001F516C"/>
    <w:rsid w:val="001F5207"/>
    <w:rsid w:val="001F52AC"/>
    <w:rsid w:val="001F5383"/>
    <w:rsid w:val="001F54CC"/>
    <w:rsid w:val="001F5549"/>
    <w:rsid w:val="001F574A"/>
    <w:rsid w:val="001F5808"/>
    <w:rsid w:val="001F58E4"/>
    <w:rsid w:val="001F590A"/>
    <w:rsid w:val="001F5960"/>
    <w:rsid w:val="001F59E5"/>
    <w:rsid w:val="001F5A23"/>
    <w:rsid w:val="001F5A82"/>
    <w:rsid w:val="001F5BE8"/>
    <w:rsid w:val="001F5BF4"/>
    <w:rsid w:val="001F5D22"/>
    <w:rsid w:val="001F5E25"/>
    <w:rsid w:val="001F5E48"/>
    <w:rsid w:val="001F5F25"/>
    <w:rsid w:val="001F5F47"/>
    <w:rsid w:val="001F5FE9"/>
    <w:rsid w:val="001F5FEA"/>
    <w:rsid w:val="001F6060"/>
    <w:rsid w:val="001F61E1"/>
    <w:rsid w:val="001F6244"/>
    <w:rsid w:val="001F6254"/>
    <w:rsid w:val="001F6394"/>
    <w:rsid w:val="001F645D"/>
    <w:rsid w:val="001F659E"/>
    <w:rsid w:val="001F6624"/>
    <w:rsid w:val="001F668A"/>
    <w:rsid w:val="001F69D6"/>
    <w:rsid w:val="001F6B4D"/>
    <w:rsid w:val="001F6B78"/>
    <w:rsid w:val="001F6CD7"/>
    <w:rsid w:val="001F6D99"/>
    <w:rsid w:val="001F6F37"/>
    <w:rsid w:val="001F71D6"/>
    <w:rsid w:val="001F7249"/>
    <w:rsid w:val="001F724D"/>
    <w:rsid w:val="001F72B5"/>
    <w:rsid w:val="001F7323"/>
    <w:rsid w:val="001F738F"/>
    <w:rsid w:val="001F74BA"/>
    <w:rsid w:val="001F7803"/>
    <w:rsid w:val="001F7852"/>
    <w:rsid w:val="001F78D0"/>
    <w:rsid w:val="001F78D9"/>
    <w:rsid w:val="001F7A10"/>
    <w:rsid w:val="001F7AA0"/>
    <w:rsid w:val="001F7AE6"/>
    <w:rsid w:val="001F7B93"/>
    <w:rsid w:val="001F7BEB"/>
    <w:rsid w:val="001F7CD0"/>
    <w:rsid w:val="001F7D22"/>
    <w:rsid w:val="001F7D52"/>
    <w:rsid w:val="001F7F9C"/>
    <w:rsid w:val="00200018"/>
    <w:rsid w:val="002001D2"/>
    <w:rsid w:val="002001E8"/>
    <w:rsid w:val="002002F1"/>
    <w:rsid w:val="002004FF"/>
    <w:rsid w:val="00200594"/>
    <w:rsid w:val="002005EA"/>
    <w:rsid w:val="002006E5"/>
    <w:rsid w:val="00200821"/>
    <w:rsid w:val="00200848"/>
    <w:rsid w:val="00200949"/>
    <w:rsid w:val="00200D20"/>
    <w:rsid w:val="00200E02"/>
    <w:rsid w:val="00200EF0"/>
    <w:rsid w:val="00200F2D"/>
    <w:rsid w:val="00200F61"/>
    <w:rsid w:val="002010D6"/>
    <w:rsid w:val="0020122C"/>
    <w:rsid w:val="002012CE"/>
    <w:rsid w:val="002014F5"/>
    <w:rsid w:val="0020159B"/>
    <w:rsid w:val="0020164B"/>
    <w:rsid w:val="002019A1"/>
    <w:rsid w:val="00201C9B"/>
    <w:rsid w:val="00201CA5"/>
    <w:rsid w:val="00201E4F"/>
    <w:rsid w:val="00201E95"/>
    <w:rsid w:val="00201FD6"/>
    <w:rsid w:val="00202131"/>
    <w:rsid w:val="0020217B"/>
    <w:rsid w:val="002021F7"/>
    <w:rsid w:val="0020228A"/>
    <w:rsid w:val="002025C0"/>
    <w:rsid w:val="00202833"/>
    <w:rsid w:val="00202901"/>
    <w:rsid w:val="00202920"/>
    <w:rsid w:val="00202B08"/>
    <w:rsid w:val="00202CE4"/>
    <w:rsid w:val="00202D3D"/>
    <w:rsid w:val="00202E32"/>
    <w:rsid w:val="00202E74"/>
    <w:rsid w:val="00202F49"/>
    <w:rsid w:val="00202F4E"/>
    <w:rsid w:val="00202F76"/>
    <w:rsid w:val="00202FFE"/>
    <w:rsid w:val="0020305A"/>
    <w:rsid w:val="002030D7"/>
    <w:rsid w:val="002030E8"/>
    <w:rsid w:val="00203337"/>
    <w:rsid w:val="0020336F"/>
    <w:rsid w:val="0020339F"/>
    <w:rsid w:val="00203557"/>
    <w:rsid w:val="002035BB"/>
    <w:rsid w:val="00203609"/>
    <w:rsid w:val="002037DD"/>
    <w:rsid w:val="0020394B"/>
    <w:rsid w:val="0020397F"/>
    <w:rsid w:val="00203A08"/>
    <w:rsid w:val="00203A6C"/>
    <w:rsid w:val="00203B54"/>
    <w:rsid w:val="00203B6F"/>
    <w:rsid w:val="00203C0D"/>
    <w:rsid w:val="00203D9C"/>
    <w:rsid w:val="00203E8D"/>
    <w:rsid w:val="0020405D"/>
    <w:rsid w:val="00204086"/>
    <w:rsid w:val="00204120"/>
    <w:rsid w:val="0020418F"/>
    <w:rsid w:val="0020419F"/>
    <w:rsid w:val="002042E3"/>
    <w:rsid w:val="002042E8"/>
    <w:rsid w:val="00204480"/>
    <w:rsid w:val="002044A1"/>
    <w:rsid w:val="002045E3"/>
    <w:rsid w:val="002046A8"/>
    <w:rsid w:val="002046B5"/>
    <w:rsid w:val="002048A6"/>
    <w:rsid w:val="002048CC"/>
    <w:rsid w:val="002048D0"/>
    <w:rsid w:val="002049EA"/>
    <w:rsid w:val="00204D5B"/>
    <w:rsid w:val="00204DD0"/>
    <w:rsid w:val="00204EBB"/>
    <w:rsid w:val="00205103"/>
    <w:rsid w:val="002051F0"/>
    <w:rsid w:val="0020532E"/>
    <w:rsid w:val="00205332"/>
    <w:rsid w:val="002053F8"/>
    <w:rsid w:val="00205404"/>
    <w:rsid w:val="00205515"/>
    <w:rsid w:val="0020566B"/>
    <w:rsid w:val="002056BF"/>
    <w:rsid w:val="00205909"/>
    <w:rsid w:val="0020595E"/>
    <w:rsid w:val="00205AA8"/>
    <w:rsid w:val="00205BD5"/>
    <w:rsid w:val="00205D32"/>
    <w:rsid w:val="00205D57"/>
    <w:rsid w:val="00205D9F"/>
    <w:rsid w:val="00205E93"/>
    <w:rsid w:val="00205E98"/>
    <w:rsid w:val="00205EB1"/>
    <w:rsid w:val="00205EE3"/>
    <w:rsid w:val="00205F05"/>
    <w:rsid w:val="00205F17"/>
    <w:rsid w:val="00205F24"/>
    <w:rsid w:val="0020600B"/>
    <w:rsid w:val="00206052"/>
    <w:rsid w:val="00206089"/>
    <w:rsid w:val="002060AB"/>
    <w:rsid w:val="0020648F"/>
    <w:rsid w:val="002064FE"/>
    <w:rsid w:val="0020661E"/>
    <w:rsid w:val="00206794"/>
    <w:rsid w:val="002067C1"/>
    <w:rsid w:val="00206917"/>
    <w:rsid w:val="00206951"/>
    <w:rsid w:val="002069B9"/>
    <w:rsid w:val="00206A1F"/>
    <w:rsid w:val="00206B1B"/>
    <w:rsid w:val="00206BD0"/>
    <w:rsid w:val="00206BD4"/>
    <w:rsid w:val="00206F59"/>
    <w:rsid w:val="00206F91"/>
    <w:rsid w:val="002072FF"/>
    <w:rsid w:val="00207408"/>
    <w:rsid w:val="0020785C"/>
    <w:rsid w:val="002078F4"/>
    <w:rsid w:val="0020793D"/>
    <w:rsid w:val="00207B17"/>
    <w:rsid w:val="00207C51"/>
    <w:rsid w:val="00207C76"/>
    <w:rsid w:val="00207C9F"/>
    <w:rsid w:val="00207CF6"/>
    <w:rsid w:val="00207D8E"/>
    <w:rsid w:val="00207DAF"/>
    <w:rsid w:val="00207E78"/>
    <w:rsid w:val="00207F80"/>
    <w:rsid w:val="00207FFD"/>
    <w:rsid w:val="0021003F"/>
    <w:rsid w:val="002101B9"/>
    <w:rsid w:val="0021028F"/>
    <w:rsid w:val="00210393"/>
    <w:rsid w:val="0021049E"/>
    <w:rsid w:val="002104F2"/>
    <w:rsid w:val="002107AA"/>
    <w:rsid w:val="002107B9"/>
    <w:rsid w:val="002108CA"/>
    <w:rsid w:val="0021098A"/>
    <w:rsid w:val="00210CF8"/>
    <w:rsid w:val="00210F61"/>
    <w:rsid w:val="0021104B"/>
    <w:rsid w:val="00211252"/>
    <w:rsid w:val="00211286"/>
    <w:rsid w:val="00211318"/>
    <w:rsid w:val="00211366"/>
    <w:rsid w:val="00211527"/>
    <w:rsid w:val="00211554"/>
    <w:rsid w:val="00211633"/>
    <w:rsid w:val="00211802"/>
    <w:rsid w:val="00211833"/>
    <w:rsid w:val="0021186D"/>
    <w:rsid w:val="00211AD7"/>
    <w:rsid w:val="00211CC1"/>
    <w:rsid w:val="00211D35"/>
    <w:rsid w:val="00211D90"/>
    <w:rsid w:val="00211DA0"/>
    <w:rsid w:val="00211E81"/>
    <w:rsid w:val="00212022"/>
    <w:rsid w:val="002121CE"/>
    <w:rsid w:val="00212266"/>
    <w:rsid w:val="00212354"/>
    <w:rsid w:val="00212429"/>
    <w:rsid w:val="00212476"/>
    <w:rsid w:val="00212596"/>
    <w:rsid w:val="002125B8"/>
    <w:rsid w:val="0021297D"/>
    <w:rsid w:val="00212BBE"/>
    <w:rsid w:val="00212CBE"/>
    <w:rsid w:val="00212E04"/>
    <w:rsid w:val="00212E37"/>
    <w:rsid w:val="00213095"/>
    <w:rsid w:val="002130DC"/>
    <w:rsid w:val="002130F3"/>
    <w:rsid w:val="0021318B"/>
    <w:rsid w:val="002132A6"/>
    <w:rsid w:val="00213331"/>
    <w:rsid w:val="0021343D"/>
    <w:rsid w:val="00213664"/>
    <w:rsid w:val="00213707"/>
    <w:rsid w:val="00213817"/>
    <w:rsid w:val="002139C6"/>
    <w:rsid w:val="00213A6B"/>
    <w:rsid w:val="00213B21"/>
    <w:rsid w:val="00213B58"/>
    <w:rsid w:val="00213BD9"/>
    <w:rsid w:val="00213D74"/>
    <w:rsid w:val="00213E0B"/>
    <w:rsid w:val="00213EA1"/>
    <w:rsid w:val="00213F65"/>
    <w:rsid w:val="00213F7B"/>
    <w:rsid w:val="0021419F"/>
    <w:rsid w:val="002141AF"/>
    <w:rsid w:val="002141D0"/>
    <w:rsid w:val="002142A0"/>
    <w:rsid w:val="002142CE"/>
    <w:rsid w:val="00214307"/>
    <w:rsid w:val="00214367"/>
    <w:rsid w:val="00214379"/>
    <w:rsid w:val="002146EB"/>
    <w:rsid w:val="00214808"/>
    <w:rsid w:val="00214830"/>
    <w:rsid w:val="00214851"/>
    <w:rsid w:val="00214852"/>
    <w:rsid w:val="00214B3A"/>
    <w:rsid w:val="0021529D"/>
    <w:rsid w:val="002152C4"/>
    <w:rsid w:val="0021565C"/>
    <w:rsid w:val="002156B4"/>
    <w:rsid w:val="0021580F"/>
    <w:rsid w:val="00215820"/>
    <w:rsid w:val="00215838"/>
    <w:rsid w:val="0021589D"/>
    <w:rsid w:val="002158EF"/>
    <w:rsid w:val="00215A41"/>
    <w:rsid w:val="00215A68"/>
    <w:rsid w:val="00215B04"/>
    <w:rsid w:val="00215B6E"/>
    <w:rsid w:val="00215E15"/>
    <w:rsid w:val="0021610B"/>
    <w:rsid w:val="0021615B"/>
    <w:rsid w:val="002161E3"/>
    <w:rsid w:val="00216347"/>
    <w:rsid w:val="0021639E"/>
    <w:rsid w:val="002164D0"/>
    <w:rsid w:val="002165EA"/>
    <w:rsid w:val="002166CC"/>
    <w:rsid w:val="00216A58"/>
    <w:rsid w:val="00216C5D"/>
    <w:rsid w:val="00216D8F"/>
    <w:rsid w:val="00216DB7"/>
    <w:rsid w:val="00217062"/>
    <w:rsid w:val="0021707D"/>
    <w:rsid w:val="00217228"/>
    <w:rsid w:val="0021737E"/>
    <w:rsid w:val="002176AE"/>
    <w:rsid w:val="00217A1E"/>
    <w:rsid w:val="00217B45"/>
    <w:rsid w:val="00217BC0"/>
    <w:rsid w:val="00217C17"/>
    <w:rsid w:val="00217C31"/>
    <w:rsid w:val="00217C73"/>
    <w:rsid w:val="00217CA5"/>
    <w:rsid w:val="00217CE9"/>
    <w:rsid w:val="00217CEA"/>
    <w:rsid w:val="00217E7D"/>
    <w:rsid w:val="00217F53"/>
    <w:rsid w:val="00217F92"/>
    <w:rsid w:val="00220013"/>
    <w:rsid w:val="002200BA"/>
    <w:rsid w:val="0022022C"/>
    <w:rsid w:val="0022036F"/>
    <w:rsid w:val="0022053A"/>
    <w:rsid w:val="00220560"/>
    <w:rsid w:val="002205F8"/>
    <w:rsid w:val="00220833"/>
    <w:rsid w:val="00220A03"/>
    <w:rsid w:val="00220A9C"/>
    <w:rsid w:val="00220B22"/>
    <w:rsid w:val="00220B93"/>
    <w:rsid w:val="00220F9B"/>
    <w:rsid w:val="00221135"/>
    <w:rsid w:val="002211FE"/>
    <w:rsid w:val="0022127C"/>
    <w:rsid w:val="00221480"/>
    <w:rsid w:val="002214D3"/>
    <w:rsid w:val="00221590"/>
    <w:rsid w:val="002216D9"/>
    <w:rsid w:val="002216EE"/>
    <w:rsid w:val="0022195A"/>
    <w:rsid w:val="00221A48"/>
    <w:rsid w:val="00221A64"/>
    <w:rsid w:val="00221A7D"/>
    <w:rsid w:val="00221AB0"/>
    <w:rsid w:val="00221C1A"/>
    <w:rsid w:val="00221C6E"/>
    <w:rsid w:val="00221D39"/>
    <w:rsid w:val="00221E00"/>
    <w:rsid w:val="00222035"/>
    <w:rsid w:val="0022213F"/>
    <w:rsid w:val="00222546"/>
    <w:rsid w:val="00222611"/>
    <w:rsid w:val="0022262D"/>
    <w:rsid w:val="00222644"/>
    <w:rsid w:val="00222683"/>
    <w:rsid w:val="00222751"/>
    <w:rsid w:val="002227F9"/>
    <w:rsid w:val="0022287B"/>
    <w:rsid w:val="002229EC"/>
    <w:rsid w:val="00222B1B"/>
    <w:rsid w:val="00222B29"/>
    <w:rsid w:val="00222BCA"/>
    <w:rsid w:val="00222C2E"/>
    <w:rsid w:val="00222CA8"/>
    <w:rsid w:val="00222DBE"/>
    <w:rsid w:val="00222E72"/>
    <w:rsid w:val="00222EC4"/>
    <w:rsid w:val="00223001"/>
    <w:rsid w:val="00223083"/>
    <w:rsid w:val="002231D4"/>
    <w:rsid w:val="00223205"/>
    <w:rsid w:val="00223240"/>
    <w:rsid w:val="00223293"/>
    <w:rsid w:val="002232B3"/>
    <w:rsid w:val="0022333D"/>
    <w:rsid w:val="00223340"/>
    <w:rsid w:val="002233B7"/>
    <w:rsid w:val="002233F4"/>
    <w:rsid w:val="00223464"/>
    <w:rsid w:val="00223525"/>
    <w:rsid w:val="00223662"/>
    <w:rsid w:val="00223760"/>
    <w:rsid w:val="002237B4"/>
    <w:rsid w:val="0022384D"/>
    <w:rsid w:val="0022390F"/>
    <w:rsid w:val="00223920"/>
    <w:rsid w:val="00223A99"/>
    <w:rsid w:val="00223B56"/>
    <w:rsid w:val="00223CE5"/>
    <w:rsid w:val="00223D9E"/>
    <w:rsid w:val="00223E3C"/>
    <w:rsid w:val="00223FA8"/>
    <w:rsid w:val="00224108"/>
    <w:rsid w:val="0022411F"/>
    <w:rsid w:val="002241D6"/>
    <w:rsid w:val="00224241"/>
    <w:rsid w:val="0022424A"/>
    <w:rsid w:val="00224321"/>
    <w:rsid w:val="00224339"/>
    <w:rsid w:val="002243B3"/>
    <w:rsid w:val="002245BF"/>
    <w:rsid w:val="002245C7"/>
    <w:rsid w:val="0022467A"/>
    <w:rsid w:val="0022477C"/>
    <w:rsid w:val="0022485D"/>
    <w:rsid w:val="00224944"/>
    <w:rsid w:val="00224958"/>
    <w:rsid w:val="00224AD7"/>
    <w:rsid w:val="00224D24"/>
    <w:rsid w:val="00224EDE"/>
    <w:rsid w:val="00224EFC"/>
    <w:rsid w:val="00225219"/>
    <w:rsid w:val="0022541E"/>
    <w:rsid w:val="00225421"/>
    <w:rsid w:val="0022546F"/>
    <w:rsid w:val="00225522"/>
    <w:rsid w:val="0022554A"/>
    <w:rsid w:val="002255FF"/>
    <w:rsid w:val="002256E8"/>
    <w:rsid w:val="00225754"/>
    <w:rsid w:val="00225769"/>
    <w:rsid w:val="00225874"/>
    <w:rsid w:val="0022594C"/>
    <w:rsid w:val="00225A78"/>
    <w:rsid w:val="00225AA4"/>
    <w:rsid w:val="00225AC9"/>
    <w:rsid w:val="00225BE8"/>
    <w:rsid w:val="00225C28"/>
    <w:rsid w:val="00225D52"/>
    <w:rsid w:val="0022600B"/>
    <w:rsid w:val="002260CB"/>
    <w:rsid w:val="0022610C"/>
    <w:rsid w:val="00226125"/>
    <w:rsid w:val="0022626D"/>
    <w:rsid w:val="00226366"/>
    <w:rsid w:val="002264B9"/>
    <w:rsid w:val="00226673"/>
    <w:rsid w:val="002266D6"/>
    <w:rsid w:val="002266E6"/>
    <w:rsid w:val="0022672B"/>
    <w:rsid w:val="0022680C"/>
    <w:rsid w:val="002268D8"/>
    <w:rsid w:val="00226944"/>
    <w:rsid w:val="002269F7"/>
    <w:rsid w:val="00226A72"/>
    <w:rsid w:val="00226B5D"/>
    <w:rsid w:val="00226B68"/>
    <w:rsid w:val="00226B7C"/>
    <w:rsid w:val="00226D2D"/>
    <w:rsid w:val="00226D9E"/>
    <w:rsid w:val="00226DAA"/>
    <w:rsid w:val="00226EF9"/>
    <w:rsid w:val="0022704E"/>
    <w:rsid w:val="002270DF"/>
    <w:rsid w:val="002270F5"/>
    <w:rsid w:val="002271E1"/>
    <w:rsid w:val="00227700"/>
    <w:rsid w:val="00227784"/>
    <w:rsid w:val="002279CA"/>
    <w:rsid w:val="002279FE"/>
    <w:rsid w:val="00227B6A"/>
    <w:rsid w:val="00227C23"/>
    <w:rsid w:val="00227C2F"/>
    <w:rsid w:val="00230232"/>
    <w:rsid w:val="00230309"/>
    <w:rsid w:val="00230420"/>
    <w:rsid w:val="0023057A"/>
    <w:rsid w:val="002305D9"/>
    <w:rsid w:val="00230748"/>
    <w:rsid w:val="00230912"/>
    <w:rsid w:val="00230AC8"/>
    <w:rsid w:val="00230BEA"/>
    <w:rsid w:val="00230C0B"/>
    <w:rsid w:val="00230C39"/>
    <w:rsid w:val="00230CFD"/>
    <w:rsid w:val="00230DD4"/>
    <w:rsid w:val="00230E07"/>
    <w:rsid w:val="00231099"/>
    <w:rsid w:val="0023125E"/>
    <w:rsid w:val="00231451"/>
    <w:rsid w:val="00231684"/>
    <w:rsid w:val="002316C5"/>
    <w:rsid w:val="00231A3E"/>
    <w:rsid w:val="00231AF8"/>
    <w:rsid w:val="00231C18"/>
    <w:rsid w:val="00231CBA"/>
    <w:rsid w:val="00231D12"/>
    <w:rsid w:val="00231D88"/>
    <w:rsid w:val="002320A1"/>
    <w:rsid w:val="002320B2"/>
    <w:rsid w:val="002322EA"/>
    <w:rsid w:val="002322EF"/>
    <w:rsid w:val="00232460"/>
    <w:rsid w:val="00232651"/>
    <w:rsid w:val="00232653"/>
    <w:rsid w:val="00232661"/>
    <w:rsid w:val="002327A6"/>
    <w:rsid w:val="00232836"/>
    <w:rsid w:val="0023283C"/>
    <w:rsid w:val="00232875"/>
    <w:rsid w:val="00232943"/>
    <w:rsid w:val="002329C1"/>
    <w:rsid w:val="002329D1"/>
    <w:rsid w:val="00232A2D"/>
    <w:rsid w:val="00232A78"/>
    <w:rsid w:val="00232ACF"/>
    <w:rsid w:val="00232B74"/>
    <w:rsid w:val="00232CF9"/>
    <w:rsid w:val="00232D3B"/>
    <w:rsid w:val="00232E6B"/>
    <w:rsid w:val="0023302C"/>
    <w:rsid w:val="00233030"/>
    <w:rsid w:val="00233047"/>
    <w:rsid w:val="00233135"/>
    <w:rsid w:val="00233171"/>
    <w:rsid w:val="0023318A"/>
    <w:rsid w:val="002332C5"/>
    <w:rsid w:val="00233390"/>
    <w:rsid w:val="0023354A"/>
    <w:rsid w:val="00233643"/>
    <w:rsid w:val="0023368C"/>
    <w:rsid w:val="002337DF"/>
    <w:rsid w:val="00233814"/>
    <w:rsid w:val="00233A68"/>
    <w:rsid w:val="00233B14"/>
    <w:rsid w:val="00233B4C"/>
    <w:rsid w:val="00233B8A"/>
    <w:rsid w:val="00233C7A"/>
    <w:rsid w:val="00233E83"/>
    <w:rsid w:val="00233EF0"/>
    <w:rsid w:val="00234248"/>
    <w:rsid w:val="00234256"/>
    <w:rsid w:val="002343B7"/>
    <w:rsid w:val="0023455A"/>
    <w:rsid w:val="002345B6"/>
    <w:rsid w:val="002345FA"/>
    <w:rsid w:val="00234865"/>
    <w:rsid w:val="002348B0"/>
    <w:rsid w:val="00234AC7"/>
    <w:rsid w:val="00234CD6"/>
    <w:rsid w:val="00234D70"/>
    <w:rsid w:val="00235047"/>
    <w:rsid w:val="00235051"/>
    <w:rsid w:val="002350AC"/>
    <w:rsid w:val="00235122"/>
    <w:rsid w:val="0023513A"/>
    <w:rsid w:val="002352F4"/>
    <w:rsid w:val="002353EF"/>
    <w:rsid w:val="002355B2"/>
    <w:rsid w:val="00235648"/>
    <w:rsid w:val="00235695"/>
    <w:rsid w:val="0023576D"/>
    <w:rsid w:val="00235826"/>
    <w:rsid w:val="002358D3"/>
    <w:rsid w:val="002359AE"/>
    <w:rsid w:val="00235A91"/>
    <w:rsid w:val="00235B4F"/>
    <w:rsid w:val="00235D62"/>
    <w:rsid w:val="00235E3A"/>
    <w:rsid w:val="00235E6B"/>
    <w:rsid w:val="00235E97"/>
    <w:rsid w:val="00235F33"/>
    <w:rsid w:val="0023618A"/>
    <w:rsid w:val="00236494"/>
    <w:rsid w:val="00236583"/>
    <w:rsid w:val="002365FD"/>
    <w:rsid w:val="00236695"/>
    <w:rsid w:val="002368FD"/>
    <w:rsid w:val="0023691A"/>
    <w:rsid w:val="0023691E"/>
    <w:rsid w:val="00236982"/>
    <w:rsid w:val="002369C6"/>
    <w:rsid w:val="00236A16"/>
    <w:rsid w:val="00236BBC"/>
    <w:rsid w:val="00236C21"/>
    <w:rsid w:val="00236D6E"/>
    <w:rsid w:val="00236DD9"/>
    <w:rsid w:val="00236E1F"/>
    <w:rsid w:val="00236E6B"/>
    <w:rsid w:val="00236F54"/>
    <w:rsid w:val="002372B1"/>
    <w:rsid w:val="00237346"/>
    <w:rsid w:val="00237592"/>
    <w:rsid w:val="00237661"/>
    <w:rsid w:val="00237784"/>
    <w:rsid w:val="00237811"/>
    <w:rsid w:val="00237A28"/>
    <w:rsid w:val="00237C58"/>
    <w:rsid w:val="00237D55"/>
    <w:rsid w:val="00237D7B"/>
    <w:rsid w:val="00237E36"/>
    <w:rsid w:val="00237FA5"/>
    <w:rsid w:val="0024000F"/>
    <w:rsid w:val="002400BB"/>
    <w:rsid w:val="0024030C"/>
    <w:rsid w:val="0024035B"/>
    <w:rsid w:val="00240414"/>
    <w:rsid w:val="0024047D"/>
    <w:rsid w:val="002405B0"/>
    <w:rsid w:val="00240682"/>
    <w:rsid w:val="00240742"/>
    <w:rsid w:val="00240868"/>
    <w:rsid w:val="0024088B"/>
    <w:rsid w:val="002408DB"/>
    <w:rsid w:val="00240945"/>
    <w:rsid w:val="0024094B"/>
    <w:rsid w:val="00240B25"/>
    <w:rsid w:val="00240C11"/>
    <w:rsid w:val="00240D39"/>
    <w:rsid w:val="00240DA0"/>
    <w:rsid w:val="00240FBC"/>
    <w:rsid w:val="002410A2"/>
    <w:rsid w:val="00241223"/>
    <w:rsid w:val="00241275"/>
    <w:rsid w:val="0024149C"/>
    <w:rsid w:val="002415E4"/>
    <w:rsid w:val="002416AC"/>
    <w:rsid w:val="0024170A"/>
    <w:rsid w:val="002417BA"/>
    <w:rsid w:val="002417EB"/>
    <w:rsid w:val="002417ED"/>
    <w:rsid w:val="0024194A"/>
    <w:rsid w:val="00241C7A"/>
    <w:rsid w:val="00241E70"/>
    <w:rsid w:val="00241EB8"/>
    <w:rsid w:val="0024213B"/>
    <w:rsid w:val="0024251B"/>
    <w:rsid w:val="00242526"/>
    <w:rsid w:val="00242638"/>
    <w:rsid w:val="0024263E"/>
    <w:rsid w:val="002427D5"/>
    <w:rsid w:val="0024285D"/>
    <w:rsid w:val="0024299B"/>
    <w:rsid w:val="00242A6A"/>
    <w:rsid w:val="00242B3F"/>
    <w:rsid w:val="00242B85"/>
    <w:rsid w:val="00242BF7"/>
    <w:rsid w:val="00242CBA"/>
    <w:rsid w:val="00242D7E"/>
    <w:rsid w:val="00242DD3"/>
    <w:rsid w:val="00242EB2"/>
    <w:rsid w:val="00242EBA"/>
    <w:rsid w:val="00242F63"/>
    <w:rsid w:val="002432C0"/>
    <w:rsid w:val="0024338D"/>
    <w:rsid w:val="0024344B"/>
    <w:rsid w:val="002436AB"/>
    <w:rsid w:val="0024370D"/>
    <w:rsid w:val="00243871"/>
    <w:rsid w:val="0024388C"/>
    <w:rsid w:val="002438FC"/>
    <w:rsid w:val="00243946"/>
    <w:rsid w:val="00243AD5"/>
    <w:rsid w:val="00243B82"/>
    <w:rsid w:val="00243CD8"/>
    <w:rsid w:val="00243D27"/>
    <w:rsid w:val="00243DF5"/>
    <w:rsid w:val="00243EC2"/>
    <w:rsid w:val="00243F2F"/>
    <w:rsid w:val="00243F5F"/>
    <w:rsid w:val="002443F1"/>
    <w:rsid w:val="00244513"/>
    <w:rsid w:val="00244592"/>
    <w:rsid w:val="00244970"/>
    <w:rsid w:val="00244988"/>
    <w:rsid w:val="00244A67"/>
    <w:rsid w:val="00245072"/>
    <w:rsid w:val="002450C3"/>
    <w:rsid w:val="0024517A"/>
    <w:rsid w:val="002451DD"/>
    <w:rsid w:val="00245311"/>
    <w:rsid w:val="00245328"/>
    <w:rsid w:val="002455A0"/>
    <w:rsid w:val="002456F4"/>
    <w:rsid w:val="002457BD"/>
    <w:rsid w:val="00245996"/>
    <w:rsid w:val="00245EAA"/>
    <w:rsid w:val="00245F78"/>
    <w:rsid w:val="00245FBF"/>
    <w:rsid w:val="00246082"/>
    <w:rsid w:val="002461AD"/>
    <w:rsid w:val="00246240"/>
    <w:rsid w:val="00246800"/>
    <w:rsid w:val="002468FB"/>
    <w:rsid w:val="00246B87"/>
    <w:rsid w:val="00246BB5"/>
    <w:rsid w:val="00246D5A"/>
    <w:rsid w:val="00246F3F"/>
    <w:rsid w:val="00246F4B"/>
    <w:rsid w:val="00247037"/>
    <w:rsid w:val="00247159"/>
    <w:rsid w:val="0024718F"/>
    <w:rsid w:val="00247243"/>
    <w:rsid w:val="0024724E"/>
    <w:rsid w:val="0024750E"/>
    <w:rsid w:val="00247568"/>
    <w:rsid w:val="00247576"/>
    <w:rsid w:val="00247593"/>
    <w:rsid w:val="002477A7"/>
    <w:rsid w:val="002477D4"/>
    <w:rsid w:val="00247815"/>
    <w:rsid w:val="00247A74"/>
    <w:rsid w:val="00247B56"/>
    <w:rsid w:val="00247DBD"/>
    <w:rsid w:val="00247F4B"/>
    <w:rsid w:val="00247FCE"/>
    <w:rsid w:val="00250003"/>
    <w:rsid w:val="00250016"/>
    <w:rsid w:val="002500D1"/>
    <w:rsid w:val="00250151"/>
    <w:rsid w:val="002501F0"/>
    <w:rsid w:val="002501FE"/>
    <w:rsid w:val="00250241"/>
    <w:rsid w:val="00250643"/>
    <w:rsid w:val="0025065B"/>
    <w:rsid w:val="002506C6"/>
    <w:rsid w:val="00250707"/>
    <w:rsid w:val="00250784"/>
    <w:rsid w:val="00250877"/>
    <w:rsid w:val="002508EA"/>
    <w:rsid w:val="002508EC"/>
    <w:rsid w:val="002508FE"/>
    <w:rsid w:val="00250AC9"/>
    <w:rsid w:val="00250B4F"/>
    <w:rsid w:val="00250C58"/>
    <w:rsid w:val="00250E45"/>
    <w:rsid w:val="00250E49"/>
    <w:rsid w:val="00250F0B"/>
    <w:rsid w:val="00250FD7"/>
    <w:rsid w:val="00250FDB"/>
    <w:rsid w:val="0025116A"/>
    <w:rsid w:val="0025116D"/>
    <w:rsid w:val="0025118A"/>
    <w:rsid w:val="002511E7"/>
    <w:rsid w:val="00251538"/>
    <w:rsid w:val="00251757"/>
    <w:rsid w:val="002517CC"/>
    <w:rsid w:val="002517FE"/>
    <w:rsid w:val="00251951"/>
    <w:rsid w:val="002519BC"/>
    <w:rsid w:val="00251E4F"/>
    <w:rsid w:val="00251FD2"/>
    <w:rsid w:val="0025206B"/>
    <w:rsid w:val="00252095"/>
    <w:rsid w:val="0025213C"/>
    <w:rsid w:val="002521F7"/>
    <w:rsid w:val="002523E9"/>
    <w:rsid w:val="002524E8"/>
    <w:rsid w:val="002524EF"/>
    <w:rsid w:val="0025267C"/>
    <w:rsid w:val="002526CA"/>
    <w:rsid w:val="0025281B"/>
    <w:rsid w:val="00252861"/>
    <w:rsid w:val="0025292C"/>
    <w:rsid w:val="00252A0C"/>
    <w:rsid w:val="00252B59"/>
    <w:rsid w:val="00252B8E"/>
    <w:rsid w:val="00252FBA"/>
    <w:rsid w:val="00253134"/>
    <w:rsid w:val="0025319E"/>
    <w:rsid w:val="002533F6"/>
    <w:rsid w:val="0025355E"/>
    <w:rsid w:val="002535F1"/>
    <w:rsid w:val="00253600"/>
    <w:rsid w:val="002536EF"/>
    <w:rsid w:val="0025372C"/>
    <w:rsid w:val="002537D1"/>
    <w:rsid w:val="0025385E"/>
    <w:rsid w:val="0025389E"/>
    <w:rsid w:val="00253A22"/>
    <w:rsid w:val="00253A94"/>
    <w:rsid w:val="00253B96"/>
    <w:rsid w:val="00253BBC"/>
    <w:rsid w:val="00253CA2"/>
    <w:rsid w:val="00253E4E"/>
    <w:rsid w:val="00253EAC"/>
    <w:rsid w:val="00253F93"/>
    <w:rsid w:val="00253FD2"/>
    <w:rsid w:val="0025401D"/>
    <w:rsid w:val="0025411D"/>
    <w:rsid w:val="002542A5"/>
    <w:rsid w:val="002543A4"/>
    <w:rsid w:val="0025440C"/>
    <w:rsid w:val="00254436"/>
    <w:rsid w:val="0025444E"/>
    <w:rsid w:val="0025447C"/>
    <w:rsid w:val="00254549"/>
    <w:rsid w:val="002545B8"/>
    <w:rsid w:val="0025470A"/>
    <w:rsid w:val="00254762"/>
    <w:rsid w:val="00254AAE"/>
    <w:rsid w:val="00254AB1"/>
    <w:rsid w:val="00254B8A"/>
    <w:rsid w:val="00254E2F"/>
    <w:rsid w:val="00254E60"/>
    <w:rsid w:val="00254E72"/>
    <w:rsid w:val="00254E97"/>
    <w:rsid w:val="00254EFF"/>
    <w:rsid w:val="0025548F"/>
    <w:rsid w:val="0025550F"/>
    <w:rsid w:val="002555AF"/>
    <w:rsid w:val="0025564D"/>
    <w:rsid w:val="00255694"/>
    <w:rsid w:val="00255728"/>
    <w:rsid w:val="0025578A"/>
    <w:rsid w:val="0025598E"/>
    <w:rsid w:val="002559B4"/>
    <w:rsid w:val="00255A3E"/>
    <w:rsid w:val="00255B85"/>
    <w:rsid w:val="00255D1F"/>
    <w:rsid w:val="00255EC3"/>
    <w:rsid w:val="00255F14"/>
    <w:rsid w:val="00255F77"/>
    <w:rsid w:val="002561D4"/>
    <w:rsid w:val="0025625C"/>
    <w:rsid w:val="002563AB"/>
    <w:rsid w:val="00256711"/>
    <w:rsid w:val="0025676B"/>
    <w:rsid w:val="00256792"/>
    <w:rsid w:val="00256864"/>
    <w:rsid w:val="00256B45"/>
    <w:rsid w:val="00256B49"/>
    <w:rsid w:val="00256BCE"/>
    <w:rsid w:val="00256C2A"/>
    <w:rsid w:val="00256C36"/>
    <w:rsid w:val="00256E26"/>
    <w:rsid w:val="00256ECA"/>
    <w:rsid w:val="00256F89"/>
    <w:rsid w:val="00257084"/>
    <w:rsid w:val="00257274"/>
    <w:rsid w:val="0025739C"/>
    <w:rsid w:val="002573B1"/>
    <w:rsid w:val="0025746B"/>
    <w:rsid w:val="00257590"/>
    <w:rsid w:val="002576C7"/>
    <w:rsid w:val="0025783D"/>
    <w:rsid w:val="0025789D"/>
    <w:rsid w:val="0025796C"/>
    <w:rsid w:val="00257B36"/>
    <w:rsid w:val="00257C0B"/>
    <w:rsid w:val="00257C69"/>
    <w:rsid w:val="00257D0F"/>
    <w:rsid w:val="00257D7F"/>
    <w:rsid w:val="00257DA2"/>
    <w:rsid w:val="00257F61"/>
    <w:rsid w:val="00257F81"/>
    <w:rsid w:val="002600C4"/>
    <w:rsid w:val="00260279"/>
    <w:rsid w:val="002602CF"/>
    <w:rsid w:val="0026046E"/>
    <w:rsid w:val="00260620"/>
    <w:rsid w:val="002606E2"/>
    <w:rsid w:val="00260B07"/>
    <w:rsid w:val="00260B28"/>
    <w:rsid w:val="00260B5B"/>
    <w:rsid w:val="00260B8F"/>
    <w:rsid w:val="00260BFC"/>
    <w:rsid w:val="00260C89"/>
    <w:rsid w:val="00260CAB"/>
    <w:rsid w:val="00260E04"/>
    <w:rsid w:val="00260E89"/>
    <w:rsid w:val="00260EE9"/>
    <w:rsid w:val="00261104"/>
    <w:rsid w:val="002611B0"/>
    <w:rsid w:val="002611FB"/>
    <w:rsid w:val="00261356"/>
    <w:rsid w:val="0026149C"/>
    <w:rsid w:val="002614BC"/>
    <w:rsid w:val="002614DE"/>
    <w:rsid w:val="00261992"/>
    <w:rsid w:val="00261AAC"/>
    <w:rsid w:val="00261AC2"/>
    <w:rsid w:val="00261C50"/>
    <w:rsid w:val="00261C5A"/>
    <w:rsid w:val="00261CDA"/>
    <w:rsid w:val="00261DA0"/>
    <w:rsid w:val="00261F03"/>
    <w:rsid w:val="00261FF8"/>
    <w:rsid w:val="0026211D"/>
    <w:rsid w:val="00262181"/>
    <w:rsid w:val="002622C2"/>
    <w:rsid w:val="00262314"/>
    <w:rsid w:val="00262344"/>
    <w:rsid w:val="002624E7"/>
    <w:rsid w:val="00262577"/>
    <w:rsid w:val="00262639"/>
    <w:rsid w:val="00262888"/>
    <w:rsid w:val="00262A17"/>
    <w:rsid w:val="00262C71"/>
    <w:rsid w:val="00262EA8"/>
    <w:rsid w:val="00262EF1"/>
    <w:rsid w:val="0026305E"/>
    <w:rsid w:val="00263101"/>
    <w:rsid w:val="002631B4"/>
    <w:rsid w:val="002631C7"/>
    <w:rsid w:val="0026327C"/>
    <w:rsid w:val="002632AB"/>
    <w:rsid w:val="002633AF"/>
    <w:rsid w:val="0026343E"/>
    <w:rsid w:val="002634F9"/>
    <w:rsid w:val="002636D6"/>
    <w:rsid w:val="002637B2"/>
    <w:rsid w:val="00263822"/>
    <w:rsid w:val="002638AE"/>
    <w:rsid w:val="002638C4"/>
    <w:rsid w:val="002638E3"/>
    <w:rsid w:val="00263A4E"/>
    <w:rsid w:val="00263B1B"/>
    <w:rsid w:val="00263BCD"/>
    <w:rsid w:val="00263CBD"/>
    <w:rsid w:val="00263D21"/>
    <w:rsid w:val="00263EF5"/>
    <w:rsid w:val="00263F19"/>
    <w:rsid w:val="00263F7D"/>
    <w:rsid w:val="00263F8E"/>
    <w:rsid w:val="00264140"/>
    <w:rsid w:val="0026415A"/>
    <w:rsid w:val="002641D1"/>
    <w:rsid w:val="002641FC"/>
    <w:rsid w:val="00264251"/>
    <w:rsid w:val="0026427A"/>
    <w:rsid w:val="002642B3"/>
    <w:rsid w:val="002642B7"/>
    <w:rsid w:val="002643A2"/>
    <w:rsid w:val="00264439"/>
    <w:rsid w:val="00264491"/>
    <w:rsid w:val="00264500"/>
    <w:rsid w:val="00264533"/>
    <w:rsid w:val="002646A1"/>
    <w:rsid w:val="002648B4"/>
    <w:rsid w:val="002648B7"/>
    <w:rsid w:val="002648C4"/>
    <w:rsid w:val="0026494D"/>
    <w:rsid w:val="00264AEB"/>
    <w:rsid w:val="00264B00"/>
    <w:rsid w:val="00264B81"/>
    <w:rsid w:val="00264C2D"/>
    <w:rsid w:val="00264D74"/>
    <w:rsid w:val="00265301"/>
    <w:rsid w:val="002653E6"/>
    <w:rsid w:val="0026544C"/>
    <w:rsid w:val="002654B1"/>
    <w:rsid w:val="00265588"/>
    <w:rsid w:val="00265733"/>
    <w:rsid w:val="002659AE"/>
    <w:rsid w:val="00265A59"/>
    <w:rsid w:val="00265C31"/>
    <w:rsid w:val="00265C75"/>
    <w:rsid w:val="00265C82"/>
    <w:rsid w:val="00265C88"/>
    <w:rsid w:val="00265E25"/>
    <w:rsid w:val="00265EDB"/>
    <w:rsid w:val="00266022"/>
    <w:rsid w:val="00266072"/>
    <w:rsid w:val="002661D9"/>
    <w:rsid w:val="00266217"/>
    <w:rsid w:val="002662EB"/>
    <w:rsid w:val="0026640F"/>
    <w:rsid w:val="00266902"/>
    <w:rsid w:val="002669B3"/>
    <w:rsid w:val="002669DC"/>
    <w:rsid w:val="00266A2E"/>
    <w:rsid w:val="00266A9D"/>
    <w:rsid w:val="00266AB5"/>
    <w:rsid w:val="00266C76"/>
    <w:rsid w:val="00266C98"/>
    <w:rsid w:val="00266CD1"/>
    <w:rsid w:val="00266D1F"/>
    <w:rsid w:val="00266E80"/>
    <w:rsid w:val="00266F1A"/>
    <w:rsid w:val="0026721D"/>
    <w:rsid w:val="0026726C"/>
    <w:rsid w:val="002673A2"/>
    <w:rsid w:val="00267435"/>
    <w:rsid w:val="00267438"/>
    <w:rsid w:val="002674CB"/>
    <w:rsid w:val="00267534"/>
    <w:rsid w:val="00267602"/>
    <w:rsid w:val="0026765C"/>
    <w:rsid w:val="002677B3"/>
    <w:rsid w:val="002677B4"/>
    <w:rsid w:val="00267977"/>
    <w:rsid w:val="0026798E"/>
    <w:rsid w:val="00267B93"/>
    <w:rsid w:val="00267BEC"/>
    <w:rsid w:val="00267C08"/>
    <w:rsid w:val="00267CBD"/>
    <w:rsid w:val="00267ED7"/>
    <w:rsid w:val="00267F51"/>
    <w:rsid w:val="00267FD9"/>
    <w:rsid w:val="002700FF"/>
    <w:rsid w:val="002701F7"/>
    <w:rsid w:val="002702ED"/>
    <w:rsid w:val="0027049B"/>
    <w:rsid w:val="00270536"/>
    <w:rsid w:val="00270544"/>
    <w:rsid w:val="00270931"/>
    <w:rsid w:val="0027099A"/>
    <w:rsid w:val="00270AE7"/>
    <w:rsid w:val="00270B82"/>
    <w:rsid w:val="00270B97"/>
    <w:rsid w:val="00270C18"/>
    <w:rsid w:val="00270C60"/>
    <w:rsid w:val="00270CDC"/>
    <w:rsid w:val="00270D0D"/>
    <w:rsid w:val="00270D6C"/>
    <w:rsid w:val="00270E3C"/>
    <w:rsid w:val="00270E54"/>
    <w:rsid w:val="00271434"/>
    <w:rsid w:val="0027155A"/>
    <w:rsid w:val="0027165D"/>
    <w:rsid w:val="00271696"/>
    <w:rsid w:val="00271806"/>
    <w:rsid w:val="00271833"/>
    <w:rsid w:val="00271967"/>
    <w:rsid w:val="00271983"/>
    <w:rsid w:val="002719B6"/>
    <w:rsid w:val="00271B1F"/>
    <w:rsid w:val="00271BD7"/>
    <w:rsid w:val="00271D46"/>
    <w:rsid w:val="00271F28"/>
    <w:rsid w:val="00272020"/>
    <w:rsid w:val="00272320"/>
    <w:rsid w:val="0027237C"/>
    <w:rsid w:val="00272398"/>
    <w:rsid w:val="002724DF"/>
    <w:rsid w:val="00272549"/>
    <w:rsid w:val="002725C5"/>
    <w:rsid w:val="00272605"/>
    <w:rsid w:val="00272618"/>
    <w:rsid w:val="00272827"/>
    <w:rsid w:val="002728B8"/>
    <w:rsid w:val="002728D2"/>
    <w:rsid w:val="00272996"/>
    <w:rsid w:val="00272A23"/>
    <w:rsid w:val="00272BF2"/>
    <w:rsid w:val="00272D16"/>
    <w:rsid w:val="00273084"/>
    <w:rsid w:val="002730EF"/>
    <w:rsid w:val="0027330A"/>
    <w:rsid w:val="0027349C"/>
    <w:rsid w:val="00273569"/>
    <w:rsid w:val="0027368E"/>
    <w:rsid w:val="0027369A"/>
    <w:rsid w:val="00273755"/>
    <w:rsid w:val="002739AD"/>
    <w:rsid w:val="002739D8"/>
    <w:rsid w:val="00273BA3"/>
    <w:rsid w:val="00273C19"/>
    <w:rsid w:val="00273CB9"/>
    <w:rsid w:val="00273D1D"/>
    <w:rsid w:val="00273D2C"/>
    <w:rsid w:val="00273DF7"/>
    <w:rsid w:val="00273E5A"/>
    <w:rsid w:val="00273FAA"/>
    <w:rsid w:val="00273FC2"/>
    <w:rsid w:val="00273FE5"/>
    <w:rsid w:val="002740B3"/>
    <w:rsid w:val="002741C4"/>
    <w:rsid w:val="00274335"/>
    <w:rsid w:val="00274618"/>
    <w:rsid w:val="002747EE"/>
    <w:rsid w:val="002748D6"/>
    <w:rsid w:val="002749D2"/>
    <w:rsid w:val="00274ABD"/>
    <w:rsid w:val="00274B10"/>
    <w:rsid w:val="00274B64"/>
    <w:rsid w:val="00274BC2"/>
    <w:rsid w:val="00274F62"/>
    <w:rsid w:val="0027505E"/>
    <w:rsid w:val="00275075"/>
    <w:rsid w:val="0027508C"/>
    <w:rsid w:val="00275171"/>
    <w:rsid w:val="0027549C"/>
    <w:rsid w:val="002754A5"/>
    <w:rsid w:val="002754BE"/>
    <w:rsid w:val="00275621"/>
    <w:rsid w:val="00275628"/>
    <w:rsid w:val="0027571E"/>
    <w:rsid w:val="00275724"/>
    <w:rsid w:val="0027587B"/>
    <w:rsid w:val="002758D9"/>
    <w:rsid w:val="00275A72"/>
    <w:rsid w:val="00275B47"/>
    <w:rsid w:val="00275B8B"/>
    <w:rsid w:val="00275F5F"/>
    <w:rsid w:val="00275F68"/>
    <w:rsid w:val="00276094"/>
    <w:rsid w:val="002761A4"/>
    <w:rsid w:val="002761AA"/>
    <w:rsid w:val="0027626D"/>
    <w:rsid w:val="002763F2"/>
    <w:rsid w:val="0027657A"/>
    <w:rsid w:val="002765C3"/>
    <w:rsid w:val="0027660A"/>
    <w:rsid w:val="0027679C"/>
    <w:rsid w:val="0027689B"/>
    <w:rsid w:val="0027691D"/>
    <w:rsid w:val="002769ED"/>
    <w:rsid w:val="00276ADA"/>
    <w:rsid w:val="00276B07"/>
    <w:rsid w:val="00276BCD"/>
    <w:rsid w:val="00276D97"/>
    <w:rsid w:val="00276ED6"/>
    <w:rsid w:val="00276F26"/>
    <w:rsid w:val="00276F32"/>
    <w:rsid w:val="00276F5A"/>
    <w:rsid w:val="00276F81"/>
    <w:rsid w:val="00276FCC"/>
    <w:rsid w:val="00277138"/>
    <w:rsid w:val="00277230"/>
    <w:rsid w:val="0027731F"/>
    <w:rsid w:val="002773F9"/>
    <w:rsid w:val="00277488"/>
    <w:rsid w:val="002774AA"/>
    <w:rsid w:val="0027760E"/>
    <w:rsid w:val="00277637"/>
    <w:rsid w:val="00277727"/>
    <w:rsid w:val="002777BE"/>
    <w:rsid w:val="00277895"/>
    <w:rsid w:val="00277984"/>
    <w:rsid w:val="002779C1"/>
    <w:rsid w:val="00277AA1"/>
    <w:rsid w:val="00277AB8"/>
    <w:rsid w:val="00277ADC"/>
    <w:rsid w:val="00277B1B"/>
    <w:rsid w:val="00277C3D"/>
    <w:rsid w:val="00277C55"/>
    <w:rsid w:val="00277C59"/>
    <w:rsid w:val="00277EEF"/>
    <w:rsid w:val="00277F2A"/>
    <w:rsid w:val="00277FAC"/>
    <w:rsid w:val="00280102"/>
    <w:rsid w:val="00280198"/>
    <w:rsid w:val="0028059C"/>
    <w:rsid w:val="002805DE"/>
    <w:rsid w:val="00280687"/>
    <w:rsid w:val="002807CE"/>
    <w:rsid w:val="002809DD"/>
    <w:rsid w:val="00280A6C"/>
    <w:rsid w:val="00280DF2"/>
    <w:rsid w:val="00280E0F"/>
    <w:rsid w:val="00280EA2"/>
    <w:rsid w:val="00280FCE"/>
    <w:rsid w:val="00281066"/>
    <w:rsid w:val="002810EB"/>
    <w:rsid w:val="002812BD"/>
    <w:rsid w:val="002812C7"/>
    <w:rsid w:val="00281363"/>
    <w:rsid w:val="002813D0"/>
    <w:rsid w:val="002816B5"/>
    <w:rsid w:val="00281737"/>
    <w:rsid w:val="002817CC"/>
    <w:rsid w:val="002818D9"/>
    <w:rsid w:val="00281954"/>
    <w:rsid w:val="00281969"/>
    <w:rsid w:val="002819AC"/>
    <w:rsid w:val="00281A98"/>
    <w:rsid w:val="00281ABA"/>
    <w:rsid w:val="00281BB6"/>
    <w:rsid w:val="00281BBA"/>
    <w:rsid w:val="00281F1C"/>
    <w:rsid w:val="0028215C"/>
    <w:rsid w:val="002821A9"/>
    <w:rsid w:val="002821F1"/>
    <w:rsid w:val="00282234"/>
    <w:rsid w:val="002822DF"/>
    <w:rsid w:val="002822E0"/>
    <w:rsid w:val="00282314"/>
    <w:rsid w:val="0028259F"/>
    <w:rsid w:val="002826D1"/>
    <w:rsid w:val="002826F4"/>
    <w:rsid w:val="00282779"/>
    <w:rsid w:val="002827CF"/>
    <w:rsid w:val="0028295D"/>
    <w:rsid w:val="0028299E"/>
    <w:rsid w:val="00282D0D"/>
    <w:rsid w:val="00282D62"/>
    <w:rsid w:val="00282DAF"/>
    <w:rsid w:val="00282E86"/>
    <w:rsid w:val="00282FB5"/>
    <w:rsid w:val="00282FBD"/>
    <w:rsid w:val="00282FDC"/>
    <w:rsid w:val="00283052"/>
    <w:rsid w:val="002833ED"/>
    <w:rsid w:val="00283544"/>
    <w:rsid w:val="002835F7"/>
    <w:rsid w:val="00283644"/>
    <w:rsid w:val="00283778"/>
    <w:rsid w:val="00283815"/>
    <w:rsid w:val="00283887"/>
    <w:rsid w:val="00283B62"/>
    <w:rsid w:val="00283D7C"/>
    <w:rsid w:val="00283DE4"/>
    <w:rsid w:val="00283E01"/>
    <w:rsid w:val="00283F68"/>
    <w:rsid w:val="00283FC7"/>
    <w:rsid w:val="00284048"/>
    <w:rsid w:val="0028419F"/>
    <w:rsid w:val="002841E6"/>
    <w:rsid w:val="0028426D"/>
    <w:rsid w:val="00284396"/>
    <w:rsid w:val="00284483"/>
    <w:rsid w:val="00284499"/>
    <w:rsid w:val="00284679"/>
    <w:rsid w:val="0028493A"/>
    <w:rsid w:val="00284D34"/>
    <w:rsid w:val="00284DC7"/>
    <w:rsid w:val="0028515A"/>
    <w:rsid w:val="00285550"/>
    <w:rsid w:val="00285709"/>
    <w:rsid w:val="0028598A"/>
    <w:rsid w:val="00285A5D"/>
    <w:rsid w:val="00285AB8"/>
    <w:rsid w:val="00285E4C"/>
    <w:rsid w:val="00285E53"/>
    <w:rsid w:val="002860AD"/>
    <w:rsid w:val="00286296"/>
    <w:rsid w:val="00286300"/>
    <w:rsid w:val="00286350"/>
    <w:rsid w:val="00286411"/>
    <w:rsid w:val="00286573"/>
    <w:rsid w:val="00286A16"/>
    <w:rsid w:val="00286A99"/>
    <w:rsid w:val="00286AFC"/>
    <w:rsid w:val="00286BBB"/>
    <w:rsid w:val="00286CF3"/>
    <w:rsid w:val="00286DA0"/>
    <w:rsid w:val="00286F7F"/>
    <w:rsid w:val="002872BB"/>
    <w:rsid w:val="00287342"/>
    <w:rsid w:val="00287395"/>
    <w:rsid w:val="002873F0"/>
    <w:rsid w:val="00287446"/>
    <w:rsid w:val="00287506"/>
    <w:rsid w:val="002875F8"/>
    <w:rsid w:val="0028772D"/>
    <w:rsid w:val="002877EA"/>
    <w:rsid w:val="002878E5"/>
    <w:rsid w:val="00287A16"/>
    <w:rsid w:val="00287A61"/>
    <w:rsid w:val="00287AFF"/>
    <w:rsid w:val="00287B1B"/>
    <w:rsid w:val="00287BE6"/>
    <w:rsid w:val="00287DAB"/>
    <w:rsid w:val="002900C2"/>
    <w:rsid w:val="00290217"/>
    <w:rsid w:val="00290249"/>
    <w:rsid w:val="00290471"/>
    <w:rsid w:val="00290592"/>
    <w:rsid w:val="00290698"/>
    <w:rsid w:val="002906A6"/>
    <w:rsid w:val="00290769"/>
    <w:rsid w:val="0029076C"/>
    <w:rsid w:val="0029084D"/>
    <w:rsid w:val="002908D8"/>
    <w:rsid w:val="00290987"/>
    <w:rsid w:val="00290A0D"/>
    <w:rsid w:val="00290BA1"/>
    <w:rsid w:val="00290C22"/>
    <w:rsid w:val="00290D12"/>
    <w:rsid w:val="00290DBA"/>
    <w:rsid w:val="00290EA1"/>
    <w:rsid w:val="00290F43"/>
    <w:rsid w:val="0029115C"/>
    <w:rsid w:val="00291178"/>
    <w:rsid w:val="00291320"/>
    <w:rsid w:val="00291346"/>
    <w:rsid w:val="002914D0"/>
    <w:rsid w:val="0029153B"/>
    <w:rsid w:val="002915E9"/>
    <w:rsid w:val="00291769"/>
    <w:rsid w:val="00291771"/>
    <w:rsid w:val="002917C8"/>
    <w:rsid w:val="00291A59"/>
    <w:rsid w:val="00291A9E"/>
    <w:rsid w:val="00291D0D"/>
    <w:rsid w:val="00291EED"/>
    <w:rsid w:val="00291F10"/>
    <w:rsid w:val="00291F19"/>
    <w:rsid w:val="00291FC4"/>
    <w:rsid w:val="00292024"/>
    <w:rsid w:val="0029212B"/>
    <w:rsid w:val="0029214A"/>
    <w:rsid w:val="00292360"/>
    <w:rsid w:val="00292439"/>
    <w:rsid w:val="002924D9"/>
    <w:rsid w:val="00292520"/>
    <w:rsid w:val="002925E4"/>
    <w:rsid w:val="00292620"/>
    <w:rsid w:val="002926AB"/>
    <w:rsid w:val="0029272A"/>
    <w:rsid w:val="0029277F"/>
    <w:rsid w:val="00292968"/>
    <w:rsid w:val="00292999"/>
    <w:rsid w:val="00292A3A"/>
    <w:rsid w:val="00292C7F"/>
    <w:rsid w:val="00292DA5"/>
    <w:rsid w:val="00292EA3"/>
    <w:rsid w:val="00292F97"/>
    <w:rsid w:val="00292FA8"/>
    <w:rsid w:val="002930C2"/>
    <w:rsid w:val="002931DB"/>
    <w:rsid w:val="002932E5"/>
    <w:rsid w:val="00293456"/>
    <w:rsid w:val="002934C3"/>
    <w:rsid w:val="002934FB"/>
    <w:rsid w:val="0029392F"/>
    <w:rsid w:val="002939DD"/>
    <w:rsid w:val="00293B60"/>
    <w:rsid w:val="00293BCF"/>
    <w:rsid w:val="00293D1C"/>
    <w:rsid w:val="00293D8D"/>
    <w:rsid w:val="00293F92"/>
    <w:rsid w:val="00294168"/>
    <w:rsid w:val="0029432B"/>
    <w:rsid w:val="0029442E"/>
    <w:rsid w:val="0029458A"/>
    <w:rsid w:val="002947AB"/>
    <w:rsid w:val="0029493E"/>
    <w:rsid w:val="002949BF"/>
    <w:rsid w:val="00294AC6"/>
    <w:rsid w:val="00294AD1"/>
    <w:rsid w:val="00294CAA"/>
    <w:rsid w:val="00294E94"/>
    <w:rsid w:val="00294F4D"/>
    <w:rsid w:val="0029503B"/>
    <w:rsid w:val="00295174"/>
    <w:rsid w:val="002951B9"/>
    <w:rsid w:val="0029521B"/>
    <w:rsid w:val="002954CE"/>
    <w:rsid w:val="0029555F"/>
    <w:rsid w:val="002955F9"/>
    <w:rsid w:val="00295730"/>
    <w:rsid w:val="00295819"/>
    <w:rsid w:val="00295834"/>
    <w:rsid w:val="00295869"/>
    <w:rsid w:val="00295890"/>
    <w:rsid w:val="00295927"/>
    <w:rsid w:val="00295C69"/>
    <w:rsid w:val="00295CDE"/>
    <w:rsid w:val="00295D2F"/>
    <w:rsid w:val="00295D4B"/>
    <w:rsid w:val="00295D75"/>
    <w:rsid w:val="00295D87"/>
    <w:rsid w:val="00295DDE"/>
    <w:rsid w:val="00295DEC"/>
    <w:rsid w:val="00295ECA"/>
    <w:rsid w:val="00295F93"/>
    <w:rsid w:val="002960ED"/>
    <w:rsid w:val="00296257"/>
    <w:rsid w:val="002962B2"/>
    <w:rsid w:val="002963AE"/>
    <w:rsid w:val="002963B8"/>
    <w:rsid w:val="002963CE"/>
    <w:rsid w:val="002963F2"/>
    <w:rsid w:val="00296593"/>
    <w:rsid w:val="002965AE"/>
    <w:rsid w:val="00296640"/>
    <w:rsid w:val="00296726"/>
    <w:rsid w:val="00296769"/>
    <w:rsid w:val="002967C0"/>
    <w:rsid w:val="00296957"/>
    <w:rsid w:val="002969F7"/>
    <w:rsid w:val="00296AD4"/>
    <w:rsid w:val="00296B52"/>
    <w:rsid w:val="00296C90"/>
    <w:rsid w:val="00296D05"/>
    <w:rsid w:val="00296DC3"/>
    <w:rsid w:val="00296DF3"/>
    <w:rsid w:val="00296E85"/>
    <w:rsid w:val="00296E9F"/>
    <w:rsid w:val="00296F31"/>
    <w:rsid w:val="00296F5C"/>
    <w:rsid w:val="0029702A"/>
    <w:rsid w:val="00297090"/>
    <w:rsid w:val="00297267"/>
    <w:rsid w:val="002972D2"/>
    <w:rsid w:val="00297378"/>
    <w:rsid w:val="00297560"/>
    <w:rsid w:val="00297633"/>
    <w:rsid w:val="00297688"/>
    <w:rsid w:val="002977A0"/>
    <w:rsid w:val="002977A2"/>
    <w:rsid w:val="002978B2"/>
    <w:rsid w:val="0029793D"/>
    <w:rsid w:val="00297A9C"/>
    <w:rsid w:val="00297ADF"/>
    <w:rsid w:val="00297AF9"/>
    <w:rsid w:val="00297B24"/>
    <w:rsid w:val="00297B2F"/>
    <w:rsid w:val="00297CAD"/>
    <w:rsid w:val="00297E96"/>
    <w:rsid w:val="00297F8F"/>
    <w:rsid w:val="002A0082"/>
    <w:rsid w:val="002A0176"/>
    <w:rsid w:val="002A020A"/>
    <w:rsid w:val="002A0276"/>
    <w:rsid w:val="002A02B1"/>
    <w:rsid w:val="002A0397"/>
    <w:rsid w:val="002A0436"/>
    <w:rsid w:val="002A0521"/>
    <w:rsid w:val="002A055F"/>
    <w:rsid w:val="002A069E"/>
    <w:rsid w:val="002A06E2"/>
    <w:rsid w:val="002A0782"/>
    <w:rsid w:val="002A07BA"/>
    <w:rsid w:val="002A0811"/>
    <w:rsid w:val="002A0850"/>
    <w:rsid w:val="002A0901"/>
    <w:rsid w:val="002A093E"/>
    <w:rsid w:val="002A0957"/>
    <w:rsid w:val="002A0A07"/>
    <w:rsid w:val="002A0AE8"/>
    <w:rsid w:val="002A0C77"/>
    <w:rsid w:val="002A0DB1"/>
    <w:rsid w:val="002A0DE6"/>
    <w:rsid w:val="002A0E4F"/>
    <w:rsid w:val="002A0EE1"/>
    <w:rsid w:val="002A10CD"/>
    <w:rsid w:val="002A10F7"/>
    <w:rsid w:val="002A126F"/>
    <w:rsid w:val="002A12AE"/>
    <w:rsid w:val="002A135D"/>
    <w:rsid w:val="002A13DB"/>
    <w:rsid w:val="002A1448"/>
    <w:rsid w:val="002A14D9"/>
    <w:rsid w:val="002A152A"/>
    <w:rsid w:val="002A15CC"/>
    <w:rsid w:val="002A1611"/>
    <w:rsid w:val="002A183A"/>
    <w:rsid w:val="002A1A3C"/>
    <w:rsid w:val="002A1A7C"/>
    <w:rsid w:val="002A1BD8"/>
    <w:rsid w:val="002A1C27"/>
    <w:rsid w:val="002A1C95"/>
    <w:rsid w:val="002A1CE2"/>
    <w:rsid w:val="002A1CFF"/>
    <w:rsid w:val="002A1F54"/>
    <w:rsid w:val="002A1FFA"/>
    <w:rsid w:val="002A2174"/>
    <w:rsid w:val="002A21C9"/>
    <w:rsid w:val="002A21DC"/>
    <w:rsid w:val="002A227F"/>
    <w:rsid w:val="002A2494"/>
    <w:rsid w:val="002A2553"/>
    <w:rsid w:val="002A2581"/>
    <w:rsid w:val="002A269A"/>
    <w:rsid w:val="002A26AF"/>
    <w:rsid w:val="002A2790"/>
    <w:rsid w:val="002A2944"/>
    <w:rsid w:val="002A2B33"/>
    <w:rsid w:val="002A2C17"/>
    <w:rsid w:val="002A2D34"/>
    <w:rsid w:val="002A2E53"/>
    <w:rsid w:val="002A2F31"/>
    <w:rsid w:val="002A31B0"/>
    <w:rsid w:val="002A31E3"/>
    <w:rsid w:val="002A32F4"/>
    <w:rsid w:val="002A3367"/>
    <w:rsid w:val="002A33BB"/>
    <w:rsid w:val="002A352E"/>
    <w:rsid w:val="002A363B"/>
    <w:rsid w:val="002A3660"/>
    <w:rsid w:val="002A36F8"/>
    <w:rsid w:val="002A3785"/>
    <w:rsid w:val="002A388B"/>
    <w:rsid w:val="002A3A15"/>
    <w:rsid w:val="002A3B86"/>
    <w:rsid w:val="002A3BA7"/>
    <w:rsid w:val="002A3C26"/>
    <w:rsid w:val="002A3C8E"/>
    <w:rsid w:val="002A3DF2"/>
    <w:rsid w:val="002A3E05"/>
    <w:rsid w:val="002A3EA2"/>
    <w:rsid w:val="002A3EC4"/>
    <w:rsid w:val="002A3FE3"/>
    <w:rsid w:val="002A4092"/>
    <w:rsid w:val="002A412B"/>
    <w:rsid w:val="002A4267"/>
    <w:rsid w:val="002A42C2"/>
    <w:rsid w:val="002A435A"/>
    <w:rsid w:val="002A4384"/>
    <w:rsid w:val="002A43BB"/>
    <w:rsid w:val="002A44A0"/>
    <w:rsid w:val="002A4663"/>
    <w:rsid w:val="002A46C0"/>
    <w:rsid w:val="002A4825"/>
    <w:rsid w:val="002A484C"/>
    <w:rsid w:val="002A48E9"/>
    <w:rsid w:val="002A493B"/>
    <w:rsid w:val="002A49BB"/>
    <w:rsid w:val="002A4A1F"/>
    <w:rsid w:val="002A4BA4"/>
    <w:rsid w:val="002A4BF6"/>
    <w:rsid w:val="002A4D9D"/>
    <w:rsid w:val="002A4DE2"/>
    <w:rsid w:val="002A4EF6"/>
    <w:rsid w:val="002A5162"/>
    <w:rsid w:val="002A560E"/>
    <w:rsid w:val="002A56E4"/>
    <w:rsid w:val="002A5756"/>
    <w:rsid w:val="002A57A4"/>
    <w:rsid w:val="002A5840"/>
    <w:rsid w:val="002A58AD"/>
    <w:rsid w:val="002A5B00"/>
    <w:rsid w:val="002A5B60"/>
    <w:rsid w:val="002A5C60"/>
    <w:rsid w:val="002A610A"/>
    <w:rsid w:val="002A62A8"/>
    <w:rsid w:val="002A6380"/>
    <w:rsid w:val="002A646E"/>
    <w:rsid w:val="002A658D"/>
    <w:rsid w:val="002A671F"/>
    <w:rsid w:val="002A695D"/>
    <w:rsid w:val="002A6BD6"/>
    <w:rsid w:val="002A6BDB"/>
    <w:rsid w:val="002A6C0B"/>
    <w:rsid w:val="002A6F00"/>
    <w:rsid w:val="002A704E"/>
    <w:rsid w:val="002A70FE"/>
    <w:rsid w:val="002A711E"/>
    <w:rsid w:val="002A72A0"/>
    <w:rsid w:val="002A735D"/>
    <w:rsid w:val="002A73E3"/>
    <w:rsid w:val="002A749D"/>
    <w:rsid w:val="002A77C8"/>
    <w:rsid w:val="002A77E1"/>
    <w:rsid w:val="002A7A08"/>
    <w:rsid w:val="002A7A88"/>
    <w:rsid w:val="002A7AA4"/>
    <w:rsid w:val="002A7AD7"/>
    <w:rsid w:val="002A7B58"/>
    <w:rsid w:val="002A7CD6"/>
    <w:rsid w:val="002A7D50"/>
    <w:rsid w:val="002B0019"/>
    <w:rsid w:val="002B005E"/>
    <w:rsid w:val="002B015C"/>
    <w:rsid w:val="002B0176"/>
    <w:rsid w:val="002B01D0"/>
    <w:rsid w:val="002B044D"/>
    <w:rsid w:val="002B046D"/>
    <w:rsid w:val="002B0559"/>
    <w:rsid w:val="002B06E1"/>
    <w:rsid w:val="002B0779"/>
    <w:rsid w:val="002B0813"/>
    <w:rsid w:val="002B0877"/>
    <w:rsid w:val="002B099D"/>
    <w:rsid w:val="002B0AB4"/>
    <w:rsid w:val="002B0BB1"/>
    <w:rsid w:val="002B0BDE"/>
    <w:rsid w:val="002B0C27"/>
    <w:rsid w:val="002B0C44"/>
    <w:rsid w:val="002B0DE2"/>
    <w:rsid w:val="002B1053"/>
    <w:rsid w:val="002B1204"/>
    <w:rsid w:val="002B121F"/>
    <w:rsid w:val="002B127B"/>
    <w:rsid w:val="002B12A1"/>
    <w:rsid w:val="002B1322"/>
    <w:rsid w:val="002B149D"/>
    <w:rsid w:val="002B14A4"/>
    <w:rsid w:val="002B152F"/>
    <w:rsid w:val="002B157A"/>
    <w:rsid w:val="002B185A"/>
    <w:rsid w:val="002B1936"/>
    <w:rsid w:val="002B199A"/>
    <w:rsid w:val="002B1A90"/>
    <w:rsid w:val="002B1CAA"/>
    <w:rsid w:val="002B1D5C"/>
    <w:rsid w:val="002B1DB9"/>
    <w:rsid w:val="002B1DDE"/>
    <w:rsid w:val="002B1DF3"/>
    <w:rsid w:val="002B1E1F"/>
    <w:rsid w:val="002B1ED1"/>
    <w:rsid w:val="002B1F75"/>
    <w:rsid w:val="002B2109"/>
    <w:rsid w:val="002B218C"/>
    <w:rsid w:val="002B24AE"/>
    <w:rsid w:val="002B24BE"/>
    <w:rsid w:val="002B24E8"/>
    <w:rsid w:val="002B2694"/>
    <w:rsid w:val="002B2861"/>
    <w:rsid w:val="002B28A3"/>
    <w:rsid w:val="002B2A6C"/>
    <w:rsid w:val="002B2B08"/>
    <w:rsid w:val="002B2B7E"/>
    <w:rsid w:val="002B2CCE"/>
    <w:rsid w:val="002B2F40"/>
    <w:rsid w:val="002B2F71"/>
    <w:rsid w:val="002B309B"/>
    <w:rsid w:val="002B3110"/>
    <w:rsid w:val="002B3164"/>
    <w:rsid w:val="002B31B8"/>
    <w:rsid w:val="002B31F5"/>
    <w:rsid w:val="002B3272"/>
    <w:rsid w:val="002B3378"/>
    <w:rsid w:val="002B34C1"/>
    <w:rsid w:val="002B3570"/>
    <w:rsid w:val="002B36BA"/>
    <w:rsid w:val="002B36DA"/>
    <w:rsid w:val="002B3831"/>
    <w:rsid w:val="002B39FC"/>
    <w:rsid w:val="002B3A7A"/>
    <w:rsid w:val="002B3B64"/>
    <w:rsid w:val="002B3B96"/>
    <w:rsid w:val="002B3C30"/>
    <w:rsid w:val="002B3DF5"/>
    <w:rsid w:val="002B4189"/>
    <w:rsid w:val="002B41A5"/>
    <w:rsid w:val="002B41E2"/>
    <w:rsid w:val="002B41E5"/>
    <w:rsid w:val="002B41EA"/>
    <w:rsid w:val="002B41FC"/>
    <w:rsid w:val="002B4289"/>
    <w:rsid w:val="002B42A7"/>
    <w:rsid w:val="002B42FB"/>
    <w:rsid w:val="002B437D"/>
    <w:rsid w:val="002B4451"/>
    <w:rsid w:val="002B4564"/>
    <w:rsid w:val="002B457F"/>
    <w:rsid w:val="002B4595"/>
    <w:rsid w:val="002B46F4"/>
    <w:rsid w:val="002B474C"/>
    <w:rsid w:val="002B47D4"/>
    <w:rsid w:val="002B4880"/>
    <w:rsid w:val="002B49A5"/>
    <w:rsid w:val="002B4BCF"/>
    <w:rsid w:val="002B4C9A"/>
    <w:rsid w:val="002B4EC0"/>
    <w:rsid w:val="002B50FB"/>
    <w:rsid w:val="002B5223"/>
    <w:rsid w:val="002B5263"/>
    <w:rsid w:val="002B52A8"/>
    <w:rsid w:val="002B52E1"/>
    <w:rsid w:val="002B533A"/>
    <w:rsid w:val="002B570F"/>
    <w:rsid w:val="002B5714"/>
    <w:rsid w:val="002B571F"/>
    <w:rsid w:val="002B5757"/>
    <w:rsid w:val="002B5908"/>
    <w:rsid w:val="002B5931"/>
    <w:rsid w:val="002B5C4A"/>
    <w:rsid w:val="002B5C7A"/>
    <w:rsid w:val="002B5CE5"/>
    <w:rsid w:val="002B5D3A"/>
    <w:rsid w:val="002B5F1D"/>
    <w:rsid w:val="002B5F4B"/>
    <w:rsid w:val="002B60BB"/>
    <w:rsid w:val="002B61DF"/>
    <w:rsid w:val="002B62CC"/>
    <w:rsid w:val="002B63F9"/>
    <w:rsid w:val="002B643E"/>
    <w:rsid w:val="002B644D"/>
    <w:rsid w:val="002B6548"/>
    <w:rsid w:val="002B6647"/>
    <w:rsid w:val="002B66C4"/>
    <w:rsid w:val="002B6757"/>
    <w:rsid w:val="002B67D5"/>
    <w:rsid w:val="002B6801"/>
    <w:rsid w:val="002B686F"/>
    <w:rsid w:val="002B69A7"/>
    <w:rsid w:val="002B6AD8"/>
    <w:rsid w:val="002B6BA0"/>
    <w:rsid w:val="002B6BEB"/>
    <w:rsid w:val="002B6EC6"/>
    <w:rsid w:val="002B6EFE"/>
    <w:rsid w:val="002B6F65"/>
    <w:rsid w:val="002B6FF6"/>
    <w:rsid w:val="002B700F"/>
    <w:rsid w:val="002B70BA"/>
    <w:rsid w:val="002B70EC"/>
    <w:rsid w:val="002B714D"/>
    <w:rsid w:val="002B7171"/>
    <w:rsid w:val="002B71BB"/>
    <w:rsid w:val="002B7235"/>
    <w:rsid w:val="002B7250"/>
    <w:rsid w:val="002B730C"/>
    <w:rsid w:val="002B7423"/>
    <w:rsid w:val="002B7724"/>
    <w:rsid w:val="002B7874"/>
    <w:rsid w:val="002B79AB"/>
    <w:rsid w:val="002B7DEF"/>
    <w:rsid w:val="002C01EF"/>
    <w:rsid w:val="002C02ED"/>
    <w:rsid w:val="002C0302"/>
    <w:rsid w:val="002C030A"/>
    <w:rsid w:val="002C0594"/>
    <w:rsid w:val="002C0620"/>
    <w:rsid w:val="002C06D8"/>
    <w:rsid w:val="002C0827"/>
    <w:rsid w:val="002C0887"/>
    <w:rsid w:val="002C097C"/>
    <w:rsid w:val="002C09A9"/>
    <w:rsid w:val="002C0ACC"/>
    <w:rsid w:val="002C0B2C"/>
    <w:rsid w:val="002C0BB7"/>
    <w:rsid w:val="002C0CE8"/>
    <w:rsid w:val="002C0D14"/>
    <w:rsid w:val="002C0F86"/>
    <w:rsid w:val="002C114B"/>
    <w:rsid w:val="002C1437"/>
    <w:rsid w:val="002C1460"/>
    <w:rsid w:val="002C14C2"/>
    <w:rsid w:val="002C14CE"/>
    <w:rsid w:val="002C165C"/>
    <w:rsid w:val="002C17FB"/>
    <w:rsid w:val="002C180C"/>
    <w:rsid w:val="002C18D7"/>
    <w:rsid w:val="002C18FA"/>
    <w:rsid w:val="002C19EA"/>
    <w:rsid w:val="002C1C8D"/>
    <w:rsid w:val="002C1C90"/>
    <w:rsid w:val="002C1D01"/>
    <w:rsid w:val="002C1EDC"/>
    <w:rsid w:val="002C20EC"/>
    <w:rsid w:val="002C2432"/>
    <w:rsid w:val="002C25A5"/>
    <w:rsid w:val="002C25B4"/>
    <w:rsid w:val="002C25CA"/>
    <w:rsid w:val="002C25CD"/>
    <w:rsid w:val="002C26C9"/>
    <w:rsid w:val="002C2708"/>
    <w:rsid w:val="002C2B91"/>
    <w:rsid w:val="002C2C3C"/>
    <w:rsid w:val="002C2D5C"/>
    <w:rsid w:val="002C2E3A"/>
    <w:rsid w:val="002C2E50"/>
    <w:rsid w:val="002C2E88"/>
    <w:rsid w:val="002C2F23"/>
    <w:rsid w:val="002C2FC5"/>
    <w:rsid w:val="002C2FDA"/>
    <w:rsid w:val="002C303B"/>
    <w:rsid w:val="002C30E8"/>
    <w:rsid w:val="002C320B"/>
    <w:rsid w:val="002C32E7"/>
    <w:rsid w:val="002C3458"/>
    <w:rsid w:val="002C34DA"/>
    <w:rsid w:val="002C35FB"/>
    <w:rsid w:val="002C3C08"/>
    <w:rsid w:val="002C3CFC"/>
    <w:rsid w:val="002C3D72"/>
    <w:rsid w:val="002C3E73"/>
    <w:rsid w:val="002C3EC8"/>
    <w:rsid w:val="002C3F01"/>
    <w:rsid w:val="002C3F41"/>
    <w:rsid w:val="002C3FCB"/>
    <w:rsid w:val="002C4015"/>
    <w:rsid w:val="002C4285"/>
    <w:rsid w:val="002C4647"/>
    <w:rsid w:val="002C46A6"/>
    <w:rsid w:val="002C4754"/>
    <w:rsid w:val="002C4942"/>
    <w:rsid w:val="002C49F8"/>
    <w:rsid w:val="002C4B6C"/>
    <w:rsid w:val="002C4CDE"/>
    <w:rsid w:val="002C5088"/>
    <w:rsid w:val="002C51BC"/>
    <w:rsid w:val="002C523F"/>
    <w:rsid w:val="002C524E"/>
    <w:rsid w:val="002C52F9"/>
    <w:rsid w:val="002C548A"/>
    <w:rsid w:val="002C555F"/>
    <w:rsid w:val="002C590A"/>
    <w:rsid w:val="002C5A31"/>
    <w:rsid w:val="002C5AC2"/>
    <w:rsid w:val="002C5C01"/>
    <w:rsid w:val="002C5C3F"/>
    <w:rsid w:val="002C5C5C"/>
    <w:rsid w:val="002C6109"/>
    <w:rsid w:val="002C62A4"/>
    <w:rsid w:val="002C63AF"/>
    <w:rsid w:val="002C640B"/>
    <w:rsid w:val="002C648F"/>
    <w:rsid w:val="002C6491"/>
    <w:rsid w:val="002C6653"/>
    <w:rsid w:val="002C6712"/>
    <w:rsid w:val="002C69AE"/>
    <w:rsid w:val="002C69E7"/>
    <w:rsid w:val="002C6A20"/>
    <w:rsid w:val="002C6AA3"/>
    <w:rsid w:val="002C6D23"/>
    <w:rsid w:val="002C6D52"/>
    <w:rsid w:val="002C6EFA"/>
    <w:rsid w:val="002C6FAC"/>
    <w:rsid w:val="002C6FC3"/>
    <w:rsid w:val="002C6FED"/>
    <w:rsid w:val="002C7136"/>
    <w:rsid w:val="002C7193"/>
    <w:rsid w:val="002C7369"/>
    <w:rsid w:val="002C74CE"/>
    <w:rsid w:val="002C74E5"/>
    <w:rsid w:val="002C770D"/>
    <w:rsid w:val="002C7727"/>
    <w:rsid w:val="002C78A4"/>
    <w:rsid w:val="002C79AC"/>
    <w:rsid w:val="002C7B5A"/>
    <w:rsid w:val="002C7BEC"/>
    <w:rsid w:val="002C7BFD"/>
    <w:rsid w:val="002C7FDB"/>
    <w:rsid w:val="002D018C"/>
    <w:rsid w:val="002D01BE"/>
    <w:rsid w:val="002D0207"/>
    <w:rsid w:val="002D0295"/>
    <w:rsid w:val="002D04EA"/>
    <w:rsid w:val="002D05A1"/>
    <w:rsid w:val="002D05EB"/>
    <w:rsid w:val="002D0634"/>
    <w:rsid w:val="002D0880"/>
    <w:rsid w:val="002D08C1"/>
    <w:rsid w:val="002D08E7"/>
    <w:rsid w:val="002D0B0B"/>
    <w:rsid w:val="002D0C0E"/>
    <w:rsid w:val="002D0CF1"/>
    <w:rsid w:val="002D0D8D"/>
    <w:rsid w:val="002D0DF3"/>
    <w:rsid w:val="002D0E55"/>
    <w:rsid w:val="002D1177"/>
    <w:rsid w:val="002D1233"/>
    <w:rsid w:val="002D1234"/>
    <w:rsid w:val="002D14D0"/>
    <w:rsid w:val="002D1541"/>
    <w:rsid w:val="002D1629"/>
    <w:rsid w:val="002D16D9"/>
    <w:rsid w:val="002D1745"/>
    <w:rsid w:val="002D1799"/>
    <w:rsid w:val="002D1A67"/>
    <w:rsid w:val="002D1D44"/>
    <w:rsid w:val="002D1E2B"/>
    <w:rsid w:val="002D1E5A"/>
    <w:rsid w:val="002D201A"/>
    <w:rsid w:val="002D2126"/>
    <w:rsid w:val="002D23A2"/>
    <w:rsid w:val="002D24E8"/>
    <w:rsid w:val="002D2531"/>
    <w:rsid w:val="002D2595"/>
    <w:rsid w:val="002D2662"/>
    <w:rsid w:val="002D269E"/>
    <w:rsid w:val="002D29D7"/>
    <w:rsid w:val="002D2B9D"/>
    <w:rsid w:val="002D2C55"/>
    <w:rsid w:val="002D2D50"/>
    <w:rsid w:val="002D2E3C"/>
    <w:rsid w:val="002D2E9C"/>
    <w:rsid w:val="002D2FBE"/>
    <w:rsid w:val="002D31F9"/>
    <w:rsid w:val="002D3399"/>
    <w:rsid w:val="002D349D"/>
    <w:rsid w:val="002D35DD"/>
    <w:rsid w:val="002D35F6"/>
    <w:rsid w:val="002D360A"/>
    <w:rsid w:val="002D373E"/>
    <w:rsid w:val="002D37AE"/>
    <w:rsid w:val="002D37D5"/>
    <w:rsid w:val="002D39FC"/>
    <w:rsid w:val="002D3A77"/>
    <w:rsid w:val="002D3B3E"/>
    <w:rsid w:val="002D3B72"/>
    <w:rsid w:val="002D3C39"/>
    <w:rsid w:val="002D3CC2"/>
    <w:rsid w:val="002D3DB0"/>
    <w:rsid w:val="002D3DEA"/>
    <w:rsid w:val="002D3EA5"/>
    <w:rsid w:val="002D3EF0"/>
    <w:rsid w:val="002D414C"/>
    <w:rsid w:val="002D42DD"/>
    <w:rsid w:val="002D4338"/>
    <w:rsid w:val="002D4375"/>
    <w:rsid w:val="002D43A3"/>
    <w:rsid w:val="002D453D"/>
    <w:rsid w:val="002D4597"/>
    <w:rsid w:val="002D48EA"/>
    <w:rsid w:val="002D490D"/>
    <w:rsid w:val="002D49A0"/>
    <w:rsid w:val="002D4AA4"/>
    <w:rsid w:val="002D4AA9"/>
    <w:rsid w:val="002D4C0D"/>
    <w:rsid w:val="002D4CC2"/>
    <w:rsid w:val="002D4E4A"/>
    <w:rsid w:val="002D4FC5"/>
    <w:rsid w:val="002D5030"/>
    <w:rsid w:val="002D5031"/>
    <w:rsid w:val="002D5111"/>
    <w:rsid w:val="002D5158"/>
    <w:rsid w:val="002D51FF"/>
    <w:rsid w:val="002D52E7"/>
    <w:rsid w:val="002D5308"/>
    <w:rsid w:val="002D5332"/>
    <w:rsid w:val="002D533F"/>
    <w:rsid w:val="002D54C3"/>
    <w:rsid w:val="002D54CD"/>
    <w:rsid w:val="002D553F"/>
    <w:rsid w:val="002D55F4"/>
    <w:rsid w:val="002D560D"/>
    <w:rsid w:val="002D5653"/>
    <w:rsid w:val="002D57A3"/>
    <w:rsid w:val="002D5A80"/>
    <w:rsid w:val="002D5C99"/>
    <w:rsid w:val="002D5DFD"/>
    <w:rsid w:val="002D5E3E"/>
    <w:rsid w:val="002D5EDB"/>
    <w:rsid w:val="002D5FB4"/>
    <w:rsid w:val="002D60EE"/>
    <w:rsid w:val="002D6171"/>
    <w:rsid w:val="002D6305"/>
    <w:rsid w:val="002D64DD"/>
    <w:rsid w:val="002D6609"/>
    <w:rsid w:val="002D66F9"/>
    <w:rsid w:val="002D670B"/>
    <w:rsid w:val="002D6940"/>
    <w:rsid w:val="002D699C"/>
    <w:rsid w:val="002D6A98"/>
    <w:rsid w:val="002D6ACE"/>
    <w:rsid w:val="002D6B9A"/>
    <w:rsid w:val="002D6D87"/>
    <w:rsid w:val="002D6EBC"/>
    <w:rsid w:val="002D6F7B"/>
    <w:rsid w:val="002D70A1"/>
    <w:rsid w:val="002D71B9"/>
    <w:rsid w:val="002D728F"/>
    <w:rsid w:val="002D74AD"/>
    <w:rsid w:val="002D7561"/>
    <w:rsid w:val="002D7583"/>
    <w:rsid w:val="002D75E8"/>
    <w:rsid w:val="002D76C2"/>
    <w:rsid w:val="002D76D4"/>
    <w:rsid w:val="002D76FB"/>
    <w:rsid w:val="002D78CF"/>
    <w:rsid w:val="002D78E9"/>
    <w:rsid w:val="002D7908"/>
    <w:rsid w:val="002D7A41"/>
    <w:rsid w:val="002D7C31"/>
    <w:rsid w:val="002D7E02"/>
    <w:rsid w:val="002D7EC7"/>
    <w:rsid w:val="002E0084"/>
    <w:rsid w:val="002E00A4"/>
    <w:rsid w:val="002E0186"/>
    <w:rsid w:val="002E018F"/>
    <w:rsid w:val="002E01BE"/>
    <w:rsid w:val="002E01F1"/>
    <w:rsid w:val="002E0231"/>
    <w:rsid w:val="002E0308"/>
    <w:rsid w:val="002E0316"/>
    <w:rsid w:val="002E0338"/>
    <w:rsid w:val="002E0426"/>
    <w:rsid w:val="002E04FD"/>
    <w:rsid w:val="002E060A"/>
    <w:rsid w:val="002E07D7"/>
    <w:rsid w:val="002E0809"/>
    <w:rsid w:val="002E0B0B"/>
    <w:rsid w:val="002E0CBD"/>
    <w:rsid w:val="002E0D41"/>
    <w:rsid w:val="002E0ED5"/>
    <w:rsid w:val="002E0F88"/>
    <w:rsid w:val="002E131A"/>
    <w:rsid w:val="002E139C"/>
    <w:rsid w:val="002E14FC"/>
    <w:rsid w:val="002E1519"/>
    <w:rsid w:val="002E15AD"/>
    <w:rsid w:val="002E1657"/>
    <w:rsid w:val="002E16D2"/>
    <w:rsid w:val="002E1711"/>
    <w:rsid w:val="002E184C"/>
    <w:rsid w:val="002E191B"/>
    <w:rsid w:val="002E1961"/>
    <w:rsid w:val="002E1978"/>
    <w:rsid w:val="002E19DF"/>
    <w:rsid w:val="002E1A69"/>
    <w:rsid w:val="002E1AA8"/>
    <w:rsid w:val="002E1B5D"/>
    <w:rsid w:val="002E1BD6"/>
    <w:rsid w:val="002E1E36"/>
    <w:rsid w:val="002E1E6C"/>
    <w:rsid w:val="002E1F41"/>
    <w:rsid w:val="002E1FA1"/>
    <w:rsid w:val="002E1FD4"/>
    <w:rsid w:val="002E1FED"/>
    <w:rsid w:val="002E1FEF"/>
    <w:rsid w:val="002E2053"/>
    <w:rsid w:val="002E2163"/>
    <w:rsid w:val="002E21DC"/>
    <w:rsid w:val="002E2483"/>
    <w:rsid w:val="002E24C5"/>
    <w:rsid w:val="002E25A1"/>
    <w:rsid w:val="002E26B5"/>
    <w:rsid w:val="002E2838"/>
    <w:rsid w:val="002E285D"/>
    <w:rsid w:val="002E288E"/>
    <w:rsid w:val="002E294F"/>
    <w:rsid w:val="002E2B21"/>
    <w:rsid w:val="002E3036"/>
    <w:rsid w:val="002E3125"/>
    <w:rsid w:val="002E3202"/>
    <w:rsid w:val="002E3333"/>
    <w:rsid w:val="002E34F0"/>
    <w:rsid w:val="002E35AE"/>
    <w:rsid w:val="002E3689"/>
    <w:rsid w:val="002E3728"/>
    <w:rsid w:val="002E39B0"/>
    <w:rsid w:val="002E3B3B"/>
    <w:rsid w:val="002E3BE4"/>
    <w:rsid w:val="002E3C38"/>
    <w:rsid w:val="002E3D3F"/>
    <w:rsid w:val="002E3D98"/>
    <w:rsid w:val="002E3E8C"/>
    <w:rsid w:val="002E3FDB"/>
    <w:rsid w:val="002E405C"/>
    <w:rsid w:val="002E425C"/>
    <w:rsid w:val="002E43E9"/>
    <w:rsid w:val="002E44E7"/>
    <w:rsid w:val="002E4518"/>
    <w:rsid w:val="002E4610"/>
    <w:rsid w:val="002E4636"/>
    <w:rsid w:val="002E47A5"/>
    <w:rsid w:val="002E481B"/>
    <w:rsid w:val="002E48EC"/>
    <w:rsid w:val="002E4B71"/>
    <w:rsid w:val="002E4C39"/>
    <w:rsid w:val="002E4D07"/>
    <w:rsid w:val="002E4D0C"/>
    <w:rsid w:val="002E4E34"/>
    <w:rsid w:val="002E4FB4"/>
    <w:rsid w:val="002E504E"/>
    <w:rsid w:val="002E5107"/>
    <w:rsid w:val="002E51DE"/>
    <w:rsid w:val="002E51E4"/>
    <w:rsid w:val="002E5294"/>
    <w:rsid w:val="002E5395"/>
    <w:rsid w:val="002E56ED"/>
    <w:rsid w:val="002E57F0"/>
    <w:rsid w:val="002E5A12"/>
    <w:rsid w:val="002E5A73"/>
    <w:rsid w:val="002E5B15"/>
    <w:rsid w:val="002E5BAF"/>
    <w:rsid w:val="002E5C46"/>
    <w:rsid w:val="002E5C4F"/>
    <w:rsid w:val="002E5FFF"/>
    <w:rsid w:val="002E6054"/>
    <w:rsid w:val="002E609F"/>
    <w:rsid w:val="002E60F8"/>
    <w:rsid w:val="002E61CC"/>
    <w:rsid w:val="002E6202"/>
    <w:rsid w:val="002E622A"/>
    <w:rsid w:val="002E62DE"/>
    <w:rsid w:val="002E6371"/>
    <w:rsid w:val="002E63E5"/>
    <w:rsid w:val="002E64F0"/>
    <w:rsid w:val="002E689D"/>
    <w:rsid w:val="002E69D1"/>
    <w:rsid w:val="002E69ED"/>
    <w:rsid w:val="002E6A7E"/>
    <w:rsid w:val="002E6AA4"/>
    <w:rsid w:val="002E6ABD"/>
    <w:rsid w:val="002E6C21"/>
    <w:rsid w:val="002E6D17"/>
    <w:rsid w:val="002E6D3D"/>
    <w:rsid w:val="002E6E30"/>
    <w:rsid w:val="002E6EC6"/>
    <w:rsid w:val="002E7096"/>
    <w:rsid w:val="002E7211"/>
    <w:rsid w:val="002E723E"/>
    <w:rsid w:val="002E724F"/>
    <w:rsid w:val="002E729F"/>
    <w:rsid w:val="002E72F3"/>
    <w:rsid w:val="002E739F"/>
    <w:rsid w:val="002E7400"/>
    <w:rsid w:val="002E7605"/>
    <w:rsid w:val="002E7653"/>
    <w:rsid w:val="002E791F"/>
    <w:rsid w:val="002E7A38"/>
    <w:rsid w:val="002E7A80"/>
    <w:rsid w:val="002E7C02"/>
    <w:rsid w:val="002E7D36"/>
    <w:rsid w:val="002E7D86"/>
    <w:rsid w:val="002E7E56"/>
    <w:rsid w:val="002F0006"/>
    <w:rsid w:val="002F005C"/>
    <w:rsid w:val="002F00E5"/>
    <w:rsid w:val="002F01A9"/>
    <w:rsid w:val="002F0237"/>
    <w:rsid w:val="002F02EE"/>
    <w:rsid w:val="002F0465"/>
    <w:rsid w:val="002F0470"/>
    <w:rsid w:val="002F05D7"/>
    <w:rsid w:val="002F066E"/>
    <w:rsid w:val="002F06F9"/>
    <w:rsid w:val="002F0739"/>
    <w:rsid w:val="002F083C"/>
    <w:rsid w:val="002F08B2"/>
    <w:rsid w:val="002F095F"/>
    <w:rsid w:val="002F099D"/>
    <w:rsid w:val="002F0A12"/>
    <w:rsid w:val="002F0A37"/>
    <w:rsid w:val="002F0AB2"/>
    <w:rsid w:val="002F0B19"/>
    <w:rsid w:val="002F0B9D"/>
    <w:rsid w:val="002F0BCC"/>
    <w:rsid w:val="002F0DDF"/>
    <w:rsid w:val="002F0EE2"/>
    <w:rsid w:val="002F0F24"/>
    <w:rsid w:val="002F0F36"/>
    <w:rsid w:val="002F13CE"/>
    <w:rsid w:val="002F1489"/>
    <w:rsid w:val="002F14B8"/>
    <w:rsid w:val="002F14D4"/>
    <w:rsid w:val="002F1676"/>
    <w:rsid w:val="002F16B0"/>
    <w:rsid w:val="002F16F5"/>
    <w:rsid w:val="002F172C"/>
    <w:rsid w:val="002F1A1D"/>
    <w:rsid w:val="002F1D60"/>
    <w:rsid w:val="002F1E00"/>
    <w:rsid w:val="002F1F53"/>
    <w:rsid w:val="002F1F72"/>
    <w:rsid w:val="002F200C"/>
    <w:rsid w:val="002F20D4"/>
    <w:rsid w:val="002F2107"/>
    <w:rsid w:val="002F214F"/>
    <w:rsid w:val="002F2159"/>
    <w:rsid w:val="002F218C"/>
    <w:rsid w:val="002F2313"/>
    <w:rsid w:val="002F2430"/>
    <w:rsid w:val="002F24BC"/>
    <w:rsid w:val="002F24D5"/>
    <w:rsid w:val="002F2648"/>
    <w:rsid w:val="002F26A0"/>
    <w:rsid w:val="002F271C"/>
    <w:rsid w:val="002F2783"/>
    <w:rsid w:val="002F288F"/>
    <w:rsid w:val="002F28B1"/>
    <w:rsid w:val="002F2B19"/>
    <w:rsid w:val="002F2B44"/>
    <w:rsid w:val="002F2BE5"/>
    <w:rsid w:val="002F2D86"/>
    <w:rsid w:val="002F2E92"/>
    <w:rsid w:val="002F2F5A"/>
    <w:rsid w:val="002F2FAA"/>
    <w:rsid w:val="002F30F6"/>
    <w:rsid w:val="002F3199"/>
    <w:rsid w:val="002F32BF"/>
    <w:rsid w:val="002F34E6"/>
    <w:rsid w:val="002F3537"/>
    <w:rsid w:val="002F35BF"/>
    <w:rsid w:val="002F371B"/>
    <w:rsid w:val="002F374A"/>
    <w:rsid w:val="002F37A0"/>
    <w:rsid w:val="002F387B"/>
    <w:rsid w:val="002F3AB7"/>
    <w:rsid w:val="002F3B45"/>
    <w:rsid w:val="002F3C76"/>
    <w:rsid w:val="002F3DC6"/>
    <w:rsid w:val="002F3F2B"/>
    <w:rsid w:val="002F3F3D"/>
    <w:rsid w:val="002F4010"/>
    <w:rsid w:val="002F4061"/>
    <w:rsid w:val="002F41A2"/>
    <w:rsid w:val="002F4252"/>
    <w:rsid w:val="002F425A"/>
    <w:rsid w:val="002F42C6"/>
    <w:rsid w:val="002F4436"/>
    <w:rsid w:val="002F44C7"/>
    <w:rsid w:val="002F4513"/>
    <w:rsid w:val="002F4577"/>
    <w:rsid w:val="002F45D6"/>
    <w:rsid w:val="002F4763"/>
    <w:rsid w:val="002F49C2"/>
    <w:rsid w:val="002F4A05"/>
    <w:rsid w:val="002F4A72"/>
    <w:rsid w:val="002F4AF3"/>
    <w:rsid w:val="002F4B4E"/>
    <w:rsid w:val="002F4DB0"/>
    <w:rsid w:val="002F5200"/>
    <w:rsid w:val="002F5213"/>
    <w:rsid w:val="002F5247"/>
    <w:rsid w:val="002F550C"/>
    <w:rsid w:val="002F5561"/>
    <w:rsid w:val="002F5637"/>
    <w:rsid w:val="002F583F"/>
    <w:rsid w:val="002F59A4"/>
    <w:rsid w:val="002F5A1A"/>
    <w:rsid w:val="002F5BE6"/>
    <w:rsid w:val="002F5C90"/>
    <w:rsid w:val="002F5C9E"/>
    <w:rsid w:val="002F5CC2"/>
    <w:rsid w:val="002F5DCA"/>
    <w:rsid w:val="002F5E3E"/>
    <w:rsid w:val="002F5EFA"/>
    <w:rsid w:val="002F5EFF"/>
    <w:rsid w:val="002F5FD3"/>
    <w:rsid w:val="002F615B"/>
    <w:rsid w:val="002F61F6"/>
    <w:rsid w:val="002F6275"/>
    <w:rsid w:val="002F644A"/>
    <w:rsid w:val="002F64E0"/>
    <w:rsid w:val="002F659D"/>
    <w:rsid w:val="002F65E2"/>
    <w:rsid w:val="002F683F"/>
    <w:rsid w:val="002F6867"/>
    <w:rsid w:val="002F6A53"/>
    <w:rsid w:val="002F6D30"/>
    <w:rsid w:val="002F6E01"/>
    <w:rsid w:val="002F7027"/>
    <w:rsid w:val="002F706A"/>
    <w:rsid w:val="002F7130"/>
    <w:rsid w:val="002F7331"/>
    <w:rsid w:val="002F735F"/>
    <w:rsid w:val="002F754A"/>
    <w:rsid w:val="002F75A3"/>
    <w:rsid w:val="002F772D"/>
    <w:rsid w:val="002F7772"/>
    <w:rsid w:val="002F77BA"/>
    <w:rsid w:val="002F77D5"/>
    <w:rsid w:val="002F7845"/>
    <w:rsid w:val="002F789D"/>
    <w:rsid w:val="002F7946"/>
    <w:rsid w:val="002F7B34"/>
    <w:rsid w:val="002F7B96"/>
    <w:rsid w:val="002F7BBD"/>
    <w:rsid w:val="002F7C24"/>
    <w:rsid w:val="002F7E83"/>
    <w:rsid w:val="00300088"/>
    <w:rsid w:val="003002AA"/>
    <w:rsid w:val="003004FC"/>
    <w:rsid w:val="0030057B"/>
    <w:rsid w:val="003005A7"/>
    <w:rsid w:val="00300725"/>
    <w:rsid w:val="00300881"/>
    <w:rsid w:val="00300989"/>
    <w:rsid w:val="00300A28"/>
    <w:rsid w:val="00300B42"/>
    <w:rsid w:val="00300E89"/>
    <w:rsid w:val="00300EF3"/>
    <w:rsid w:val="00300F4B"/>
    <w:rsid w:val="00300F4C"/>
    <w:rsid w:val="0030107D"/>
    <w:rsid w:val="003014C8"/>
    <w:rsid w:val="003015F7"/>
    <w:rsid w:val="00301610"/>
    <w:rsid w:val="00301827"/>
    <w:rsid w:val="00301A71"/>
    <w:rsid w:val="00301AAC"/>
    <w:rsid w:val="00301BF8"/>
    <w:rsid w:val="00301D94"/>
    <w:rsid w:val="00302194"/>
    <w:rsid w:val="003021BD"/>
    <w:rsid w:val="0030231F"/>
    <w:rsid w:val="0030238F"/>
    <w:rsid w:val="003023FD"/>
    <w:rsid w:val="00302416"/>
    <w:rsid w:val="003026FD"/>
    <w:rsid w:val="00302839"/>
    <w:rsid w:val="003028FC"/>
    <w:rsid w:val="0030293E"/>
    <w:rsid w:val="00302971"/>
    <w:rsid w:val="00302A27"/>
    <w:rsid w:val="00302ADC"/>
    <w:rsid w:val="00302AEB"/>
    <w:rsid w:val="00302C9D"/>
    <w:rsid w:val="00302D9C"/>
    <w:rsid w:val="00302DFE"/>
    <w:rsid w:val="00302E48"/>
    <w:rsid w:val="00302E75"/>
    <w:rsid w:val="00302F71"/>
    <w:rsid w:val="003030EA"/>
    <w:rsid w:val="0030313B"/>
    <w:rsid w:val="003032F9"/>
    <w:rsid w:val="0030340C"/>
    <w:rsid w:val="003034CB"/>
    <w:rsid w:val="0030360D"/>
    <w:rsid w:val="003037FC"/>
    <w:rsid w:val="003039F2"/>
    <w:rsid w:val="00303AD3"/>
    <w:rsid w:val="00303AE7"/>
    <w:rsid w:val="00303B03"/>
    <w:rsid w:val="00303C54"/>
    <w:rsid w:val="00303D22"/>
    <w:rsid w:val="00303D60"/>
    <w:rsid w:val="00303DAC"/>
    <w:rsid w:val="00303E47"/>
    <w:rsid w:val="00303EB7"/>
    <w:rsid w:val="00303ED4"/>
    <w:rsid w:val="00303F20"/>
    <w:rsid w:val="00303F86"/>
    <w:rsid w:val="00304034"/>
    <w:rsid w:val="0030407C"/>
    <w:rsid w:val="003040D3"/>
    <w:rsid w:val="0030423B"/>
    <w:rsid w:val="0030433C"/>
    <w:rsid w:val="003043BB"/>
    <w:rsid w:val="00304667"/>
    <w:rsid w:val="0030481F"/>
    <w:rsid w:val="003049D9"/>
    <w:rsid w:val="00304A2B"/>
    <w:rsid w:val="00304B0E"/>
    <w:rsid w:val="00304B2B"/>
    <w:rsid w:val="00304C27"/>
    <w:rsid w:val="00304D52"/>
    <w:rsid w:val="00304DF4"/>
    <w:rsid w:val="00304EFD"/>
    <w:rsid w:val="00304F1F"/>
    <w:rsid w:val="00305209"/>
    <w:rsid w:val="0030520D"/>
    <w:rsid w:val="0030522E"/>
    <w:rsid w:val="0030549B"/>
    <w:rsid w:val="003055C1"/>
    <w:rsid w:val="0030563D"/>
    <w:rsid w:val="003056EE"/>
    <w:rsid w:val="0030579A"/>
    <w:rsid w:val="0030586A"/>
    <w:rsid w:val="00305892"/>
    <w:rsid w:val="00305958"/>
    <w:rsid w:val="003059D1"/>
    <w:rsid w:val="00305A39"/>
    <w:rsid w:val="00305AE7"/>
    <w:rsid w:val="00305B28"/>
    <w:rsid w:val="00305B31"/>
    <w:rsid w:val="00305B5E"/>
    <w:rsid w:val="00305C8F"/>
    <w:rsid w:val="00305CA3"/>
    <w:rsid w:val="00305D18"/>
    <w:rsid w:val="00305EDB"/>
    <w:rsid w:val="00305FAD"/>
    <w:rsid w:val="00305FFF"/>
    <w:rsid w:val="003060AD"/>
    <w:rsid w:val="003060B9"/>
    <w:rsid w:val="003063AA"/>
    <w:rsid w:val="00306400"/>
    <w:rsid w:val="00306407"/>
    <w:rsid w:val="0030640D"/>
    <w:rsid w:val="003064C8"/>
    <w:rsid w:val="003064D6"/>
    <w:rsid w:val="00306579"/>
    <w:rsid w:val="003065D9"/>
    <w:rsid w:val="00306629"/>
    <w:rsid w:val="00306631"/>
    <w:rsid w:val="00306641"/>
    <w:rsid w:val="00306693"/>
    <w:rsid w:val="0030676A"/>
    <w:rsid w:val="0030692B"/>
    <w:rsid w:val="00306940"/>
    <w:rsid w:val="003069D2"/>
    <w:rsid w:val="00306A6E"/>
    <w:rsid w:val="00306AEB"/>
    <w:rsid w:val="00306EE5"/>
    <w:rsid w:val="003073BA"/>
    <w:rsid w:val="003073C0"/>
    <w:rsid w:val="003073EC"/>
    <w:rsid w:val="00307492"/>
    <w:rsid w:val="003075F0"/>
    <w:rsid w:val="003075F5"/>
    <w:rsid w:val="0030760A"/>
    <w:rsid w:val="00307699"/>
    <w:rsid w:val="0030771B"/>
    <w:rsid w:val="003077ED"/>
    <w:rsid w:val="00307835"/>
    <w:rsid w:val="003078C7"/>
    <w:rsid w:val="00307957"/>
    <w:rsid w:val="00307B6C"/>
    <w:rsid w:val="00307C7B"/>
    <w:rsid w:val="00307D15"/>
    <w:rsid w:val="00307E82"/>
    <w:rsid w:val="00307F8F"/>
    <w:rsid w:val="003103FA"/>
    <w:rsid w:val="0031041C"/>
    <w:rsid w:val="003104AE"/>
    <w:rsid w:val="003104D1"/>
    <w:rsid w:val="003104D7"/>
    <w:rsid w:val="003106F5"/>
    <w:rsid w:val="0031084C"/>
    <w:rsid w:val="003108E0"/>
    <w:rsid w:val="00310A01"/>
    <w:rsid w:val="00310A0B"/>
    <w:rsid w:val="00310DBD"/>
    <w:rsid w:val="00310E1B"/>
    <w:rsid w:val="00310F7F"/>
    <w:rsid w:val="0031103E"/>
    <w:rsid w:val="00311364"/>
    <w:rsid w:val="0031142A"/>
    <w:rsid w:val="003115B7"/>
    <w:rsid w:val="0031160D"/>
    <w:rsid w:val="0031173D"/>
    <w:rsid w:val="00311795"/>
    <w:rsid w:val="00311891"/>
    <w:rsid w:val="00311939"/>
    <w:rsid w:val="00311ADF"/>
    <w:rsid w:val="00311B20"/>
    <w:rsid w:val="00311B78"/>
    <w:rsid w:val="00311BEF"/>
    <w:rsid w:val="00311C86"/>
    <w:rsid w:val="00311C9A"/>
    <w:rsid w:val="00311D6F"/>
    <w:rsid w:val="00311DA7"/>
    <w:rsid w:val="00311E5D"/>
    <w:rsid w:val="00311E84"/>
    <w:rsid w:val="00311EB1"/>
    <w:rsid w:val="00311EDF"/>
    <w:rsid w:val="00312060"/>
    <w:rsid w:val="003121AF"/>
    <w:rsid w:val="0031221A"/>
    <w:rsid w:val="0031222B"/>
    <w:rsid w:val="00312292"/>
    <w:rsid w:val="003123C9"/>
    <w:rsid w:val="00312424"/>
    <w:rsid w:val="00312458"/>
    <w:rsid w:val="003125AD"/>
    <w:rsid w:val="003126A8"/>
    <w:rsid w:val="0031278F"/>
    <w:rsid w:val="00312DFF"/>
    <w:rsid w:val="00313000"/>
    <w:rsid w:val="003130BA"/>
    <w:rsid w:val="00313321"/>
    <w:rsid w:val="00313331"/>
    <w:rsid w:val="003133EE"/>
    <w:rsid w:val="003136A7"/>
    <w:rsid w:val="003137DE"/>
    <w:rsid w:val="00313A36"/>
    <w:rsid w:val="00313B2E"/>
    <w:rsid w:val="00313B9B"/>
    <w:rsid w:val="00313C6B"/>
    <w:rsid w:val="00313D58"/>
    <w:rsid w:val="00313D71"/>
    <w:rsid w:val="00313E0C"/>
    <w:rsid w:val="00313E54"/>
    <w:rsid w:val="00313E67"/>
    <w:rsid w:val="00314066"/>
    <w:rsid w:val="00314073"/>
    <w:rsid w:val="003142A5"/>
    <w:rsid w:val="003142CB"/>
    <w:rsid w:val="003143D3"/>
    <w:rsid w:val="00314547"/>
    <w:rsid w:val="00314595"/>
    <w:rsid w:val="003147DA"/>
    <w:rsid w:val="003147F3"/>
    <w:rsid w:val="003149E4"/>
    <w:rsid w:val="00314B23"/>
    <w:rsid w:val="00314BC3"/>
    <w:rsid w:val="00314C2F"/>
    <w:rsid w:val="00314C4D"/>
    <w:rsid w:val="00314F51"/>
    <w:rsid w:val="003151A7"/>
    <w:rsid w:val="003151EE"/>
    <w:rsid w:val="00315732"/>
    <w:rsid w:val="00315853"/>
    <w:rsid w:val="003159F0"/>
    <w:rsid w:val="00315B50"/>
    <w:rsid w:val="00315BD6"/>
    <w:rsid w:val="00315C87"/>
    <w:rsid w:val="00316061"/>
    <w:rsid w:val="00316104"/>
    <w:rsid w:val="0031614F"/>
    <w:rsid w:val="003161B2"/>
    <w:rsid w:val="003161C5"/>
    <w:rsid w:val="00316229"/>
    <w:rsid w:val="003163A4"/>
    <w:rsid w:val="00316458"/>
    <w:rsid w:val="0031650E"/>
    <w:rsid w:val="00316654"/>
    <w:rsid w:val="0031667D"/>
    <w:rsid w:val="0031667E"/>
    <w:rsid w:val="003166AB"/>
    <w:rsid w:val="003166CF"/>
    <w:rsid w:val="003166D9"/>
    <w:rsid w:val="00316761"/>
    <w:rsid w:val="00316801"/>
    <w:rsid w:val="003168F0"/>
    <w:rsid w:val="00316C24"/>
    <w:rsid w:val="00316D20"/>
    <w:rsid w:val="00316D8F"/>
    <w:rsid w:val="00316E91"/>
    <w:rsid w:val="00316F8A"/>
    <w:rsid w:val="00316FA1"/>
    <w:rsid w:val="00316FA2"/>
    <w:rsid w:val="00317117"/>
    <w:rsid w:val="0031746A"/>
    <w:rsid w:val="0031749A"/>
    <w:rsid w:val="00317522"/>
    <w:rsid w:val="003178D2"/>
    <w:rsid w:val="00317940"/>
    <w:rsid w:val="003179D2"/>
    <w:rsid w:val="003179FC"/>
    <w:rsid w:val="00317A0C"/>
    <w:rsid w:val="00317A39"/>
    <w:rsid w:val="00317AD6"/>
    <w:rsid w:val="00317D55"/>
    <w:rsid w:val="00317DE5"/>
    <w:rsid w:val="00317F3D"/>
    <w:rsid w:val="003202A3"/>
    <w:rsid w:val="003202C1"/>
    <w:rsid w:val="003203EF"/>
    <w:rsid w:val="00320943"/>
    <w:rsid w:val="00320947"/>
    <w:rsid w:val="0032094C"/>
    <w:rsid w:val="00320A0F"/>
    <w:rsid w:val="00320B93"/>
    <w:rsid w:val="00320CC5"/>
    <w:rsid w:val="00320D43"/>
    <w:rsid w:val="00320D4C"/>
    <w:rsid w:val="00320D8B"/>
    <w:rsid w:val="00320F52"/>
    <w:rsid w:val="00321177"/>
    <w:rsid w:val="003211D1"/>
    <w:rsid w:val="003211ED"/>
    <w:rsid w:val="003212AC"/>
    <w:rsid w:val="00321348"/>
    <w:rsid w:val="00321397"/>
    <w:rsid w:val="003213C6"/>
    <w:rsid w:val="00321414"/>
    <w:rsid w:val="003215DE"/>
    <w:rsid w:val="0032170F"/>
    <w:rsid w:val="00321721"/>
    <w:rsid w:val="00321794"/>
    <w:rsid w:val="003218EE"/>
    <w:rsid w:val="00321A5B"/>
    <w:rsid w:val="00321B68"/>
    <w:rsid w:val="00321DE0"/>
    <w:rsid w:val="00321EB8"/>
    <w:rsid w:val="00321EF6"/>
    <w:rsid w:val="00321FC8"/>
    <w:rsid w:val="0032201F"/>
    <w:rsid w:val="00322025"/>
    <w:rsid w:val="003220BF"/>
    <w:rsid w:val="003223BA"/>
    <w:rsid w:val="003225FF"/>
    <w:rsid w:val="0032260F"/>
    <w:rsid w:val="00322692"/>
    <w:rsid w:val="003226B7"/>
    <w:rsid w:val="00322838"/>
    <w:rsid w:val="00322894"/>
    <w:rsid w:val="00322B86"/>
    <w:rsid w:val="00322BD8"/>
    <w:rsid w:val="00322D6B"/>
    <w:rsid w:val="00322E45"/>
    <w:rsid w:val="00322F59"/>
    <w:rsid w:val="00322F88"/>
    <w:rsid w:val="00322F94"/>
    <w:rsid w:val="00322FCF"/>
    <w:rsid w:val="00323009"/>
    <w:rsid w:val="00323125"/>
    <w:rsid w:val="00323152"/>
    <w:rsid w:val="00323375"/>
    <w:rsid w:val="0032337F"/>
    <w:rsid w:val="00323383"/>
    <w:rsid w:val="0032341F"/>
    <w:rsid w:val="00323492"/>
    <w:rsid w:val="003234D5"/>
    <w:rsid w:val="0032365A"/>
    <w:rsid w:val="00323697"/>
    <w:rsid w:val="003236EF"/>
    <w:rsid w:val="003237C6"/>
    <w:rsid w:val="00323802"/>
    <w:rsid w:val="003239B3"/>
    <w:rsid w:val="00323A60"/>
    <w:rsid w:val="00323A7F"/>
    <w:rsid w:val="00323B12"/>
    <w:rsid w:val="00323B16"/>
    <w:rsid w:val="00323B2C"/>
    <w:rsid w:val="00323C28"/>
    <w:rsid w:val="00323DE7"/>
    <w:rsid w:val="00323DE9"/>
    <w:rsid w:val="00324137"/>
    <w:rsid w:val="003241D5"/>
    <w:rsid w:val="003242EA"/>
    <w:rsid w:val="00324427"/>
    <w:rsid w:val="0032443C"/>
    <w:rsid w:val="0032447F"/>
    <w:rsid w:val="003244B8"/>
    <w:rsid w:val="00324629"/>
    <w:rsid w:val="003247C3"/>
    <w:rsid w:val="00324974"/>
    <w:rsid w:val="003249E4"/>
    <w:rsid w:val="00324A21"/>
    <w:rsid w:val="00324B05"/>
    <w:rsid w:val="00324BDB"/>
    <w:rsid w:val="00324BF9"/>
    <w:rsid w:val="00324C0F"/>
    <w:rsid w:val="00324CA2"/>
    <w:rsid w:val="00324CBC"/>
    <w:rsid w:val="00324E82"/>
    <w:rsid w:val="00324F2A"/>
    <w:rsid w:val="00324F90"/>
    <w:rsid w:val="0032507D"/>
    <w:rsid w:val="00325151"/>
    <w:rsid w:val="003252EC"/>
    <w:rsid w:val="003255A3"/>
    <w:rsid w:val="003255EB"/>
    <w:rsid w:val="0032567F"/>
    <w:rsid w:val="003258D2"/>
    <w:rsid w:val="00325A67"/>
    <w:rsid w:val="00325BED"/>
    <w:rsid w:val="00325C65"/>
    <w:rsid w:val="00325C95"/>
    <w:rsid w:val="00325D35"/>
    <w:rsid w:val="00325D7F"/>
    <w:rsid w:val="00325DE6"/>
    <w:rsid w:val="00325E49"/>
    <w:rsid w:val="0032612C"/>
    <w:rsid w:val="0032612E"/>
    <w:rsid w:val="003263E7"/>
    <w:rsid w:val="00326410"/>
    <w:rsid w:val="0032642D"/>
    <w:rsid w:val="00326669"/>
    <w:rsid w:val="003266A1"/>
    <w:rsid w:val="0032682F"/>
    <w:rsid w:val="0032692D"/>
    <w:rsid w:val="00326BA1"/>
    <w:rsid w:val="00326BAC"/>
    <w:rsid w:val="00326C17"/>
    <w:rsid w:val="00326C57"/>
    <w:rsid w:val="00326DA1"/>
    <w:rsid w:val="00326F4F"/>
    <w:rsid w:val="00326FAF"/>
    <w:rsid w:val="00326FFA"/>
    <w:rsid w:val="00327041"/>
    <w:rsid w:val="003271B9"/>
    <w:rsid w:val="003271CA"/>
    <w:rsid w:val="0032743C"/>
    <w:rsid w:val="003274BB"/>
    <w:rsid w:val="003274F7"/>
    <w:rsid w:val="00327566"/>
    <w:rsid w:val="00327732"/>
    <w:rsid w:val="003277EC"/>
    <w:rsid w:val="00327892"/>
    <w:rsid w:val="003278DF"/>
    <w:rsid w:val="00327B90"/>
    <w:rsid w:val="00327CBC"/>
    <w:rsid w:val="00327E05"/>
    <w:rsid w:val="0033030A"/>
    <w:rsid w:val="00330485"/>
    <w:rsid w:val="00330651"/>
    <w:rsid w:val="003308AA"/>
    <w:rsid w:val="003308C8"/>
    <w:rsid w:val="003308D8"/>
    <w:rsid w:val="00330B7F"/>
    <w:rsid w:val="00330DBC"/>
    <w:rsid w:val="00330EDB"/>
    <w:rsid w:val="0033101C"/>
    <w:rsid w:val="00331036"/>
    <w:rsid w:val="00331039"/>
    <w:rsid w:val="0033110D"/>
    <w:rsid w:val="00331178"/>
    <w:rsid w:val="0033137E"/>
    <w:rsid w:val="003313ED"/>
    <w:rsid w:val="00331474"/>
    <w:rsid w:val="003314C7"/>
    <w:rsid w:val="0033172E"/>
    <w:rsid w:val="00331796"/>
    <w:rsid w:val="00331824"/>
    <w:rsid w:val="003318E7"/>
    <w:rsid w:val="00331956"/>
    <w:rsid w:val="00331B6A"/>
    <w:rsid w:val="00331BF6"/>
    <w:rsid w:val="00331CDD"/>
    <w:rsid w:val="00331DB5"/>
    <w:rsid w:val="00331E12"/>
    <w:rsid w:val="00331FB1"/>
    <w:rsid w:val="0033225A"/>
    <w:rsid w:val="0033229F"/>
    <w:rsid w:val="00332377"/>
    <w:rsid w:val="0033249E"/>
    <w:rsid w:val="003324F7"/>
    <w:rsid w:val="00332565"/>
    <w:rsid w:val="00332568"/>
    <w:rsid w:val="003325B0"/>
    <w:rsid w:val="003326E5"/>
    <w:rsid w:val="0033278C"/>
    <w:rsid w:val="00332A80"/>
    <w:rsid w:val="00332AE1"/>
    <w:rsid w:val="00332B24"/>
    <w:rsid w:val="00332B67"/>
    <w:rsid w:val="00332C26"/>
    <w:rsid w:val="00332E37"/>
    <w:rsid w:val="00332E39"/>
    <w:rsid w:val="00332FF2"/>
    <w:rsid w:val="0033304F"/>
    <w:rsid w:val="00333377"/>
    <w:rsid w:val="00333477"/>
    <w:rsid w:val="0033349F"/>
    <w:rsid w:val="00333536"/>
    <w:rsid w:val="00333814"/>
    <w:rsid w:val="00333933"/>
    <w:rsid w:val="00333948"/>
    <w:rsid w:val="00333975"/>
    <w:rsid w:val="00333AA2"/>
    <w:rsid w:val="00333AE7"/>
    <w:rsid w:val="00333D45"/>
    <w:rsid w:val="00333DFC"/>
    <w:rsid w:val="00333E99"/>
    <w:rsid w:val="00333EBF"/>
    <w:rsid w:val="00333EF1"/>
    <w:rsid w:val="00333F80"/>
    <w:rsid w:val="0033406D"/>
    <w:rsid w:val="0033436A"/>
    <w:rsid w:val="00334413"/>
    <w:rsid w:val="00334478"/>
    <w:rsid w:val="00334488"/>
    <w:rsid w:val="0033489C"/>
    <w:rsid w:val="003348AF"/>
    <w:rsid w:val="003348D7"/>
    <w:rsid w:val="0033490D"/>
    <w:rsid w:val="00334990"/>
    <w:rsid w:val="00334A80"/>
    <w:rsid w:val="00334BDE"/>
    <w:rsid w:val="0033527C"/>
    <w:rsid w:val="0033534E"/>
    <w:rsid w:val="0033537A"/>
    <w:rsid w:val="003353DC"/>
    <w:rsid w:val="00335422"/>
    <w:rsid w:val="003355C4"/>
    <w:rsid w:val="003356C3"/>
    <w:rsid w:val="00335707"/>
    <w:rsid w:val="003357F1"/>
    <w:rsid w:val="00335957"/>
    <w:rsid w:val="00335A62"/>
    <w:rsid w:val="00335AF6"/>
    <w:rsid w:val="00335BC3"/>
    <w:rsid w:val="00335DAD"/>
    <w:rsid w:val="00335E21"/>
    <w:rsid w:val="00335E3E"/>
    <w:rsid w:val="00335E50"/>
    <w:rsid w:val="00335F25"/>
    <w:rsid w:val="00335F3E"/>
    <w:rsid w:val="00335FBC"/>
    <w:rsid w:val="003360E5"/>
    <w:rsid w:val="003361E9"/>
    <w:rsid w:val="003364C4"/>
    <w:rsid w:val="00336539"/>
    <w:rsid w:val="0033660E"/>
    <w:rsid w:val="00336709"/>
    <w:rsid w:val="003367FC"/>
    <w:rsid w:val="00336977"/>
    <w:rsid w:val="00336A53"/>
    <w:rsid w:val="00336A58"/>
    <w:rsid w:val="00336A60"/>
    <w:rsid w:val="00336CCB"/>
    <w:rsid w:val="00336D1A"/>
    <w:rsid w:val="00336D62"/>
    <w:rsid w:val="00336F26"/>
    <w:rsid w:val="00336FA1"/>
    <w:rsid w:val="003370EA"/>
    <w:rsid w:val="003370F7"/>
    <w:rsid w:val="003371BD"/>
    <w:rsid w:val="00337309"/>
    <w:rsid w:val="003374A6"/>
    <w:rsid w:val="003374CD"/>
    <w:rsid w:val="003374F1"/>
    <w:rsid w:val="00337529"/>
    <w:rsid w:val="00337581"/>
    <w:rsid w:val="00337753"/>
    <w:rsid w:val="00337A3E"/>
    <w:rsid w:val="00337A68"/>
    <w:rsid w:val="00337B24"/>
    <w:rsid w:val="00337CFC"/>
    <w:rsid w:val="00337D3F"/>
    <w:rsid w:val="00337D6B"/>
    <w:rsid w:val="00337F85"/>
    <w:rsid w:val="00337FAB"/>
    <w:rsid w:val="00340134"/>
    <w:rsid w:val="00340281"/>
    <w:rsid w:val="003402D0"/>
    <w:rsid w:val="00340419"/>
    <w:rsid w:val="003404ED"/>
    <w:rsid w:val="0034057C"/>
    <w:rsid w:val="00340881"/>
    <w:rsid w:val="00340886"/>
    <w:rsid w:val="0034088F"/>
    <w:rsid w:val="003408EA"/>
    <w:rsid w:val="00340A10"/>
    <w:rsid w:val="00340D40"/>
    <w:rsid w:val="00340FE5"/>
    <w:rsid w:val="003411E6"/>
    <w:rsid w:val="003412B3"/>
    <w:rsid w:val="003414E1"/>
    <w:rsid w:val="003415AB"/>
    <w:rsid w:val="003415C5"/>
    <w:rsid w:val="00341859"/>
    <w:rsid w:val="003418F7"/>
    <w:rsid w:val="003419B2"/>
    <w:rsid w:val="00341A3F"/>
    <w:rsid w:val="00341C5A"/>
    <w:rsid w:val="00341E10"/>
    <w:rsid w:val="00342091"/>
    <w:rsid w:val="00342212"/>
    <w:rsid w:val="003422BC"/>
    <w:rsid w:val="00342564"/>
    <w:rsid w:val="00342654"/>
    <w:rsid w:val="0034266F"/>
    <w:rsid w:val="00342702"/>
    <w:rsid w:val="003427EB"/>
    <w:rsid w:val="00342810"/>
    <w:rsid w:val="003429C4"/>
    <w:rsid w:val="00342A44"/>
    <w:rsid w:val="00342EF2"/>
    <w:rsid w:val="00342F48"/>
    <w:rsid w:val="00342F92"/>
    <w:rsid w:val="0034310E"/>
    <w:rsid w:val="0034314C"/>
    <w:rsid w:val="0034315F"/>
    <w:rsid w:val="0034357A"/>
    <w:rsid w:val="003435AE"/>
    <w:rsid w:val="003436DC"/>
    <w:rsid w:val="0034376A"/>
    <w:rsid w:val="0034376E"/>
    <w:rsid w:val="00343961"/>
    <w:rsid w:val="003439A7"/>
    <w:rsid w:val="003439E1"/>
    <w:rsid w:val="00343ACC"/>
    <w:rsid w:val="00343C3D"/>
    <w:rsid w:val="00343E1A"/>
    <w:rsid w:val="00343E3E"/>
    <w:rsid w:val="003440EA"/>
    <w:rsid w:val="00344264"/>
    <w:rsid w:val="003443FB"/>
    <w:rsid w:val="00344417"/>
    <w:rsid w:val="0034442B"/>
    <w:rsid w:val="003444CA"/>
    <w:rsid w:val="00344578"/>
    <w:rsid w:val="0034465D"/>
    <w:rsid w:val="0034465E"/>
    <w:rsid w:val="00344730"/>
    <w:rsid w:val="003449FD"/>
    <w:rsid w:val="00344AA2"/>
    <w:rsid w:val="00344B88"/>
    <w:rsid w:val="00344BC4"/>
    <w:rsid w:val="00344DF5"/>
    <w:rsid w:val="003450F5"/>
    <w:rsid w:val="0034517F"/>
    <w:rsid w:val="00345289"/>
    <w:rsid w:val="003454A9"/>
    <w:rsid w:val="003454E4"/>
    <w:rsid w:val="0034553D"/>
    <w:rsid w:val="00345662"/>
    <w:rsid w:val="00345752"/>
    <w:rsid w:val="00345E47"/>
    <w:rsid w:val="00345ED7"/>
    <w:rsid w:val="00345F58"/>
    <w:rsid w:val="003464BC"/>
    <w:rsid w:val="003464EB"/>
    <w:rsid w:val="0034678E"/>
    <w:rsid w:val="0034692C"/>
    <w:rsid w:val="00346990"/>
    <w:rsid w:val="003469BB"/>
    <w:rsid w:val="00346B6F"/>
    <w:rsid w:val="00346B95"/>
    <w:rsid w:val="00346D95"/>
    <w:rsid w:val="00346DD5"/>
    <w:rsid w:val="00346E77"/>
    <w:rsid w:val="00346F0A"/>
    <w:rsid w:val="00346FB6"/>
    <w:rsid w:val="0034702E"/>
    <w:rsid w:val="00347065"/>
    <w:rsid w:val="003470CF"/>
    <w:rsid w:val="00347250"/>
    <w:rsid w:val="0034739D"/>
    <w:rsid w:val="0034741F"/>
    <w:rsid w:val="003474EB"/>
    <w:rsid w:val="00347608"/>
    <w:rsid w:val="003476B6"/>
    <w:rsid w:val="003477BF"/>
    <w:rsid w:val="003478AF"/>
    <w:rsid w:val="00347A11"/>
    <w:rsid w:val="00347AC0"/>
    <w:rsid w:val="00347CAF"/>
    <w:rsid w:val="00347E77"/>
    <w:rsid w:val="00347F96"/>
    <w:rsid w:val="00347F9C"/>
    <w:rsid w:val="0035003E"/>
    <w:rsid w:val="00350070"/>
    <w:rsid w:val="0035022B"/>
    <w:rsid w:val="003502F9"/>
    <w:rsid w:val="00350862"/>
    <w:rsid w:val="003508E8"/>
    <w:rsid w:val="003509FA"/>
    <w:rsid w:val="00350A27"/>
    <w:rsid w:val="00350A90"/>
    <w:rsid w:val="00350B71"/>
    <w:rsid w:val="00350BEA"/>
    <w:rsid w:val="00350D6A"/>
    <w:rsid w:val="00350D8E"/>
    <w:rsid w:val="00350EFC"/>
    <w:rsid w:val="00350FAE"/>
    <w:rsid w:val="00350FD1"/>
    <w:rsid w:val="003510DA"/>
    <w:rsid w:val="003512EC"/>
    <w:rsid w:val="003513EF"/>
    <w:rsid w:val="003513F8"/>
    <w:rsid w:val="00351562"/>
    <w:rsid w:val="00351565"/>
    <w:rsid w:val="0035157C"/>
    <w:rsid w:val="003515FA"/>
    <w:rsid w:val="00351691"/>
    <w:rsid w:val="00351710"/>
    <w:rsid w:val="0035176E"/>
    <w:rsid w:val="0035182B"/>
    <w:rsid w:val="003519F7"/>
    <w:rsid w:val="00351AD1"/>
    <w:rsid w:val="00351B87"/>
    <w:rsid w:val="00351BCA"/>
    <w:rsid w:val="00351D10"/>
    <w:rsid w:val="00351DE6"/>
    <w:rsid w:val="00351E65"/>
    <w:rsid w:val="00351E71"/>
    <w:rsid w:val="00351E7A"/>
    <w:rsid w:val="00351F7E"/>
    <w:rsid w:val="00352019"/>
    <w:rsid w:val="0035202D"/>
    <w:rsid w:val="003520DF"/>
    <w:rsid w:val="00352149"/>
    <w:rsid w:val="003521D6"/>
    <w:rsid w:val="00352217"/>
    <w:rsid w:val="00352253"/>
    <w:rsid w:val="00352367"/>
    <w:rsid w:val="003523FE"/>
    <w:rsid w:val="00352495"/>
    <w:rsid w:val="003524B6"/>
    <w:rsid w:val="00352756"/>
    <w:rsid w:val="00352775"/>
    <w:rsid w:val="00352857"/>
    <w:rsid w:val="003528D5"/>
    <w:rsid w:val="003529DD"/>
    <w:rsid w:val="00352BE7"/>
    <w:rsid w:val="00352D7D"/>
    <w:rsid w:val="00352EFB"/>
    <w:rsid w:val="00352FEE"/>
    <w:rsid w:val="00353093"/>
    <w:rsid w:val="003530C9"/>
    <w:rsid w:val="00353144"/>
    <w:rsid w:val="00353211"/>
    <w:rsid w:val="00353229"/>
    <w:rsid w:val="00353302"/>
    <w:rsid w:val="00353328"/>
    <w:rsid w:val="0035333F"/>
    <w:rsid w:val="00353372"/>
    <w:rsid w:val="003533EE"/>
    <w:rsid w:val="00353462"/>
    <w:rsid w:val="00353481"/>
    <w:rsid w:val="00353531"/>
    <w:rsid w:val="0035362C"/>
    <w:rsid w:val="0035377B"/>
    <w:rsid w:val="0035395C"/>
    <w:rsid w:val="00353962"/>
    <w:rsid w:val="00353A5A"/>
    <w:rsid w:val="00353BB6"/>
    <w:rsid w:val="00353C23"/>
    <w:rsid w:val="00353C4F"/>
    <w:rsid w:val="00353C70"/>
    <w:rsid w:val="00353D30"/>
    <w:rsid w:val="00353DB4"/>
    <w:rsid w:val="00353EC9"/>
    <w:rsid w:val="00353F05"/>
    <w:rsid w:val="00354156"/>
    <w:rsid w:val="00354237"/>
    <w:rsid w:val="003542DA"/>
    <w:rsid w:val="0035432A"/>
    <w:rsid w:val="0035435A"/>
    <w:rsid w:val="0035442D"/>
    <w:rsid w:val="003544AA"/>
    <w:rsid w:val="00354506"/>
    <w:rsid w:val="0035482D"/>
    <w:rsid w:val="0035488C"/>
    <w:rsid w:val="003548AE"/>
    <w:rsid w:val="003549BD"/>
    <w:rsid w:val="00354A13"/>
    <w:rsid w:val="00354AD3"/>
    <w:rsid w:val="00354BB3"/>
    <w:rsid w:val="00354E04"/>
    <w:rsid w:val="00354EBE"/>
    <w:rsid w:val="00354EC0"/>
    <w:rsid w:val="00355121"/>
    <w:rsid w:val="00355148"/>
    <w:rsid w:val="003553B2"/>
    <w:rsid w:val="003556B8"/>
    <w:rsid w:val="00355948"/>
    <w:rsid w:val="00355CD6"/>
    <w:rsid w:val="00355D90"/>
    <w:rsid w:val="00355E8B"/>
    <w:rsid w:val="0035607B"/>
    <w:rsid w:val="003560DB"/>
    <w:rsid w:val="00356219"/>
    <w:rsid w:val="003562F7"/>
    <w:rsid w:val="00356360"/>
    <w:rsid w:val="00356463"/>
    <w:rsid w:val="003564AF"/>
    <w:rsid w:val="00356634"/>
    <w:rsid w:val="00356722"/>
    <w:rsid w:val="00356794"/>
    <w:rsid w:val="003567D0"/>
    <w:rsid w:val="003568B0"/>
    <w:rsid w:val="00356A64"/>
    <w:rsid w:val="00356AC6"/>
    <w:rsid w:val="00356DA7"/>
    <w:rsid w:val="00356E77"/>
    <w:rsid w:val="00356ECF"/>
    <w:rsid w:val="00356EF0"/>
    <w:rsid w:val="00356F8C"/>
    <w:rsid w:val="0035703C"/>
    <w:rsid w:val="00357269"/>
    <w:rsid w:val="0035734A"/>
    <w:rsid w:val="00357419"/>
    <w:rsid w:val="003574DB"/>
    <w:rsid w:val="00357560"/>
    <w:rsid w:val="0035760A"/>
    <w:rsid w:val="00357694"/>
    <w:rsid w:val="00357741"/>
    <w:rsid w:val="00357817"/>
    <w:rsid w:val="00357876"/>
    <w:rsid w:val="0035798D"/>
    <w:rsid w:val="00357B15"/>
    <w:rsid w:val="00357D02"/>
    <w:rsid w:val="00360034"/>
    <w:rsid w:val="0036008D"/>
    <w:rsid w:val="003600E3"/>
    <w:rsid w:val="0036012F"/>
    <w:rsid w:val="00360438"/>
    <w:rsid w:val="003604DA"/>
    <w:rsid w:val="003604F9"/>
    <w:rsid w:val="003606B3"/>
    <w:rsid w:val="00360811"/>
    <w:rsid w:val="00360896"/>
    <w:rsid w:val="003609A3"/>
    <w:rsid w:val="003609B1"/>
    <w:rsid w:val="003609CF"/>
    <w:rsid w:val="003609DD"/>
    <w:rsid w:val="00360CD6"/>
    <w:rsid w:val="00360D79"/>
    <w:rsid w:val="00360EBA"/>
    <w:rsid w:val="00360EE5"/>
    <w:rsid w:val="00360F33"/>
    <w:rsid w:val="00360F90"/>
    <w:rsid w:val="00361202"/>
    <w:rsid w:val="003612B4"/>
    <w:rsid w:val="0036131B"/>
    <w:rsid w:val="0036137D"/>
    <w:rsid w:val="003613A8"/>
    <w:rsid w:val="00361437"/>
    <w:rsid w:val="003616FF"/>
    <w:rsid w:val="003618AB"/>
    <w:rsid w:val="00361926"/>
    <w:rsid w:val="003619FF"/>
    <w:rsid w:val="00361A34"/>
    <w:rsid w:val="00361F8C"/>
    <w:rsid w:val="00361F9B"/>
    <w:rsid w:val="0036205F"/>
    <w:rsid w:val="00362060"/>
    <w:rsid w:val="00362174"/>
    <w:rsid w:val="003621A5"/>
    <w:rsid w:val="003621EC"/>
    <w:rsid w:val="00362295"/>
    <w:rsid w:val="003623C8"/>
    <w:rsid w:val="00362420"/>
    <w:rsid w:val="00362691"/>
    <w:rsid w:val="00362701"/>
    <w:rsid w:val="0036279A"/>
    <w:rsid w:val="00362A7A"/>
    <w:rsid w:val="00362ACF"/>
    <w:rsid w:val="00362BCC"/>
    <w:rsid w:val="00362EC5"/>
    <w:rsid w:val="00362FE9"/>
    <w:rsid w:val="00362FEF"/>
    <w:rsid w:val="003631F5"/>
    <w:rsid w:val="0036321F"/>
    <w:rsid w:val="00363275"/>
    <w:rsid w:val="00363339"/>
    <w:rsid w:val="00363367"/>
    <w:rsid w:val="00363535"/>
    <w:rsid w:val="00363600"/>
    <w:rsid w:val="0036360F"/>
    <w:rsid w:val="00363788"/>
    <w:rsid w:val="00363842"/>
    <w:rsid w:val="00363AE6"/>
    <w:rsid w:val="00363B72"/>
    <w:rsid w:val="00363BBB"/>
    <w:rsid w:val="00363BCD"/>
    <w:rsid w:val="00363C01"/>
    <w:rsid w:val="00363C89"/>
    <w:rsid w:val="00363D20"/>
    <w:rsid w:val="00363DBF"/>
    <w:rsid w:val="00363E78"/>
    <w:rsid w:val="00363EB6"/>
    <w:rsid w:val="0036404B"/>
    <w:rsid w:val="00364060"/>
    <w:rsid w:val="0036421B"/>
    <w:rsid w:val="003642E3"/>
    <w:rsid w:val="00364371"/>
    <w:rsid w:val="0036439B"/>
    <w:rsid w:val="0036440A"/>
    <w:rsid w:val="0036442E"/>
    <w:rsid w:val="00364435"/>
    <w:rsid w:val="0036449E"/>
    <w:rsid w:val="00364549"/>
    <w:rsid w:val="00364634"/>
    <w:rsid w:val="003648A4"/>
    <w:rsid w:val="0036498F"/>
    <w:rsid w:val="00364A52"/>
    <w:rsid w:val="00364AD2"/>
    <w:rsid w:val="00364CE2"/>
    <w:rsid w:val="00364CEE"/>
    <w:rsid w:val="00364D3E"/>
    <w:rsid w:val="00364D41"/>
    <w:rsid w:val="00364E8F"/>
    <w:rsid w:val="00364F31"/>
    <w:rsid w:val="00364FB5"/>
    <w:rsid w:val="0036508C"/>
    <w:rsid w:val="00365120"/>
    <w:rsid w:val="0036524A"/>
    <w:rsid w:val="00365253"/>
    <w:rsid w:val="0036541E"/>
    <w:rsid w:val="0036542B"/>
    <w:rsid w:val="00365566"/>
    <w:rsid w:val="003655B9"/>
    <w:rsid w:val="003655EE"/>
    <w:rsid w:val="00365671"/>
    <w:rsid w:val="00365728"/>
    <w:rsid w:val="00365773"/>
    <w:rsid w:val="00365793"/>
    <w:rsid w:val="003657AF"/>
    <w:rsid w:val="003657C4"/>
    <w:rsid w:val="00365D87"/>
    <w:rsid w:val="00365E21"/>
    <w:rsid w:val="00365ECC"/>
    <w:rsid w:val="00365EE3"/>
    <w:rsid w:val="003660BD"/>
    <w:rsid w:val="00366112"/>
    <w:rsid w:val="00366169"/>
    <w:rsid w:val="003661F5"/>
    <w:rsid w:val="00366200"/>
    <w:rsid w:val="003662AC"/>
    <w:rsid w:val="003664F6"/>
    <w:rsid w:val="003666F3"/>
    <w:rsid w:val="00366819"/>
    <w:rsid w:val="003668B0"/>
    <w:rsid w:val="003668DC"/>
    <w:rsid w:val="0036692A"/>
    <w:rsid w:val="00366990"/>
    <w:rsid w:val="00366A22"/>
    <w:rsid w:val="00366B13"/>
    <w:rsid w:val="00366BF7"/>
    <w:rsid w:val="00366F07"/>
    <w:rsid w:val="00366F49"/>
    <w:rsid w:val="00367007"/>
    <w:rsid w:val="0036703D"/>
    <w:rsid w:val="00367225"/>
    <w:rsid w:val="00367337"/>
    <w:rsid w:val="0036768D"/>
    <w:rsid w:val="0036776C"/>
    <w:rsid w:val="00367993"/>
    <w:rsid w:val="00367C57"/>
    <w:rsid w:val="00367C64"/>
    <w:rsid w:val="00367C6D"/>
    <w:rsid w:val="00367DA9"/>
    <w:rsid w:val="00370018"/>
    <w:rsid w:val="0037005D"/>
    <w:rsid w:val="00370090"/>
    <w:rsid w:val="003701F5"/>
    <w:rsid w:val="003706B0"/>
    <w:rsid w:val="003706EC"/>
    <w:rsid w:val="00370785"/>
    <w:rsid w:val="0037081B"/>
    <w:rsid w:val="003708A6"/>
    <w:rsid w:val="0037093C"/>
    <w:rsid w:val="00370979"/>
    <w:rsid w:val="003709CA"/>
    <w:rsid w:val="00370A1F"/>
    <w:rsid w:val="00370B10"/>
    <w:rsid w:val="00370C6E"/>
    <w:rsid w:val="00370C79"/>
    <w:rsid w:val="00370D43"/>
    <w:rsid w:val="00370EBC"/>
    <w:rsid w:val="00371121"/>
    <w:rsid w:val="0037128C"/>
    <w:rsid w:val="0037164C"/>
    <w:rsid w:val="003717AC"/>
    <w:rsid w:val="00371C12"/>
    <w:rsid w:val="00371C76"/>
    <w:rsid w:val="00371D3D"/>
    <w:rsid w:val="00371DD8"/>
    <w:rsid w:val="00371DF2"/>
    <w:rsid w:val="003721B6"/>
    <w:rsid w:val="003723E6"/>
    <w:rsid w:val="003723FD"/>
    <w:rsid w:val="003724D8"/>
    <w:rsid w:val="003725C4"/>
    <w:rsid w:val="0037262F"/>
    <w:rsid w:val="0037266C"/>
    <w:rsid w:val="0037267A"/>
    <w:rsid w:val="00372976"/>
    <w:rsid w:val="0037298F"/>
    <w:rsid w:val="00372A53"/>
    <w:rsid w:val="00372AA0"/>
    <w:rsid w:val="00372CB6"/>
    <w:rsid w:val="00372CEC"/>
    <w:rsid w:val="00372DEA"/>
    <w:rsid w:val="00372E3A"/>
    <w:rsid w:val="00372EA7"/>
    <w:rsid w:val="00372F21"/>
    <w:rsid w:val="00372FAD"/>
    <w:rsid w:val="0037302D"/>
    <w:rsid w:val="003730E3"/>
    <w:rsid w:val="00373111"/>
    <w:rsid w:val="003731EE"/>
    <w:rsid w:val="00373289"/>
    <w:rsid w:val="00373397"/>
    <w:rsid w:val="00373431"/>
    <w:rsid w:val="003734E0"/>
    <w:rsid w:val="0037359E"/>
    <w:rsid w:val="003735B1"/>
    <w:rsid w:val="0037361A"/>
    <w:rsid w:val="003736F5"/>
    <w:rsid w:val="00373858"/>
    <w:rsid w:val="00373883"/>
    <w:rsid w:val="00373923"/>
    <w:rsid w:val="003739E6"/>
    <w:rsid w:val="00373A63"/>
    <w:rsid w:val="00373DFB"/>
    <w:rsid w:val="00373EAD"/>
    <w:rsid w:val="00373F7D"/>
    <w:rsid w:val="00373FC5"/>
    <w:rsid w:val="00373FE8"/>
    <w:rsid w:val="00374060"/>
    <w:rsid w:val="003740C6"/>
    <w:rsid w:val="003743D0"/>
    <w:rsid w:val="0037449B"/>
    <w:rsid w:val="003744BE"/>
    <w:rsid w:val="003744D5"/>
    <w:rsid w:val="00374637"/>
    <w:rsid w:val="0037483D"/>
    <w:rsid w:val="003748FE"/>
    <w:rsid w:val="0037497D"/>
    <w:rsid w:val="00374B45"/>
    <w:rsid w:val="00374C23"/>
    <w:rsid w:val="00374DD2"/>
    <w:rsid w:val="00374F97"/>
    <w:rsid w:val="00375098"/>
    <w:rsid w:val="003750CA"/>
    <w:rsid w:val="00375220"/>
    <w:rsid w:val="0037524E"/>
    <w:rsid w:val="003752EB"/>
    <w:rsid w:val="003752F2"/>
    <w:rsid w:val="0037530A"/>
    <w:rsid w:val="00375464"/>
    <w:rsid w:val="00375545"/>
    <w:rsid w:val="003755A1"/>
    <w:rsid w:val="0037595F"/>
    <w:rsid w:val="0037599B"/>
    <w:rsid w:val="003759A4"/>
    <w:rsid w:val="003759D9"/>
    <w:rsid w:val="00375A1C"/>
    <w:rsid w:val="00375B68"/>
    <w:rsid w:val="00375D4F"/>
    <w:rsid w:val="00375D73"/>
    <w:rsid w:val="00375DBF"/>
    <w:rsid w:val="00375E1F"/>
    <w:rsid w:val="00375F09"/>
    <w:rsid w:val="00376005"/>
    <w:rsid w:val="0037620F"/>
    <w:rsid w:val="00376254"/>
    <w:rsid w:val="003762F4"/>
    <w:rsid w:val="0037631A"/>
    <w:rsid w:val="00376450"/>
    <w:rsid w:val="00376472"/>
    <w:rsid w:val="003764AD"/>
    <w:rsid w:val="003764EA"/>
    <w:rsid w:val="00376853"/>
    <w:rsid w:val="00376897"/>
    <w:rsid w:val="003768E5"/>
    <w:rsid w:val="00376998"/>
    <w:rsid w:val="003769A3"/>
    <w:rsid w:val="00376AA0"/>
    <w:rsid w:val="00376B3C"/>
    <w:rsid w:val="00376B89"/>
    <w:rsid w:val="00376D41"/>
    <w:rsid w:val="00376D5C"/>
    <w:rsid w:val="00376DAF"/>
    <w:rsid w:val="00376EFC"/>
    <w:rsid w:val="00376F0C"/>
    <w:rsid w:val="00376F1E"/>
    <w:rsid w:val="00376F73"/>
    <w:rsid w:val="00376F88"/>
    <w:rsid w:val="0037700F"/>
    <w:rsid w:val="00377126"/>
    <w:rsid w:val="0037717C"/>
    <w:rsid w:val="00377201"/>
    <w:rsid w:val="0037726F"/>
    <w:rsid w:val="003772F7"/>
    <w:rsid w:val="0037751B"/>
    <w:rsid w:val="00377568"/>
    <w:rsid w:val="003777AA"/>
    <w:rsid w:val="00377884"/>
    <w:rsid w:val="0037788D"/>
    <w:rsid w:val="00377B28"/>
    <w:rsid w:val="00377B7E"/>
    <w:rsid w:val="00377BD7"/>
    <w:rsid w:val="00377C80"/>
    <w:rsid w:val="00377EC7"/>
    <w:rsid w:val="00377F59"/>
    <w:rsid w:val="00380329"/>
    <w:rsid w:val="00380353"/>
    <w:rsid w:val="0038035E"/>
    <w:rsid w:val="0038057F"/>
    <w:rsid w:val="0038058B"/>
    <w:rsid w:val="003805F9"/>
    <w:rsid w:val="003807B6"/>
    <w:rsid w:val="003808E3"/>
    <w:rsid w:val="00380A45"/>
    <w:rsid w:val="00380AC9"/>
    <w:rsid w:val="00380AD8"/>
    <w:rsid w:val="00380DEE"/>
    <w:rsid w:val="00380E0E"/>
    <w:rsid w:val="0038101E"/>
    <w:rsid w:val="003811FD"/>
    <w:rsid w:val="00381302"/>
    <w:rsid w:val="003813E5"/>
    <w:rsid w:val="003814FE"/>
    <w:rsid w:val="00381525"/>
    <w:rsid w:val="00381554"/>
    <w:rsid w:val="00381667"/>
    <w:rsid w:val="00381790"/>
    <w:rsid w:val="00381907"/>
    <w:rsid w:val="0038195D"/>
    <w:rsid w:val="003819FE"/>
    <w:rsid w:val="00381D44"/>
    <w:rsid w:val="00381E8B"/>
    <w:rsid w:val="00381EC9"/>
    <w:rsid w:val="00381EF3"/>
    <w:rsid w:val="00381F19"/>
    <w:rsid w:val="00381F1B"/>
    <w:rsid w:val="00381F77"/>
    <w:rsid w:val="00382096"/>
    <w:rsid w:val="003823AC"/>
    <w:rsid w:val="003823BB"/>
    <w:rsid w:val="00382500"/>
    <w:rsid w:val="0038251B"/>
    <w:rsid w:val="00382563"/>
    <w:rsid w:val="003826DE"/>
    <w:rsid w:val="003828F4"/>
    <w:rsid w:val="0038297F"/>
    <w:rsid w:val="003829D9"/>
    <w:rsid w:val="003829DB"/>
    <w:rsid w:val="00382A3B"/>
    <w:rsid w:val="00382A56"/>
    <w:rsid w:val="00382A86"/>
    <w:rsid w:val="00382B5F"/>
    <w:rsid w:val="00382D3B"/>
    <w:rsid w:val="00382D8D"/>
    <w:rsid w:val="00382DDE"/>
    <w:rsid w:val="00382E9D"/>
    <w:rsid w:val="00382F2E"/>
    <w:rsid w:val="00383045"/>
    <w:rsid w:val="0038316D"/>
    <w:rsid w:val="00383253"/>
    <w:rsid w:val="0038340E"/>
    <w:rsid w:val="00383427"/>
    <w:rsid w:val="0038360E"/>
    <w:rsid w:val="00383666"/>
    <w:rsid w:val="00383933"/>
    <w:rsid w:val="00383972"/>
    <w:rsid w:val="00383A18"/>
    <w:rsid w:val="00383A3F"/>
    <w:rsid w:val="003840EE"/>
    <w:rsid w:val="00384156"/>
    <w:rsid w:val="00384165"/>
    <w:rsid w:val="003841E0"/>
    <w:rsid w:val="003842BB"/>
    <w:rsid w:val="0038443F"/>
    <w:rsid w:val="0038444B"/>
    <w:rsid w:val="003844B0"/>
    <w:rsid w:val="00384532"/>
    <w:rsid w:val="003845AD"/>
    <w:rsid w:val="0038463C"/>
    <w:rsid w:val="00384C89"/>
    <w:rsid w:val="00384D91"/>
    <w:rsid w:val="00384FC5"/>
    <w:rsid w:val="00384FEE"/>
    <w:rsid w:val="003850AD"/>
    <w:rsid w:val="003851B3"/>
    <w:rsid w:val="00385244"/>
    <w:rsid w:val="00385399"/>
    <w:rsid w:val="00385479"/>
    <w:rsid w:val="003855B9"/>
    <w:rsid w:val="003855D4"/>
    <w:rsid w:val="003856B8"/>
    <w:rsid w:val="00385734"/>
    <w:rsid w:val="003859BD"/>
    <w:rsid w:val="00385A44"/>
    <w:rsid w:val="00385A91"/>
    <w:rsid w:val="00385ECA"/>
    <w:rsid w:val="00385F39"/>
    <w:rsid w:val="00385FF3"/>
    <w:rsid w:val="00386125"/>
    <w:rsid w:val="00386142"/>
    <w:rsid w:val="003863B1"/>
    <w:rsid w:val="00386450"/>
    <w:rsid w:val="00386457"/>
    <w:rsid w:val="003864FC"/>
    <w:rsid w:val="003866F8"/>
    <w:rsid w:val="00386765"/>
    <w:rsid w:val="003867B3"/>
    <w:rsid w:val="003868AC"/>
    <w:rsid w:val="00386B1B"/>
    <w:rsid w:val="00386B1E"/>
    <w:rsid w:val="00386C00"/>
    <w:rsid w:val="00386C57"/>
    <w:rsid w:val="00386D08"/>
    <w:rsid w:val="00386E3A"/>
    <w:rsid w:val="00386EAD"/>
    <w:rsid w:val="00387022"/>
    <w:rsid w:val="00387296"/>
    <w:rsid w:val="00387395"/>
    <w:rsid w:val="003873A0"/>
    <w:rsid w:val="0038748A"/>
    <w:rsid w:val="00387578"/>
    <w:rsid w:val="00387626"/>
    <w:rsid w:val="00387729"/>
    <w:rsid w:val="003877C9"/>
    <w:rsid w:val="00387829"/>
    <w:rsid w:val="0038782F"/>
    <w:rsid w:val="00387970"/>
    <w:rsid w:val="003879D4"/>
    <w:rsid w:val="003879E9"/>
    <w:rsid w:val="00387A09"/>
    <w:rsid w:val="00387A42"/>
    <w:rsid w:val="00387C3C"/>
    <w:rsid w:val="00387C8B"/>
    <w:rsid w:val="00387D99"/>
    <w:rsid w:val="00387DE0"/>
    <w:rsid w:val="00387E00"/>
    <w:rsid w:val="0039001A"/>
    <w:rsid w:val="00390117"/>
    <w:rsid w:val="0039014C"/>
    <w:rsid w:val="003901F2"/>
    <w:rsid w:val="00390282"/>
    <w:rsid w:val="003902F4"/>
    <w:rsid w:val="0039033E"/>
    <w:rsid w:val="00390566"/>
    <w:rsid w:val="003905D5"/>
    <w:rsid w:val="00390786"/>
    <w:rsid w:val="003907AD"/>
    <w:rsid w:val="003907E6"/>
    <w:rsid w:val="003908A7"/>
    <w:rsid w:val="003909CC"/>
    <w:rsid w:val="00390DF1"/>
    <w:rsid w:val="00390E24"/>
    <w:rsid w:val="00390E67"/>
    <w:rsid w:val="00390E77"/>
    <w:rsid w:val="00391005"/>
    <w:rsid w:val="00391098"/>
    <w:rsid w:val="00391129"/>
    <w:rsid w:val="003911D6"/>
    <w:rsid w:val="003912D5"/>
    <w:rsid w:val="0039130F"/>
    <w:rsid w:val="00391490"/>
    <w:rsid w:val="00391579"/>
    <w:rsid w:val="003915A2"/>
    <w:rsid w:val="003915AA"/>
    <w:rsid w:val="00391818"/>
    <w:rsid w:val="00391A7B"/>
    <w:rsid w:val="00391D70"/>
    <w:rsid w:val="00391DDC"/>
    <w:rsid w:val="00391E17"/>
    <w:rsid w:val="00391E87"/>
    <w:rsid w:val="0039204F"/>
    <w:rsid w:val="0039209E"/>
    <w:rsid w:val="003921A5"/>
    <w:rsid w:val="0039235F"/>
    <w:rsid w:val="0039254A"/>
    <w:rsid w:val="00392574"/>
    <w:rsid w:val="003925BD"/>
    <w:rsid w:val="003925E1"/>
    <w:rsid w:val="00392746"/>
    <w:rsid w:val="00392801"/>
    <w:rsid w:val="00392808"/>
    <w:rsid w:val="00392B4C"/>
    <w:rsid w:val="00392BFA"/>
    <w:rsid w:val="00392D54"/>
    <w:rsid w:val="00392E66"/>
    <w:rsid w:val="00392EAE"/>
    <w:rsid w:val="00393058"/>
    <w:rsid w:val="003930DC"/>
    <w:rsid w:val="00393163"/>
    <w:rsid w:val="0039322F"/>
    <w:rsid w:val="00393251"/>
    <w:rsid w:val="003933A5"/>
    <w:rsid w:val="00393523"/>
    <w:rsid w:val="003935AE"/>
    <w:rsid w:val="00393673"/>
    <w:rsid w:val="00393819"/>
    <w:rsid w:val="0039382C"/>
    <w:rsid w:val="0039390F"/>
    <w:rsid w:val="00393942"/>
    <w:rsid w:val="00393A01"/>
    <w:rsid w:val="00393B12"/>
    <w:rsid w:val="00393B49"/>
    <w:rsid w:val="00393B74"/>
    <w:rsid w:val="00393BBC"/>
    <w:rsid w:val="00393C8A"/>
    <w:rsid w:val="00393D70"/>
    <w:rsid w:val="00393FB2"/>
    <w:rsid w:val="00394052"/>
    <w:rsid w:val="00394152"/>
    <w:rsid w:val="003943BE"/>
    <w:rsid w:val="003943CB"/>
    <w:rsid w:val="0039454A"/>
    <w:rsid w:val="0039457B"/>
    <w:rsid w:val="003945C0"/>
    <w:rsid w:val="00394605"/>
    <w:rsid w:val="0039462C"/>
    <w:rsid w:val="00394712"/>
    <w:rsid w:val="00394976"/>
    <w:rsid w:val="00394990"/>
    <w:rsid w:val="00394B58"/>
    <w:rsid w:val="00394BE1"/>
    <w:rsid w:val="00394D06"/>
    <w:rsid w:val="00394DD2"/>
    <w:rsid w:val="00394E05"/>
    <w:rsid w:val="00394E30"/>
    <w:rsid w:val="00394FE8"/>
    <w:rsid w:val="003950EF"/>
    <w:rsid w:val="003951A2"/>
    <w:rsid w:val="00395235"/>
    <w:rsid w:val="003953FA"/>
    <w:rsid w:val="0039556F"/>
    <w:rsid w:val="0039585D"/>
    <w:rsid w:val="00395953"/>
    <w:rsid w:val="003959E0"/>
    <w:rsid w:val="00395BA0"/>
    <w:rsid w:val="00395BCF"/>
    <w:rsid w:val="00395D2C"/>
    <w:rsid w:val="00396023"/>
    <w:rsid w:val="00396033"/>
    <w:rsid w:val="00396046"/>
    <w:rsid w:val="0039604D"/>
    <w:rsid w:val="003960A3"/>
    <w:rsid w:val="003961B0"/>
    <w:rsid w:val="00396290"/>
    <w:rsid w:val="00396560"/>
    <w:rsid w:val="003967E3"/>
    <w:rsid w:val="00396839"/>
    <w:rsid w:val="00396859"/>
    <w:rsid w:val="003968A1"/>
    <w:rsid w:val="00396930"/>
    <w:rsid w:val="00396ADF"/>
    <w:rsid w:val="00396AE3"/>
    <w:rsid w:val="00396B54"/>
    <w:rsid w:val="00396C0B"/>
    <w:rsid w:val="00396D43"/>
    <w:rsid w:val="00396F13"/>
    <w:rsid w:val="00396F64"/>
    <w:rsid w:val="00396F9E"/>
    <w:rsid w:val="00396FE1"/>
    <w:rsid w:val="00397156"/>
    <w:rsid w:val="003971D6"/>
    <w:rsid w:val="003972CA"/>
    <w:rsid w:val="00397338"/>
    <w:rsid w:val="00397359"/>
    <w:rsid w:val="00397470"/>
    <w:rsid w:val="00397494"/>
    <w:rsid w:val="003974ED"/>
    <w:rsid w:val="0039756D"/>
    <w:rsid w:val="0039772F"/>
    <w:rsid w:val="0039792A"/>
    <w:rsid w:val="00397B7F"/>
    <w:rsid w:val="00397C80"/>
    <w:rsid w:val="00397DA7"/>
    <w:rsid w:val="00397EB9"/>
    <w:rsid w:val="003A0054"/>
    <w:rsid w:val="003A0083"/>
    <w:rsid w:val="003A0156"/>
    <w:rsid w:val="003A0277"/>
    <w:rsid w:val="003A05E4"/>
    <w:rsid w:val="003A07C3"/>
    <w:rsid w:val="003A07EE"/>
    <w:rsid w:val="003A0BE2"/>
    <w:rsid w:val="003A0C3A"/>
    <w:rsid w:val="003A0C76"/>
    <w:rsid w:val="003A0E86"/>
    <w:rsid w:val="003A0E92"/>
    <w:rsid w:val="003A0EE9"/>
    <w:rsid w:val="003A0F60"/>
    <w:rsid w:val="003A1140"/>
    <w:rsid w:val="003A13D3"/>
    <w:rsid w:val="003A1405"/>
    <w:rsid w:val="003A14EB"/>
    <w:rsid w:val="003A1524"/>
    <w:rsid w:val="003A1668"/>
    <w:rsid w:val="003A1713"/>
    <w:rsid w:val="003A177E"/>
    <w:rsid w:val="003A18E4"/>
    <w:rsid w:val="003A1B32"/>
    <w:rsid w:val="003A1CEB"/>
    <w:rsid w:val="003A1D0D"/>
    <w:rsid w:val="003A1E0A"/>
    <w:rsid w:val="003A1ED7"/>
    <w:rsid w:val="003A1F0B"/>
    <w:rsid w:val="003A1FB1"/>
    <w:rsid w:val="003A2041"/>
    <w:rsid w:val="003A205B"/>
    <w:rsid w:val="003A206F"/>
    <w:rsid w:val="003A241F"/>
    <w:rsid w:val="003A24C3"/>
    <w:rsid w:val="003A259B"/>
    <w:rsid w:val="003A2648"/>
    <w:rsid w:val="003A2684"/>
    <w:rsid w:val="003A2891"/>
    <w:rsid w:val="003A2AA8"/>
    <w:rsid w:val="003A2AFC"/>
    <w:rsid w:val="003A2B1C"/>
    <w:rsid w:val="003A2B85"/>
    <w:rsid w:val="003A2F41"/>
    <w:rsid w:val="003A309F"/>
    <w:rsid w:val="003A330A"/>
    <w:rsid w:val="003A335A"/>
    <w:rsid w:val="003A36C8"/>
    <w:rsid w:val="003A382E"/>
    <w:rsid w:val="003A38C2"/>
    <w:rsid w:val="003A39FA"/>
    <w:rsid w:val="003A3A98"/>
    <w:rsid w:val="003A3AA7"/>
    <w:rsid w:val="003A3B48"/>
    <w:rsid w:val="003A3B80"/>
    <w:rsid w:val="003A3D6A"/>
    <w:rsid w:val="003A3D96"/>
    <w:rsid w:val="003A3EC7"/>
    <w:rsid w:val="003A425C"/>
    <w:rsid w:val="003A4456"/>
    <w:rsid w:val="003A44F0"/>
    <w:rsid w:val="003A4532"/>
    <w:rsid w:val="003A472A"/>
    <w:rsid w:val="003A472E"/>
    <w:rsid w:val="003A4763"/>
    <w:rsid w:val="003A478E"/>
    <w:rsid w:val="003A47C1"/>
    <w:rsid w:val="003A49CC"/>
    <w:rsid w:val="003A4AD1"/>
    <w:rsid w:val="003A4AF2"/>
    <w:rsid w:val="003A4B29"/>
    <w:rsid w:val="003A4DD9"/>
    <w:rsid w:val="003A4E64"/>
    <w:rsid w:val="003A4F1D"/>
    <w:rsid w:val="003A4F97"/>
    <w:rsid w:val="003A4FB5"/>
    <w:rsid w:val="003A5175"/>
    <w:rsid w:val="003A5384"/>
    <w:rsid w:val="003A553E"/>
    <w:rsid w:val="003A55D7"/>
    <w:rsid w:val="003A567D"/>
    <w:rsid w:val="003A56D6"/>
    <w:rsid w:val="003A5769"/>
    <w:rsid w:val="003A57DD"/>
    <w:rsid w:val="003A59BF"/>
    <w:rsid w:val="003A5A36"/>
    <w:rsid w:val="003A5B6D"/>
    <w:rsid w:val="003A5C01"/>
    <w:rsid w:val="003A5C67"/>
    <w:rsid w:val="003A5CC9"/>
    <w:rsid w:val="003A5E05"/>
    <w:rsid w:val="003A5E50"/>
    <w:rsid w:val="003A5F45"/>
    <w:rsid w:val="003A60D3"/>
    <w:rsid w:val="003A61B4"/>
    <w:rsid w:val="003A6343"/>
    <w:rsid w:val="003A634B"/>
    <w:rsid w:val="003A6364"/>
    <w:rsid w:val="003A65CB"/>
    <w:rsid w:val="003A6655"/>
    <w:rsid w:val="003A66EE"/>
    <w:rsid w:val="003A6799"/>
    <w:rsid w:val="003A68F1"/>
    <w:rsid w:val="003A6954"/>
    <w:rsid w:val="003A6990"/>
    <w:rsid w:val="003A6991"/>
    <w:rsid w:val="003A6A98"/>
    <w:rsid w:val="003A6BE9"/>
    <w:rsid w:val="003A6C07"/>
    <w:rsid w:val="003A6C42"/>
    <w:rsid w:val="003A6DDA"/>
    <w:rsid w:val="003A6E85"/>
    <w:rsid w:val="003A6EB4"/>
    <w:rsid w:val="003A6FE3"/>
    <w:rsid w:val="003A70DF"/>
    <w:rsid w:val="003A7158"/>
    <w:rsid w:val="003A7381"/>
    <w:rsid w:val="003A7398"/>
    <w:rsid w:val="003A73C3"/>
    <w:rsid w:val="003A7407"/>
    <w:rsid w:val="003A743B"/>
    <w:rsid w:val="003A749F"/>
    <w:rsid w:val="003A74F7"/>
    <w:rsid w:val="003A750F"/>
    <w:rsid w:val="003A7513"/>
    <w:rsid w:val="003A785C"/>
    <w:rsid w:val="003A788B"/>
    <w:rsid w:val="003A7930"/>
    <w:rsid w:val="003A7B09"/>
    <w:rsid w:val="003A7BFD"/>
    <w:rsid w:val="003A7C4F"/>
    <w:rsid w:val="003A7F1C"/>
    <w:rsid w:val="003A7F70"/>
    <w:rsid w:val="003B0234"/>
    <w:rsid w:val="003B026C"/>
    <w:rsid w:val="003B029B"/>
    <w:rsid w:val="003B0387"/>
    <w:rsid w:val="003B06B4"/>
    <w:rsid w:val="003B0716"/>
    <w:rsid w:val="003B08F3"/>
    <w:rsid w:val="003B0A1A"/>
    <w:rsid w:val="003B0AB1"/>
    <w:rsid w:val="003B0B8C"/>
    <w:rsid w:val="003B1088"/>
    <w:rsid w:val="003B133A"/>
    <w:rsid w:val="003B13B9"/>
    <w:rsid w:val="003B13D9"/>
    <w:rsid w:val="003B15DC"/>
    <w:rsid w:val="003B17C3"/>
    <w:rsid w:val="003B1821"/>
    <w:rsid w:val="003B19A9"/>
    <w:rsid w:val="003B1D5F"/>
    <w:rsid w:val="003B1DBE"/>
    <w:rsid w:val="003B1E43"/>
    <w:rsid w:val="003B1EAC"/>
    <w:rsid w:val="003B20E0"/>
    <w:rsid w:val="003B20F1"/>
    <w:rsid w:val="003B2399"/>
    <w:rsid w:val="003B239E"/>
    <w:rsid w:val="003B2559"/>
    <w:rsid w:val="003B2720"/>
    <w:rsid w:val="003B2926"/>
    <w:rsid w:val="003B2A6A"/>
    <w:rsid w:val="003B2AE1"/>
    <w:rsid w:val="003B2B72"/>
    <w:rsid w:val="003B2CB9"/>
    <w:rsid w:val="003B2D34"/>
    <w:rsid w:val="003B2DB6"/>
    <w:rsid w:val="003B3016"/>
    <w:rsid w:val="003B312B"/>
    <w:rsid w:val="003B320E"/>
    <w:rsid w:val="003B321C"/>
    <w:rsid w:val="003B33F7"/>
    <w:rsid w:val="003B36A6"/>
    <w:rsid w:val="003B37AD"/>
    <w:rsid w:val="003B38A2"/>
    <w:rsid w:val="003B395A"/>
    <w:rsid w:val="003B3987"/>
    <w:rsid w:val="003B3A7A"/>
    <w:rsid w:val="003B3BC4"/>
    <w:rsid w:val="003B3C2E"/>
    <w:rsid w:val="003B3CEF"/>
    <w:rsid w:val="003B3E0F"/>
    <w:rsid w:val="003B3E25"/>
    <w:rsid w:val="003B3F2B"/>
    <w:rsid w:val="003B3F6F"/>
    <w:rsid w:val="003B3FE3"/>
    <w:rsid w:val="003B4134"/>
    <w:rsid w:val="003B41DF"/>
    <w:rsid w:val="003B42C1"/>
    <w:rsid w:val="003B4651"/>
    <w:rsid w:val="003B46D4"/>
    <w:rsid w:val="003B47DA"/>
    <w:rsid w:val="003B4834"/>
    <w:rsid w:val="003B484D"/>
    <w:rsid w:val="003B4982"/>
    <w:rsid w:val="003B4A1A"/>
    <w:rsid w:val="003B4CB6"/>
    <w:rsid w:val="003B4DDC"/>
    <w:rsid w:val="003B4E1B"/>
    <w:rsid w:val="003B4E48"/>
    <w:rsid w:val="003B5000"/>
    <w:rsid w:val="003B5159"/>
    <w:rsid w:val="003B52D7"/>
    <w:rsid w:val="003B53E4"/>
    <w:rsid w:val="003B54BF"/>
    <w:rsid w:val="003B5558"/>
    <w:rsid w:val="003B55E7"/>
    <w:rsid w:val="003B561C"/>
    <w:rsid w:val="003B5694"/>
    <w:rsid w:val="003B5853"/>
    <w:rsid w:val="003B595C"/>
    <w:rsid w:val="003B5A2A"/>
    <w:rsid w:val="003B5AA7"/>
    <w:rsid w:val="003B5B31"/>
    <w:rsid w:val="003B5D15"/>
    <w:rsid w:val="003B5D9A"/>
    <w:rsid w:val="003B5E4A"/>
    <w:rsid w:val="003B5E74"/>
    <w:rsid w:val="003B5E89"/>
    <w:rsid w:val="003B5FED"/>
    <w:rsid w:val="003B610F"/>
    <w:rsid w:val="003B632C"/>
    <w:rsid w:val="003B6749"/>
    <w:rsid w:val="003B6767"/>
    <w:rsid w:val="003B6890"/>
    <w:rsid w:val="003B68B3"/>
    <w:rsid w:val="003B68C3"/>
    <w:rsid w:val="003B68C6"/>
    <w:rsid w:val="003B6904"/>
    <w:rsid w:val="003B6A52"/>
    <w:rsid w:val="003B6B57"/>
    <w:rsid w:val="003B6BB7"/>
    <w:rsid w:val="003B6EBF"/>
    <w:rsid w:val="003B6F26"/>
    <w:rsid w:val="003B714C"/>
    <w:rsid w:val="003B719F"/>
    <w:rsid w:val="003B71A5"/>
    <w:rsid w:val="003B729B"/>
    <w:rsid w:val="003B72C6"/>
    <w:rsid w:val="003B7349"/>
    <w:rsid w:val="003B76B5"/>
    <w:rsid w:val="003B78EC"/>
    <w:rsid w:val="003B7ACC"/>
    <w:rsid w:val="003B7CAA"/>
    <w:rsid w:val="003B7E3E"/>
    <w:rsid w:val="003B7ECF"/>
    <w:rsid w:val="003C0006"/>
    <w:rsid w:val="003C016C"/>
    <w:rsid w:val="003C01C9"/>
    <w:rsid w:val="003C0371"/>
    <w:rsid w:val="003C049E"/>
    <w:rsid w:val="003C0576"/>
    <w:rsid w:val="003C06CE"/>
    <w:rsid w:val="003C06F7"/>
    <w:rsid w:val="003C0736"/>
    <w:rsid w:val="003C0878"/>
    <w:rsid w:val="003C099C"/>
    <w:rsid w:val="003C0A7D"/>
    <w:rsid w:val="003C0BCD"/>
    <w:rsid w:val="003C0BF3"/>
    <w:rsid w:val="003C0E21"/>
    <w:rsid w:val="003C0F7D"/>
    <w:rsid w:val="003C1020"/>
    <w:rsid w:val="003C1125"/>
    <w:rsid w:val="003C114F"/>
    <w:rsid w:val="003C1177"/>
    <w:rsid w:val="003C1194"/>
    <w:rsid w:val="003C1222"/>
    <w:rsid w:val="003C12CF"/>
    <w:rsid w:val="003C14D5"/>
    <w:rsid w:val="003C14F3"/>
    <w:rsid w:val="003C15CF"/>
    <w:rsid w:val="003C16D4"/>
    <w:rsid w:val="003C1721"/>
    <w:rsid w:val="003C1813"/>
    <w:rsid w:val="003C1853"/>
    <w:rsid w:val="003C18C2"/>
    <w:rsid w:val="003C19E7"/>
    <w:rsid w:val="003C1A4B"/>
    <w:rsid w:val="003C1B50"/>
    <w:rsid w:val="003C1E27"/>
    <w:rsid w:val="003C1EC8"/>
    <w:rsid w:val="003C1F94"/>
    <w:rsid w:val="003C1FD7"/>
    <w:rsid w:val="003C200D"/>
    <w:rsid w:val="003C2147"/>
    <w:rsid w:val="003C2164"/>
    <w:rsid w:val="003C2316"/>
    <w:rsid w:val="003C2467"/>
    <w:rsid w:val="003C248A"/>
    <w:rsid w:val="003C2536"/>
    <w:rsid w:val="003C273B"/>
    <w:rsid w:val="003C2AD9"/>
    <w:rsid w:val="003C2B45"/>
    <w:rsid w:val="003C2C68"/>
    <w:rsid w:val="003C2D22"/>
    <w:rsid w:val="003C2D98"/>
    <w:rsid w:val="003C2F10"/>
    <w:rsid w:val="003C2F4A"/>
    <w:rsid w:val="003C2F64"/>
    <w:rsid w:val="003C2FF0"/>
    <w:rsid w:val="003C30DA"/>
    <w:rsid w:val="003C3140"/>
    <w:rsid w:val="003C31AA"/>
    <w:rsid w:val="003C31F7"/>
    <w:rsid w:val="003C32E3"/>
    <w:rsid w:val="003C34C5"/>
    <w:rsid w:val="003C34E4"/>
    <w:rsid w:val="003C360C"/>
    <w:rsid w:val="003C376F"/>
    <w:rsid w:val="003C38C3"/>
    <w:rsid w:val="003C3A3F"/>
    <w:rsid w:val="003C3DCA"/>
    <w:rsid w:val="003C3E19"/>
    <w:rsid w:val="003C3F8E"/>
    <w:rsid w:val="003C3F97"/>
    <w:rsid w:val="003C4072"/>
    <w:rsid w:val="003C4088"/>
    <w:rsid w:val="003C40E4"/>
    <w:rsid w:val="003C4184"/>
    <w:rsid w:val="003C4188"/>
    <w:rsid w:val="003C43E2"/>
    <w:rsid w:val="003C455E"/>
    <w:rsid w:val="003C4575"/>
    <w:rsid w:val="003C46A8"/>
    <w:rsid w:val="003C48BE"/>
    <w:rsid w:val="003C48EE"/>
    <w:rsid w:val="003C4B1F"/>
    <w:rsid w:val="003C4B3D"/>
    <w:rsid w:val="003C4B8A"/>
    <w:rsid w:val="003C4CEA"/>
    <w:rsid w:val="003C4D9F"/>
    <w:rsid w:val="003C4E27"/>
    <w:rsid w:val="003C5142"/>
    <w:rsid w:val="003C517D"/>
    <w:rsid w:val="003C5587"/>
    <w:rsid w:val="003C55DA"/>
    <w:rsid w:val="003C5814"/>
    <w:rsid w:val="003C59F7"/>
    <w:rsid w:val="003C5A6B"/>
    <w:rsid w:val="003C5B23"/>
    <w:rsid w:val="003C5C3F"/>
    <w:rsid w:val="003C5CA8"/>
    <w:rsid w:val="003C5CEC"/>
    <w:rsid w:val="003C5DED"/>
    <w:rsid w:val="003C5DFB"/>
    <w:rsid w:val="003C6028"/>
    <w:rsid w:val="003C61E6"/>
    <w:rsid w:val="003C621B"/>
    <w:rsid w:val="003C626B"/>
    <w:rsid w:val="003C6309"/>
    <w:rsid w:val="003C635B"/>
    <w:rsid w:val="003C68B2"/>
    <w:rsid w:val="003C68EE"/>
    <w:rsid w:val="003C6906"/>
    <w:rsid w:val="003C698A"/>
    <w:rsid w:val="003C6ACB"/>
    <w:rsid w:val="003C6B5D"/>
    <w:rsid w:val="003C6B85"/>
    <w:rsid w:val="003C6C12"/>
    <w:rsid w:val="003C6C8B"/>
    <w:rsid w:val="003C6CAA"/>
    <w:rsid w:val="003C6CFC"/>
    <w:rsid w:val="003C6E09"/>
    <w:rsid w:val="003C6F4C"/>
    <w:rsid w:val="003C6FB1"/>
    <w:rsid w:val="003C7102"/>
    <w:rsid w:val="003C7128"/>
    <w:rsid w:val="003C7144"/>
    <w:rsid w:val="003C724C"/>
    <w:rsid w:val="003C751C"/>
    <w:rsid w:val="003C76AF"/>
    <w:rsid w:val="003C76B7"/>
    <w:rsid w:val="003C76BA"/>
    <w:rsid w:val="003C7703"/>
    <w:rsid w:val="003C7951"/>
    <w:rsid w:val="003C7A70"/>
    <w:rsid w:val="003C7B0F"/>
    <w:rsid w:val="003C7B5B"/>
    <w:rsid w:val="003C7C52"/>
    <w:rsid w:val="003C7C76"/>
    <w:rsid w:val="003C7C7E"/>
    <w:rsid w:val="003C7CB9"/>
    <w:rsid w:val="003C7E86"/>
    <w:rsid w:val="003C7F5B"/>
    <w:rsid w:val="003C7FB8"/>
    <w:rsid w:val="003D0162"/>
    <w:rsid w:val="003D0220"/>
    <w:rsid w:val="003D037C"/>
    <w:rsid w:val="003D03E4"/>
    <w:rsid w:val="003D040B"/>
    <w:rsid w:val="003D0433"/>
    <w:rsid w:val="003D0440"/>
    <w:rsid w:val="003D0458"/>
    <w:rsid w:val="003D06A1"/>
    <w:rsid w:val="003D06E8"/>
    <w:rsid w:val="003D08AF"/>
    <w:rsid w:val="003D097C"/>
    <w:rsid w:val="003D0B81"/>
    <w:rsid w:val="003D0C37"/>
    <w:rsid w:val="003D0DE2"/>
    <w:rsid w:val="003D0ED1"/>
    <w:rsid w:val="003D0F64"/>
    <w:rsid w:val="003D0FD5"/>
    <w:rsid w:val="003D1095"/>
    <w:rsid w:val="003D10F2"/>
    <w:rsid w:val="003D11DC"/>
    <w:rsid w:val="003D1564"/>
    <w:rsid w:val="003D1610"/>
    <w:rsid w:val="003D173E"/>
    <w:rsid w:val="003D1880"/>
    <w:rsid w:val="003D18A3"/>
    <w:rsid w:val="003D1AFD"/>
    <w:rsid w:val="003D1B17"/>
    <w:rsid w:val="003D1B83"/>
    <w:rsid w:val="003D1B98"/>
    <w:rsid w:val="003D1BE3"/>
    <w:rsid w:val="003D1CA2"/>
    <w:rsid w:val="003D1D75"/>
    <w:rsid w:val="003D1E09"/>
    <w:rsid w:val="003D1F6F"/>
    <w:rsid w:val="003D1F9C"/>
    <w:rsid w:val="003D1FC3"/>
    <w:rsid w:val="003D215D"/>
    <w:rsid w:val="003D22E4"/>
    <w:rsid w:val="003D2434"/>
    <w:rsid w:val="003D24DF"/>
    <w:rsid w:val="003D24FC"/>
    <w:rsid w:val="003D2502"/>
    <w:rsid w:val="003D258F"/>
    <w:rsid w:val="003D274F"/>
    <w:rsid w:val="003D28AF"/>
    <w:rsid w:val="003D29D5"/>
    <w:rsid w:val="003D2A85"/>
    <w:rsid w:val="003D2AD3"/>
    <w:rsid w:val="003D2B11"/>
    <w:rsid w:val="003D2B7A"/>
    <w:rsid w:val="003D2CD3"/>
    <w:rsid w:val="003D2CD7"/>
    <w:rsid w:val="003D2CE0"/>
    <w:rsid w:val="003D2D4C"/>
    <w:rsid w:val="003D2D8F"/>
    <w:rsid w:val="003D2D95"/>
    <w:rsid w:val="003D30D1"/>
    <w:rsid w:val="003D311E"/>
    <w:rsid w:val="003D31FA"/>
    <w:rsid w:val="003D3243"/>
    <w:rsid w:val="003D3288"/>
    <w:rsid w:val="003D32BC"/>
    <w:rsid w:val="003D33DA"/>
    <w:rsid w:val="003D33F0"/>
    <w:rsid w:val="003D34CD"/>
    <w:rsid w:val="003D358C"/>
    <w:rsid w:val="003D36C4"/>
    <w:rsid w:val="003D37C6"/>
    <w:rsid w:val="003D382B"/>
    <w:rsid w:val="003D39B1"/>
    <w:rsid w:val="003D39DE"/>
    <w:rsid w:val="003D3CE0"/>
    <w:rsid w:val="003D3D4A"/>
    <w:rsid w:val="003D3E90"/>
    <w:rsid w:val="003D3E9D"/>
    <w:rsid w:val="003D3EB8"/>
    <w:rsid w:val="003D3EC8"/>
    <w:rsid w:val="003D4031"/>
    <w:rsid w:val="003D4134"/>
    <w:rsid w:val="003D4206"/>
    <w:rsid w:val="003D43F1"/>
    <w:rsid w:val="003D4470"/>
    <w:rsid w:val="003D470D"/>
    <w:rsid w:val="003D4782"/>
    <w:rsid w:val="003D4C4C"/>
    <w:rsid w:val="003D4CD2"/>
    <w:rsid w:val="003D4DDD"/>
    <w:rsid w:val="003D4DF9"/>
    <w:rsid w:val="003D4E04"/>
    <w:rsid w:val="003D4E81"/>
    <w:rsid w:val="003D4FAB"/>
    <w:rsid w:val="003D4FE3"/>
    <w:rsid w:val="003D5007"/>
    <w:rsid w:val="003D5061"/>
    <w:rsid w:val="003D511E"/>
    <w:rsid w:val="003D5196"/>
    <w:rsid w:val="003D51F3"/>
    <w:rsid w:val="003D5469"/>
    <w:rsid w:val="003D5857"/>
    <w:rsid w:val="003D5864"/>
    <w:rsid w:val="003D598B"/>
    <w:rsid w:val="003D59AA"/>
    <w:rsid w:val="003D59E0"/>
    <w:rsid w:val="003D5AD6"/>
    <w:rsid w:val="003D5CC7"/>
    <w:rsid w:val="003D5D50"/>
    <w:rsid w:val="003D5E76"/>
    <w:rsid w:val="003D5E95"/>
    <w:rsid w:val="003D5F56"/>
    <w:rsid w:val="003D5FEA"/>
    <w:rsid w:val="003D614F"/>
    <w:rsid w:val="003D623F"/>
    <w:rsid w:val="003D6373"/>
    <w:rsid w:val="003D638F"/>
    <w:rsid w:val="003D63E8"/>
    <w:rsid w:val="003D6577"/>
    <w:rsid w:val="003D65A0"/>
    <w:rsid w:val="003D6625"/>
    <w:rsid w:val="003D67A6"/>
    <w:rsid w:val="003D68AC"/>
    <w:rsid w:val="003D6B28"/>
    <w:rsid w:val="003D6C19"/>
    <w:rsid w:val="003D6C80"/>
    <w:rsid w:val="003D6FC1"/>
    <w:rsid w:val="003D7049"/>
    <w:rsid w:val="003D7153"/>
    <w:rsid w:val="003D7353"/>
    <w:rsid w:val="003D73FC"/>
    <w:rsid w:val="003D77D0"/>
    <w:rsid w:val="003D780B"/>
    <w:rsid w:val="003D7914"/>
    <w:rsid w:val="003D7967"/>
    <w:rsid w:val="003D7AEE"/>
    <w:rsid w:val="003D7BA0"/>
    <w:rsid w:val="003D7C4C"/>
    <w:rsid w:val="003D7CC0"/>
    <w:rsid w:val="003D7D68"/>
    <w:rsid w:val="003E013B"/>
    <w:rsid w:val="003E0240"/>
    <w:rsid w:val="003E026F"/>
    <w:rsid w:val="003E0398"/>
    <w:rsid w:val="003E0422"/>
    <w:rsid w:val="003E045E"/>
    <w:rsid w:val="003E0478"/>
    <w:rsid w:val="003E0604"/>
    <w:rsid w:val="003E064F"/>
    <w:rsid w:val="003E0931"/>
    <w:rsid w:val="003E0AA3"/>
    <w:rsid w:val="003E0ACB"/>
    <w:rsid w:val="003E0B57"/>
    <w:rsid w:val="003E0C0C"/>
    <w:rsid w:val="003E0C2E"/>
    <w:rsid w:val="003E0C34"/>
    <w:rsid w:val="003E0C97"/>
    <w:rsid w:val="003E0D49"/>
    <w:rsid w:val="003E0DF0"/>
    <w:rsid w:val="003E0E46"/>
    <w:rsid w:val="003E0EE9"/>
    <w:rsid w:val="003E1071"/>
    <w:rsid w:val="003E1103"/>
    <w:rsid w:val="003E1194"/>
    <w:rsid w:val="003E11F9"/>
    <w:rsid w:val="003E137B"/>
    <w:rsid w:val="003E14B4"/>
    <w:rsid w:val="003E1557"/>
    <w:rsid w:val="003E155E"/>
    <w:rsid w:val="003E158C"/>
    <w:rsid w:val="003E16B0"/>
    <w:rsid w:val="003E16C7"/>
    <w:rsid w:val="003E1706"/>
    <w:rsid w:val="003E177B"/>
    <w:rsid w:val="003E179D"/>
    <w:rsid w:val="003E17E4"/>
    <w:rsid w:val="003E1823"/>
    <w:rsid w:val="003E1896"/>
    <w:rsid w:val="003E1ADF"/>
    <w:rsid w:val="003E1C88"/>
    <w:rsid w:val="003E1CFF"/>
    <w:rsid w:val="003E1DFC"/>
    <w:rsid w:val="003E1E9D"/>
    <w:rsid w:val="003E1EC8"/>
    <w:rsid w:val="003E22E8"/>
    <w:rsid w:val="003E2320"/>
    <w:rsid w:val="003E23F0"/>
    <w:rsid w:val="003E24A8"/>
    <w:rsid w:val="003E24EE"/>
    <w:rsid w:val="003E27C6"/>
    <w:rsid w:val="003E29D6"/>
    <w:rsid w:val="003E2A33"/>
    <w:rsid w:val="003E2AED"/>
    <w:rsid w:val="003E2B8E"/>
    <w:rsid w:val="003E2C59"/>
    <w:rsid w:val="003E2CE0"/>
    <w:rsid w:val="003E2D86"/>
    <w:rsid w:val="003E2E67"/>
    <w:rsid w:val="003E3002"/>
    <w:rsid w:val="003E3029"/>
    <w:rsid w:val="003E325C"/>
    <w:rsid w:val="003E33FF"/>
    <w:rsid w:val="003E345A"/>
    <w:rsid w:val="003E3462"/>
    <w:rsid w:val="003E3493"/>
    <w:rsid w:val="003E353C"/>
    <w:rsid w:val="003E35BD"/>
    <w:rsid w:val="003E362D"/>
    <w:rsid w:val="003E370B"/>
    <w:rsid w:val="003E38DB"/>
    <w:rsid w:val="003E3947"/>
    <w:rsid w:val="003E399C"/>
    <w:rsid w:val="003E3A2A"/>
    <w:rsid w:val="003E3A8A"/>
    <w:rsid w:val="003E3B55"/>
    <w:rsid w:val="003E3BFB"/>
    <w:rsid w:val="003E3D34"/>
    <w:rsid w:val="003E3D99"/>
    <w:rsid w:val="003E3DDE"/>
    <w:rsid w:val="003E3E19"/>
    <w:rsid w:val="003E3F6B"/>
    <w:rsid w:val="003E3F9F"/>
    <w:rsid w:val="003E3FDD"/>
    <w:rsid w:val="003E4022"/>
    <w:rsid w:val="003E419C"/>
    <w:rsid w:val="003E42B7"/>
    <w:rsid w:val="003E438D"/>
    <w:rsid w:val="003E43A3"/>
    <w:rsid w:val="003E43B4"/>
    <w:rsid w:val="003E44A9"/>
    <w:rsid w:val="003E44D6"/>
    <w:rsid w:val="003E458A"/>
    <w:rsid w:val="003E45EC"/>
    <w:rsid w:val="003E46FF"/>
    <w:rsid w:val="003E48CA"/>
    <w:rsid w:val="003E4A9B"/>
    <w:rsid w:val="003E4B57"/>
    <w:rsid w:val="003E4B9A"/>
    <w:rsid w:val="003E4CDD"/>
    <w:rsid w:val="003E4D03"/>
    <w:rsid w:val="003E4F32"/>
    <w:rsid w:val="003E5090"/>
    <w:rsid w:val="003E50DE"/>
    <w:rsid w:val="003E510A"/>
    <w:rsid w:val="003E5143"/>
    <w:rsid w:val="003E5176"/>
    <w:rsid w:val="003E5382"/>
    <w:rsid w:val="003E5436"/>
    <w:rsid w:val="003E5562"/>
    <w:rsid w:val="003E5613"/>
    <w:rsid w:val="003E567C"/>
    <w:rsid w:val="003E57DA"/>
    <w:rsid w:val="003E5871"/>
    <w:rsid w:val="003E5905"/>
    <w:rsid w:val="003E59BB"/>
    <w:rsid w:val="003E59BE"/>
    <w:rsid w:val="003E5A5B"/>
    <w:rsid w:val="003E5AA6"/>
    <w:rsid w:val="003E5D46"/>
    <w:rsid w:val="003E5DDC"/>
    <w:rsid w:val="003E5E9B"/>
    <w:rsid w:val="003E5F16"/>
    <w:rsid w:val="003E601B"/>
    <w:rsid w:val="003E607D"/>
    <w:rsid w:val="003E60B9"/>
    <w:rsid w:val="003E6160"/>
    <w:rsid w:val="003E622D"/>
    <w:rsid w:val="003E6417"/>
    <w:rsid w:val="003E6420"/>
    <w:rsid w:val="003E64C6"/>
    <w:rsid w:val="003E659C"/>
    <w:rsid w:val="003E65E4"/>
    <w:rsid w:val="003E66C4"/>
    <w:rsid w:val="003E681C"/>
    <w:rsid w:val="003E69AC"/>
    <w:rsid w:val="003E6A00"/>
    <w:rsid w:val="003E6A60"/>
    <w:rsid w:val="003E6B52"/>
    <w:rsid w:val="003E6C17"/>
    <w:rsid w:val="003E6CAB"/>
    <w:rsid w:val="003E6CB0"/>
    <w:rsid w:val="003E6CBF"/>
    <w:rsid w:val="003E6DA3"/>
    <w:rsid w:val="003E6DDC"/>
    <w:rsid w:val="003E6F68"/>
    <w:rsid w:val="003E6FF7"/>
    <w:rsid w:val="003E7018"/>
    <w:rsid w:val="003E702F"/>
    <w:rsid w:val="003E7042"/>
    <w:rsid w:val="003E7054"/>
    <w:rsid w:val="003E726D"/>
    <w:rsid w:val="003E7350"/>
    <w:rsid w:val="003E737C"/>
    <w:rsid w:val="003E74FB"/>
    <w:rsid w:val="003E75A5"/>
    <w:rsid w:val="003E75CC"/>
    <w:rsid w:val="003E7751"/>
    <w:rsid w:val="003E776C"/>
    <w:rsid w:val="003E7A58"/>
    <w:rsid w:val="003E7B8D"/>
    <w:rsid w:val="003E7BE4"/>
    <w:rsid w:val="003E7C24"/>
    <w:rsid w:val="003E7C8B"/>
    <w:rsid w:val="003E7DC9"/>
    <w:rsid w:val="003E7E8C"/>
    <w:rsid w:val="003E7F9B"/>
    <w:rsid w:val="003F0456"/>
    <w:rsid w:val="003F0632"/>
    <w:rsid w:val="003F06B0"/>
    <w:rsid w:val="003F0721"/>
    <w:rsid w:val="003F077F"/>
    <w:rsid w:val="003F099C"/>
    <w:rsid w:val="003F0A99"/>
    <w:rsid w:val="003F0AC8"/>
    <w:rsid w:val="003F0C5C"/>
    <w:rsid w:val="003F0D4C"/>
    <w:rsid w:val="003F0D62"/>
    <w:rsid w:val="003F0E96"/>
    <w:rsid w:val="003F10EE"/>
    <w:rsid w:val="003F1120"/>
    <w:rsid w:val="003F11F5"/>
    <w:rsid w:val="003F1469"/>
    <w:rsid w:val="003F15E2"/>
    <w:rsid w:val="003F16A0"/>
    <w:rsid w:val="003F1786"/>
    <w:rsid w:val="003F19B4"/>
    <w:rsid w:val="003F19DD"/>
    <w:rsid w:val="003F1AC5"/>
    <w:rsid w:val="003F1BF7"/>
    <w:rsid w:val="003F1C10"/>
    <w:rsid w:val="003F1CAF"/>
    <w:rsid w:val="003F1D1B"/>
    <w:rsid w:val="003F1D81"/>
    <w:rsid w:val="003F1E66"/>
    <w:rsid w:val="003F1E94"/>
    <w:rsid w:val="003F1ED4"/>
    <w:rsid w:val="003F1FFB"/>
    <w:rsid w:val="003F2274"/>
    <w:rsid w:val="003F22A0"/>
    <w:rsid w:val="003F244F"/>
    <w:rsid w:val="003F2454"/>
    <w:rsid w:val="003F2462"/>
    <w:rsid w:val="003F27DF"/>
    <w:rsid w:val="003F2807"/>
    <w:rsid w:val="003F293A"/>
    <w:rsid w:val="003F2A2B"/>
    <w:rsid w:val="003F2AB6"/>
    <w:rsid w:val="003F2AB8"/>
    <w:rsid w:val="003F2C45"/>
    <w:rsid w:val="003F2C8A"/>
    <w:rsid w:val="003F2CAF"/>
    <w:rsid w:val="003F2E35"/>
    <w:rsid w:val="003F3077"/>
    <w:rsid w:val="003F30A2"/>
    <w:rsid w:val="003F3144"/>
    <w:rsid w:val="003F31DD"/>
    <w:rsid w:val="003F33D0"/>
    <w:rsid w:val="003F3474"/>
    <w:rsid w:val="003F37A5"/>
    <w:rsid w:val="003F380A"/>
    <w:rsid w:val="003F381E"/>
    <w:rsid w:val="003F3A76"/>
    <w:rsid w:val="003F3A9D"/>
    <w:rsid w:val="003F3D74"/>
    <w:rsid w:val="003F3DD0"/>
    <w:rsid w:val="003F3E4A"/>
    <w:rsid w:val="003F3F71"/>
    <w:rsid w:val="003F4008"/>
    <w:rsid w:val="003F41AD"/>
    <w:rsid w:val="003F4221"/>
    <w:rsid w:val="003F4437"/>
    <w:rsid w:val="003F46D3"/>
    <w:rsid w:val="003F46EF"/>
    <w:rsid w:val="003F49A4"/>
    <w:rsid w:val="003F4A60"/>
    <w:rsid w:val="003F4DDF"/>
    <w:rsid w:val="003F4E4D"/>
    <w:rsid w:val="003F4EC9"/>
    <w:rsid w:val="003F5059"/>
    <w:rsid w:val="003F50E0"/>
    <w:rsid w:val="003F51C0"/>
    <w:rsid w:val="003F5339"/>
    <w:rsid w:val="003F53F4"/>
    <w:rsid w:val="003F56E5"/>
    <w:rsid w:val="003F585E"/>
    <w:rsid w:val="003F587D"/>
    <w:rsid w:val="003F5977"/>
    <w:rsid w:val="003F5AAD"/>
    <w:rsid w:val="003F5AD2"/>
    <w:rsid w:val="003F5BA2"/>
    <w:rsid w:val="003F5C13"/>
    <w:rsid w:val="003F5C65"/>
    <w:rsid w:val="003F5EC3"/>
    <w:rsid w:val="003F6087"/>
    <w:rsid w:val="003F6359"/>
    <w:rsid w:val="003F6374"/>
    <w:rsid w:val="003F652F"/>
    <w:rsid w:val="003F675B"/>
    <w:rsid w:val="003F676A"/>
    <w:rsid w:val="003F677E"/>
    <w:rsid w:val="003F68A3"/>
    <w:rsid w:val="003F6942"/>
    <w:rsid w:val="003F6AF2"/>
    <w:rsid w:val="003F6B81"/>
    <w:rsid w:val="003F6CBF"/>
    <w:rsid w:val="003F6D35"/>
    <w:rsid w:val="003F6DAF"/>
    <w:rsid w:val="003F6E5F"/>
    <w:rsid w:val="003F6F13"/>
    <w:rsid w:val="003F6FCB"/>
    <w:rsid w:val="003F704E"/>
    <w:rsid w:val="003F707D"/>
    <w:rsid w:val="003F70A9"/>
    <w:rsid w:val="003F71DD"/>
    <w:rsid w:val="003F72D9"/>
    <w:rsid w:val="003F72E8"/>
    <w:rsid w:val="003F762F"/>
    <w:rsid w:val="003F7715"/>
    <w:rsid w:val="003F7719"/>
    <w:rsid w:val="003F775D"/>
    <w:rsid w:val="003F78AA"/>
    <w:rsid w:val="003F7917"/>
    <w:rsid w:val="003F795C"/>
    <w:rsid w:val="003F7A7B"/>
    <w:rsid w:val="003F7B2E"/>
    <w:rsid w:val="003F7B3D"/>
    <w:rsid w:val="003F7D15"/>
    <w:rsid w:val="003F7D19"/>
    <w:rsid w:val="004000A2"/>
    <w:rsid w:val="0040044B"/>
    <w:rsid w:val="004006E9"/>
    <w:rsid w:val="00400AE5"/>
    <w:rsid w:val="00400AE8"/>
    <w:rsid w:val="00400BDC"/>
    <w:rsid w:val="00400BE6"/>
    <w:rsid w:val="00400D0A"/>
    <w:rsid w:val="00400D69"/>
    <w:rsid w:val="00401030"/>
    <w:rsid w:val="00401062"/>
    <w:rsid w:val="0040114B"/>
    <w:rsid w:val="004012BB"/>
    <w:rsid w:val="00401366"/>
    <w:rsid w:val="00401499"/>
    <w:rsid w:val="0040164D"/>
    <w:rsid w:val="00401671"/>
    <w:rsid w:val="0040180E"/>
    <w:rsid w:val="00401866"/>
    <w:rsid w:val="00401927"/>
    <w:rsid w:val="00401B07"/>
    <w:rsid w:val="00401B80"/>
    <w:rsid w:val="00401B9F"/>
    <w:rsid w:val="00401BCB"/>
    <w:rsid w:val="00401C35"/>
    <w:rsid w:val="00401D03"/>
    <w:rsid w:val="00401E66"/>
    <w:rsid w:val="00401E82"/>
    <w:rsid w:val="004020B5"/>
    <w:rsid w:val="00402147"/>
    <w:rsid w:val="004022A2"/>
    <w:rsid w:val="00402636"/>
    <w:rsid w:val="00402649"/>
    <w:rsid w:val="004026A6"/>
    <w:rsid w:val="004026BC"/>
    <w:rsid w:val="004028C4"/>
    <w:rsid w:val="004029BD"/>
    <w:rsid w:val="00402B00"/>
    <w:rsid w:val="00402B2E"/>
    <w:rsid w:val="00402B99"/>
    <w:rsid w:val="00402BD9"/>
    <w:rsid w:val="00402C75"/>
    <w:rsid w:val="00402CA7"/>
    <w:rsid w:val="00402DD8"/>
    <w:rsid w:val="00402DDA"/>
    <w:rsid w:val="0040305D"/>
    <w:rsid w:val="00403167"/>
    <w:rsid w:val="004031BB"/>
    <w:rsid w:val="00403354"/>
    <w:rsid w:val="00403358"/>
    <w:rsid w:val="00403363"/>
    <w:rsid w:val="00403371"/>
    <w:rsid w:val="0040341C"/>
    <w:rsid w:val="00403480"/>
    <w:rsid w:val="00403557"/>
    <w:rsid w:val="00403567"/>
    <w:rsid w:val="0040358E"/>
    <w:rsid w:val="00403A33"/>
    <w:rsid w:val="00403A8C"/>
    <w:rsid w:val="00403A8F"/>
    <w:rsid w:val="00403B2C"/>
    <w:rsid w:val="00403BA0"/>
    <w:rsid w:val="00403DD2"/>
    <w:rsid w:val="004040F9"/>
    <w:rsid w:val="00404160"/>
    <w:rsid w:val="0040470E"/>
    <w:rsid w:val="004047F2"/>
    <w:rsid w:val="004048CD"/>
    <w:rsid w:val="004048DD"/>
    <w:rsid w:val="0040490E"/>
    <w:rsid w:val="00404A8E"/>
    <w:rsid w:val="00404B4F"/>
    <w:rsid w:val="00404B84"/>
    <w:rsid w:val="00404D7F"/>
    <w:rsid w:val="0040501C"/>
    <w:rsid w:val="00405068"/>
    <w:rsid w:val="004050B4"/>
    <w:rsid w:val="004052DD"/>
    <w:rsid w:val="004055DB"/>
    <w:rsid w:val="00405604"/>
    <w:rsid w:val="0040571C"/>
    <w:rsid w:val="004057AA"/>
    <w:rsid w:val="00405AD4"/>
    <w:rsid w:val="00405B03"/>
    <w:rsid w:val="00405BF5"/>
    <w:rsid w:val="00405C4B"/>
    <w:rsid w:val="00405CAD"/>
    <w:rsid w:val="00405CF0"/>
    <w:rsid w:val="00405D19"/>
    <w:rsid w:val="00405EAD"/>
    <w:rsid w:val="00405F23"/>
    <w:rsid w:val="00405F38"/>
    <w:rsid w:val="00406072"/>
    <w:rsid w:val="004060BB"/>
    <w:rsid w:val="004063BF"/>
    <w:rsid w:val="00406417"/>
    <w:rsid w:val="004065CC"/>
    <w:rsid w:val="0040663F"/>
    <w:rsid w:val="004067B9"/>
    <w:rsid w:val="004067E3"/>
    <w:rsid w:val="00406835"/>
    <w:rsid w:val="00406955"/>
    <w:rsid w:val="00406BFC"/>
    <w:rsid w:val="00406C3E"/>
    <w:rsid w:val="00406D5B"/>
    <w:rsid w:val="00406DAB"/>
    <w:rsid w:val="00406EC9"/>
    <w:rsid w:val="00406F15"/>
    <w:rsid w:val="00406FFB"/>
    <w:rsid w:val="00407037"/>
    <w:rsid w:val="004070BD"/>
    <w:rsid w:val="00407239"/>
    <w:rsid w:val="0040726C"/>
    <w:rsid w:val="00407298"/>
    <w:rsid w:val="00407344"/>
    <w:rsid w:val="00407451"/>
    <w:rsid w:val="00407510"/>
    <w:rsid w:val="004075AB"/>
    <w:rsid w:val="0040766B"/>
    <w:rsid w:val="004076C7"/>
    <w:rsid w:val="00407795"/>
    <w:rsid w:val="004077BE"/>
    <w:rsid w:val="00407908"/>
    <w:rsid w:val="00407949"/>
    <w:rsid w:val="00407A32"/>
    <w:rsid w:val="00407A53"/>
    <w:rsid w:val="00407ADC"/>
    <w:rsid w:val="00407E96"/>
    <w:rsid w:val="00407F9A"/>
    <w:rsid w:val="0041008D"/>
    <w:rsid w:val="004100CF"/>
    <w:rsid w:val="0041018F"/>
    <w:rsid w:val="0041021E"/>
    <w:rsid w:val="0041065C"/>
    <w:rsid w:val="004106EE"/>
    <w:rsid w:val="004108D5"/>
    <w:rsid w:val="00410B1D"/>
    <w:rsid w:val="00410B47"/>
    <w:rsid w:val="00410B5B"/>
    <w:rsid w:val="00410DE1"/>
    <w:rsid w:val="004110C6"/>
    <w:rsid w:val="004113C1"/>
    <w:rsid w:val="0041157D"/>
    <w:rsid w:val="00411A48"/>
    <w:rsid w:val="00411B73"/>
    <w:rsid w:val="00411D1C"/>
    <w:rsid w:val="00411F64"/>
    <w:rsid w:val="00412261"/>
    <w:rsid w:val="004122C4"/>
    <w:rsid w:val="00412310"/>
    <w:rsid w:val="004123C2"/>
    <w:rsid w:val="00412643"/>
    <w:rsid w:val="0041266F"/>
    <w:rsid w:val="004126E7"/>
    <w:rsid w:val="0041271B"/>
    <w:rsid w:val="00412741"/>
    <w:rsid w:val="00412764"/>
    <w:rsid w:val="00412891"/>
    <w:rsid w:val="00412926"/>
    <w:rsid w:val="00412AAC"/>
    <w:rsid w:val="00412B17"/>
    <w:rsid w:val="00412BCA"/>
    <w:rsid w:val="00412BE1"/>
    <w:rsid w:val="00412DF4"/>
    <w:rsid w:val="00413087"/>
    <w:rsid w:val="004131DD"/>
    <w:rsid w:val="00413283"/>
    <w:rsid w:val="004133D7"/>
    <w:rsid w:val="00413413"/>
    <w:rsid w:val="0041342F"/>
    <w:rsid w:val="00413485"/>
    <w:rsid w:val="004135BB"/>
    <w:rsid w:val="0041363E"/>
    <w:rsid w:val="004136E5"/>
    <w:rsid w:val="004138A4"/>
    <w:rsid w:val="00413CAD"/>
    <w:rsid w:val="00413CE4"/>
    <w:rsid w:val="00413CFA"/>
    <w:rsid w:val="00413DB3"/>
    <w:rsid w:val="00413E77"/>
    <w:rsid w:val="00413EE9"/>
    <w:rsid w:val="00413F3B"/>
    <w:rsid w:val="00414047"/>
    <w:rsid w:val="00414053"/>
    <w:rsid w:val="004141BD"/>
    <w:rsid w:val="004141D2"/>
    <w:rsid w:val="00414214"/>
    <w:rsid w:val="00414220"/>
    <w:rsid w:val="004142EB"/>
    <w:rsid w:val="004143C8"/>
    <w:rsid w:val="00414465"/>
    <w:rsid w:val="00414475"/>
    <w:rsid w:val="00414531"/>
    <w:rsid w:val="00414552"/>
    <w:rsid w:val="004146B5"/>
    <w:rsid w:val="004147B5"/>
    <w:rsid w:val="00414802"/>
    <w:rsid w:val="004148BE"/>
    <w:rsid w:val="00414B76"/>
    <w:rsid w:val="00414C51"/>
    <w:rsid w:val="00414CC2"/>
    <w:rsid w:val="00414E1E"/>
    <w:rsid w:val="00414F00"/>
    <w:rsid w:val="004150A1"/>
    <w:rsid w:val="004153EC"/>
    <w:rsid w:val="0041544D"/>
    <w:rsid w:val="004154C1"/>
    <w:rsid w:val="0041561E"/>
    <w:rsid w:val="0041584C"/>
    <w:rsid w:val="00415885"/>
    <w:rsid w:val="0041589F"/>
    <w:rsid w:val="004158B9"/>
    <w:rsid w:val="00415909"/>
    <w:rsid w:val="0041593B"/>
    <w:rsid w:val="00415949"/>
    <w:rsid w:val="00415A93"/>
    <w:rsid w:val="00415F73"/>
    <w:rsid w:val="00416063"/>
    <w:rsid w:val="00416070"/>
    <w:rsid w:val="00416155"/>
    <w:rsid w:val="0041618E"/>
    <w:rsid w:val="004164EF"/>
    <w:rsid w:val="004164F4"/>
    <w:rsid w:val="00416527"/>
    <w:rsid w:val="004165D1"/>
    <w:rsid w:val="004166B8"/>
    <w:rsid w:val="0041670F"/>
    <w:rsid w:val="00416809"/>
    <w:rsid w:val="004168D4"/>
    <w:rsid w:val="00416920"/>
    <w:rsid w:val="00416938"/>
    <w:rsid w:val="00416982"/>
    <w:rsid w:val="00416A6F"/>
    <w:rsid w:val="00416AE8"/>
    <w:rsid w:val="00416B80"/>
    <w:rsid w:val="00416C6C"/>
    <w:rsid w:val="00416C78"/>
    <w:rsid w:val="00416CBC"/>
    <w:rsid w:val="00416D0E"/>
    <w:rsid w:val="00416DC9"/>
    <w:rsid w:val="00416DED"/>
    <w:rsid w:val="004170C7"/>
    <w:rsid w:val="00417108"/>
    <w:rsid w:val="0041714D"/>
    <w:rsid w:val="004172FB"/>
    <w:rsid w:val="00417374"/>
    <w:rsid w:val="00417382"/>
    <w:rsid w:val="004174A7"/>
    <w:rsid w:val="00417634"/>
    <w:rsid w:val="004177C5"/>
    <w:rsid w:val="00417822"/>
    <w:rsid w:val="004178ED"/>
    <w:rsid w:val="004179D0"/>
    <w:rsid w:val="00417A9D"/>
    <w:rsid w:val="00417AA6"/>
    <w:rsid w:val="00417C60"/>
    <w:rsid w:val="00417E49"/>
    <w:rsid w:val="00417EA4"/>
    <w:rsid w:val="00417F58"/>
    <w:rsid w:val="0042000D"/>
    <w:rsid w:val="00420103"/>
    <w:rsid w:val="00420236"/>
    <w:rsid w:val="00420266"/>
    <w:rsid w:val="004203BB"/>
    <w:rsid w:val="004203CF"/>
    <w:rsid w:val="004204C1"/>
    <w:rsid w:val="00420537"/>
    <w:rsid w:val="00420588"/>
    <w:rsid w:val="004207B2"/>
    <w:rsid w:val="0042084F"/>
    <w:rsid w:val="004208AC"/>
    <w:rsid w:val="00420D6F"/>
    <w:rsid w:val="00420E5F"/>
    <w:rsid w:val="00420F13"/>
    <w:rsid w:val="0042100B"/>
    <w:rsid w:val="0042103B"/>
    <w:rsid w:val="004210F7"/>
    <w:rsid w:val="00421134"/>
    <w:rsid w:val="004211CB"/>
    <w:rsid w:val="004212BD"/>
    <w:rsid w:val="0042138A"/>
    <w:rsid w:val="004213A1"/>
    <w:rsid w:val="0042169C"/>
    <w:rsid w:val="004217EB"/>
    <w:rsid w:val="0042185E"/>
    <w:rsid w:val="004218BA"/>
    <w:rsid w:val="00421C25"/>
    <w:rsid w:val="00421C57"/>
    <w:rsid w:val="00421D52"/>
    <w:rsid w:val="00421D5C"/>
    <w:rsid w:val="004221EE"/>
    <w:rsid w:val="0042223E"/>
    <w:rsid w:val="004222E0"/>
    <w:rsid w:val="004223E7"/>
    <w:rsid w:val="004224B1"/>
    <w:rsid w:val="004226CC"/>
    <w:rsid w:val="0042270F"/>
    <w:rsid w:val="00422787"/>
    <w:rsid w:val="004227FD"/>
    <w:rsid w:val="00422966"/>
    <w:rsid w:val="004229D3"/>
    <w:rsid w:val="00422A00"/>
    <w:rsid w:val="00422A15"/>
    <w:rsid w:val="00422B33"/>
    <w:rsid w:val="00422D48"/>
    <w:rsid w:val="00422DAD"/>
    <w:rsid w:val="00422DD1"/>
    <w:rsid w:val="00422F4B"/>
    <w:rsid w:val="00422F80"/>
    <w:rsid w:val="004231F4"/>
    <w:rsid w:val="00423202"/>
    <w:rsid w:val="00423247"/>
    <w:rsid w:val="004232A8"/>
    <w:rsid w:val="0042339D"/>
    <w:rsid w:val="0042340B"/>
    <w:rsid w:val="0042366C"/>
    <w:rsid w:val="004238BE"/>
    <w:rsid w:val="00423ABF"/>
    <w:rsid w:val="00423AC8"/>
    <w:rsid w:val="00423B51"/>
    <w:rsid w:val="00423B93"/>
    <w:rsid w:val="00423BCB"/>
    <w:rsid w:val="00423C0A"/>
    <w:rsid w:val="00423E0D"/>
    <w:rsid w:val="00423E44"/>
    <w:rsid w:val="00423EE9"/>
    <w:rsid w:val="00423FAF"/>
    <w:rsid w:val="00424014"/>
    <w:rsid w:val="004241A2"/>
    <w:rsid w:val="0042422C"/>
    <w:rsid w:val="00424433"/>
    <w:rsid w:val="00424475"/>
    <w:rsid w:val="00424605"/>
    <w:rsid w:val="004246DE"/>
    <w:rsid w:val="00424714"/>
    <w:rsid w:val="0042476E"/>
    <w:rsid w:val="004248DD"/>
    <w:rsid w:val="00424966"/>
    <w:rsid w:val="004249C2"/>
    <w:rsid w:val="00424AE9"/>
    <w:rsid w:val="00424B27"/>
    <w:rsid w:val="00424D38"/>
    <w:rsid w:val="00424DCA"/>
    <w:rsid w:val="00424E0A"/>
    <w:rsid w:val="0042513E"/>
    <w:rsid w:val="004253C6"/>
    <w:rsid w:val="0042544D"/>
    <w:rsid w:val="0042551E"/>
    <w:rsid w:val="004255D9"/>
    <w:rsid w:val="004255F1"/>
    <w:rsid w:val="0042561D"/>
    <w:rsid w:val="0042573D"/>
    <w:rsid w:val="004258C5"/>
    <w:rsid w:val="00425A1D"/>
    <w:rsid w:val="00425B9E"/>
    <w:rsid w:val="00425C7F"/>
    <w:rsid w:val="00425DFD"/>
    <w:rsid w:val="00425FE1"/>
    <w:rsid w:val="004260FB"/>
    <w:rsid w:val="004261BC"/>
    <w:rsid w:val="00426249"/>
    <w:rsid w:val="004262EC"/>
    <w:rsid w:val="00426302"/>
    <w:rsid w:val="00426376"/>
    <w:rsid w:val="004263D2"/>
    <w:rsid w:val="004265E1"/>
    <w:rsid w:val="00426631"/>
    <w:rsid w:val="004266E9"/>
    <w:rsid w:val="0042677A"/>
    <w:rsid w:val="004267CF"/>
    <w:rsid w:val="0042693C"/>
    <w:rsid w:val="00426961"/>
    <w:rsid w:val="00426995"/>
    <w:rsid w:val="00426A59"/>
    <w:rsid w:val="00426C4B"/>
    <w:rsid w:val="00426D07"/>
    <w:rsid w:val="00426E9D"/>
    <w:rsid w:val="0042721C"/>
    <w:rsid w:val="00427296"/>
    <w:rsid w:val="0042798A"/>
    <w:rsid w:val="00427B8A"/>
    <w:rsid w:val="00427BA8"/>
    <w:rsid w:val="00427BFB"/>
    <w:rsid w:val="00427C55"/>
    <w:rsid w:val="00427D25"/>
    <w:rsid w:val="00427EAD"/>
    <w:rsid w:val="00427FDE"/>
    <w:rsid w:val="00427FE8"/>
    <w:rsid w:val="004300CF"/>
    <w:rsid w:val="0043011D"/>
    <w:rsid w:val="00430132"/>
    <w:rsid w:val="00430213"/>
    <w:rsid w:val="004302BB"/>
    <w:rsid w:val="00430319"/>
    <w:rsid w:val="004303B9"/>
    <w:rsid w:val="00430426"/>
    <w:rsid w:val="004305C3"/>
    <w:rsid w:val="004305F7"/>
    <w:rsid w:val="0043067C"/>
    <w:rsid w:val="0043081A"/>
    <w:rsid w:val="004308CE"/>
    <w:rsid w:val="0043095E"/>
    <w:rsid w:val="00430B70"/>
    <w:rsid w:val="00430D6F"/>
    <w:rsid w:val="00430D9C"/>
    <w:rsid w:val="00430E11"/>
    <w:rsid w:val="00430E39"/>
    <w:rsid w:val="00430E43"/>
    <w:rsid w:val="00430F30"/>
    <w:rsid w:val="00430F9E"/>
    <w:rsid w:val="00431025"/>
    <w:rsid w:val="004310AA"/>
    <w:rsid w:val="00431149"/>
    <w:rsid w:val="00431162"/>
    <w:rsid w:val="004311D8"/>
    <w:rsid w:val="004312B3"/>
    <w:rsid w:val="00431482"/>
    <w:rsid w:val="0043160E"/>
    <w:rsid w:val="00431782"/>
    <w:rsid w:val="0043187A"/>
    <w:rsid w:val="0043189F"/>
    <w:rsid w:val="00431A1C"/>
    <w:rsid w:val="00431AB3"/>
    <w:rsid w:val="00431B46"/>
    <w:rsid w:val="00431EB7"/>
    <w:rsid w:val="00431F79"/>
    <w:rsid w:val="0043200B"/>
    <w:rsid w:val="00432100"/>
    <w:rsid w:val="00432509"/>
    <w:rsid w:val="004326C4"/>
    <w:rsid w:val="004326E6"/>
    <w:rsid w:val="00432709"/>
    <w:rsid w:val="0043290B"/>
    <w:rsid w:val="00432CC0"/>
    <w:rsid w:val="00432CD0"/>
    <w:rsid w:val="00432D68"/>
    <w:rsid w:val="00432E1F"/>
    <w:rsid w:val="00432E20"/>
    <w:rsid w:val="00432F13"/>
    <w:rsid w:val="00433070"/>
    <w:rsid w:val="004332FC"/>
    <w:rsid w:val="0043338C"/>
    <w:rsid w:val="004333A2"/>
    <w:rsid w:val="00433434"/>
    <w:rsid w:val="004336B2"/>
    <w:rsid w:val="00433733"/>
    <w:rsid w:val="00433819"/>
    <w:rsid w:val="00433889"/>
    <w:rsid w:val="00433CEF"/>
    <w:rsid w:val="00433D9D"/>
    <w:rsid w:val="00433DEB"/>
    <w:rsid w:val="00433DEF"/>
    <w:rsid w:val="00433F2B"/>
    <w:rsid w:val="00433F2D"/>
    <w:rsid w:val="00433F54"/>
    <w:rsid w:val="00434054"/>
    <w:rsid w:val="0043411D"/>
    <w:rsid w:val="00434184"/>
    <w:rsid w:val="004342AC"/>
    <w:rsid w:val="00434448"/>
    <w:rsid w:val="00434494"/>
    <w:rsid w:val="00434510"/>
    <w:rsid w:val="0043453E"/>
    <w:rsid w:val="004345C3"/>
    <w:rsid w:val="00434601"/>
    <w:rsid w:val="004346AA"/>
    <w:rsid w:val="00434729"/>
    <w:rsid w:val="00434835"/>
    <w:rsid w:val="0043488A"/>
    <w:rsid w:val="00434A5A"/>
    <w:rsid w:val="00434A7A"/>
    <w:rsid w:val="00434B02"/>
    <w:rsid w:val="00434C23"/>
    <w:rsid w:val="00434C31"/>
    <w:rsid w:val="00434DFA"/>
    <w:rsid w:val="00434E35"/>
    <w:rsid w:val="00435082"/>
    <w:rsid w:val="00435220"/>
    <w:rsid w:val="00435759"/>
    <w:rsid w:val="004357ED"/>
    <w:rsid w:val="00435B3E"/>
    <w:rsid w:val="00435C64"/>
    <w:rsid w:val="00435E87"/>
    <w:rsid w:val="00435EAB"/>
    <w:rsid w:val="00435EE8"/>
    <w:rsid w:val="00436163"/>
    <w:rsid w:val="00436170"/>
    <w:rsid w:val="004361CE"/>
    <w:rsid w:val="0043622A"/>
    <w:rsid w:val="00436468"/>
    <w:rsid w:val="004364E2"/>
    <w:rsid w:val="004364FE"/>
    <w:rsid w:val="004366B2"/>
    <w:rsid w:val="0043673C"/>
    <w:rsid w:val="00436805"/>
    <w:rsid w:val="00436870"/>
    <w:rsid w:val="00436931"/>
    <w:rsid w:val="00436A1A"/>
    <w:rsid w:val="00436AA5"/>
    <w:rsid w:val="00436B8D"/>
    <w:rsid w:val="00436D11"/>
    <w:rsid w:val="00436F5B"/>
    <w:rsid w:val="004370D2"/>
    <w:rsid w:val="00437299"/>
    <w:rsid w:val="004372A1"/>
    <w:rsid w:val="00437477"/>
    <w:rsid w:val="004374D4"/>
    <w:rsid w:val="0043757B"/>
    <w:rsid w:val="004376EA"/>
    <w:rsid w:val="00437759"/>
    <w:rsid w:val="0043779F"/>
    <w:rsid w:val="00437822"/>
    <w:rsid w:val="00437844"/>
    <w:rsid w:val="00437849"/>
    <w:rsid w:val="0043788A"/>
    <w:rsid w:val="004378EA"/>
    <w:rsid w:val="00437979"/>
    <w:rsid w:val="00437A10"/>
    <w:rsid w:val="00437C2F"/>
    <w:rsid w:val="00437C4B"/>
    <w:rsid w:val="00437DE2"/>
    <w:rsid w:val="00437EF9"/>
    <w:rsid w:val="00437F35"/>
    <w:rsid w:val="00440104"/>
    <w:rsid w:val="0044023C"/>
    <w:rsid w:val="004402E6"/>
    <w:rsid w:val="004402F6"/>
    <w:rsid w:val="004403AB"/>
    <w:rsid w:val="004404BA"/>
    <w:rsid w:val="004404E8"/>
    <w:rsid w:val="00440685"/>
    <w:rsid w:val="00440C73"/>
    <w:rsid w:val="00440D69"/>
    <w:rsid w:val="00440D8B"/>
    <w:rsid w:val="00441279"/>
    <w:rsid w:val="0044147E"/>
    <w:rsid w:val="00441580"/>
    <w:rsid w:val="004417A7"/>
    <w:rsid w:val="004417EC"/>
    <w:rsid w:val="00441815"/>
    <w:rsid w:val="00441A30"/>
    <w:rsid w:val="00441BB5"/>
    <w:rsid w:val="00441BD8"/>
    <w:rsid w:val="00442168"/>
    <w:rsid w:val="00442444"/>
    <w:rsid w:val="0044244A"/>
    <w:rsid w:val="0044246B"/>
    <w:rsid w:val="00442725"/>
    <w:rsid w:val="00442734"/>
    <w:rsid w:val="0044276A"/>
    <w:rsid w:val="00442B7A"/>
    <w:rsid w:val="00442C06"/>
    <w:rsid w:val="00442CB1"/>
    <w:rsid w:val="00442CED"/>
    <w:rsid w:val="00442F50"/>
    <w:rsid w:val="00442FE9"/>
    <w:rsid w:val="004430DF"/>
    <w:rsid w:val="004430E5"/>
    <w:rsid w:val="00443230"/>
    <w:rsid w:val="0044323C"/>
    <w:rsid w:val="00443405"/>
    <w:rsid w:val="00443407"/>
    <w:rsid w:val="004434A1"/>
    <w:rsid w:val="004434ED"/>
    <w:rsid w:val="00443505"/>
    <w:rsid w:val="004438CE"/>
    <w:rsid w:val="0044396D"/>
    <w:rsid w:val="004439BA"/>
    <w:rsid w:val="00443A0D"/>
    <w:rsid w:val="00443A7D"/>
    <w:rsid w:val="00443D1F"/>
    <w:rsid w:val="00444173"/>
    <w:rsid w:val="004441A3"/>
    <w:rsid w:val="0044442F"/>
    <w:rsid w:val="004445C1"/>
    <w:rsid w:val="0044480F"/>
    <w:rsid w:val="00444844"/>
    <w:rsid w:val="00444975"/>
    <w:rsid w:val="00444B34"/>
    <w:rsid w:val="00444CBC"/>
    <w:rsid w:val="00444FB3"/>
    <w:rsid w:val="0044509F"/>
    <w:rsid w:val="00445546"/>
    <w:rsid w:val="004455F4"/>
    <w:rsid w:val="00445677"/>
    <w:rsid w:val="00445704"/>
    <w:rsid w:val="0044578E"/>
    <w:rsid w:val="0044588F"/>
    <w:rsid w:val="00445D89"/>
    <w:rsid w:val="00445DCD"/>
    <w:rsid w:val="00445FE0"/>
    <w:rsid w:val="00446048"/>
    <w:rsid w:val="00446087"/>
    <w:rsid w:val="004461D4"/>
    <w:rsid w:val="004463F1"/>
    <w:rsid w:val="0044644A"/>
    <w:rsid w:val="004464AF"/>
    <w:rsid w:val="004464DD"/>
    <w:rsid w:val="00446750"/>
    <w:rsid w:val="004467C4"/>
    <w:rsid w:val="004468D6"/>
    <w:rsid w:val="004468D7"/>
    <w:rsid w:val="0044691B"/>
    <w:rsid w:val="00446ACC"/>
    <w:rsid w:val="00446B27"/>
    <w:rsid w:val="00446D6B"/>
    <w:rsid w:val="00446D84"/>
    <w:rsid w:val="00446D9D"/>
    <w:rsid w:val="00446EEC"/>
    <w:rsid w:val="00446FF6"/>
    <w:rsid w:val="0044706F"/>
    <w:rsid w:val="004470AC"/>
    <w:rsid w:val="0044730C"/>
    <w:rsid w:val="00447493"/>
    <w:rsid w:val="004474BA"/>
    <w:rsid w:val="00447520"/>
    <w:rsid w:val="0044765A"/>
    <w:rsid w:val="00447681"/>
    <w:rsid w:val="004476F9"/>
    <w:rsid w:val="00447A13"/>
    <w:rsid w:val="00447AFE"/>
    <w:rsid w:val="00447B1D"/>
    <w:rsid w:val="00447C94"/>
    <w:rsid w:val="00447D36"/>
    <w:rsid w:val="00447D9D"/>
    <w:rsid w:val="00447DE6"/>
    <w:rsid w:val="00447E73"/>
    <w:rsid w:val="00447FBD"/>
    <w:rsid w:val="00450053"/>
    <w:rsid w:val="00450070"/>
    <w:rsid w:val="00450085"/>
    <w:rsid w:val="0045009D"/>
    <w:rsid w:val="004500D5"/>
    <w:rsid w:val="00450106"/>
    <w:rsid w:val="00450126"/>
    <w:rsid w:val="00450150"/>
    <w:rsid w:val="0045018F"/>
    <w:rsid w:val="00450273"/>
    <w:rsid w:val="004503DD"/>
    <w:rsid w:val="004503F3"/>
    <w:rsid w:val="0045040B"/>
    <w:rsid w:val="00450424"/>
    <w:rsid w:val="004505EF"/>
    <w:rsid w:val="00450951"/>
    <w:rsid w:val="00450956"/>
    <w:rsid w:val="0045099C"/>
    <w:rsid w:val="00450C90"/>
    <w:rsid w:val="00450CA9"/>
    <w:rsid w:val="00450CF7"/>
    <w:rsid w:val="00450F52"/>
    <w:rsid w:val="00450FFF"/>
    <w:rsid w:val="00451008"/>
    <w:rsid w:val="00451039"/>
    <w:rsid w:val="0045116F"/>
    <w:rsid w:val="0045119F"/>
    <w:rsid w:val="0045125C"/>
    <w:rsid w:val="004513B0"/>
    <w:rsid w:val="004515BB"/>
    <w:rsid w:val="00451724"/>
    <w:rsid w:val="00451970"/>
    <w:rsid w:val="0045197C"/>
    <w:rsid w:val="00451ABE"/>
    <w:rsid w:val="00451B1B"/>
    <w:rsid w:val="00451D7D"/>
    <w:rsid w:val="00451DEA"/>
    <w:rsid w:val="00451E98"/>
    <w:rsid w:val="00451FBA"/>
    <w:rsid w:val="004523C6"/>
    <w:rsid w:val="004526C3"/>
    <w:rsid w:val="004526E6"/>
    <w:rsid w:val="004526FC"/>
    <w:rsid w:val="00452752"/>
    <w:rsid w:val="00452760"/>
    <w:rsid w:val="004527A7"/>
    <w:rsid w:val="00452890"/>
    <w:rsid w:val="00452995"/>
    <w:rsid w:val="00452A95"/>
    <w:rsid w:val="00452C34"/>
    <w:rsid w:val="00452CD3"/>
    <w:rsid w:val="00452CE2"/>
    <w:rsid w:val="00452E66"/>
    <w:rsid w:val="00452F48"/>
    <w:rsid w:val="00452F95"/>
    <w:rsid w:val="00452FB4"/>
    <w:rsid w:val="004530BD"/>
    <w:rsid w:val="004530FE"/>
    <w:rsid w:val="00453120"/>
    <w:rsid w:val="00453549"/>
    <w:rsid w:val="004535A0"/>
    <w:rsid w:val="0045369B"/>
    <w:rsid w:val="00453739"/>
    <w:rsid w:val="0045382D"/>
    <w:rsid w:val="00453868"/>
    <w:rsid w:val="0045386D"/>
    <w:rsid w:val="00453A99"/>
    <w:rsid w:val="00453AF9"/>
    <w:rsid w:val="00453CAA"/>
    <w:rsid w:val="00453CCD"/>
    <w:rsid w:val="00453CE8"/>
    <w:rsid w:val="00453DE1"/>
    <w:rsid w:val="00453E70"/>
    <w:rsid w:val="00453F77"/>
    <w:rsid w:val="00454019"/>
    <w:rsid w:val="00454090"/>
    <w:rsid w:val="0045413E"/>
    <w:rsid w:val="00454251"/>
    <w:rsid w:val="004543AB"/>
    <w:rsid w:val="00454492"/>
    <w:rsid w:val="00454508"/>
    <w:rsid w:val="0045470B"/>
    <w:rsid w:val="00454724"/>
    <w:rsid w:val="004547EF"/>
    <w:rsid w:val="00454896"/>
    <w:rsid w:val="004549AD"/>
    <w:rsid w:val="00454A12"/>
    <w:rsid w:val="00454AE6"/>
    <w:rsid w:val="00454B8A"/>
    <w:rsid w:val="00454D58"/>
    <w:rsid w:val="00454D85"/>
    <w:rsid w:val="00454DE1"/>
    <w:rsid w:val="00454EA2"/>
    <w:rsid w:val="0045508E"/>
    <w:rsid w:val="004552AF"/>
    <w:rsid w:val="00455419"/>
    <w:rsid w:val="0045549A"/>
    <w:rsid w:val="00455588"/>
    <w:rsid w:val="004556C0"/>
    <w:rsid w:val="0045581B"/>
    <w:rsid w:val="0045598C"/>
    <w:rsid w:val="004559C5"/>
    <w:rsid w:val="00455AAD"/>
    <w:rsid w:val="00455AD7"/>
    <w:rsid w:val="00455CC7"/>
    <w:rsid w:val="00455CD8"/>
    <w:rsid w:val="00455CDB"/>
    <w:rsid w:val="00455F35"/>
    <w:rsid w:val="00455F82"/>
    <w:rsid w:val="0045619F"/>
    <w:rsid w:val="0045627F"/>
    <w:rsid w:val="004562CE"/>
    <w:rsid w:val="004563FC"/>
    <w:rsid w:val="004564FC"/>
    <w:rsid w:val="0045657A"/>
    <w:rsid w:val="004565F2"/>
    <w:rsid w:val="00456608"/>
    <w:rsid w:val="004567F1"/>
    <w:rsid w:val="00456816"/>
    <w:rsid w:val="00456A41"/>
    <w:rsid w:val="00456BBE"/>
    <w:rsid w:val="00456C4B"/>
    <w:rsid w:val="00456CD3"/>
    <w:rsid w:val="00456E15"/>
    <w:rsid w:val="00456ED6"/>
    <w:rsid w:val="00456FCD"/>
    <w:rsid w:val="00457225"/>
    <w:rsid w:val="004573AD"/>
    <w:rsid w:val="0045742B"/>
    <w:rsid w:val="00457472"/>
    <w:rsid w:val="00457474"/>
    <w:rsid w:val="0045753E"/>
    <w:rsid w:val="004576CB"/>
    <w:rsid w:val="0045782D"/>
    <w:rsid w:val="00457838"/>
    <w:rsid w:val="0045788D"/>
    <w:rsid w:val="00457989"/>
    <w:rsid w:val="00457BB5"/>
    <w:rsid w:val="00457BEE"/>
    <w:rsid w:val="00457C47"/>
    <w:rsid w:val="00457DA7"/>
    <w:rsid w:val="00457DF0"/>
    <w:rsid w:val="00457E53"/>
    <w:rsid w:val="00457E7F"/>
    <w:rsid w:val="00460013"/>
    <w:rsid w:val="00460161"/>
    <w:rsid w:val="004601BC"/>
    <w:rsid w:val="00460286"/>
    <w:rsid w:val="00460519"/>
    <w:rsid w:val="0046079D"/>
    <w:rsid w:val="00460879"/>
    <w:rsid w:val="00460B12"/>
    <w:rsid w:val="00460D06"/>
    <w:rsid w:val="00460E26"/>
    <w:rsid w:val="00460EE7"/>
    <w:rsid w:val="00460F12"/>
    <w:rsid w:val="00460F39"/>
    <w:rsid w:val="00461204"/>
    <w:rsid w:val="00461272"/>
    <w:rsid w:val="004613A2"/>
    <w:rsid w:val="004614A8"/>
    <w:rsid w:val="00461514"/>
    <w:rsid w:val="00461527"/>
    <w:rsid w:val="0046152F"/>
    <w:rsid w:val="004615B3"/>
    <w:rsid w:val="004615F0"/>
    <w:rsid w:val="0046160B"/>
    <w:rsid w:val="004616BD"/>
    <w:rsid w:val="004616EE"/>
    <w:rsid w:val="004616F7"/>
    <w:rsid w:val="0046173A"/>
    <w:rsid w:val="004617C9"/>
    <w:rsid w:val="004619DE"/>
    <w:rsid w:val="00461A09"/>
    <w:rsid w:val="00461ACE"/>
    <w:rsid w:val="00461B2C"/>
    <w:rsid w:val="00461BB9"/>
    <w:rsid w:val="00461BD5"/>
    <w:rsid w:val="00461C1D"/>
    <w:rsid w:val="00461F2D"/>
    <w:rsid w:val="00461F52"/>
    <w:rsid w:val="00461F80"/>
    <w:rsid w:val="00461FC1"/>
    <w:rsid w:val="00462121"/>
    <w:rsid w:val="004622C2"/>
    <w:rsid w:val="004624B6"/>
    <w:rsid w:val="0046256B"/>
    <w:rsid w:val="004626F5"/>
    <w:rsid w:val="00462781"/>
    <w:rsid w:val="00462888"/>
    <w:rsid w:val="004629FD"/>
    <w:rsid w:val="00462B97"/>
    <w:rsid w:val="00462BF6"/>
    <w:rsid w:val="00462DAC"/>
    <w:rsid w:val="00463198"/>
    <w:rsid w:val="00463244"/>
    <w:rsid w:val="00463336"/>
    <w:rsid w:val="0046348A"/>
    <w:rsid w:val="004635AD"/>
    <w:rsid w:val="00463642"/>
    <w:rsid w:val="004637F8"/>
    <w:rsid w:val="00463803"/>
    <w:rsid w:val="00463907"/>
    <w:rsid w:val="004639CF"/>
    <w:rsid w:val="00463A97"/>
    <w:rsid w:val="00463AEB"/>
    <w:rsid w:val="00463C33"/>
    <w:rsid w:val="00463F5D"/>
    <w:rsid w:val="00463F8F"/>
    <w:rsid w:val="00464075"/>
    <w:rsid w:val="0046409C"/>
    <w:rsid w:val="004640FC"/>
    <w:rsid w:val="0046433D"/>
    <w:rsid w:val="004643CA"/>
    <w:rsid w:val="004643F6"/>
    <w:rsid w:val="00464492"/>
    <w:rsid w:val="004645D8"/>
    <w:rsid w:val="00464681"/>
    <w:rsid w:val="004647F0"/>
    <w:rsid w:val="00464826"/>
    <w:rsid w:val="0046484E"/>
    <w:rsid w:val="00464878"/>
    <w:rsid w:val="004648FD"/>
    <w:rsid w:val="00464A29"/>
    <w:rsid w:val="00464B00"/>
    <w:rsid w:val="00464B05"/>
    <w:rsid w:val="00464B7A"/>
    <w:rsid w:val="00464DAD"/>
    <w:rsid w:val="00464DDC"/>
    <w:rsid w:val="00464E32"/>
    <w:rsid w:val="00465039"/>
    <w:rsid w:val="00465075"/>
    <w:rsid w:val="0046509C"/>
    <w:rsid w:val="0046510D"/>
    <w:rsid w:val="00465145"/>
    <w:rsid w:val="00465276"/>
    <w:rsid w:val="0046531B"/>
    <w:rsid w:val="00465323"/>
    <w:rsid w:val="0046535D"/>
    <w:rsid w:val="00465413"/>
    <w:rsid w:val="00465499"/>
    <w:rsid w:val="00465533"/>
    <w:rsid w:val="00465547"/>
    <w:rsid w:val="00465558"/>
    <w:rsid w:val="004656CA"/>
    <w:rsid w:val="00465704"/>
    <w:rsid w:val="004658C5"/>
    <w:rsid w:val="004658EF"/>
    <w:rsid w:val="00465AE8"/>
    <w:rsid w:val="00465C8D"/>
    <w:rsid w:val="00465CFF"/>
    <w:rsid w:val="00465E18"/>
    <w:rsid w:val="00465E52"/>
    <w:rsid w:val="00465E67"/>
    <w:rsid w:val="00466160"/>
    <w:rsid w:val="00466204"/>
    <w:rsid w:val="0046623F"/>
    <w:rsid w:val="004662E7"/>
    <w:rsid w:val="00466312"/>
    <w:rsid w:val="00466387"/>
    <w:rsid w:val="00466470"/>
    <w:rsid w:val="004666B2"/>
    <w:rsid w:val="0046673A"/>
    <w:rsid w:val="00466877"/>
    <w:rsid w:val="004668E2"/>
    <w:rsid w:val="0046699F"/>
    <w:rsid w:val="00466A5A"/>
    <w:rsid w:val="00466A5F"/>
    <w:rsid w:val="00466A80"/>
    <w:rsid w:val="00466B79"/>
    <w:rsid w:val="00466BF1"/>
    <w:rsid w:val="00466D10"/>
    <w:rsid w:val="004671CF"/>
    <w:rsid w:val="00467296"/>
    <w:rsid w:val="004673B7"/>
    <w:rsid w:val="00467452"/>
    <w:rsid w:val="00467588"/>
    <w:rsid w:val="00467633"/>
    <w:rsid w:val="00467666"/>
    <w:rsid w:val="00467747"/>
    <w:rsid w:val="004677D5"/>
    <w:rsid w:val="00467909"/>
    <w:rsid w:val="00467962"/>
    <w:rsid w:val="004679EE"/>
    <w:rsid w:val="00467C2A"/>
    <w:rsid w:val="00467C6B"/>
    <w:rsid w:val="00467D9D"/>
    <w:rsid w:val="00470024"/>
    <w:rsid w:val="004700A2"/>
    <w:rsid w:val="0047014E"/>
    <w:rsid w:val="00470183"/>
    <w:rsid w:val="0047037D"/>
    <w:rsid w:val="004704C0"/>
    <w:rsid w:val="0047075B"/>
    <w:rsid w:val="0047083E"/>
    <w:rsid w:val="00470920"/>
    <w:rsid w:val="004709DA"/>
    <w:rsid w:val="00470A45"/>
    <w:rsid w:val="00470C15"/>
    <w:rsid w:val="00470D8E"/>
    <w:rsid w:val="00470DF1"/>
    <w:rsid w:val="00470E32"/>
    <w:rsid w:val="00470F7A"/>
    <w:rsid w:val="00471053"/>
    <w:rsid w:val="00471150"/>
    <w:rsid w:val="0047116E"/>
    <w:rsid w:val="004712D7"/>
    <w:rsid w:val="0047146C"/>
    <w:rsid w:val="004714B5"/>
    <w:rsid w:val="0047157C"/>
    <w:rsid w:val="00471694"/>
    <w:rsid w:val="00471731"/>
    <w:rsid w:val="004718A7"/>
    <w:rsid w:val="0047190A"/>
    <w:rsid w:val="004719E8"/>
    <w:rsid w:val="00471AB7"/>
    <w:rsid w:val="00471B7A"/>
    <w:rsid w:val="00471DE2"/>
    <w:rsid w:val="00472013"/>
    <w:rsid w:val="0047209E"/>
    <w:rsid w:val="004721DF"/>
    <w:rsid w:val="00472446"/>
    <w:rsid w:val="004724B1"/>
    <w:rsid w:val="0047253C"/>
    <w:rsid w:val="004725B1"/>
    <w:rsid w:val="0047265C"/>
    <w:rsid w:val="004726AA"/>
    <w:rsid w:val="004727FD"/>
    <w:rsid w:val="004728A7"/>
    <w:rsid w:val="004728F8"/>
    <w:rsid w:val="00472B1F"/>
    <w:rsid w:val="00472B71"/>
    <w:rsid w:val="00472C1B"/>
    <w:rsid w:val="00472D27"/>
    <w:rsid w:val="00472E2E"/>
    <w:rsid w:val="00472F16"/>
    <w:rsid w:val="00472F31"/>
    <w:rsid w:val="0047317B"/>
    <w:rsid w:val="004731A8"/>
    <w:rsid w:val="004731B6"/>
    <w:rsid w:val="00473253"/>
    <w:rsid w:val="004732CD"/>
    <w:rsid w:val="004734DD"/>
    <w:rsid w:val="004735E3"/>
    <w:rsid w:val="00473723"/>
    <w:rsid w:val="0047378F"/>
    <w:rsid w:val="004737B5"/>
    <w:rsid w:val="0047386C"/>
    <w:rsid w:val="00473AC3"/>
    <w:rsid w:val="00473C16"/>
    <w:rsid w:val="00473D72"/>
    <w:rsid w:val="00473E4C"/>
    <w:rsid w:val="00473E6A"/>
    <w:rsid w:val="00473F7D"/>
    <w:rsid w:val="0047403E"/>
    <w:rsid w:val="0047406E"/>
    <w:rsid w:val="004740E7"/>
    <w:rsid w:val="00474112"/>
    <w:rsid w:val="004741DB"/>
    <w:rsid w:val="00474224"/>
    <w:rsid w:val="0047439B"/>
    <w:rsid w:val="00474438"/>
    <w:rsid w:val="00474525"/>
    <w:rsid w:val="00474629"/>
    <w:rsid w:val="00474631"/>
    <w:rsid w:val="004746A8"/>
    <w:rsid w:val="004746F2"/>
    <w:rsid w:val="00474745"/>
    <w:rsid w:val="00474859"/>
    <w:rsid w:val="00474988"/>
    <w:rsid w:val="004749B1"/>
    <w:rsid w:val="00474C26"/>
    <w:rsid w:val="00474C64"/>
    <w:rsid w:val="00474E1C"/>
    <w:rsid w:val="00474E5A"/>
    <w:rsid w:val="00474F1D"/>
    <w:rsid w:val="00474FAF"/>
    <w:rsid w:val="00474FD4"/>
    <w:rsid w:val="004750FC"/>
    <w:rsid w:val="004751B9"/>
    <w:rsid w:val="00475269"/>
    <w:rsid w:val="00475381"/>
    <w:rsid w:val="00475701"/>
    <w:rsid w:val="00475712"/>
    <w:rsid w:val="00475749"/>
    <w:rsid w:val="004757D1"/>
    <w:rsid w:val="004759D1"/>
    <w:rsid w:val="00475A20"/>
    <w:rsid w:val="00475A84"/>
    <w:rsid w:val="00475B50"/>
    <w:rsid w:val="00475B90"/>
    <w:rsid w:val="00475BBD"/>
    <w:rsid w:val="00475BF2"/>
    <w:rsid w:val="00475C43"/>
    <w:rsid w:val="00475C4C"/>
    <w:rsid w:val="00475D30"/>
    <w:rsid w:val="00475D5D"/>
    <w:rsid w:val="00475D76"/>
    <w:rsid w:val="00475E68"/>
    <w:rsid w:val="00476134"/>
    <w:rsid w:val="004762CE"/>
    <w:rsid w:val="0047640D"/>
    <w:rsid w:val="004764A4"/>
    <w:rsid w:val="004765B9"/>
    <w:rsid w:val="0047668B"/>
    <w:rsid w:val="004766C0"/>
    <w:rsid w:val="004767E6"/>
    <w:rsid w:val="0047688B"/>
    <w:rsid w:val="004768C1"/>
    <w:rsid w:val="004768CC"/>
    <w:rsid w:val="00476A83"/>
    <w:rsid w:val="00476B57"/>
    <w:rsid w:val="00476DF4"/>
    <w:rsid w:val="00476E01"/>
    <w:rsid w:val="00476E0B"/>
    <w:rsid w:val="00476E2D"/>
    <w:rsid w:val="004771BA"/>
    <w:rsid w:val="00477212"/>
    <w:rsid w:val="00477213"/>
    <w:rsid w:val="0047726E"/>
    <w:rsid w:val="00477358"/>
    <w:rsid w:val="0047747D"/>
    <w:rsid w:val="004774E0"/>
    <w:rsid w:val="004775AE"/>
    <w:rsid w:val="0047770F"/>
    <w:rsid w:val="00477800"/>
    <w:rsid w:val="00477802"/>
    <w:rsid w:val="00477868"/>
    <w:rsid w:val="004778E5"/>
    <w:rsid w:val="00477C1C"/>
    <w:rsid w:val="00477CFA"/>
    <w:rsid w:val="00477F95"/>
    <w:rsid w:val="0048006E"/>
    <w:rsid w:val="00480235"/>
    <w:rsid w:val="004802FC"/>
    <w:rsid w:val="00480427"/>
    <w:rsid w:val="004805D7"/>
    <w:rsid w:val="004805F4"/>
    <w:rsid w:val="004806D5"/>
    <w:rsid w:val="00480893"/>
    <w:rsid w:val="00480A8B"/>
    <w:rsid w:val="00480C59"/>
    <w:rsid w:val="00480E10"/>
    <w:rsid w:val="00480F90"/>
    <w:rsid w:val="00480FA6"/>
    <w:rsid w:val="00481209"/>
    <w:rsid w:val="00481249"/>
    <w:rsid w:val="004812D5"/>
    <w:rsid w:val="004813C7"/>
    <w:rsid w:val="0048147E"/>
    <w:rsid w:val="00481724"/>
    <w:rsid w:val="00481782"/>
    <w:rsid w:val="00481887"/>
    <w:rsid w:val="00481AFA"/>
    <w:rsid w:val="00481B79"/>
    <w:rsid w:val="00481B82"/>
    <w:rsid w:val="00481CB3"/>
    <w:rsid w:val="00481DF3"/>
    <w:rsid w:val="00481F07"/>
    <w:rsid w:val="00481F7A"/>
    <w:rsid w:val="004821EA"/>
    <w:rsid w:val="004822C4"/>
    <w:rsid w:val="00482334"/>
    <w:rsid w:val="004826D0"/>
    <w:rsid w:val="004826DB"/>
    <w:rsid w:val="004826FC"/>
    <w:rsid w:val="004827B9"/>
    <w:rsid w:val="004828C3"/>
    <w:rsid w:val="00482922"/>
    <w:rsid w:val="0048297C"/>
    <w:rsid w:val="00482991"/>
    <w:rsid w:val="00482A23"/>
    <w:rsid w:val="00482B4E"/>
    <w:rsid w:val="00482BF1"/>
    <w:rsid w:val="00482CCE"/>
    <w:rsid w:val="00482D47"/>
    <w:rsid w:val="00482D4C"/>
    <w:rsid w:val="00482DDB"/>
    <w:rsid w:val="00482DEF"/>
    <w:rsid w:val="00482E09"/>
    <w:rsid w:val="00482F49"/>
    <w:rsid w:val="0048310C"/>
    <w:rsid w:val="004832F9"/>
    <w:rsid w:val="004833DE"/>
    <w:rsid w:val="004833FE"/>
    <w:rsid w:val="00483534"/>
    <w:rsid w:val="00483581"/>
    <w:rsid w:val="004836D1"/>
    <w:rsid w:val="0048381E"/>
    <w:rsid w:val="0048398A"/>
    <w:rsid w:val="00483A0D"/>
    <w:rsid w:val="00483A2A"/>
    <w:rsid w:val="00483A65"/>
    <w:rsid w:val="00483A7C"/>
    <w:rsid w:val="00483B80"/>
    <w:rsid w:val="00483C51"/>
    <w:rsid w:val="00483D32"/>
    <w:rsid w:val="00483DD8"/>
    <w:rsid w:val="00483F0B"/>
    <w:rsid w:val="00484150"/>
    <w:rsid w:val="00484194"/>
    <w:rsid w:val="0048426A"/>
    <w:rsid w:val="00484298"/>
    <w:rsid w:val="00484452"/>
    <w:rsid w:val="004844DD"/>
    <w:rsid w:val="0048450A"/>
    <w:rsid w:val="00484514"/>
    <w:rsid w:val="00484619"/>
    <w:rsid w:val="004847C4"/>
    <w:rsid w:val="00484864"/>
    <w:rsid w:val="0048488A"/>
    <w:rsid w:val="00484906"/>
    <w:rsid w:val="00484979"/>
    <w:rsid w:val="0048498E"/>
    <w:rsid w:val="00484A91"/>
    <w:rsid w:val="00484AC5"/>
    <w:rsid w:val="00484ADB"/>
    <w:rsid w:val="00484C5E"/>
    <w:rsid w:val="00484CF7"/>
    <w:rsid w:val="00484F66"/>
    <w:rsid w:val="00484F7C"/>
    <w:rsid w:val="00485144"/>
    <w:rsid w:val="0048536B"/>
    <w:rsid w:val="004854B4"/>
    <w:rsid w:val="004855C6"/>
    <w:rsid w:val="004857E5"/>
    <w:rsid w:val="004857F3"/>
    <w:rsid w:val="00485814"/>
    <w:rsid w:val="00485838"/>
    <w:rsid w:val="0048587A"/>
    <w:rsid w:val="0048599A"/>
    <w:rsid w:val="004859FC"/>
    <w:rsid w:val="00485C98"/>
    <w:rsid w:val="00485E45"/>
    <w:rsid w:val="00485EA1"/>
    <w:rsid w:val="00485F68"/>
    <w:rsid w:val="00485FEC"/>
    <w:rsid w:val="00486075"/>
    <w:rsid w:val="004860D6"/>
    <w:rsid w:val="0048613E"/>
    <w:rsid w:val="00486310"/>
    <w:rsid w:val="00486416"/>
    <w:rsid w:val="0048652E"/>
    <w:rsid w:val="00486537"/>
    <w:rsid w:val="004865FF"/>
    <w:rsid w:val="004868A3"/>
    <w:rsid w:val="00486937"/>
    <w:rsid w:val="00486AF8"/>
    <w:rsid w:val="00486C33"/>
    <w:rsid w:val="00486CB6"/>
    <w:rsid w:val="00486D6F"/>
    <w:rsid w:val="00486DBC"/>
    <w:rsid w:val="00486DBE"/>
    <w:rsid w:val="00486DCB"/>
    <w:rsid w:val="00486F45"/>
    <w:rsid w:val="004870BC"/>
    <w:rsid w:val="00487109"/>
    <w:rsid w:val="00487118"/>
    <w:rsid w:val="0048712A"/>
    <w:rsid w:val="0048716C"/>
    <w:rsid w:val="0048729E"/>
    <w:rsid w:val="004873F9"/>
    <w:rsid w:val="00487471"/>
    <w:rsid w:val="004874AB"/>
    <w:rsid w:val="004874F5"/>
    <w:rsid w:val="004874FA"/>
    <w:rsid w:val="00487519"/>
    <w:rsid w:val="0048751A"/>
    <w:rsid w:val="00487589"/>
    <w:rsid w:val="0048773A"/>
    <w:rsid w:val="004877D1"/>
    <w:rsid w:val="00487809"/>
    <w:rsid w:val="0048784E"/>
    <w:rsid w:val="00487943"/>
    <w:rsid w:val="004879FE"/>
    <w:rsid w:val="00487B56"/>
    <w:rsid w:val="00487C36"/>
    <w:rsid w:val="00487DA1"/>
    <w:rsid w:val="00487E5A"/>
    <w:rsid w:val="004901BD"/>
    <w:rsid w:val="004902D1"/>
    <w:rsid w:val="00490398"/>
    <w:rsid w:val="004903ED"/>
    <w:rsid w:val="004905FE"/>
    <w:rsid w:val="0049073E"/>
    <w:rsid w:val="00490754"/>
    <w:rsid w:val="00490841"/>
    <w:rsid w:val="004909FE"/>
    <w:rsid w:val="00490A06"/>
    <w:rsid w:val="00490B9C"/>
    <w:rsid w:val="00490BE5"/>
    <w:rsid w:val="00490C12"/>
    <w:rsid w:val="00490C2E"/>
    <w:rsid w:val="00490CDA"/>
    <w:rsid w:val="00490D09"/>
    <w:rsid w:val="00490DF9"/>
    <w:rsid w:val="00490F9F"/>
    <w:rsid w:val="00491001"/>
    <w:rsid w:val="0049101A"/>
    <w:rsid w:val="00491059"/>
    <w:rsid w:val="00491102"/>
    <w:rsid w:val="00491183"/>
    <w:rsid w:val="00491389"/>
    <w:rsid w:val="004913A8"/>
    <w:rsid w:val="004915A2"/>
    <w:rsid w:val="00491617"/>
    <w:rsid w:val="00491692"/>
    <w:rsid w:val="0049197A"/>
    <w:rsid w:val="004919C5"/>
    <w:rsid w:val="00491B48"/>
    <w:rsid w:val="00491CE6"/>
    <w:rsid w:val="00491CFB"/>
    <w:rsid w:val="00491D4E"/>
    <w:rsid w:val="00491ECF"/>
    <w:rsid w:val="00491F99"/>
    <w:rsid w:val="00491FAE"/>
    <w:rsid w:val="00491FCD"/>
    <w:rsid w:val="00491FF0"/>
    <w:rsid w:val="00492252"/>
    <w:rsid w:val="0049238C"/>
    <w:rsid w:val="004923E4"/>
    <w:rsid w:val="0049244A"/>
    <w:rsid w:val="004924EE"/>
    <w:rsid w:val="0049262A"/>
    <w:rsid w:val="004926E1"/>
    <w:rsid w:val="00492707"/>
    <w:rsid w:val="004928F0"/>
    <w:rsid w:val="00492910"/>
    <w:rsid w:val="00492941"/>
    <w:rsid w:val="00492A14"/>
    <w:rsid w:val="00492A71"/>
    <w:rsid w:val="00492AAE"/>
    <w:rsid w:val="00492D1D"/>
    <w:rsid w:val="0049304C"/>
    <w:rsid w:val="00493051"/>
    <w:rsid w:val="004930D7"/>
    <w:rsid w:val="00493556"/>
    <w:rsid w:val="0049367F"/>
    <w:rsid w:val="00493862"/>
    <w:rsid w:val="00493933"/>
    <w:rsid w:val="004939A8"/>
    <w:rsid w:val="004939B9"/>
    <w:rsid w:val="004939D2"/>
    <w:rsid w:val="00493AF8"/>
    <w:rsid w:val="00493CDC"/>
    <w:rsid w:val="00493D3C"/>
    <w:rsid w:val="00493D9B"/>
    <w:rsid w:val="00493E5B"/>
    <w:rsid w:val="00493F18"/>
    <w:rsid w:val="00494577"/>
    <w:rsid w:val="0049477D"/>
    <w:rsid w:val="004947BF"/>
    <w:rsid w:val="004947CE"/>
    <w:rsid w:val="004948B2"/>
    <w:rsid w:val="00494A47"/>
    <w:rsid w:val="00494C52"/>
    <w:rsid w:val="00495014"/>
    <w:rsid w:val="0049502B"/>
    <w:rsid w:val="0049528E"/>
    <w:rsid w:val="00495477"/>
    <w:rsid w:val="004955EA"/>
    <w:rsid w:val="0049580F"/>
    <w:rsid w:val="0049582A"/>
    <w:rsid w:val="00495B64"/>
    <w:rsid w:val="00495B93"/>
    <w:rsid w:val="00495EB2"/>
    <w:rsid w:val="00495F87"/>
    <w:rsid w:val="0049613D"/>
    <w:rsid w:val="00496166"/>
    <w:rsid w:val="00496423"/>
    <w:rsid w:val="00496539"/>
    <w:rsid w:val="0049664A"/>
    <w:rsid w:val="00496655"/>
    <w:rsid w:val="0049726D"/>
    <w:rsid w:val="004972CC"/>
    <w:rsid w:val="00497321"/>
    <w:rsid w:val="004973EC"/>
    <w:rsid w:val="0049741D"/>
    <w:rsid w:val="004976AF"/>
    <w:rsid w:val="00497815"/>
    <w:rsid w:val="0049789B"/>
    <w:rsid w:val="00497A45"/>
    <w:rsid w:val="00497BAB"/>
    <w:rsid w:val="00497BBF"/>
    <w:rsid w:val="00497CA1"/>
    <w:rsid w:val="00497E17"/>
    <w:rsid w:val="00497EDB"/>
    <w:rsid w:val="00497F4E"/>
    <w:rsid w:val="004A0280"/>
    <w:rsid w:val="004A032A"/>
    <w:rsid w:val="004A08FF"/>
    <w:rsid w:val="004A0A5D"/>
    <w:rsid w:val="004A0A75"/>
    <w:rsid w:val="004A0D57"/>
    <w:rsid w:val="004A0D8C"/>
    <w:rsid w:val="004A0DD9"/>
    <w:rsid w:val="004A0E05"/>
    <w:rsid w:val="004A0E3B"/>
    <w:rsid w:val="004A0E71"/>
    <w:rsid w:val="004A0F0F"/>
    <w:rsid w:val="004A0F95"/>
    <w:rsid w:val="004A1061"/>
    <w:rsid w:val="004A1262"/>
    <w:rsid w:val="004A13B1"/>
    <w:rsid w:val="004A13D4"/>
    <w:rsid w:val="004A14DA"/>
    <w:rsid w:val="004A15CF"/>
    <w:rsid w:val="004A19F9"/>
    <w:rsid w:val="004A1AE2"/>
    <w:rsid w:val="004A1BC8"/>
    <w:rsid w:val="004A1BDD"/>
    <w:rsid w:val="004A1C00"/>
    <w:rsid w:val="004A1C23"/>
    <w:rsid w:val="004A1D48"/>
    <w:rsid w:val="004A1E34"/>
    <w:rsid w:val="004A1E86"/>
    <w:rsid w:val="004A1F49"/>
    <w:rsid w:val="004A2088"/>
    <w:rsid w:val="004A2108"/>
    <w:rsid w:val="004A2355"/>
    <w:rsid w:val="004A2416"/>
    <w:rsid w:val="004A24E0"/>
    <w:rsid w:val="004A24E9"/>
    <w:rsid w:val="004A25BE"/>
    <w:rsid w:val="004A275B"/>
    <w:rsid w:val="004A2843"/>
    <w:rsid w:val="004A294C"/>
    <w:rsid w:val="004A29DA"/>
    <w:rsid w:val="004A2C3F"/>
    <w:rsid w:val="004A2D45"/>
    <w:rsid w:val="004A2D92"/>
    <w:rsid w:val="004A3005"/>
    <w:rsid w:val="004A32E8"/>
    <w:rsid w:val="004A335E"/>
    <w:rsid w:val="004A337B"/>
    <w:rsid w:val="004A34EE"/>
    <w:rsid w:val="004A358E"/>
    <w:rsid w:val="004A35AD"/>
    <w:rsid w:val="004A3612"/>
    <w:rsid w:val="004A3743"/>
    <w:rsid w:val="004A3C7B"/>
    <w:rsid w:val="004A3CB2"/>
    <w:rsid w:val="004A3DBD"/>
    <w:rsid w:val="004A3E49"/>
    <w:rsid w:val="004A3E75"/>
    <w:rsid w:val="004A3F22"/>
    <w:rsid w:val="004A3F9A"/>
    <w:rsid w:val="004A4050"/>
    <w:rsid w:val="004A4079"/>
    <w:rsid w:val="004A408E"/>
    <w:rsid w:val="004A41A8"/>
    <w:rsid w:val="004A4229"/>
    <w:rsid w:val="004A424C"/>
    <w:rsid w:val="004A43F3"/>
    <w:rsid w:val="004A441B"/>
    <w:rsid w:val="004A4465"/>
    <w:rsid w:val="004A4624"/>
    <w:rsid w:val="004A4683"/>
    <w:rsid w:val="004A46E6"/>
    <w:rsid w:val="004A4A04"/>
    <w:rsid w:val="004A4A4F"/>
    <w:rsid w:val="004A4B15"/>
    <w:rsid w:val="004A4B4E"/>
    <w:rsid w:val="004A4DB2"/>
    <w:rsid w:val="004A4DEA"/>
    <w:rsid w:val="004A4E13"/>
    <w:rsid w:val="004A4E80"/>
    <w:rsid w:val="004A4EA2"/>
    <w:rsid w:val="004A4FA2"/>
    <w:rsid w:val="004A5093"/>
    <w:rsid w:val="004A5172"/>
    <w:rsid w:val="004A5263"/>
    <w:rsid w:val="004A5297"/>
    <w:rsid w:val="004A52AE"/>
    <w:rsid w:val="004A534A"/>
    <w:rsid w:val="004A53BC"/>
    <w:rsid w:val="004A53E1"/>
    <w:rsid w:val="004A543E"/>
    <w:rsid w:val="004A555B"/>
    <w:rsid w:val="004A5632"/>
    <w:rsid w:val="004A5664"/>
    <w:rsid w:val="004A57DC"/>
    <w:rsid w:val="004A5A4A"/>
    <w:rsid w:val="004A5E3D"/>
    <w:rsid w:val="004A5E6D"/>
    <w:rsid w:val="004A5FF8"/>
    <w:rsid w:val="004A616E"/>
    <w:rsid w:val="004A6176"/>
    <w:rsid w:val="004A6303"/>
    <w:rsid w:val="004A6328"/>
    <w:rsid w:val="004A6505"/>
    <w:rsid w:val="004A651D"/>
    <w:rsid w:val="004A656B"/>
    <w:rsid w:val="004A65FC"/>
    <w:rsid w:val="004A662E"/>
    <w:rsid w:val="004A68FA"/>
    <w:rsid w:val="004A69E3"/>
    <w:rsid w:val="004A6A3C"/>
    <w:rsid w:val="004A6A5F"/>
    <w:rsid w:val="004A6BEC"/>
    <w:rsid w:val="004A6DA2"/>
    <w:rsid w:val="004A6DBD"/>
    <w:rsid w:val="004A6F16"/>
    <w:rsid w:val="004A6F33"/>
    <w:rsid w:val="004A6F41"/>
    <w:rsid w:val="004A6F5F"/>
    <w:rsid w:val="004A70E7"/>
    <w:rsid w:val="004A7201"/>
    <w:rsid w:val="004A72EC"/>
    <w:rsid w:val="004A73DE"/>
    <w:rsid w:val="004A7567"/>
    <w:rsid w:val="004A796B"/>
    <w:rsid w:val="004A7A7B"/>
    <w:rsid w:val="004A7C3F"/>
    <w:rsid w:val="004A7C6F"/>
    <w:rsid w:val="004A7C91"/>
    <w:rsid w:val="004A7CB2"/>
    <w:rsid w:val="004A7DAE"/>
    <w:rsid w:val="004A7E32"/>
    <w:rsid w:val="004A7FD2"/>
    <w:rsid w:val="004B0469"/>
    <w:rsid w:val="004B04BA"/>
    <w:rsid w:val="004B0624"/>
    <w:rsid w:val="004B084F"/>
    <w:rsid w:val="004B0951"/>
    <w:rsid w:val="004B0B1C"/>
    <w:rsid w:val="004B0CAC"/>
    <w:rsid w:val="004B0CC2"/>
    <w:rsid w:val="004B0EF1"/>
    <w:rsid w:val="004B0F64"/>
    <w:rsid w:val="004B1074"/>
    <w:rsid w:val="004B10FA"/>
    <w:rsid w:val="004B1195"/>
    <w:rsid w:val="004B145C"/>
    <w:rsid w:val="004B14E5"/>
    <w:rsid w:val="004B1674"/>
    <w:rsid w:val="004B16AA"/>
    <w:rsid w:val="004B16B2"/>
    <w:rsid w:val="004B16E6"/>
    <w:rsid w:val="004B17FC"/>
    <w:rsid w:val="004B19C5"/>
    <w:rsid w:val="004B1A42"/>
    <w:rsid w:val="004B1CAF"/>
    <w:rsid w:val="004B1CBD"/>
    <w:rsid w:val="004B1E82"/>
    <w:rsid w:val="004B1EC9"/>
    <w:rsid w:val="004B1FD3"/>
    <w:rsid w:val="004B201F"/>
    <w:rsid w:val="004B227C"/>
    <w:rsid w:val="004B2574"/>
    <w:rsid w:val="004B262C"/>
    <w:rsid w:val="004B26A2"/>
    <w:rsid w:val="004B2707"/>
    <w:rsid w:val="004B274F"/>
    <w:rsid w:val="004B27B4"/>
    <w:rsid w:val="004B280B"/>
    <w:rsid w:val="004B28FA"/>
    <w:rsid w:val="004B292A"/>
    <w:rsid w:val="004B2A00"/>
    <w:rsid w:val="004B2A6F"/>
    <w:rsid w:val="004B2BAD"/>
    <w:rsid w:val="004B2C30"/>
    <w:rsid w:val="004B2D7F"/>
    <w:rsid w:val="004B2E12"/>
    <w:rsid w:val="004B2EC6"/>
    <w:rsid w:val="004B2EED"/>
    <w:rsid w:val="004B2F33"/>
    <w:rsid w:val="004B2FB4"/>
    <w:rsid w:val="004B30CD"/>
    <w:rsid w:val="004B327D"/>
    <w:rsid w:val="004B3288"/>
    <w:rsid w:val="004B332F"/>
    <w:rsid w:val="004B3356"/>
    <w:rsid w:val="004B33B8"/>
    <w:rsid w:val="004B343A"/>
    <w:rsid w:val="004B3490"/>
    <w:rsid w:val="004B3772"/>
    <w:rsid w:val="004B37A5"/>
    <w:rsid w:val="004B37C1"/>
    <w:rsid w:val="004B387A"/>
    <w:rsid w:val="004B39DB"/>
    <w:rsid w:val="004B3A04"/>
    <w:rsid w:val="004B3A47"/>
    <w:rsid w:val="004B3B15"/>
    <w:rsid w:val="004B3E2E"/>
    <w:rsid w:val="004B3E66"/>
    <w:rsid w:val="004B3F21"/>
    <w:rsid w:val="004B3F82"/>
    <w:rsid w:val="004B3FB4"/>
    <w:rsid w:val="004B405F"/>
    <w:rsid w:val="004B40AF"/>
    <w:rsid w:val="004B410F"/>
    <w:rsid w:val="004B43DC"/>
    <w:rsid w:val="004B445F"/>
    <w:rsid w:val="004B446E"/>
    <w:rsid w:val="004B47BE"/>
    <w:rsid w:val="004B4835"/>
    <w:rsid w:val="004B489F"/>
    <w:rsid w:val="004B4A03"/>
    <w:rsid w:val="004B4A10"/>
    <w:rsid w:val="004B4A94"/>
    <w:rsid w:val="004B4AC7"/>
    <w:rsid w:val="004B4B98"/>
    <w:rsid w:val="004B4CCA"/>
    <w:rsid w:val="004B4D70"/>
    <w:rsid w:val="004B4DDD"/>
    <w:rsid w:val="004B4E79"/>
    <w:rsid w:val="004B4EDA"/>
    <w:rsid w:val="004B4F98"/>
    <w:rsid w:val="004B506A"/>
    <w:rsid w:val="004B5164"/>
    <w:rsid w:val="004B536F"/>
    <w:rsid w:val="004B5606"/>
    <w:rsid w:val="004B5654"/>
    <w:rsid w:val="004B56C5"/>
    <w:rsid w:val="004B56DD"/>
    <w:rsid w:val="004B5714"/>
    <w:rsid w:val="004B5715"/>
    <w:rsid w:val="004B574D"/>
    <w:rsid w:val="004B5A07"/>
    <w:rsid w:val="004B5A4F"/>
    <w:rsid w:val="004B5BBA"/>
    <w:rsid w:val="004B5CD7"/>
    <w:rsid w:val="004B5E6A"/>
    <w:rsid w:val="004B5F03"/>
    <w:rsid w:val="004B5F38"/>
    <w:rsid w:val="004B5F5E"/>
    <w:rsid w:val="004B5F68"/>
    <w:rsid w:val="004B5F8C"/>
    <w:rsid w:val="004B6036"/>
    <w:rsid w:val="004B6085"/>
    <w:rsid w:val="004B60CA"/>
    <w:rsid w:val="004B611C"/>
    <w:rsid w:val="004B61FE"/>
    <w:rsid w:val="004B62F1"/>
    <w:rsid w:val="004B6349"/>
    <w:rsid w:val="004B6375"/>
    <w:rsid w:val="004B6387"/>
    <w:rsid w:val="004B66EB"/>
    <w:rsid w:val="004B675C"/>
    <w:rsid w:val="004B6815"/>
    <w:rsid w:val="004B69DC"/>
    <w:rsid w:val="004B6A23"/>
    <w:rsid w:val="004B6A31"/>
    <w:rsid w:val="004B6C23"/>
    <w:rsid w:val="004B6C6D"/>
    <w:rsid w:val="004B6CFE"/>
    <w:rsid w:val="004B6D95"/>
    <w:rsid w:val="004B6EB7"/>
    <w:rsid w:val="004B6EC4"/>
    <w:rsid w:val="004B6ECF"/>
    <w:rsid w:val="004B6EE1"/>
    <w:rsid w:val="004B70B2"/>
    <w:rsid w:val="004B7128"/>
    <w:rsid w:val="004B71B6"/>
    <w:rsid w:val="004B71DF"/>
    <w:rsid w:val="004B7230"/>
    <w:rsid w:val="004B726D"/>
    <w:rsid w:val="004B7311"/>
    <w:rsid w:val="004B74DC"/>
    <w:rsid w:val="004B7525"/>
    <w:rsid w:val="004B7568"/>
    <w:rsid w:val="004B7590"/>
    <w:rsid w:val="004B770F"/>
    <w:rsid w:val="004B78E0"/>
    <w:rsid w:val="004B7A46"/>
    <w:rsid w:val="004B7A71"/>
    <w:rsid w:val="004B7B3C"/>
    <w:rsid w:val="004B7BE9"/>
    <w:rsid w:val="004B7CDF"/>
    <w:rsid w:val="004B7D40"/>
    <w:rsid w:val="004B7E72"/>
    <w:rsid w:val="004C034C"/>
    <w:rsid w:val="004C0418"/>
    <w:rsid w:val="004C04F0"/>
    <w:rsid w:val="004C05FB"/>
    <w:rsid w:val="004C061E"/>
    <w:rsid w:val="004C06B4"/>
    <w:rsid w:val="004C0733"/>
    <w:rsid w:val="004C0A44"/>
    <w:rsid w:val="004C0B10"/>
    <w:rsid w:val="004C0CD6"/>
    <w:rsid w:val="004C0DA0"/>
    <w:rsid w:val="004C0DC1"/>
    <w:rsid w:val="004C0F11"/>
    <w:rsid w:val="004C0F64"/>
    <w:rsid w:val="004C0F67"/>
    <w:rsid w:val="004C10E3"/>
    <w:rsid w:val="004C1160"/>
    <w:rsid w:val="004C125A"/>
    <w:rsid w:val="004C1261"/>
    <w:rsid w:val="004C1445"/>
    <w:rsid w:val="004C1464"/>
    <w:rsid w:val="004C16EE"/>
    <w:rsid w:val="004C1846"/>
    <w:rsid w:val="004C186F"/>
    <w:rsid w:val="004C1883"/>
    <w:rsid w:val="004C18A6"/>
    <w:rsid w:val="004C1989"/>
    <w:rsid w:val="004C19E8"/>
    <w:rsid w:val="004C1C77"/>
    <w:rsid w:val="004C1D6D"/>
    <w:rsid w:val="004C1E82"/>
    <w:rsid w:val="004C1E88"/>
    <w:rsid w:val="004C1EDA"/>
    <w:rsid w:val="004C1FDA"/>
    <w:rsid w:val="004C2153"/>
    <w:rsid w:val="004C2301"/>
    <w:rsid w:val="004C2355"/>
    <w:rsid w:val="004C2515"/>
    <w:rsid w:val="004C25B2"/>
    <w:rsid w:val="004C2628"/>
    <w:rsid w:val="004C2705"/>
    <w:rsid w:val="004C2A76"/>
    <w:rsid w:val="004C2AE9"/>
    <w:rsid w:val="004C2B27"/>
    <w:rsid w:val="004C2B97"/>
    <w:rsid w:val="004C2BB3"/>
    <w:rsid w:val="004C2D48"/>
    <w:rsid w:val="004C2E09"/>
    <w:rsid w:val="004C31B3"/>
    <w:rsid w:val="004C3307"/>
    <w:rsid w:val="004C344A"/>
    <w:rsid w:val="004C3507"/>
    <w:rsid w:val="004C3583"/>
    <w:rsid w:val="004C35B2"/>
    <w:rsid w:val="004C36A8"/>
    <w:rsid w:val="004C374D"/>
    <w:rsid w:val="004C37A3"/>
    <w:rsid w:val="004C37A5"/>
    <w:rsid w:val="004C380D"/>
    <w:rsid w:val="004C39F7"/>
    <w:rsid w:val="004C3ADB"/>
    <w:rsid w:val="004C3C0A"/>
    <w:rsid w:val="004C3C89"/>
    <w:rsid w:val="004C3DCE"/>
    <w:rsid w:val="004C3DD1"/>
    <w:rsid w:val="004C3F19"/>
    <w:rsid w:val="004C4138"/>
    <w:rsid w:val="004C4263"/>
    <w:rsid w:val="004C42E9"/>
    <w:rsid w:val="004C4323"/>
    <w:rsid w:val="004C4483"/>
    <w:rsid w:val="004C46BC"/>
    <w:rsid w:val="004C489F"/>
    <w:rsid w:val="004C4902"/>
    <w:rsid w:val="004C4A1B"/>
    <w:rsid w:val="004C4B9E"/>
    <w:rsid w:val="004C4DC0"/>
    <w:rsid w:val="004C5336"/>
    <w:rsid w:val="004C54FB"/>
    <w:rsid w:val="004C5559"/>
    <w:rsid w:val="004C55B4"/>
    <w:rsid w:val="004C55EF"/>
    <w:rsid w:val="004C56F8"/>
    <w:rsid w:val="004C5AF9"/>
    <w:rsid w:val="004C5C0A"/>
    <w:rsid w:val="004C5D07"/>
    <w:rsid w:val="004C5E99"/>
    <w:rsid w:val="004C5FE5"/>
    <w:rsid w:val="004C607D"/>
    <w:rsid w:val="004C60AE"/>
    <w:rsid w:val="004C60E2"/>
    <w:rsid w:val="004C6144"/>
    <w:rsid w:val="004C61CC"/>
    <w:rsid w:val="004C639B"/>
    <w:rsid w:val="004C63FD"/>
    <w:rsid w:val="004C6407"/>
    <w:rsid w:val="004C6413"/>
    <w:rsid w:val="004C643C"/>
    <w:rsid w:val="004C64CD"/>
    <w:rsid w:val="004C64E7"/>
    <w:rsid w:val="004C6595"/>
    <w:rsid w:val="004C65A7"/>
    <w:rsid w:val="004C65F8"/>
    <w:rsid w:val="004C661E"/>
    <w:rsid w:val="004C6659"/>
    <w:rsid w:val="004C66BB"/>
    <w:rsid w:val="004C6AFB"/>
    <w:rsid w:val="004C6B1E"/>
    <w:rsid w:val="004C6B50"/>
    <w:rsid w:val="004C6BE3"/>
    <w:rsid w:val="004C6D1D"/>
    <w:rsid w:val="004C6D75"/>
    <w:rsid w:val="004C6D97"/>
    <w:rsid w:val="004C6EF1"/>
    <w:rsid w:val="004C7037"/>
    <w:rsid w:val="004C7049"/>
    <w:rsid w:val="004C70F3"/>
    <w:rsid w:val="004C7119"/>
    <w:rsid w:val="004C71D4"/>
    <w:rsid w:val="004C72E7"/>
    <w:rsid w:val="004C73EC"/>
    <w:rsid w:val="004C74AE"/>
    <w:rsid w:val="004C7503"/>
    <w:rsid w:val="004C7604"/>
    <w:rsid w:val="004C76E1"/>
    <w:rsid w:val="004C783F"/>
    <w:rsid w:val="004C78C3"/>
    <w:rsid w:val="004C79F1"/>
    <w:rsid w:val="004C7B0F"/>
    <w:rsid w:val="004C7CB7"/>
    <w:rsid w:val="004C7D32"/>
    <w:rsid w:val="004C7D4E"/>
    <w:rsid w:val="004C7D56"/>
    <w:rsid w:val="004C7E8C"/>
    <w:rsid w:val="004C7E9D"/>
    <w:rsid w:val="004C7FBD"/>
    <w:rsid w:val="004C7FD4"/>
    <w:rsid w:val="004D00D9"/>
    <w:rsid w:val="004D01C5"/>
    <w:rsid w:val="004D02EA"/>
    <w:rsid w:val="004D071F"/>
    <w:rsid w:val="004D0897"/>
    <w:rsid w:val="004D08F1"/>
    <w:rsid w:val="004D099C"/>
    <w:rsid w:val="004D09B0"/>
    <w:rsid w:val="004D0A16"/>
    <w:rsid w:val="004D0A2D"/>
    <w:rsid w:val="004D0AFC"/>
    <w:rsid w:val="004D0B75"/>
    <w:rsid w:val="004D0C4D"/>
    <w:rsid w:val="004D0CBA"/>
    <w:rsid w:val="004D0CD5"/>
    <w:rsid w:val="004D0E74"/>
    <w:rsid w:val="004D0F30"/>
    <w:rsid w:val="004D0FA5"/>
    <w:rsid w:val="004D10D7"/>
    <w:rsid w:val="004D127B"/>
    <w:rsid w:val="004D12E9"/>
    <w:rsid w:val="004D1361"/>
    <w:rsid w:val="004D137E"/>
    <w:rsid w:val="004D1427"/>
    <w:rsid w:val="004D1472"/>
    <w:rsid w:val="004D19C6"/>
    <w:rsid w:val="004D1A71"/>
    <w:rsid w:val="004D1BFB"/>
    <w:rsid w:val="004D1C09"/>
    <w:rsid w:val="004D1CBA"/>
    <w:rsid w:val="004D1DDD"/>
    <w:rsid w:val="004D1FFB"/>
    <w:rsid w:val="004D2011"/>
    <w:rsid w:val="004D2080"/>
    <w:rsid w:val="004D220D"/>
    <w:rsid w:val="004D24D9"/>
    <w:rsid w:val="004D2734"/>
    <w:rsid w:val="004D2982"/>
    <w:rsid w:val="004D2A2F"/>
    <w:rsid w:val="004D2B4B"/>
    <w:rsid w:val="004D2C8F"/>
    <w:rsid w:val="004D2ECC"/>
    <w:rsid w:val="004D3213"/>
    <w:rsid w:val="004D325E"/>
    <w:rsid w:val="004D3345"/>
    <w:rsid w:val="004D34DC"/>
    <w:rsid w:val="004D35BF"/>
    <w:rsid w:val="004D3795"/>
    <w:rsid w:val="004D3829"/>
    <w:rsid w:val="004D38BF"/>
    <w:rsid w:val="004D395C"/>
    <w:rsid w:val="004D3B0F"/>
    <w:rsid w:val="004D3F9D"/>
    <w:rsid w:val="004D419A"/>
    <w:rsid w:val="004D41C1"/>
    <w:rsid w:val="004D4243"/>
    <w:rsid w:val="004D437D"/>
    <w:rsid w:val="004D43E5"/>
    <w:rsid w:val="004D449D"/>
    <w:rsid w:val="004D459A"/>
    <w:rsid w:val="004D45A1"/>
    <w:rsid w:val="004D483E"/>
    <w:rsid w:val="004D4872"/>
    <w:rsid w:val="004D49FC"/>
    <w:rsid w:val="004D4AFF"/>
    <w:rsid w:val="004D4B04"/>
    <w:rsid w:val="004D4B45"/>
    <w:rsid w:val="004D4CAF"/>
    <w:rsid w:val="004D4D3A"/>
    <w:rsid w:val="004D4DD9"/>
    <w:rsid w:val="004D4E16"/>
    <w:rsid w:val="004D4FBA"/>
    <w:rsid w:val="004D514F"/>
    <w:rsid w:val="004D5422"/>
    <w:rsid w:val="004D5471"/>
    <w:rsid w:val="004D54ED"/>
    <w:rsid w:val="004D5550"/>
    <w:rsid w:val="004D566D"/>
    <w:rsid w:val="004D5739"/>
    <w:rsid w:val="004D574D"/>
    <w:rsid w:val="004D576A"/>
    <w:rsid w:val="004D5796"/>
    <w:rsid w:val="004D58D7"/>
    <w:rsid w:val="004D5940"/>
    <w:rsid w:val="004D595E"/>
    <w:rsid w:val="004D5A37"/>
    <w:rsid w:val="004D5CC4"/>
    <w:rsid w:val="004D5CEB"/>
    <w:rsid w:val="004D5D78"/>
    <w:rsid w:val="004D5E53"/>
    <w:rsid w:val="004D609C"/>
    <w:rsid w:val="004D635D"/>
    <w:rsid w:val="004D63AB"/>
    <w:rsid w:val="004D6505"/>
    <w:rsid w:val="004D6616"/>
    <w:rsid w:val="004D667B"/>
    <w:rsid w:val="004D6771"/>
    <w:rsid w:val="004D685F"/>
    <w:rsid w:val="004D6947"/>
    <w:rsid w:val="004D69D9"/>
    <w:rsid w:val="004D6B2A"/>
    <w:rsid w:val="004D6C62"/>
    <w:rsid w:val="004D6D40"/>
    <w:rsid w:val="004D6D94"/>
    <w:rsid w:val="004D6F97"/>
    <w:rsid w:val="004D704E"/>
    <w:rsid w:val="004D71CD"/>
    <w:rsid w:val="004D7340"/>
    <w:rsid w:val="004D7370"/>
    <w:rsid w:val="004D73DD"/>
    <w:rsid w:val="004D7461"/>
    <w:rsid w:val="004D7520"/>
    <w:rsid w:val="004D7558"/>
    <w:rsid w:val="004D79E7"/>
    <w:rsid w:val="004D7BE6"/>
    <w:rsid w:val="004D7CD5"/>
    <w:rsid w:val="004E0200"/>
    <w:rsid w:val="004E0222"/>
    <w:rsid w:val="004E02D4"/>
    <w:rsid w:val="004E037B"/>
    <w:rsid w:val="004E0493"/>
    <w:rsid w:val="004E049A"/>
    <w:rsid w:val="004E04FF"/>
    <w:rsid w:val="004E069D"/>
    <w:rsid w:val="004E0772"/>
    <w:rsid w:val="004E07A0"/>
    <w:rsid w:val="004E07C1"/>
    <w:rsid w:val="004E082B"/>
    <w:rsid w:val="004E0886"/>
    <w:rsid w:val="004E0913"/>
    <w:rsid w:val="004E0920"/>
    <w:rsid w:val="004E0B50"/>
    <w:rsid w:val="004E101F"/>
    <w:rsid w:val="004E1034"/>
    <w:rsid w:val="004E1046"/>
    <w:rsid w:val="004E1277"/>
    <w:rsid w:val="004E13F4"/>
    <w:rsid w:val="004E148C"/>
    <w:rsid w:val="004E14A1"/>
    <w:rsid w:val="004E1734"/>
    <w:rsid w:val="004E1845"/>
    <w:rsid w:val="004E1863"/>
    <w:rsid w:val="004E19C3"/>
    <w:rsid w:val="004E1C8C"/>
    <w:rsid w:val="004E1C8F"/>
    <w:rsid w:val="004E1C9F"/>
    <w:rsid w:val="004E1D4A"/>
    <w:rsid w:val="004E1E7B"/>
    <w:rsid w:val="004E1EFC"/>
    <w:rsid w:val="004E1F52"/>
    <w:rsid w:val="004E1F71"/>
    <w:rsid w:val="004E20D9"/>
    <w:rsid w:val="004E232F"/>
    <w:rsid w:val="004E2427"/>
    <w:rsid w:val="004E2615"/>
    <w:rsid w:val="004E26EA"/>
    <w:rsid w:val="004E279F"/>
    <w:rsid w:val="004E28F8"/>
    <w:rsid w:val="004E2ACF"/>
    <w:rsid w:val="004E2AF3"/>
    <w:rsid w:val="004E2B9D"/>
    <w:rsid w:val="004E2CEF"/>
    <w:rsid w:val="004E2D9D"/>
    <w:rsid w:val="004E3227"/>
    <w:rsid w:val="004E32EF"/>
    <w:rsid w:val="004E33B3"/>
    <w:rsid w:val="004E3483"/>
    <w:rsid w:val="004E34D6"/>
    <w:rsid w:val="004E3561"/>
    <w:rsid w:val="004E35BC"/>
    <w:rsid w:val="004E36E1"/>
    <w:rsid w:val="004E3960"/>
    <w:rsid w:val="004E39B8"/>
    <w:rsid w:val="004E3A41"/>
    <w:rsid w:val="004E3A54"/>
    <w:rsid w:val="004E3BC0"/>
    <w:rsid w:val="004E3C31"/>
    <w:rsid w:val="004E3C6F"/>
    <w:rsid w:val="004E3D12"/>
    <w:rsid w:val="004E3DB7"/>
    <w:rsid w:val="004E3E1F"/>
    <w:rsid w:val="004E3EF4"/>
    <w:rsid w:val="004E4068"/>
    <w:rsid w:val="004E4172"/>
    <w:rsid w:val="004E419E"/>
    <w:rsid w:val="004E41FF"/>
    <w:rsid w:val="004E4218"/>
    <w:rsid w:val="004E42FC"/>
    <w:rsid w:val="004E4317"/>
    <w:rsid w:val="004E4394"/>
    <w:rsid w:val="004E43E3"/>
    <w:rsid w:val="004E444D"/>
    <w:rsid w:val="004E4471"/>
    <w:rsid w:val="004E44DF"/>
    <w:rsid w:val="004E44E4"/>
    <w:rsid w:val="004E4839"/>
    <w:rsid w:val="004E49DC"/>
    <w:rsid w:val="004E4AC1"/>
    <w:rsid w:val="004E4AFD"/>
    <w:rsid w:val="004E4B00"/>
    <w:rsid w:val="004E4B6B"/>
    <w:rsid w:val="004E4B84"/>
    <w:rsid w:val="004E4D48"/>
    <w:rsid w:val="004E4D78"/>
    <w:rsid w:val="004E4E33"/>
    <w:rsid w:val="004E4E9E"/>
    <w:rsid w:val="004E4FFF"/>
    <w:rsid w:val="004E5017"/>
    <w:rsid w:val="004E502D"/>
    <w:rsid w:val="004E50B4"/>
    <w:rsid w:val="004E518F"/>
    <w:rsid w:val="004E51E4"/>
    <w:rsid w:val="004E52CD"/>
    <w:rsid w:val="004E590A"/>
    <w:rsid w:val="004E5A54"/>
    <w:rsid w:val="004E5B6B"/>
    <w:rsid w:val="004E5BC6"/>
    <w:rsid w:val="004E5D00"/>
    <w:rsid w:val="004E603C"/>
    <w:rsid w:val="004E6089"/>
    <w:rsid w:val="004E608C"/>
    <w:rsid w:val="004E615E"/>
    <w:rsid w:val="004E61E8"/>
    <w:rsid w:val="004E6261"/>
    <w:rsid w:val="004E6287"/>
    <w:rsid w:val="004E6383"/>
    <w:rsid w:val="004E6397"/>
    <w:rsid w:val="004E6435"/>
    <w:rsid w:val="004E659B"/>
    <w:rsid w:val="004E6769"/>
    <w:rsid w:val="004E67A1"/>
    <w:rsid w:val="004E67DC"/>
    <w:rsid w:val="004E6809"/>
    <w:rsid w:val="004E68C2"/>
    <w:rsid w:val="004E6916"/>
    <w:rsid w:val="004E6A6B"/>
    <w:rsid w:val="004E6D2A"/>
    <w:rsid w:val="004E6D2D"/>
    <w:rsid w:val="004E6D83"/>
    <w:rsid w:val="004E6E3B"/>
    <w:rsid w:val="004E6F84"/>
    <w:rsid w:val="004E6FCD"/>
    <w:rsid w:val="004E7088"/>
    <w:rsid w:val="004E71BE"/>
    <w:rsid w:val="004E7236"/>
    <w:rsid w:val="004E7246"/>
    <w:rsid w:val="004E72C8"/>
    <w:rsid w:val="004E72D2"/>
    <w:rsid w:val="004E74A5"/>
    <w:rsid w:val="004E7550"/>
    <w:rsid w:val="004E757F"/>
    <w:rsid w:val="004E769E"/>
    <w:rsid w:val="004E7832"/>
    <w:rsid w:val="004E7906"/>
    <w:rsid w:val="004E79F5"/>
    <w:rsid w:val="004E7BA5"/>
    <w:rsid w:val="004E7C6A"/>
    <w:rsid w:val="004E7CEF"/>
    <w:rsid w:val="004E7E05"/>
    <w:rsid w:val="004E7F0D"/>
    <w:rsid w:val="004F0004"/>
    <w:rsid w:val="004F006E"/>
    <w:rsid w:val="004F0090"/>
    <w:rsid w:val="004F0107"/>
    <w:rsid w:val="004F0266"/>
    <w:rsid w:val="004F0278"/>
    <w:rsid w:val="004F0432"/>
    <w:rsid w:val="004F056D"/>
    <w:rsid w:val="004F0779"/>
    <w:rsid w:val="004F0928"/>
    <w:rsid w:val="004F098E"/>
    <w:rsid w:val="004F0A7E"/>
    <w:rsid w:val="004F0BC5"/>
    <w:rsid w:val="004F0C6F"/>
    <w:rsid w:val="004F0CCA"/>
    <w:rsid w:val="004F0F59"/>
    <w:rsid w:val="004F114C"/>
    <w:rsid w:val="004F12F2"/>
    <w:rsid w:val="004F13D3"/>
    <w:rsid w:val="004F13F9"/>
    <w:rsid w:val="004F149E"/>
    <w:rsid w:val="004F1566"/>
    <w:rsid w:val="004F1A61"/>
    <w:rsid w:val="004F1AF7"/>
    <w:rsid w:val="004F1B54"/>
    <w:rsid w:val="004F1D09"/>
    <w:rsid w:val="004F1D85"/>
    <w:rsid w:val="004F1E97"/>
    <w:rsid w:val="004F2336"/>
    <w:rsid w:val="004F2445"/>
    <w:rsid w:val="004F25C0"/>
    <w:rsid w:val="004F2600"/>
    <w:rsid w:val="004F26A5"/>
    <w:rsid w:val="004F27DB"/>
    <w:rsid w:val="004F27F9"/>
    <w:rsid w:val="004F2DE0"/>
    <w:rsid w:val="004F2EC6"/>
    <w:rsid w:val="004F30F5"/>
    <w:rsid w:val="004F3287"/>
    <w:rsid w:val="004F3330"/>
    <w:rsid w:val="004F3401"/>
    <w:rsid w:val="004F34D3"/>
    <w:rsid w:val="004F34E4"/>
    <w:rsid w:val="004F34FD"/>
    <w:rsid w:val="004F3628"/>
    <w:rsid w:val="004F36FB"/>
    <w:rsid w:val="004F373C"/>
    <w:rsid w:val="004F37D9"/>
    <w:rsid w:val="004F3908"/>
    <w:rsid w:val="004F39C7"/>
    <w:rsid w:val="004F3AD5"/>
    <w:rsid w:val="004F3B60"/>
    <w:rsid w:val="004F3B6A"/>
    <w:rsid w:val="004F3C66"/>
    <w:rsid w:val="004F3DBB"/>
    <w:rsid w:val="004F40C2"/>
    <w:rsid w:val="004F4134"/>
    <w:rsid w:val="004F4249"/>
    <w:rsid w:val="004F4467"/>
    <w:rsid w:val="004F44B7"/>
    <w:rsid w:val="004F44D4"/>
    <w:rsid w:val="004F470F"/>
    <w:rsid w:val="004F4901"/>
    <w:rsid w:val="004F49E5"/>
    <w:rsid w:val="004F4A57"/>
    <w:rsid w:val="004F4AFD"/>
    <w:rsid w:val="004F4C3D"/>
    <w:rsid w:val="004F4DC2"/>
    <w:rsid w:val="004F4DE5"/>
    <w:rsid w:val="004F4EBB"/>
    <w:rsid w:val="004F4F89"/>
    <w:rsid w:val="004F4FEC"/>
    <w:rsid w:val="004F50F1"/>
    <w:rsid w:val="004F512F"/>
    <w:rsid w:val="004F5502"/>
    <w:rsid w:val="004F577E"/>
    <w:rsid w:val="004F5893"/>
    <w:rsid w:val="004F5A2B"/>
    <w:rsid w:val="004F5D19"/>
    <w:rsid w:val="004F5DDB"/>
    <w:rsid w:val="004F5DE9"/>
    <w:rsid w:val="004F5F28"/>
    <w:rsid w:val="004F5F50"/>
    <w:rsid w:val="004F6030"/>
    <w:rsid w:val="004F623D"/>
    <w:rsid w:val="004F6247"/>
    <w:rsid w:val="004F624A"/>
    <w:rsid w:val="004F6254"/>
    <w:rsid w:val="004F63D1"/>
    <w:rsid w:val="004F64A4"/>
    <w:rsid w:val="004F652C"/>
    <w:rsid w:val="004F67C2"/>
    <w:rsid w:val="004F68BB"/>
    <w:rsid w:val="004F68FB"/>
    <w:rsid w:val="004F6983"/>
    <w:rsid w:val="004F6B08"/>
    <w:rsid w:val="004F6B44"/>
    <w:rsid w:val="004F6B84"/>
    <w:rsid w:val="004F6BBF"/>
    <w:rsid w:val="004F6CF7"/>
    <w:rsid w:val="004F6D51"/>
    <w:rsid w:val="004F6D83"/>
    <w:rsid w:val="004F6F9A"/>
    <w:rsid w:val="004F6F9F"/>
    <w:rsid w:val="004F7657"/>
    <w:rsid w:val="004F7859"/>
    <w:rsid w:val="004F7A2C"/>
    <w:rsid w:val="004F7A5E"/>
    <w:rsid w:val="004F7B24"/>
    <w:rsid w:val="004F7CE9"/>
    <w:rsid w:val="004F7CFA"/>
    <w:rsid w:val="004F7D1A"/>
    <w:rsid w:val="004F7D3F"/>
    <w:rsid w:val="004F7E12"/>
    <w:rsid w:val="00500067"/>
    <w:rsid w:val="0050012D"/>
    <w:rsid w:val="0050017E"/>
    <w:rsid w:val="005002A9"/>
    <w:rsid w:val="005004A9"/>
    <w:rsid w:val="005005A6"/>
    <w:rsid w:val="00500686"/>
    <w:rsid w:val="005006AC"/>
    <w:rsid w:val="005006E8"/>
    <w:rsid w:val="00500851"/>
    <w:rsid w:val="00500940"/>
    <w:rsid w:val="00500C78"/>
    <w:rsid w:val="00500C7E"/>
    <w:rsid w:val="00500D49"/>
    <w:rsid w:val="00500D80"/>
    <w:rsid w:val="00500DD5"/>
    <w:rsid w:val="00500E40"/>
    <w:rsid w:val="00500E4B"/>
    <w:rsid w:val="00500EB8"/>
    <w:rsid w:val="00500F00"/>
    <w:rsid w:val="00500FBE"/>
    <w:rsid w:val="005010A9"/>
    <w:rsid w:val="00501105"/>
    <w:rsid w:val="00501319"/>
    <w:rsid w:val="0050132F"/>
    <w:rsid w:val="005013A7"/>
    <w:rsid w:val="005013BA"/>
    <w:rsid w:val="005013EA"/>
    <w:rsid w:val="00501480"/>
    <w:rsid w:val="005015F2"/>
    <w:rsid w:val="0050162B"/>
    <w:rsid w:val="0050166E"/>
    <w:rsid w:val="0050172E"/>
    <w:rsid w:val="0050181A"/>
    <w:rsid w:val="00501A1B"/>
    <w:rsid w:val="00501B59"/>
    <w:rsid w:val="00501D3A"/>
    <w:rsid w:val="00501DB0"/>
    <w:rsid w:val="00501FD9"/>
    <w:rsid w:val="00501FDD"/>
    <w:rsid w:val="0050216E"/>
    <w:rsid w:val="005021E4"/>
    <w:rsid w:val="00502297"/>
    <w:rsid w:val="0050238A"/>
    <w:rsid w:val="005023B1"/>
    <w:rsid w:val="005023BC"/>
    <w:rsid w:val="00502443"/>
    <w:rsid w:val="00502472"/>
    <w:rsid w:val="005025CC"/>
    <w:rsid w:val="005025F4"/>
    <w:rsid w:val="00502688"/>
    <w:rsid w:val="0050272B"/>
    <w:rsid w:val="005027BB"/>
    <w:rsid w:val="00502815"/>
    <w:rsid w:val="00502BBF"/>
    <w:rsid w:val="00502CDF"/>
    <w:rsid w:val="00502E4A"/>
    <w:rsid w:val="00502F63"/>
    <w:rsid w:val="0050300E"/>
    <w:rsid w:val="0050329E"/>
    <w:rsid w:val="00503313"/>
    <w:rsid w:val="00503536"/>
    <w:rsid w:val="005036E7"/>
    <w:rsid w:val="005037B1"/>
    <w:rsid w:val="00503894"/>
    <w:rsid w:val="005038CC"/>
    <w:rsid w:val="00503A8A"/>
    <w:rsid w:val="00503ABB"/>
    <w:rsid w:val="00503AE7"/>
    <w:rsid w:val="00503C66"/>
    <w:rsid w:val="00503EA9"/>
    <w:rsid w:val="00503EAC"/>
    <w:rsid w:val="0050406B"/>
    <w:rsid w:val="005042F8"/>
    <w:rsid w:val="00504303"/>
    <w:rsid w:val="00504378"/>
    <w:rsid w:val="005043B8"/>
    <w:rsid w:val="00504467"/>
    <w:rsid w:val="00504597"/>
    <w:rsid w:val="005045D7"/>
    <w:rsid w:val="0050466D"/>
    <w:rsid w:val="005047BA"/>
    <w:rsid w:val="0050481F"/>
    <w:rsid w:val="00504849"/>
    <w:rsid w:val="00504854"/>
    <w:rsid w:val="0050488E"/>
    <w:rsid w:val="005048A4"/>
    <w:rsid w:val="00504913"/>
    <w:rsid w:val="00504922"/>
    <w:rsid w:val="005049E3"/>
    <w:rsid w:val="00504A71"/>
    <w:rsid w:val="00504B39"/>
    <w:rsid w:val="00504C68"/>
    <w:rsid w:val="00504D0C"/>
    <w:rsid w:val="00504E74"/>
    <w:rsid w:val="00504F98"/>
    <w:rsid w:val="005051AF"/>
    <w:rsid w:val="00505434"/>
    <w:rsid w:val="0050547B"/>
    <w:rsid w:val="0050554E"/>
    <w:rsid w:val="005055AF"/>
    <w:rsid w:val="005055F1"/>
    <w:rsid w:val="005057DC"/>
    <w:rsid w:val="005059CE"/>
    <w:rsid w:val="00505BF0"/>
    <w:rsid w:val="00505C03"/>
    <w:rsid w:val="00505D26"/>
    <w:rsid w:val="00506085"/>
    <w:rsid w:val="00506173"/>
    <w:rsid w:val="0050647A"/>
    <w:rsid w:val="005064D7"/>
    <w:rsid w:val="00506551"/>
    <w:rsid w:val="005065D0"/>
    <w:rsid w:val="005066DA"/>
    <w:rsid w:val="00506741"/>
    <w:rsid w:val="005067B6"/>
    <w:rsid w:val="00506829"/>
    <w:rsid w:val="00506876"/>
    <w:rsid w:val="00506C1F"/>
    <w:rsid w:val="00506CAF"/>
    <w:rsid w:val="00506DDA"/>
    <w:rsid w:val="00506F29"/>
    <w:rsid w:val="00507074"/>
    <w:rsid w:val="00507076"/>
    <w:rsid w:val="00507110"/>
    <w:rsid w:val="00507182"/>
    <w:rsid w:val="005072CE"/>
    <w:rsid w:val="00507727"/>
    <w:rsid w:val="00507816"/>
    <w:rsid w:val="00507845"/>
    <w:rsid w:val="005078C3"/>
    <w:rsid w:val="005078D4"/>
    <w:rsid w:val="00507AD3"/>
    <w:rsid w:val="00507B7A"/>
    <w:rsid w:val="00507D1A"/>
    <w:rsid w:val="00507D65"/>
    <w:rsid w:val="00507D6C"/>
    <w:rsid w:val="00507D7C"/>
    <w:rsid w:val="00507D95"/>
    <w:rsid w:val="00507E9C"/>
    <w:rsid w:val="00507EC5"/>
    <w:rsid w:val="00510220"/>
    <w:rsid w:val="00510457"/>
    <w:rsid w:val="00510490"/>
    <w:rsid w:val="0051053B"/>
    <w:rsid w:val="0051057A"/>
    <w:rsid w:val="005107E6"/>
    <w:rsid w:val="00510894"/>
    <w:rsid w:val="005108A7"/>
    <w:rsid w:val="005108BE"/>
    <w:rsid w:val="00510B6B"/>
    <w:rsid w:val="00510C3D"/>
    <w:rsid w:val="00510C69"/>
    <w:rsid w:val="00510CB3"/>
    <w:rsid w:val="00510DE8"/>
    <w:rsid w:val="00510EA7"/>
    <w:rsid w:val="005111FA"/>
    <w:rsid w:val="00511220"/>
    <w:rsid w:val="005112A3"/>
    <w:rsid w:val="0051135B"/>
    <w:rsid w:val="005113F2"/>
    <w:rsid w:val="005114DE"/>
    <w:rsid w:val="005115EC"/>
    <w:rsid w:val="0051171F"/>
    <w:rsid w:val="00511AAD"/>
    <w:rsid w:val="00511ACC"/>
    <w:rsid w:val="00511CA2"/>
    <w:rsid w:val="00511D4F"/>
    <w:rsid w:val="00511D67"/>
    <w:rsid w:val="00511DAF"/>
    <w:rsid w:val="00511DF2"/>
    <w:rsid w:val="00511EEF"/>
    <w:rsid w:val="005120F5"/>
    <w:rsid w:val="00512180"/>
    <w:rsid w:val="005121A0"/>
    <w:rsid w:val="005122CC"/>
    <w:rsid w:val="005125EB"/>
    <w:rsid w:val="00512754"/>
    <w:rsid w:val="0051277C"/>
    <w:rsid w:val="005127E0"/>
    <w:rsid w:val="00512864"/>
    <w:rsid w:val="005128E0"/>
    <w:rsid w:val="005129CB"/>
    <w:rsid w:val="00512A29"/>
    <w:rsid w:val="00512A33"/>
    <w:rsid w:val="00512B04"/>
    <w:rsid w:val="00512BA4"/>
    <w:rsid w:val="00512C56"/>
    <w:rsid w:val="00512CA3"/>
    <w:rsid w:val="00512D88"/>
    <w:rsid w:val="00512E75"/>
    <w:rsid w:val="00512EC4"/>
    <w:rsid w:val="00512FDF"/>
    <w:rsid w:val="0051300B"/>
    <w:rsid w:val="00513087"/>
    <w:rsid w:val="005132A0"/>
    <w:rsid w:val="0051338D"/>
    <w:rsid w:val="0051341E"/>
    <w:rsid w:val="005135CD"/>
    <w:rsid w:val="00513637"/>
    <w:rsid w:val="00513694"/>
    <w:rsid w:val="005136D0"/>
    <w:rsid w:val="00513900"/>
    <w:rsid w:val="00513918"/>
    <w:rsid w:val="005139A7"/>
    <w:rsid w:val="00513A67"/>
    <w:rsid w:val="00513AB6"/>
    <w:rsid w:val="00513AE5"/>
    <w:rsid w:val="00513BE8"/>
    <w:rsid w:val="00513CB1"/>
    <w:rsid w:val="00513D34"/>
    <w:rsid w:val="00513EA9"/>
    <w:rsid w:val="00513F0D"/>
    <w:rsid w:val="00513FC9"/>
    <w:rsid w:val="00513FE9"/>
    <w:rsid w:val="00513FF4"/>
    <w:rsid w:val="00514015"/>
    <w:rsid w:val="0051409E"/>
    <w:rsid w:val="005140D9"/>
    <w:rsid w:val="005141E0"/>
    <w:rsid w:val="0051429C"/>
    <w:rsid w:val="00514551"/>
    <w:rsid w:val="00514599"/>
    <w:rsid w:val="005146D9"/>
    <w:rsid w:val="005146DF"/>
    <w:rsid w:val="0051476B"/>
    <w:rsid w:val="0051483C"/>
    <w:rsid w:val="005149FB"/>
    <w:rsid w:val="00514A5C"/>
    <w:rsid w:val="00514BCE"/>
    <w:rsid w:val="00514CD9"/>
    <w:rsid w:val="00514D6E"/>
    <w:rsid w:val="00514DAF"/>
    <w:rsid w:val="00514DCA"/>
    <w:rsid w:val="00514E7F"/>
    <w:rsid w:val="005150DB"/>
    <w:rsid w:val="0051518A"/>
    <w:rsid w:val="0051539A"/>
    <w:rsid w:val="0051556A"/>
    <w:rsid w:val="00515A14"/>
    <w:rsid w:val="00515C10"/>
    <w:rsid w:val="00515E96"/>
    <w:rsid w:val="00515F11"/>
    <w:rsid w:val="00515F69"/>
    <w:rsid w:val="0051604B"/>
    <w:rsid w:val="00516191"/>
    <w:rsid w:val="005162D3"/>
    <w:rsid w:val="00516415"/>
    <w:rsid w:val="005165E8"/>
    <w:rsid w:val="00516665"/>
    <w:rsid w:val="0051675F"/>
    <w:rsid w:val="0051679B"/>
    <w:rsid w:val="005167B5"/>
    <w:rsid w:val="005167CE"/>
    <w:rsid w:val="0051697F"/>
    <w:rsid w:val="00516B2A"/>
    <w:rsid w:val="00516B4E"/>
    <w:rsid w:val="00516B71"/>
    <w:rsid w:val="00516DC0"/>
    <w:rsid w:val="00516DC8"/>
    <w:rsid w:val="00516E4A"/>
    <w:rsid w:val="00516E99"/>
    <w:rsid w:val="00516FC0"/>
    <w:rsid w:val="00516FC6"/>
    <w:rsid w:val="00516FC9"/>
    <w:rsid w:val="00517219"/>
    <w:rsid w:val="00517257"/>
    <w:rsid w:val="005172E4"/>
    <w:rsid w:val="005173D1"/>
    <w:rsid w:val="00517749"/>
    <w:rsid w:val="00517752"/>
    <w:rsid w:val="00517812"/>
    <w:rsid w:val="00517911"/>
    <w:rsid w:val="005179ED"/>
    <w:rsid w:val="00517A1A"/>
    <w:rsid w:val="00517AB8"/>
    <w:rsid w:val="00517F9A"/>
    <w:rsid w:val="00517FD9"/>
    <w:rsid w:val="0052002E"/>
    <w:rsid w:val="005200D3"/>
    <w:rsid w:val="00520221"/>
    <w:rsid w:val="005203FE"/>
    <w:rsid w:val="00520436"/>
    <w:rsid w:val="005204BD"/>
    <w:rsid w:val="005205B4"/>
    <w:rsid w:val="005205F2"/>
    <w:rsid w:val="00520699"/>
    <w:rsid w:val="005206D3"/>
    <w:rsid w:val="00520C2D"/>
    <w:rsid w:val="00520C8E"/>
    <w:rsid w:val="00520D76"/>
    <w:rsid w:val="00520DB6"/>
    <w:rsid w:val="00520E9B"/>
    <w:rsid w:val="00520EA2"/>
    <w:rsid w:val="00520F37"/>
    <w:rsid w:val="0052124C"/>
    <w:rsid w:val="00521255"/>
    <w:rsid w:val="005213F7"/>
    <w:rsid w:val="00521416"/>
    <w:rsid w:val="005215A4"/>
    <w:rsid w:val="00521618"/>
    <w:rsid w:val="0052165C"/>
    <w:rsid w:val="005216D4"/>
    <w:rsid w:val="0052179C"/>
    <w:rsid w:val="005218A3"/>
    <w:rsid w:val="00521AB0"/>
    <w:rsid w:val="00521C56"/>
    <w:rsid w:val="00521C85"/>
    <w:rsid w:val="00521DFD"/>
    <w:rsid w:val="00521E49"/>
    <w:rsid w:val="00521F8A"/>
    <w:rsid w:val="00522018"/>
    <w:rsid w:val="00522193"/>
    <w:rsid w:val="00522228"/>
    <w:rsid w:val="0052237B"/>
    <w:rsid w:val="0052267C"/>
    <w:rsid w:val="005227C2"/>
    <w:rsid w:val="005227C8"/>
    <w:rsid w:val="00522945"/>
    <w:rsid w:val="00522B6C"/>
    <w:rsid w:val="00522CCB"/>
    <w:rsid w:val="00523066"/>
    <w:rsid w:val="005230E0"/>
    <w:rsid w:val="005232DD"/>
    <w:rsid w:val="00523330"/>
    <w:rsid w:val="0052349C"/>
    <w:rsid w:val="005236EF"/>
    <w:rsid w:val="005236F3"/>
    <w:rsid w:val="0052395B"/>
    <w:rsid w:val="00523A87"/>
    <w:rsid w:val="00523B01"/>
    <w:rsid w:val="00523B32"/>
    <w:rsid w:val="00523D5E"/>
    <w:rsid w:val="00523D5F"/>
    <w:rsid w:val="00523E95"/>
    <w:rsid w:val="00523EFC"/>
    <w:rsid w:val="00523FC9"/>
    <w:rsid w:val="005241C5"/>
    <w:rsid w:val="005242D0"/>
    <w:rsid w:val="005242E1"/>
    <w:rsid w:val="00524367"/>
    <w:rsid w:val="005243C5"/>
    <w:rsid w:val="00524467"/>
    <w:rsid w:val="0052446D"/>
    <w:rsid w:val="00524559"/>
    <w:rsid w:val="0052463F"/>
    <w:rsid w:val="0052464A"/>
    <w:rsid w:val="005246A4"/>
    <w:rsid w:val="0052472D"/>
    <w:rsid w:val="0052474C"/>
    <w:rsid w:val="005247DB"/>
    <w:rsid w:val="0052485A"/>
    <w:rsid w:val="005249FB"/>
    <w:rsid w:val="00524DF2"/>
    <w:rsid w:val="00524E5D"/>
    <w:rsid w:val="00524EE7"/>
    <w:rsid w:val="00524F39"/>
    <w:rsid w:val="00524F83"/>
    <w:rsid w:val="00525237"/>
    <w:rsid w:val="005252A4"/>
    <w:rsid w:val="005253EC"/>
    <w:rsid w:val="005254E2"/>
    <w:rsid w:val="005254FD"/>
    <w:rsid w:val="00525B60"/>
    <w:rsid w:val="00525BC2"/>
    <w:rsid w:val="00525CB0"/>
    <w:rsid w:val="00525CEC"/>
    <w:rsid w:val="00525D0C"/>
    <w:rsid w:val="00525D21"/>
    <w:rsid w:val="00525D94"/>
    <w:rsid w:val="00525F28"/>
    <w:rsid w:val="00525FA8"/>
    <w:rsid w:val="00525FB8"/>
    <w:rsid w:val="00526078"/>
    <w:rsid w:val="00526292"/>
    <w:rsid w:val="00526361"/>
    <w:rsid w:val="00526674"/>
    <w:rsid w:val="0052670E"/>
    <w:rsid w:val="0052691A"/>
    <w:rsid w:val="0052692F"/>
    <w:rsid w:val="00526A00"/>
    <w:rsid w:val="00526AA8"/>
    <w:rsid w:val="00526BC8"/>
    <w:rsid w:val="00526EFB"/>
    <w:rsid w:val="00527190"/>
    <w:rsid w:val="005271CB"/>
    <w:rsid w:val="00527341"/>
    <w:rsid w:val="005273D7"/>
    <w:rsid w:val="005275E2"/>
    <w:rsid w:val="00527649"/>
    <w:rsid w:val="00527761"/>
    <w:rsid w:val="00527A7A"/>
    <w:rsid w:val="00527CF3"/>
    <w:rsid w:val="00527D31"/>
    <w:rsid w:val="00527D68"/>
    <w:rsid w:val="00530017"/>
    <w:rsid w:val="005300A6"/>
    <w:rsid w:val="005300C4"/>
    <w:rsid w:val="005301FA"/>
    <w:rsid w:val="0053027B"/>
    <w:rsid w:val="005302A6"/>
    <w:rsid w:val="00530402"/>
    <w:rsid w:val="005304F0"/>
    <w:rsid w:val="00530605"/>
    <w:rsid w:val="0053064D"/>
    <w:rsid w:val="0053070B"/>
    <w:rsid w:val="00530A48"/>
    <w:rsid w:val="00530BA9"/>
    <w:rsid w:val="00530BF8"/>
    <w:rsid w:val="00530F0C"/>
    <w:rsid w:val="00530FA4"/>
    <w:rsid w:val="005312F3"/>
    <w:rsid w:val="0053132A"/>
    <w:rsid w:val="005313D3"/>
    <w:rsid w:val="0053144A"/>
    <w:rsid w:val="005315CC"/>
    <w:rsid w:val="0053168C"/>
    <w:rsid w:val="0053169E"/>
    <w:rsid w:val="005316CE"/>
    <w:rsid w:val="00531852"/>
    <w:rsid w:val="0053186A"/>
    <w:rsid w:val="00531963"/>
    <w:rsid w:val="00531A59"/>
    <w:rsid w:val="00531AD3"/>
    <w:rsid w:val="00531ADB"/>
    <w:rsid w:val="00531BB4"/>
    <w:rsid w:val="00531D08"/>
    <w:rsid w:val="00531D19"/>
    <w:rsid w:val="00531DA4"/>
    <w:rsid w:val="00531E6D"/>
    <w:rsid w:val="00531F1B"/>
    <w:rsid w:val="00531F6A"/>
    <w:rsid w:val="005320DA"/>
    <w:rsid w:val="00532188"/>
    <w:rsid w:val="00532253"/>
    <w:rsid w:val="00532388"/>
    <w:rsid w:val="00532448"/>
    <w:rsid w:val="0053247F"/>
    <w:rsid w:val="00532486"/>
    <w:rsid w:val="00532559"/>
    <w:rsid w:val="0053268D"/>
    <w:rsid w:val="00532834"/>
    <w:rsid w:val="00532970"/>
    <w:rsid w:val="00532ADC"/>
    <w:rsid w:val="00532B28"/>
    <w:rsid w:val="00532B82"/>
    <w:rsid w:val="00532BA3"/>
    <w:rsid w:val="00532E50"/>
    <w:rsid w:val="00532F6E"/>
    <w:rsid w:val="00532FC1"/>
    <w:rsid w:val="005331D0"/>
    <w:rsid w:val="00533242"/>
    <w:rsid w:val="00533404"/>
    <w:rsid w:val="0053350C"/>
    <w:rsid w:val="0053356C"/>
    <w:rsid w:val="005335E3"/>
    <w:rsid w:val="005337C9"/>
    <w:rsid w:val="00533AC2"/>
    <w:rsid w:val="00533B33"/>
    <w:rsid w:val="00533C2F"/>
    <w:rsid w:val="00533CB3"/>
    <w:rsid w:val="00533E65"/>
    <w:rsid w:val="00533FB6"/>
    <w:rsid w:val="00533FF2"/>
    <w:rsid w:val="005340B1"/>
    <w:rsid w:val="00534138"/>
    <w:rsid w:val="005341FC"/>
    <w:rsid w:val="0053433C"/>
    <w:rsid w:val="00534341"/>
    <w:rsid w:val="005343FF"/>
    <w:rsid w:val="00534406"/>
    <w:rsid w:val="0053454D"/>
    <w:rsid w:val="005345D6"/>
    <w:rsid w:val="00534746"/>
    <w:rsid w:val="005348ED"/>
    <w:rsid w:val="00534972"/>
    <w:rsid w:val="005349B3"/>
    <w:rsid w:val="005349CB"/>
    <w:rsid w:val="00534A0B"/>
    <w:rsid w:val="00534A5D"/>
    <w:rsid w:val="00534AEC"/>
    <w:rsid w:val="00534D98"/>
    <w:rsid w:val="00534E5A"/>
    <w:rsid w:val="00535044"/>
    <w:rsid w:val="005352BD"/>
    <w:rsid w:val="005353CE"/>
    <w:rsid w:val="00535550"/>
    <w:rsid w:val="005355E4"/>
    <w:rsid w:val="00535677"/>
    <w:rsid w:val="005356F8"/>
    <w:rsid w:val="00535769"/>
    <w:rsid w:val="00535789"/>
    <w:rsid w:val="005357B6"/>
    <w:rsid w:val="00535902"/>
    <w:rsid w:val="0053592B"/>
    <w:rsid w:val="00535972"/>
    <w:rsid w:val="00535B86"/>
    <w:rsid w:val="00535C47"/>
    <w:rsid w:val="0053600C"/>
    <w:rsid w:val="00536037"/>
    <w:rsid w:val="00536163"/>
    <w:rsid w:val="005363D5"/>
    <w:rsid w:val="0053641E"/>
    <w:rsid w:val="005365D3"/>
    <w:rsid w:val="005365F2"/>
    <w:rsid w:val="00536632"/>
    <w:rsid w:val="0053675B"/>
    <w:rsid w:val="00536873"/>
    <w:rsid w:val="005368C0"/>
    <w:rsid w:val="00536970"/>
    <w:rsid w:val="005369C7"/>
    <w:rsid w:val="00536A63"/>
    <w:rsid w:val="00536ABC"/>
    <w:rsid w:val="00536AD8"/>
    <w:rsid w:val="00536DDF"/>
    <w:rsid w:val="00536F59"/>
    <w:rsid w:val="00536FDE"/>
    <w:rsid w:val="00537166"/>
    <w:rsid w:val="0053727D"/>
    <w:rsid w:val="0053729F"/>
    <w:rsid w:val="0053735E"/>
    <w:rsid w:val="0053751E"/>
    <w:rsid w:val="0053760E"/>
    <w:rsid w:val="00537810"/>
    <w:rsid w:val="0053783F"/>
    <w:rsid w:val="00537A18"/>
    <w:rsid w:val="00537B5F"/>
    <w:rsid w:val="00537BC9"/>
    <w:rsid w:val="00537D31"/>
    <w:rsid w:val="00540052"/>
    <w:rsid w:val="005400D8"/>
    <w:rsid w:val="005401C3"/>
    <w:rsid w:val="005401FD"/>
    <w:rsid w:val="00540290"/>
    <w:rsid w:val="00540451"/>
    <w:rsid w:val="00540775"/>
    <w:rsid w:val="00540831"/>
    <w:rsid w:val="00540930"/>
    <w:rsid w:val="00540D9F"/>
    <w:rsid w:val="0054109A"/>
    <w:rsid w:val="00541216"/>
    <w:rsid w:val="0054131B"/>
    <w:rsid w:val="00541389"/>
    <w:rsid w:val="005414D1"/>
    <w:rsid w:val="00541577"/>
    <w:rsid w:val="00541703"/>
    <w:rsid w:val="00541A9F"/>
    <w:rsid w:val="00541C60"/>
    <w:rsid w:val="00541CD5"/>
    <w:rsid w:val="00541D38"/>
    <w:rsid w:val="00541D60"/>
    <w:rsid w:val="00541F76"/>
    <w:rsid w:val="00541FB0"/>
    <w:rsid w:val="0054203F"/>
    <w:rsid w:val="0054209F"/>
    <w:rsid w:val="005421BE"/>
    <w:rsid w:val="00542413"/>
    <w:rsid w:val="00542530"/>
    <w:rsid w:val="0054261D"/>
    <w:rsid w:val="005426C4"/>
    <w:rsid w:val="005426D3"/>
    <w:rsid w:val="005428AF"/>
    <w:rsid w:val="005429E6"/>
    <w:rsid w:val="00542CB9"/>
    <w:rsid w:val="00542DB8"/>
    <w:rsid w:val="00542DC7"/>
    <w:rsid w:val="00542E18"/>
    <w:rsid w:val="00542FCD"/>
    <w:rsid w:val="00543000"/>
    <w:rsid w:val="005430A1"/>
    <w:rsid w:val="00543113"/>
    <w:rsid w:val="00543156"/>
    <w:rsid w:val="00543278"/>
    <w:rsid w:val="00543284"/>
    <w:rsid w:val="0054328A"/>
    <w:rsid w:val="00543316"/>
    <w:rsid w:val="00543525"/>
    <w:rsid w:val="005435DB"/>
    <w:rsid w:val="005435F3"/>
    <w:rsid w:val="005436F0"/>
    <w:rsid w:val="00543804"/>
    <w:rsid w:val="005438C8"/>
    <w:rsid w:val="00543A4D"/>
    <w:rsid w:val="00543A7A"/>
    <w:rsid w:val="00543BA1"/>
    <w:rsid w:val="00543BA6"/>
    <w:rsid w:val="00543DC3"/>
    <w:rsid w:val="00543DE9"/>
    <w:rsid w:val="00543FA2"/>
    <w:rsid w:val="00544007"/>
    <w:rsid w:val="0054418C"/>
    <w:rsid w:val="005442F2"/>
    <w:rsid w:val="0054455D"/>
    <w:rsid w:val="00544574"/>
    <w:rsid w:val="005445C0"/>
    <w:rsid w:val="00544825"/>
    <w:rsid w:val="00544952"/>
    <w:rsid w:val="00544A07"/>
    <w:rsid w:val="00544AB7"/>
    <w:rsid w:val="00544C3D"/>
    <w:rsid w:val="00544CAF"/>
    <w:rsid w:val="00544D21"/>
    <w:rsid w:val="00544F5D"/>
    <w:rsid w:val="00545185"/>
    <w:rsid w:val="005451CD"/>
    <w:rsid w:val="00545233"/>
    <w:rsid w:val="00545248"/>
    <w:rsid w:val="005452A7"/>
    <w:rsid w:val="005452AB"/>
    <w:rsid w:val="0054553B"/>
    <w:rsid w:val="0054567E"/>
    <w:rsid w:val="005456E7"/>
    <w:rsid w:val="0054581B"/>
    <w:rsid w:val="00545831"/>
    <w:rsid w:val="005458F0"/>
    <w:rsid w:val="00545957"/>
    <w:rsid w:val="00545C31"/>
    <w:rsid w:val="00545C6A"/>
    <w:rsid w:val="00545E4E"/>
    <w:rsid w:val="00545F46"/>
    <w:rsid w:val="0054604C"/>
    <w:rsid w:val="005460CB"/>
    <w:rsid w:val="00546248"/>
    <w:rsid w:val="00546268"/>
    <w:rsid w:val="005464F4"/>
    <w:rsid w:val="005465DF"/>
    <w:rsid w:val="00546691"/>
    <w:rsid w:val="00546741"/>
    <w:rsid w:val="0054675F"/>
    <w:rsid w:val="00546762"/>
    <w:rsid w:val="005467C4"/>
    <w:rsid w:val="0054680E"/>
    <w:rsid w:val="00546836"/>
    <w:rsid w:val="00546851"/>
    <w:rsid w:val="00546952"/>
    <w:rsid w:val="00546A81"/>
    <w:rsid w:val="00546B19"/>
    <w:rsid w:val="00546C80"/>
    <w:rsid w:val="00546E84"/>
    <w:rsid w:val="00546EE3"/>
    <w:rsid w:val="00546F11"/>
    <w:rsid w:val="00547001"/>
    <w:rsid w:val="0054715A"/>
    <w:rsid w:val="005471D2"/>
    <w:rsid w:val="005471F2"/>
    <w:rsid w:val="0054725D"/>
    <w:rsid w:val="00547269"/>
    <w:rsid w:val="0054730F"/>
    <w:rsid w:val="0054736A"/>
    <w:rsid w:val="00547537"/>
    <w:rsid w:val="00547586"/>
    <w:rsid w:val="005475C0"/>
    <w:rsid w:val="005476BB"/>
    <w:rsid w:val="00547A9B"/>
    <w:rsid w:val="00547AF9"/>
    <w:rsid w:val="00547BBD"/>
    <w:rsid w:val="00547D3A"/>
    <w:rsid w:val="00547E30"/>
    <w:rsid w:val="00547EC6"/>
    <w:rsid w:val="00547F52"/>
    <w:rsid w:val="005501D2"/>
    <w:rsid w:val="0055021F"/>
    <w:rsid w:val="005502FD"/>
    <w:rsid w:val="0055034B"/>
    <w:rsid w:val="0055056A"/>
    <w:rsid w:val="005505D5"/>
    <w:rsid w:val="005505FF"/>
    <w:rsid w:val="00550645"/>
    <w:rsid w:val="00550713"/>
    <w:rsid w:val="00550A06"/>
    <w:rsid w:val="00550A57"/>
    <w:rsid w:val="00550AD4"/>
    <w:rsid w:val="00550BDA"/>
    <w:rsid w:val="00550D6B"/>
    <w:rsid w:val="00550E1F"/>
    <w:rsid w:val="00550F3E"/>
    <w:rsid w:val="00550F63"/>
    <w:rsid w:val="00550FAE"/>
    <w:rsid w:val="00550FB8"/>
    <w:rsid w:val="00551230"/>
    <w:rsid w:val="005517C1"/>
    <w:rsid w:val="00551E3F"/>
    <w:rsid w:val="00551ED9"/>
    <w:rsid w:val="00551F29"/>
    <w:rsid w:val="00552005"/>
    <w:rsid w:val="00552127"/>
    <w:rsid w:val="00552188"/>
    <w:rsid w:val="005522DA"/>
    <w:rsid w:val="005523C2"/>
    <w:rsid w:val="005524DC"/>
    <w:rsid w:val="005526A7"/>
    <w:rsid w:val="005526E4"/>
    <w:rsid w:val="005527ED"/>
    <w:rsid w:val="005528BC"/>
    <w:rsid w:val="005528C4"/>
    <w:rsid w:val="00552966"/>
    <w:rsid w:val="00552A07"/>
    <w:rsid w:val="00552A6E"/>
    <w:rsid w:val="00552A83"/>
    <w:rsid w:val="00552C4F"/>
    <w:rsid w:val="005532E6"/>
    <w:rsid w:val="005534F3"/>
    <w:rsid w:val="0055355F"/>
    <w:rsid w:val="005535A3"/>
    <w:rsid w:val="0055366B"/>
    <w:rsid w:val="005536E9"/>
    <w:rsid w:val="0055376C"/>
    <w:rsid w:val="005537A0"/>
    <w:rsid w:val="00553AFD"/>
    <w:rsid w:val="00553B1F"/>
    <w:rsid w:val="00553D55"/>
    <w:rsid w:val="00553D91"/>
    <w:rsid w:val="00553EBF"/>
    <w:rsid w:val="0055413F"/>
    <w:rsid w:val="00554241"/>
    <w:rsid w:val="0055435B"/>
    <w:rsid w:val="005543EF"/>
    <w:rsid w:val="00554434"/>
    <w:rsid w:val="00554490"/>
    <w:rsid w:val="005544DA"/>
    <w:rsid w:val="00554541"/>
    <w:rsid w:val="00554545"/>
    <w:rsid w:val="005545B1"/>
    <w:rsid w:val="00554783"/>
    <w:rsid w:val="005547F5"/>
    <w:rsid w:val="0055487B"/>
    <w:rsid w:val="00554893"/>
    <w:rsid w:val="00554AEB"/>
    <w:rsid w:val="00554D3E"/>
    <w:rsid w:val="00554E93"/>
    <w:rsid w:val="00554F59"/>
    <w:rsid w:val="00554FA2"/>
    <w:rsid w:val="00555073"/>
    <w:rsid w:val="00555135"/>
    <w:rsid w:val="005552DC"/>
    <w:rsid w:val="005553D9"/>
    <w:rsid w:val="00555529"/>
    <w:rsid w:val="0055552B"/>
    <w:rsid w:val="005557A6"/>
    <w:rsid w:val="00555837"/>
    <w:rsid w:val="00555905"/>
    <w:rsid w:val="005559E4"/>
    <w:rsid w:val="00555A60"/>
    <w:rsid w:val="00555B20"/>
    <w:rsid w:val="00555EBE"/>
    <w:rsid w:val="00555F0C"/>
    <w:rsid w:val="00555F2C"/>
    <w:rsid w:val="00555F47"/>
    <w:rsid w:val="00556076"/>
    <w:rsid w:val="00556100"/>
    <w:rsid w:val="005561EF"/>
    <w:rsid w:val="0055620D"/>
    <w:rsid w:val="0055662E"/>
    <w:rsid w:val="0055686B"/>
    <w:rsid w:val="0055695F"/>
    <w:rsid w:val="005569D6"/>
    <w:rsid w:val="00556A96"/>
    <w:rsid w:val="00556BD3"/>
    <w:rsid w:val="00556C9B"/>
    <w:rsid w:val="00556D78"/>
    <w:rsid w:val="00556EDD"/>
    <w:rsid w:val="00556FC4"/>
    <w:rsid w:val="00557022"/>
    <w:rsid w:val="005570C2"/>
    <w:rsid w:val="005570C6"/>
    <w:rsid w:val="00557143"/>
    <w:rsid w:val="0055723E"/>
    <w:rsid w:val="005574E2"/>
    <w:rsid w:val="00557683"/>
    <w:rsid w:val="005576D1"/>
    <w:rsid w:val="005578B6"/>
    <w:rsid w:val="005579D2"/>
    <w:rsid w:val="00557A57"/>
    <w:rsid w:val="00557B0F"/>
    <w:rsid w:val="00557D1F"/>
    <w:rsid w:val="00557D9E"/>
    <w:rsid w:val="00557DCF"/>
    <w:rsid w:val="00557F9B"/>
    <w:rsid w:val="00557FE1"/>
    <w:rsid w:val="00560081"/>
    <w:rsid w:val="00560219"/>
    <w:rsid w:val="00560465"/>
    <w:rsid w:val="005604F0"/>
    <w:rsid w:val="0056061B"/>
    <w:rsid w:val="00560713"/>
    <w:rsid w:val="0056093B"/>
    <w:rsid w:val="0056099C"/>
    <w:rsid w:val="005609BD"/>
    <w:rsid w:val="00560A7C"/>
    <w:rsid w:val="00560AB0"/>
    <w:rsid w:val="00560B67"/>
    <w:rsid w:val="00560BC1"/>
    <w:rsid w:val="00560BD1"/>
    <w:rsid w:val="00560D89"/>
    <w:rsid w:val="00560DE7"/>
    <w:rsid w:val="00560EC3"/>
    <w:rsid w:val="00561019"/>
    <w:rsid w:val="005612D8"/>
    <w:rsid w:val="005612E0"/>
    <w:rsid w:val="00561312"/>
    <w:rsid w:val="005613AC"/>
    <w:rsid w:val="005613E6"/>
    <w:rsid w:val="005614F6"/>
    <w:rsid w:val="00561783"/>
    <w:rsid w:val="0056185D"/>
    <w:rsid w:val="005618A7"/>
    <w:rsid w:val="005618BB"/>
    <w:rsid w:val="005618E2"/>
    <w:rsid w:val="0056190E"/>
    <w:rsid w:val="00561A16"/>
    <w:rsid w:val="00561A96"/>
    <w:rsid w:val="00561AB4"/>
    <w:rsid w:val="00561B0C"/>
    <w:rsid w:val="00561BFB"/>
    <w:rsid w:val="00561C8F"/>
    <w:rsid w:val="00561CF4"/>
    <w:rsid w:val="00561E0F"/>
    <w:rsid w:val="00561E54"/>
    <w:rsid w:val="00561E9E"/>
    <w:rsid w:val="00561EB3"/>
    <w:rsid w:val="00561EB7"/>
    <w:rsid w:val="00561FAD"/>
    <w:rsid w:val="00561FFE"/>
    <w:rsid w:val="00562086"/>
    <w:rsid w:val="0056210C"/>
    <w:rsid w:val="00562387"/>
    <w:rsid w:val="005623A7"/>
    <w:rsid w:val="005623B9"/>
    <w:rsid w:val="005626B8"/>
    <w:rsid w:val="005626D8"/>
    <w:rsid w:val="005627F4"/>
    <w:rsid w:val="005629C0"/>
    <w:rsid w:val="005629FA"/>
    <w:rsid w:val="00562B3B"/>
    <w:rsid w:val="00562BCB"/>
    <w:rsid w:val="00562DE2"/>
    <w:rsid w:val="00562EA3"/>
    <w:rsid w:val="0056302B"/>
    <w:rsid w:val="00563319"/>
    <w:rsid w:val="0056334A"/>
    <w:rsid w:val="0056341C"/>
    <w:rsid w:val="0056346B"/>
    <w:rsid w:val="0056368A"/>
    <w:rsid w:val="005636E4"/>
    <w:rsid w:val="00563734"/>
    <w:rsid w:val="005638D4"/>
    <w:rsid w:val="00563AE4"/>
    <w:rsid w:val="00563B33"/>
    <w:rsid w:val="00563B49"/>
    <w:rsid w:val="00563BDE"/>
    <w:rsid w:val="00563CE6"/>
    <w:rsid w:val="00563F01"/>
    <w:rsid w:val="00563F15"/>
    <w:rsid w:val="00563F72"/>
    <w:rsid w:val="00564005"/>
    <w:rsid w:val="0056415E"/>
    <w:rsid w:val="005641C9"/>
    <w:rsid w:val="00564264"/>
    <w:rsid w:val="005642E3"/>
    <w:rsid w:val="005644EE"/>
    <w:rsid w:val="00564564"/>
    <w:rsid w:val="005645AF"/>
    <w:rsid w:val="0056465C"/>
    <w:rsid w:val="0056478E"/>
    <w:rsid w:val="005647C8"/>
    <w:rsid w:val="00564869"/>
    <w:rsid w:val="005648C9"/>
    <w:rsid w:val="0056496A"/>
    <w:rsid w:val="00564AAB"/>
    <w:rsid w:val="00564C26"/>
    <w:rsid w:val="00564FAF"/>
    <w:rsid w:val="00565027"/>
    <w:rsid w:val="0056520D"/>
    <w:rsid w:val="00565328"/>
    <w:rsid w:val="00565353"/>
    <w:rsid w:val="00565376"/>
    <w:rsid w:val="00565642"/>
    <w:rsid w:val="005656DA"/>
    <w:rsid w:val="0056575F"/>
    <w:rsid w:val="005657D3"/>
    <w:rsid w:val="00565922"/>
    <w:rsid w:val="005659DA"/>
    <w:rsid w:val="005659EB"/>
    <w:rsid w:val="00565C25"/>
    <w:rsid w:val="00565D6F"/>
    <w:rsid w:val="00565DA8"/>
    <w:rsid w:val="00565ED0"/>
    <w:rsid w:val="0056604C"/>
    <w:rsid w:val="00566079"/>
    <w:rsid w:val="005660F8"/>
    <w:rsid w:val="0056617D"/>
    <w:rsid w:val="00566313"/>
    <w:rsid w:val="00566369"/>
    <w:rsid w:val="0056637A"/>
    <w:rsid w:val="005665FF"/>
    <w:rsid w:val="00566612"/>
    <w:rsid w:val="00566851"/>
    <w:rsid w:val="00566893"/>
    <w:rsid w:val="005668A8"/>
    <w:rsid w:val="0056692A"/>
    <w:rsid w:val="005669E2"/>
    <w:rsid w:val="00566CAE"/>
    <w:rsid w:val="00566D96"/>
    <w:rsid w:val="00566DAF"/>
    <w:rsid w:val="00566F4E"/>
    <w:rsid w:val="00566FEA"/>
    <w:rsid w:val="005672D9"/>
    <w:rsid w:val="00567309"/>
    <w:rsid w:val="005675E3"/>
    <w:rsid w:val="00567642"/>
    <w:rsid w:val="005677A1"/>
    <w:rsid w:val="005677B7"/>
    <w:rsid w:val="00567827"/>
    <w:rsid w:val="00567910"/>
    <w:rsid w:val="0056794D"/>
    <w:rsid w:val="005679AA"/>
    <w:rsid w:val="00567B89"/>
    <w:rsid w:val="00567CEC"/>
    <w:rsid w:val="00567D08"/>
    <w:rsid w:val="00567D14"/>
    <w:rsid w:val="00567D61"/>
    <w:rsid w:val="00567EB9"/>
    <w:rsid w:val="0057005B"/>
    <w:rsid w:val="00570171"/>
    <w:rsid w:val="005702B9"/>
    <w:rsid w:val="0057039A"/>
    <w:rsid w:val="005703A3"/>
    <w:rsid w:val="005703F6"/>
    <w:rsid w:val="0057048F"/>
    <w:rsid w:val="00570579"/>
    <w:rsid w:val="00570689"/>
    <w:rsid w:val="005706F1"/>
    <w:rsid w:val="00570735"/>
    <w:rsid w:val="0057074E"/>
    <w:rsid w:val="005707DF"/>
    <w:rsid w:val="005708E4"/>
    <w:rsid w:val="005708FB"/>
    <w:rsid w:val="0057096A"/>
    <w:rsid w:val="00570ABE"/>
    <w:rsid w:val="00570BC2"/>
    <w:rsid w:val="00570F7D"/>
    <w:rsid w:val="005710EC"/>
    <w:rsid w:val="0057110E"/>
    <w:rsid w:val="00571133"/>
    <w:rsid w:val="005711CC"/>
    <w:rsid w:val="00571264"/>
    <w:rsid w:val="005713D4"/>
    <w:rsid w:val="005713F2"/>
    <w:rsid w:val="00571458"/>
    <w:rsid w:val="005714AF"/>
    <w:rsid w:val="005715E8"/>
    <w:rsid w:val="005715F3"/>
    <w:rsid w:val="0057174A"/>
    <w:rsid w:val="005718A1"/>
    <w:rsid w:val="005718D7"/>
    <w:rsid w:val="00571A0C"/>
    <w:rsid w:val="00571CA4"/>
    <w:rsid w:val="00571D64"/>
    <w:rsid w:val="005720C7"/>
    <w:rsid w:val="0057215E"/>
    <w:rsid w:val="00572198"/>
    <w:rsid w:val="00572343"/>
    <w:rsid w:val="00572518"/>
    <w:rsid w:val="00572740"/>
    <w:rsid w:val="005729E0"/>
    <w:rsid w:val="005729FB"/>
    <w:rsid w:val="00572A54"/>
    <w:rsid w:val="00572AD7"/>
    <w:rsid w:val="00572CC4"/>
    <w:rsid w:val="00572EB6"/>
    <w:rsid w:val="00572F3D"/>
    <w:rsid w:val="005730BF"/>
    <w:rsid w:val="0057310B"/>
    <w:rsid w:val="005732D1"/>
    <w:rsid w:val="005734BA"/>
    <w:rsid w:val="005734CA"/>
    <w:rsid w:val="005734D7"/>
    <w:rsid w:val="00573540"/>
    <w:rsid w:val="00573648"/>
    <w:rsid w:val="005736B6"/>
    <w:rsid w:val="005737CB"/>
    <w:rsid w:val="00573844"/>
    <w:rsid w:val="0057389B"/>
    <w:rsid w:val="0057397D"/>
    <w:rsid w:val="00573BD4"/>
    <w:rsid w:val="00573C16"/>
    <w:rsid w:val="00573D23"/>
    <w:rsid w:val="00573EE0"/>
    <w:rsid w:val="00574049"/>
    <w:rsid w:val="005740EE"/>
    <w:rsid w:val="0057441A"/>
    <w:rsid w:val="00574420"/>
    <w:rsid w:val="005744A5"/>
    <w:rsid w:val="005744C5"/>
    <w:rsid w:val="005746AC"/>
    <w:rsid w:val="0057497E"/>
    <w:rsid w:val="00574BA2"/>
    <w:rsid w:val="00574BC4"/>
    <w:rsid w:val="00574C7B"/>
    <w:rsid w:val="00574D40"/>
    <w:rsid w:val="00574DB6"/>
    <w:rsid w:val="00574F61"/>
    <w:rsid w:val="00575001"/>
    <w:rsid w:val="0057501E"/>
    <w:rsid w:val="00575068"/>
    <w:rsid w:val="0057526A"/>
    <w:rsid w:val="00575485"/>
    <w:rsid w:val="00575602"/>
    <w:rsid w:val="00575612"/>
    <w:rsid w:val="00575656"/>
    <w:rsid w:val="0057568D"/>
    <w:rsid w:val="0057579C"/>
    <w:rsid w:val="0057591F"/>
    <w:rsid w:val="00575991"/>
    <w:rsid w:val="00575996"/>
    <w:rsid w:val="005759E5"/>
    <w:rsid w:val="00575A1A"/>
    <w:rsid w:val="00575B25"/>
    <w:rsid w:val="00575BC2"/>
    <w:rsid w:val="00575BC5"/>
    <w:rsid w:val="00575CF5"/>
    <w:rsid w:val="00575F1F"/>
    <w:rsid w:val="00576054"/>
    <w:rsid w:val="005760CD"/>
    <w:rsid w:val="0057617F"/>
    <w:rsid w:val="005761F6"/>
    <w:rsid w:val="00576459"/>
    <w:rsid w:val="005765ED"/>
    <w:rsid w:val="0057661B"/>
    <w:rsid w:val="005766B1"/>
    <w:rsid w:val="0057670D"/>
    <w:rsid w:val="00576952"/>
    <w:rsid w:val="00576B75"/>
    <w:rsid w:val="00576BE2"/>
    <w:rsid w:val="00576C15"/>
    <w:rsid w:val="00576C4C"/>
    <w:rsid w:val="00576CAE"/>
    <w:rsid w:val="00576D0A"/>
    <w:rsid w:val="00576D17"/>
    <w:rsid w:val="00576DE0"/>
    <w:rsid w:val="00576E7D"/>
    <w:rsid w:val="00576E9F"/>
    <w:rsid w:val="00576F8E"/>
    <w:rsid w:val="0057722C"/>
    <w:rsid w:val="005772B6"/>
    <w:rsid w:val="00577324"/>
    <w:rsid w:val="005773BF"/>
    <w:rsid w:val="005773CF"/>
    <w:rsid w:val="005773D0"/>
    <w:rsid w:val="00577457"/>
    <w:rsid w:val="005774D8"/>
    <w:rsid w:val="00577507"/>
    <w:rsid w:val="00577560"/>
    <w:rsid w:val="0057763D"/>
    <w:rsid w:val="005778C5"/>
    <w:rsid w:val="00577948"/>
    <w:rsid w:val="00577A76"/>
    <w:rsid w:val="00577D7F"/>
    <w:rsid w:val="00577E32"/>
    <w:rsid w:val="00577E93"/>
    <w:rsid w:val="00577F9A"/>
    <w:rsid w:val="00580070"/>
    <w:rsid w:val="0058021D"/>
    <w:rsid w:val="0058024C"/>
    <w:rsid w:val="0058027B"/>
    <w:rsid w:val="005803DA"/>
    <w:rsid w:val="005804BF"/>
    <w:rsid w:val="0058069C"/>
    <w:rsid w:val="005807AB"/>
    <w:rsid w:val="0058089A"/>
    <w:rsid w:val="00580B2D"/>
    <w:rsid w:val="00580B4D"/>
    <w:rsid w:val="00580B7A"/>
    <w:rsid w:val="00580F2C"/>
    <w:rsid w:val="00580FB8"/>
    <w:rsid w:val="005811AA"/>
    <w:rsid w:val="005811F7"/>
    <w:rsid w:val="00581253"/>
    <w:rsid w:val="0058126D"/>
    <w:rsid w:val="0058127C"/>
    <w:rsid w:val="005812C8"/>
    <w:rsid w:val="005814E2"/>
    <w:rsid w:val="00581578"/>
    <w:rsid w:val="005815B8"/>
    <w:rsid w:val="00581631"/>
    <w:rsid w:val="0058167A"/>
    <w:rsid w:val="005818B1"/>
    <w:rsid w:val="005818EE"/>
    <w:rsid w:val="005819FC"/>
    <w:rsid w:val="00581A0D"/>
    <w:rsid w:val="00581A75"/>
    <w:rsid w:val="00581D97"/>
    <w:rsid w:val="00581DB8"/>
    <w:rsid w:val="00581DEC"/>
    <w:rsid w:val="00581F81"/>
    <w:rsid w:val="005821BE"/>
    <w:rsid w:val="005821F3"/>
    <w:rsid w:val="005823CB"/>
    <w:rsid w:val="00582558"/>
    <w:rsid w:val="00582591"/>
    <w:rsid w:val="0058266A"/>
    <w:rsid w:val="00582673"/>
    <w:rsid w:val="00582752"/>
    <w:rsid w:val="005827F2"/>
    <w:rsid w:val="0058281D"/>
    <w:rsid w:val="00582854"/>
    <w:rsid w:val="005828C6"/>
    <w:rsid w:val="00582959"/>
    <w:rsid w:val="0058298C"/>
    <w:rsid w:val="00582A0A"/>
    <w:rsid w:val="00582A1D"/>
    <w:rsid w:val="00582B83"/>
    <w:rsid w:val="00582E43"/>
    <w:rsid w:val="00582F93"/>
    <w:rsid w:val="005831E8"/>
    <w:rsid w:val="005831F3"/>
    <w:rsid w:val="0058333F"/>
    <w:rsid w:val="00583429"/>
    <w:rsid w:val="005838C4"/>
    <w:rsid w:val="005838DF"/>
    <w:rsid w:val="005839FD"/>
    <w:rsid w:val="00583A21"/>
    <w:rsid w:val="00583AA3"/>
    <w:rsid w:val="00583ABD"/>
    <w:rsid w:val="00583BF0"/>
    <w:rsid w:val="00583CC3"/>
    <w:rsid w:val="00583D7A"/>
    <w:rsid w:val="00583FC8"/>
    <w:rsid w:val="005840EE"/>
    <w:rsid w:val="0058419B"/>
    <w:rsid w:val="005841AB"/>
    <w:rsid w:val="005841E1"/>
    <w:rsid w:val="00584278"/>
    <w:rsid w:val="005842F7"/>
    <w:rsid w:val="00584441"/>
    <w:rsid w:val="005844D5"/>
    <w:rsid w:val="00584855"/>
    <w:rsid w:val="005848A9"/>
    <w:rsid w:val="00584A88"/>
    <w:rsid w:val="00584AAE"/>
    <w:rsid w:val="00584B13"/>
    <w:rsid w:val="00584B39"/>
    <w:rsid w:val="00584B6E"/>
    <w:rsid w:val="00584CBB"/>
    <w:rsid w:val="00584CEB"/>
    <w:rsid w:val="00584D91"/>
    <w:rsid w:val="00584ECB"/>
    <w:rsid w:val="00584FC8"/>
    <w:rsid w:val="0058503B"/>
    <w:rsid w:val="0058510D"/>
    <w:rsid w:val="0058549D"/>
    <w:rsid w:val="0058550F"/>
    <w:rsid w:val="00585691"/>
    <w:rsid w:val="005856F6"/>
    <w:rsid w:val="00585786"/>
    <w:rsid w:val="005857AC"/>
    <w:rsid w:val="0058598A"/>
    <w:rsid w:val="005859DD"/>
    <w:rsid w:val="00585A68"/>
    <w:rsid w:val="00585BEF"/>
    <w:rsid w:val="00585DDB"/>
    <w:rsid w:val="00585E65"/>
    <w:rsid w:val="00585F50"/>
    <w:rsid w:val="005861B3"/>
    <w:rsid w:val="005861EF"/>
    <w:rsid w:val="005863A2"/>
    <w:rsid w:val="005863FB"/>
    <w:rsid w:val="0058645D"/>
    <w:rsid w:val="00586534"/>
    <w:rsid w:val="0058655D"/>
    <w:rsid w:val="0058677E"/>
    <w:rsid w:val="0058691D"/>
    <w:rsid w:val="00586926"/>
    <w:rsid w:val="0058699E"/>
    <w:rsid w:val="005869B9"/>
    <w:rsid w:val="005869FF"/>
    <w:rsid w:val="00586A01"/>
    <w:rsid w:val="00586A71"/>
    <w:rsid w:val="00586B64"/>
    <w:rsid w:val="00586CD1"/>
    <w:rsid w:val="00586CDF"/>
    <w:rsid w:val="00587052"/>
    <w:rsid w:val="00587305"/>
    <w:rsid w:val="00587466"/>
    <w:rsid w:val="00587505"/>
    <w:rsid w:val="0058756A"/>
    <w:rsid w:val="005875D0"/>
    <w:rsid w:val="0058793D"/>
    <w:rsid w:val="0058799F"/>
    <w:rsid w:val="005879B2"/>
    <w:rsid w:val="00587A22"/>
    <w:rsid w:val="00587B6F"/>
    <w:rsid w:val="00587B8D"/>
    <w:rsid w:val="00587BB2"/>
    <w:rsid w:val="00587C1C"/>
    <w:rsid w:val="0059007E"/>
    <w:rsid w:val="005901CB"/>
    <w:rsid w:val="0059034F"/>
    <w:rsid w:val="005903B4"/>
    <w:rsid w:val="0059067D"/>
    <w:rsid w:val="0059068F"/>
    <w:rsid w:val="005906E1"/>
    <w:rsid w:val="0059079D"/>
    <w:rsid w:val="005907B8"/>
    <w:rsid w:val="005907E8"/>
    <w:rsid w:val="0059081B"/>
    <w:rsid w:val="00590A62"/>
    <w:rsid w:val="00590A7D"/>
    <w:rsid w:val="00590B6D"/>
    <w:rsid w:val="00590B97"/>
    <w:rsid w:val="00590BB8"/>
    <w:rsid w:val="00590C91"/>
    <w:rsid w:val="00591017"/>
    <w:rsid w:val="0059138E"/>
    <w:rsid w:val="0059142F"/>
    <w:rsid w:val="0059153D"/>
    <w:rsid w:val="005916AE"/>
    <w:rsid w:val="00591735"/>
    <w:rsid w:val="005919A5"/>
    <w:rsid w:val="005919F8"/>
    <w:rsid w:val="00591A7D"/>
    <w:rsid w:val="00591ABF"/>
    <w:rsid w:val="00591BB3"/>
    <w:rsid w:val="00591D30"/>
    <w:rsid w:val="00591F25"/>
    <w:rsid w:val="0059203F"/>
    <w:rsid w:val="00592055"/>
    <w:rsid w:val="00592069"/>
    <w:rsid w:val="0059207B"/>
    <w:rsid w:val="00592114"/>
    <w:rsid w:val="0059252F"/>
    <w:rsid w:val="005925A0"/>
    <w:rsid w:val="005926E1"/>
    <w:rsid w:val="0059274D"/>
    <w:rsid w:val="00592A19"/>
    <w:rsid w:val="00592CA4"/>
    <w:rsid w:val="00592FB6"/>
    <w:rsid w:val="005931B5"/>
    <w:rsid w:val="005932CC"/>
    <w:rsid w:val="005933C5"/>
    <w:rsid w:val="005935B7"/>
    <w:rsid w:val="00593740"/>
    <w:rsid w:val="0059379B"/>
    <w:rsid w:val="005937E2"/>
    <w:rsid w:val="00593819"/>
    <w:rsid w:val="00593AB4"/>
    <w:rsid w:val="00593DF6"/>
    <w:rsid w:val="00593E12"/>
    <w:rsid w:val="00593E5B"/>
    <w:rsid w:val="00593F06"/>
    <w:rsid w:val="00593F4E"/>
    <w:rsid w:val="00594129"/>
    <w:rsid w:val="0059423D"/>
    <w:rsid w:val="0059427B"/>
    <w:rsid w:val="005943BE"/>
    <w:rsid w:val="005943FF"/>
    <w:rsid w:val="005944FC"/>
    <w:rsid w:val="0059453B"/>
    <w:rsid w:val="0059471C"/>
    <w:rsid w:val="0059475A"/>
    <w:rsid w:val="00594973"/>
    <w:rsid w:val="00594975"/>
    <w:rsid w:val="00594F78"/>
    <w:rsid w:val="005953FB"/>
    <w:rsid w:val="005955B7"/>
    <w:rsid w:val="005955C1"/>
    <w:rsid w:val="00595642"/>
    <w:rsid w:val="00595694"/>
    <w:rsid w:val="0059572C"/>
    <w:rsid w:val="00595919"/>
    <w:rsid w:val="00595B32"/>
    <w:rsid w:val="00595B84"/>
    <w:rsid w:val="00595BB9"/>
    <w:rsid w:val="00595BEA"/>
    <w:rsid w:val="00595C76"/>
    <w:rsid w:val="00595C77"/>
    <w:rsid w:val="00595CBF"/>
    <w:rsid w:val="00595D08"/>
    <w:rsid w:val="00595F73"/>
    <w:rsid w:val="00595F8F"/>
    <w:rsid w:val="00596193"/>
    <w:rsid w:val="005963C5"/>
    <w:rsid w:val="005966BF"/>
    <w:rsid w:val="005966D1"/>
    <w:rsid w:val="005967B5"/>
    <w:rsid w:val="005967F8"/>
    <w:rsid w:val="00596911"/>
    <w:rsid w:val="005969B7"/>
    <w:rsid w:val="00596AA5"/>
    <w:rsid w:val="00596AA7"/>
    <w:rsid w:val="00596AE3"/>
    <w:rsid w:val="00596B68"/>
    <w:rsid w:val="00596BE1"/>
    <w:rsid w:val="00596C88"/>
    <w:rsid w:val="00596D73"/>
    <w:rsid w:val="00596E1F"/>
    <w:rsid w:val="00596E59"/>
    <w:rsid w:val="00596EE8"/>
    <w:rsid w:val="00596EF9"/>
    <w:rsid w:val="00596F8A"/>
    <w:rsid w:val="00597003"/>
    <w:rsid w:val="005970A0"/>
    <w:rsid w:val="00597115"/>
    <w:rsid w:val="0059717A"/>
    <w:rsid w:val="00597190"/>
    <w:rsid w:val="0059726A"/>
    <w:rsid w:val="005972C6"/>
    <w:rsid w:val="00597347"/>
    <w:rsid w:val="00597440"/>
    <w:rsid w:val="005974B0"/>
    <w:rsid w:val="0059765C"/>
    <w:rsid w:val="005976AC"/>
    <w:rsid w:val="00597701"/>
    <w:rsid w:val="0059797A"/>
    <w:rsid w:val="00597A70"/>
    <w:rsid w:val="00597B7B"/>
    <w:rsid w:val="00597B91"/>
    <w:rsid w:val="00597BF8"/>
    <w:rsid w:val="00597CA2"/>
    <w:rsid w:val="00597DC1"/>
    <w:rsid w:val="00597E4A"/>
    <w:rsid w:val="00597EE9"/>
    <w:rsid w:val="00597FFB"/>
    <w:rsid w:val="005A0153"/>
    <w:rsid w:val="005A0179"/>
    <w:rsid w:val="005A0192"/>
    <w:rsid w:val="005A039A"/>
    <w:rsid w:val="005A03A9"/>
    <w:rsid w:val="005A046A"/>
    <w:rsid w:val="005A088A"/>
    <w:rsid w:val="005A09AC"/>
    <w:rsid w:val="005A0B3B"/>
    <w:rsid w:val="005A0D1B"/>
    <w:rsid w:val="005A0F52"/>
    <w:rsid w:val="005A0F90"/>
    <w:rsid w:val="005A0FC2"/>
    <w:rsid w:val="005A1036"/>
    <w:rsid w:val="005A10C2"/>
    <w:rsid w:val="005A10D2"/>
    <w:rsid w:val="005A144D"/>
    <w:rsid w:val="005A15A2"/>
    <w:rsid w:val="005A1609"/>
    <w:rsid w:val="005A163C"/>
    <w:rsid w:val="005A1721"/>
    <w:rsid w:val="005A176D"/>
    <w:rsid w:val="005A1935"/>
    <w:rsid w:val="005A1943"/>
    <w:rsid w:val="005A19B5"/>
    <w:rsid w:val="005A1A0E"/>
    <w:rsid w:val="005A1A4A"/>
    <w:rsid w:val="005A1B67"/>
    <w:rsid w:val="005A1C23"/>
    <w:rsid w:val="005A1D0E"/>
    <w:rsid w:val="005A1F51"/>
    <w:rsid w:val="005A2198"/>
    <w:rsid w:val="005A21B9"/>
    <w:rsid w:val="005A22CF"/>
    <w:rsid w:val="005A23D0"/>
    <w:rsid w:val="005A2407"/>
    <w:rsid w:val="005A259D"/>
    <w:rsid w:val="005A25B7"/>
    <w:rsid w:val="005A2619"/>
    <w:rsid w:val="005A2628"/>
    <w:rsid w:val="005A2691"/>
    <w:rsid w:val="005A26C5"/>
    <w:rsid w:val="005A27C6"/>
    <w:rsid w:val="005A298E"/>
    <w:rsid w:val="005A29F3"/>
    <w:rsid w:val="005A2BA0"/>
    <w:rsid w:val="005A2CCC"/>
    <w:rsid w:val="005A2D2C"/>
    <w:rsid w:val="005A2D7E"/>
    <w:rsid w:val="005A2FDC"/>
    <w:rsid w:val="005A2FFE"/>
    <w:rsid w:val="005A301C"/>
    <w:rsid w:val="005A312D"/>
    <w:rsid w:val="005A318A"/>
    <w:rsid w:val="005A319C"/>
    <w:rsid w:val="005A31A7"/>
    <w:rsid w:val="005A3382"/>
    <w:rsid w:val="005A338C"/>
    <w:rsid w:val="005A3440"/>
    <w:rsid w:val="005A3511"/>
    <w:rsid w:val="005A35F8"/>
    <w:rsid w:val="005A361B"/>
    <w:rsid w:val="005A3639"/>
    <w:rsid w:val="005A36A6"/>
    <w:rsid w:val="005A3702"/>
    <w:rsid w:val="005A378C"/>
    <w:rsid w:val="005A387F"/>
    <w:rsid w:val="005A3D07"/>
    <w:rsid w:val="005A3F61"/>
    <w:rsid w:val="005A421E"/>
    <w:rsid w:val="005A42D5"/>
    <w:rsid w:val="005A42F7"/>
    <w:rsid w:val="005A43B3"/>
    <w:rsid w:val="005A4542"/>
    <w:rsid w:val="005A463E"/>
    <w:rsid w:val="005A4725"/>
    <w:rsid w:val="005A4824"/>
    <w:rsid w:val="005A48A1"/>
    <w:rsid w:val="005A4969"/>
    <w:rsid w:val="005A4996"/>
    <w:rsid w:val="005A4AB8"/>
    <w:rsid w:val="005A4C4D"/>
    <w:rsid w:val="005A4D0F"/>
    <w:rsid w:val="005A4D10"/>
    <w:rsid w:val="005A4DE9"/>
    <w:rsid w:val="005A4DF5"/>
    <w:rsid w:val="005A4E98"/>
    <w:rsid w:val="005A4ED4"/>
    <w:rsid w:val="005A4F04"/>
    <w:rsid w:val="005A4F8D"/>
    <w:rsid w:val="005A50BC"/>
    <w:rsid w:val="005A50D4"/>
    <w:rsid w:val="005A5111"/>
    <w:rsid w:val="005A527B"/>
    <w:rsid w:val="005A5316"/>
    <w:rsid w:val="005A53A8"/>
    <w:rsid w:val="005A541A"/>
    <w:rsid w:val="005A55C3"/>
    <w:rsid w:val="005A5608"/>
    <w:rsid w:val="005A560D"/>
    <w:rsid w:val="005A5714"/>
    <w:rsid w:val="005A58FF"/>
    <w:rsid w:val="005A5A8C"/>
    <w:rsid w:val="005A5AE6"/>
    <w:rsid w:val="005A5C9D"/>
    <w:rsid w:val="005A5D27"/>
    <w:rsid w:val="005A5D88"/>
    <w:rsid w:val="005A5E66"/>
    <w:rsid w:val="005A5F2A"/>
    <w:rsid w:val="005A5F99"/>
    <w:rsid w:val="005A5FE9"/>
    <w:rsid w:val="005A602C"/>
    <w:rsid w:val="005A60C3"/>
    <w:rsid w:val="005A60E4"/>
    <w:rsid w:val="005A61F2"/>
    <w:rsid w:val="005A620B"/>
    <w:rsid w:val="005A64C3"/>
    <w:rsid w:val="005A6699"/>
    <w:rsid w:val="005A6821"/>
    <w:rsid w:val="005A6941"/>
    <w:rsid w:val="005A6A1E"/>
    <w:rsid w:val="005A6A78"/>
    <w:rsid w:val="005A6A7A"/>
    <w:rsid w:val="005A6CC4"/>
    <w:rsid w:val="005A6DA9"/>
    <w:rsid w:val="005A6DDA"/>
    <w:rsid w:val="005A6E89"/>
    <w:rsid w:val="005A6EE6"/>
    <w:rsid w:val="005A6F04"/>
    <w:rsid w:val="005A709F"/>
    <w:rsid w:val="005A70F7"/>
    <w:rsid w:val="005A7117"/>
    <w:rsid w:val="005A75B8"/>
    <w:rsid w:val="005A773E"/>
    <w:rsid w:val="005A79AE"/>
    <w:rsid w:val="005A7ACC"/>
    <w:rsid w:val="005A7BCE"/>
    <w:rsid w:val="005A7C10"/>
    <w:rsid w:val="005A7C5C"/>
    <w:rsid w:val="005A7D1E"/>
    <w:rsid w:val="005A7DA0"/>
    <w:rsid w:val="005A7F9A"/>
    <w:rsid w:val="005A7FFD"/>
    <w:rsid w:val="005B0051"/>
    <w:rsid w:val="005B0083"/>
    <w:rsid w:val="005B00C9"/>
    <w:rsid w:val="005B0222"/>
    <w:rsid w:val="005B03F5"/>
    <w:rsid w:val="005B0583"/>
    <w:rsid w:val="005B05C4"/>
    <w:rsid w:val="005B068B"/>
    <w:rsid w:val="005B072C"/>
    <w:rsid w:val="005B07C1"/>
    <w:rsid w:val="005B0902"/>
    <w:rsid w:val="005B0A56"/>
    <w:rsid w:val="005B0AD8"/>
    <w:rsid w:val="005B0B59"/>
    <w:rsid w:val="005B0BE2"/>
    <w:rsid w:val="005B0D14"/>
    <w:rsid w:val="005B0E09"/>
    <w:rsid w:val="005B105A"/>
    <w:rsid w:val="005B11FB"/>
    <w:rsid w:val="005B1224"/>
    <w:rsid w:val="005B12D9"/>
    <w:rsid w:val="005B1453"/>
    <w:rsid w:val="005B14CC"/>
    <w:rsid w:val="005B1554"/>
    <w:rsid w:val="005B158C"/>
    <w:rsid w:val="005B171D"/>
    <w:rsid w:val="005B1731"/>
    <w:rsid w:val="005B17F7"/>
    <w:rsid w:val="005B1835"/>
    <w:rsid w:val="005B195F"/>
    <w:rsid w:val="005B196D"/>
    <w:rsid w:val="005B1BC2"/>
    <w:rsid w:val="005B1D46"/>
    <w:rsid w:val="005B1DE1"/>
    <w:rsid w:val="005B1F3D"/>
    <w:rsid w:val="005B1F6C"/>
    <w:rsid w:val="005B2029"/>
    <w:rsid w:val="005B202E"/>
    <w:rsid w:val="005B2377"/>
    <w:rsid w:val="005B23D1"/>
    <w:rsid w:val="005B25E6"/>
    <w:rsid w:val="005B2712"/>
    <w:rsid w:val="005B28DC"/>
    <w:rsid w:val="005B28E5"/>
    <w:rsid w:val="005B2918"/>
    <w:rsid w:val="005B297D"/>
    <w:rsid w:val="005B2B37"/>
    <w:rsid w:val="005B2CFF"/>
    <w:rsid w:val="005B2D0B"/>
    <w:rsid w:val="005B2E2D"/>
    <w:rsid w:val="005B2E34"/>
    <w:rsid w:val="005B2F99"/>
    <w:rsid w:val="005B2FE7"/>
    <w:rsid w:val="005B311B"/>
    <w:rsid w:val="005B3281"/>
    <w:rsid w:val="005B32F1"/>
    <w:rsid w:val="005B342D"/>
    <w:rsid w:val="005B3453"/>
    <w:rsid w:val="005B399D"/>
    <w:rsid w:val="005B3B02"/>
    <w:rsid w:val="005B3C3C"/>
    <w:rsid w:val="005B3C93"/>
    <w:rsid w:val="005B3D79"/>
    <w:rsid w:val="005B3E0C"/>
    <w:rsid w:val="005B3E2D"/>
    <w:rsid w:val="005B3F4C"/>
    <w:rsid w:val="005B3F54"/>
    <w:rsid w:val="005B4099"/>
    <w:rsid w:val="005B42C0"/>
    <w:rsid w:val="005B438D"/>
    <w:rsid w:val="005B4511"/>
    <w:rsid w:val="005B4533"/>
    <w:rsid w:val="005B4945"/>
    <w:rsid w:val="005B4993"/>
    <w:rsid w:val="005B49BE"/>
    <w:rsid w:val="005B4B2F"/>
    <w:rsid w:val="005B4DA0"/>
    <w:rsid w:val="005B4E35"/>
    <w:rsid w:val="005B4F14"/>
    <w:rsid w:val="005B5156"/>
    <w:rsid w:val="005B5271"/>
    <w:rsid w:val="005B52C0"/>
    <w:rsid w:val="005B531F"/>
    <w:rsid w:val="005B55C5"/>
    <w:rsid w:val="005B576C"/>
    <w:rsid w:val="005B5788"/>
    <w:rsid w:val="005B580A"/>
    <w:rsid w:val="005B595C"/>
    <w:rsid w:val="005B59D5"/>
    <w:rsid w:val="005B5AF6"/>
    <w:rsid w:val="005B5B4B"/>
    <w:rsid w:val="005B5BCC"/>
    <w:rsid w:val="005B5BEF"/>
    <w:rsid w:val="005B5D2D"/>
    <w:rsid w:val="005B5D87"/>
    <w:rsid w:val="005B602C"/>
    <w:rsid w:val="005B6057"/>
    <w:rsid w:val="005B6071"/>
    <w:rsid w:val="005B61B0"/>
    <w:rsid w:val="005B62C5"/>
    <w:rsid w:val="005B6326"/>
    <w:rsid w:val="005B649C"/>
    <w:rsid w:val="005B6575"/>
    <w:rsid w:val="005B65F4"/>
    <w:rsid w:val="005B6711"/>
    <w:rsid w:val="005B67C2"/>
    <w:rsid w:val="005B6816"/>
    <w:rsid w:val="005B69A3"/>
    <w:rsid w:val="005B69CE"/>
    <w:rsid w:val="005B6B4D"/>
    <w:rsid w:val="005B6F18"/>
    <w:rsid w:val="005B7001"/>
    <w:rsid w:val="005B702D"/>
    <w:rsid w:val="005B7107"/>
    <w:rsid w:val="005B7157"/>
    <w:rsid w:val="005B71A5"/>
    <w:rsid w:val="005B71C1"/>
    <w:rsid w:val="005B7292"/>
    <w:rsid w:val="005B72FC"/>
    <w:rsid w:val="005B7456"/>
    <w:rsid w:val="005B75EA"/>
    <w:rsid w:val="005B765E"/>
    <w:rsid w:val="005B79EE"/>
    <w:rsid w:val="005B79F3"/>
    <w:rsid w:val="005B7BCB"/>
    <w:rsid w:val="005B7C37"/>
    <w:rsid w:val="005B7C4C"/>
    <w:rsid w:val="005B7C6D"/>
    <w:rsid w:val="005B7C92"/>
    <w:rsid w:val="005B7CE1"/>
    <w:rsid w:val="005B7E40"/>
    <w:rsid w:val="005C0048"/>
    <w:rsid w:val="005C01A2"/>
    <w:rsid w:val="005C01E1"/>
    <w:rsid w:val="005C049B"/>
    <w:rsid w:val="005C0674"/>
    <w:rsid w:val="005C0691"/>
    <w:rsid w:val="005C0734"/>
    <w:rsid w:val="005C0807"/>
    <w:rsid w:val="005C094A"/>
    <w:rsid w:val="005C09DF"/>
    <w:rsid w:val="005C0A72"/>
    <w:rsid w:val="005C0AAB"/>
    <w:rsid w:val="005C0BE7"/>
    <w:rsid w:val="005C0C14"/>
    <w:rsid w:val="005C0CAB"/>
    <w:rsid w:val="005C0CAC"/>
    <w:rsid w:val="005C0CC4"/>
    <w:rsid w:val="005C0E97"/>
    <w:rsid w:val="005C0EE2"/>
    <w:rsid w:val="005C0FB4"/>
    <w:rsid w:val="005C10A5"/>
    <w:rsid w:val="005C116E"/>
    <w:rsid w:val="005C1321"/>
    <w:rsid w:val="005C14BF"/>
    <w:rsid w:val="005C15AD"/>
    <w:rsid w:val="005C177D"/>
    <w:rsid w:val="005C17C0"/>
    <w:rsid w:val="005C1832"/>
    <w:rsid w:val="005C1B95"/>
    <w:rsid w:val="005C1C43"/>
    <w:rsid w:val="005C1CA7"/>
    <w:rsid w:val="005C1D0F"/>
    <w:rsid w:val="005C1DAE"/>
    <w:rsid w:val="005C1E25"/>
    <w:rsid w:val="005C1E83"/>
    <w:rsid w:val="005C2061"/>
    <w:rsid w:val="005C2129"/>
    <w:rsid w:val="005C2261"/>
    <w:rsid w:val="005C22AF"/>
    <w:rsid w:val="005C235C"/>
    <w:rsid w:val="005C2366"/>
    <w:rsid w:val="005C23C0"/>
    <w:rsid w:val="005C23D3"/>
    <w:rsid w:val="005C259E"/>
    <w:rsid w:val="005C2636"/>
    <w:rsid w:val="005C26CF"/>
    <w:rsid w:val="005C2734"/>
    <w:rsid w:val="005C278D"/>
    <w:rsid w:val="005C27BE"/>
    <w:rsid w:val="005C2861"/>
    <w:rsid w:val="005C2D6F"/>
    <w:rsid w:val="005C2E5F"/>
    <w:rsid w:val="005C2E99"/>
    <w:rsid w:val="005C2FA8"/>
    <w:rsid w:val="005C320D"/>
    <w:rsid w:val="005C32C4"/>
    <w:rsid w:val="005C3389"/>
    <w:rsid w:val="005C347B"/>
    <w:rsid w:val="005C34BF"/>
    <w:rsid w:val="005C3501"/>
    <w:rsid w:val="005C358B"/>
    <w:rsid w:val="005C373F"/>
    <w:rsid w:val="005C38A3"/>
    <w:rsid w:val="005C3D94"/>
    <w:rsid w:val="005C3E84"/>
    <w:rsid w:val="005C3EA0"/>
    <w:rsid w:val="005C3F0C"/>
    <w:rsid w:val="005C3F13"/>
    <w:rsid w:val="005C3FA8"/>
    <w:rsid w:val="005C4215"/>
    <w:rsid w:val="005C42B2"/>
    <w:rsid w:val="005C4402"/>
    <w:rsid w:val="005C440D"/>
    <w:rsid w:val="005C44F6"/>
    <w:rsid w:val="005C4645"/>
    <w:rsid w:val="005C4659"/>
    <w:rsid w:val="005C4758"/>
    <w:rsid w:val="005C4C0B"/>
    <w:rsid w:val="005C4EF0"/>
    <w:rsid w:val="005C4F34"/>
    <w:rsid w:val="005C505C"/>
    <w:rsid w:val="005C5231"/>
    <w:rsid w:val="005C524A"/>
    <w:rsid w:val="005C5353"/>
    <w:rsid w:val="005C5425"/>
    <w:rsid w:val="005C54CE"/>
    <w:rsid w:val="005C5535"/>
    <w:rsid w:val="005C558F"/>
    <w:rsid w:val="005C56FD"/>
    <w:rsid w:val="005C5817"/>
    <w:rsid w:val="005C58DB"/>
    <w:rsid w:val="005C5952"/>
    <w:rsid w:val="005C59CB"/>
    <w:rsid w:val="005C59E6"/>
    <w:rsid w:val="005C5A62"/>
    <w:rsid w:val="005C5C20"/>
    <w:rsid w:val="005C5C69"/>
    <w:rsid w:val="005C5CA8"/>
    <w:rsid w:val="005C5D36"/>
    <w:rsid w:val="005C5E30"/>
    <w:rsid w:val="005C5F26"/>
    <w:rsid w:val="005C5F87"/>
    <w:rsid w:val="005C649C"/>
    <w:rsid w:val="005C6547"/>
    <w:rsid w:val="005C661E"/>
    <w:rsid w:val="005C666B"/>
    <w:rsid w:val="005C668F"/>
    <w:rsid w:val="005C6693"/>
    <w:rsid w:val="005C675A"/>
    <w:rsid w:val="005C6903"/>
    <w:rsid w:val="005C6923"/>
    <w:rsid w:val="005C698D"/>
    <w:rsid w:val="005C69E3"/>
    <w:rsid w:val="005C6A3E"/>
    <w:rsid w:val="005C6A76"/>
    <w:rsid w:val="005C6C2E"/>
    <w:rsid w:val="005C6DE2"/>
    <w:rsid w:val="005C6EDB"/>
    <w:rsid w:val="005C6FF5"/>
    <w:rsid w:val="005C71E4"/>
    <w:rsid w:val="005C737D"/>
    <w:rsid w:val="005C73CB"/>
    <w:rsid w:val="005C7505"/>
    <w:rsid w:val="005C75AF"/>
    <w:rsid w:val="005C7621"/>
    <w:rsid w:val="005C768F"/>
    <w:rsid w:val="005C783D"/>
    <w:rsid w:val="005C78DE"/>
    <w:rsid w:val="005C7906"/>
    <w:rsid w:val="005C7A81"/>
    <w:rsid w:val="005C7B13"/>
    <w:rsid w:val="005C7B3D"/>
    <w:rsid w:val="005C7C3F"/>
    <w:rsid w:val="005C7F71"/>
    <w:rsid w:val="005D0103"/>
    <w:rsid w:val="005D011D"/>
    <w:rsid w:val="005D0134"/>
    <w:rsid w:val="005D015B"/>
    <w:rsid w:val="005D02DD"/>
    <w:rsid w:val="005D0315"/>
    <w:rsid w:val="005D033B"/>
    <w:rsid w:val="005D0421"/>
    <w:rsid w:val="005D04C3"/>
    <w:rsid w:val="005D0515"/>
    <w:rsid w:val="005D051C"/>
    <w:rsid w:val="005D057B"/>
    <w:rsid w:val="005D07A7"/>
    <w:rsid w:val="005D07C3"/>
    <w:rsid w:val="005D07DA"/>
    <w:rsid w:val="005D07EC"/>
    <w:rsid w:val="005D0898"/>
    <w:rsid w:val="005D09A8"/>
    <w:rsid w:val="005D09E3"/>
    <w:rsid w:val="005D0B7C"/>
    <w:rsid w:val="005D0C8A"/>
    <w:rsid w:val="005D0CB7"/>
    <w:rsid w:val="005D0DA8"/>
    <w:rsid w:val="005D0EC4"/>
    <w:rsid w:val="005D105E"/>
    <w:rsid w:val="005D1121"/>
    <w:rsid w:val="005D12B0"/>
    <w:rsid w:val="005D14B7"/>
    <w:rsid w:val="005D1617"/>
    <w:rsid w:val="005D1718"/>
    <w:rsid w:val="005D186D"/>
    <w:rsid w:val="005D1877"/>
    <w:rsid w:val="005D199D"/>
    <w:rsid w:val="005D1A30"/>
    <w:rsid w:val="005D1A3C"/>
    <w:rsid w:val="005D1AB1"/>
    <w:rsid w:val="005D1ACA"/>
    <w:rsid w:val="005D1CDE"/>
    <w:rsid w:val="005D1D88"/>
    <w:rsid w:val="005D1E0B"/>
    <w:rsid w:val="005D1E1F"/>
    <w:rsid w:val="005D1E47"/>
    <w:rsid w:val="005D1FB6"/>
    <w:rsid w:val="005D2074"/>
    <w:rsid w:val="005D21A2"/>
    <w:rsid w:val="005D24CA"/>
    <w:rsid w:val="005D2585"/>
    <w:rsid w:val="005D258C"/>
    <w:rsid w:val="005D2599"/>
    <w:rsid w:val="005D25CE"/>
    <w:rsid w:val="005D2613"/>
    <w:rsid w:val="005D2661"/>
    <w:rsid w:val="005D27A6"/>
    <w:rsid w:val="005D282B"/>
    <w:rsid w:val="005D28A6"/>
    <w:rsid w:val="005D2A39"/>
    <w:rsid w:val="005D2ACC"/>
    <w:rsid w:val="005D2AF1"/>
    <w:rsid w:val="005D2B0D"/>
    <w:rsid w:val="005D2DE3"/>
    <w:rsid w:val="005D2E30"/>
    <w:rsid w:val="005D2F90"/>
    <w:rsid w:val="005D2F9E"/>
    <w:rsid w:val="005D313B"/>
    <w:rsid w:val="005D3277"/>
    <w:rsid w:val="005D334A"/>
    <w:rsid w:val="005D337B"/>
    <w:rsid w:val="005D367C"/>
    <w:rsid w:val="005D3688"/>
    <w:rsid w:val="005D36AA"/>
    <w:rsid w:val="005D3707"/>
    <w:rsid w:val="005D3805"/>
    <w:rsid w:val="005D397B"/>
    <w:rsid w:val="005D3BA4"/>
    <w:rsid w:val="005D3BE6"/>
    <w:rsid w:val="005D3CFF"/>
    <w:rsid w:val="005D3E48"/>
    <w:rsid w:val="005D3E8A"/>
    <w:rsid w:val="005D3F2C"/>
    <w:rsid w:val="005D3FE7"/>
    <w:rsid w:val="005D4194"/>
    <w:rsid w:val="005D41FB"/>
    <w:rsid w:val="005D420D"/>
    <w:rsid w:val="005D44BB"/>
    <w:rsid w:val="005D4600"/>
    <w:rsid w:val="005D4745"/>
    <w:rsid w:val="005D4758"/>
    <w:rsid w:val="005D4766"/>
    <w:rsid w:val="005D47D8"/>
    <w:rsid w:val="005D4834"/>
    <w:rsid w:val="005D48AD"/>
    <w:rsid w:val="005D48D7"/>
    <w:rsid w:val="005D4B30"/>
    <w:rsid w:val="005D4D95"/>
    <w:rsid w:val="005D4D99"/>
    <w:rsid w:val="005D4F69"/>
    <w:rsid w:val="005D5191"/>
    <w:rsid w:val="005D5371"/>
    <w:rsid w:val="005D540B"/>
    <w:rsid w:val="005D552C"/>
    <w:rsid w:val="005D558F"/>
    <w:rsid w:val="005D56BE"/>
    <w:rsid w:val="005D56DE"/>
    <w:rsid w:val="005D5898"/>
    <w:rsid w:val="005D5A45"/>
    <w:rsid w:val="005D5B57"/>
    <w:rsid w:val="005D5C93"/>
    <w:rsid w:val="005D5E87"/>
    <w:rsid w:val="005D5FB6"/>
    <w:rsid w:val="005D5FD0"/>
    <w:rsid w:val="005D617A"/>
    <w:rsid w:val="005D61A0"/>
    <w:rsid w:val="005D6353"/>
    <w:rsid w:val="005D64D2"/>
    <w:rsid w:val="005D65B6"/>
    <w:rsid w:val="005D69A8"/>
    <w:rsid w:val="005D6C27"/>
    <w:rsid w:val="005D6C37"/>
    <w:rsid w:val="005D6CAF"/>
    <w:rsid w:val="005D6D39"/>
    <w:rsid w:val="005D6D40"/>
    <w:rsid w:val="005D6D5F"/>
    <w:rsid w:val="005D6E1F"/>
    <w:rsid w:val="005D6E27"/>
    <w:rsid w:val="005D710F"/>
    <w:rsid w:val="005D720E"/>
    <w:rsid w:val="005D7269"/>
    <w:rsid w:val="005D72A1"/>
    <w:rsid w:val="005D7381"/>
    <w:rsid w:val="005D7426"/>
    <w:rsid w:val="005D770F"/>
    <w:rsid w:val="005D7794"/>
    <w:rsid w:val="005D7806"/>
    <w:rsid w:val="005D797C"/>
    <w:rsid w:val="005D7996"/>
    <w:rsid w:val="005D79EA"/>
    <w:rsid w:val="005D7A63"/>
    <w:rsid w:val="005D7E01"/>
    <w:rsid w:val="005D7ED9"/>
    <w:rsid w:val="005D7EE8"/>
    <w:rsid w:val="005E0403"/>
    <w:rsid w:val="005E0449"/>
    <w:rsid w:val="005E04DD"/>
    <w:rsid w:val="005E0500"/>
    <w:rsid w:val="005E057E"/>
    <w:rsid w:val="005E08EE"/>
    <w:rsid w:val="005E0A81"/>
    <w:rsid w:val="005E0B61"/>
    <w:rsid w:val="005E0CA5"/>
    <w:rsid w:val="005E0E07"/>
    <w:rsid w:val="005E0EEE"/>
    <w:rsid w:val="005E0EFF"/>
    <w:rsid w:val="005E0F32"/>
    <w:rsid w:val="005E10D6"/>
    <w:rsid w:val="005E11FE"/>
    <w:rsid w:val="005E1236"/>
    <w:rsid w:val="005E12A0"/>
    <w:rsid w:val="005E12B5"/>
    <w:rsid w:val="005E12F2"/>
    <w:rsid w:val="005E131A"/>
    <w:rsid w:val="005E1386"/>
    <w:rsid w:val="005E13CA"/>
    <w:rsid w:val="005E15D9"/>
    <w:rsid w:val="005E16FF"/>
    <w:rsid w:val="005E174C"/>
    <w:rsid w:val="005E17F4"/>
    <w:rsid w:val="005E189D"/>
    <w:rsid w:val="005E18A9"/>
    <w:rsid w:val="005E190A"/>
    <w:rsid w:val="005E1912"/>
    <w:rsid w:val="005E1B4A"/>
    <w:rsid w:val="005E1C2F"/>
    <w:rsid w:val="005E1D31"/>
    <w:rsid w:val="005E1EBE"/>
    <w:rsid w:val="005E2077"/>
    <w:rsid w:val="005E2225"/>
    <w:rsid w:val="005E22AA"/>
    <w:rsid w:val="005E22E7"/>
    <w:rsid w:val="005E23A2"/>
    <w:rsid w:val="005E2415"/>
    <w:rsid w:val="005E2428"/>
    <w:rsid w:val="005E2534"/>
    <w:rsid w:val="005E255C"/>
    <w:rsid w:val="005E2645"/>
    <w:rsid w:val="005E268D"/>
    <w:rsid w:val="005E269E"/>
    <w:rsid w:val="005E26B7"/>
    <w:rsid w:val="005E26C8"/>
    <w:rsid w:val="005E2A5F"/>
    <w:rsid w:val="005E2AD5"/>
    <w:rsid w:val="005E2B79"/>
    <w:rsid w:val="005E2B8A"/>
    <w:rsid w:val="005E2BA7"/>
    <w:rsid w:val="005E2BED"/>
    <w:rsid w:val="005E2ED3"/>
    <w:rsid w:val="005E2FA6"/>
    <w:rsid w:val="005E302F"/>
    <w:rsid w:val="005E30FE"/>
    <w:rsid w:val="005E3180"/>
    <w:rsid w:val="005E34A9"/>
    <w:rsid w:val="005E34AA"/>
    <w:rsid w:val="005E36D3"/>
    <w:rsid w:val="005E3AFF"/>
    <w:rsid w:val="005E3C66"/>
    <w:rsid w:val="005E3C85"/>
    <w:rsid w:val="005E3D16"/>
    <w:rsid w:val="005E3EAE"/>
    <w:rsid w:val="005E3F19"/>
    <w:rsid w:val="005E40A5"/>
    <w:rsid w:val="005E419C"/>
    <w:rsid w:val="005E4393"/>
    <w:rsid w:val="005E43F7"/>
    <w:rsid w:val="005E440B"/>
    <w:rsid w:val="005E4415"/>
    <w:rsid w:val="005E44E3"/>
    <w:rsid w:val="005E47F7"/>
    <w:rsid w:val="005E48D6"/>
    <w:rsid w:val="005E499F"/>
    <w:rsid w:val="005E4AD7"/>
    <w:rsid w:val="005E4B51"/>
    <w:rsid w:val="005E4BBF"/>
    <w:rsid w:val="005E505C"/>
    <w:rsid w:val="005E508D"/>
    <w:rsid w:val="005E50C3"/>
    <w:rsid w:val="005E5160"/>
    <w:rsid w:val="005E51DB"/>
    <w:rsid w:val="005E5206"/>
    <w:rsid w:val="005E535D"/>
    <w:rsid w:val="005E5376"/>
    <w:rsid w:val="005E53DE"/>
    <w:rsid w:val="005E567D"/>
    <w:rsid w:val="005E56B7"/>
    <w:rsid w:val="005E56BB"/>
    <w:rsid w:val="005E5736"/>
    <w:rsid w:val="005E576E"/>
    <w:rsid w:val="005E5904"/>
    <w:rsid w:val="005E5916"/>
    <w:rsid w:val="005E5920"/>
    <w:rsid w:val="005E5A28"/>
    <w:rsid w:val="005E5A53"/>
    <w:rsid w:val="005E5AAF"/>
    <w:rsid w:val="005E5B9C"/>
    <w:rsid w:val="005E5E34"/>
    <w:rsid w:val="005E5EFB"/>
    <w:rsid w:val="005E606A"/>
    <w:rsid w:val="005E621A"/>
    <w:rsid w:val="005E624C"/>
    <w:rsid w:val="005E62CC"/>
    <w:rsid w:val="005E630F"/>
    <w:rsid w:val="005E63EB"/>
    <w:rsid w:val="005E63F1"/>
    <w:rsid w:val="005E63F2"/>
    <w:rsid w:val="005E651C"/>
    <w:rsid w:val="005E6520"/>
    <w:rsid w:val="005E66A7"/>
    <w:rsid w:val="005E678C"/>
    <w:rsid w:val="005E6792"/>
    <w:rsid w:val="005E68F8"/>
    <w:rsid w:val="005E69A1"/>
    <w:rsid w:val="005E69A6"/>
    <w:rsid w:val="005E6ABD"/>
    <w:rsid w:val="005E6C7F"/>
    <w:rsid w:val="005E6CDF"/>
    <w:rsid w:val="005E6D5D"/>
    <w:rsid w:val="005E7019"/>
    <w:rsid w:val="005E7034"/>
    <w:rsid w:val="005E71F3"/>
    <w:rsid w:val="005E71F9"/>
    <w:rsid w:val="005E73E4"/>
    <w:rsid w:val="005E75F4"/>
    <w:rsid w:val="005E7616"/>
    <w:rsid w:val="005E77B8"/>
    <w:rsid w:val="005E7851"/>
    <w:rsid w:val="005E7A38"/>
    <w:rsid w:val="005E7A4B"/>
    <w:rsid w:val="005E7C63"/>
    <w:rsid w:val="005E7E88"/>
    <w:rsid w:val="005E7F08"/>
    <w:rsid w:val="005F0105"/>
    <w:rsid w:val="005F014B"/>
    <w:rsid w:val="005F01C9"/>
    <w:rsid w:val="005F0461"/>
    <w:rsid w:val="005F058E"/>
    <w:rsid w:val="005F0657"/>
    <w:rsid w:val="005F068C"/>
    <w:rsid w:val="005F072A"/>
    <w:rsid w:val="005F07CF"/>
    <w:rsid w:val="005F0842"/>
    <w:rsid w:val="005F0899"/>
    <w:rsid w:val="005F098A"/>
    <w:rsid w:val="005F0A71"/>
    <w:rsid w:val="005F0B40"/>
    <w:rsid w:val="005F0CC3"/>
    <w:rsid w:val="005F10BA"/>
    <w:rsid w:val="005F10F1"/>
    <w:rsid w:val="005F11B4"/>
    <w:rsid w:val="005F12FE"/>
    <w:rsid w:val="005F1322"/>
    <w:rsid w:val="005F14F2"/>
    <w:rsid w:val="005F15A8"/>
    <w:rsid w:val="005F15AA"/>
    <w:rsid w:val="005F15AD"/>
    <w:rsid w:val="005F1753"/>
    <w:rsid w:val="005F1781"/>
    <w:rsid w:val="005F1824"/>
    <w:rsid w:val="005F1872"/>
    <w:rsid w:val="005F19AF"/>
    <w:rsid w:val="005F1A81"/>
    <w:rsid w:val="005F1B6C"/>
    <w:rsid w:val="005F1BA0"/>
    <w:rsid w:val="005F1E69"/>
    <w:rsid w:val="005F2034"/>
    <w:rsid w:val="005F219E"/>
    <w:rsid w:val="005F2257"/>
    <w:rsid w:val="005F2326"/>
    <w:rsid w:val="005F246E"/>
    <w:rsid w:val="005F24C4"/>
    <w:rsid w:val="005F264A"/>
    <w:rsid w:val="005F2796"/>
    <w:rsid w:val="005F2817"/>
    <w:rsid w:val="005F291D"/>
    <w:rsid w:val="005F2A00"/>
    <w:rsid w:val="005F2D9A"/>
    <w:rsid w:val="005F2E91"/>
    <w:rsid w:val="005F2ED3"/>
    <w:rsid w:val="005F2EDB"/>
    <w:rsid w:val="005F2FF4"/>
    <w:rsid w:val="005F3115"/>
    <w:rsid w:val="005F3374"/>
    <w:rsid w:val="005F342F"/>
    <w:rsid w:val="005F3484"/>
    <w:rsid w:val="005F35CD"/>
    <w:rsid w:val="005F367B"/>
    <w:rsid w:val="005F3701"/>
    <w:rsid w:val="005F378B"/>
    <w:rsid w:val="005F37B4"/>
    <w:rsid w:val="005F3866"/>
    <w:rsid w:val="005F38A6"/>
    <w:rsid w:val="005F38AC"/>
    <w:rsid w:val="005F38FD"/>
    <w:rsid w:val="005F3A5F"/>
    <w:rsid w:val="005F3C70"/>
    <w:rsid w:val="005F3C94"/>
    <w:rsid w:val="005F3CE6"/>
    <w:rsid w:val="005F3DF1"/>
    <w:rsid w:val="005F3F88"/>
    <w:rsid w:val="005F4112"/>
    <w:rsid w:val="005F4126"/>
    <w:rsid w:val="005F415A"/>
    <w:rsid w:val="005F42C8"/>
    <w:rsid w:val="005F430C"/>
    <w:rsid w:val="005F4395"/>
    <w:rsid w:val="005F4515"/>
    <w:rsid w:val="005F45F3"/>
    <w:rsid w:val="005F46A1"/>
    <w:rsid w:val="005F470B"/>
    <w:rsid w:val="005F4858"/>
    <w:rsid w:val="005F4AE8"/>
    <w:rsid w:val="005F4AF7"/>
    <w:rsid w:val="005F4B10"/>
    <w:rsid w:val="005F4CA0"/>
    <w:rsid w:val="005F4CE4"/>
    <w:rsid w:val="005F4E56"/>
    <w:rsid w:val="005F4FED"/>
    <w:rsid w:val="005F50BD"/>
    <w:rsid w:val="005F536D"/>
    <w:rsid w:val="005F551E"/>
    <w:rsid w:val="005F5790"/>
    <w:rsid w:val="005F5819"/>
    <w:rsid w:val="005F5869"/>
    <w:rsid w:val="005F5876"/>
    <w:rsid w:val="005F5A4F"/>
    <w:rsid w:val="005F5B42"/>
    <w:rsid w:val="005F5B8D"/>
    <w:rsid w:val="005F5BE8"/>
    <w:rsid w:val="005F5C3E"/>
    <w:rsid w:val="005F5CEE"/>
    <w:rsid w:val="005F5E8F"/>
    <w:rsid w:val="005F6195"/>
    <w:rsid w:val="005F6309"/>
    <w:rsid w:val="005F6311"/>
    <w:rsid w:val="005F6319"/>
    <w:rsid w:val="005F63AA"/>
    <w:rsid w:val="005F6752"/>
    <w:rsid w:val="005F679A"/>
    <w:rsid w:val="005F67A9"/>
    <w:rsid w:val="005F67DD"/>
    <w:rsid w:val="005F67F7"/>
    <w:rsid w:val="005F6807"/>
    <w:rsid w:val="005F6AB9"/>
    <w:rsid w:val="005F6BB5"/>
    <w:rsid w:val="005F6C66"/>
    <w:rsid w:val="005F6CA9"/>
    <w:rsid w:val="005F6DF2"/>
    <w:rsid w:val="005F6E56"/>
    <w:rsid w:val="005F6E7D"/>
    <w:rsid w:val="005F6EA2"/>
    <w:rsid w:val="005F702E"/>
    <w:rsid w:val="005F713B"/>
    <w:rsid w:val="005F7333"/>
    <w:rsid w:val="005F7426"/>
    <w:rsid w:val="005F7553"/>
    <w:rsid w:val="005F76C5"/>
    <w:rsid w:val="005F775A"/>
    <w:rsid w:val="005F776C"/>
    <w:rsid w:val="005F788B"/>
    <w:rsid w:val="005F789F"/>
    <w:rsid w:val="005F7B4B"/>
    <w:rsid w:val="005F7CB3"/>
    <w:rsid w:val="005F7D25"/>
    <w:rsid w:val="005F7E03"/>
    <w:rsid w:val="00600008"/>
    <w:rsid w:val="00600056"/>
    <w:rsid w:val="006001AD"/>
    <w:rsid w:val="00600398"/>
    <w:rsid w:val="006003E3"/>
    <w:rsid w:val="006004B4"/>
    <w:rsid w:val="006004E6"/>
    <w:rsid w:val="006004F8"/>
    <w:rsid w:val="0060051F"/>
    <w:rsid w:val="0060056D"/>
    <w:rsid w:val="006005E9"/>
    <w:rsid w:val="00600671"/>
    <w:rsid w:val="0060081A"/>
    <w:rsid w:val="00600919"/>
    <w:rsid w:val="0060091A"/>
    <w:rsid w:val="00600975"/>
    <w:rsid w:val="00600AAC"/>
    <w:rsid w:val="00600AEC"/>
    <w:rsid w:val="00600B57"/>
    <w:rsid w:val="00600C70"/>
    <w:rsid w:val="00600D73"/>
    <w:rsid w:val="00600DBD"/>
    <w:rsid w:val="00600ED3"/>
    <w:rsid w:val="00601174"/>
    <w:rsid w:val="00601293"/>
    <w:rsid w:val="00601307"/>
    <w:rsid w:val="00601320"/>
    <w:rsid w:val="00601502"/>
    <w:rsid w:val="00601602"/>
    <w:rsid w:val="00601712"/>
    <w:rsid w:val="0060180C"/>
    <w:rsid w:val="00601A31"/>
    <w:rsid w:val="00601B3B"/>
    <w:rsid w:val="00601C66"/>
    <w:rsid w:val="00601EEE"/>
    <w:rsid w:val="00602075"/>
    <w:rsid w:val="006020F2"/>
    <w:rsid w:val="006021A6"/>
    <w:rsid w:val="006021D8"/>
    <w:rsid w:val="0060225A"/>
    <w:rsid w:val="0060233E"/>
    <w:rsid w:val="00602424"/>
    <w:rsid w:val="00602435"/>
    <w:rsid w:val="00602555"/>
    <w:rsid w:val="00602709"/>
    <w:rsid w:val="006027C1"/>
    <w:rsid w:val="00602AFF"/>
    <w:rsid w:val="00602B52"/>
    <w:rsid w:val="00602BA7"/>
    <w:rsid w:val="00602C01"/>
    <w:rsid w:val="00602D39"/>
    <w:rsid w:val="00602D7A"/>
    <w:rsid w:val="00602E14"/>
    <w:rsid w:val="00602E98"/>
    <w:rsid w:val="00602F80"/>
    <w:rsid w:val="00602FAC"/>
    <w:rsid w:val="006032D1"/>
    <w:rsid w:val="0060339D"/>
    <w:rsid w:val="006033FB"/>
    <w:rsid w:val="0060340F"/>
    <w:rsid w:val="00603523"/>
    <w:rsid w:val="006035E6"/>
    <w:rsid w:val="006035F7"/>
    <w:rsid w:val="00603644"/>
    <w:rsid w:val="00603677"/>
    <w:rsid w:val="0060382C"/>
    <w:rsid w:val="006038AF"/>
    <w:rsid w:val="00603B01"/>
    <w:rsid w:val="00603B7D"/>
    <w:rsid w:val="00603D01"/>
    <w:rsid w:val="00603DA7"/>
    <w:rsid w:val="00603E0F"/>
    <w:rsid w:val="00603E86"/>
    <w:rsid w:val="00603EAC"/>
    <w:rsid w:val="00603ED2"/>
    <w:rsid w:val="00604258"/>
    <w:rsid w:val="006042FE"/>
    <w:rsid w:val="0060455D"/>
    <w:rsid w:val="006045CF"/>
    <w:rsid w:val="006047D6"/>
    <w:rsid w:val="006047DF"/>
    <w:rsid w:val="0060485D"/>
    <w:rsid w:val="0060494D"/>
    <w:rsid w:val="0060495F"/>
    <w:rsid w:val="00604965"/>
    <w:rsid w:val="0060497A"/>
    <w:rsid w:val="006049D6"/>
    <w:rsid w:val="00604B02"/>
    <w:rsid w:val="00604E01"/>
    <w:rsid w:val="00604FA1"/>
    <w:rsid w:val="0060508F"/>
    <w:rsid w:val="0060512E"/>
    <w:rsid w:val="00605290"/>
    <w:rsid w:val="00605372"/>
    <w:rsid w:val="006053B5"/>
    <w:rsid w:val="00605406"/>
    <w:rsid w:val="0060567A"/>
    <w:rsid w:val="0060572D"/>
    <w:rsid w:val="0060598F"/>
    <w:rsid w:val="00605992"/>
    <w:rsid w:val="00605ABF"/>
    <w:rsid w:val="00605AD9"/>
    <w:rsid w:val="00605B3E"/>
    <w:rsid w:val="00605CB5"/>
    <w:rsid w:val="00605CBD"/>
    <w:rsid w:val="00605CEA"/>
    <w:rsid w:val="00605CEF"/>
    <w:rsid w:val="00605E89"/>
    <w:rsid w:val="00605ED9"/>
    <w:rsid w:val="00605F0C"/>
    <w:rsid w:val="00605F9A"/>
    <w:rsid w:val="00606047"/>
    <w:rsid w:val="00606136"/>
    <w:rsid w:val="006062DF"/>
    <w:rsid w:val="006062E9"/>
    <w:rsid w:val="00606322"/>
    <w:rsid w:val="006063B4"/>
    <w:rsid w:val="00606582"/>
    <w:rsid w:val="006066A6"/>
    <w:rsid w:val="00606A5B"/>
    <w:rsid w:val="00606AA4"/>
    <w:rsid w:val="00606B58"/>
    <w:rsid w:val="00606B92"/>
    <w:rsid w:val="00606BAB"/>
    <w:rsid w:val="00606C72"/>
    <w:rsid w:val="00606EFC"/>
    <w:rsid w:val="00606F5B"/>
    <w:rsid w:val="00606FAB"/>
    <w:rsid w:val="006070F0"/>
    <w:rsid w:val="00607276"/>
    <w:rsid w:val="006072BF"/>
    <w:rsid w:val="006073A0"/>
    <w:rsid w:val="006073DC"/>
    <w:rsid w:val="006074D3"/>
    <w:rsid w:val="006077DD"/>
    <w:rsid w:val="006077F0"/>
    <w:rsid w:val="00607804"/>
    <w:rsid w:val="00607849"/>
    <w:rsid w:val="0060790C"/>
    <w:rsid w:val="00607A7B"/>
    <w:rsid w:val="00607A9E"/>
    <w:rsid w:val="00607B7E"/>
    <w:rsid w:val="00607CB8"/>
    <w:rsid w:val="0061003F"/>
    <w:rsid w:val="006101CE"/>
    <w:rsid w:val="0061070C"/>
    <w:rsid w:val="00610827"/>
    <w:rsid w:val="00610837"/>
    <w:rsid w:val="0061083D"/>
    <w:rsid w:val="00610923"/>
    <w:rsid w:val="00610C02"/>
    <w:rsid w:val="00610D0A"/>
    <w:rsid w:val="0061107E"/>
    <w:rsid w:val="0061109C"/>
    <w:rsid w:val="006110DC"/>
    <w:rsid w:val="00611230"/>
    <w:rsid w:val="00611297"/>
    <w:rsid w:val="00611386"/>
    <w:rsid w:val="00611750"/>
    <w:rsid w:val="006117EF"/>
    <w:rsid w:val="00611815"/>
    <w:rsid w:val="006118C7"/>
    <w:rsid w:val="006118F2"/>
    <w:rsid w:val="00611A56"/>
    <w:rsid w:val="00611C34"/>
    <w:rsid w:val="00611D0E"/>
    <w:rsid w:val="00611EC1"/>
    <w:rsid w:val="00611FEB"/>
    <w:rsid w:val="00611FF0"/>
    <w:rsid w:val="00612131"/>
    <w:rsid w:val="0061222A"/>
    <w:rsid w:val="00612251"/>
    <w:rsid w:val="006123B4"/>
    <w:rsid w:val="00612597"/>
    <w:rsid w:val="00612980"/>
    <w:rsid w:val="00612BA7"/>
    <w:rsid w:val="00612C26"/>
    <w:rsid w:val="00612CFB"/>
    <w:rsid w:val="00612E09"/>
    <w:rsid w:val="00612E95"/>
    <w:rsid w:val="00613057"/>
    <w:rsid w:val="006130B0"/>
    <w:rsid w:val="006130BB"/>
    <w:rsid w:val="006133F5"/>
    <w:rsid w:val="006134CB"/>
    <w:rsid w:val="0061359B"/>
    <w:rsid w:val="0061361E"/>
    <w:rsid w:val="00613717"/>
    <w:rsid w:val="006137A7"/>
    <w:rsid w:val="006139BC"/>
    <w:rsid w:val="00613C1D"/>
    <w:rsid w:val="00613D26"/>
    <w:rsid w:val="00613D95"/>
    <w:rsid w:val="00613DFF"/>
    <w:rsid w:val="00613F27"/>
    <w:rsid w:val="006140EE"/>
    <w:rsid w:val="0061430D"/>
    <w:rsid w:val="00614335"/>
    <w:rsid w:val="00614519"/>
    <w:rsid w:val="00614733"/>
    <w:rsid w:val="0061488B"/>
    <w:rsid w:val="00614905"/>
    <w:rsid w:val="00614B09"/>
    <w:rsid w:val="00614B13"/>
    <w:rsid w:val="00614BDA"/>
    <w:rsid w:val="00614C21"/>
    <w:rsid w:val="00614CB8"/>
    <w:rsid w:val="00614D2D"/>
    <w:rsid w:val="00614D2F"/>
    <w:rsid w:val="006150A0"/>
    <w:rsid w:val="0061520A"/>
    <w:rsid w:val="0061526C"/>
    <w:rsid w:val="0061536A"/>
    <w:rsid w:val="00615729"/>
    <w:rsid w:val="00615751"/>
    <w:rsid w:val="00615E6D"/>
    <w:rsid w:val="0061626E"/>
    <w:rsid w:val="00616479"/>
    <w:rsid w:val="006164DD"/>
    <w:rsid w:val="006166AF"/>
    <w:rsid w:val="006166C7"/>
    <w:rsid w:val="006166E5"/>
    <w:rsid w:val="0061689D"/>
    <w:rsid w:val="006168D3"/>
    <w:rsid w:val="006169BD"/>
    <w:rsid w:val="00616AE1"/>
    <w:rsid w:val="00616C13"/>
    <w:rsid w:val="00616E3A"/>
    <w:rsid w:val="00616EBF"/>
    <w:rsid w:val="006171F2"/>
    <w:rsid w:val="00617236"/>
    <w:rsid w:val="0061729A"/>
    <w:rsid w:val="006172CA"/>
    <w:rsid w:val="006173F0"/>
    <w:rsid w:val="0061744F"/>
    <w:rsid w:val="00617457"/>
    <w:rsid w:val="0061746F"/>
    <w:rsid w:val="006175EE"/>
    <w:rsid w:val="0061766B"/>
    <w:rsid w:val="00617710"/>
    <w:rsid w:val="00617745"/>
    <w:rsid w:val="006177BA"/>
    <w:rsid w:val="00617803"/>
    <w:rsid w:val="0061798F"/>
    <w:rsid w:val="00617BAA"/>
    <w:rsid w:val="00617C64"/>
    <w:rsid w:val="00617D34"/>
    <w:rsid w:val="00617D35"/>
    <w:rsid w:val="00617D80"/>
    <w:rsid w:val="00617DEC"/>
    <w:rsid w:val="00617ECB"/>
    <w:rsid w:val="00617F7C"/>
    <w:rsid w:val="00617FF5"/>
    <w:rsid w:val="006202A7"/>
    <w:rsid w:val="00620517"/>
    <w:rsid w:val="00620553"/>
    <w:rsid w:val="00620637"/>
    <w:rsid w:val="00620751"/>
    <w:rsid w:val="00620799"/>
    <w:rsid w:val="00620813"/>
    <w:rsid w:val="00620BC0"/>
    <w:rsid w:val="00620C7E"/>
    <w:rsid w:val="00620D42"/>
    <w:rsid w:val="00620E13"/>
    <w:rsid w:val="00620FB9"/>
    <w:rsid w:val="006210F5"/>
    <w:rsid w:val="0062113B"/>
    <w:rsid w:val="00621294"/>
    <w:rsid w:val="00621352"/>
    <w:rsid w:val="0062143B"/>
    <w:rsid w:val="00621565"/>
    <w:rsid w:val="00621728"/>
    <w:rsid w:val="0062187D"/>
    <w:rsid w:val="006218E7"/>
    <w:rsid w:val="006218F7"/>
    <w:rsid w:val="0062193D"/>
    <w:rsid w:val="00621A5E"/>
    <w:rsid w:val="00621ABB"/>
    <w:rsid w:val="00621D4E"/>
    <w:rsid w:val="00621DE1"/>
    <w:rsid w:val="00621E8C"/>
    <w:rsid w:val="00621F42"/>
    <w:rsid w:val="00622063"/>
    <w:rsid w:val="0062207D"/>
    <w:rsid w:val="00622108"/>
    <w:rsid w:val="00622496"/>
    <w:rsid w:val="006225C0"/>
    <w:rsid w:val="0062263A"/>
    <w:rsid w:val="00622641"/>
    <w:rsid w:val="00622648"/>
    <w:rsid w:val="00622696"/>
    <w:rsid w:val="006226A3"/>
    <w:rsid w:val="006227B7"/>
    <w:rsid w:val="0062296D"/>
    <w:rsid w:val="00622B2C"/>
    <w:rsid w:val="00622B40"/>
    <w:rsid w:val="00622CD1"/>
    <w:rsid w:val="00622D08"/>
    <w:rsid w:val="00622D93"/>
    <w:rsid w:val="00622F81"/>
    <w:rsid w:val="00622F9E"/>
    <w:rsid w:val="00622FB9"/>
    <w:rsid w:val="00622FEB"/>
    <w:rsid w:val="006230EF"/>
    <w:rsid w:val="00623171"/>
    <w:rsid w:val="00623244"/>
    <w:rsid w:val="0062331A"/>
    <w:rsid w:val="00623518"/>
    <w:rsid w:val="00623716"/>
    <w:rsid w:val="006237CD"/>
    <w:rsid w:val="0062380C"/>
    <w:rsid w:val="0062385F"/>
    <w:rsid w:val="006238DE"/>
    <w:rsid w:val="00623905"/>
    <w:rsid w:val="00623AB7"/>
    <w:rsid w:val="00623ACA"/>
    <w:rsid w:val="00623D2B"/>
    <w:rsid w:val="00623D5B"/>
    <w:rsid w:val="00623DB9"/>
    <w:rsid w:val="00623DC7"/>
    <w:rsid w:val="00623FA7"/>
    <w:rsid w:val="0062409C"/>
    <w:rsid w:val="006240CA"/>
    <w:rsid w:val="006240D9"/>
    <w:rsid w:val="006241A9"/>
    <w:rsid w:val="006243CA"/>
    <w:rsid w:val="006243F0"/>
    <w:rsid w:val="0062447C"/>
    <w:rsid w:val="006244B9"/>
    <w:rsid w:val="006244BE"/>
    <w:rsid w:val="006245D2"/>
    <w:rsid w:val="006246C5"/>
    <w:rsid w:val="00624700"/>
    <w:rsid w:val="006248C1"/>
    <w:rsid w:val="00624965"/>
    <w:rsid w:val="006249E7"/>
    <w:rsid w:val="00624A28"/>
    <w:rsid w:val="00624AE6"/>
    <w:rsid w:val="00624DCF"/>
    <w:rsid w:val="00624E56"/>
    <w:rsid w:val="00624E60"/>
    <w:rsid w:val="00624F08"/>
    <w:rsid w:val="00624FDB"/>
    <w:rsid w:val="006252CF"/>
    <w:rsid w:val="0062536E"/>
    <w:rsid w:val="006253A0"/>
    <w:rsid w:val="00625548"/>
    <w:rsid w:val="00625648"/>
    <w:rsid w:val="0062580C"/>
    <w:rsid w:val="006258B5"/>
    <w:rsid w:val="006259CB"/>
    <w:rsid w:val="00625A8C"/>
    <w:rsid w:val="00625B1E"/>
    <w:rsid w:val="00625B53"/>
    <w:rsid w:val="00625BCD"/>
    <w:rsid w:val="00625C4D"/>
    <w:rsid w:val="00625C4F"/>
    <w:rsid w:val="00625C92"/>
    <w:rsid w:val="00625CCE"/>
    <w:rsid w:val="00625D27"/>
    <w:rsid w:val="00625D70"/>
    <w:rsid w:val="00625DDD"/>
    <w:rsid w:val="00625DF7"/>
    <w:rsid w:val="00625EDD"/>
    <w:rsid w:val="00625FE7"/>
    <w:rsid w:val="0062602C"/>
    <w:rsid w:val="00626223"/>
    <w:rsid w:val="006263A7"/>
    <w:rsid w:val="006269AE"/>
    <w:rsid w:val="00626B37"/>
    <w:rsid w:val="00626B6A"/>
    <w:rsid w:val="00626D58"/>
    <w:rsid w:val="00626DC8"/>
    <w:rsid w:val="0062701E"/>
    <w:rsid w:val="006270D8"/>
    <w:rsid w:val="00627157"/>
    <w:rsid w:val="00627171"/>
    <w:rsid w:val="006271BE"/>
    <w:rsid w:val="006271E0"/>
    <w:rsid w:val="006273C9"/>
    <w:rsid w:val="006273E4"/>
    <w:rsid w:val="006273ED"/>
    <w:rsid w:val="006278DE"/>
    <w:rsid w:val="00627AA9"/>
    <w:rsid w:val="00627C51"/>
    <w:rsid w:val="00627D0C"/>
    <w:rsid w:val="00627DF9"/>
    <w:rsid w:val="0063001E"/>
    <w:rsid w:val="006300E7"/>
    <w:rsid w:val="0063027F"/>
    <w:rsid w:val="00630347"/>
    <w:rsid w:val="00630360"/>
    <w:rsid w:val="0063047F"/>
    <w:rsid w:val="006304B9"/>
    <w:rsid w:val="006307A2"/>
    <w:rsid w:val="00630815"/>
    <w:rsid w:val="00630839"/>
    <w:rsid w:val="00630843"/>
    <w:rsid w:val="00630886"/>
    <w:rsid w:val="006308AC"/>
    <w:rsid w:val="00630AB4"/>
    <w:rsid w:val="00630CDD"/>
    <w:rsid w:val="00630DFD"/>
    <w:rsid w:val="00630F24"/>
    <w:rsid w:val="00630F6C"/>
    <w:rsid w:val="00630F7A"/>
    <w:rsid w:val="00631144"/>
    <w:rsid w:val="00631223"/>
    <w:rsid w:val="0063130D"/>
    <w:rsid w:val="006315C1"/>
    <w:rsid w:val="00631737"/>
    <w:rsid w:val="00631739"/>
    <w:rsid w:val="0063173E"/>
    <w:rsid w:val="006317D2"/>
    <w:rsid w:val="00631822"/>
    <w:rsid w:val="006318D0"/>
    <w:rsid w:val="00631A1F"/>
    <w:rsid w:val="00631B36"/>
    <w:rsid w:val="00631BF8"/>
    <w:rsid w:val="00631C0B"/>
    <w:rsid w:val="00631CED"/>
    <w:rsid w:val="00631E60"/>
    <w:rsid w:val="0063204D"/>
    <w:rsid w:val="00632067"/>
    <w:rsid w:val="00632180"/>
    <w:rsid w:val="006321DB"/>
    <w:rsid w:val="0063220A"/>
    <w:rsid w:val="0063231E"/>
    <w:rsid w:val="006323AC"/>
    <w:rsid w:val="0063248A"/>
    <w:rsid w:val="006324FF"/>
    <w:rsid w:val="00632532"/>
    <w:rsid w:val="00632556"/>
    <w:rsid w:val="0063259B"/>
    <w:rsid w:val="00632650"/>
    <w:rsid w:val="006326AC"/>
    <w:rsid w:val="006326F8"/>
    <w:rsid w:val="00632968"/>
    <w:rsid w:val="00632ADE"/>
    <w:rsid w:val="00632B40"/>
    <w:rsid w:val="00632C00"/>
    <w:rsid w:val="00632CD0"/>
    <w:rsid w:val="00632D2C"/>
    <w:rsid w:val="00632D7D"/>
    <w:rsid w:val="00632F40"/>
    <w:rsid w:val="00632FC0"/>
    <w:rsid w:val="00632FC8"/>
    <w:rsid w:val="00633000"/>
    <w:rsid w:val="006331F0"/>
    <w:rsid w:val="006333B9"/>
    <w:rsid w:val="006333C6"/>
    <w:rsid w:val="006334D4"/>
    <w:rsid w:val="006334E6"/>
    <w:rsid w:val="006335F8"/>
    <w:rsid w:val="00633606"/>
    <w:rsid w:val="00633613"/>
    <w:rsid w:val="0063361A"/>
    <w:rsid w:val="00633738"/>
    <w:rsid w:val="006337B0"/>
    <w:rsid w:val="0063386B"/>
    <w:rsid w:val="00633B06"/>
    <w:rsid w:val="00633B2A"/>
    <w:rsid w:val="00633C90"/>
    <w:rsid w:val="00633D2C"/>
    <w:rsid w:val="00633E80"/>
    <w:rsid w:val="00634182"/>
    <w:rsid w:val="006342A3"/>
    <w:rsid w:val="006342B8"/>
    <w:rsid w:val="006346C3"/>
    <w:rsid w:val="006346F9"/>
    <w:rsid w:val="00634769"/>
    <w:rsid w:val="0063488D"/>
    <w:rsid w:val="006349D8"/>
    <w:rsid w:val="00634A36"/>
    <w:rsid w:val="00634E6B"/>
    <w:rsid w:val="00634EBD"/>
    <w:rsid w:val="00634F08"/>
    <w:rsid w:val="00634F71"/>
    <w:rsid w:val="00634FF4"/>
    <w:rsid w:val="006350AB"/>
    <w:rsid w:val="006350F1"/>
    <w:rsid w:val="006351E4"/>
    <w:rsid w:val="00635233"/>
    <w:rsid w:val="006353BD"/>
    <w:rsid w:val="0063544C"/>
    <w:rsid w:val="0063554C"/>
    <w:rsid w:val="006355C1"/>
    <w:rsid w:val="0063566C"/>
    <w:rsid w:val="0063573F"/>
    <w:rsid w:val="006357A3"/>
    <w:rsid w:val="006357A6"/>
    <w:rsid w:val="006357C4"/>
    <w:rsid w:val="00635831"/>
    <w:rsid w:val="00635915"/>
    <w:rsid w:val="0063596E"/>
    <w:rsid w:val="00635A64"/>
    <w:rsid w:val="00635A9E"/>
    <w:rsid w:val="00635B08"/>
    <w:rsid w:val="00635BBD"/>
    <w:rsid w:val="00635CCB"/>
    <w:rsid w:val="00635CD2"/>
    <w:rsid w:val="006360C1"/>
    <w:rsid w:val="00636143"/>
    <w:rsid w:val="006361CA"/>
    <w:rsid w:val="006364F0"/>
    <w:rsid w:val="0063650F"/>
    <w:rsid w:val="0063651C"/>
    <w:rsid w:val="00636657"/>
    <w:rsid w:val="0063667A"/>
    <w:rsid w:val="00636944"/>
    <w:rsid w:val="00636AFB"/>
    <w:rsid w:val="00636CA7"/>
    <w:rsid w:val="00636D30"/>
    <w:rsid w:val="00636D91"/>
    <w:rsid w:val="00636E23"/>
    <w:rsid w:val="00636E64"/>
    <w:rsid w:val="00636E86"/>
    <w:rsid w:val="00636F72"/>
    <w:rsid w:val="00637067"/>
    <w:rsid w:val="00637143"/>
    <w:rsid w:val="006371E4"/>
    <w:rsid w:val="006371F8"/>
    <w:rsid w:val="00637303"/>
    <w:rsid w:val="00637429"/>
    <w:rsid w:val="0063746C"/>
    <w:rsid w:val="0063750B"/>
    <w:rsid w:val="00637517"/>
    <w:rsid w:val="00637580"/>
    <w:rsid w:val="006375F5"/>
    <w:rsid w:val="00637661"/>
    <w:rsid w:val="00637704"/>
    <w:rsid w:val="00637891"/>
    <w:rsid w:val="006379EC"/>
    <w:rsid w:val="006379F2"/>
    <w:rsid w:val="00637A54"/>
    <w:rsid w:val="00637C40"/>
    <w:rsid w:val="00637DCB"/>
    <w:rsid w:val="00637EC3"/>
    <w:rsid w:val="00640486"/>
    <w:rsid w:val="00640610"/>
    <w:rsid w:val="0064079D"/>
    <w:rsid w:val="006407A6"/>
    <w:rsid w:val="006408AE"/>
    <w:rsid w:val="006408E5"/>
    <w:rsid w:val="00640953"/>
    <w:rsid w:val="00640B22"/>
    <w:rsid w:val="00640B3F"/>
    <w:rsid w:val="00640B57"/>
    <w:rsid w:val="00640B74"/>
    <w:rsid w:val="00640C19"/>
    <w:rsid w:val="00640D8A"/>
    <w:rsid w:val="00640D9F"/>
    <w:rsid w:val="00640E30"/>
    <w:rsid w:val="006410F9"/>
    <w:rsid w:val="006411E7"/>
    <w:rsid w:val="006412B5"/>
    <w:rsid w:val="006413CE"/>
    <w:rsid w:val="00641471"/>
    <w:rsid w:val="00641481"/>
    <w:rsid w:val="00641807"/>
    <w:rsid w:val="00641942"/>
    <w:rsid w:val="0064197E"/>
    <w:rsid w:val="00641AC9"/>
    <w:rsid w:val="00641B3A"/>
    <w:rsid w:val="00641C13"/>
    <w:rsid w:val="00641D2D"/>
    <w:rsid w:val="00641ECA"/>
    <w:rsid w:val="00641F96"/>
    <w:rsid w:val="00641F98"/>
    <w:rsid w:val="0064203C"/>
    <w:rsid w:val="006420E3"/>
    <w:rsid w:val="0064211F"/>
    <w:rsid w:val="006421F6"/>
    <w:rsid w:val="00642360"/>
    <w:rsid w:val="00642375"/>
    <w:rsid w:val="00642457"/>
    <w:rsid w:val="0064294C"/>
    <w:rsid w:val="00642A05"/>
    <w:rsid w:val="00642A2C"/>
    <w:rsid w:val="00642A39"/>
    <w:rsid w:val="00642AA7"/>
    <w:rsid w:val="00642AD4"/>
    <w:rsid w:val="00642BB6"/>
    <w:rsid w:val="00642CC7"/>
    <w:rsid w:val="00642ECC"/>
    <w:rsid w:val="00642F02"/>
    <w:rsid w:val="00642F59"/>
    <w:rsid w:val="00642F88"/>
    <w:rsid w:val="00642FFA"/>
    <w:rsid w:val="0064309F"/>
    <w:rsid w:val="006430CA"/>
    <w:rsid w:val="006430F6"/>
    <w:rsid w:val="006430FE"/>
    <w:rsid w:val="0064316A"/>
    <w:rsid w:val="00643237"/>
    <w:rsid w:val="0064326A"/>
    <w:rsid w:val="00643397"/>
    <w:rsid w:val="006436DF"/>
    <w:rsid w:val="00643836"/>
    <w:rsid w:val="0064392A"/>
    <w:rsid w:val="0064394B"/>
    <w:rsid w:val="006439B5"/>
    <w:rsid w:val="006439F3"/>
    <w:rsid w:val="00643A3A"/>
    <w:rsid w:val="00643B33"/>
    <w:rsid w:val="00643C14"/>
    <w:rsid w:val="00643C93"/>
    <w:rsid w:val="00643DA4"/>
    <w:rsid w:val="00643EAC"/>
    <w:rsid w:val="00643F64"/>
    <w:rsid w:val="006442BF"/>
    <w:rsid w:val="00644399"/>
    <w:rsid w:val="006446AB"/>
    <w:rsid w:val="006449FF"/>
    <w:rsid w:val="00644A56"/>
    <w:rsid w:val="00644C11"/>
    <w:rsid w:val="00644C23"/>
    <w:rsid w:val="00644C29"/>
    <w:rsid w:val="00644DAF"/>
    <w:rsid w:val="00644F7F"/>
    <w:rsid w:val="006450AE"/>
    <w:rsid w:val="00645157"/>
    <w:rsid w:val="006452C6"/>
    <w:rsid w:val="0064530B"/>
    <w:rsid w:val="0064534B"/>
    <w:rsid w:val="0064552B"/>
    <w:rsid w:val="0064558D"/>
    <w:rsid w:val="006456A0"/>
    <w:rsid w:val="0064570A"/>
    <w:rsid w:val="00645873"/>
    <w:rsid w:val="00645A45"/>
    <w:rsid w:val="00645A4F"/>
    <w:rsid w:val="00645A83"/>
    <w:rsid w:val="00645AA5"/>
    <w:rsid w:val="00645ACE"/>
    <w:rsid w:val="00645C15"/>
    <w:rsid w:val="00645D38"/>
    <w:rsid w:val="00645F34"/>
    <w:rsid w:val="0064604D"/>
    <w:rsid w:val="00646119"/>
    <w:rsid w:val="00646126"/>
    <w:rsid w:val="00646275"/>
    <w:rsid w:val="006462D4"/>
    <w:rsid w:val="0064632E"/>
    <w:rsid w:val="006464E7"/>
    <w:rsid w:val="00646500"/>
    <w:rsid w:val="006468DB"/>
    <w:rsid w:val="006468EE"/>
    <w:rsid w:val="0064698D"/>
    <w:rsid w:val="006469F0"/>
    <w:rsid w:val="00646A0B"/>
    <w:rsid w:val="00646A1B"/>
    <w:rsid w:val="00646A30"/>
    <w:rsid w:val="00646B02"/>
    <w:rsid w:val="00646B2B"/>
    <w:rsid w:val="00646CFE"/>
    <w:rsid w:val="00646EC3"/>
    <w:rsid w:val="006470BC"/>
    <w:rsid w:val="006471CE"/>
    <w:rsid w:val="00647238"/>
    <w:rsid w:val="006472A3"/>
    <w:rsid w:val="006473CA"/>
    <w:rsid w:val="006474B6"/>
    <w:rsid w:val="00647638"/>
    <w:rsid w:val="0064772C"/>
    <w:rsid w:val="00647815"/>
    <w:rsid w:val="006479CB"/>
    <w:rsid w:val="00647A99"/>
    <w:rsid w:val="00647B94"/>
    <w:rsid w:val="00647CB3"/>
    <w:rsid w:val="00647D24"/>
    <w:rsid w:val="00647D8E"/>
    <w:rsid w:val="00647E63"/>
    <w:rsid w:val="00647F20"/>
    <w:rsid w:val="0065004E"/>
    <w:rsid w:val="00650051"/>
    <w:rsid w:val="00650210"/>
    <w:rsid w:val="0065024B"/>
    <w:rsid w:val="006502BD"/>
    <w:rsid w:val="00650544"/>
    <w:rsid w:val="00650575"/>
    <w:rsid w:val="006507C8"/>
    <w:rsid w:val="0065084B"/>
    <w:rsid w:val="006508A5"/>
    <w:rsid w:val="006508F7"/>
    <w:rsid w:val="00650DBC"/>
    <w:rsid w:val="006510EC"/>
    <w:rsid w:val="006511AA"/>
    <w:rsid w:val="006511D5"/>
    <w:rsid w:val="00651230"/>
    <w:rsid w:val="00651319"/>
    <w:rsid w:val="006514C7"/>
    <w:rsid w:val="00651638"/>
    <w:rsid w:val="006516A2"/>
    <w:rsid w:val="006516CC"/>
    <w:rsid w:val="006518AF"/>
    <w:rsid w:val="006518B6"/>
    <w:rsid w:val="00651914"/>
    <w:rsid w:val="00651937"/>
    <w:rsid w:val="006519BA"/>
    <w:rsid w:val="00651CE0"/>
    <w:rsid w:val="00651D4E"/>
    <w:rsid w:val="00651F3C"/>
    <w:rsid w:val="0065200F"/>
    <w:rsid w:val="006521B7"/>
    <w:rsid w:val="00652292"/>
    <w:rsid w:val="006526F0"/>
    <w:rsid w:val="00652784"/>
    <w:rsid w:val="00652969"/>
    <w:rsid w:val="00652AAC"/>
    <w:rsid w:val="00652C47"/>
    <w:rsid w:val="00652C70"/>
    <w:rsid w:val="00652D0C"/>
    <w:rsid w:val="00652D2A"/>
    <w:rsid w:val="0065306E"/>
    <w:rsid w:val="006530DD"/>
    <w:rsid w:val="0065311A"/>
    <w:rsid w:val="006531F2"/>
    <w:rsid w:val="0065324C"/>
    <w:rsid w:val="0065331F"/>
    <w:rsid w:val="00653354"/>
    <w:rsid w:val="00653760"/>
    <w:rsid w:val="006537C9"/>
    <w:rsid w:val="00653938"/>
    <w:rsid w:val="00653A4F"/>
    <w:rsid w:val="00653A8B"/>
    <w:rsid w:val="00653BD0"/>
    <w:rsid w:val="00653C68"/>
    <w:rsid w:val="00653CCA"/>
    <w:rsid w:val="00653D6D"/>
    <w:rsid w:val="00653DB5"/>
    <w:rsid w:val="00653F8D"/>
    <w:rsid w:val="0065403B"/>
    <w:rsid w:val="006541B6"/>
    <w:rsid w:val="00654236"/>
    <w:rsid w:val="006542FE"/>
    <w:rsid w:val="0065433E"/>
    <w:rsid w:val="006543C2"/>
    <w:rsid w:val="006543F5"/>
    <w:rsid w:val="00654475"/>
    <w:rsid w:val="00654630"/>
    <w:rsid w:val="006546E6"/>
    <w:rsid w:val="00654778"/>
    <w:rsid w:val="00654AAD"/>
    <w:rsid w:val="00654C13"/>
    <w:rsid w:val="00654DB0"/>
    <w:rsid w:val="00654E58"/>
    <w:rsid w:val="00654E60"/>
    <w:rsid w:val="00655034"/>
    <w:rsid w:val="006550C0"/>
    <w:rsid w:val="00655112"/>
    <w:rsid w:val="00655376"/>
    <w:rsid w:val="006554F0"/>
    <w:rsid w:val="00655567"/>
    <w:rsid w:val="00655610"/>
    <w:rsid w:val="00655698"/>
    <w:rsid w:val="00655719"/>
    <w:rsid w:val="00655914"/>
    <w:rsid w:val="00655937"/>
    <w:rsid w:val="006559FF"/>
    <w:rsid w:val="00655A8E"/>
    <w:rsid w:val="00655C46"/>
    <w:rsid w:val="00655C66"/>
    <w:rsid w:val="00655DE7"/>
    <w:rsid w:val="00655E75"/>
    <w:rsid w:val="00655FC3"/>
    <w:rsid w:val="00655FE1"/>
    <w:rsid w:val="0065600B"/>
    <w:rsid w:val="00656050"/>
    <w:rsid w:val="006562DA"/>
    <w:rsid w:val="006562E1"/>
    <w:rsid w:val="00656325"/>
    <w:rsid w:val="00656333"/>
    <w:rsid w:val="006564F5"/>
    <w:rsid w:val="00656521"/>
    <w:rsid w:val="00656531"/>
    <w:rsid w:val="00656811"/>
    <w:rsid w:val="00656859"/>
    <w:rsid w:val="006569E2"/>
    <w:rsid w:val="00656A49"/>
    <w:rsid w:val="00656C4D"/>
    <w:rsid w:val="00656E2A"/>
    <w:rsid w:val="00656F44"/>
    <w:rsid w:val="00656FD8"/>
    <w:rsid w:val="00656FE9"/>
    <w:rsid w:val="0065703E"/>
    <w:rsid w:val="0065707F"/>
    <w:rsid w:val="006570C2"/>
    <w:rsid w:val="0065711A"/>
    <w:rsid w:val="0065726C"/>
    <w:rsid w:val="006572BD"/>
    <w:rsid w:val="006572DF"/>
    <w:rsid w:val="0065735D"/>
    <w:rsid w:val="006573E6"/>
    <w:rsid w:val="00657559"/>
    <w:rsid w:val="00657713"/>
    <w:rsid w:val="00657849"/>
    <w:rsid w:val="00657947"/>
    <w:rsid w:val="00657A02"/>
    <w:rsid w:val="00657A38"/>
    <w:rsid w:val="00657AA7"/>
    <w:rsid w:val="00657C27"/>
    <w:rsid w:val="00657C74"/>
    <w:rsid w:val="00657DC2"/>
    <w:rsid w:val="00657E53"/>
    <w:rsid w:val="00657EC0"/>
    <w:rsid w:val="00657F2F"/>
    <w:rsid w:val="00657FB6"/>
    <w:rsid w:val="00657FD1"/>
    <w:rsid w:val="00657FF4"/>
    <w:rsid w:val="006600C9"/>
    <w:rsid w:val="006603DB"/>
    <w:rsid w:val="00660476"/>
    <w:rsid w:val="00660491"/>
    <w:rsid w:val="00660522"/>
    <w:rsid w:val="006605F1"/>
    <w:rsid w:val="0066064B"/>
    <w:rsid w:val="00660A36"/>
    <w:rsid w:val="00660A37"/>
    <w:rsid w:val="00660A52"/>
    <w:rsid w:val="00660AE4"/>
    <w:rsid w:val="00660D3E"/>
    <w:rsid w:val="00660D43"/>
    <w:rsid w:val="00660E36"/>
    <w:rsid w:val="00660F39"/>
    <w:rsid w:val="00661030"/>
    <w:rsid w:val="00661147"/>
    <w:rsid w:val="0066144A"/>
    <w:rsid w:val="006614BF"/>
    <w:rsid w:val="00661566"/>
    <w:rsid w:val="00661652"/>
    <w:rsid w:val="00661658"/>
    <w:rsid w:val="00661949"/>
    <w:rsid w:val="00661A1B"/>
    <w:rsid w:val="00661A60"/>
    <w:rsid w:val="00661A6C"/>
    <w:rsid w:val="00661AFA"/>
    <w:rsid w:val="00661B8A"/>
    <w:rsid w:val="00661C64"/>
    <w:rsid w:val="00661CC0"/>
    <w:rsid w:val="00661FEA"/>
    <w:rsid w:val="0066221B"/>
    <w:rsid w:val="00662297"/>
    <w:rsid w:val="00662423"/>
    <w:rsid w:val="00662713"/>
    <w:rsid w:val="006627D7"/>
    <w:rsid w:val="0066280F"/>
    <w:rsid w:val="00662A62"/>
    <w:rsid w:val="00662C10"/>
    <w:rsid w:val="00662EAA"/>
    <w:rsid w:val="00662EC9"/>
    <w:rsid w:val="0066301A"/>
    <w:rsid w:val="00663122"/>
    <w:rsid w:val="00663142"/>
    <w:rsid w:val="00663321"/>
    <w:rsid w:val="00663322"/>
    <w:rsid w:val="00663363"/>
    <w:rsid w:val="00663396"/>
    <w:rsid w:val="0066354B"/>
    <w:rsid w:val="00663618"/>
    <w:rsid w:val="0066368A"/>
    <w:rsid w:val="006636C0"/>
    <w:rsid w:val="00663711"/>
    <w:rsid w:val="00663A27"/>
    <w:rsid w:val="00663B5B"/>
    <w:rsid w:val="00663ECC"/>
    <w:rsid w:val="00664104"/>
    <w:rsid w:val="0066433C"/>
    <w:rsid w:val="00664531"/>
    <w:rsid w:val="006645D0"/>
    <w:rsid w:val="00664610"/>
    <w:rsid w:val="0066463F"/>
    <w:rsid w:val="00664735"/>
    <w:rsid w:val="006649F7"/>
    <w:rsid w:val="00664B52"/>
    <w:rsid w:val="00664BE8"/>
    <w:rsid w:val="00664D97"/>
    <w:rsid w:val="00664DC3"/>
    <w:rsid w:val="00664EF3"/>
    <w:rsid w:val="00664F1A"/>
    <w:rsid w:val="00664F24"/>
    <w:rsid w:val="00665050"/>
    <w:rsid w:val="0066507D"/>
    <w:rsid w:val="0066517F"/>
    <w:rsid w:val="00665246"/>
    <w:rsid w:val="006652A4"/>
    <w:rsid w:val="006652CB"/>
    <w:rsid w:val="006653E6"/>
    <w:rsid w:val="006654DA"/>
    <w:rsid w:val="006654E1"/>
    <w:rsid w:val="0066552C"/>
    <w:rsid w:val="006655C7"/>
    <w:rsid w:val="006656BC"/>
    <w:rsid w:val="006656DF"/>
    <w:rsid w:val="00665839"/>
    <w:rsid w:val="00665BAD"/>
    <w:rsid w:val="00665BC8"/>
    <w:rsid w:val="00666153"/>
    <w:rsid w:val="006661C2"/>
    <w:rsid w:val="006661C5"/>
    <w:rsid w:val="00666259"/>
    <w:rsid w:val="006662C9"/>
    <w:rsid w:val="006663EF"/>
    <w:rsid w:val="0066655F"/>
    <w:rsid w:val="006665E1"/>
    <w:rsid w:val="0066660D"/>
    <w:rsid w:val="0066670F"/>
    <w:rsid w:val="0066689A"/>
    <w:rsid w:val="0066698C"/>
    <w:rsid w:val="006669A6"/>
    <w:rsid w:val="00666D30"/>
    <w:rsid w:val="00666E14"/>
    <w:rsid w:val="00667121"/>
    <w:rsid w:val="006671F6"/>
    <w:rsid w:val="00667279"/>
    <w:rsid w:val="006673CB"/>
    <w:rsid w:val="00667413"/>
    <w:rsid w:val="00667730"/>
    <w:rsid w:val="006679D2"/>
    <w:rsid w:val="00667BCC"/>
    <w:rsid w:val="00667C8C"/>
    <w:rsid w:val="00667D4E"/>
    <w:rsid w:val="00667D87"/>
    <w:rsid w:val="00667DFB"/>
    <w:rsid w:val="00667F05"/>
    <w:rsid w:val="00667F13"/>
    <w:rsid w:val="00670082"/>
    <w:rsid w:val="006700CF"/>
    <w:rsid w:val="00670163"/>
    <w:rsid w:val="0067045B"/>
    <w:rsid w:val="00670592"/>
    <w:rsid w:val="006705F4"/>
    <w:rsid w:val="00670732"/>
    <w:rsid w:val="006708FA"/>
    <w:rsid w:val="00670969"/>
    <w:rsid w:val="006709F4"/>
    <w:rsid w:val="006709FF"/>
    <w:rsid w:val="00670A16"/>
    <w:rsid w:val="00670A4F"/>
    <w:rsid w:val="00670A8D"/>
    <w:rsid w:val="00670AAA"/>
    <w:rsid w:val="00670AB3"/>
    <w:rsid w:val="00670B2F"/>
    <w:rsid w:val="00670B42"/>
    <w:rsid w:val="00670BE9"/>
    <w:rsid w:val="00670D7A"/>
    <w:rsid w:val="00670DFF"/>
    <w:rsid w:val="00670F4B"/>
    <w:rsid w:val="00671158"/>
    <w:rsid w:val="00671240"/>
    <w:rsid w:val="0067126F"/>
    <w:rsid w:val="00671283"/>
    <w:rsid w:val="006713CB"/>
    <w:rsid w:val="006713CE"/>
    <w:rsid w:val="006713FB"/>
    <w:rsid w:val="006715E3"/>
    <w:rsid w:val="006717B0"/>
    <w:rsid w:val="006717E1"/>
    <w:rsid w:val="00671A7E"/>
    <w:rsid w:val="00671B13"/>
    <w:rsid w:val="00671B21"/>
    <w:rsid w:val="00671BCB"/>
    <w:rsid w:val="00671DD4"/>
    <w:rsid w:val="00671F1E"/>
    <w:rsid w:val="0067202E"/>
    <w:rsid w:val="0067206F"/>
    <w:rsid w:val="006720A9"/>
    <w:rsid w:val="0067236F"/>
    <w:rsid w:val="0067243D"/>
    <w:rsid w:val="0067268D"/>
    <w:rsid w:val="006727A8"/>
    <w:rsid w:val="006727F9"/>
    <w:rsid w:val="00672809"/>
    <w:rsid w:val="0067289E"/>
    <w:rsid w:val="00672985"/>
    <w:rsid w:val="00672A91"/>
    <w:rsid w:val="00672AEF"/>
    <w:rsid w:val="00672B76"/>
    <w:rsid w:val="00672C28"/>
    <w:rsid w:val="00672C77"/>
    <w:rsid w:val="00672D79"/>
    <w:rsid w:val="00672EFB"/>
    <w:rsid w:val="00672FB4"/>
    <w:rsid w:val="00672FDA"/>
    <w:rsid w:val="006730D6"/>
    <w:rsid w:val="0067318C"/>
    <w:rsid w:val="006731DB"/>
    <w:rsid w:val="006733CE"/>
    <w:rsid w:val="00673422"/>
    <w:rsid w:val="006736FB"/>
    <w:rsid w:val="006737F1"/>
    <w:rsid w:val="006738B5"/>
    <w:rsid w:val="006739A9"/>
    <w:rsid w:val="00673B49"/>
    <w:rsid w:val="00673BE5"/>
    <w:rsid w:val="00673C22"/>
    <w:rsid w:val="00673CF2"/>
    <w:rsid w:val="00673D04"/>
    <w:rsid w:val="00673DAD"/>
    <w:rsid w:val="00673DEE"/>
    <w:rsid w:val="00673E1E"/>
    <w:rsid w:val="00673FE7"/>
    <w:rsid w:val="00673FF2"/>
    <w:rsid w:val="006740B6"/>
    <w:rsid w:val="006741AC"/>
    <w:rsid w:val="006741DC"/>
    <w:rsid w:val="00674269"/>
    <w:rsid w:val="006743C9"/>
    <w:rsid w:val="00674549"/>
    <w:rsid w:val="006745D9"/>
    <w:rsid w:val="0067462C"/>
    <w:rsid w:val="00674677"/>
    <w:rsid w:val="006746BB"/>
    <w:rsid w:val="006747DA"/>
    <w:rsid w:val="00674954"/>
    <w:rsid w:val="00674989"/>
    <w:rsid w:val="00674B0F"/>
    <w:rsid w:val="00674B65"/>
    <w:rsid w:val="00674C55"/>
    <w:rsid w:val="00674C6E"/>
    <w:rsid w:val="00674E05"/>
    <w:rsid w:val="00674E15"/>
    <w:rsid w:val="00674EEB"/>
    <w:rsid w:val="00675013"/>
    <w:rsid w:val="00675037"/>
    <w:rsid w:val="00675078"/>
    <w:rsid w:val="00675091"/>
    <w:rsid w:val="006750B5"/>
    <w:rsid w:val="0067512C"/>
    <w:rsid w:val="00675467"/>
    <w:rsid w:val="0067552F"/>
    <w:rsid w:val="0067558B"/>
    <w:rsid w:val="00675610"/>
    <w:rsid w:val="006756B5"/>
    <w:rsid w:val="006757A1"/>
    <w:rsid w:val="00675852"/>
    <w:rsid w:val="0067586B"/>
    <w:rsid w:val="00675995"/>
    <w:rsid w:val="00675A0E"/>
    <w:rsid w:val="00675AB8"/>
    <w:rsid w:val="00675B99"/>
    <w:rsid w:val="00675C89"/>
    <w:rsid w:val="00675D87"/>
    <w:rsid w:val="00675DDE"/>
    <w:rsid w:val="00675E1C"/>
    <w:rsid w:val="00675E38"/>
    <w:rsid w:val="00675F48"/>
    <w:rsid w:val="00675F60"/>
    <w:rsid w:val="00675FDA"/>
    <w:rsid w:val="0067611C"/>
    <w:rsid w:val="00676266"/>
    <w:rsid w:val="006764F6"/>
    <w:rsid w:val="00676606"/>
    <w:rsid w:val="00676986"/>
    <w:rsid w:val="00676A73"/>
    <w:rsid w:val="00676A7D"/>
    <w:rsid w:val="00676B87"/>
    <w:rsid w:val="00676C8F"/>
    <w:rsid w:val="00676CA7"/>
    <w:rsid w:val="00676CCC"/>
    <w:rsid w:val="00676D42"/>
    <w:rsid w:val="00676DE1"/>
    <w:rsid w:val="00676DE7"/>
    <w:rsid w:val="00676E6F"/>
    <w:rsid w:val="00676FB5"/>
    <w:rsid w:val="00677033"/>
    <w:rsid w:val="00677170"/>
    <w:rsid w:val="006774AC"/>
    <w:rsid w:val="0067755F"/>
    <w:rsid w:val="006775B0"/>
    <w:rsid w:val="0067774A"/>
    <w:rsid w:val="0067775D"/>
    <w:rsid w:val="00677860"/>
    <w:rsid w:val="0067793E"/>
    <w:rsid w:val="00677AF5"/>
    <w:rsid w:val="00677B7E"/>
    <w:rsid w:val="00677D04"/>
    <w:rsid w:val="00677E9F"/>
    <w:rsid w:val="00677EB2"/>
    <w:rsid w:val="00677EEC"/>
    <w:rsid w:val="00677F41"/>
    <w:rsid w:val="0068001E"/>
    <w:rsid w:val="00680076"/>
    <w:rsid w:val="00680093"/>
    <w:rsid w:val="0068018C"/>
    <w:rsid w:val="00680245"/>
    <w:rsid w:val="006802D6"/>
    <w:rsid w:val="00680305"/>
    <w:rsid w:val="006804F4"/>
    <w:rsid w:val="0068056B"/>
    <w:rsid w:val="00680A96"/>
    <w:rsid w:val="00680AC6"/>
    <w:rsid w:val="00680AF5"/>
    <w:rsid w:val="00680B2C"/>
    <w:rsid w:val="00680B67"/>
    <w:rsid w:val="00680DA8"/>
    <w:rsid w:val="00680F1D"/>
    <w:rsid w:val="00680F47"/>
    <w:rsid w:val="006810E6"/>
    <w:rsid w:val="006811D2"/>
    <w:rsid w:val="00681389"/>
    <w:rsid w:val="0068144A"/>
    <w:rsid w:val="006815DE"/>
    <w:rsid w:val="00681656"/>
    <w:rsid w:val="00681798"/>
    <w:rsid w:val="00681867"/>
    <w:rsid w:val="00681875"/>
    <w:rsid w:val="00681894"/>
    <w:rsid w:val="00681916"/>
    <w:rsid w:val="00681AE8"/>
    <w:rsid w:val="00681B32"/>
    <w:rsid w:val="00681B4B"/>
    <w:rsid w:val="00681B74"/>
    <w:rsid w:val="00681BBD"/>
    <w:rsid w:val="00681F8A"/>
    <w:rsid w:val="0068200B"/>
    <w:rsid w:val="0068208A"/>
    <w:rsid w:val="00682098"/>
    <w:rsid w:val="0068227D"/>
    <w:rsid w:val="006824ED"/>
    <w:rsid w:val="00682577"/>
    <w:rsid w:val="006827D5"/>
    <w:rsid w:val="006829C0"/>
    <w:rsid w:val="00682A5C"/>
    <w:rsid w:val="00682AC8"/>
    <w:rsid w:val="00682B0B"/>
    <w:rsid w:val="00682BE6"/>
    <w:rsid w:val="00682C27"/>
    <w:rsid w:val="00682C40"/>
    <w:rsid w:val="00682DD6"/>
    <w:rsid w:val="00682F03"/>
    <w:rsid w:val="00682F75"/>
    <w:rsid w:val="006830D1"/>
    <w:rsid w:val="00683148"/>
    <w:rsid w:val="006831AA"/>
    <w:rsid w:val="0068329A"/>
    <w:rsid w:val="006832F4"/>
    <w:rsid w:val="006833E9"/>
    <w:rsid w:val="00683478"/>
    <w:rsid w:val="006834A4"/>
    <w:rsid w:val="00683566"/>
    <w:rsid w:val="006835D4"/>
    <w:rsid w:val="00683990"/>
    <w:rsid w:val="006839C4"/>
    <w:rsid w:val="00683A77"/>
    <w:rsid w:val="00683A7E"/>
    <w:rsid w:val="00683D97"/>
    <w:rsid w:val="00684073"/>
    <w:rsid w:val="006840E8"/>
    <w:rsid w:val="006841D8"/>
    <w:rsid w:val="006841E4"/>
    <w:rsid w:val="0068460F"/>
    <w:rsid w:val="00684824"/>
    <w:rsid w:val="00684957"/>
    <w:rsid w:val="006849A6"/>
    <w:rsid w:val="00684B2B"/>
    <w:rsid w:val="00684E2C"/>
    <w:rsid w:val="00684EEC"/>
    <w:rsid w:val="00684FD7"/>
    <w:rsid w:val="0068500E"/>
    <w:rsid w:val="00685129"/>
    <w:rsid w:val="006851CB"/>
    <w:rsid w:val="00685235"/>
    <w:rsid w:val="006852E5"/>
    <w:rsid w:val="006852ED"/>
    <w:rsid w:val="00685322"/>
    <w:rsid w:val="0068546A"/>
    <w:rsid w:val="0068569D"/>
    <w:rsid w:val="006858F1"/>
    <w:rsid w:val="00685901"/>
    <w:rsid w:val="006859DF"/>
    <w:rsid w:val="00685A2A"/>
    <w:rsid w:val="00685B2C"/>
    <w:rsid w:val="00685CCD"/>
    <w:rsid w:val="00685D72"/>
    <w:rsid w:val="00685E86"/>
    <w:rsid w:val="00685E8A"/>
    <w:rsid w:val="00685EB3"/>
    <w:rsid w:val="00685F00"/>
    <w:rsid w:val="00686035"/>
    <w:rsid w:val="0068620D"/>
    <w:rsid w:val="0068628A"/>
    <w:rsid w:val="006863BB"/>
    <w:rsid w:val="006863E8"/>
    <w:rsid w:val="006864D0"/>
    <w:rsid w:val="00686612"/>
    <w:rsid w:val="00686639"/>
    <w:rsid w:val="00686665"/>
    <w:rsid w:val="006866A3"/>
    <w:rsid w:val="0068674C"/>
    <w:rsid w:val="006867AF"/>
    <w:rsid w:val="00686AD5"/>
    <w:rsid w:val="00686B2B"/>
    <w:rsid w:val="00686B95"/>
    <w:rsid w:val="00686C28"/>
    <w:rsid w:val="00686D4D"/>
    <w:rsid w:val="00686DAC"/>
    <w:rsid w:val="00686DAD"/>
    <w:rsid w:val="00686F88"/>
    <w:rsid w:val="00686F9C"/>
    <w:rsid w:val="00686FE6"/>
    <w:rsid w:val="00687164"/>
    <w:rsid w:val="00687348"/>
    <w:rsid w:val="00687377"/>
    <w:rsid w:val="006873F5"/>
    <w:rsid w:val="006874B1"/>
    <w:rsid w:val="00687557"/>
    <w:rsid w:val="006876E6"/>
    <w:rsid w:val="0068774E"/>
    <w:rsid w:val="006877FB"/>
    <w:rsid w:val="006878A6"/>
    <w:rsid w:val="00687908"/>
    <w:rsid w:val="00687909"/>
    <w:rsid w:val="0068790C"/>
    <w:rsid w:val="00687B37"/>
    <w:rsid w:val="00687C1F"/>
    <w:rsid w:val="00687E3A"/>
    <w:rsid w:val="00687EAC"/>
    <w:rsid w:val="00687EE9"/>
    <w:rsid w:val="0068F3C9"/>
    <w:rsid w:val="00690041"/>
    <w:rsid w:val="0069011F"/>
    <w:rsid w:val="00690234"/>
    <w:rsid w:val="00690545"/>
    <w:rsid w:val="006905C0"/>
    <w:rsid w:val="00690681"/>
    <w:rsid w:val="00690825"/>
    <w:rsid w:val="006908A5"/>
    <w:rsid w:val="00690A28"/>
    <w:rsid w:val="00690C62"/>
    <w:rsid w:val="00690CD1"/>
    <w:rsid w:val="00690EED"/>
    <w:rsid w:val="00690F17"/>
    <w:rsid w:val="00691119"/>
    <w:rsid w:val="006911EF"/>
    <w:rsid w:val="00691459"/>
    <w:rsid w:val="00691495"/>
    <w:rsid w:val="00691532"/>
    <w:rsid w:val="0069155B"/>
    <w:rsid w:val="006918A4"/>
    <w:rsid w:val="00691976"/>
    <w:rsid w:val="00691B32"/>
    <w:rsid w:val="00691C9D"/>
    <w:rsid w:val="00691D54"/>
    <w:rsid w:val="00691E59"/>
    <w:rsid w:val="00691E9E"/>
    <w:rsid w:val="00691F5E"/>
    <w:rsid w:val="0069204D"/>
    <w:rsid w:val="006921F3"/>
    <w:rsid w:val="00692253"/>
    <w:rsid w:val="006922E4"/>
    <w:rsid w:val="0069234C"/>
    <w:rsid w:val="006923C0"/>
    <w:rsid w:val="0069246A"/>
    <w:rsid w:val="006924A5"/>
    <w:rsid w:val="0069250C"/>
    <w:rsid w:val="00692598"/>
    <w:rsid w:val="0069262D"/>
    <w:rsid w:val="0069269D"/>
    <w:rsid w:val="006926C7"/>
    <w:rsid w:val="006926EB"/>
    <w:rsid w:val="00692835"/>
    <w:rsid w:val="0069283E"/>
    <w:rsid w:val="00692A46"/>
    <w:rsid w:val="00692B46"/>
    <w:rsid w:val="00692B81"/>
    <w:rsid w:val="00692E2D"/>
    <w:rsid w:val="00692F3D"/>
    <w:rsid w:val="00692F78"/>
    <w:rsid w:val="0069303E"/>
    <w:rsid w:val="006931DD"/>
    <w:rsid w:val="006931F2"/>
    <w:rsid w:val="0069324E"/>
    <w:rsid w:val="0069326C"/>
    <w:rsid w:val="00693442"/>
    <w:rsid w:val="006934F6"/>
    <w:rsid w:val="00693826"/>
    <w:rsid w:val="00693854"/>
    <w:rsid w:val="00693A19"/>
    <w:rsid w:val="00693A68"/>
    <w:rsid w:val="00693A81"/>
    <w:rsid w:val="00693B1F"/>
    <w:rsid w:val="00693B5B"/>
    <w:rsid w:val="00693BF7"/>
    <w:rsid w:val="00693C8B"/>
    <w:rsid w:val="00693CE0"/>
    <w:rsid w:val="00693DC0"/>
    <w:rsid w:val="00693F5D"/>
    <w:rsid w:val="00693F78"/>
    <w:rsid w:val="0069461E"/>
    <w:rsid w:val="00694620"/>
    <w:rsid w:val="00694694"/>
    <w:rsid w:val="0069479C"/>
    <w:rsid w:val="0069486B"/>
    <w:rsid w:val="006948A5"/>
    <w:rsid w:val="006948B9"/>
    <w:rsid w:val="00694958"/>
    <w:rsid w:val="00694992"/>
    <w:rsid w:val="00694A56"/>
    <w:rsid w:val="00694CA4"/>
    <w:rsid w:val="00694D50"/>
    <w:rsid w:val="00694EC7"/>
    <w:rsid w:val="00694FFF"/>
    <w:rsid w:val="0069507E"/>
    <w:rsid w:val="006950A5"/>
    <w:rsid w:val="006951CE"/>
    <w:rsid w:val="00695249"/>
    <w:rsid w:val="00695295"/>
    <w:rsid w:val="0069529E"/>
    <w:rsid w:val="006952A8"/>
    <w:rsid w:val="00695759"/>
    <w:rsid w:val="0069583B"/>
    <w:rsid w:val="00695849"/>
    <w:rsid w:val="00695B01"/>
    <w:rsid w:val="00695B47"/>
    <w:rsid w:val="00695BED"/>
    <w:rsid w:val="00695CC6"/>
    <w:rsid w:val="00695EDE"/>
    <w:rsid w:val="00696031"/>
    <w:rsid w:val="006962D5"/>
    <w:rsid w:val="00696412"/>
    <w:rsid w:val="006964A2"/>
    <w:rsid w:val="00696521"/>
    <w:rsid w:val="00696586"/>
    <w:rsid w:val="00696793"/>
    <w:rsid w:val="00696828"/>
    <w:rsid w:val="00696857"/>
    <w:rsid w:val="00696937"/>
    <w:rsid w:val="00696BDA"/>
    <w:rsid w:val="00696C4C"/>
    <w:rsid w:val="00696C80"/>
    <w:rsid w:val="00696D0E"/>
    <w:rsid w:val="00696D5A"/>
    <w:rsid w:val="00696D7C"/>
    <w:rsid w:val="00696D7F"/>
    <w:rsid w:val="00696D81"/>
    <w:rsid w:val="00696E1D"/>
    <w:rsid w:val="00696E9B"/>
    <w:rsid w:val="00696F19"/>
    <w:rsid w:val="00696F23"/>
    <w:rsid w:val="0069704C"/>
    <w:rsid w:val="006972E2"/>
    <w:rsid w:val="006973DE"/>
    <w:rsid w:val="006973F0"/>
    <w:rsid w:val="0069751F"/>
    <w:rsid w:val="006975CD"/>
    <w:rsid w:val="00697929"/>
    <w:rsid w:val="006979ED"/>
    <w:rsid w:val="00697AA2"/>
    <w:rsid w:val="00697AFD"/>
    <w:rsid w:val="00697BA0"/>
    <w:rsid w:val="00697DE0"/>
    <w:rsid w:val="00697EBB"/>
    <w:rsid w:val="00697EDA"/>
    <w:rsid w:val="00697F14"/>
    <w:rsid w:val="006A0055"/>
    <w:rsid w:val="006A0067"/>
    <w:rsid w:val="006A0136"/>
    <w:rsid w:val="006A01DE"/>
    <w:rsid w:val="006A0206"/>
    <w:rsid w:val="006A029B"/>
    <w:rsid w:val="006A02A8"/>
    <w:rsid w:val="006A0333"/>
    <w:rsid w:val="006A033A"/>
    <w:rsid w:val="006A0420"/>
    <w:rsid w:val="006A042A"/>
    <w:rsid w:val="006A0727"/>
    <w:rsid w:val="006A0961"/>
    <w:rsid w:val="006A09BE"/>
    <w:rsid w:val="006A09E8"/>
    <w:rsid w:val="006A0A13"/>
    <w:rsid w:val="006A0A8A"/>
    <w:rsid w:val="006A0AD7"/>
    <w:rsid w:val="006A0E3D"/>
    <w:rsid w:val="006A0F3A"/>
    <w:rsid w:val="006A0F9B"/>
    <w:rsid w:val="006A1069"/>
    <w:rsid w:val="006A1135"/>
    <w:rsid w:val="006A1311"/>
    <w:rsid w:val="006A139C"/>
    <w:rsid w:val="006A14AA"/>
    <w:rsid w:val="006A1645"/>
    <w:rsid w:val="006A1673"/>
    <w:rsid w:val="006A190C"/>
    <w:rsid w:val="006A19D5"/>
    <w:rsid w:val="006A1BAE"/>
    <w:rsid w:val="006A1C04"/>
    <w:rsid w:val="006A1C5E"/>
    <w:rsid w:val="006A1CF9"/>
    <w:rsid w:val="006A227A"/>
    <w:rsid w:val="006A2350"/>
    <w:rsid w:val="006A23E5"/>
    <w:rsid w:val="006A2481"/>
    <w:rsid w:val="006A24AD"/>
    <w:rsid w:val="006A2643"/>
    <w:rsid w:val="006A27CB"/>
    <w:rsid w:val="006A27FD"/>
    <w:rsid w:val="006A287F"/>
    <w:rsid w:val="006A28AF"/>
    <w:rsid w:val="006A28B9"/>
    <w:rsid w:val="006A2944"/>
    <w:rsid w:val="006A2A67"/>
    <w:rsid w:val="006A2C18"/>
    <w:rsid w:val="006A2D1A"/>
    <w:rsid w:val="006A2ECE"/>
    <w:rsid w:val="006A2F98"/>
    <w:rsid w:val="006A2FA2"/>
    <w:rsid w:val="006A3013"/>
    <w:rsid w:val="006A311E"/>
    <w:rsid w:val="006A31BF"/>
    <w:rsid w:val="006A32CC"/>
    <w:rsid w:val="006A3531"/>
    <w:rsid w:val="006A3542"/>
    <w:rsid w:val="006A354F"/>
    <w:rsid w:val="006A3672"/>
    <w:rsid w:val="006A3855"/>
    <w:rsid w:val="006A3896"/>
    <w:rsid w:val="006A38FC"/>
    <w:rsid w:val="006A39BC"/>
    <w:rsid w:val="006A3A6E"/>
    <w:rsid w:val="006A3AC1"/>
    <w:rsid w:val="006A3B0C"/>
    <w:rsid w:val="006A3DFA"/>
    <w:rsid w:val="006A3E32"/>
    <w:rsid w:val="006A3F04"/>
    <w:rsid w:val="006A3F4E"/>
    <w:rsid w:val="006A41FE"/>
    <w:rsid w:val="006A4203"/>
    <w:rsid w:val="006A445D"/>
    <w:rsid w:val="006A4819"/>
    <w:rsid w:val="006A48A3"/>
    <w:rsid w:val="006A49C4"/>
    <w:rsid w:val="006A4A04"/>
    <w:rsid w:val="006A4C8C"/>
    <w:rsid w:val="006A4EAD"/>
    <w:rsid w:val="006A4EEB"/>
    <w:rsid w:val="006A5309"/>
    <w:rsid w:val="006A53E7"/>
    <w:rsid w:val="006A54B8"/>
    <w:rsid w:val="006A5656"/>
    <w:rsid w:val="006A56B3"/>
    <w:rsid w:val="006A5750"/>
    <w:rsid w:val="006A58CA"/>
    <w:rsid w:val="006A596D"/>
    <w:rsid w:val="006A5970"/>
    <w:rsid w:val="006A5A7D"/>
    <w:rsid w:val="006A5C87"/>
    <w:rsid w:val="006A5CAF"/>
    <w:rsid w:val="006A5CFE"/>
    <w:rsid w:val="006A5D5E"/>
    <w:rsid w:val="006A5ECF"/>
    <w:rsid w:val="006A5F79"/>
    <w:rsid w:val="006A5FB7"/>
    <w:rsid w:val="006A6244"/>
    <w:rsid w:val="006A62D7"/>
    <w:rsid w:val="006A64C6"/>
    <w:rsid w:val="006A64D2"/>
    <w:rsid w:val="006A64D5"/>
    <w:rsid w:val="006A65EF"/>
    <w:rsid w:val="006A677E"/>
    <w:rsid w:val="006A67C8"/>
    <w:rsid w:val="006A688B"/>
    <w:rsid w:val="006A6902"/>
    <w:rsid w:val="006A695E"/>
    <w:rsid w:val="006A69DB"/>
    <w:rsid w:val="006A6A05"/>
    <w:rsid w:val="006A6A7C"/>
    <w:rsid w:val="006A6B17"/>
    <w:rsid w:val="006A6BCD"/>
    <w:rsid w:val="006A6D8A"/>
    <w:rsid w:val="006A6E9D"/>
    <w:rsid w:val="006A6EA0"/>
    <w:rsid w:val="006A6F2C"/>
    <w:rsid w:val="006A6FDF"/>
    <w:rsid w:val="006A700A"/>
    <w:rsid w:val="006A703E"/>
    <w:rsid w:val="006A73A8"/>
    <w:rsid w:val="006A74D2"/>
    <w:rsid w:val="006A74DF"/>
    <w:rsid w:val="006A76A5"/>
    <w:rsid w:val="006A770D"/>
    <w:rsid w:val="006A7795"/>
    <w:rsid w:val="006A78E6"/>
    <w:rsid w:val="006A7A22"/>
    <w:rsid w:val="006A7AD4"/>
    <w:rsid w:val="006A7BCE"/>
    <w:rsid w:val="006A7CB8"/>
    <w:rsid w:val="006A7DED"/>
    <w:rsid w:val="006A7E09"/>
    <w:rsid w:val="006A7E35"/>
    <w:rsid w:val="006A7E5B"/>
    <w:rsid w:val="006A7FC7"/>
    <w:rsid w:val="006B0000"/>
    <w:rsid w:val="006B0029"/>
    <w:rsid w:val="006B002B"/>
    <w:rsid w:val="006B00F5"/>
    <w:rsid w:val="006B01C1"/>
    <w:rsid w:val="006B02D5"/>
    <w:rsid w:val="006B0378"/>
    <w:rsid w:val="006B0436"/>
    <w:rsid w:val="006B0497"/>
    <w:rsid w:val="006B04B4"/>
    <w:rsid w:val="006B05AD"/>
    <w:rsid w:val="006B068D"/>
    <w:rsid w:val="006B06EB"/>
    <w:rsid w:val="006B07E5"/>
    <w:rsid w:val="006B07E9"/>
    <w:rsid w:val="006B0893"/>
    <w:rsid w:val="006B0986"/>
    <w:rsid w:val="006B09C6"/>
    <w:rsid w:val="006B09E2"/>
    <w:rsid w:val="006B0C62"/>
    <w:rsid w:val="006B0F06"/>
    <w:rsid w:val="006B0F95"/>
    <w:rsid w:val="006B0FCC"/>
    <w:rsid w:val="006B102A"/>
    <w:rsid w:val="006B1085"/>
    <w:rsid w:val="006B10A6"/>
    <w:rsid w:val="006B1160"/>
    <w:rsid w:val="006B1200"/>
    <w:rsid w:val="006B122A"/>
    <w:rsid w:val="006B1266"/>
    <w:rsid w:val="006B1634"/>
    <w:rsid w:val="006B168B"/>
    <w:rsid w:val="006B16B8"/>
    <w:rsid w:val="006B16BD"/>
    <w:rsid w:val="006B18DE"/>
    <w:rsid w:val="006B1A2B"/>
    <w:rsid w:val="006B1B1D"/>
    <w:rsid w:val="006B1B3C"/>
    <w:rsid w:val="006B1B77"/>
    <w:rsid w:val="006B1D5D"/>
    <w:rsid w:val="006B1E54"/>
    <w:rsid w:val="006B1E69"/>
    <w:rsid w:val="006B20FF"/>
    <w:rsid w:val="006B23CB"/>
    <w:rsid w:val="006B23E1"/>
    <w:rsid w:val="006B23E2"/>
    <w:rsid w:val="006B2678"/>
    <w:rsid w:val="006B2728"/>
    <w:rsid w:val="006B272C"/>
    <w:rsid w:val="006B285F"/>
    <w:rsid w:val="006B292F"/>
    <w:rsid w:val="006B29A0"/>
    <w:rsid w:val="006B2A53"/>
    <w:rsid w:val="006B2A55"/>
    <w:rsid w:val="006B2A60"/>
    <w:rsid w:val="006B2AFF"/>
    <w:rsid w:val="006B2C28"/>
    <w:rsid w:val="006B2C45"/>
    <w:rsid w:val="006B2C46"/>
    <w:rsid w:val="006B2D3E"/>
    <w:rsid w:val="006B2D7D"/>
    <w:rsid w:val="006B2DC0"/>
    <w:rsid w:val="006B2F0B"/>
    <w:rsid w:val="006B2FAB"/>
    <w:rsid w:val="006B2FBB"/>
    <w:rsid w:val="006B2FF9"/>
    <w:rsid w:val="006B30BE"/>
    <w:rsid w:val="006B31F0"/>
    <w:rsid w:val="006B3350"/>
    <w:rsid w:val="006B338D"/>
    <w:rsid w:val="006B33B6"/>
    <w:rsid w:val="006B34E7"/>
    <w:rsid w:val="006B3523"/>
    <w:rsid w:val="006B354B"/>
    <w:rsid w:val="006B36CB"/>
    <w:rsid w:val="006B3757"/>
    <w:rsid w:val="006B381C"/>
    <w:rsid w:val="006B3850"/>
    <w:rsid w:val="006B3958"/>
    <w:rsid w:val="006B3986"/>
    <w:rsid w:val="006B3CAF"/>
    <w:rsid w:val="006B3CDA"/>
    <w:rsid w:val="006B3CF6"/>
    <w:rsid w:val="006B3DC3"/>
    <w:rsid w:val="006B3DD6"/>
    <w:rsid w:val="006B3F81"/>
    <w:rsid w:val="006B401F"/>
    <w:rsid w:val="006B413D"/>
    <w:rsid w:val="006B424D"/>
    <w:rsid w:val="006B4295"/>
    <w:rsid w:val="006B43D7"/>
    <w:rsid w:val="006B44AC"/>
    <w:rsid w:val="006B44BE"/>
    <w:rsid w:val="006B4653"/>
    <w:rsid w:val="006B46E3"/>
    <w:rsid w:val="006B47E6"/>
    <w:rsid w:val="006B4916"/>
    <w:rsid w:val="006B4A5A"/>
    <w:rsid w:val="006B4AE6"/>
    <w:rsid w:val="006B4C09"/>
    <w:rsid w:val="006B4E15"/>
    <w:rsid w:val="006B4E21"/>
    <w:rsid w:val="006B4F73"/>
    <w:rsid w:val="006B509D"/>
    <w:rsid w:val="006B50B8"/>
    <w:rsid w:val="006B514C"/>
    <w:rsid w:val="006B51A1"/>
    <w:rsid w:val="006B5200"/>
    <w:rsid w:val="006B522C"/>
    <w:rsid w:val="006B52D1"/>
    <w:rsid w:val="006B5344"/>
    <w:rsid w:val="006B5611"/>
    <w:rsid w:val="006B5655"/>
    <w:rsid w:val="006B565D"/>
    <w:rsid w:val="006B56F0"/>
    <w:rsid w:val="006B58D9"/>
    <w:rsid w:val="006B5D38"/>
    <w:rsid w:val="006B5D5A"/>
    <w:rsid w:val="006B602A"/>
    <w:rsid w:val="006B6118"/>
    <w:rsid w:val="006B6216"/>
    <w:rsid w:val="006B633C"/>
    <w:rsid w:val="006B6361"/>
    <w:rsid w:val="006B6463"/>
    <w:rsid w:val="006B656F"/>
    <w:rsid w:val="006B6760"/>
    <w:rsid w:val="006B6791"/>
    <w:rsid w:val="006B67C8"/>
    <w:rsid w:val="006B68FC"/>
    <w:rsid w:val="006B691B"/>
    <w:rsid w:val="006B6961"/>
    <w:rsid w:val="006B6972"/>
    <w:rsid w:val="006B6CE1"/>
    <w:rsid w:val="006B6CEE"/>
    <w:rsid w:val="006B6D8C"/>
    <w:rsid w:val="006B6FD8"/>
    <w:rsid w:val="006B7076"/>
    <w:rsid w:val="006B7142"/>
    <w:rsid w:val="006B7148"/>
    <w:rsid w:val="006B7380"/>
    <w:rsid w:val="006B74CB"/>
    <w:rsid w:val="006B74CE"/>
    <w:rsid w:val="006B74E6"/>
    <w:rsid w:val="006B750C"/>
    <w:rsid w:val="006B75C8"/>
    <w:rsid w:val="006B7884"/>
    <w:rsid w:val="006B79A8"/>
    <w:rsid w:val="006B7A71"/>
    <w:rsid w:val="006B7C38"/>
    <w:rsid w:val="006B7CC7"/>
    <w:rsid w:val="006B7F71"/>
    <w:rsid w:val="006C0063"/>
    <w:rsid w:val="006C011C"/>
    <w:rsid w:val="006C013A"/>
    <w:rsid w:val="006C01A4"/>
    <w:rsid w:val="006C020A"/>
    <w:rsid w:val="006C049A"/>
    <w:rsid w:val="006C04A8"/>
    <w:rsid w:val="006C04DB"/>
    <w:rsid w:val="006C05E9"/>
    <w:rsid w:val="006C0778"/>
    <w:rsid w:val="006C084F"/>
    <w:rsid w:val="006C089A"/>
    <w:rsid w:val="006C0906"/>
    <w:rsid w:val="006C091F"/>
    <w:rsid w:val="006C0ACC"/>
    <w:rsid w:val="006C0BEB"/>
    <w:rsid w:val="006C0C5D"/>
    <w:rsid w:val="006C0C78"/>
    <w:rsid w:val="006C0D14"/>
    <w:rsid w:val="006C0EBA"/>
    <w:rsid w:val="006C0ECA"/>
    <w:rsid w:val="006C1095"/>
    <w:rsid w:val="006C117B"/>
    <w:rsid w:val="006C1319"/>
    <w:rsid w:val="006C1573"/>
    <w:rsid w:val="006C16C9"/>
    <w:rsid w:val="006C188E"/>
    <w:rsid w:val="006C18F2"/>
    <w:rsid w:val="006C19B9"/>
    <w:rsid w:val="006C1C91"/>
    <w:rsid w:val="006C1CC8"/>
    <w:rsid w:val="006C1CE1"/>
    <w:rsid w:val="006C1CE2"/>
    <w:rsid w:val="006C1D49"/>
    <w:rsid w:val="006C1D64"/>
    <w:rsid w:val="006C1FE2"/>
    <w:rsid w:val="006C202C"/>
    <w:rsid w:val="006C2188"/>
    <w:rsid w:val="006C225C"/>
    <w:rsid w:val="006C228C"/>
    <w:rsid w:val="006C24BB"/>
    <w:rsid w:val="006C24BC"/>
    <w:rsid w:val="006C253A"/>
    <w:rsid w:val="006C25E4"/>
    <w:rsid w:val="006C2658"/>
    <w:rsid w:val="006C2733"/>
    <w:rsid w:val="006C28BE"/>
    <w:rsid w:val="006C29BC"/>
    <w:rsid w:val="006C2A3A"/>
    <w:rsid w:val="006C2A40"/>
    <w:rsid w:val="006C3034"/>
    <w:rsid w:val="006C3306"/>
    <w:rsid w:val="006C34EA"/>
    <w:rsid w:val="006C3578"/>
    <w:rsid w:val="006C3617"/>
    <w:rsid w:val="006C3707"/>
    <w:rsid w:val="006C375C"/>
    <w:rsid w:val="006C389D"/>
    <w:rsid w:val="006C38E7"/>
    <w:rsid w:val="006C3ACE"/>
    <w:rsid w:val="006C3B60"/>
    <w:rsid w:val="006C3CDA"/>
    <w:rsid w:val="006C3D9A"/>
    <w:rsid w:val="006C3DAC"/>
    <w:rsid w:val="006C3E41"/>
    <w:rsid w:val="006C3E7E"/>
    <w:rsid w:val="006C4097"/>
    <w:rsid w:val="006C421B"/>
    <w:rsid w:val="006C42C1"/>
    <w:rsid w:val="006C42DF"/>
    <w:rsid w:val="006C45F0"/>
    <w:rsid w:val="006C46B7"/>
    <w:rsid w:val="006C46D4"/>
    <w:rsid w:val="006C47B8"/>
    <w:rsid w:val="006C49A6"/>
    <w:rsid w:val="006C4C2F"/>
    <w:rsid w:val="006C4C60"/>
    <w:rsid w:val="006C4C78"/>
    <w:rsid w:val="006C4CC0"/>
    <w:rsid w:val="006C4DF5"/>
    <w:rsid w:val="006C4F60"/>
    <w:rsid w:val="006C501A"/>
    <w:rsid w:val="006C5112"/>
    <w:rsid w:val="006C5152"/>
    <w:rsid w:val="006C524B"/>
    <w:rsid w:val="006C5412"/>
    <w:rsid w:val="006C54AD"/>
    <w:rsid w:val="006C55CE"/>
    <w:rsid w:val="006C55DA"/>
    <w:rsid w:val="006C56A2"/>
    <w:rsid w:val="006C577E"/>
    <w:rsid w:val="006C586E"/>
    <w:rsid w:val="006C5875"/>
    <w:rsid w:val="006C5A60"/>
    <w:rsid w:val="006C5A6A"/>
    <w:rsid w:val="006C5DF5"/>
    <w:rsid w:val="006C6153"/>
    <w:rsid w:val="006C6172"/>
    <w:rsid w:val="006C62C2"/>
    <w:rsid w:val="006C64E8"/>
    <w:rsid w:val="006C66C4"/>
    <w:rsid w:val="006C67D4"/>
    <w:rsid w:val="006C67F9"/>
    <w:rsid w:val="006C67FD"/>
    <w:rsid w:val="006C6945"/>
    <w:rsid w:val="006C6A10"/>
    <w:rsid w:val="006C6BA4"/>
    <w:rsid w:val="006C6C24"/>
    <w:rsid w:val="006C6D05"/>
    <w:rsid w:val="006C6D14"/>
    <w:rsid w:val="006C6ED9"/>
    <w:rsid w:val="006C6F0F"/>
    <w:rsid w:val="006C6F30"/>
    <w:rsid w:val="006C6F89"/>
    <w:rsid w:val="006C6FB6"/>
    <w:rsid w:val="006C7083"/>
    <w:rsid w:val="006C70ED"/>
    <w:rsid w:val="006C72FC"/>
    <w:rsid w:val="006C730C"/>
    <w:rsid w:val="006C731F"/>
    <w:rsid w:val="006C74BB"/>
    <w:rsid w:val="006C7581"/>
    <w:rsid w:val="006C7640"/>
    <w:rsid w:val="006C778D"/>
    <w:rsid w:val="006C796B"/>
    <w:rsid w:val="006C7A97"/>
    <w:rsid w:val="006C7A9B"/>
    <w:rsid w:val="006C7ACC"/>
    <w:rsid w:val="006C7B38"/>
    <w:rsid w:val="006C7B7D"/>
    <w:rsid w:val="006C7B8C"/>
    <w:rsid w:val="006C7C0A"/>
    <w:rsid w:val="006C7C6E"/>
    <w:rsid w:val="006C7C8E"/>
    <w:rsid w:val="006C7D62"/>
    <w:rsid w:val="006D0297"/>
    <w:rsid w:val="006D072F"/>
    <w:rsid w:val="006D07B5"/>
    <w:rsid w:val="006D087D"/>
    <w:rsid w:val="006D0A20"/>
    <w:rsid w:val="006D0A4E"/>
    <w:rsid w:val="006D0C64"/>
    <w:rsid w:val="006D0CFB"/>
    <w:rsid w:val="006D0E30"/>
    <w:rsid w:val="006D0F42"/>
    <w:rsid w:val="006D0FFF"/>
    <w:rsid w:val="006D1180"/>
    <w:rsid w:val="006D1788"/>
    <w:rsid w:val="006D17A6"/>
    <w:rsid w:val="006D186B"/>
    <w:rsid w:val="006D1996"/>
    <w:rsid w:val="006D1A31"/>
    <w:rsid w:val="006D1A4C"/>
    <w:rsid w:val="006D1A8C"/>
    <w:rsid w:val="006D1B1F"/>
    <w:rsid w:val="006D1BB2"/>
    <w:rsid w:val="006D1BF1"/>
    <w:rsid w:val="006D1C12"/>
    <w:rsid w:val="006D1C3A"/>
    <w:rsid w:val="006D1CE7"/>
    <w:rsid w:val="006D1CF0"/>
    <w:rsid w:val="006D1DD5"/>
    <w:rsid w:val="006D1DD8"/>
    <w:rsid w:val="006D1E36"/>
    <w:rsid w:val="006D1FE1"/>
    <w:rsid w:val="006D1FEB"/>
    <w:rsid w:val="006D2007"/>
    <w:rsid w:val="006D256F"/>
    <w:rsid w:val="006D2843"/>
    <w:rsid w:val="006D28E1"/>
    <w:rsid w:val="006D2A2C"/>
    <w:rsid w:val="006D2A32"/>
    <w:rsid w:val="006D2C35"/>
    <w:rsid w:val="006D2DE4"/>
    <w:rsid w:val="006D320D"/>
    <w:rsid w:val="006D32E1"/>
    <w:rsid w:val="006D335E"/>
    <w:rsid w:val="006D33A0"/>
    <w:rsid w:val="006D33B9"/>
    <w:rsid w:val="006D340E"/>
    <w:rsid w:val="006D35C0"/>
    <w:rsid w:val="006D35E0"/>
    <w:rsid w:val="006D37E2"/>
    <w:rsid w:val="006D3859"/>
    <w:rsid w:val="006D39D5"/>
    <w:rsid w:val="006D3A17"/>
    <w:rsid w:val="006D3A71"/>
    <w:rsid w:val="006D3C0F"/>
    <w:rsid w:val="006D3D75"/>
    <w:rsid w:val="006D3DB6"/>
    <w:rsid w:val="006D3F02"/>
    <w:rsid w:val="006D41D5"/>
    <w:rsid w:val="006D4284"/>
    <w:rsid w:val="006D43F1"/>
    <w:rsid w:val="006D4488"/>
    <w:rsid w:val="006D4525"/>
    <w:rsid w:val="006D4731"/>
    <w:rsid w:val="006D4797"/>
    <w:rsid w:val="006D49AA"/>
    <w:rsid w:val="006D49B6"/>
    <w:rsid w:val="006D49D6"/>
    <w:rsid w:val="006D4A73"/>
    <w:rsid w:val="006D4AAD"/>
    <w:rsid w:val="006D4CDB"/>
    <w:rsid w:val="006D4CE3"/>
    <w:rsid w:val="006D4D3D"/>
    <w:rsid w:val="006D4DC2"/>
    <w:rsid w:val="006D4FE8"/>
    <w:rsid w:val="006D5039"/>
    <w:rsid w:val="006D506B"/>
    <w:rsid w:val="006D5177"/>
    <w:rsid w:val="006D530B"/>
    <w:rsid w:val="006D55A5"/>
    <w:rsid w:val="006D55CF"/>
    <w:rsid w:val="006D5605"/>
    <w:rsid w:val="006D5634"/>
    <w:rsid w:val="006D5731"/>
    <w:rsid w:val="006D5A30"/>
    <w:rsid w:val="006D5B74"/>
    <w:rsid w:val="006D5B9E"/>
    <w:rsid w:val="006D5D14"/>
    <w:rsid w:val="006D5EE8"/>
    <w:rsid w:val="006D5F96"/>
    <w:rsid w:val="006D6119"/>
    <w:rsid w:val="006D627C"/>
    <w:rsid w:val="006D640E"/>
    <w:rsid w:val="006D6454"/>
    <w:rsid w:val="006D65BB"/>
    <w:rsid w:val="006D6627"/>
    <w:rsid w:val="006D674C"/>
    <w:rsid w:val="006D675E"/>
    <w:rsid w:val="006D6777"/>
    <w:rsid w:val="006D683B"/>
    <w:rsid w:val="006D694E"/>
    <w:rsid w:val="006D6A17"/>
    <w:rsid w:val="006D6B8B"/>
    <w:rsid w:val="006D6B98"/>
    <w:rsid w:val="006D6D8E"/>
    <w:rsid w:val="006D6DB8"/>
    <w:rsid w:val="006D6E83"/>
    <w:rsid w:val="006D6EA0"/>
    <w:rsid w:val="006D7012"/>
    <w:rsid w:val="006D714E"/>
    <w:rsid w:val="006D71E7"/>
    <w:rsid w:val="006D73B4"/>
    <w:rsid w:val="006D744B"/>
    <w:rsid w:val="006D7553"/>
    <w:rsid w:val="006D75CE"/>
    <w:rsid w:val="006D7676"/>
    <w:rsid w:val="006D76E4"/>
    <w:rsid w:val="006D77D9"/>
    <w:rsid w:val="006D7B3D"/>
    <w:rsid w:val="006D7BB6"/>
    <w:rsid w:val="006D7CC9"/>
    <w:rsid w:val="006D7DF7"/>
    <w:rsid w:val="006D7E2C"/>
    <w:rsid w:val="006D7E5B"/>
    <w:rsid w:val="006D7EBC"/>
    <w:rsid w:val="006D7F0C"/>
    <w:rsid w:val="006D7FBE"/>
    <w:rsid w:val="006E00CE"/>
    <w:rsid w:val="006E0386"/>
    <w:rsid w:val="006E03D1"/>
    <w:rsid w:val="006E068E"/>
    <w:rsid w:val="006E069C"/>
    <w:rsid w:val="006E0822"/>
    <w:rsid w:val="006E0922"/>
    <w:rsid w:val="006E09EC"/>
    <w:rsid w:val="006E0C07"/>
    <w:rsid w:val="006E0C1B"/>
    <w:rsid w:val="006E0C62"/>
    <w:rsid w:val="006E0D92"/>
    <w:rsid w:val="006E0F1D"/>
    <w:rsid w:val="006E0FA7"/>
    <w:rsid w:val="006E0FF7"/>
    <w:rsid w:val="006E102D"/>
    <w:rsid w:val="006E10CB"/>
    <w:rsid w:val="006E1128"/>
    <w:rsid w:val="006E1182"/>
    <w:rsid w:val="006E123D"/>
    <w:rsid w:val="006E12A1"/>
    <w:rsid w:val="006E13C4"/>
    <w:rsid w:val="006E1595"/>
    <w:rsid w:val="006E15B3"/>
    <w:rsid w:val="006E15C0"/>
    <w:rsid w:val="006E177C"/>
    <w:rsid w:val="006E180F"/>
    <w:rsid w:val="006E1B88"/>
    <w:rsid w:val="006E1BBC"/>
    <w:rsid w:val="006E1C85"/>
    <w:rsid w:val="006E1CD2"/>
    <w:rsid w:val="006E1DBB"/>
    <w:rsid w:val="006E1EE9"/>
    <w:rsid w:val="006E1EFC"/>
    <w:rsid w:val="006E1F2C"/>
    <w:rsid w:val="006E1F4E"/>
    <w:rsid w:val="006E1F8A"/>
    <w:rsid w:val="006E2446"/>
    <w:rsid w:val="006E2475"/>
    <w:rsid w:val="006E24ED"/>
    <w:rsid w:val="006E264D"/>
    <w:rsid w:val="006E266C"/>
    <w:rsid w:val="006E26E6"/>
    <w:rsid w:val="006E27A7"/>
    <w:rsid w:val="006E288C"/>
    <w:rsid w:val="006E2A44"/>
    <w:rsid w:val="006E2AE1"/>
    <w:rsid w:val="006E2B26"/>
    <w:rsid w:val="006E2B65"/>
    <w:rsid w:val="006E2B89"/>
    <w:rsid w:val="006E2C43"/>
    <w:rsid w:val="006E2C92"/>
    <w:rsid w:val="006E2D21"/>
    <w:rsid w:val="006E2D5F"/>
    <w:rsid w:val="006E2DE3"/>
    <w:rsid w:val="006E2E64"/>
    <w:rsid w:val="006E2FDA"/>
    <w:rsid w:val="006E3317"/>
    <w:rsid w:val="006E3340"/>
    <w:rsid w:val="006E344A"/>
    <w:rsid w:val="006E353B"/>
    <w:rsid w:val="006E367F"/>
    <w:rsid w:val="006E3772"/>
    <w:rsid w:val="006E387C"/>
    <w:rsid w:val="006E387F"/>
    <w:rsid w:val="006E3912"/>
    <w:rsid w:val="006E3C67"/>
    <w:rsid w:val="006E3DD0"/>
    <w:rsid w:val="006E3ECA"/>
    <w:rsid w:val="006E40BF"/>
    <w:rsid w:val="006E40D2"/>
    <w:rsid w:val="006E418D"/>
    <w:rsid w:val="006E4208"/>
    <w:rsid w:val="006E4451"/>
    <w:rsid w:val="006E4483"/>
    <w:rsid w:val="006E4494"/>
    <w:rsid w:val="006E44B9"/>
    <w:rsid w:val="006E4661"/>
    <w:rsid w:val="006E4681"/>
    <w:rsid w:val="006E4709"/>
    <w:rsid w:val="006E482C"/>
    <w:rsid w:val="006E4906"/>
    <w:rsid w:val="006E498E"/>
    <w:rsid w:val="006E4D5F"/>
    <w:rsid w:val="006E4D61"/>
    <w:rsid w:val="006E4EEF"/>
    <w:rsid w:val="006E4FCA"/>
    <w:rsid w:val="006E50AC"/>
    <w:rsid w:val="006E50F6"/>
    <w:rsid w:val="006E511F"/>
    <w:rsid w:val="006E518C"/>
    <w:rsid w:val="006E51CF"/>
    <w:rsid w:val="006E526C"/>
    <w:rsid w:val="006E538E"/>
    <w:rsid w:val="006E5393"/>
    <w:rsid w:val="006E542F"/>
    <w:rsid w:val="006E54DF"/>
    <w:rsid w:val="006E54F2"/>
    <w:rsid w:val="006E5506"/>
    <w:rsid w:val="006E5562"/>
    <w:rsid w:val="006E567B"/>
    <w:rsid w:val="006E5809"/>
    <w:rsid w:val="006E5892"/>
    <w:rsid w:val="006E598D"/>
    <w:rsid w:val="006E5998"/>
    <w:rsid w:val="006E5ABD"/>
    <w:rsid w:val="006E5BF4"/>
    <w:rsid w:val="006E5C1B"/>
    <w:rsid w:val="006E5F20"/>
    <w:rsid w:val="006E6028"/>
    <w:rsid w:val="006E61E1"/>
    <w:rsid w:val="006E6224"/>
    <w:rsid w:val="006E654D"/>
    <w:rsid w:val="006E6681"/>
    <w:rsid w:val="006E6896"/>
    <w:rsid w:val="006E689D"/>
    <w:rsid w:val="006E6919"/>
    <w:rsid w:val="006E6A33"/>
    <w:rsid w:val="006E6ABD"/>
    <w:rsid w:val="006E6CDB"/>
    <w:rsid w:val="006E6CED"/>
    <w:rsid w:val="006E6D3C"/>
    <w:rsid w:val="006E6F8C"/>
    <w:rsid w:val="006E705C"/>
    <w:rsid w:val="006E70EB"/>
    <w:rsid w:val="006E70F4"/>
    <w:rsid w:val="006E71DF"/>
    <w:rsid w:val="006E732C"/>
    <w:rsid w:val="006E733D"/>
    <w:rsid w:val="006E7523"/>
    <w:rsid w:val="006E7653"/>
    <w:rsid w:val="006E7810"/>
    <w:rsid w:val="006E7AEA"/>
    <w:rsid w:val="006F0048"/>
    <w:rsid w:val="006F00C4"/>
    <w:rsid w:val="006F0149"/>
    <w:rsid w:val="006F0171"/>
    <w:rsid w:val="006F0429"/>
    <w:rsid w:val="006F0741"/>
    <w:rsid w:val="006F083C"/>
    <w:rsid w:val="006F08C9"/>
    <w:rsid w:val="006F0AAD"/>
    <w:rsid w:val="006F0B35"/>
    <w:rsid w:val="006F0E0F"/>
    <w:rsid w:val="006F104A"/>
    <w:rsid w:val="006F10AF"/>
    <w:rsid w:val="006F1183"/>
    <w:rsid w:val="006F120F"/>
    <w:rsid w:val="006F1275"/>
    <w:rsid w:val="006F12DE"/>
    <w:rsid w:val="006F131E"/>
    <w:rsid w:val="006F13A6"/>
    <w:rsid w:val="006F1486"/>
    <w:rsid w:val="006F1491"/>
    <w:rsid w:val="006F15E1"/>
    <w:rsid w:val="006F1626"/>
    <w:rsid w:val="006F1719"/>
    <w:rsid w:val="006F171E"/>
    <w:rsid w:val="006F17D4"/>
    <w:rsid w:val="006F17E2"/>
    <w:rsid w:val="006F1910"/>
    <w:rsid w:val="006F19A1"/>
    <w:rsid w:val="006F1A4E"/>
    <w:rsid w:val="006F1ADD"/>
    <w:rsid w:val="006F1AFD"/>
    <w:rsid w:val="006F1B72"/>
    <w:rsid w:val="006F1C31"/>
    <w:rsid w:val="006F1D0B"/>
    <w:rsid w:val="006F20E9"/>
    <w:rsid w:val="006F23AF"/>
    <w:rsid w:val="006F23B0"/>
    <w:rsid w:val="006F2477"/>
    <w:rsid w:val="006F2520"/>
    <w:rsid w:val="006F2550"/>
    <w:rsid w:val="006F25A0"/>
    <w:rsid w:val="006F2772"/>
    <w:rsid w:val="006F2ACD"/>
    <w:rsid w:val="006F2C01"/>
    <w:rsid w:val="006F2C7A"/>
    <w:rsid w:val="006F2CC3"/>
    <w:rsid w:val="006F2DA8"/>
    <w:rsid w:val="006F2E68"/>
    <w:rsid w:val="006F2E95"/>
    <w:rsid w:val="006F319C"/>
    <w:rsid w:val="006F32A6"/>
    <w:rsid w:val="006F359F"/>
    <w:rsid w:val="006F3683"/>
    <w:rsid w:val="006F37C3"/>
    <w:rsid w:val="006F38AE"/>
    <w:rsid w:val="006F38B8"/>
    <w:rsid w:val="006F38FA"/>
    <w:rsid w:val="006F3A7D"/>
    <w:rsid w:val="006F3AF4"/>
    <w:rsid w:val="006F3BC9"/>
    <w:rsid w:val="006F3CB8"/>
    <w:rsid w:val="006F3F1F"/>
    <w:rsid w:val="006F4069"/>
    <w:rsid w:val="006F421C"/>
    <w:rsid w:val="006F445F"/>
    <w:rsid w:val="006F44EA"/>
    <w:rsid w:val="006F4547"/>
    <w:rsid w:val="006F47E8"/>
    <w:rsid w:val="006F4915"/>
    <w:rsid w:val="006F497E"/>
    <w:rsid w:val="006F4A83"/>
    <w:rsid w:val="006F4AC0"/>
    <w:rsid w:val="006F4F4E"/>
    <w:rsid w:val="006F5177"/>
    <w:rsid w:val="006F5226"/>
    <w:rsid w:val="006F527F"/>
    <w:rsid w:val="006F537C"/>
    <w:rsid w:val="006F539D"/>
    <w:rsid w:val="006F53CE"/>
    <w:rsid w:val="006F540A"/>
    <w:rsid w:val="006F548C"/>
    <w:rsid w:val="006F54D4"/>
    <w:rsid w:val="006F55F3"/>
    <w:rsid w:val="006F56E5"/>
    <w:rsid w:val="006F5757"/>
    <w:rsid w:val="006F5774"/>
    <w:rsid w:val="006F594C"/>
    <w:rsid w:val="006F5A37"/>
    <w:rsid w:val="006F5A72"/>
    <w:rsid w:val="006F5A8E"/>
    <w:rsid w:val="006F5C10"/>
    <w:rsid w:val="006F5CD7"/>
    <w:rsid w:val="006F5D66"/>
    <w:rsid w:val="006F5EFD"/>
    <w:rsid w:val="006F5F2C"/>
    <w:rsid w:val="006F5F9D"/>
    <w:rsid w:val="006F5FA1"/>
    <w:rsid w:val="006F6072"/>
    <w:rsid w:val="006F653D"/>
    <w:rsid w:val="006F666C"/>
    <w:rsid w:val="006F6681"/>
    <w:rsid w:val="006F66E5"/>
    <w:rsid w:val="006F67B8"/>
    <w:rsid w:val="006F6817"/>
    <w:rsid w:val="006F6958"/>
    <w:rsid w:val="006F69BB"/>
    <w:rsid w:val="006F6A9C"/>
    <w:rsid w:val="006F6B13"/>
    <w:rsid w:val="006F6C96"/>
    <w:rsid w:val="006F6E1D"/>
    <w:rsid w:val="006F6FDD"/>
    <w:rsid w:val="006F7048"/>
    <w:rsid w:val="006F7112"/>
    <w:rsid w:val="006F71F5"/>
    <w:rsid w:val="006F7265"/>
    <w:rsid w:val="006F7469"/>
    <w:rsid w:val="006F74D8"/>
    <w:rsid w:val="006F756F"/>
    <w:rsid w:val="006F760F"/>
    <w:rsid w:val="006F768B"/>
    <w:rsid w:val="006F773C"/>
    <w:rsid w:val="006F77C4"/>
    <w:rsid w:val="006F7851"/>
    <w:rsid w:val="006F7AC7"/>
    <w:rsid w:val="006F7BE2"/>
    <w:rsid w:val="006F7CF2"/>
    <w:rsid w:val="006F7D7B"/>
    <w:rsid w:val="006F7ED3"/>
    <w:rsid w:val="006F7F76"/>
    <w:rsid w:val="00700060"/>
    <w:rsid w:val="007000B0"/>
    <w:rsid w:val="007000B4"/>
    <w:rsid w:val="0070019E"/>
    <w:rsid w:val="0070024C"/>
    <w:rsid w:val="00700275"/>
    <w:rsid w:val="00700482"/>
    <w:rsid w:val="00700570"/>
    <w:rsid w:val="0070076F"/>
    <w:rsid w:val="007007D7"/>
    <w:rsid w:val="0070085F"/>
    <w:rsid w:val="007009CE"/>
    <w:rsid w:val="007009D7"/>
    <w:rsid w:val="00700A86"/>
    <w:rsid w:val="00700DA3"/>
    <w:rsid w:val="00700DDB"/>
    <w:rsid w:val="00700FF2"/>
    <w:rsid w:val="007010FE"/>
    <w:rsid w:val="00701220"/>
    <w:rsid w:val="007012F9"/>
    <w:rsid w:val="00701407"/>
    <w:rsid w:val="0070140D"/>
    <w:rsid w:val="00701631"/>
    <w:rsid w:val="0070186F"/>
    <w:rsid w:val="00701AF8"/>
    <w:rsid w:val="00701BB9"/>
    <w:rsid w:val="00701EEF"/>
    <w:rsid w:val="00701F25"/>
    <w:rsid w:val="00702088"/>
    <w:rsid w:val="00702093"/>
    <w:rsid w:val="00702120"/>
    <w:rsid w:val="007022B6"/>
    <w:rsid w:val="0070234F"/>
    <w:rsid w:val="00702384"/>
    <w:rsid w:val="007024C2"/>
    <w:rsid w:val="007027BF"/>
    <w:rsid w:val="007027C5"/>
    <w:rsid w:val="00702864"/>
    <w:rsid w:val="007028E5"/>
    <w:rsid w:val="00702A59"/>
    <w:rsid w:val="00702BD7"/>
    <w:rsid w:val="00702CE1"/>
    <w:rsid w:val="00702D4E"/>
    <w:rsid w:val="00702DAF"/>
    <w:rsid w:val="00703075"/>
    <w:rsid w:val="0070313E"/>
    <w:rsid w:val="00703336"/>
    <w:rsid w:val="007034C6"/>
    <w:rsid w:val="00703551"/>
    <w:rsid w:val="00703621"/>
    <w:rsid w:val="007036A5"/>
    <w:rsid w:val="00703849"/>
    <w:rsid w:val="00703850"/>
    <w:rsid w:val="007038F6"/>
    <w:rsid w:val="007039DA"/>
    <w:rsid w:val="00703A2C"/>
    <w:rsid w:val="00703B97"/>
    <w:rsid w:val="00703DF5"/>
    <w:rsid w:val="00703E9E"/>
    <w:rsid w:val="00703F22"/>
    <w:rsid w:val="00703F3F"/>
    <w:rsid w:val="00703F73"/>
    <w:rsid w:val="00703FD9"/>
    <w:rsid w:val="00703FF2"/>
    <w:rsid w:val="00704015"/>
    <w:rsid w:val="00704301"/>
    <w:rsid w:val="00704338"/>
    <w:rsid w:val="007043E5"/>
    <w:rsid w:val="0070440D"/>
    <w:rsid w:val="00704443"/>
    <w:rsid w:val="00704521"/>
    <w:rsid w:val="00704608"/>
    <w:rsid w:val="0070461F"/>
    <w:rsid w:val="00704629"/>
    <w:rsid w:val="007046DF"/>
    <w:rsid w:val="00704740"/>
    <w:rsid w:val="0070482A"/>
    <w:rsid w:val="007048A9"/>
    <w:rsid w:val="007048AF"/>
    <w:rsid w:val="00704905"/>
    <w:rsid w:val="00704935"/>
    <w:rsid w:val="0070497F"/>
    <w:rsid w:val="00704A00"/>
    <w:rsid w:val="00704A40"/>
    <w:rsid w:val="00704E8F"/>
    <w:rsid w:val="00704EA4"/>
    <w:rsid w:val="00704F10"/>
    <w:rsid w:val="00704F67"/>
    <w:rsid w:val="00704FF1"/>
    <w:rsid w:val="00704FF6"/>
    <w:rsid w:val="00705415"/>
    <w:rsid w:val="007056C8"/>
    <w:rsid w:val="00705899"/>
    <w:rsid w:val="00705958"/>
    <w:rsid w:val="00705DA6"/>
    <w:rsid w:val="00705EBB"/>
    <w:rsid w:val="00706012"/>
    <w:rsid w:val="00706131"/>
    <w:rsid w:val="007062B8"/>
    <w:rsid w:val="00706500"/>
    <w:rsid w:val="00706511"/>
    <w:rsid w:val="007065E9"/>
    <w:rsid w:val="00706605"/>
    <w:rsid w:val="0070663C"/>
    <w:rsid w:val="007066A4"/>
    <w:rsid w:val="0070673A"/>
    <w:rsid w:val="0070679C"/>
    <w:rsid w:val="00706829"/>
    <w:rsid w:val="00706858"/>
    <w:rsid w:val="00706A11"/>
    <w:rsid w:val="00706A6A"/>
    <w:rsid w:val="00706ADB"/>
    <w:rsid w:val="00706B0B"/>
    <w:rsid w:val="00706DD6"/>
    <w:rsid w:val="00707079"/>
    <w:rsid w:val="00707192"/>
    <w:rsid w:val="0070726B"/>
    <w:rsid w:val="007072A4"/>
    <w:rsid w:val="007073B1"/>
    <w:rsid w:val="007073CF"/>
    <w:rsid w:val="007073FC"/>
    <w:rsid w:val="0070742F"/>
    <w:rsid w:val="007074F3"/>
    <w:rsid w:val="007074F6"/>
    <w:rsid w:val="00707597"/>
    <w:rsid w:val="007077A7"/>
    <w:rsid w:val="007077FB"/>
    <w:rsid w:val="0070782C"/>
    <w:rsid w:val="007078E2"/>
    <w:rsid w:val="0070796E"/>
    <w:rsid w:val="00707A95"/>
    <w:rsid w:val="00707ABD"/>
    <w:rsid w:val="00707BCE"/>
    <w:rsid w:val="00707D33"/>
    <w:rsid w:val="00707E84"/>
    <w:rsid w:val="00707F9F"/>
    <w:rsid w:val="0071004D"/>
    <w:rsid w:val="00710137"/>
    <w:rsid w:val="00710162"/>
    <w:rsid w:val="007101B0"/>
    <w:rsid w:val="0071021D"/>
    <w:rsid w:val="00710342"/>
    <w:rsid w:val="007103E1"/>
    <w:rsid w:val="0071047B"/>
    <w:rsid w:val="0071050F"/>
    <w:rsid w:val="00710548"/>
    <w:rsid w:val="0071054F"/>
    <w:rsid w:val="00710665"/>
    <w:rsid w:val="007107E2"/>
    <w:rsid w:val="00710964"/>
    <w:rsid w:val="0071096B"/>
    <w:rsid w:val="00710970"/>
    <w:rsid w:val="00710AE8"/>
    <w:rsid w:val="00710B1C"/>
    <w:rsid w:val="00710C39"/>
    <w:rsid w:val="00710DCA"/>
    <w:rsid w:val="00710DE5"/>
    <w:rsid w:val="007111B7"/>
    <w:rsid w:val="00711320"/>
    <w:rsid w:val="0071136B"/>
    <w:rsid w:val="0071137D"/>
    <w:rsid w:val="007113D9"/>
    <w:rsid w:val="007113FD"/>
    <w:rsid w:val="00711441"/>
    <w:rsid w:val="0071148F"/>
    <w:rsid w:val="007114D0"/>
    <w:rsid w:val="00711582"/>
    <w:rsid w:val="007117FF"/>
    <w:rsid w:val="0071180D"/>
    <w:rsid w:val="007118BB"/>
    <w:rsid w:val="007118C8"/>
    <w:rsid w:val="00711A37"/>
    <w:rsid w:val="00711A83"/>
    <w:rsid w:val="00711B73"/>
    <w:rsid w:val="00711D3F"/>
    <w:rsid w:val="00711D4C"/>
    <w:rsid w:val="00711E6D"/>
    <w:rsid w:val="00711EF8"/>
    <w:rsid w:val="00711F6C"/>
    <w:rsid w:val="00711FA4"/>
    <w:rsid w:val="007123B0"/>
    <w:rsid w:val="007124B0"/>
    <w:rsid w:val="00712536"/>
    <w:rsid w:val="0071255E"/>
    <w:rsid w:val="00712703"/>
    <w:rsid w:val="0071270C"/>
    <w:rsid w:val="007128A1"/>
    <w:rsid w:val="007128EA"/>
    <w:rsid w:val="00712914"/>
    <w:rsid w:val="0071294C"/>
    <w:rsid w:val="00712ADC"/>
    <w:rsid w:val="00712B8E"/>
    <w:rsid w:val="00712BDF"/>
    <w:rsid w:val="00712CCA"/>
    <w:rsid w:val="00712D54"/>
    <w:rsid w:val="00712DAF"/>
    <w:rsid w:val="00712DC4"/>
    <w:rsid w:val="00712FF7"/>
    <w:rsid w:val="00713025"/>
    <w:rsid w:val="007130F4"/>
    <w:rsid w:val="0071323F"/>
    <w:rsid w:val="00713292"/>
    <w:rsid w:val="007133BF"/>
    <w:rsid w:val="0071344B"/>
    <w:rsid w:val="00713477"/>
    <w:rsid w:val="007134F4"/>
    <w:rsid w:val="00713686"/>
    <w:rsid w:val="00713707"/>
    <w:rsid w:val="00713723"/>
    <w:rsid w:val="00713790"/>
    <w:rsid w:val="007137A5"/>
    <w:rsid w:val="00713988"/>
    <w:rsid w:val="00713A90"/>
    <w:rsid w:val="00713B69"/>
    <w:rsid w:val="00713B98"/>
    <w:rsid w:val="00713D7D"/>
    <w:rsid w:val="00713DD1"/>
    <w:rsid w:val="00713EFA"/>
    <w:rsid w:val="00713F10"/>
    <w:rsid w:val="00714074"/>
    <w:rsid w:val="007140C7"/>
    <w:rsid w:val="00714147"/>
    <w:rsid w:val="00714250"/>
    <w:rsid w:val="007143C9"/>
    <w:rsid w:val="00714564"/>
    <w:rsid w:val="0071458F"/>
    <w:rsid w:val="0071463D"/>
    <w:rsid w:val="00714720"/>
    <w:rsid w:val="00714725"/>
    <w:rsid w:val="007147A2"/>
    <w:rsid w:val="0071486C"/>
    <w:rsid w:val="007148AE"/>
    <w:rsid w:val="00714927"/>
    <w:rsid w:val="00714BFE"/>
    <w:rsid w:val="00714C87"/>
    <w:rsid w:val="00714CBB"/>
    <w:rsid w:val="00714D47"/>
    <w:rsid w:val="00714D57"/>
    <w:rsid w:val="00715051"/>
    <w:rsid w:val="00715060"/>
    <w:rsid w:val="00715368"/>
    <w:rsid w:val="007154C8"/>
    <w:rsid w:val="0071558C"/>
    <w:rsid w:val="007156D0"/>
    <w:rsid w:val="00715741"/>
    <w:rsid w:val="00715814"/>
    <w:rsid w:val="00715A72"/>
    <w:rsid w:val="00715B5E"/>
    <w:rsid w:val="00715BEA"/>
    <w:rsid w:val="00715D9A"/>
    <w:rsid w:val="00715E84"/>
    <w:rsid w:val="00715F40"/>
    <w:rsid w:val="007160EF"/>
    <w:rsid w:val="00716192"/>
    <w:rsid w:val="007162DA"/>
    <w:rsid w:val="007163D1"/>
    <w:rsid w:val="0071658B"/>
    <w:rsid w:val="007165CC"/>
    <w:rsid w:val="007165E5"/>
    <w:rsid w:val="007167D4"/>
    <w:rsid w:val="00716AD2"/>
    <w:rsid w:val="00716B43"/>
    <w:rsid w:val="00716BE9"/>
    <w:rsid w:val="00716D0E"/>
    <w:rsid w:val="00716D7B"/>
    <w:rsid w:val="00716DDE"/>
    <w:rsid w:val="00716EFA"/>
    <w:rsid w:val="00716F8C"/>
    <w:rsid w:val="0071701D"/>
    <w:rsid w:val="00717072"/>
    <w:rsid w:val="007170B1"/>
    <w:rsid w:val="00717268"/>
    <w:rsid w:val="00717339"/>
    <w:rsid w:val="00717518"/>
    <w:rsid w:val="0071759A"/>
    <w:rsid w:val="007175AE"/>
    <w:rsid w:val="0071761E"/>
    <w:rsid w:val="00717795"/>
    <w:rsid w:val="00717838"/>
    <w:rsid w:val="007178CE"/>
    <w:rsid w:val="00717951"/>
    <w:rsid w:val="00717957"/>
    <w:rsid w:val="007179F0"/>
    <w:rsid w:val="00717A36"/>
    <w:rsid w:val="00717E87"/>
    <w:rsid w:val="00717EA1"/>
    <w:rsid w:val="00720203"/>
    <w:rsid w:val="0072024B"/>
    <w:rsid w:val="007204A0"/>
    <w:rsid w:val="0072060B"/>
    <w:rsid w:val="0072062D"/>
    <w:rsid w:val="00720732"/>
    <w:rsid w:val="00720737"/>
    <w:rsid w:val="00720913"/>
    <w:rsid w:val="00720984"/>
    <w:rsid w:val="00720A55"/>
    <w:rsid w:val="00720B1C"/>
    <w:rsid w:val="00720C78"/>
    <w:rsid w:val="00720D1D"/>
    <w:rsid w:val="00720E24"/>
    <w:rsid w:val="00720EBC"/>
    <w:rsid w:val="00720F29"/>
    <w:rsid w:val="00720FAA"/>
    <w:rsid w:val="0072128B"/>
    <w:rsid w:val="007212AA"/>
    <w:rsid w:val="00721355"/>
    <w:rsid w:val="0072135D"/>
    <w:rsid w:val="0072137E"/>
    <w:rsid w:val="00721397"/>
    <w:rsid w:val="00721487"/>
    <w:rsid w:val="007214C5"/>
    <w:rsid w:val="00721530"/>
    <w:rsid w:val="0072159E"/>
    <w:rsid w:val="007216FE"/>
    <w:rsid w:val="00721949"/>
    <w:rsid w:val="00721970"/>
    <w:rsid w:val="00721972"/>
    <w:rsid w:val="00721A75"/>
    <w:rsid w:val="00721B01"/>
    <w:rsid w:val="00721C49"/>
    <w:rsid w:val="00721D6D"/>
    <w:rsid w:val="00721F5A"/>
    <w:rsid w:val="007220EC"/>
    <w:rsid w:val="00722211"/>
    <w:rsid w:val="00722213"/>
    <w:rsid w:val="00722581"/>
    <w:rsid w:val="007227E8"/>
    <w:rsid w:val="007227F6"/>
    <w:rsid w:val="00722844"/>
    <w:rsid w:val="007229CE"/>
    <w:rsid w:val="00722A3E"/>
    <w:rsid w:val="00722ACE"/>
    <w:rsid w:val="00722C0B"/>
    <w:rsid w:val="00722C24"/>
    <w:rsid w:val="00722C6D"/>
    <w:rsid w:val="00722CB0"/>
    <w:rsid w:val="007231F0"/>
    <w:rsid w:val="0072328C"/>
    <w:rsid w:val="007232AF"/>
    <w:rsid w:val="007232F3"/>
    <w:rsid w:val="007234F3"/>
    <w:rsid w:val="00723568"/>
    <w:rsid w:val="007235F7"/>
    <w:rsid w:val="00723639"/>
    <w:rsid w:val="007236C8"/>
    <w:rsid w:val="00723723"/>
    <w:rsid w:val="00723785"/>
    <w:rsid w:val="007238BE"/>
    <w:rsid w:val="007238D4"/>
    <w:rsid w:val="007238DE"/>
    <w:rsid w:val="00723AEA"/>
    <w:rsid w:val="00723BB2"/>
    <w:rsid w:val="00723C90"/>
    <w:rsid w:val="00723C92"/>
    <w:rsid w:val="00723CBE"/>
    <w:rsid w:val="00723D4A"/>
    <w:rsid w:val="00723E0D"/>
    <w:rsid w:val="00723F7A"/>
    <w:rsid w:val="00723FBC"/>
    <w:rsid w:val="007240A8"/>
    <w:rsid w:val="007241B3"/>
    <w:rsid w:val="0072426A"/>
    <w:rsid w:val="007242DA"/>
    <w:rsid w:val="007243CF"/>
    <w:rsid w:val="00724409"/>
    <w:rsid w:val="0072446B"/>
    <w:rsid w:val="0072452D"/>
    <w:rsid w:val="007245A3"/>
    <w:rsid w:val="007246AD"/>
    <w:rsid w:val="007248F9"/>
    <w:rsid w:val="00724977"/>
    <w:rsid w:val="00724BA5"/>
    <w:rsid w:val="00724C45"/>
    <w:rsid w:val="00724C88"/>
    <w:rsid w:val="00724CA3"/>
    <w:rsid w:val="00724D6B"/>
    <w:rsid w:val="00724D85"/>
    <w:rsid w:val="00724EDE"/>
    <w:rsid w:val="00724EF1"/>
    <w:rsid w:val="00724FCE"/>
    <w:rsid w:val="00724FE1"/>
    <w:rsid w:val="00725118"/>
    <w:rsid w:val="007251D3"/>
    <w:rsid w:val="0072526C"/>
    <w:rsid w:val="007252EF"/>
    <w:rsid w:val="0072548D"/>
    <w:rsid w:val="00725653"/>
    <w:rsid w:val="00725696"/>
    <w:rsid w:val="007259F5"/>
    <w:rsid w:val="00725A01"/>
    <w:rsid w:val="00725BA1"/>
    <w:rsid w:val="00725BEF"/>
    <w:rsid w:val="00725CB3"/>
    <w:rsid w:val="00725CB8"/>
    <w:rsid w:val="00725CC8"/>
    <w:rsid w:val="00725EF7"/>
    <w:rsid w:val="00726321"/>
    <w:rsid w:val="0072655A"/>
    <w:rsid w:val="007266DF"/>
    <w:rsid w:val="0072685C"/>
    <w:rsid w:val="00726928"/>
    <w:rsid w:val="00726984"/>
    <w:rsid w:val="00726ACA"/>
    <w:rsid w:val="00726B4B"/>
    <w:rsid w:val="00726DC8"/>
    <w:rsid w:val="00726DCC"/>
    <w:rsid w:val="00726E02"/>
    <w:rsid w:val="00726EF0"/>
    <w:rsid w:val="0072723B"/>
    <w:rsid w:val="0072728A"/>
    <w:rsid w:val="007272C2"/>
    <w:rsid w:val="007272C7"/>
    <w:rsid w:val="00727358"/>
    <w:rsid w:val="00727409"/>
    <w:rsid w:val="00727447"/>
    <w:rsid w:val="0072746F"/>
    <w:rsid w:val="00727605"/>
    <w:rsid w:val="00727762"/>
    <w:rsid w:val="007279F2"/>
    <w:rsid w:val="00727A6C"/>
    <w:rsid w:val="00727C0E"/>
    <w:rsid w:val="00727D62"/>
    <w:rsid w:val="00727D95"/>
    <w:rsid w:val="00727ECE"/>
    <w:rsid w:val="00727F62"/>
    <w:rsid w:val="0073030C"/>
    <w:rsid w:val="00730438"/>
    <w:rsid w:val="0073053B"/>
    <w:rsid w:val="007305C7"/>
    <w:rsid w:val="0073069B"/>
    <w:rsid w:val="0073093D"/>
    <w:rsid w:val="007309F5"/>
    <w:rsid w:val="00730ACE"/>
    <w:rsid w:val="00730B11"/>
    <w:rsid w:val="00730B2B"/>
    <w:rsid w:val="0073101A"/>
    <w:rsid w:val="0073118A"/>
    <w:rsid w:val="00731393"/>
    <w:rsid w:val="007313F5"/>
    <w:rsid w:val="00731437"/>
    <w:rsid w:val="00731550"/>
    <w:rsid w:val="0073176D"/>
    <w:rsid w:val="00731786"/>
    <w:rsid w:val="0073199D"/>
    <w:rsid w:val="00731C05"/>
    <w:rsid w:val="00731E43"/>
    <w:rsid w:val="007320CD"/>
    <w:rsid w:val="007323F2"/>
    <w:rsid w:val="00732649"/>
    <w:rsid w:val="0073274B"/>
    <w:rsid w:val="007327DD"/>
    <w:rsid w:val="00732922"/>
    <w:rsid w:val="00732B0B"/>
    <w:rsid w:val="00732B70"/>
    <w:rsid w:val="00732C29"/>
    <w:rsid w:val="00732D4D"/>
    <w:rsid w:val="00732D53"/>
    <w:rsid w:val="00733039"/>
    <w:rsid w:val="00733044"/>
    <w:rsid w:val="00733060"/>
    <w:rsid w:val="0073308F"/>
    <w:rsid w:val="007330CE"/>
    <w:rsid w:val="0073329A"/>
    <w:rsid w:val="007333A8"/>
    <w:rsid w:val="007333BF"/>
    <w:rsid w:val="0073364B"/>
    <w:rsid w:val="00733877"/>
    <w:rsid w:val="00733881"/>
    <w:rsid w:val="0073389E"/>
    <w:rsid w:val="00733912"/>
    <w:rsid w:val="00733A07"/>
    <w:rsid w:val="00733B00"/>
    <w:rsid w:val="00733C2E"/>
    <w:rsid w:val="00733F53"/>
    <w:rsid w:val="00734167"/>
    <w:rsid w:val="007341B1"/>
    <w:rsid w:val="00734252"/>
    <w:rsid w:val="007342C4"/>
    <w:rsid w:val="007342F5"/>
    <w:rsid w:val="00734361"/>
    <w:rsid w:val="00734431"/>
    <w:rsid w:val="007347FF"/>
    <w:rsid w:val="007348F3"/>
    <w:rsid w:val="00734B49"/>
    <w:rsid w:val="00734BDF"/>
    <w:rsid w:val="00734C27"/>
    <w:rsid w:val="00734CAE"/>
    <w:rsid w:val="00734CD6"/>
    <w:rsid w:val="00734E70"/>
    <w:rsid w:val="00734F8F"/>
    <w:rsid w:val="00734FCE"/>
    <w:rsid w:val="00734FD2"/>
    <w:rsid w:val="0073500F"/>
    <w:rsid w:val="0073505D"/>
    <w:rsid w:val="00735272"/>
    <w:rsid w:val="00735285"/>
    <w:rsid w:val="007353B7"/>
    <w:rsid w:val="007354DA"/>
    <w:rsid w:val="00735604"/>
    <w:rsid w:val="007356A7"/>
    <w:rsid w:val="00735A08"/>
    <w:rsid w:val="00735B33"/>
    <w:rsid w:val="00735B92"/>
    <w:rsid w:val="00735C1F"/>
    <w:rsid w:val="00735C40"/>
    <w:rsid w:val="00735C6A"/>
    <w:rsid w:val="00735D75"/>
    <w:rsid w:val="00735D96"/>
    <w:rsid w:val="00735DE1"/>
    <w:rsid w:val="00735E99"/>
    <w:rsid w:val="00735F14"/>
    <w:rsid w:val="00735F98"/>
    <w:rsid w:val="00735FE9"/>
    <w:rsid w:val="0073621A"/>
    <w:rsid w:val="007362F4"/>
    <w:rsid w:val="0073640D"/>
    <w:rsid w:val="00736471"/>
    <w:rsid w:val="007364D6"/>
    <w:rsid w:val="0073679F"/>
    <w:rsid w:val="007367BD"/>
    <w:rsid w:val="007367E0"/>
    <w:rsid w:val="007368C1"/>
    <w:rsid w:val="007368C3"/>
    <w:rsid w:val="00736968"/>
    <w:rsid w:val="0073698A"/>
    <w:rsid w:val="00736ADB"/>
    <w:rsid w:val="00736B0F"/>
    <w:rsid w:val="00736B39"/>
    <w:rsid w:val="00736B5B"/>
    <w:rsid w:val="00736CF6"/>
    <w:rsid w:val="00736E96"/>
    <w:rsid w:val="00736EA0"/>
    <w:rsid w:val="00736F26"/>
    <w:rsid w:val="00736F4D"/>
    <w:rsid w:val="00737709"/>
    <w:rsid w:val="007378D9"/>
    <w:rsid w:val="00737B55"/>
    <w:rsid w:val="00737B5F"/>
    <w:rsid w:val="00737C0D"/>
    <w:rsid w:val="00737CF0"/>
    <w:rsid w:val="00737DC7"/>
    <w:rsid w:val="00737E23"/>
    <w:rsid w:val="00737E48"/>
    <w:rsid w:val="00737F53"/>
    <w:rsid w:val="00737F77"/>
    <w:rsid w:val="00740021"/>
    <w:rsid w:val="0074039A"/>
    <w:rsid w:val="00740705"/>
    <w:rsid w:val="00740780"/>
    <w:rsid w:val="0074086D"/>
    <w:rsid w:val="00740B19"/>
    <w:rsid w:val="00740C30"/>
    <w:rsid w:val="00740C80"/>
    <w:rsid w:val="00740DA3"/>
    <w:rsid w:val="00740E80"/>
    <w:rsid w:val="00740F1A"/>
    <w:rsid w:val="00740F52"/>
    <w:rsid w:val="00740FAF"/>
    <w:rsid w:val="00741018"/>
    <w:rsid w:val="0074116F"/>
    <w:rsid w:val="007413C9"/>
    <w:rsid w:val="007413D4"/>
    <w:rsid w:val="007414B5"/>
    <w:rsid w:val="00741682"/>
    <w:rsid w:val="007418B1"/>
    <w:rsid w:val="0074190C"/>
    <w:rsid w:val="00741B87"/>
    <w:rsid w:val="00741CD5"/>
    <w:rsid w:val="00741DD2"/>
    <w:rsid w:val="00741EB7"/>
    <w:rsid w:val="00741F77"/>
    <w:rsid w:val="00742003"/>
    <w:rsid w:val="00742727"/>
    <w:rsid w:val="0074276B"/>
    <w:rsid w:val="00742849"/>
    <w:rsid w:val="007428D1"/>
    <w:rsid w:val="007429D8"/>
    <w:rsid w:val="00742D63"/>
    <w:rsid w:val="00742EE2"/>
    <w:rsid w:val="00742F20"/>
    <w:rsid w:val="00742F48"/>
    <w:rsid w:val="0074310C"/>
    <w:rsid w:val="0074317E"/>
    <w:rsid w:val="007431DC"/>
    <w:rsid w:val="0074320E"/>
    <w:rsid w:val="00743259"/>
    <w:rsid w:val="007433CC"/>
    <w:rsid w:val="00743502"/>
    <w:rsid w:val="0074359D"/>
    <w:rsid w:val="00743688"/>
    <w:rsid w:val="007436E2"/>
    <w:rsid w:val="0074374D"/>
    <w:rsid w:val="007437CB"/>
    <w:rsid w:val="007438F7"/>
    <w:rsid w:val="00743C4B"/>
    <w:rsid w:val="00743EF0"/>
    <w:rsid w:val="00743F3A"/>
    <w:rsid w:val="00743FF7"/>
    <w:rsid w:val="0074401B"/>
    <w:rsid w:val="007440EB"/>
    <w:rsid w:val="00744122"/>
    <w:rsid w:val="00744153"/>
    <w:rsid w:val="007441A5"/>
    <w:rsid w:val="00744247"/>
    <w:rsid w:val="007445A1"/>
    <w:rsid w:val="0074474E"/>
    <w:rsid w:val="00744788"/>
    <w:rsid w:val="00744827"/>
    <w:rsid w:val="007448D3"/>
    <w:rsid w:val="007449B3"/>
    <w:rsid w:val="00744A9A"/>
    <w:rsid w:val="00744AD0"/>
    <w:rsid w:val="00744B48"/>
    <w:rsid w:val="00744BD1"/>
    <w:rsid w:val="00744BFC"/>
    <w:rsid w:val="00744CCF"/>
    <w:rsid w:val="00744D4C"/>
    <w:rsid w:val="00744DBE"/>
    <w:rsid w:val="00745377"/>
    <w:rsid w:val="007453AC"/>
    <w:rsid w:val="007453EE"/>
    <w:rsid w:val="00745489"/>
    <w:rsid w:val="00745554"/>
    <w:rsid w:val="00745722"/>
    <w:rsid w:val="00745862"/>
    <w:rsid w:val="0074589E"/>
    <w:rsid w:val="0074590A"/>
    <w:rsid w:val="00745987"/>
    <w:rsid w:val="00745A11"/>
    <w:rsid w:val="00745C45"/>
    <w:rsid w:val="00745E8F"/>
    <w:rsid w:val="00745F85"/>
    <w:rsid w:val="00745FF8"/>
    <w:rsid w:val="00746192"/>
    <w:rsid w:val="00746205"/>
    <w:rsid w:val="0074655A"/>
    <w:rsid w:val="00746562"/>
    <w:rsid w:val="007465BA"/>
    <w:rsid w:val="00746622"/>
    <w:rsid w:val="00746924"/>
    <w:rsid w:val="00746C30"/>
    <w:rsid w:val="00746C6B"/>
    <w:rsid w:val="00746D5C"/>
    <w:rsid w:val="00746F08"/>
    <w:rsid w:val="00746F4D"/>
    <w:rsid w:val="00746F6A"/>
    <w:rsid w:val="00747034"/>
    <w:rsid w:val="0074723B"/>
    <w:rsid w:val="00747256"/>
    <w:rsid w:val="007472B3"/>
    <w:rsid w:val="00747310"/>
    <w:rsid w:val="00747661"/>
    <w:rsid w:val="00747753"/>
    <w:rsid w:val="00747843"/>
    <w:rsid w:val="007478A3"/>
    <w:rsid w:val="0074792B"/>
    <w:rsid w:val="00747AD4"/>
    <w:rsid w:val="00747CB3"/>
    <w:rsid w:val="00747E3F"/>
    <w:rsid w:val="00747E6A"/>
    <w:rsid w:val="00747EBB"/>
    <w:rsid w:val="00747ECF"/>
    <w:rsid w:val="007500D7"/>
    <w:rsid w:val="007500EC"/>
    <w:rsid w:val="00750110"/>
    <w:rsid w:val="007501D9"/>
    <w:rsid w:val="00750229"/>
    <w:rsid w:val="0075029D"/>
    <w:rsid w:val="007502F1"/>
    <w:rsid w:val="00750817"/>
    <w:rsid w:val="00750876"/>
    <w:rsid w:val="00750968"/>
    <w:rsid w:val="00750A35"/>
    <w:rsid w:val="00750CF1"/>
    <w:rsid w:val="007510A0"/>
    <w:rsid w:val="007510B2"/>
    <w:rsid w:val="007511F4"/>
    <w:rsid w:val="00751411"/>
    <w:rsid w:val="007515A5"/>
    <w:rsid w:val="007515F2"/>
    <w:rsid w:val="007515F7"/>
    <w:rsid w:val="00751710"/>
    <w:rsid w:val="0075173F"/>
    <w:rsid w:val="00751787"/>
    <w:rsid w:val="00751928"/>
    <w:rsid w:val="00751A2A"/>
    <w:rsid w:val="00751A60"/>
    <w:rsid w:val="00751A8E"/>
    <w:rsid w:val="00751C04"/>
    <w:rsid w:val="00751D78"/>
    <w:rsid w:val="00751FC8"/>
    <w:rsid w:val="00751FE9"/>
    <w:rsid w:val="0075203E"/>
    <w:rsid w:val="00752253"/>
    <w:rsid w:val="00752272"/>
    <w:rsid w:val="007522AF"/>
    <w:rsid w:val="00752343"/>
    <w:rsid w:val="007523C7"/>
    <w:rsid w:val="0075250B"/>
    <w:rsid w:val="00752571"/>
    <w:rsid w:val="007525F9"/>
    <w:rsid w:val="0075264D"/>
    <w:rsid w:val="00752664"/>
    <w:rsid w:val="00752819"/>
    <w:rsid w:val="007529B3"/>
    <w:rsid w:val="00752A22"/>
    <w:rsid w:val="00752BCD"/>
    <w:rsid w:val="00752D4E"/>
    <w:rsid w:val="00752DC7"/>
    <w:rsid w:val="00752FF1"/>
    <w:rsid w:val="00753040"/>
    <w:rsid w:val="00753061"/>
    <w:rsid w:val="007531E6"/>
    <w:rsid w:val="007532CB"/>
    <w:rsid w:val="007533D2"/>
    <w:rsid w:val="007533E8"/>
    <w:rsid w:val="00753439"/>
    <w:rsid w:val="00753569"/>
    <w:rsid w:val="00753605"/>
    <w:rsid w:val="00753947"/>
    <w:rsid w:val="00753AE2"/>
    <w:rsid w:val="00753B31"/>
    <w:rsid w:val="00753B5A"/>
    <w:rsid w:val="00753B87"/>
    <w:rsid w:val="00753D71"/>
    <w:rsid w:val="00753E4C"/>
    <w:rsid w:val="00753F9E"/>
    <w:rsid w:val="00754116"/>
    <w:rsid w:val="007543C8"/>
    <w:rsid w:val="007543F6"/>
    <w:rsid w:val="00754482"/>
    <w:rsid w:val="00754533"/>
    <w:rsid w:val="00754652"/>
    <w:rsid w:val="00754753"/>
    <w:rsid w:val="007547A1"/>
    <w:rsid w:val="007548C1"/>
    <w:rsid w:val="007548F1"/>
    <w:rsid w:val="007548FC"/>
    <w:rsid w:val="00754A0E"/>
    <w:rsid w:val="00754D66"/>
    <w:rsid w:val="00754F1A"/>
    <w:rsid w:val="00754F2C"/>
    <w:rsid w:val="00755044"/>
    <w:rsid w:val="00755138"/>
    <w:rsid w:val="00755272"/>
    <w:rsid w:val="00755331"/>
    <w:rsid w:val="007553AA"/>
    <w:rsid w:val="00755508"/>
    <w:rsid w:val="00755525"/>
    <w:rsid w:val="00755678"/>
    <w:rsid w:val="0075572A"/>
    <w:rsid w:val="0075585E"/>
    <w:rsid w:val="007558F4"/>
    <w:rsid w:val="00755B10"/>
    <w:rsid w:val="00755B2E"/>
    <w:rsid w:val="00755BA3"/>
    <w:rsid w:val="00755BA5"/>
    <w:rsid w:val="00755C09"/>
    <w:rsid w:val="00755C69"/>
    <w:rsid w:val="00755F1E"/>
    <w:rsid w:val="00756027"/>
    <w:rsid w:val="00756033"/>
    <w:rsid w:val="007561E0"/>
    <w:rsid w:val="007563F8"/>
    <w:rsid w:val="0075646F"/>
    <w:rsid w:val="00756518"/>
    <w:rsid w:val="007566A1"/>
    <w:rsid w:val="00756737"/>
    <w:rsid w:val="007568B4"/>
    <w:rsid w:val="00756939"/>
    <w:rsid w:val="007569DE"/>
    <w:rsid w:val="00756BDC"/>
    <w:rsid w:val="00756C5C"/>
    <w:rsid w:val="00756EAF"/>
    <w:rsid w:val="00756F01"/>
    <w:rsid w:val="00756FEC"/>
    <w:rsid w:val="0075700D"/>
    <w:rsid w:val="00757098"/>
    <w:rsid w:val="0075713F"/>
    <w:rsid w:val="00757147"/>
    <w:rsid w:val="00757760"/>
    <w:rsid w:val="007578B1"/>
    <w:rsid w:val="0075792A"/>
    <w:rsid w:val="00757A1B"/>
    <w:rsid w:val="00757CD7"/>
    <w:rsid w:val="00757E60"/>
    <w:rsid w:val="00757F39"/>
    <w:rsid w:val="007602CB"/>
    <w:rsid w:val="00760323"/>
    <w:rsid w:val="0076038D"/>
    <w:rsid w:val="007604FE"/>
    <w:rsid w:val="00760550"/>
    <w:rsid w:val="0076070A"/>
    <w:rsid w:val="00760714"/>
    <w:rsid w:val="0076090A"/>
    <w:rsid w:val="00760973"/>
    <w:rsid w:val="00760974"/>
    <w:rsid w:val="00760A7A"/>
    <w:rsid w:val="00760CDA"/>
    <w:rsid w:val="00760E44"/>
    <w:rsid w:val="00760F73"/>
    <w:rsid w:val="007611F5"/>
    <w:rsid w:val="0076124A"/>
    <w:rsid w:val="007612A9"/>
    <w:rsid w:val="00761326"/>
    <w:rsid w:val="007615C2"/>
    <w:rsid w:val="007615CC"/>
    <w:rsid w:val="007615D3"/>
    <w:rsid w:val="0076160E"/>
    <w:rsid w:val="0076171E"/>
    <w:rsid w:val="007617FD"/>
    <w:rsid w:val="007618C0"/>
    <w:rsid w:val="00761903"/>
    <w:rsid w:val="0076194A"/>
    <w:rsid w:val="00761967"/>
    <w:rsid w:val="00761985"/>
    <w:rsid w:val="00761C60"/>
    <w:rsid w:val="00761C61"/>
    <w:rsid w:val="00761C86"/>
    <w:rsid w:val="00761D6F"/>
    <w:rsid w:val="00761E79"/>
    <w:rsid w:val="00761ED8"/>
    <w:rsid w:val="0076201E"/>
    <w:rsid w:val="00762088"/>
    <w:rsid w:val="00762153"/>
    <w:rsid w:val="007621FB"/>
    <w:rsid w:val="00762258"/>
    <w:rsid w:val="007622E8"/>
    <w:rsid w:val="0076234B"/>
    <w:rsid w:val="0076239D"/>
    <w:rsid w:val="00762483"/>
    <w:rsid w:val="00762683"/>
    <w:rsid w:val="007626FD"/>
    <w:rsid w:val="0076271B"/>
    <w:rsid w:val="007627A1"/>
    <w:rsid w:val="007628D2"/>
    <w:rsid w:val="00762968"/>
    <w:rsid w:val="00762B78"/>
    <w:rsid w:val="00762BB1"/>
    <w:rsid w:val="00762C87"/>
    <w:rsid w:val="00762E86"/>
    <w:rsid w:val="00762F06"/>
    <w:rsid w:val="00762F2E"/>
    <w:rsid w:val="00762F8B"/>
    <w:rsid w:val="00762FC0"/>
    <w:rsid w:val="00763158"/>
    <w:rsid w:val="007631D9"/>
    <w:rsid w:val="0076325B"/>
    <w:rsid w:val="0076338A"/>
    <w:rsid w:val="007634B3"/>
    <w:rsid w:val="00763646"/>
    <w:rsid w:val="0076368E"/>
    <w:rsid w:val="007636FA"/>
    <w:rsid w:val="007639D5"/>
    <w:rsid w:val="00763A43"/>
    <w:rsid w:val="00763B00"/>
    <w:rsid w:val="00763B72"/>
    <w:rsid w:val="00763BBD"/>
    <w:rsid w:val="00763C83"/>
    <w:rsid w:val="00763D54"/>
    <w:rsid w:val="00763DBC"/>
    <w:rsid w:val="00763E06"/>
    <w:rsid w:val="00763F2B"/>
    <w:rsid w:val="00764054"/>
    <w:rsid w:val="007641A6"/>
    <w:rsid w:val="00764532"/>
    <w:rsid w:val="00764549"/>
    <w:rsid w:val="0076457F"/>
    <w:rsid w:val="007645A4"/>
    <w:rsid w:val="00764787"/>
    <w:rsid w:val="007647CA"/>
    <w:rsid w:val="007647DD"/>
    <w:rsid w:val="007647EC"/>
    <w:rsid w:val="00764873"/>
    <w:rsid w:val="007648D9"/>
    <w:rsid w:val="00764906"/>
    <w:rsid w:val="00764967"/>
    <w:rsid w:val="007649BF"/>
    <w:rsid w:val="00764A51"/>
    <w:rsid w:val="00764B60"/>
    <w:rsid w:val="00764D30"/>
    <w:rsid w:val="00764E2C"/>
    <w:rsid w:val="00765101"/>
    <w:rsid w:val="00765210"/>
    <w:rsid w:val="007652A4"/>
    <w:rsid w:val="007654FA"/>
    <w:rsid w:val="00765529"/>
    <w:rsid w:val="0076555F"/>
    <w:rsid w:val="0076562F"/>
    <w:rsid w:val="007656B1"/>
    <w:rsid w:val="00765907"/>
    <w:rsid w:val="007659BB"/>
    <w:rsid w:val="00765B25"/>
    <w:rsid w:val="00765BAA"/>
    <w:rsid w:val="00765BCE"/>
    <w:rsid w:val="00765D62"/>
    <w:rsid w:val="00765DF3"/>
    <w:rsid w:val="00765E47"/>
    <w:rsid w:val="00766179"/>
    <w:rsid w:val="0076617A"/>
    <w:rsid w:val="007661B5"/>
    <w:rsid w:val="0076633C"/>
    <w:rsid w:val="00766368"/>
    <w:rsid w:val="00766476"/>
    <w:rsid w:val="0076669B"/>
    <w:rsid w:val="00766AA7"/>
    <w:rsid w:val="00766AE2"/>
    <w:rsid w:val="00766B47"/>
    <w:rsid w:val="00766C52"/>
    <w:rsid w:val="00766D90"/>
    <w:rsid w:val="00766DFF"/>
    <w:rsid w:val="00766E07"/>
    <w:rsid w:val="0076719F"/>
    <w:rsid w:val="007672B3"/>
    <w:rsid w:val="007672C0"/>
    <w:rsid w:val="00767317"/>
    <w:rsid w:val="00767323"/>
    <w:rsid w:val="007673D8"/>
    <w:rsid w:val="00767481"/>
    <w:rsid w:val="00767598"/>
    <w:rsid w:val="007675A8"/>
    <w:rsid w:val="00767620"/>
    <w:rsid w:val="007676CE"/>
    <w:rsid w:val="00767768"/>
    <w:rsid w:val="00767870"/>
    <w:rsid w:val="00767AC5"/>
    <w:rsid w:val="00767BDC"/>
    <w:rsid w:val="00767EF6"/>
    <w:rsid w:val="00767F88"/>
    <w:rsid w:val="00767F91"/>
    <w:rsid w:val="00767FE6"/>
    <w:rsid w:val="00770019"/>
    <w:rsid w:val="0077011B"/>
    <w:rsid w:val="00770151"/>
    <w:rsid w:val="00770314"/>
    <w:rsid w:val="007703A8"/>
    <w:rsid w:val="0077042E"/>
    <w:rsid w:val="0077055F"/>
    <w:rsid w:val="007705D8"/>
    <w:rsid w:val="00770667"/>
    <w:rsid w:val="007707AB"/>
    <w:rsid w:val="00770845"/>
    <w:rsid w:val="00770B0C"/>
    <w:rsid w:val="00770D28"/>
    <w:rsid w:val="00770E7C"/>
    <w:rsid w:val="00770ED0"/>
    <w:rsid w:val="00770F65"/>
    <w:rsid w:val="00770F8D"/>
    <w:rsid w:val="00771085"/>
    <w:rsid w:val="0077109F"/>
    <w:rsid w:val="00771104"/>
    <w:rsid w:val="00771184"/>
    <w:rsid w:val="007712DA"/>
    <w:rsid w:val="007712F5"/>
    <w:rsid w:val="0077150A"/>
    <w:rsid w:val="0077157F"/>
    <w:rsid w:val="00771666"/>
    <w:rsid w:val="00771815"/>
    <w:rsid w:val="007719E2"/>
    <w:rsid w:val="00771C43"/>
    <w:rsid w:val="00771C45"/>
    <w:rsid w:val="00771CF1"/>
    <w:rsid w:val="00771DFF"/>
    <w:rsid w:val="00771FCB"/>
    <w:rsid w:val="007721B1"/>
    <w:rsid w:val="007723A8"/>
    <w:rsid w:val="007724EF"/>
    <w:rsid w:val="00772608"/>
    <w:rsid w:val="00772636"/>
    <w:rsid w:val="007727AF"/>
    <w:rsid w:val="007727C8"/>
    <w:rsid w:val="00772948"/>
    <w:rsid w:val="00772983"/>
    <w:rsid w:val="007729CD"/>
    <w:rsid w:val="007729D5"/>
    <w:rsid w:val="00772A8E"/>
    <w:rsid w:val="00772B11"/>
    <w:rsid w:val="00772BA5"/>
    <w:rsid w:val="00772BDC"/>
    <w:rsid w:val="00772D11"/>
    <w:rsid w:val="00772D13"/>
    <w:rsid w:val="00772E22"/>
    <w:rsid w:val="00772F6F"/>
    <w:rsid w:val="00772FDF"/>
    <w:rsid w:val="00773043"/>
    <w:rsid w:val="0077304F"/>
    <w:rsid w:val="00773060"/>
    <w:rsid w:val="007733A2"/>
    <w:rsid w:val="007733AB"/>
    <w:rsid w:val="00773451"/>
    <w:rsid w:val="00773676"/>
    <w:rsid w:val="007738B0"/>
    <w:rsid w:val="00773B4B"/>
    <w:rsid w:val="00773D81"/>
    <w:rsid w:val="00773DD4"/>
    <w:rsid w:val="00773F49"/>
    <w:rsid w:val="00773F8D"/>
    <w:rsid w:val="00773F9C"/>
    <w:rsid w:val="007740FF"/>
    <w:rsid w:val="00774118"/>
    <w:rsid w:val="00774160"/>
    <w:rsid w:val="00774296"/>
    <w:rsid w:val="00774426"/>
    <w:rsid w:val="007744BB"/>
    <w:rsid w:val="007744F4"/>
    <w:rsid w:val="00774564"/>
    <w:rsid w:val="007745CB"/>
    <w:rsid w:val="007746D3"/>
    <w:rsid w:val="007746E7"/>
    <w:rsid w:val="007747D3"/>
    <w:rsid w:val="00774814"/>
    <w:rsid w:val="007748D1"/>
    <w:rsid w:val="007749B3"/>
    <w:rsid w:val="007749EB"/>
    <w:rsid w:val="00774DEC"/>
    <w:rsid w:val="00774E3C"/>
    <w:rsid w:val="00775126"/>
    <w:rsid w:val="00775148"/>
    <w:rsid w:val="0077520A"/>
    <w:rsid w:val="00775223"/>
    <w:rsid w:val="00775350"/>
    <w:rsid w:val="007754B1"/>
    <w:rsid w:val="00775787"/>
    <w:rsid w:val="007759DB"/>
    <w:rsid w:val="00775A2E"/>
    <w:rsid w:val="00775A62"/>
    <w:rsid w:val="00775A7D"/>
    <w:rsid w:val="00775AA8"/>
    <w:rsid w:val="00775BF4"/>
    <w:rsid w:val="00775C11"/>
    <w:rsid w:val="00775EC6"/>
    <w:rsid w:val="00775F9A"/>
    <w:rsid w:val="00775FAC"/>
    <w:rsid w:val="00776092"/>
    <w:rsid w:val="00776108"/>
    <w:rsid w:val="00776231"/>
    <w:rsid w:val="00776405"/>
    <w:rsid w:val="007764FC"/>
    <w:rsid w:val="0077652A"/>
    <w:rsid w:val="0077665A"/>
    <w:rsid w:val="00776773"/>
    <w:rsid w:val="007767C4"/>
    <w:rsid w:val="0077683C"/>
    <w:rsid w:val="0077688F"/>
    <w:rsid w:val="00776930"/>
    <w:rsid w:val="007769ED"/>
    <w:rsid w:val="00776B09"/>
    <w:rsid w:val="00776B48"/>
    <w:rsid w:val="00776BDB"/>
    <w:rsid w:val="00776C4D"/>
    <w:rsid w:val="00776D1C"/>
    <w:rsid w:val="00776F0F"/>
    <w:rsid w:val="00776F2E"/>
    <w:rsid w:val="00776F5C"/>
    <w:rsid w:val="0077712B"/>
    <w:rsid w:val="00777183"/>
    <w:rsid w:val="00777305"/>
    <w:rsid w:val="0077744A"/>
    <w:rsid w:val="007774E0"/>
    <w:rsid w:val="007775EB"/>
    <w:rsid w:val="0077771A"/>
    <w:rsid w:val="00777782"/>
    <w:rsid w:val="007777D0"/>
    <w:rsid w:val="0077785C"/>
    <w:rsid w:val="00777936"/>
    <w:rsid w:val="00777960"/>
    <w:rsid w:val="00777A9B"/>
    <w:rsid w:val="00777AE5"/>
    <w:rsid w:val="00777B57"/>
    <w:rsid w:val="00777C1F"/>
    <w:rsid w:val="00777C66"/>
    <w:rsid w:val="00777E21"/>
    <w:rsid w:val="00777E4F"/>
    <w:rsid w:val="00777FC1"/>
    <w:rsid w:val="00780075"/>
    <w:rsid w:val="007800DA"/>
    <w:rsid w:val="0078026E"/>
    <w:rsid w:val="007802A4"/>
    <w:rsid w:val="0078035A"/>
    <w:rsid w:val="00780608"/>
    <w:rsid w:val="00780645"/>
    <w:rsid w:val="007808BD"/>
    <w:rsid w:val="00780935"/>
    <w:rsid w:val="00780A63"/>
    <w:rsid w:val="00780AC4"/>
    <w:rsid w:val="00780B6A"/>
    <w:rsid w:val="00780BBB"/>
    <w:rsid w:val="00780C46"/>
    <w:rsid w:val="00780CBB"/>
    <w:rsid w:val="00780DA4"/>
    <w:rsid w:val="00780EE8"/>
    <w:rsid w:val="00781003"/>
    <w:rsid w:val="00781004"/>
    <w:rsid w:val="007810B2"/>
    <w:rsid w:val="007811C6"/>
    <w:rsid w:val="0078122D"/>
    <w:rsid w:val="00781230"/>
    <w:rsid w:val="0078127C"/>
    <w:rsid w:val="00781293"/>
    <w:rsid w:val="007812E5"/>
    <w:rsid w:val="00781310"/>
    <w:rsid w:val="00781332"/>
    <w:rsid w:val="007813D6"/>
    <w:rsid w:val="00781411"/>
    <w:rsid w:val="00781425"/>
    <w:rsid w:val="007815D6"/>
    <w:rsid w:val="007816F2"/>
    <w:rsid w:val="00781714"/>
    <w:rsid w:val="00781766"/>
    <w:rsid w:val="00781773"/>
    <w:rsid w:val="007817D9"/>
    <w:rsid w:val="007817E6"/>
    <w:rsid w:val="0078180E"/>
    <w:rsid w:val="00781836"/>
    <w:rsid w:val="007818E0"/>
    <w:rsid w:val="00781930"/>
    <w:rsid w:val="00781B61"/>
    <w:rsid w:val="00781BE0"/>
    <w:rsid w:val="00781C1F"/>
    <w:rsid w:val="00781CCF"/>
    <w:rsid w:val="00781DA4"/>
    <w:rsid w:val="00781E78"/>
    <w:rsid w:val="0078202D"/>
    <w:rsid w:val="007820D7"/>
    <w:rsid w:val="0078213F"/>
    <w:rsid w:val="0078227F"/>
    <w:rsid w:val="007822C0"/>
    <w:rsid w:val="007823DA"/>
    <w:rsid w:val="0078241A"/>
    <w:rsid w:val="0078252D"/>
    <w:rsid w:val="007825E5"/>
    <w:rsid w:val="00782677"/>
    <w:rsid w:val="00782696"/>
    <w:rsid w:val="007826C6"/>
    <w:rsid w:val="00782731"/>
    <w:rsid w:val="007827C4"/>
    <w:rsid w:val="00782896"/>
    <w:rsid w:val="007828D9"/>
    <w:rsid w:val="00782B0B"/>
    <w:rsid w:val="00782B7F"/>
    <w:rsid w:val="00782D22"/>
    <w:rsid w:val="00782EF7"/>
    <w:rsid w:val="0078322F"/>
    <w:rsid w:val="00783632"/>
    <w:rsid w:val="007836DA"/>
    <w:rsid w:val="00783732"/>
    <w:rsid w:val="00783791"/>
    <w:rsid w:val="007837DA"/>
    <w:rsid w:val="007837E3"/>
    <w:rsid w:val="00783A11"/>
    <w:rsid w:val="00783AA6"/>
    <w:rsid w:val="00783B2F"/>
    <w:rsid w:val="00783C23"/>
    <w:rsid w:val="00783D29"/>
    <w:rsid w:val="00783F82"/>
    <w:rsid w:val="007841FA"/>
    <w:rsid w:val="0078423D"/>
    <w:rsid w:val="0078429C"/>
    <w:rsid w:val="007842AF"/>
    <w:rsid w:val="00784381"/>
    <w:rsid w:val="0078438A"/>
    <w:rsid w:val="007847FE"/>
    <w:rsid w:val="007848E0"/>
    <w:rsid w:val="007849B5"/>
    <w:rsid w:val="00784AD5"/>
    <w:rsid w:val="00784BC8"/>
    <w:rsid w:val="00784C3A"/>
    <w:rsid w:val="00784C47"/>
    <w:rsid w:val="00784CD1"/>
    <w:rsid w:val="00784E77"/>
    <w:rsid w:val="00784EE6"/>
    <w:rsid w:val="00784F02"/>
    <w:rsid w:val="00784F0E"/>
    <w:rsid w:val="00784F3B"/>
    <w:rsid w:val="00784F53"/>
    <w:rsid w:val="00784F76"/>
    <w:rsid w:val="00784FAB"/>
    <w:rsid w:val="0078506C"/>
    <w:rsid w:val="007850F9"/>
    <w:rsid w:val="00785154"/>
    <w:rsid w:val="0078519B"/>
    <w:rsid w:val="007852DA"/>
    <w:rsid w:val="00785311"/>
    <w:rsid w:val="00785372"/>
    <w:rsid w:val="00785607"/>
    <w:rsid w:val="0078565C"/>
    <w:rsid w:val="0078589D"/>
    <w:rsid w:val="00785939"/>
    <w:rsid w:val="007859EA"/>
    <w:rsid w:val="00785B17"/>
    <w:rsid w:val="00785B18"/>
    <w:rsid w:val="00785B9A"/>
    <w:rsid w:val="00785BBD"/>
    <w:rsid w:val="00785D29"/>
    <w:rsid w:val="00785D30"/>
    <w:rsid w:val="00785D3C"/>
    <w:rsid w:val="00785D3E"/>
    <w:rsid w:val="00785DCC"/>
    <w:rsid w:val="00785F03"/>
    <w:rsid w:val="00786033"/>
    <w:rsid w:val="00786066"/>
    <w:rsid w:val="007860B5"/>
    <w:rsid w:val="0078616A"/>
    <w:rsid w:val="0078616F"/>
    <w:rsid w:val="00786280"/>
    <w:rsid w:val="0078640C"/>
    <w:rsid w:val="007865C9"/>
    <w:rsid w:val="00786691"/>
    <w:rsid w:val="007867A2"/>
    <w:rsid w:val="007867FC"/>
    <w:rsid w:val="007867FF"/>
    <w:rsid w:val="00786974"/>
    <w:rsid w:val="00786A1F"/>
    <w:rsid w:val="00786BD6"/>
    <w:rsid w:val="00786BF8"/>
    <w:rsid w:val="00786D4C"/>
    <w:rsid w:val="00786E18"/>
    <w:rsid w:val="00786EF7"/>
    <w:rsid w:val="00787036"/>
    <w:rsid w:val="0078735E"/>
    <w:rsid w:val="0078750C"/>
    <w:rsid w:val="007877D2"/>
    <w:rsid w:val="0078797D"/>
    <w:rsid w:val="00787BC8"/>
    <w:rsid w:val="00787CA3"/>
    <w:rsid w:val="00787CBC"/>
    <w:rsid w:val="00787D98"/>
    <w:rsid w:val="00787E98"/>
    <w:rsid w:val="007900BE"/>
    <w:rsid w:val="00790350"/>
    <w:rsid w:val="007903EB"/>
    <w:rsid w:val="0079055E"/>
    <w:rsid w:val="007906F9"/>
    <w:rsid w:val="007908A5"/>
    <w:rsid w:val="00790901"/>
    <w:rsid w:val="00790A01"/>
    <w:rsid w:val="00790BFF"/>
    <w:rsid w:val="00790C72"/>
    <w:rsid w:val="00790CA2"/>
    <w:rsid w:val="00790D16"/>
    <w:rsid w:val="00790D85"/>
    <w:rsid w:val="00790D95"/>
    <w:rsid w:val="00790E12"/>
    <w:rsid w:val="00790E2A"/>
    <w:rsid w:val="00790E31"/>
    <w:rsid w:val="00790E79"/>
    <w:rsid w:val="00790F97"/>
    <w:rsid w:val="00791007"/>
    <w:rsid w:val="00791059"/>
    <w:rsid w:val="007910B0"/>
    <w:rsid w:val="007914E2"/>
    <w:rsid w:val="00791611"/>
    <w:rsid w:val="00791654"/>
    <w:rsid w:val="007916E6"/>
    <w:rsid w:val="0079183C"/>
    <w:rsid w:val="0079189D"/>
    <w:rsid w:val="00791911"/>
    <w:rsid w:val="00791A2C"/>
    <w:rsid w:val="00791D04"/>
    <w:rsid w:val="00791E4E"/>
    <w:rsid w:val="00791E5D"/>
    <w:rsid w:val="00791EC7"/>
    <w:rsid w:val="00791F67"/>
    <w:rsid w:val="007920E4"/>
    <w:rsid w:val="0079225A"/>
    <w:rsid w:val="0079240E"/>
    <w:rsid w:val="0079244D"/>
    <w:rsid w:val="00792475"/>
    <w:rsid w:val="007924F3"/>
    <w:rsid w:val="0079251F"/>
    <w:rsid w:val="00792998"/>
    <w:rsid w:val="007929F8"/>
    <w:rsid w:val="00792B57"/>
    <w:rsid w:val="00792B5A"/>
    <w:rsid w:val="00792CCC"/>
    <w:rsid w:val="00792D2E"/>
    <w:rsid w:val="00792FB7"/>
    <w:rsid w:val="00793062"/>
    <w:rsid w:val="0079311C"/>
    <w:rsid w:val="00793223"/>
    <w:rsid w:val="00793442"/>
    <w:rsid w:val="0079349F"/>
    <w:rsid w:val="007935D9"/>
    <w:rsid w:val="0079363A"/>
    <w:rsid w:val="00793794"/>
    <w:rsid w:val="007937C5"/>
    <w:rsid w:val="00793828"/>
    <w:rsid w:val="00793898"/>
    <w:rsid w:val="007939DF"/>
    <w:rsid w:val="00793A3A"/>
    <w:rsid w:val="00793C48"/>
    <w:rsid w:val="00793D4A"/>
    <w:rsid w:val="00793D59"/>
    <w:rsid w:val="00793ED4"/>
    <w:rsid w:val="00794042"/>
    <w:rsid w:val="007941AF"/>
    <w:rsid w:val="007944B4"/>
    <w:rsid w:val="007946B3"/>
    <w:rsid w:val="00794703"/>
    <w:rsid w:val="0079470D"/>
    <w:rsid w:val="007947FB"/>
    <w:rsid w:val="00794883"/>
    <w:rsid w:val="00794954"/>
    <w:rsid w:val="0079499E"/>
    <w:rsid w:val="00794ACE"/>
    <w:rsid w:val="00794B61"/>
    <w:rsid w:val="00794C2B"/>
    <w:rsid w:val="00794EB6"/>
    <w:rsid w:val="00794F0E"/>
    <w:rsid w:val="0079508D"/>
    <w:rsid w:val="007953D0"/>
    <w:rsid w:val="007953E5"/>
    <w:rsid w:val="0079545A"/>
    <w:rsid w:val="00795741"/>
    <w:rsid w:val="00795C01"/>
    <w:rsid w:val="00795D3C"/>
    <w:rsid w:val="00795DE9"/>
    <w:rsid w:val="00795ECE"/>
    <w:rsid w:val="00795EE8"/>
    <w:rsid w:val="00795EF5"/>
    <w:rsid w:val="00795F8F"/>
    <w:rsid w:val="00796001"/>
    <w:rsid w:val="00796051"/>
    <w:rsid w:val="00796073"/>
    <w:rsid w:val="007960A0"/>
    <w:rsid w:val="00796127"/>
    <w:rsid w:val="00796197"/>
    <w:rsid w:val="0079620D"/>
    <w:rsid w:val="00796339"/>
    <w:rsid w:val="00796372"/>
    <w:rsid w:val="00796547"/>
    <w:rsid w:val="00796574"/>
    <w:rsid w:val="00796833"/>
    <w:rsid w:val="007968C3"/>
    <w:rsid w:val="00796923"/>
    <w:rsid w:val="0079699F"/>
    <w:rsid w:val="00796C5A"/>
    <w:rsid w:val="00796CCC"/>
    <w:rsid w:val="00796CD8"/>
    <w:rsid w:val="00796CDF"/>
    <w:rsid w:val="00796D5B"/>
    <w:rsid w:val="00796D97"/>
    <w:rsid w:val="007971E0"/>
    <w:rsid w:val="00797221"/>
    <w:rsid w:val="0079731A"/>
    <w:rsid w:val="00797394"/>
    <w:rsid w:val="0079741C"/>
    <w:rsid w:val="00797598"/>
    <w:rsid w:val="007975C2"/>
    <w:rsid w:val="007975EE"/>
    <w:rsid w:val="0079766D"/>
    <w:rsid w:val="007977F4"/>
    <w:rsid w:val="00797AC8"/>
    <w:rsid w:val="00797B7B"/>
    <w:rsid w:val="00797E72"/>
    <w:rsid w:val="00797EA2"/>
    <w:rsid w:val="00797EDF"/>
    <w:rsid w:val="00797F46"/>
    <w:rsid w:val="00797FBF"/>
    <w:rsid w:val="007A0020"/>
    <w:rsid w:val="007A015D"/>
    <w:rsid w:val="007A0261"/>
    <w:rsid w:val="007A0302"/>
    <w:rsid w:val="007A040C"/>
    <w:rsid w:val="007A06E2"/>
    <w:rsid w:val="007A0760"/>
    <w:rsid w:val="007A0779"/>
    <w:rsid w:val="007A0B17"/>
    <w:rsid w:val="007A0BC5"/>
    <w:rsid w:val="007A0C38"/>
    <w:rsid w:val="007A0CDB"/>
    <w:rsid w:val="007A0D72"/>
    <w:rsid w:val="007A0E9D"/>
    <w:rsid w:val="007A0ECD"/>
    <w:rsid w:val="007A1122"/>
    <w:rsid w:val="007A13EF"/>
    <w:rsid w:val="007A16D2"/>
    <w:rsid w:val="007A1859"/>
    <w:rsid w:val="007A198D"/>
    <w:rsid w:val="007A1A3C"/>
    <w:rsid w:val="007A1B26"/>
    <w:rsid w:val="007A1CCD"/>
    <w:rsid w:val="007A1D1E"/>
    <w:rsid w:val="007A1E52"/>
    <w:rsid w:val="007A1EA7"/>
    <w:rsid w:val="007A1F65"/>
    <w:rsid w:val="007A1FE5"/>
    <w:rsid w:val="007A2052"/>
    <w:rsid w:val="007A21BA"/>
    <w:rsid w:val="007A2310"/>
    <w:rsid w:val="007A23BE"/>
    <w:rsid w:val="007A25ED"/>
    <w:rsid w:val="007A267A"/>
    <w:rsid w:val="007A26F7"/>
    <w:rsid w:val="007A2808"/>
    <w:rsid w:val="007A283B"/>
    <w:rsid w:val="007A28C7"/>
    <w:rsid w:val="007A2956"/>
    <w:rsid w:val="007A29C1"/>
    <w:rsid w:val="007A2A04"/>
    <w:rsid w:val="007A2A1D"/>
    <w:rsid w:val="007A2AEF"/>
    <w:rsid w:val="007A2B1A"/>
    <w:rsid w:val="007A2D45"/>
    <w:rsid w:val="007A2F35"/>
    <w:rsid w:val="007A2FBA"/>
    <w:rsid w:val="007A3168"/>
    <w:rsid w:val="007A324E"/>
    <w:rsid w:val="007A32B4"/>
    <w:rsid w:val="007A3459"/>
    <w:rsid w:val="007A349F"/>
    <w:rsid w:val="007A3562"/>
    <w:rsid w:val="007A374A"/>
    <w:rsid w:val="007A37EF"/>
    <w:rsid w:val="007A398D"/>
    <w:rsid w:val="007A39E2"/>
    <w:rsid w:val="007A3B58"/>
    <w:rsid w:val="007A3BB7"/>
    <w:rsid w:val="007A3CBA"/>
    <w:rsid w:val="007A3DA7"/>
    <w:rsid w:val="007A3DBC"/>
    <w:rsid w:val="007A3DE7"/>
    <w:rsid w:val="007A3DEF"/>
    <w:rsid w:val="007A3E04"/>
    <w:rsid w:val="007A3E10"/>
    <w:rsid w:val="007A3F26"/>
    <w:rsid w:val="007A3F5F"/>
    <w:rsid w:val="007A413D"/>
    <w:rsid w:val="007A4377"/>
    <w:rsid w:val="007A43B0"/>
    <w:rsid w:val="007A4417"/>
    <w:rsid w:val="007A49E5"/>
    <w:rsid w:val="007A49F8"/>
    <w:rsid w:val="007A4A72"/>
    <w:rsid w:val="007A4A7A"/>
    <w:rsid w:val="007A4A9D"/>
    <w:rsid w:val="007A4BF6"/>
    <w:rsid w:val="007A4D4A"/>
    <w:rsid w:val="007A4D9A"/>
    <w:rsid w:val="007A4DEC"/>
    <w:rsid w:val="007A4E8B"/>
    <w:rsid w:val="007A4EA5"/>
    <w:rsid w:val="007A5060"/>
    <w:rsid w:val="007A518F"/>
    <w:rsid w:val="007A51A8"/>
    <w:rsid w:val="007A51E0"/>
    <w:rsid w:val="007A51F9"/>
    <w:rsid w:val="007A5293"/>
    <w:rsid w:val="007A529A"/>
    <w:rsid w:val="007A5622"/>
    <w:rsid w:val="007A5BF6"/>
    <w:rsid w:val="007A5E5F"/>
    <w:rsid w:val="007A5F23"/>
    <w:rsid w:val="007A5F97"/>
    <w:rsid w:val="007A5FD6"/>
    <w:rsid w:val="007A5FFB"/>
    <w:rsid w:val="007A5FFE"/>
    <w:rsid w:val="007A60BF"/>
    <w:rsid w:val="007A60D7"/>
    <w:rsid w:val="007A61BB"/>
    <w:rsid w:val="007A6253"/>
    <w:rsid w:val="007A6401"/>
    <w:rsid w:val="007A6488"/>
    <w:rsid w:val="007A65AD"/>
    <w:rsid w:val="007A65D8"/>
    <w:rsid w:val="007A6666"/>
    <w:rsid w:val="007A66BB"/>
    <w:rsid w:val="007A68F6"/>
    <w:rsid w:val="007A691F"/>
    <w:rsid w:val="007A6934"/>
    <w:rsid w:val="007A696E"/>
    <w:rsid w:val="007A69F5"/>
    <w:rsid w:val="007A6A18"/>
    <w:rsid w:val="007A6B87"/>
    <w:rsid w:val="007A6D89"/>
    <w:rsid w:val="007A6D98"/>
    <w:rsid w:val="007A6DBE"/>
    <w:rsid w:val="007A6F8D"/>
    <w:rsid w:val="007A7059"/>
    <w:rsid w:val="007A7131"/>
    <w:rsid w:val="007A71ED"/>
    <w:rsid w:val="007A7204"/>
    <w:rsid w:val="007A7385"/>
    <w:rsid w:val="007A73CF"/>
    <w:rsid w:val="007A77E2"/>
    <w:rsid w:val="007A794B"/>
    <w:rsid w:val="007A7AA0"/>
    <w:rsid w:val="007A7ACE"/>
    <w:rsid w:val="007A7DCF"/>
    <w:rsid w:val="007A7E3B"/>
    <w:rsid w:val="007A7F89"/>
    <w:rsid w:val="007B0000"/>
    <w:rsid w:val="007B0023"/>
    <w:rsid w:val="007B003A"/>
    <w:rsid w:val="007B0119"/>
    <w:rsid w:val="007B0178"/>
    <w:rsid w:val="007B017E"/>
    <w:rsid w:val="007B05D2"/>
    <w:rsid w:val="007B0708"/>
    <w:rsid w:val="007B097C"/>
    <w:rsid w:val="007B0990"/>
    <w:rsid w:val="007B09A5"/>
    <w:rsid w:val="007B0A61"/>
    <w:rsid w:val="007B0BC8"/>
    <w:rsid w:val="007B0D36"/>
    <w:rsid w:val="007B0D7D"/>
    <w:rsid w:val="007B0E2C"/>
    <w:rsid w:val="007B0E44"/>
    <w:rsid w:val="007B0EF4"/>
    <w:rsid w:val="007B0F39"/>
    <w:rsid w:val="007B0F78"/>
    <w:rsid w:val="007B0FE6"/>
    <w:rsid w:val="007B102B"/>
    <w:rsid w:val="007B129C"/>
    <w:rsid w:val="007B12E5"/>
    <w:rsid w:val="007B130A"/>
    <w:rsid w:val="007B130C"/>
    <w:rsid w:val="007B1348"/>
    <w:rsid w:val="007B13C8"/>
    <w:rsid w:val="007B14AB"/>
    <w:rsid w:val="007B150C"/>
    <w:rsid w:val="007B1530"/>
    <w:rsid w:val="007B154A"/>
    <w:rsid w:val="007B15AA"/>
    <w:rsid w:val="007B1794"/>
    <w:rsid w:val="007B180A"/>
    <w:rsid w:val="007B18B0"/>
    <w:rsid w:val="007B1923"/>
    <w:rsid w:val="007B19B2"/>
    <w:rsid w:val="007B19D1"/>
    <w:rsid w:val="007B1B43"/>
    <w:rsid w:val="007B1BC5"/>
    <w:rsid w:val="007B1BE5"/>
    <w:rsid w:val="007B1D15"/>
    <w:rsid w:val="007B1D66"/>
    <w:rsid w:val="007B1D77"/>
    <w:rsid w:val="007B1E37"/>
    <w:rsid w:val="007B1EE1"/>
    <w:rsid w:val="007B1EED"/>
    <w:rsid w:val="007B1EFD"/>
    <w:rsid w:val="007B20AF"/>
    <w:rsid w:val="007B220F"/>
    <w:rsid w:val="007B22AC"/>
    <w:rsid w:val="007B262C"/>
    <w:rsid w:val="007B291F"/>
    <w:rsid w:val="007B2B65"/>
    <w:rsid w:val="007B2D8A"/>
    <w:rsid w:val="007B2EEC"/>
    <w:rsid w:val="007B30DC"/>
    <w:rsid w:val="007B32FB"/>
    <w:rsid w:val="007B3352"/>
    <w:rsid w:val="007B3404"/>
    <w:rsid w:val="007B3490"/>
    <w:rsid w:val="007B3552"/>
    <w:rsid w:val="007B35E4"/>
    <w:rsid w:val="007B374E"/>
    <w:rsid w:val="007B39D1"/>
    <w:rsid w:val="007B3A15"/>
    <w:rsid w:val="007B3C9D"/>
    <w:rsid w:val="007B3CA2"/>
    <w:rsid w:val="007B3D16"/>
    <w:rsid w:val="007B3D63"/>
    <w:rsid w:val="007B3E67"/>
    <w:rsid w:val="007B4047"/>
    <w:rsid w:val="007B4124"/>
    <w:rsid w:val="007B41FF"/>
    <w:rsid w:val="007B4225"/>
    <w:rsid w:val="007B4264"/>
    <w:rsid w:val="007B4358"/>
    <w:rsid w:val="007B44B6"/>
    <w:rsid w:val="007B44E8"/>
    <w:rsid w:val="007B4541"/>
    <w:rsid w:val="007B456B"/>
    <w:rsid w:val="007B460C"/>
    <w:rsid w:val="007B4849"/>
    <w:rsid w:val="007B4851"/>
    <w:rsid w:val="007B4964"/>
    <w:rsid w:val="007B4AC1"/>
    <w:rsid w:val="007B4E4C"/>
    <w:rsid w:val="007B4FEB"/>
    <w:rsid w:val="007B5123"/>
    <w:rsid w:val="007B5244"/>
    <w:rsid w:val="007B527D"/>
    <w:rsid w:val="007B5297"/>
    <w:rsid w:val="007B529B"/>
    <w:rsid w:val="007B5331"/>
    <w:rsid w:val="007B54C8"/>
    <w:rsid w:val="007B54DF"/>
    <w:rsid w:val="007B5619"/>
    <w:rsid w:val="007B5818"/>
    <w:rsid w:val="007B5A63"/>
    <w:rsid w:val="007B5AD3"/>
    <w:rsid w:val="007B5B5B"/>
    <w:rsid w:val="007B5B65"/>
    <w:rsid w:val="007B5CFC"/>
    <w:rsid w:val="007B5E9B"/>
    <w:rsid w:val="007B5F85"/>
    <w:rsid w:val="007B61A7"/>
    <w:rsid w:val="007B61AD"/>
    <w:rsid w:val="007B6327"/>
    <w:rsid w:val="007B65D9"/>
    <w:rsid w:val="007B6602"/>
    <w:rsid w:val="007B6629"/>
    <w:rsid w:val="007B671A"/>
    <w:rsid w:val="007B6857"/>
    <w:rsid w:val="007B6909"/>
    <w:rsid w:val="007B6940"/>
    <w:rsid w:val="007B6BA0"/>
    <w:rsid w:val="007B6C46"/>
    <w:rsid w:val="007B6C95"/>
    <w:rsid w:val="007B6D68"/>
    <w:rsid w:val="007B6EF2"/>
    <w:rsid w:val="007B6F2C"/>
    <w:rsid w:val="007B6F47"/>
    <w:rsid w:val="007B7251"/>
    <w:rsid w:val="007B7261"/>
    <w:rsid w:val="007B7271"/>
    <w:rsid w:val="007B72CE"/>
    <w:rsid w:val="007B73AA"/>
    <w:rsid w:val="007B7411"/>
    <w:rsid w:val="007B7488"/>
    <w:rsid w:val="007B74F7"/>
    <w:rsid w:val="007B774C"/>
    <w:rsid w:val="007B78E1"/>
    <w:rsid w:val="007B7984"/>
    <w:rsid w:val="007B7AB5"/>
    <w:rsid w:val="007B7B70"/>
    <w:rsid w:val="007B7B9C"/>
    <w:rsid w:val="007B7CCC"/>
    <w:rsid w:val="007B7CD8"/>
    <w:rsid w:val="007B7CE3"/>
    <w:rsid w:val="007B7E1D"/>
    <w:rsid w:val="007B7F1F"/>
    <w:rsid w:val="007C009C"/>
    <w:rsid w:val="007C03F9"/>
    <w:rsid w:val="007C049A"/>
    <w:rsid w:val="007C062D"/>
    <w:rsid w:val="007C0756"/>
    <w:rsid w:val="007C092D"/>
    <w:rsid w:val="007C096B"/>
    <w:rsid w:val="007C0ABB"/>
    <w:rsid w:val="007C0B0D"/>
    <w:rsid w:val="007C0B14"/>
    <w:rsid w:val="007C0B23"/>
    <w:rsid w:val="007C0B39"/>
    <w:rsid w:val="007C0B49"/>
    <w:rsid w:val="007C0B98"/>
    <w:rsid w:val="007C0C58"/>
    <w:rsid w:val="007C0DAB"/>
    <w:rsid w:val="007C0DEF"/>
    <w:rsid w:val="007C0E2C"/>
    <w:rsid w:val="007C0EF6"/>
    <w:rsid w:val="007C107E"/>
    <w:rsid w:val="007C111C"/>
    <w:rsid w:val="007C129C"/>
    <w:rsid w:val="007C12AE"/>
    <w:rsid w:val="007C1462"/>
    <w:rsid w:val="007C14D1"/>
    <w:rsid w:val="007C16B5"/>
    <w:rsid w:val="007C176B"/>
    <w:rsid w:val="007C176F"/>
    <w:rsid w:val="007C18E3"/>
    <w:rsid w:val="007C1BEC"/>
    <w:rsid w:val="007C1D83"/>
    <w:rsid w:val="007C1E1E"/>
    <w:rsid w:val="007C1E6A"/>
    <w:rsid w:val="007C1F29"/>
    <w:rsid w:val="007C20AE"/>
    <w:rsid w:val="007C20BA"/>
    <w:rsid w:val="007C212A"/>
    <w:rsid w:val="007C21ED"/>
    <w:rsid w:val="007C22BD"/>
    <w:rsid w:val="007C22E8"/>
    <w:rsid w:val="007C23BD"/>
    <w:rsid w:val="007C2470"/>
    <w:rsid w:val="007C2488"/>
    <w:rsid w:val="007C24BD"/>
    <w:rsid w:val="007C24E9"/>
    <w:rsid w:val="007C25B1"/>
    <w:rsid w:val="007C25EF"/>
    <w:rsid w:val="007C285E"/>
    <w:rsid w:val="007C28D1"/>
    <w:rsid w:val="007C292E"/>
    <w:rsid w:val="007C2BBB"/>
    <w:rsid w:val="007C2C05"/>
    <w:rsid w:val="007C2EA3"/>
    <w:rsid w:val="007C2ED4"/>
    <w:rsid w:val="007C2FB7"/>
    <w:rsid w:val="007C31FC"/>
    <w:rsid w:val="007C33A9"/>
    <w:rsid w:val="007C342A"/>
    <w:rsid w:val="007C3517"/>
    <w:rsid w:val="007C3578"/>
    <w:rsid w:val="007C3585"/>
    <w:rsid w:val="007C3A8C"/>
    <w:rsid w:val="007C3A9C"/>
    <w:rsid w:val="007C3AFF"/>
    <w:rsid w:val="007C3BBA"/>
    <w:rsid w:val="007C3D24"/>
    <w:rsid w:val="007C3DD6"/>
    <w:rsid w:val="007C3F03"/>
    <w:rsid w:val="007C4471"/>
    <w:rsid w:val="007C45CE"/>
    <w:rsid w:val="007C45F9"/>
    <w:rsid w:val="007C4659"/>
    <w:rsid w:val="007C47AC"/>
    <w:rsid w:val="007C47C0"/>
    <w:rsid w:val="007C47EE"/>
    <w:rsid w:val="007C4812"/>
    <w:rsid w:val="007C488D"/>
    <w:rsid w:val="007C4927"/>
    <w:rsid w:val="007C495B"/>
    <w:rsid w:val="007C4965"/>
    <w:rsid w:val="007C4CCB"/>
    <w:rsid w:val="007C4DE0"/>
    <w:rsid w:val="007C4E72"/>
    <w:rsid w:val="007C4EF4"/>
    <w:rsid w:val="007C4FF8"/>
    <w:rsid w:val="007C5149"/>
    <w:rsid w:val="007C521E"/>
    <w:rsid w:val="007C5355"/>
    <w:rsid w:val="007C55BC"/>
    <w:rsid w:val="007C56A7"/>
    <w:rsid w:val="007C56C0"/>
    <w:rsid w:val="007C5803"/>
    <w:rsid w:val="007C5A83"/>
    <w:rsid w:val="007C5B03"/>
    <w:rsid w:val="007C5BBF"/>
    <w:rsid w:val="007C5BFD"/>
    <w:rsid w:val="007C5D35"/>
    <w:rsid w:val="007C5ECD"/>
    <w:rsid w:val="007C5FA3"/>
    <w:rsid w:val="007C6052"/>
    <w:rsid w:val="007C6177"/>
    <w:rsid w:val="007C6281"/>
    <w:rsid w:val="007C631E"/>
    <w:rsid w:val="007C64EB"/>
    <w:rsid w:val="007C6868"/>
    <w:rsid w:val="007C68AA"/>
    <w:rsid w:val="007C68B9"/>
    <w:rsid w:val="007C69CF"/>
    <w:rsid w:val="007C6A6B"/>
    <w:rsid w:val="007C6BBC"/>
    <w:rsid w:val="007C6BCF"/>
    <w:rsid w:val="007C6BE7"/>
    <w:rsid w:val="007C6BEC"/>
    <w:rsid w:val="007C6CF1"/>
    <w:rsid w:val="007C6D93"/>
    <w:rsid w:val="007C6E48"/>
    <w:rsid w:val="007C6E7A"/>
    <w:rsid w:val="007C700A"/>
    <w:rsid w:val="007C7019"/>
    <w:rsid w:val="007C70A5"/>
    <w:rsid w:val="007C7168"/>
    <w:rsid w:val="007C71C2"/>
    <w:rsid w:val="007C72D9"/>
    <w:rsid w:val="007C7352"/>
    <w:rsid w:val="007C748B"/>
    <w:rsid w:val="007C7545"/>
    <w:rsid w:val="007C7636"/>
    <w:rsid w:val="007C7664"/>
    <w:rsid w:val="007C76A0"/>
    <w:rsid w:val="007C7704"/>
    <w:rsid w:val="007C7773"/>
    <w:rsid w:val="007C785F"/>
    <w:rsid w:val="007C7D27"/>
    <w:rsid w:val="007C7E22"/>
    <w:rsid w:val="007C7F1F"/>
    <w:rsid w:val="007D0054"/>
    <w:rsid w:val="007D0061"/>
    <w:rsid w:val="007D0098"/>
    <w:rsid w:val="007D00B4"/>
    <w:rsid w:val="007D00CB"/>
    <w:rsid w:val="007D024F"/>
    <w:rsid w:val="007D02AD"/>
    <w:rsid w:val="007D0420"/>
    <w:rsid w:val="007D04D8"/>
    <w:rsid w:val="007D05E6"/>
    <w:rsid w:val="007D0674"/>
    <w:rsid w:val="007D06BF"/>
    <w:rsid w:val="007D07E3"/>
    <w:rsid w:val="007D08D3"/>
    <w:rsid w:val="007D0A0D"/>
    <w:rsid w:val="007D0A6F"/>
    <w:rsid w:val="007D0ABD"/>
    <w:rsid w:val="007D0AF7"/>
    <w:rsid w:val="007D0BD5"/>
    <w:rsid w:val="007D1057"/>
    <w:rsid w:val="007D109C"/>
    <w:rsid w:val="007D10EC"/>
    <w:rsid w:val="007D11EC"/>
    <w:rsid w:val="007D1249"/>
    <w:rsid w:val="007D14D0"/>
    <w:rsid w:val="007D153D"/>
    <w:rsid w:val="007D1586"/>
    <w:rsid w:val="007D16AB"/>
    <w:rsid w:val="007D1701"/>
    <w:rsid w:val="007D1708"/>
    <w:rsid w:val="007D17BB"/>
    <w:rsid w:val="007D1841"/>
    <w:rsid w:val="007D197F"/>
    <w:rsid w:val="007D19D8"/>
    <w:rsid w:val="007D1BDD"/>
    <w:rsid w:val="007D1BF6"/>
    <w:rsid w:val="007D1C0E"/>
    <w:rsid w:val="007D1DAC"/>
    <w:rsid w:val="007D1DC4"/>
    <w:rsid w:val="007D1FDC"/>
    <w:rsid w:val="007D2093"/>
    <w:rsid w:val="007D20E8"/>
    <w:rsid w:val="007D20EA"/>
    <w:rsid w:val="007D217E"/>
    <w:rsid w:val="007D2266"/>
    <w:rsid w:val="007D228D"/>
    <w:rsid w:val="007D2360"/>
    <w:rsid w:val="007D255D"/>
    <w:rsid w:val="007D26DB"/>
    <w:rsid w:val="007D2771"/>
    <w:rsid w:val="007D2787"/>
    <w:rsid w:val="007D27E7"/>
    <w:rsid w:val="007D282B"/>
    <w:rsid w:val="007D284F"/>
    <w:rsid w:val="007D2978"/>
    <w:rsid w:val="007D2A26"/>
    <w:rsid w:val="007D2C33"/>
    <w:rsid w:val="007D2C81"/>
    <w:rsid w:val="007D2D21"/>
    <w:rsid w:val="007D2E90"/>
    <w:rsid w:val="007D3047"/>
    <w:rsid w:val="007D32C9"/>
    <w:rsid w:val="007D3343"/>
    <w:rsid w:val="007D3382"/>
    <w:rsid w:val="007D3392"/>
    <w:rsid w:val="007D33A3"/>
    <w:rsid w:val="007D3585"/>
    <w:rsid w:val="007D35DE"/>
    <w:rsid w:val="007D3615"/>
    <w:rsid w:val="007D363C"/>
    <w:rsid w:val="007D375C"/>
    <w:rsid w:val="007D3897"/>
    <w:rsid w:val="007D38FA"/>
    <w:rsid w:val="007D3901"/>
    <w:rsid w:val="007D3AF0"/>
    <w:rsid w:val="007D3B8B"/>
    <w:rsid w:val="007D3CC0"/>
    <w:rsid w:val="007D3D6E"/>
    <w:rsid w:val="007D3E76"/>
    <w:rsid w:val="007D3EA2"/>
    <w:rsid w:val="007D40A6"/>
    <w:rsid w:val="007D40D5"/>
    <w:rsid w:val="007D4150"/>
    <w:rsid w:val="007D41CB"/>
    <w:rsid w:val="007D421A"/>
    <w:rsid w:val="007D44E7"/>
    <w:rsid w:val="007D454D"/>
    <w:rsid w:val="007D4765"/>
    <w:rsid w:val="007D47BB"/>
    <w:rsid w:val="007D48C2"/>
    <w:rsid w:val="007D48D2"/>
    <w:rsid w:val="007D48E8"/>
    <w:rsid w:val="007D494C"/>
    <w:rsid w:val="007D49B3"/>
    <w:rsid w:val="007D49EF"/>
    <w:rsid w:val="007D4A9B"/>
    <w:rsid w:val="007D4B99"/>
    <w:rsid w:val="007D4C0C"/>
    <w:rsid w:val="007D4D63"/>
    <w:rsid w:val="007D4D82"/>
    <w:rsid w:val="007D4EEF"/>
    <w:rsid w:val="007D4FB1"/>
    <w:rsid w:val="007D503F"/>
    <w:rsid w:val="007D5053"/>
    <w:rsid w:val="007D50E5"/>
    <w:rsid w:val="007D50FF"/>
    <w:rsid w:val="007D5184"/>
    <w:rsid w:val="007D51DC"/>
    <w:rsid w:val="007D5489"/>
    <w:rsid w:val="007D549A"/>
    <w:rsid w:val="007D5594"/>
    <w:rsid w:val="007D55A9"/>
    <w:rsid w:val="007D572B"/>
    <w:rsid w:val="007D575A"/>
    <w:rsid w:val="007D57AC"/>
    <w:rsid w:val="007D5846"/>
    <w:rsid w:val="007D597E"/>
    <w:rsid w:val="007D59CB"/>
    <w:rsid w:val="007D5BCC"/>
    <w:rsid w:val="007D5DDA"/>
    <w:rsid w:val="007D5E48"/>
    <w:rsid w:val="007D5F79"/>
    <w:rsid w:val="007D6094"/>
    <w:rsid w:val="007D61A6"/>
    <w:rsid w:val="007D6302"/>
    <w:rsid w:val="007D64EF"/>
    <w:rsid w:val="007D66D9"/>
    <w:rsid w:val="007D677F"/>
    <w:rsid w:val="007D699E"/>
    <w:rsid w:val="007D69BA"/>
    <w:rsid w:val="007D6B17"/>
    <w:rsid w:val="007D6B42"/>
    <w:rsid w:val="007D6B48"/>
    <w:rsid w:val="007D6BF0"/>
    <w:rsid w:val="007D6BFE"/>
    <w:rsid w:val="007D6C4E"/>
    <w:rsid w:val="007D6C7B"/>
    <w:rsid w:val="007D6DDE"/>
    <w:rsid w:val="007D6F98"/>
    <w:rsid w:val="007D6FE2"/>
    <w:rsid w:val="007D722E"/>
    <w:rsid w:val="007D72FC"/>
    <w:rsid w:val="007D746D"/>
    <w:rsid w:val="007D773D"/>
    <w:rsid w:val="007D7B36"/>
    <w:rsid w:val="007D7B3D"/>
    <w:rsid w:val="007D7B4B"/>
    <w:rsid w:val="007D7C14"/>
    <w:rsid w:val="007D7C63"/>
    <w:rsid w:val="007D7CB2"/>
    <w:rsid w:val="007D7E0B"/>
    <w:rsid w:val="007D7E79"/>
    <w:rsid w:val="007E0095"/>
    <w:rsid w:val="007E00C6"/>
    <w:rsid w:val="007E00D6"/>
    <w:rsid w:val="007E00EB"/>
    <w:rsid w:val="007E022A"/>
    <w:rsid w:val="007E02B0"/>
    <w:rsid w:val="007E0320"/>
    <w:rsid w:val="007E047D"/>
    <w:rsid w:val="007E04DD"/>
    <w:rsid w:val="007E05CE"/>
    <w:rsid w:val="007E0646"/>
    <w:rsid w:val="007E0648"/>
    <w:rsid w:val="007E089D"/>
    <w:rsid w:val="007E0945"/>
    <w:rsid w:val="007E0960"/>
    <w:rsid w:val="007E09A6"/>
    <w:rsid w:val="007E0AC9"/>
    <w:rsid w:val="007E0AFC"/>
    <w:rsid w:val="007E0BB7"/>
    <w:rsid w:val="007E0C1B"/>
    <w:rsid w:val="007E0CA3"/>
    <w:rsid w:val="007E0FF3"/>
    <w:rsid w:val="007E101F"/>
    <w:rsid w:val="007E121F"/>
    <w:rsid w:val="007E1235"/>
    <w:rsid w:val="007E131E"/>
    <w:rsid w:val="007E1322"/>
    <w:rsid w:val="007E1528"/>
    <w:rsid w:val="007E1576"/>
    <w:rsid w:val="007E1614"/>
    <w:rsid w:val="007E165A"/>
    <w:rsid w:val="007E165E"/>
    <w:rsid w:val="007E16C0"/>
    <w:rsid w:val="007E1955"/>
    <w:rsid w:val="007E1C00"/>
    <w:rsid w:val="007E1CE9"/>
    <w:rsid w:val="007E1E24"/>
    <w:rsid w:val="007E1FC7"/>
    <w:rsid w:val="007E1FCA"/>
    <w:rsid w:val="007E1FF6"/>
    <w:rsid w:val="007E20DF"/>
    <w:rsid w:val="007E20E7"/>
    <w:rsid w:val="007E21CB"/>
    <w:rsid w:val="007E21F8"/>
    <w:rsid w:val="007E2272"/>
    <w:rsid w:val="007E228D"/>
    <w:rsid w:val="007E2449"/>
    <w:rsid w:val="007E2485"/>
    <w:rsid w:val="007E27A8"/>
    <w:rsid w:val="007E27FB"/>
    <w:rsid w:val="007E28AF"/>
    <w:rsid w:val="007E28D4"/>
    <w:rsid w:val="007E29F2"/>
    <w:rsid w:val="007E2A08"/>
    <w:rsid w:val="007E2B15"/>
    <w:rsid w:val="007E2B29"/>
    <w:rsid w:val="007E2CD2"/>
    <w:rsid w:val="007E2D9F"/>
    <w:rsid w:val="007E2EE9"/>
    <w:rsid w:val="007E2F0B"/>
    <w:rsid w:val="007E304F"/>
    <w:rsid w:val="007E305E"/>
    <w:rsid w:val="007E313F"/>
    <w:rsid w:val="007E31FA"/>
    <w:rsid w:val="007E3236"/>
    <w:rsid w:val="007E32DD"/>
    <w:rsid w:val="007E34C5"/>
    <w:rsid w:val="007E34DE"/>
    <w:rsid w:val="007E3583"/>
    <w:rsid w:val="007E3593"/>
    <w:rsid w:val="007E37F1"/>
    <w:rsid w:val="007E37F9"/>
    <w:rsid w:val="007E3A15"/>
    <w:rsid w:val="007E3C31"/>
    <w:rsid w:val="007E3D92"/>
    <w:rsid w:val="007E3E16"/>
    <w:rsid w:val="007E3F52"/>
    <w:rsid w:val="007E3FD1"/>
    <w:rsid w:val="007E403D"/>
    <w:rsid w:val="007E40FE"/>
    <w:rsid w:val="007E4153"/>
    <w:rsid w:val="007E4258"/>
    <w:rsid w:val="007E43E3"/>
    <w:rsid w:val="007E441C"/>
    <w:rsid w:val="007E45F0"/>
    <w:rsid w:val="007E475D"/>
    <w:rsid w:val="007E49D6"/>
    <w:rsid w:val="007E4A4A"/>
    <w:rsid w:val="007E4AD7"/>
    <w:rsid w:val="007E4AE8"/>
    <w:rsid w:val="007E4DE2"/>
    <w:rsid w:val="007E4ECF"/>
    <w:rsid w:val="007E50C1"/>
    <w:rsid w:val="007E5251"/>
    <w:rsid w:val="007E526C"/>
    <w:rsid w:val="007E52CC"/>
    <w:rsid w:val="007E52D4"/>
    <w:rsid w:val="007E53FA"/>
    <w:rsid w:val="007E547C"/>
    <w:rsid w:val="007E55C5"/>
    <w:rsid w:val="007E59AC"/>
    <w:rsid w:val="007E59BA"/>
    <w:rsid w:val="007E5A24"/>
    <w:rsid w:val="007E5A28"/>
    <w:rsid w:val="007E5E3C"/>
    <w:rsid w:val="007E604E"/>
    <w:rsid w:val="007E605A"/>
    <w:rsid w:val="007E60A2"/>
    <w:rsid w:val="007E62FE"/>
    <w:rsid w:val="007E66ED"/>
    <w:rsid w:val="007E6768"/>
    <w:rsid w:val="007E67F8"/>
    <w:rsid w:val="007E6843"/>
    <w:rsid w:val="007E68E8"/>
    <w:rsid w:val="007E6963"/>
    <w:rsid w:val="007E69DD"/>
    <w:rsid w:val="007E6B1E"/>
    <w:rsid w:val="007E6BE2"/>
    <w:rsid w:val="007E6C9D"/>
    <w:rsid w:val="007E6DA4"/>
    <w:rsid w:val="007E6ED3"/>
    <w:rsid w:val="007E6EE6"/>
    <w:rsid w:val="007E6F51"/>
    <w:rsid w:val="007E6FE5"/>
    <w:rsid w:val="007E71F6"/>
    <w:rsid w:val="007E7281"/>
    <w:rsid w:val="007E7571"/>
    <w:rsid w:val="007E75E4"/>
    <w:rsid w:val="007E76D3"/>
    <w:rsid w:val="007E7763"/>
    <w:rsid w:val="007E795B"/>
    <w:rsid w:val="007E79C6"/>
    <w:rsid w:val="007E7A0D"/>
    <w:rsid w:val="007E7A12"/>
    <w:rsid w:val="007E7A58"/>
    <w:rsid w:val="007E7C3B"/>
    <w:rsid w:val="007E7CC4"/>
    <w:rsid w:val="007E7CC7"/>
    <w:rsid w:val="007E7D25"/>
    <w:rsid w:val="007E7D38"/>
    <w:rsid w:val="007E7EE8"/>
    <w:rsid w:val="007F0098"/>
    <w:rsid w:val="007F00A3"/>
    <w:rsid w:val="007F0235"/>
    <w:rsid w:val="007F025A"/>
    <w:rsid w:val="007F090C"/>
    <w:rsid w:val="007F0985"/>
    <w:rsid w:val="007F0995"/>
    <w:rsid w:val="007F0A47"/>
    <w:rsid w:val="007F0A83"/>
    <w:rsid w:val="007F0AD8"/>
    <w:rsid w:val="007F0AFB"/>
    <w:rsid w:val="007F0C5E"/>
    <w:rsid w:val="007F0D2D"/>
    <w:rsid w:val="007F0E30"/>
    <w:rsid w:val="007F11BB"/>
    <w:rsid w:val="007F1465"/>
    <w:rsid w:val="007F148F"/>
    <w:rsid w:val="007F155C"/>
    <w:rsid w:val="007F15E8"/>
    <w:rsid w:val="007F1648"/>
    <w:rsid w:val="007F179B"/>
    <w:rsid w:val="007F19BE"/>
    <w:rsid w:val="007F1A53"/>
    <w:rsid w:val="007F1AAF"/>
    <w:rsid w:val="007F1C1A"/>
    <w:rsid w:val="007F1C3C"/>
    <w:rsid w:val="007F1CE3"/>
    <w:rsid w:val="007F1D3E"/>
    <w:rsid w:val="007F1DA6"/>
    <w:rsid w:val="007F1DDB"/>
    <w:rsid w:val="007F1E37"/>
    <w:rsid w:val="007F1FC3"/>
    <w:rsid w:val="007F2048"/>
    <w:rsid w:val="007F2096"/>
    <w:rsid w:val="007F221B"/>
    <w:rsid w:val="007F222D"/>
    <w:rsid w:val="007F25ED"/>
    <w:rsid w:val="007F26F7"/>
    <w:rsid w:val="007F29E4"/>
    <w:rsid w:val="007F2AC3"/>
    <w:rsid w:val="007F2B41"/>
    <w:rsid w:val="007F2BBC"/>
    <w:rsid w:val="007F2C12"/>
    <w:rsid w:val="007F2D7D"/>
    <w:rsid w:val="007F2DAF"/>
    <w:rsid w:val="007F2E84"/>
    <w:rsid w:val="007F308A"/>
    <w:rsid w:val="007F30DE"/>
    <w:rsid w:val="007F318A"/>
    <w:rsid w:val="007F32CF"/>
    <w:rsid w:val="007F33AD"/>
    <w:rsid w:val="007F348E"/>
    <w:rsid w:val="007F34EE"/>
    <w:rsid w:val="007F353E"/>
    <w:rsid w:val="007F3683"/>
    <w:rsid w:val="007F368D"/>
    <w:rsid w:val="007F3A03"/>
    <w:rsid w:val="007F3B66"/>
    <w:rsid w:val="007F3BFC"/>
    <w:rsid w:val="007F3D33"/>
    <w:rsid w:val="007F3F20"/>
    <w:rsid w:val="007F3FAE"/>
    <w:rsid w:val="007F4075"/>
    <w:rsid w:val="007F4202"/>
    <w:rsid w:val="007F42E3"/>
    <w:rsid w:val="007F445C"/>
    <w:rsid w:val="007F44C9"/>
    <w:rsid w:val="007F4533"/>
    <w:rsid w:val="007F4551"/>
    <w:rsid w:val="007F468A"/>
    <w:rsid w:val="007F495C"/>
    <w:rsid w:val="007F497F"/>
    <w:rsid w:val="007F4A0E"/>
    <w:rsid w:val="007F4A43"/>
    <w:rsid w:val="007F4B33"/>
    <w:rsid w:val="007F4C87"/>
    <w:rsid w:val="007F4D1C"/>
    <w:rsid w:val="007F4E69"/>
    <w:rsid w:val="007F4FCB"/>
    <w:rsid w:val="007F504F"/>
    <w:rsid w:val="007F5051"/>
    <w:rsid w:val="007F5168"/>
    <w:rsid w:val="007F51D0"/>
    <w:rsid w:val="007F52AC"/>
    <w:rsid w:val="007F54C4"/>
    <w:rsid w:val="007F5588"/>
    <w:rsid w:val="007F56DD"/>
    <w:rsid w:val="007F5756"/>
    <w:rsid w:val="007F5867"/>
    <w:rsid w:val="007F5946"/>
    <w:rsid w:val="007F5992"/>
    <w:rsid w:val="007F5A72"/>
    <w:rsid w:val="007F5C85"/>
    <w:rsid w:val="007F5CE5"/>
    <w:rsid w:val="007F5D36"/>
    <w:rsid w:val="007F5E38"/>
    <w:rsid w:val="007F5F8B"/>
    <w:rsid w:val="007F5FBA"/>
    <w:rsid w:val="007F609C"/>
    <w:rsid w:val="007F60C5"/>
    <w:rsid w:val="007F6168"/>
    <w:rsid w:val="007F62EB"/>
    <w:rsid w:val="007F6475"/>
    <w:rsid w:val="007F6609"/>
    <w:rsid w:val="007F69D0"/>
    <w:rsid w:val="007F69FE"/>
    <w:rsid w:val="007F6A70"/>
    <w:rsid w:val="007F6B29"/>
    <w:rsid w:val="007F6BC6"/>
    <w:rsid w:val="007F6BFB"/>
    <w:rsid w:val="007F6E92"/>
    <w:rsid w:val="007F704A"/>
    <w:rsid w:val="007F711B"/>
    <w:rsid w:val="007F7183"/>
    <w:rsid w:val="007F7231"/>
    <w:rsid w:val="007F728F"/>
    <w:rsid w:val="007F72CF"/>
    <w:rsid w:val="007F7315"/>
    <w:rsid w:val="007F73C7"/>
    <w:rsid w:val="007F743C"/>
    <w:rsid w:val="007F74BE"/>
    <w:rsid w:val="007F76C6"/>
    <w:rsid w:val="007F773E"/>
    <w:rsid w:val="007F78AA"/>
    <w:rsid w:val="007F790D"/>
    <w:rsid w:val="007F7A62"/>
    <w:rsid w:val="007F7E24"/>
    <w:rsid w:val="00800019"/>
    <w:rsid w:val="00800024"/>
    <w:rsid w:val="008000D5"/>
    <w:rsid w:val="008000F2"/>
    <w:rsid w:val="00800215"/>
    <w:rsid w:val="008002B0"/>
    <w:rsid w:val="008002B4"/>
    <w:rsid w:val="00800318"/>
    <w:rsid w:val="0080051E"/>
    <w:rsid w:val="008009D7"/>
    <w:rsid w:val="00800A11"/>
    <w:rsid w:val="00800A63"/>
    <w:rsid w:val="00800C52"/>
    <w:rsid w:val="00800DF6"/>
    <w:rsid w:val="00800EE4"/>
    <w:rsid w:val="00800FA6"/>
    <w:rsid w:val="00801028"/>
    <w:rsid w:val="008011CC"/>
    <w:rsid w:val="0080136F"/>
    <w:rsid w:val="00801405"/>
    <w:rsid w:val="00801429"/>
    <w:rsid w:val="00801478"/>
    <w:rsid w:val="00801531"/>
    <w:rsid w:val="00801630"/>
    <w:rsid w:val="00801639"/>
    <w:rsid w:val="008016E8"/>
    <w:rsid w:val="00801763"/>
    <w:rsid w:val="00801769"/>
    <w:rsid w:val="00801780"/>
    <w:rsid w:val="008017F2"/>
    <w:rsid w:val="008018A4"/>
    <w:rsid w:val="00801CA4"/>
    <w:rsid w:val="00801D10"/>
    <w:rsid w:val="00801D65"/>
    <w:rsid w:val="00801DDA"/>
    <w:rsid w:val="00801F20"/>
    <w:rsid w:val="00801FCC"/>
    <w:rsid w:val="0080207B"/>
    <w:rsid w:val="00802361"/>
    <w:rsid w:val="008023E9"/>
    <w:rsid w:val="008024AD"/>
    <w:rsid w:val="00802506"/>
    <w:rsid w:val="008027F7"/>
    <w:rsid w:val="0080282E"/>
    <w:rsid w:val="0080285B"/>
    <w:rsid w:val="008028C6"/>
    <w:rsid w:val="00802991"/>
    <w:rsid w:val="008029F0"/>
    <w:rsid w:val="00802DE3"/>
    <w:rsid w:val="00802EE9"/>
    <w:rsid w:val="00803072"/>
    <w:rsid w:val="008030AF"/>
    <w:rsid w:val="00803170"/>
    <w:rsid w:val="00803329"/>
    <w:rsid w:val="00803370"/>
    <w:rsid w:val="0080339E"/>
    <w:rsid w:val="00803454"/>
    <w:rsid w:val="00803479"/>
    <w:rsid w:val="008035FF"/>
    <w:rsid w:val="00803655"/>
    <w:rsid w:val="008036AB"/>
    <w:rsid w:val="0080382C"/>
    <w:rsid w:val="00803964"/>
    <w:rsid w:val="008039F2"/>
    <w:rsid w:val="00803A85"/>
    <w:rsid w:val="00803A9F"/>
    <w:rsid w:val="00803AA2"/>
    <w:rsid w:val="00803B1A"/>
    <w:rsid w:val="00803B1D"/>
    <w:rsid w:val="00803B3C"/>
    <w:rsid w:val="00803B45"/>
    <w:rsid w:val="00803B74"/>
    <w:rsid w:val="00803D01"/>
    <w:rsid w:val="00803D1E"/>
    <w:rsid w:val="00803F0A"/>
    <w:rsid w:val="008040EE"/>
    <w:rsid w:val="0080423C"/>
    <w:rsid w:val="00804282"/>
    <w:rsid w:val="0080437B"/>
    <w:rsid w:val="0080439F"/>
    <w:rsid w:val="0080440E"/>
    <w:rsid w:val="008044E1"/>
    <w:rsid w:val="008046EE"/>
    <w:rsid w:val="0080480A"/>
    <w:rsid w:val="00804815"/>
    <w:rsid w:val="0080489E"/>
    <w:rsid w:val="008048C3"/>
    <w:rsid w:val="00804977"/>
    <w:rsid w:val="008049A5"/>
    <w:rsid w:val="00804B96"/>
    <w:rsid w:val="00804BB5"/>
    <w:rsid w:val="00804C02"/>
    <w:rsid w:val="00804C79"/>
    <w:rsid w:val="00804CBC"/>
    <w:rsid w:val="00804D0E"/>
    <w:rsid w:val="00804F96"/>
    <w:rsid w:val="00805036"/>
    <w:rsid w:val="0080506F"/>
    <w:rsid w:val="00805127"/>
    <w:rsid w:val="00805131"/>
    <w:rsid w:val="008051DE"/>
    <w:rsid w:val="008051F2"/>
    <w:rsid w:val="008052E8"/>
    <w:rsid w:val="008054F7"/>
    <w:rsid w:val="00805554"/>
    <w:rsid w:val="008056EF"/>
    <w:rsid w:val="00805A2E"/>
    <w:rsid w:val="00805A80"/>
    <w:rsid w:val="00805ADA"/>
    <w:rsid w:val="00805B43"/>
    <w:rsid w:val="00805B53"/>
    <w:rsid w:val="00805BFB"/>
    <w:rsid w:val="00805C39"/>
    <w:rsid w:val="00805C99"/>
    <w:rsid w:val="00805E6E"/>
    <w:rsid w:val="00805E98"/>
    <w:rsid w:val="00805EA0"/>
    <w:rsid w:val="008060C2"/>
    <w:rsid w:val="008060E5"/>
    <w:rsid w:val="0080631C"/>
    <w:rsid w:val="00806411"/>
    <w:rsid w:val="008064E5"/>
    <w:rsid w:val="008065E6"/>
    <w:rsid w:val="0080675D"/>
    <w:rsid w:val="008067BD"/>
    <w:rsid w:val="00806832"/>
    <w:rsid w:val="00806869"/>
    <w:rsid w:val="0080696F"/>
    <w:rsid w:val="00806AC2"/>
    <w:rsid w:val="00806ADD"/>
    <w:rsid w:val="00806B98"/>
    <w:rsid w:val="00806F61"/>
    <w:rsid w:val="00806F89"/>
    <w:rsid w:val="0080707D"/>
    <w:rsid w:val="00807265"/>
    <w:rsid w:val="008072CD"/>
    <w:rsid w:val="0080732B"/>
    <w:rsid w:val="00807507"/>
    <w:rsid w:val="00807604"/>
    <w:rsid w:val="00807609"/>
    <w:rsid w:val="008076C9"/>
    <w:rsid w:val="008076F8"/>
    <w:rsid w:val="008076FE"/>
    <w:rsid w:val="008077B8"/>
    <w:rsid w:val="008077BC"/>
    <w:rsid w:val="008078B8"/>
    <w:rsid w:val="008078EC"/>
    <w:rsid w:val="008078F6"/>
    <w:rsid w:val="00807975"/>
    <w:rsid w:val="00807ABD"/>
    <w:rsid w:val="00807AF9"/>
    <w:rsid w:val="00807D0A"/>
    <w:rsid w:val="00807D62"/>
    <w:rsid w:val="00810015"/>
    <w:rsid w:val="008100B4"/>
    <w:rsid w:val="008100CC"/>
    <w:rsid w:val="0081012C"/>
    <w:rsid w:val="00810344"/>
    <w:rsid w:val="00810378"/>
    <w:rsid w:val="008103AD"/>
    <w:rsid w:val="008104E0"/>
    <w:rsid w:val="00810613"/>
    <w:rsid w:val="00810716"/>
    <w:rsid w:val="00810748"/>
    <w:rsid w:val="0081088F"/>
    <w:rsid w:val="0081096A"/>
    <w:rsid w:val="00810A34"/>
    <w:rsid w:val="00810B4B"/>
    <w:rsid w:val="00810C6A"/>
    <w:rsid w:val="00810CEB"/>
    <w:rsid w:val="00810EAE"/>
    <w:rsid w:val="00810FD3"/>
    <w:rsid w:val="00811058"/>
    <w:rsid w:val="00811089"/>
    <w:rsid w:val="008110F2"/>
    <w:rsid w:val="0081121B"/>
    <w:rsid w:val="00811455"/>
    <w:rsid w:val="008114C5"/>
    <w:rsid w:val="008114C7"/>
    <w:rsid w:val="00811507"/>
    <w:rsid w:val="0081153C"/>
    <w:rsid w:val="008115E5"/>
    <w:rsid w:val="00811670"/>
    <w:rsid w:val="00811671"/>
    <w:rsid w:val="0081167A"/>
    <w:rsid w:val="008116D4"/>
    <w:rsid w:val="008119C1"/>
    <w:rsid w:val="00811ACB"/>
    <w:rsid w:val="00811BE6"/>
    <w:rsid w:val="00811BED"/>
    <w:rsid w:val="00811C8B"/>
    <w:rsid w:val="00811CE4"/>
    <w:rsid w:val="00811D78"/>
    <w:rsid w:val="00811EAC"/>
    <w:rsid w:val="00811EEC"/>
    <w:rsid w:val="00811F3D"/>
    <w:rsid w:val="008123FD"/>
    <w:rsid w:val="00812514"/>
    <w:rsid w:val="00812638"/>
    <w:rsid w:val="008126A4"/>
    <w:rsid w:val="008126C8"/>
    <w:rsid w:val="0081281C"/>
    <w:rsid w:val="008128B1"/>
    <w:rsid w:val="00812961"/>
    <w:rsid w:val="008129C1"/>
    <w:rsid w:val="008129FC"/>
    <w:rsid w:val="00812AE5"/>
    <w:rsid w:val="00812BB5"/>
    <w:rsid w:val="00812D45"/>
    <w:rsid w:val="008135A3"/>
    <w:rsid w:val="008136DD"/>
    <w:rsid w:val="008137CE"/>
    <w:rsid w:val="00813836"/>
    <w:rsid w:val="00813969"/>
    <w:rsid w:val="00813AD9"/>
    <w:rsid w:val="00813B5C"/>
    <w:rsid w:val="00813BCB"/>
    <w:rsid w:val="00813DF3"/>
    <w:rsid w:val="00813E27"/>
    <w:rsid w:val="00813EE9"/>
    <w:rsid w:val="00814027"/>
    <w:rsid w:val="008140F8"/>
    <w:rsid w:val="0081411C"/>
    <w:rsid w:val="0081412F"/>
    <w:rsid w:val="008141B4"/>
    <w:rsid w:val="00814282"/>
    <w:rsid w:val="0081433F"/>
    <w:rsid w:val="0081444F"/>
    <w:rsid w:val="008144CA"/>
    <w:rsid w:val="008145B9"/>
    <w:rsid w:val="0081468C"/>
    <w:rsid w:val="00814914"/>
    <w:rsid w:val="0081499A"/>
    <w:rsid w:val="00814BFA"/>
    <w:rsid w:val="00814C1A"/>
    <w:rsid w:val="00814DF1"/>
    <w:rsid w:val="00814FE5"/>
    <w:rsid w:val="008150E6"/>
    <w:rsid w:val="008150F8"/>
    <w:rsid w:val="00815309"/>
    <w:rsid w:val="00815382"/>
    <w:rsid w:val="008153C9"/>
    <w:rsid w:val="00815432"/>
    <w:rsid w:val="00815440"/>
    <w:rsid w:val="00815465"/>
    <w:rsid w:val="0081549E"/>
    <w:rsid w:val="00815765"/>
    <w:rsid w:val="008157E4"/>
    <w:rsid w:val="00815D47"/>
    <w:rsid w:val="00815D82"/>
    <w:rsid w:val="00815DE8"/>
    <w:rsid w:val="00815E49"/>
    <w:rsid w:val="00815EB4"/>
    <w:rsid w:val="00816128"/>
    <w:rsid w:val="00816197"/>
    <w:rsid w:val="008163C3"/>
    <w:rsid w:val="008163C4"/>
    <w:rsid w:val="008164F6"/>
    <w:rsid w:val="0081655A"/>
    <w:rsid w:val="008166E7"/>
    <w:rsid w:val="0081675F"/>
    <w:rsid w:val="008167B2"/>
    <w:rsid w:val="00816A43"/>
    <w:rsid w:val="00816B8D"/>
    <w:rsid w:val="00816D0B"/>
    <w:rsid w:val="00816D2A"/>
    <w:rsid w:val="00816DE4"/>
    <w:rsid w:val="00816DF1"/>
    <w:rsid w:val="00816E39"/>
    <w:rsid w:val="00816E7A"/>
    <w:rsid w:val="00816F28"/>
    <w:rsid w:val="00816FB6"/>
    <w:rsid w:val="00817027"/>
    <w:rsid w:val="00817105"/>
    <w:rsid w:val="0081710B"/>
    <w:rsid w:val="008171F0"/>
    <w:rsid w:val="008173CA"/>
    <w:rsid w:val="008174DB"/>
    <w:rsid w:val="00817503"/>
    <w:rsid w:val="00817724"/>
    <w:rsid w:val="00817781"/>
    <w:rsid w:val="008178BF"/>
    <w:rsid w:val="008178F4"/>
    <w:rsid w:val="008179FA"/>
    <w:rsid w:val="00817A46"/>
    <w:rsid w:val="00817ACD"/>
    <w:rsid w:val="00817AE8"/>
    <w:rsid w:val="00817B39"/>
    <w:rsid w:val="00817DB6"/>
    <w:rsid w:val="00817E8B"/>
    <w:rsid w:val="00817EF7"/>
    <w:rsid w:val="00817FF6"/>
    <w:rsid w:val="00820059"/>
    <w:rsid w:val="008201FB"/>
    <w:rsid w:val="008202F4"/>
    <w:rsid w:val="00820480"/>
    <w:rsid w:val="0082059C"/>
    <w:rsid w:val="008205B9"/>
    <w:rsid w:val="008205E1"/>
    <w:rsid w:val="00820621"/>
    <w:rsid w:val="00820682"/>
    <w:rsid w:val="008206A0"/>
    <w:rsid w:val="00820714"/>
    <w:rsid w:val="00820775"/>
    <w:rsid w:val="008209AD"/>
    <w:rsid w:val="00820D29"/>
    <w:rsid w:val="00820DAD"/>
    <w:rsid w:val="00820DBC"/>
    <w:rsid w:val="00820E9C"/>
    <w:rsid w:val="00820EDB"/>
    <w:rsid w:val="008210A6"/>
    <w:rsid w:val="008210B0"/>
    <w:rsid w:val="008210B9"/>
    <w:rsid w:val="0082114C"/>
    <w:rsid w:val="00821293"/>
    <w:rsid w:val="00821365"/>
    <w:rsid w:val="0082139F"/>
    <w:rsid w:val="00821474"/>
    <w:rsid w:val="008215BB"/>
    <w:rsid w:val="00821614"/>
    <w:rsid w:val="0082166F"/>
    <w:rsid w:val="008217BE"/>
    <w:rsid w:val="008219E1"/>
    <w:rsid w:val="00821A79"/>
    <w:rsid w:val="00821B08"/>
    <w:rsid w:val="00821B4B"/>
    <w:rsid w:val="00821D5B"/>
    <w:rsid w:val="00821D70"/>
    <w:rsid w:val="00821E95"/>
    <w:rsid w:val="00821ED9"/>
    <w:rsid w:val="00821F6E"/>
    <w:rsid w:val="00822083"/>
    <w:rsid w:val="008220FE"/>
    <w:rsid w:val="00822139"/>
    <w:rsid w:val="008221F8"/>
    <w:rsid w:val="00822249"/>
    <w:rsid w:val="008222F8"/>
    <w:rsid w:val="00822404"/>
    <w:rsid w:val="008226F0"/>
    <w:rsid w:val="008228C3"/>
    <w:rsid w:val="00822977"/>
    <w:rsid w:val="00822B69"/>
    <w:rsid w:val="00822C80"/>
    <w:rsid w:val="00822C96"/>
    <w:rsid w:val="00822CC6"/>
    <w:rsid w:val="00822D9C"/>
    <w:rsid w:val="00822E58"/>
    <w:rsid w:val="00822E69"/>
    <w:rsid w:val="00822E7F"/>
    <w:rsid w:val="00822F26"/>
    <w:rsid w:val="00823060"/>
    <w:rsid w:val="008230E6"/>
    <w:rsid w:val="008232BD"/>
    <w:rsid w:val="0082342B"/>
    <w:rsid w:val="00823565"/>
    <w:rsid w:val="0082358D"/>
    <w:rsid w:val="00823633"/>
    <w:rsid w:val="008236BD"/>
    <w:rsid w:val="0082382A"/>
    <w:rsid w:val="00823936"/>
    <w:rsid w:val="008239B9"/>
    <w:rsid w:val="00823BAD"/>
    <w:rsid w:val="00823CAD"/>
    <w:rsid w:val="00824056"/>
    <w:rsid w:val="008240E4"/>
    <w:rsid w:val="008241C8"/>
    <w:rsid w:val="008241DC"/>
    <w:rsid w:val="0082425E"/>
    <w:rsid w:val="00824283"/>
    <w:rsid w:val="0082432A"/>
    <w:rsid w:val="00824568"/>
    <w:rsid w:val="008246CA"/>
    <w:rsid w:val="0082485A"/>
    <w:rsid w:val="008248A8"/>
    <w:rsid w:val="008248EA"/>
    <w:rsid w:val="00824979"/>
    <w:rsid w:val="00824B68"/>
    <w:rsid w:val="00824B77"/>
    <w:rsid w:val="00824BE7"/>
    <w:rsid w:val="00824C3C"/>
    <w:rsid w:val="00824CAE"/>
    <w:rsid w:val="00824E94"/>
    <w:rsid w:val="00824EA9"/>
    <w:rsid w:val="00824FCE"/>
    <w:rsid w:val="008251CE"/>
    <w:rsid w:val="0082548D"/>
    <w:rsid w:val="00825690"/>
    <w:rsid w:val="008256AD"/>
    <w:rsid w:val="008258A4"/>
    <w:rsid w:val="00825959"/>
    <w:rsid w:val="00825A3A"/>
    <w:rsid w:val="00825AB9"/>
    <w:rsid w:val="00825BF6"/>
    <w:rsid w:val="00825CAA"/>
    <w:rsid w:val="00825D05"/>
    <w:rsid w:val="00825E72"/>
    <w:rsid w:val="00825EAF"/>
    <w:rsid w:val="00825ED3"/>
    <w:rsid w:val="00825EF6"/>
    <w:rsid w:val="008262CD"/>
    <w:rsid w:val="00826302"/>
    <w:rsid w:val="0082649F"/>
    <w:rsid w:val="00826593"/>
    <w:rsid w:val="00826824"/>
    <w:rsid w:val="008268BE"/>
    <w:rsid w:val="00826975"/>
    <w:rsid w:val="00826988"/>
    <w:rsid w:val="008269C9"/>
    <w:rsid w:val="00826A2B"/>
    <w:rsid w:val="00826A73"/>
    <w:rsid w:val="00826AAE"/>
    <w:rsid w:val="00826B6F"/>
    <w:rsid w:val="00826D45"/>
    <w:rsid w:val="00826E01"/>
    <w:rsid w:val="00826E0A"/>
    <w:rsid w:val="00826E9C"/>
    <w:rsid w:val="00826ED1"/>
    <w:rsid w:val="00827063"/>
    <w:rsid w:val="00827119"/>
    <w:rsid w:val="00827237"/>
    <w:rsid w:val="008275CC"/>
    <w:rsid w:val="00827659"/>
    <w:rsid w:val="0082773A"/>
    <w:rsid w:val="00827772"/>
    <w:rsid w:val="008277F9"/>
    <w:rsid w:val="00827826"/>
    <w:rsid w:val="008278CC"/>
    <w:rsid w:val="00827B3A"/>
    <w:rsid w:val="00827BDD"/>
    <w:rsid w:val="00827C2E"/>
    <w:rsid w:val="00827C59"/>
    <w:rsid w:val="00827D3D"/>
    <w:rsid w:val="00827DF2"/>
    <w:rsid w:val="00827E17"/>
    <w:rsid w:val="0083022E"/>
    <w:rsid w:val="00830234"/>
    <w:rsid w:val="008302B0"/>
    <w:rsid w:val="0083030E"/>
    <w:rsid w:val="008305CB"/>
    <w:rsid w:val="008305EC"/>
    <w:rsid w:val="00830657"/>
    <w:rsid w:val="008307A8"/>
    <w:rsid w:val="0083080D"/>
    <w:rsid w:val="0083081D"/>
    <w:rsid w:val="0083097A"/>
    <w:rsid w:val="008309CA"/>
    <w:rsid w:val="00830A00"/>
    <w:rsid w:val="00830AE0"/>
    <w:rsid w:val="00830C08"/>
    <w:rsid w:val="00830C83"/>
    <w:rsid w:val="00830CD0"/>
    <w:rsid w:val="00830DF4"/>
    <w:rsid w:val="00830E73"/>
    <w:rsid w:val="0083104F"/>
    <w:rsid w:val="008310AF"/>
    <w:rsid w:val="00831101"/>
    <w:rsid w:val="00831209"/>
    <w:rsid w:val="008312CA"/>
    <w:rsid w:val="0083130C"/>
    <w:rsid w:val="008313A8"/>
    <w:rsid w:val="008313FF"/>
    <w:rsid w:val="00831456"/>
    <w:rsid w:val="00831585"/>
    <w:rsid w:val="008315B9"/>
    <w:rsid w:val="00831625"/>
    <w:rsid w:val="008316B7"/>
    <w:rsid w:val="0083177F"/>
    <w:rsid w:val="008317CC"/>
    <w:rsid w:val="00831938"/>
    <w:rsid w:val="008319E9"/>
    <w:rsid w:val="00831A71"/>
    <w:rsid w:val="00831AF2"/>
    <w:rsid w:val="00831B62"/>
    <w:rsid w:val="00831D4F"/>
    <w:rsid w:val="00831D66"/>
    <w:rsid w:val="00831E11"/>
    <w:rsid w:val="00831E55"/>
    <w:rsid w:val="00831FD5"/>
    <w:rsid w:val="00832163"/>
    <w:rsid w:val="00832349"/>
    <w:rsid w:val="00832462"/>
    <w:rsid w:val="0083247A"/>
    <w:rsid w:val="00832500"/>
    <w:rsid w:val="008325C0"/>
    <w:rsid w:val="008326E8"/>
    <w:rsid w:val="00832848"/>
    <w:rsid w:val="0083286B"/>
    <w:rsid w:val="00832ADA"/>
    <w:rsid w:val="00832AF5"/>
    <w:rsid w:val="00832CB6"/>
    <w:rsid w:val="00832CE1"/>
    <w:rsid w:val="00832CE4"/>
    <w:rsid w:val="00832F10"/>
    <w:rsid w:val="00832F84"/>
    <w:rsid w:val="00833005"/>
    <w:rsid w:val="0083311E"/>
    <w:rsid w:val="008332BE"/>
    <w:rsid w:val="00833319"/>
    <w:rsid w:val="0083334B"/>
    <w:rsid w:val="008333F0"/>
    <w:rsid w:val="00833420"/>
    <w:rsid w:val="00833640"/>
    <w:rsid w:val="0083367C"/>
    <w:rsid w:val="008336F9"/>
    <w:rsid w:val="00833843"/>
    <w:rsid w:val="008338D2"/>
    <w:rsid w:val="00833948"/>
    <w:rsid w:val="00833B16"/>
    <w:rsid w:val="00833B24"/>
    <w:rsid w:val="00833C78"/>
    <w:rsid w:val="00833CA3"/>
    <w:rsid w:val="00833D5A"/>
    <w:rsid w:val="00833F5D"/>
    <w:rsid w:val="0083400B"/>
    <w:rsid w:val="00834692"/>
    <w:rsid w:val="00834787"/>
    <w:rsid w:val="00834798"/>
    <w:rsid w:val="008349FD"/>
    <w:rsid w:val="00834AB8"/>
    <w:rsid w:val="00834B4D"/>
    <w:rsid w:val="00834D25"/>
    <w:rsid w:val="00834D65"/>
    <w:rsid w:val="00834DCD"/>
    <w:rsid w:val="00835031"/>
    <w:rsid w:val="0083522A"/>
    <w:rsid w:val="00835274"/>
    <w:rsid w:val="008356DF"/>
    <w:rsid w:val="008356ED"/>
    <w:rsid w:val="008356F0"/>
    <w:rsid w:val="008357E0"/>
    <w:rsid w:val="008359F8"/>
    <w:rsid w:val="00835A93"/>
    <w:rsid w:val="00835AA6"/>
    <w:rsid w:val="00835D16"/>
    <w:rsid w:val="00835D2F"/>
    <w:rsid w:val="00835EBD"/>
    <w:rsid w:val="00835F1F"/>
    <w:rsid w:val="00835F7E"/>
    <w:rsid w:val="008365C6"/>
    <w:rsid w:val="00836608"/>
    <w:rsid w:val="0083662A"/>
    <w:rsid w:val="0083665B"/>
    <w:rsid w:val="008366A8"/>
    <w:rsid w:val="00836A0E"/>
    <w:rsid w:val="00836A13"/>
    <w:rsid w:val="00836A90"/>
    <w:rsid w:val="00836CA0"/>
    <w:rsid w:val="00836E27"/>
    <w:rsid w:val="0083701A"/>
    <w:rsid w:val="0083710E"/>
    <w:rsid w:val="00837157"/>
    <w:rsid w:val="008371DD"/>
    <w:rsid w:val="00837265"/>
    <w:rsid w:val="008372B6"/>
    <w:rsid w:val="008373C0"/>
    <w:rsid w:val="00837488"/>
    <w:rsid w:val="00837604"/>
    <w:rsid w:val="00837663"/>
    <w:rsid w:val="0083766E"/>
    <w:rsid w:val="0083770B"/>
    <w:rsid w:val="00837854"/>
    <w:rsid w:val="0083796F"/>
    <w:rsid w:val="008379C2"/>
    <w:rsid w:val="00837A63"/>
    <w:rsid w:val="00837AD5"/>
    <w:rsid w:val="00837C6F"/>
    <w:rsid w:val="00837C86"/>
    <w:rsid w:val="00837C8A"/>
    <w:rsid w:val="00837D5E"/>
    <w:rsid w:val="00837E7E"/>
    <w:rsid w:val="00837EEE"/>
    <w:rsid w:val="00837F0E"/>
    <w:rsid w:val="00840010"/>
    <w:rsid w:val="00840097"/>
    <w:rsid w:val="00840109"/>
    <w:rsid w:val="008401CD"/>
    <w:rsid w:val="0084030E"/>
    <w:rsid w:val="008404C6"/>
    <w:rsid w:val="00840708"/>
    <w:rsid w:val="00840999"/>
    <w:rsid w:val="008409A3"/>
    <w:rsid w:val="008409FF"/>
    <w:rsid w:val="00840B77"/>
    <w:rsid w:val="00840D84"/>
    <w:rsid w:val="00840DEF"/>
    <w:rsid w:val="008410AD"/>
    <w:rsid w:val="00841271"/>
    <w:rsid w:val="0084129B"/>
    <w:rsid w:val="00841368"/>
    <w:rsid w:val="008413EA"/>
    <w:rsid w:val="0084150C"/>
    <w:rsid w:val="00841608"/>
    <w:rsid w:val="00841703"/>
    <w:rsid w:val="00841774"/>
    <w:rsid w:val="00841A95"/>
    <w:rsid w:val="00841B30"/>
    <w:rsid w:val="00841C1B"/>
    <w:rsid w:val="00841CFB"/>
    <w:rsid w:val="0084213C"/>
    <w:rsid w:val="008421A0"/>
    <w:rsid w:val="008421B7"/>
    <w:rsid w:val="00842202"/>
    <w:rsid w:val="00842444"/>
    <w:rsid w:val="008424C5"/>
    <w:rsid w:val="00842704"/>
    <w:rsid w:val="00842935"/>
    <w:rsid w:val="008429E0"/>
    <w:rsid w:val="00842AB6"/>
    <w:rsid w:val="00842C32"/>
    <w:rsid w:val="00842D39"/>
    <w:rsid w:val="00842E02"/>
    <w:rsid w:val="00842F72"/>
    <w:rsid w:val="008430C3"/>
    <w:rsid w:val="00843265"/>
    <w:rsid w:val="00843283"/>
    <w:rsid w:val="008434F1"/>
    <w:rsid w:val="00843617"/>
    <w:rsid w:val="0084368C"/>
    <w:rsid w:val="00843BB6"/>
    <w:rsid w:val="00843C22"/>
    <w:rsid w:val="00843C23"/>
    <w:rsid w:val="00843C55"/>
    <w:rsid w:val="00843D90"/>
    <w:rsid w:val="00843F78"/>
    <w:rsid w:val="00843FC3"/>
    <w:rsid w:val="0084403A"/>
    <w:rsid w:val="00844159"/>
    <w:rsid w:val="00844204"/>
    <w:rsid w:val="008443CD"/>
    <w:rsid w:val="0084465B"/>
    <w:rsid w:val="008446FC"/>
    <w:rsid w:val="008447E0"/>
    <w:rsid w:val="00844894"/>
    <w:rsid w:val="008448C6"/>
    <w:rsid w:val="008449B2"/>
    <w:rsid w:val="008449FE"/>
    <w:rsid w:val="00844A0D"/>
    <w:rsid w:val="00844B42"/>
    <w:rsid w:val="00844C17"/>
    <w:rsid w:val="00844C64"/>
    <w:rsid w:val="00844E42"/>
    <w:rsid w:val="00844F33"/>
    <w:rsid w:val="00844F51"/>
    <w:rsid w:val="00845247"/>
    <w:rsid w:val="008453B5"/>
    <w:rsid w:val="0084547B"/>
    <w:rsid w:val="008454E6"/>
    <w:rsid w:val="00845508"/>
    <w:rsid w:val="008455A5"/>
    <w:rsid w:val="008458D3"/>
    <w:rsid w:val="008458D7"/>
    <w:rsid w:val="008459D0"/>
    <w:rsid w:val="00845A7C"/>
    <w:rsid w:val="00845B7E"/>
    <w:rsid w:val="00845E4E"/>
    <w:rsid w:val="00845E61"/>
    <w:rsid w:val="00845F16"/>
    <w:rsid w:val="00845FEA"/>
    <w:rsid w:val="00846200"/>
    <w:rsid w:val="008462C1"/>
    <w:rsid w:val="008462CA"/>
    <w:rsid w:val="008462E5"/>
    <w:rsid w:val="00846629"/>
    <w:rsid w:val="00846638"/>
    <w:rsid w:val="0084676D"/>
    <w:rsid w:val="008468FB"/>
    <w:rsid w:val="00846A6A"/>
    <w:rsid w:val="00846B21"/>
    <w:rsid w:val="00846D6A"/>
    <w:rsid w:val="00847056"/>
    <w:rsid w:val="008470B1"/>
    <w:rsid w:val="008470CD"/>
    <w:rsid w:val="008475D3"/>
    <w:rsid w:val="0084766E"/>
    <w:rsid w:val="008477BF"/>
    <w:rsid w:val="00847828"/>
    <w:rsid w:val="0084784F"/>
    <w:rsid w:val="00847A58"/>
    <w:rsid w:val="00847A83"/>
    <w:rsid w:val="00847B89"/>
    <w:rsid w:val="00847C2C"/>
    <w:rsid w:val="00847CAD"/>
    <w:rsid w:val="00847F63"/>
    <w:rsid w:val="008500A6"/>
    <w:rsid w:val="00850273"/>
    <w:rsid w:val="00850365"/>
    <w:rsid w:val="0085049E"/>
    <w:rsid w:val="008504D5"/>
    <w:rsid w:val="008504E9"/>
    <w:rsid w:val="008505BF"/>
    <w:rsid w:val="008506CD"/>
    <w:rsid w:val="008507C1"/>
    <w:rsid w:val="008507E4"/>
    <w:rsid w:val="0085086E"/>
    <w:rsid w:val="00850999"/>
    <w:rsid w:val="00850A43"/>
    <w:rsid w:val="00850A54"/>
    <w:rsid w:val="00850B0E"/>
    <w:rsid w:val="00850C6D"/>
    <w:rsid w:val="00850EBB"/>
    <w:rsid w:val="00850F44"/>
    <w:rsid w:val="008510C0"/>
    <w:rsid w:val="00851229"/>
    <w:rsid w:val="008512AA"/>
    <w:rsid w:val="008512D1"/>
    <w:rsid w:val="008513C1"/>
    <w:rsid w:val="00851555"/>
    <w:rsid w:val="008515BA"/>
    <w:rsid w:val="008515CA"/>
    <w:rsid w:val="00851625"/>
    <w:rsid w:val="008517AF"/>
    <w:rsid w:val="0085183E"/>
    <w:rsid w:val="00851891"/>
    <w:rsid w:val="00851968"/>
    <w:rsid w:val="00851ADC"/>
    <w:rsid w:val="00851B9C"/>
    <w:rsid w:val="00851CEB"/>
    <w:rsid w:val="00851DAD"/>
    <w:rsid w:val="00851E8B"/>
    <w:rsid w:val="00851F8E"/>
    <w:rsid w:val="00851F97"/>
    <w:rsid w:val="00852019"/>
    <w:rsid w:val="00852027"/>
    <w:rsid w:val="008521F6"/>
    <w:rsid w:val="008522B9"/>
    <w:rsid w:val="00852381"/>
    <w:rsid w:val="008523D4"/>
    <w:rsid w:val="00852494"/>
    <w:rsid w:val="00852550"/>
    <w:rsid w:val="0085261F"/>
    <w:rsid w:val="0085269F"/>
    <w:rsid w:val="008526AF"/>
    <w:rsid w:val="0085270A"/>
    <w:rsid w:val="0085270B"/>
    <w:rsid w:val="008527D0"/>
    <w:rsid w:val="0085280E"/>
    <w:rsid w:val="008528DD"/>
    <w:rsid w:val="00852A06"/>
    <w:rsid w:val="00852A70"/>
    <w:rsid w:val="00852AEA"/>
    <w:rsid w:val="00852BC5"/>
    <w:rsid w:val="00852CB4"/>
    <w:rsid w:val="00852F66"/>
    <w:rsid w:val="008530D2"/>
    <w:rsid w:val="008530ED"/>
    <w:rsid w:val="008531F4"/>
    <w:rsid w:val="008532C9"/>
    <w:rsid w:val="008536C1"/>
    <w:rsid w:val="008538BB"/>
    <w:rsid w:val="00853B75"/>
    <w:rsid w:val="00853CD4"/>
    <w:rsid w:val="00853D60"/>
    <w:rsid w:val="00853D9C"/>
    <w:rsid w:val="00853ECB"/>
    <w:rsid w:val="00854030"/>
    <w:rsid w:val="0085403C"/>
    <w:rsid w:val="00854132"/>
    <w:rsid w:val="008542D0"/>
    <w:rsid w:val="00854395"/>
    <w:rsid w:val="00854591"/>
    <w:rsid w:val="00854742"/>
    <w:rsid w:val="0085483B"/>
    <w:rsid w:val="00854B8D"/>
    <w:rsid w:val="00855056"/>
    <w:rsid w:val="008550D7"/>
    <w:rsid w:val="008551AB"/>
    <w:rsid w:val="008551AE"/>
    <w:rsid w:val="008551E1"/>
    <w:rsid w:val="00855216"/>
    <w:rsid w:val="00855429"/>
    <w:rsid w:val="008556D9"/>
    <w:rsid w:val="00855B45"/>
    <w:rsid w:val="00855C5B"/>
    <w:rsid w:val="00855D1D"/>
    <w:rsid w:val="00855E1A"/>
    <w:rsid w:val="00856000"/>
    <w:rsid w:val="008560EF"/>
    <w:rsid w:val="00856264"/>
    <w:rsid w:val="00856402"/>
    <w:rsid w:val="00856444"/>
    <w:rsid w:val="0085649B"/>
    <w:rsid w:val="00856668"/>
    <w:rsid w:val="008566FE"/>
    <w:rsid w:val="0085688E"/>
    <w:rsid w:val="008569D5"/>
    <w:rsid w:val="00856A63"/>
    <w:rsid w:val="00856AA8"/>
    <w:rsid w:val="00856BA5"/>
    <w:rsid w:val="00856BED"/>
    <w:rsid w:val="00856DD0"/>
    <w:rsid w:val="008570CA"/>
    <w:rsid w:val="00857195"/>
    <w:rsid w:val="008571E1"/>
    <w:rsid w:val="0085733D"/>
    <w:rsid w:val="00857450"/>
    <w:rsid w:val="008574DE"/>
    <w:rsid w:val="00857524"/>
    <w:rsid w:val="008575E8"/>
    <w:rsid w:val="00857971"/>
    <w:rsid w:val="00857993"/>
    <w:rsid w:val="00857A4B"/>
    <w:rsid w:val="00857ACF"/>
    <w:rsid w:val="00857B5A"/>
    <w:rsid w:val="00857C53"/>
    <w:rsid w:val="00857E7A"/>
    <w:rsid w:val="00857EF4"/>
    <w:rsid w:val="00860022"/>
    <w:rsid w:val="00860048"/>
    <w:rsid w:val="008600D3"/>
    <w:rsid w:val="00860130"/>
    <w:rsid w:val="0086023D"/>
    <w:rsid w:val="0086036D"/>
    <w:rsid w:val="00860480"/>
    <w:rsid w:val="00860494"/>
    <w:rsid w:val="008604A2"/>
    <w:rsid w:val="008604C3"/>
    <w:rsid w:val="008606C5"/>
    <w:rsid w:val="00860A53"/>
    <w:rsid w:val="00860C0F"/>
    <w:rsid w:val="00860C88"/>
    <w:rsid w:val="00860DA2"/>
    <w:rsid w:val="00860E49"/>
    <w:rsid w:val="00861084"/>
    <w:rsid w:val="0086117F"/>
    <w:rsid w:val="00861279"/>
    <w:rsid w:val="0086140B"/>
    <w:rsid w:val="0086150E"/>
    <w:rsid w:val="00861656"/>
    <w:rsid w:val="008616BE"/>
    <w:rsid w:val="00861D4E"/>
    <w:rsid w:val="00861D72"/>
    <w:rsid w:val="00861E5B"/>
    <w:rsid w:val="00861ED3"/>
    <w:rsid w:val="00861EE6"/>
    <w:rsid w:val="00862022"/>
    <w:rsid w:val="00862127"/>
    <w:rsid w:val="00862139"/>
    <w:rsid w:val="00862262"/>
    <w:rsid w:val="00862451"/>
    <w:rsid w:val="0086253A"/>
    <w:rsid w:val="00862591"/>
    <w:rsid w:val="008625A1"/>
    <w:rsid w:val="008625AD"/>
    <w:rsid w:val="008625D1"/>
    <w:rsid w:val="00862632"/>
    <w:rsid w:val="008626CF"/>
    <w:rsid w:val="008627D9"/>
    <w:rsid w:val="00862819"/>
    <w:rsid w:val="00862889"/>
    <w:rsid w:val="008628C5"/>
    <w:rsid w:val="00862981"/>
    <w:rsid w:val="00862A24"/>
    <w:rsid w:val="00862D92"/>
    <w:rsid w:val="00862D93"/>
    <w:rsid w:val="00862E20"/>
    <w:rsid w:val="00862E35"/>
    <w:rsid w:val="008630E0"/>
    <w:rsid w:val="008631F5"/>
    <w:rsid w:val="0086339A"/>
    <w:rsid w:val="0086345C"/>
    <w:rsid w:val="00863514"/>
    <w:rsid w:val="00863525"/>
    <w:rsid w:val="008635A0"/>
    <w:rsid w:val="00863696"/>
    <w:rsid w:val="0086394E"/>
    <w:rsid w:val="00863AA5"/>
    <w:rsid w:val="00863B6A"/>
    <w:rsid w:val="00863C5C"/>
    <w:rsid w:val="00863D25"/>
    <w:rsid w:val="00863E67"/>
    <w:rsid w:val="0086404A"/>
    <w:rsid w:val="008642EF"/>
    <w:rsid w:val="00864504"/>
    <w:rsid w:val="0086450E"/>
    <w:rsid w:val="008645CE"/>
    <w:rsid w:val="0086469D"/>
    <w:rsid w:val="008647BA"/>
    <w:rsid w:val="008647F9"/>
    <w:rsid w:val="0086489B"/>
    <w:rsid w:val="00864989"/>
    <w:rsid w:val="00864A3F"/>
    <w:rsid w:val="00864A5D"/>
    <w:rsid w:val="00864C3F"/>
    <w:rsid w:val="00864C6D"/>
    <w:rsid w:val="00864C83"/>
    <w:rsid w:val="00864D0C"/>
    <w:rsid w:val="00864DF4"/>
    <w:rsid w:val="00865020"/>
    <w:rsid w:val="0086508D"/>
    <w:rsid w:val="0086547C"/>
    <w:rsid w:val="008657BD"/>
    <w:rsid w:val="00865A15"/>
    <w:rsid w:val="00865A2A"/>
    <w:rsid w:val="00865A8E"/>
    <w:rsid w:val="00865B69"/>
    <w:rsid w:val="00865C3C"/>
    <w:rsid w:val="00865CFA"/>
    <w:rsid w:val="00865D0F"/>
    <w:rsid w:val="00865EB3"/>
    <w:rsid w:val="00866135"/>
    <w:rsid w:val="008662B2"/>
    <w:rsid w:val="00866570"/>
    <w:rsid w:val="00866578"/>
    <w:rsid w:val="0086684B"/>
    <w:rsid w:val="00866935"/>
    <w:rsid w:val="0086695C"/>
    <w:rsid w:val="00866B43"/>
    <w:rsid w:val="00866B85"/>
    <w:rsid w:val="00866BFB"/>
    <w:rsid w:val="00866D06"/>
    <w:rsid w:val="00866D27"/>
    <w:rsid w:val="00866E2C"/>
    <w:rsid w:val="00866F87"/>
    <w:rsid w:val="00866FBF"/>
    <w:rsid w:val="00867356"/>
    <w:rsid w:val="00867387"/>
    <w:rsid w:val="00867518"/>
    <w:rsid w:val="0086760F"/>
    <w:rsid w:val="0086778E"/>
    <w:rsid w:val="008677BE"/>
    <w:rsid w:val="008677D1"/>
    <w:rsid w:val="0086782A"/>
    <w:rsid w:val="00867A2E"/>
    <w:rsid w:val="00867A8E"/>
    <w:rsid w:val="00867B44"/>
    <w:rsid w:val="00867B8C"/>
    <w:rsid w:val="00867BAA"/>
    <w:rsid w:val="00867BE3"/>
    <w:rsid w:val="00867ECA"/>
    <w:rsid w:val="008700C4"/>
    <w:rsid w:val="00870274"/>
    <w:rsid w:val="00870328"/>
    <w:rsid w:val="008703CA"/>
    <w:rsid w:val="008703DD"/>
    <w:rsid w:val="00870468"/>
    <w:rsid w:val="008704A1"/>
    <w:rsid w:val="00870523"/>
    <w:rsid w:val="00870552"/>
    <w:rsid w:val="00870809"/>
    <w:rsid w:val="00870900"/>
    <w:rsid w:val="00870B1E"/>
    <w:rsid w:val="00870B81"/>
    <w:rsid w:val="00870B8A"/>
    <w:rsid w:val="00870BF0"/>
    <w:rsid w:val="00870CEE"/>
    <w:rsid w:val="00870D42"/>
    <w:rsid w:val="00870F2D"/>
    <w:rsid w:val="00871026"/>
    <w:rsid w:val="0087109C"/>
    <w:rsid w:val="008710B6"/>
    <w:rsid w:val="008710E6"/>
    <w:rsid w:val="008711DB"/>
    <w:rsid w:val="008712F0"/>
    <w:rsid w:val="0087138F"/>
    <w:rsid w:val="0087139E"/>
    <w:rsid w:val="0087144E"/>
    <w:rsid w:val="008714C8"/>
    <w:rsid w:val="00871597"/>
    <w:rsid w:val="00871666"/>
    <w:rsid w:val="008718E6"/>
    <w:rsid w:val="00871927"/>
    <w:rsid w:val="008719F2"/>
    <w:rsid w:val="00871D06"/>
    <w:rsid w:val="00871D64"/>
    <w:rsid w:val="00871D9A"/>
    <w:rsid w:val="00871DA5"/>
    <w:rsid w:val="00871EC3"/>
    <w:rsid w:val="00871F52"/>
    <w:rsid w:val="00872085"/>
    <w:rsid w:val="00872099"/>
    <w:rsid w:val="0087214C"/>
    <w:rsid w:val="0087218B"/>
    <w:rsid w:val="008721B9"/>
    <w:rsid w:val="00872364"/>
    <w:rsid w:val="0087239F"/>
    <w:rsid w:val="008723DB"/>
    <w:rsid w:val="00872466"/>
    <w:rsid w:val="00872566"/>
    <w:rsid w:val="00872633"/>
    <w:rsid w:val="0087274B"/>
    <w:rsid w:val="0087275A"/>
    <w:rsid w:val="008727DD"/>
    <w:rsid w:val="00872844"/>
    <w:rsid w:val="00872957"/>
    <w:rsid w:val="00872A29"/>
    <w:rsid w:val="00872BC6"/>
    <w:rsid w:val="00872C56"/>
    <w:rsid w:val="00872C5E"/>
    <w:rsid w:val="00872E50"/>
    <w:rsid w:val="00872E77"/>
    <w:rsid w:val="008730AD"/>
    <w:rsid w:val="00873230"/>
    <w:rsid w:val="008733E4"/>
    <w:rsid w:val="00873462"/>
    <w:rsid w:val="0087348F"/>
    <w:rsid w:val="00873527"/>
    <w:rsid w:val="008737A6"/>
    <w:rsid w:val="008737AF"/>
    <w:rsid w:val="0087389A"/>
    <w:rsid w:val="00873902"/>
    <w:rsid w:val="00873954"/>
    <w:rsid w:val="00873BB0"/>
    <w:rsid w:val="00873BDD"/>
    <w:rsid w:val="00873C90"/>
    <w:rsid w:val="00873D03"/>
    <w:rsid w:val="00873EB7"/>
    <w:rsid w:val="008740E6"/>
    <w:rsid w:val="008741C9"/>
    <w:rsid w:val="0087427E"/>
    <w:rsid w:val="008742A7"/>
    <w:rsid w:val="00874319"/>
    <w:rsid w:val="00874367"/>
    <w:rsid w:val="00874370"/>
    <w:rsid w:val="008743C4"/>
    <w:rsid w:val="008744A3"/>
    <w:rsid w:val="008745CF"/>
    <w:rsid w:val="00874877"/>
    <w:rsid w:val="00874893"/>
    <w:rsid w:val="00874A6E"/>
    <w:rsid w:val="00874AA3"/>
    <w:rsid w:val="00874C7A"/>
    <w:rsid w:val="00874CA5"/>
    <w:rsid w:val="00874E2E"/>
    <w:rsid w:val="00874EF5"/>
    <w:rsid w:val="00874F2F"/>
    <w:rsid w:val="00874F7E"/>
    <w:rsid w:val="00874F86"/>
    <w:rsid w:val="00874FA2"/>
    <w:rsid w:val="00875058"/>
    <w:rsid w:val="008751B2"/>
    <w:rsid w:val="00875233"/>
    <w:rsid w:val="0087535D"/>
    <w:rsid w:val="0087539C"/>
    <w:rsid w:val="0087551D"/>
    <w:rsid w:val="0087558D"/>
    <w:rsid w:val="008756CE"/>
    <w:rsid w:val="008757A6"/>
    <w:rsid w:val="008758CA"/>
    <w:rsid w:val="008759DD"/>
    <w:rsid w:val="00875A62"/>
    <w:rsid w:val="00875ABF"/>
    <w:rsid w:val="00875B40"/>
    <w:rsid w:val="00875C45"/>
    <w:rsid w:val="00875C9C"/>
    <w:rsid w:val="00875CAF"/>
    <w:rsid w:val="00875D27"/>
    <w:rsid w:val="00875FD6"/>
    <w:rsid w:val="00876056"/>
    <w:rsid w:val="0087624C"/>
    <w:rsid w:val="008762FF"/>
    <w:rsid w:val="0087631F"/>
    <w:rsid w:val="00876570"/>
    <w:rsid w:val="00876622"/>
    <w:rsid w:val="0087666D"/>
    <w:rsid w:val="00876688"/>
    <w:rsid w:val="008766BB"/>
    <w:rsid w:val="008766CA"/>
    <w:rsid w:val="008766CC"/>
    <w:rsid w:val="00876703"/>
    <w:rsid w:val="00876A97"/>
    <w:rsid w:val="00876BD7"/>
    <w:rsid w:val="00876CB0"/>
    <w:rsid w:val="00876CD3"/>
    <w:rsid w:val="00876CEA"/>
    <w:rsid w:val="00876F5E"/>
    <w:rsid w:val="008770EE"/>
    <w:rsid w:val="00877176"/>
    <w:rsid w:val="008771D4"/>
    <w:rsid w:val="00877225"/>
    <w:rsid w:val="00877478"/>
    <w:rsid w:val="0087749A"/>
    <w:rsid w:val="008774DF"/>
    <w:rsid w:val="00877563"/>
    <w:rsid w:val="008775FD"/>
    <w:rsid w:val="008776C9"/>
    <w:rsid w:val="00877760"/>
    <w:rsid w:val="00877B9A"/>
    <w:rsid w:val="00877BC5"/>
    <w:rsid w:val="00877CA3"/>
    <w:rsid w:val="00877CDE"/>
    <w:rsid w:val="00877D3B"/>
    <w:rsid w:val="00877DD8"/>
    <w:rsid w:val="00877E04"/>
    <w:rsid w:val="00877FC6"/>
    <w:rsid w:val="00880006"/>
    <w:rsid w:val="00880015"/>
    <w:rsid w:val="0088009A"/>
    <w:rsid w:val="00880150"/>
    <w:rsid w:val="008802ED"/>
    <w:rsid w:val="00880431"/>
    <w:rsid w:val="008804BC"/>
    <w:rsid w:val="0088050E"/>
    <w:rsid w:val="008805D0"/>
    <w:rsid w:val="008806D9"/>
    <w:rsid w:val="008806E5"/>
    <w:rsid w:val="008807B1"/>
    <w:rsid w:val="008808C7"/>
    <w:rsid w:val="008808F0"/>
    <w:rsid w:val="00880A93"/>
    <w:rsid w:val="00880ACD"/>
    <w:rsid w:val="00880BA5"/>
    <w:rsid w:val="00880C20"/>
    <w:rsid w:val="00880C9F"/>
    <w:rsid w:val="00880DD9"/>
    <w:rsid w:val="00880DE3"/>
    <w:rsid w:val="00880F4A"/>
    <w:rsid w:val="008811B2"/>
    <w:rsid w:val="00881278"/>
    <w:rsid w:val="008812B6"/>
    <w:rsid w:val="00881407"/>
    <w:rsid w:val="00881423"/>
    <w:rsid w:val="008814A5"/>
    <w:rsid w:val="00881555"/>
    <w:rsid w:val="008815C5"/>
    <w:rsid w:val="00881781"/>
    <w:rsid w:val="008817B7"/>
    <w:rsid w:val="00881870"/>
    <w:rsid w:val="008818BA"/>
    <w:rsid w:val="0088193B"/>
    <w:rsid w:val="00881A6B"/>
    <w:rsid w:val="00881CAF"/>
    <w:rsid w:val="00881CBD"/>
    <w:rsid w:val="00881DF3"/>
    <w:rsid w:val="00881EAC"/>
    <w:rsid w:val="00881F95"/>
    <w:rsid w:val="00881FA5"/>
    <w:rsid w:val="00881FBE"/>
    <w:rsid w:val="00881FEE"/>
    <w:rsid w:val="0088204B"/>
    <w:rsid w:val="00882223"/>
    <w:rsid w:val="0088224B"/>
    <w:rsid w:val="008823F2"/>
    <w:rsid w:val="008824CE"/>
    <w:rsid w:val="00882568"/>
    <w:rsid w:val="008825D3"/>
    <w:rsid w:val="00882649"/>
    <w:rsid w:val="0088290F"/>
    <w:rsid w:val="00882A40"/>
    <w:rsid w:val="00882E79"/>
    <w:rsid w:val="008831DE"/>
    <w:rsid w:val="0088322E"/>
    <w:rsid w:val="00883364"/>
    <w:rsid w:val="00883563"/>
    <w:rsid w:val="008836FF"/>
    <w:rsid w:val="0088379A"/>
    <w:rsid w:val="00883803"/>
    <w:rsid w:val="008838A2"/>
    <w:rsid w:val="008839A0"/>
    <w:rsid w:val="00883A4B"/>
    <w:rsid w:val="00883A75"/>
    <w:rsid w:val="00883B44"/>
    <w:rsid w:val="00883B79"/>
    <w:rsid w:val="00883CF8"/>
    <w:rsid w:val="00883D05"/>
    <w:rsid w:val="00883D4B"/>
    <w:rsid w:val="00883E20"/>
    <w:rsid w:val="00883E4B"/>
    <w:rsid w:val="00883F06"/>
    <w:rsid w:val="00883FBC"/>
    <w:rsid w:val="00884073"/>
    <w:rsid w:val="008840B0"/>
    <w:rsid w:val="00884230"/>
    <w:rsid w:val="008842D4"/>
    <w:rsid w:val="0088449B"/>
    <w:rsid w:val="008846BB"/>
    <w:rsid w:val="008846CD"/>
    <w:rsid w:val="0088496D"/>
    <w:rsid w:val="00884A41"/>
    <w:rsid w:val="00884BC5"/>
    <w:rsid w:val="00884BF0"/>
    <w:rsid w:val="00884C61"/>
    <w:rsid w:val="00884D44"/>
    <w:rsid w:val="00884E63"/>
    <w:rsid w:val="00884E9E"/>
    <w:rsid w:val="00884EC5"/>
    <w:rsid w:val="00884F2D"/>
    <w:rsid w:val="00885149"/>
    <w:rsid w:val="0088514B"/>
    <w:rsid w:val="0088518C"/>
    <w:rsid w:val="008851B0"/>
    <w:rsid w:val="008851D8"/>
    <w:rsid w:val="00885327"/>
    <w:rsid w:val="00885382"/>
    <w:rsid w:val="008853FB"/>
    <w:rsid w:val="00885415"/>
    <w:rsid w:val="0088545B"/>
    <w:rsid w:val="0088549B"/>
    <w:rsid w:val="008855C7"/>
    <w:rsid w:val="008855F8"/>
    <w:rsid w:val="00885620"/>
    <w:rsid w:val="008856C1"/>
    <w:rsid w:val="00885729"/>
    <w:rsid w:val="00885746"/>
    <w:rsid w:val="00885780"/>
    <w:rsid w:val="0088578C"/>
    <w:rsid w:val="00885862"/>
    <w:rsid w:val="008859F6"/>
    <w:rsid w:val="00885A18"/>
    <w:rsid w:val="00885B9E"/>
    <w:rsid w:val="00885BAA"/>
    <w:rsid w:val="00885CBE"/>
    <w:rsid w:val="00885D35"/>
    <w:rsid w:val="00885D95"/>
    <w:rsid w:val="00885EC6"/>
    <w:rsid w:val="008860B3"/>
    <w:rsid w:val="00886335"/>
    <w:rsid w:val="00886351"/>
    <w:rsid w:val="00886412"/>
    <w:rsid w:val="00886504"/>
    <w:rsid w:val="008866CB"/>
    <w:rsid w:val="0088673B"/>
    <w:rsid w:val="0088679D"/>
    <w:rsid w:val="008867D5"/>
    <w:rsid w:val="00886837"/>
    <w:rsid w:val="0088683F"/>
    <w:rsid w:val="00886B1A"/>
    <w:rsid w:val="00886CEB"/>
    <w:rsid w:val="00886DB0"/>
    <w:rsid w:val="00886F86"/>
    <w:rsid w:val="0088703C"/>
    <w:rsid w:val="008870BA"/>
    <w:rsid w:val="008870D7"/>
    <w:rsid w:val="00887122"/>
    <w:rsid w:val="00887293"/>
    <w:rsid w:val="008873F0"/>
    <w:rsid w:val="0088747D"/>
    <w:rsid w:val="00887539"/>
    <w:rsid w:val="0088754B"/>
    <w:rsid w:val="0088790A"/>
    <w:rsid w:val="00887AE4"/>
    <w:rsid w:val="00887BB3"/>
    <w:rsid w:val="00887DA5"/>
    <w:rsid w:val="00887DAC"/>
    <w:rsid w:val="00887DB2"/>
    <w:rsid w:val="008900CF"/>
    <w:rsid w:val="008900EF"/>
    <w:rsid w:val="00890120"/>
    <w:rsid w:val="00890198"/>
    <w:rsid w:val="008901FD"/>
    <w:rsid w:val="008902D0"/>
    <w:rsid w:val="00890376"/>
    <w:rsid w:val="008905EB"/>
    <w:rsid w:val="0089074B"/>
    <w:rsid w:val="008907E9"/>
    <w:rsid w:val="00890800"/>
    <w:rsid w:val="0089082D"/>
    <w:rsid w:val="008908E0"/>
    <w:rsid w:val="00890AD0"/>
    <w:rsid w:val="00890C9D"/>
    <w:rsid w:val="00890CC3"/>
    <w:rsid w:val="00890CE7"/>
    <w:rsid w:val="00890DC7"/>
    <w:rsid w:val="00890E91"/>
    <w:rsid w:val="00890EEB"/>
    <w:rsid w:val="00891023"/>
    <w:rsid w:val="0089109A"/>
    <w:rsid w:val="008910B4"/>
    <w:rsid w:val="00891252"/>
    <w:rsid w:val="008912C2"/>
    <w:rsid w:val="008913A8"/>
    <w:rsid w:val="00891471"/>
    <w:rsid w:val="008915D9"/>
    <w:rsid w:val="0089170B"/>
    <w:rsid w:val="008917A3"/>
    <w:rsid w:val="008919A6"/>
    <w:rsid w:val="00891C4E"/>
    <w:rsid w:val="00891C56"/>
    <w:rsid w:val="00891D69"/>
    <w:rsid w:val="0089203D"/>
    <w:rsid w:val="0089217A"/>
    <w:rsid w:val="008921F5"/>
    <w:rsid w:val="0089234D"/>
    <w:rsid w:val="008924FA"/>
    <w:rsid w:val="008924FD"/>
    <w:rsid w:val="00892500"/>
    <w:rsid w:val="0089255E"/>
    <w:rsid w:val="008925BC"/>
    <w:rsid w:val="008925ED"/>
    <w:rsid w:val="00892732"/>
    <w:rsid w:val="008927A7"/>
    <w:rsid w:val="00892AB6"/>
    <w:rsid w:val="00892BD9"/>
    <w:rsid w:val="00892C46"/>
    <w:rsid w:val="00892CCC"/>
    <w:rsid w:val="00892CD8"/>
    <w:rsid w:val="00892CEB"/>
    <w:rsid w:val="00892E45"/>
    <w:rsid w:val="00892EE4"/>
    <w:rsid w:val="00892FB7"/>
    <w:rsid w:val="0089308A"/>
    <w:rsid w:val="008932B4"/>
    <w:rsid w:val="008934AF"/>
    <w:rsid w:val="008934DB"/>
    <w:rsid w:val="008935CE"/>
    <w:rsid w:val="008935D5"/>
    <w:rsid w:val="008937DB"/>
    <w:rsid w:val="008937EE"/>
    <w:rsid w:val="008938C8"/>
    <w:rsid w:val="0089394E"/>
    <w:rsid w:val="00893964"/>
    <w:rsid w:val="008939D5"/>
    <w:rsid w:val="00893CEC"/>
    <w:rsid w:val="00893EC2"/>
    <w:rsid w:val="00893F26"/>
    <w:rsid w:val="00893F85"/>
    <w:rsid w:val="008940A1"/>
    <w:rsid w:val="008940AB"/>
    <w:rsid w:val="008940D5"/>
    <w:rsid w:val="008940EE"/>
    <w:rsid w:val="00894303"/>
    <w:rsid w:val="008943D7"/>
    <w:rsid w:val="008944F1"/>
    <w:rsid w:val="00894542"/>
    <w:rsid w:val="008945DB"/>
    <w:rsid w:val="008946E9"/>
    <w:rsid w:val="00894848"/>
    <w:rsid w:val="00894891"/>
    <w:rsid w:val="00894948"/>
    <w:rsid w:val="0089496A"/>
    <w:rsid w:val="00894B69"/>
    <w:rsid w:val="00894B8B"/>
    <w:rsid w:val="00894BCB"/>
    <w:rsid w:val="00894C43"/>
    <w:rsid w:val="00894CB1"/>
    <w:rsid w:val="00894D09"/>
    <w:rsid w:val="00894DF0"/>
    <w:rsid w:val="00894FA5"/>
    <w:rsid w:val="00895141"/>
    <w:rsid w:val="008951B7"/>
    <w:rsid w:val="008953CB"/>
    <w:rsid w:val="008953DE"/>
    <w:rsid w:val="00895551"/>
    <w:rsid w:val="0089582B"/>
    <w:rsid w:val="00895921"/>
    <w:rsid w:val="00895AD1"/>
    <w:rsid w:val="00895D05"/>
    <w:rsid w:val="00895D12"/>
    <w:rsid w:val="00895EAA"/>
    <w:rsid w:val="00895EE2"/>
    <w:rsid w:val="00895F52"/>
    <w:rsid w:val="00895F9D"/>
    <w:rsid w:val="00895FA2"/>
    <w:rsid w:val="00896052"/>
    <w:rsid w:val="008961AF"/>
    <w:rsid w:val="00896247"/>
    <w:rsid w:val="008963E9"/>
    <w:rsid w:val="008964B2"/>
    <w:rsid w:val="0089653E"/>
    <w:rsid w:val="00896880"/>
    <w:rsid w:val="00896ADD"/>
    <w:rsid w:val="00896B9F"/>
    <w:rsid w:val="00896C47"/>
    <w:rsid w:val="00896CBE"/>
    <w:rsid w:val="00896F3A"/>
    <w:rsid w:val="00896F5C"/>
    <w:rsid w:val="00897035"/>
    <w:rsid w:val="0089708F"/>
    <w:rsid w:val="00897090"/>
    <w:rsid w:val="008970AF"/>
    <w:rsid w:val="0089711C"/>
    <w:rsid w:val="008971F7"/>
    <w:rsid w:val="008973F5"/>
    <w:rsid w:val="0089752B"/>
    <w:rsid w:val="00897598"/>
    <w:rsid w:val="008975C4"/>
    <w:rsid w:val="00897729"/>
    <w:rsid w:val="00897955"/>
    <w:rsid w:val="0089797F"/>
    <w:rsid w:val="008979AB"/>
    <w:rsid w:val="008979D5"/>
    <w:rsid w:val="00897A79"/>
    <w:rsid w:val="00897B37"/>
    <w:rsid w:val="00897B48"/>
    <w:rsid w:val="008A00FD"/>
    <w:rsid w:val="008A0312"/>
    <w:rsid w:val="008A034F"/>
    <w:rsid w:val="008A036D"/>
    <w:rsid w:val="008A03B5"/>
    <w:rsid w:val="008A03ED"/>
    <w:rsid w:val="008A0443"/>
    <w:rsid w:val="008A0597"/>
    <w:rsid w:val="008A062B"/>
    <w:rsid w:val="008A0729"/>
    <w:rsid w:val="008A07BE"/>
    <w:rsid w:val="008A07E3"/>
    <w:rsid w:val="008A07E5"/>
    <w:rsid w:val="008A087D"/>
    <w:rsid w:val="008A093E"/>
    <w:rsid w:val="008A09AC"/>
    <w:rsid w:val="008A0AA3"/>
    <w:rsid w:val="008A0AD1"/>
    <w:rsid w:val="008A0B1A"/>
    <w:rsid w:val="008A0C62"/>
    <w:rsid w:val="008A0CC0"/>
    <w:rsid w:val="008A0CFD"/>
    <w:rsid w:val="008A0E22"/>
    <w:rsid w:val="008A0EFE"/>
    <w:rsid w:val="008A0F96"/>
    <w:rsid w:val="008A11B4"/>
    <w:rsid w:val="008A123F"/>
    <w:rsid w:val="008A1321"/>
    <w:rsid w:val="008A1397"/>
    <w:rsid w:val="008A13BE"/>
    <w:rsid w:val="008A13D6"/>
    <w:rsid w:val="008A14EE"/>
    <w:rsid w:val="008A16D1"/>
    <w:rsid w:val="008A1746"/>
    <w:rsid w:val="008A17C0"/>
    <w:rsid w:val="008A1AA3"/>
    <w:rsid w:val="008A1CF6"/>
    <w:rsid w:val="008A1E51"/>
    <w:rsid w:val="008A1F7F"/>
    <w:rsid w:val="008A203D"/>
    <w:rsid w:val="008A21E8"/>
    <w:rsid w:val="008A2248"/>
    <w:rsid w:val="008A22C7"/>
    <w:rsid w:val="008A2573"/>
    <w:rsid w:val="008A2916"/>
    <w:rsid w:val="008A29A1"/>
    <w:rsid w:val="008A29A7"/>
    <w:rsid w:val="008A2A41"/>
    <w:rsid w:val="008A2AE6"/>
    <w:rsid w:val="008A2B35"/>
    <w:rsid w:val="008A2BEB"/>
    <w:rsid w:val="008A2C9E"/>
    <w:rsid w:val="008A2E61"/>
    <w:rsid w:val="008A2E85"/>
    <w:rsid w:val="008A2FD7"/>
    <w:rsid w:val="008A2FF5"/>
    <w:rsid w:val="008A30DC"/>
    <w:rsid w:val="008A30FD"/>
    <w:rsid w:val="008A31C4"/>
    <w:rsid w:val="008A3211"/>
    <w:rsid w:val="008A32C2"/>
    <w:rsid w:val="008A32FE"/>
    <w:rsid w:val="008A32FF"/>
    <w:rsid w:val="008A3357"/>
    <w:rsid w:val="008A33DC"/>
    <w:rsid w:val="008A349E"/>
    <w:rsid w:val="008A35BB"/>
    <w:rsid w:val="008A35BD"/>
    <w:rsid w:val="008A364F"/>
    <w:rsid w:val="008A377C"/>
    <w:rsid w:val="008A3909"/>
    <w:rsid w:val="008A393B"/>
    <w:rsid w:val="008A3ACE"/>
    <w:rsid w:val="008A3B0F"/>
    <w:rsid w:val="008A3B14"/>
    <w:rsid w:val="008A3B1A"/>
    <w:rsid w:val="008A3BF1"/>
    <w:rsid w:val="008A4190"/>
    <w:rsid w:val="008A4282"/>
    <w:rsid w:val="008A4472"/>
    <w:rsid w:val="008A46FA"/>
    <w:rsid w:val="008A4795"/>
    <w:rsid w:val="008A4B5F"/>
    <w:rsid w:val="008A4C9F"/>
    <w:rsid w:val="008A4D21"/>
    <w:rsid w:val="008A4EE1"/>
    <w:rsid w:val="008A5047"/>
    <w:rsid w:val="008A513B"/>
    <w:rsid w:val="008A5187"/>
    <w:rsid w:val="008A51B8"/>
    <w:rsid w:val="008A526B"/>
    <w:rsid w:val="008A5284"/>
    <w:rsid w:val="008A58D8"/>
    <w:rsid w:val="008A599A"/>
    <w:rsid w:val="008A5AEB"/>
    <w:rsid w:val="008A5AF9"/>
    <w:rsid w:val="008A5B2D"/>
    <w:rsid w:val="008A5D0B"/>
    <w:rsid w:val="008A5D64"/>
    <w:rsid w:val="008A5E0A"/>
    <w:rsid w:val="008A5F04"/>
    <w:rsid w:val="008A5FAA"/>
    <w:rsid w:val="008A5FF5"/>
    <w:rsid w:val="008A608F"/>
    <w:rsid w:val="008A614D"/>
    <w:rsid w:val="008A64E4"/>
    <w:rsid w:val="008A658A"/>
    <w:rsid w:val="008A699D"/>
    <w:rsid w:val="008A6A8A"/>
    <w:rsid w:val="008A6B81"/>
    <w:rsid w:val="008A6C3C"/>
    <w:rsid w:val="008A6D72"/>
    <w:rsid w:val="008A6F02"/>
    <w:rsid w:val="008A711B"/>
    <w:rsid w:val="008A7148"/>
    <w:rsid w:val="008A719A"/>
    <w:rsid w:val="008A723F"/>
    <w:rsid w:val="008A7323"/>
    <w:rsid w:val="008A744A"/>
    <w:rsid w:val="008A7469"/>
    <w:rsid w:val="008A7473"/>
    <w:rsid w:val="008A7516"/>
    <w:rsid w:val="008A76E9"/>
    <w:rsid w:val="008A7F6B"/>
    <w:rsid w:val="008B0095"/>
    <w:rsid w:val="008B00C9"/>
    <w:rsid w:val="008B0247"/>
    <w:rsid w:val="008B034C"/>
    <w:rsid w:val="008B0368"/>
    <w:rsid w:val="008B0430"/>
    <w:rsid w:val="008B0491"/>
    <w:rsid w:val="008B0767"/>
    <w:rsid w:val="008B09AF"/>
    <w:rsid w:val="008B09EF"/>
    <w:rsid w:val="008B09FF"/>
    <w:rsid w:val="008B0A34"/>
    <w:rsid w:val="008B0D59"/>
    <w:rsid w:val="008B0E97"/>
    <w:rsid w:val="008B0EDD"/>
    <w:rsid w:val="008B0F0E"/>
    <w:rsid w:val="008B10CB"/>
    <w:rsid w:val="008B13E3"/>
    <w:rsid w:val="008B145F"/>
    <w:rsid w:val="008B170E"/>
    <w:rsid w:val="008B17DD"/>
    <w:rsid w:val="008B182F"/>
    <w:rsid w:val="008B18F2"/>
    <w:rsid w:val="008B1976"/>
    <w:rsid w:val="008B198A"/>
    <w:rsid w:val="008B1A1A"/>
    <w:rsid w:val="008B1A90"/>
    <w:rsid w:val="008B1B03"/>
    <w:rsid w:val="008B1B37"/>
    <w:rsid w:val="008B1D3C"/>
    <w:rsid w:val="008B1D4A"/>
    <w:rsid w:val="008B1FF3"/>
    <w:rsid w:val="008B2031"/>
    <w:rsid w:val="008B2064"/>
    <w:rsid w:val="008B20ED"/>
    <w:rsid w:val="008B2181"/>
    <w:rsid w:val="008B2244"/>
    <w:rsid w:val="008B2292"/>
    <w:rsid w:val="008B2312"/>
    <w:rsid w:val="008B2389"/>
    <w:rsid w:val="008B24FD"/>
    <w:rsid w:val="008B2891"/>
    <w:rsid w:val="008B299A"/>
    <w:rsid w:val="008B2A49"/>
    <w:rsid w:val="008B2A5E"/>
    <w:rsid w:val="008B2ABD"/>
    <w:rsid w:val="008B2AEA"/>
    <w:rsid w:val="008B2C44"/>
    <w:rsid w:val="008B2CD8"/>
    <w:rsid w:val="008B2E97"/>
    <w:rsid w:val="008B2EA9"/>
    <w:rsid w:val="008B2F96"/>
    <w:rsid w:val="008B2FE9"/>
    <w:rsid w:val="008B313A"/>
    <w:rsid w:val="008B318F"/>
    <w:rsid w:val="008B320A"/>
    <w:rsid w:val="008B32DA"/>
    <w:rsid w:val="008B3380"/>
    <w:rsid w:val="008B35BC"/>
    <w:rsid w:val="008B36FD"/>
    <w:rsid w:val="008B3738"/>
    <w:rsid w:val="008B3743"/>
    <w:rsid w:val="008B377C"/>
    <w:rsid w:val="008B37A3"/>
    <w:rsid w:val="008B390B"/>
    <w:rsid w:val="008B392A"/>
    <w:rsid w:val="008B3DD1"/>
    <w:rsid w:val="008B3E8D"/>
    <w:rsid w:val="008B3EF8"/>
    <w:rsid w:val="008B41CF"/>
    <w:rsid w:val="008B4207"/>
    <w:rsid w:val="008B42A0"/>
    <w:rsid w:val="008B433A"/>
    <w:rsid w:val="008B43F4"/>
    <w:rsid w:val="008B4431"/>
    <w:rsid w:val="008B4497"/>
    <w:rsid w:val="008B449A"/>
    <w:rsid w:val="008B44D2"/>
    <w:rsid w:val="008B44F4"/>
    <w:rsid w:val="008B457A"/>
    <w:rsid w:val="008B4631"/>
    <w:rsid w:val="008B46C2"/>
    <w:rsid w:val="008B4968"/>
    <w:rsid w:val="008B4AC1"/>
    <w:rsid w:val="008B4B26"/>
    <w:rsid w:val="008B4DA2"/>
    <w:rsid w:val="008B4DE1"/>
    <w:rsid w:val="008B4EAB"/>
    <w:rsid w:val="008B4EDE"/>
    <w:rsid w:val="008B4F6F"/>
    <w:rsid w:val="008B5093"/>
    <w:rsid w:val="008B5265"/>
    <w:rsid w:val="008B5439"/>
    <w:rsid w:val="008B552F"/>
    <w:rsid w:val="008B554D"/>
    <w:rsid w:val="008B561C"/>
    <w:rsid w:val="008B56F0"/>
    <w:rsid w:val="008B573A"/>
    <w:rsid w:val="008B5807"/>
    <w:rsid w:val="008B580E"/>
    <w:rsid w:val="008B5834"/>
    <w:rsid w:val="008B588F"/>
    <w:rsid w:val="008B58FD"/>
    <w:rsid w:val="008B597A"/>
    <w:rsid w:val="008B5A89"/>
    <w:rsid w:val="008B5AB7"/>
    <w:rsid w:val="008B5C4E"/>
    <w:rsid w:val="008B5C54"/>
    <w:rsid w:val="008B5D1B"/>
    <w:rsid w:val="008B5D8C"/>
    <w:rsid w:val="008B5F1B"/>
    <w:rsid w:val="008B5FDA"/>
    <w:rsid w:val="008B5FF4"/>
    <w:rsid w:val="008B6182"/>
    <w:rsid w:val="008B619E"/>
    <w:rsid w:val="008B61B7"/>
    <w:rsid w:val="008B623C"/>
    <w:rsid w:val="008B6249"/>
    <w:rsid w:val="008B6616"/>
    <w:rsid w:val="008B664C"/>
    <w:rsid w:val="008B66A2"/>
    <w:rsid w:val="008B6849"/>
    <w:rsid w:val="008B68FD"/>
    <w:rsid w:val="008B698C"/>
    <w:rsid w:val="008B69BC"/>
    <w:rsid w:val="008B6ABE"/>
    <w:rsid w:val="008B6B44"/>
    <w:rsid w:val="008B6B50"/>
    <w:rsid w:val="008B6D27"/>
    <w:rsid w:val="008B6DE9"/>
    <w:rsid w:val="008B6F83"/>
    <w:rsid w:val="008B6F8A"/>
    <w:rsid w:val="008B6FE0"/>
    <w:rsid w:val="008B709C"/>
    <w:rsid w:val="008B7212"/>
    <w:rsid w:val="008B739D"/>
    <w:rsid w:val="008B75D0"/>
    <w:rsid w:val="008B7761"/>
    <w:rsid w:val="008B7AC5"/>
    <w:rsid w:val="008B7B73"/>
    <w:rsid w:val="008B7C69"/>
    <w:rsid w:val="008B7D98"/>
    <w:rsid w:val="008B7DC4"/>
    <w:rsid w:val="008B7E10"/>
    <w:rsid w:val="008B7E79"/>
    <w:rsid w:val="008B7FE8"/>
    <w:rsid w:val="008C0041"/>
    <w:rsid w:val="008C006D"/>
    <w:rsid w:val="008C01FC"/>
    <w:rsid w:val="008C03D3"/>
    <w:rsid w:val="008C04DB"/>
    <w:rsid w:val="008C052E"/>
    <w:rsid w:val="008C0583"/>
    <w:rsid w:val="008C0623"/>
    <w:rsid w:val="008C0698"/>
    <w:rsid w:val="008C07A4"/>
    <w:rsid w:val="008C093D"/>
    <w:rsid w:val="008C0A6C"/>
    <w:rsid w:val="008C0B3F"/>
    <w:rsid w:val="008C0B94"/>
    <w:rsid w:val="008C0BE0"/>
    <w:rsid w:val="008C0C70"/>
    <w:rsid w:val="008C0CB1"/>
    <w:rsid w:val="008C0F83"/>
    <w:rsid w:val="008C0FC2"/>
    <w:rsid w:val="008C112F"/>
    <w:rsid w:val="008C114D"/>
    <w:rsid w:val="008C12DD"/>
    <w:rsid w:val="008C154E"/>
    <w:rsid w:val="008C1661"/>
    <w:rsid w:val="008C1777"/>
    <w:rsid w:val="008C188F"/>
    <w:rsid w:val="008C19C5"/>
    <w:rsid w:val="008C19DD"/>
    <w:rsid w:val="008C1A97"/>
    <w:rsid w:val="008C1AA7"/>
    <w:rsid w:val="008C1CCB"/>
    <w:rsid w:val="008C1DAD"/>
    <w:rsid w:val="008C1E79"/>
    <w:rsid w:val="008C1E8A"/>
    <w:rsid w:val="008C1F77"/>
    <w:rsid w:val="008C2171"/>
    <w:rsid w:val="008C2383"/>
    <w:rsid w:val="008C2659"/>
    <w:rsid w:val="008C273A"/>
    <w:rsid w:val="008C2784"/>
    <w:rsid w:val="008C283E"/>
    <w:rsid w:val="008C2976"/>
    <w:rsid w:val="008C2BFB"/>
    <w:rsid w:val="008C2C16"/>
    <w:rsid w:val="008C2C2B"/>
    <w:rsid w:val="008C2D04"/>
    <w:rsid w:val="008C2D78"/>
    <w:rsid w:val="008C2D96"/>
    <w:rsid w:val="008C2DC1"/>
    <w:rsid w:val="008C2DFF"/>
    <w:rsid w:val="008C2ECA"/>
    <w:rsid w:val="008C3122"/>
    <w:rsid w:val="008C3185"/>
    <w:rsid w:val="008C31B5"/>
    <w:rsid w:val="008C32BE"/>
    <w:rsid w:val="008C3421"/>
    <w:rsid w:val="008C346C"/>
    <w:rsid w:val="008C34D6"/>
    <w:rsid w:val="008C35C1"/>
    <w:rsid w:val="008C3620"/>
    <w:rsid w:val="008C36AB"/>
    <w:rsid w:val="008C373D"/>
    <w:rsid w:val="008C379D"/>
    <w:rsid w:val="008C37A0"/>
    <w:rsid w:val="008C38D8"/>
    <w:rsid w:val="008C391B"/>
    <w:rsid w:val="008C3A09"/>
    <w:rsid w:val="008C3B28"/>
    <w:rsid w:val="008C3C57"/>
    <w:rsid w:val="008C3D60"/>
    <w:rsid w:val="008C3E58"/>
    <w:rsid w:val="008C3EC9"/>
    <w:rsid w:val="008C40AE"/>
    <w:rsid w:val="008C42F8"/>
    <w:rsid w:val="008C43AE"/>
    <w:rsid w:val="008C43DF"/>
    <w:rsid w:val="008C4463"/>
    <w:rsid w:val="008C4686"/>
    <w:rsid w:val="008C47E4"/>
    <w:rsid w:val="008C49E8"/>
    <w:rsid w:val="008C4A6D"/>
    <w:rsid w:val="008C4C79"/>
    <w:rsid w:val="008C4D2D"/>
    <w:rsid w:val="008C4FBB"/>
    <w:rsid w:val="008C5122"/>
    <w:rsid w:val="008C51BC"/>
    <w:rsid w:val="008C5389"/>
    <w:rsid w:val="008C5415"/>
    <w:rsid w:val="008C5450"/>
    <w:rsid w:val="008C54E1"/>
    <w:rsid w:val="008C5839"/>
    <w:rsid w:val="008C5877"/>
    <w:rsid w:val="008C5893"/>
    <w:rsid w:val="008C58BE"/>
    <w:rsid w:val="008C5A4A"/>
    <w:rsid w:val="008C5AA7"/>
    <w:rsid w:val="008C5AEA"/>
    <w:rsid w:val="008C5B22"/>
    <w:rsid w:val="008C5C13"/>
    <w:rsid w:val="008C5CF6"/>
    <w:rsid w:val="008C5D19"/>
    <w:rsid w:val="008C5F51"/>
    <w:rsid w:val="008C5F9C"/>
    <w:rsid w:val="008C612B"/>
    <w:rsid w:val="008C6572"/>
    <w:rsid w:val="008C6807"/>
    <w:rsid w:val="008C6874"/>
    <w:rsid w:val="008C687B"/>
    <w:rsid w:val="008C688E"/>
    <w:rsid w:val="008C6A03"/>
    <w:rsid w:val="008C6A46"/>
    <w:rsid w:val="008C6AD4"/>
    <w:rsid w:val="008C6C2D"/>
    <w:rsid w:val="008C6D55"/>
    <w:rsid w:val="008C6EA1"/>
    <w:rsid w:val="008C6F79"/>
    <w:rsid w:val="008C7069"/>
    <w:rsid w:val="008C7134"/>
    <w:rsid w:val="008C7271"/>
    <w:rsid w:val="008C7312"/>
    <w:rsid w:val="008C7387"/>
    <w:rsid w:val="008C74B5"/>
    <w:rsid w:val="008C74E3"/>
    <w:rsid w:val="008C7517"/>
    <w:rsid w:val="008C76B6"/>
    <w:rsid w:val="008C7725"/>
    <w:rsid w:val="008C77E4"/>
    <w:rsid w:val="008C799E"/>
    <w:rsid w:val="008C7A1B"/>
    <w:rsid w:val="008C7A89"/>
    <w:rsid w:val="008C7A99"/>
    <w:rsid w:val="008C7B01"/>
    <w:rsid w:val="008C7B66"/>
    <w:rsid w:val="008C7BE0"/>
    <w:rsid w:val="008C7CA0"/>
    <w:rsid w:val="008C7D1A"/>
    <w:rsid w:val="008C7D54"/>
    <w:rsid w:val="008C7ECB"/>
    <w:rsid w:val="008C7F00"/>
    <w:rsid w:val="008D013D"/>
    <w:rsid w:val="008D02A7"/>
    <w:rsid w:val="008D0340"/>
    <w:rsid w:val="008D0437"/>
    <w:rsid w:val="008D0604"/>
    <w:rsid w:val="008D061D"/>
    <w:rsid w:val="008D0688"/>
    <w:rsid w:val="008D07B1"/>
    <w:rsid w:val="008D08E7"/>
    <w:rsid w:val="008D0A7B"/>
    <w:rsid w:val="008D0BB1"/>
    <w:rsid w:val="008D0C1D"/>
    <w:rsid w:val="008D0C39"/>
    <w:rsid w:val="008D0D1B"/>
    <w:rsid w:val="008D0EEA"/>
    <w:rsid w:val="008D0F5B"/>
    <w:rsid w:val="008D0F8D"/>
    <w:rsid w:val="008D100B"/>
    <w:rsid w:val="008D123A"/>
    <w:rsid w:val="008D137D"/>
    <w:rsid w:val="008D1491"/>
    <w:rsid w:val="008D14F9"/>
    <w:rsid w:val="008D152C"/>
    <w:rsid w:val="008D15D1"/>
    <w:rsid w:val="008D169F"/>
    <w:rsid w:val="008D1840"/>
    <w:rsid w:val="008D184E"/>
    <w:rsid w:val="008D19D2"/>
    <w:rsid w:val="008D1A95"/>
    <w:rsid w:val="008D1DC5"/>
    <w:rsid w:val="008D208A"/>
    <w:rsid w:val="008D231C"/>
    <w:rsid w:val="008D25C5"/>
    <w:rsid w:val="008D278D"/>
    <w:rsid w:val="008D2997"/>
    <w:rsid w:val="008D29F9"/>
    <w:rsid w:val="008D2BF6"/>
    <w:rsid w:val="008D2C15"/>
    <w:rsid w:val="008D2E0C"/>
    <w:rsid w:val="008D2E57"/>
    <w:rsid w:val="008D3023"/>
    <w:rsid w:val="008D330B"/>
    <w:rsid w:val="008D339D"/>
    <w:rsid w:val="008D361C"/>
    <w:rsid w:val="008D3680"/>
    <w:rsid w:val="008D3769"/>
    <w:rsid w:val="008D37FB"/>
    <w:rsid w:val="008D3BB8"/>
    <w:rsid w:val="008D3CB8"/>
    <w:rsid w:val="008D3E13"/>
    <w:rsid w:val="008D3F6E"/>
    <w:rsid w:val="008D4162"/>
    <w:rsid w:val="008D419A"/>
    <w:rsid w:val="008D41D9"/>
    <w:rsid w:val="008D41F1"/>
    <w:rsid w:val="008D41FF"/>
    <w:rsid w:val="008D420E"/>
    <w:rsid w:val="008D421E"/>
    <w:rsid w:val="008D42CD"/>
    <w:rsid w:val="008D43C4"/>
    <w:rsid w:val="008D448C"/>
    <w:rsid w:val="008D4638"/>
    <w:rsid w:val="008D4945"/>
    <w:rsid w:val="008D4A86"/>
    <w:rsid w:val="008D4C45"/>
    <w:rsid w:val="008D4C8F"/>
    <w:rsid w:val="008D4CAF"/>
    <w:rsid w:val="008D4D59"/>
    <w:rsid w:val="008D4E83"/>
    <w:rsid w:val="008D51B5"/>
    <w:rsid w:val="008D52A0"/>
    <w:rsid w:val="008D52D7"/>
    <w:rsid w:val="008D5305"/>
    <w:rsid w:val="008D5323"/>
    <w:rsid w:val="008D54A6"/>
    <w:rsid w:val="008D54AD"/>
    <w:rsid w:val="008D557A"/>
    <w:rsid w:val="008D557F"/>
    <w:rsid w:val="008D5690"/>
    <w:rsid w:val="008D56CF"/>
    <w:rsid w:val="008D57CF"/>
    <w:rsid w:val="008D589E"/>
    <w:rsid w:val="008D58E7"/>
    <w:rsid w:val="008D5AF3"/>
    <w:rsid w:val="008D5C77"/>
    <w:rsid w:val="008D5D8E"/>
    <w:rsid w:val="008D5ED4"/>
    <w:rsid w:val="008D5F0B"/>
    <w:rsid w:val="008D5FD1"/>
    <w:rsid w:val="008D61DF"/>
    <w:rsid w:val="008D6226"/>
    <w:rsid w:val="008D6369"/>
    <w:rsid w:val="008D6411"/>
    <w:rsid w:val="008D6501"/>
    <w:rsid w:val="008D65D5"/>
    <w:rsid w:val="008D6631"/>
    <w:rsid w:val="008D6644"/>
    <w:rsid w:val="008D6662"/>
    <w:rsid w:val="008D66D0"/>
    <w:rsid w:val="008D66F2"/>
    <w:rsid w:val="008D6848"/>
    <w:rsid w:val="008D68F4"/>
    <w:rsid w:val="008D6973"/>
    <w:rsid w:val="008D6A6C"/>
    <w:rsid w:val="008D6BF3"/>
    <w:rsid w:val="008D6D84"/>
    <w:rsid w:val="008D6F98"/>
    <w:rsid w:val="008D7172"/>
    <w:rsid w:val="008D7235"/>
    <w:rsid w:val="008D7259"/>
    <w:rsid w:val="008D72C0"/>
    <w:rsid w:val="008D73A0"/>
    <w:rsid w:val="008D7421"/>
    <w:rsid w:val="008D74F4"/>
    <w:rsid w:val="008D7568"/>
    <w:rsid w:val="008D762B"/>
    <w:rsid w:val="008D7645"/>
    <w:rsid w:val="008D779E"/>
    <w:rsid w:val="008D77B0"/>
    <w:rsid w:val="008D78DD"/>
    <w:rsid w:val="008D79EC"/>
    <w:rsid w:val="008D7A05"/>
    <w:rsid w:val="008D7A1C"/>
    <w:rsid w:val="008D7AAD"/>
    <w:rsid w:val="008D7B5D"/>
    <w:rsid w:val="008D7BB2"/>
    <w:rsid w:val="008D7BC9"/>
    <w:rsid w:val="008D7D3B"/>
    <w:rsid w:val="008D7E4D"/>
    <w:rsid w:val="008D7FC2"/>
    <w:rsid w:val="008E0040"/>
    <w:rsid w:val="008E0128"/>
    <w:rsid w:val="008E014F"/>
    <w:rsid w:val="008E01E9"/>
    <w:rsid w:val="008E0212"/>
    <w:rsid w:val="008E021A"/>
    <w:rsid w:val="008E0436"/>
    <w:rsid w:val="008E0949"/>
    <w:rsid w:val="008E09F0"/>
    <w:rsid w:val="008E0A20"/>
    <w:rsid w:val="008E0A7E"/>
    <w:rsid w:val="008E0A99"/>
    <w:rsid w:val="008E0F79"/>
    <w:rsid w:val="008E1068"/>
    <w:rsid w:val="008E133A"/>
    <w:rsid w:val="008E13B5"/>
    <w:rsid w:val="008E13D9"/>
    <w:rsid w:val="008E1738"/>
    <w:rsid w:val="008E1758"/>
    <w:rsid w:val="008E19B2"/>
    <w:rsid w:val="008E1ABA"/>
    <w:rsid w:val="008E1B83"/>
    <w:rsid w:val="008E1BCC"/>
    <w:rsid w:val="008E1BD0"/>
    <w:rsid w:val="008E1C47"/>
    <w:rsid w:val="008E1EBD"/>
    <w:rsid w:val="008E1F79"/>
    <w:rsid w:val="008E2147"/>
    <w:rsid w:val="008E230D"/>
    <w:rsid w:val="008E232A"/>
    <w:rsid w:val="008E2541"/>
    <w:rsid w:val="008E2550"/>
    <w:rsid w:val="008E291C"/>
    <w:rsid w:val="008E29D2"/>
    <w:rsid w:val="008E2A27"/>
    <w:rsid w:val="008E2A4A"/>
    <w:rsid w:val="008E2B0E"/>
    <w:rsid w:val="008E2E6A"/>
    <w:rsid w:val="008E2F73"/>
    <w:rsid w:val="008E3164"/>
    <w:rsid w:val="008E36CB"/>
    <w:rsid w:val="008E3731"/>
    <w:rsid w:val="008E3871"/>
    <w:rsid w:val="008E387E"/>
    <w:rsid w:val="008E399E"/>
    <w:rsid w:val="008E39B9"/>
    <w:rsid w:val="008E3A18"/>
    <w:rsid w:val="008E3BC7"/>
    <w:rsid w:val="008E3C8C"/>
    <w:rsid w:val="008E3D6A"/>
    <w:rsid w:val="008E3E39"/>
    <w:rsid w:val="008E3F7C"/>
    <w:rsid w:val="008E4003"/>
    <w:rsid w:val="008E4128"/>
    <w:rsid w:val="008E416F"/>
    <w:rsid w:val="008E42B4"/>
    <w:rsid w:val="008E42D2"/>
    <w:rsid w:val="008E4303"/>
    <w:rsid w:val="008E438F"/>
    <w:rsid w:val="008E459E"/>
    <w:rsid w:val="008E47D2"/>
    <w:rsid w:val="008E488C"/>
    <w:rsid w:val="008E4AD3"/>
    <w:rsid w:val="008E5053"/>
    <w:rsid w:val="008E529A"/>
    <w:rsid w:val="008E53E7"/>
    <w:rsid w:val="008E5411"/>
    <w:rsid w:val="008E548B"/>
    <w:rsid w:val="008E549E"/>
    <w:rsid w:val="008E58C2"/>
    <w:rsid w:val="008E590F"/>
    <w:rsid w:val="008E591E"/>
    <w:rsid w:val="008E594D"/>
    <w:rsid w:val="008E5B6C"/>
    <w:rsid w:val="008E5BF4"/>
    <w:rsid w:val="008E5DBD"/>
    <w:rsid w:val="008E5E31"/>
    <w:rsid w:val="008E5FBC"/>
    <w:rsid w:val="008E60F4"/>
    <w:rsid w:val="008E61F3"/>
    <w:rsid w:val="008E626D"/>
    <w:rsid w:val="008E671B"/>
    <w:rsid w:val="008E6831"/>
    <w:rsid w:val="008E68A0"/>
    <w:rsid w:val="008E6A23"/>
    <w:rsid w:val="008E6ACE"/>
    <w:rsid w:val="008E6B45"/>
    <w:rsid w:val="008E6C7E"/>
    <w:rsid w:val="008E6CDC"/>
    <w:rsid w:val="008E6D4B"/>
    <w:rsid w:val="008E6D52"/>
    <w:rsid w:val="008E6F98"/>
    <w:rsid w:val="008E6F9A"/>
    <w:rsid w:val="008E7093"/>
    <w:rsid w:val="008E70F1"/>
    <w:rsid w:val="008E7121"/>
    <w:rsid w:val="008E7166"/>
    <w:rsid w:val="008E72C0"/>
    <w:rsid w:val="008E733A"/>
    <w:rsid w:val="008E7414"/>
    <w:rsid w:val="008E741A"/>
    <w:rsid w:val="008E74A1"/>
    <w:rsid w:val="008E74F6"/>
    <w:rsid w:val="008E757B"/>
    <w:rsid w:val="008E7589"/>
    <w:rsid w:val="008E760B"/>
    <w:rsid w:val="008E7663"/>
    <w:rsid w:val="008E768B"/>
    <w:rsid w:val="008E76BE"/>
    <w:rsid w:val="008E7754"/>
    <w:rsid w:val="008E77D4"/>
    <w:rsid w:val="008E7937"/>
    <w:rsid w:val="008E7A82"/>
    <w:rsid w:val="008E7B4A"/>
    <w:rsid w:val="008E7BA3"/>
    <w:rsid w:val="008E7DA3"/>
    <w:rsid w:val="008E7EAE"/>
    <w:rsid w:val="008E7ED4"/>
    <w:rsid w:val="008E7EDD"/>
    <w:rsid w:val="008E7F47"/>
    <w:rsid w:val="008E7FA7"/>
    <w:rsid w:val="008E7FDD"/>
    <w:rsid w:val="008F00DA"/>
    <w:rsid w:val="008F014D"/>
    <w:rsid w:val="008F02CD"/>
    <w:rsid w:val="008F0331"/>
    <w:rsid w:val="008F0349"/>
    <w:rsid w:val="008F0447"/>
    <w:rsid w:val="008F0453"/>
    <w:rsid w:val="008F046B"/>
    <w:rsid w:val="008F05D6"/>
    <w:rsid w:val="008F064D"/>
    <w:rsid w:val="008F07AE"/>
    <w:rsid w:val="008F0985"/>
    <w:rsid w:val="008F09F2"/>
    <w:rsid w:val="008F0C35"/>
    <w:rsid w:val="008F0D24"/>
    <w:rsid w:val="008F0F83"/>
    <w:rsid w:val="008F103B"/>
    <w:rsid w:val="008F1060"/>
    <w:rsid w:val="008F10CA"/>
    <w:rsid w:val="008F1182"/>
    <w:rsid w:val="008F11BC"/>
    <w:rsid w:val="008F11DA"/>
    <w:rsid w:val="008F12B8"/>
    <w:rsid w:val="008F138B"/>
    <w:rsid w:val="008F1468"/>
    <w:rsid w:val="008F14A1"/>
    <w:rsid w:val="008F1625"/>
    <w:rsid w:val="008F163E"/>
    <w:rsid w:val="008F1642"/>
    <w:rsid w:val="008F1783"/>
    <w:rsid w:val="008F1845"/>
    <w:rsid w:val="008F1B31"/>
    <w:rsid w:val="008F1B6A"/>
    <w:rsid w:val="008F1C3F"/>
    <w:rsid w:val="008F1CDE"/>
    <w:rsid w:val="008F1F06"/>
    <w:rsid w:val="008F223C"/>
    <w:rsid w:val="008F22D0"/>
    <w:rsid w:val="008F2377"/>
    <w:rsid w:val="008F2434"/>
    <w:rsid w:val="008F2647"/>
    <w:rsid w:val="008F27EF"/>
    <w:rsid w:val="008F2B21"/>
    <w:rsid w:val="008F2BF0"/>
    <w:rsid w:val="008F2BF1"/>
    <w:rsid w:val="008F2C09"/>
    <w:rsid w:val="008F2C49"/>
    <w:rsid w:val="008F2C5A"/>
    <w:rsid w:val="008F2D0B"/>
    <w:rsid w:val="008F327E"/>
    <w:rsid w:val="008F329D"/>
    <w:rsid w:val="008F32B1"/>
    <w:rsid w:val="008F33D3"/>
    <w:rsid w:val="008F3401"/>
    <w:rsid w:val="008F366B"/>
    <w:rsid w:val="008F3701"/>
    <w:rsid w:val="008F37D1"/>
    <w:rsid w:val="008F37E1"/>
    <w:rsid w:val="008F3AB5"/>
    <w:rsid w:val="008F3C00"/>
    <w:rsid w:val="008F3C9E"/>
    <w:rsid w:val="008F3E5D"/>
    <w:rsid w:val="008F3F68"/>
    <w:rsid w:val="008F4075"/>
    <w:rsid w:val="008F4176"/>
    <w:rsid w:val="008F4273"/>
    <w:rsid w:val="008F428D"/>
    <w:rsid w:val="008F42FD"/>
    <w:rsid w:val="008F4426"/>
    <w:rsid w:val="008F4587"/>
    <w:rsid w:val="008F485A"/>
    <w:rsid w:val="008F4A00"/>
    <w:rsid w:val="008F4A16"/>
    <w:rsid w:val="008F4FB7"/>
    <w:rsid w:val="008F5035"/>
    <w:rsid w:val="008F5478"/>
    <w:rsid w:val="008F550F"/>
    <w:rsid w:val="008F5582"/>
    <w:rsid w:val="008F5753"/>
    <w:rsid w:val="008F5891"/>
    <w:rsid w:val="008F59C4"/>
    <w:rsid w:val="008F59CE"/>
    <w:rsid w:val="008F5A90"/>
    <w:rsid w:val="008F5AFE"/>
    <w:rsid w:val="008F5B57"/>
    <w:rsid w:val="008F5B60"/>
    <w:rsid w:val="008F5BEA"/>
    <w:rsid w:val="008F5C49"/>
    <w:rsid w:val="008F5DCD"/>
    <w:rsid w:val="008F5DE2"/>
    <w:rsid w:val="008F5DF1"/>
    <w:rsid w:val="008F5ED8"/>
    <w:rsid w:val="008F6062"/>
    <w:rsid w:val="008F60CB"/>
    <w:rsid w:val="008F630A"/>
    <w:rsid w:val="008F657C"/>
    <w:rsid w:val="008F66CB"/>
    <w:rsid w:val="008F671D"/>
    <w:rsid w:val="008F675B"/>
    <w:rsid w:val="008F696C"/>
    <w:rsid w:val="008F6A6C"/>
    <w:rsid w:val="008F6A7D"/>
    <w:rsid w:val="008F6C4C"/>
    <w:rsid w:val="008F6D18"/>
    <w:rsid w:val="008F6D19"/>
    <w:rsid w:val="008F6E50"/>
    <w:rsid w:val="008F6F52"/>
    <w:rsid w:val="008F6FD9"/>
    <w:rsid w:val="008F7064"/>
    <w:rsid w:val="008F719B"/>
    <w:rsid w:val="008F7335"/>
    <w:rsid w:val="008F7401"/>
    <w:rsid w:val="008F765B"/>
    <w:rsid w:val="008F76C8"/>
    <w:rsid w:val="008F78AC"/>
    <w:rsid w:val="008F7937"/>
    <w:rsid w:val="008F7C3B"/>
    <w:rsid w:val="008F7C5C"/>
    <w:rsid w:val="008F7DA3"/>
    <w:rsid w:val="008F7E5A"/>
    <w:rsid w:val="008F7FB3"/>
    <w:rsid w:val="00900076"/>
    <w:rsid w:val="009001D8"/>
    <w:rsid w:val="00900251"/>
    <w:rsid w:val="0090047F"/>
    <w:rsid w:val="009004C7"/>
    <w:rsid w:val="00900580"/>
    <w:rsid w:val="009005F0"/>
    <w:rsid w:val="0090064F"/>
    <w:rsid w:val="00900684"/>
    <w:rsid w:val="009007C3"/>
    <w:rsid w:val="009007CF"/>
    <w:rsid w:val="00900A6F"/>
    <w:rsid w:val="00900C46"/>
    <w:rsid w:val="00900C93"/>
    <w:rsid w:val="00900CDF"/>
    <w:rsid w:val="00900E90"/>
    <w:rsid w:val="00901289"/>
    <w:rsid w:val="0090144D"/>
    <w:rsid w:val="00901739"/>
    <w:rsid w:val="00901939"/>
    <w:rsid w:val="009019DC"/>
    <w:rsid w:val="00901A05"/>
    <w:rsid w:val="00901A11"/>
    <w:rsid w:val="00901AD0"/>
    <w:rsid w:val="00901B89"/>
    <w:rsid w:val="00901B8E"/>
    <w:rsid w:val="00901BEE"/>
    <w:rsid w:val="00901CE5"/>
    <w:rsid w:val="00901F37"/>
    <w:rsid w:val="00901F7F"/>
    <w:rsid w:val="009020BF"/>
    <w:rsid w:val="009023B7"/>
    <w:rsid w:val="009023DA"/>
    <w:rsid w:val="00902586"/>
    <w:rsid w:val="0090271C"/>
    <w:rsid w:val="0090281A"/>
    <w:rsid w:val="0090292A"/>
    <w:rsid w:val="00902A2E"/>
    <w:rsid w:val="00902D2A"/>
    <w:rsid w:val="00902E4E"/>
    <w:rsid w:val="00902F8A"/>
    <w:rsid w:val="00902FB6"/>
    <w:rsid w:val="00902FD5"/>
    <w:rsid w:val="00903037"/>
    <w:rsid w:val="009030D6"/>
    <w:rsid w:val="009033E9"/>
    <w:rsid w:val="0090349D"/>
    <w:rsid w:val="00903509"/>
    <w:rsid w:val="0090351D"/>
    <w:rsid w:val="0090353E"/>
    <w:rsid w:val="009038B5"/>
    <w:rsid w:val="009038FB"/>
    <w:rsid w:val="009039ED"/>
    <w:rsid w:val="00903B24"/>
    <w:rsid w:val="00903B78"/>
    <w:rsid w:val="00903C09"/>
    <w:rsid w:val="00903C94"/>
    <w:rsid w:val="00904001"/>
    <w:rsid w:val="00904084"/>
    <w:rsid w:val="009040E1"/>
    <w:rsid w:val="0090412D"/>
    <w:rsid w:val="0090415D"/>
    <w:rsid w:val="00904193"/>
    <w:rsid w:val="009041F8"/>
    <w:rsid w:val="009043D1"/>
    <w:rsid w:val="0090451B"/>
    <w:rsid w:val="00904577"/>
    <w:rsid w:val="009046A8"/>
    <w:rsid w:val="0090472E"/>
    <w:rsid w:val="00904813"/>
    <w:rsid w:val="00904A50"/>
    <w:rsid w:val="00904B0A"/>
    <w:rsid w:val="00904C35"/>
    <w:rsid w:val="00904CB1"/>
    <w:rsid w:val="00904E06"/>
    <w:rsid w:val="0090504A"/>
    <w:rsid w:val="0090534C"/>
    <w:rsid w:val="00905404"/>
    <w:rsid w:val="00905510"/>
    <w:rsid w:val="0090555E"/>
    <w:rsid w:val="009056F5"/>
    <w:rsid w:val="00905758"/>
    <w:rsid w:val="009058BF"/>
    <w:rsid w:val="00905904"/>
    <w:rsid w:val="00905918"/>
    <w:rsid w:val="00905A05"/>
    <w:rsid w:val="00905A07"/>
    <w:rsid w:val="00905A21"/>
    <w:rsid w:val="00905A23"/>
    <w:rsid w:val="00905AE8"/>
    <w:rsid w:val="00905B88"/>
    <w:rsid w:val="00905D95"/>
    <w:rsid w:val="00906051"/>
    <w:rsid w:val="00906053"/>
    <w:rsid w:val="00906107"/>
    <w:rsid w:val="0090617C"/>
    <w:rsid w:val="00906332"/>
    <w:rsid w:val="009063D6"/>
    <w:rsid w:val="0090648A"/>
    <w:rsid w:val="009064E6"/>
    <w:rsid w:val="00906632"/>
    <w:rsid w:val="00906795"/>
    <w:rsid w:val="00906817"/>
    <w:rsid w:val="009068D3"/>
    <w:rsid w:val="00906959"/>
    <w:rsid w:val="00906A67"/>
    <w:rsid w:val="00906A92"/>
    <w:rsid w:val="00906AAF"/>
    <w:rsid w:val="00906B01"/>
    <w:rsid w:val="00906B62"/>
    <w:rsid w:val="00906C2F"/>
    <w:rsid w:val="00906FF6"/>
    <w:rsid w:val="00907026"/>
    <w:rsid w:val="0090725D"/>
    <w:rsid w:val="009072B3"/>
    <w:rsid w:val="0090742D"/>
    <w:rsid w:val="0090745F"/>
    <w:rsid w:val="009075C5"/>
    <w:rsid w:val="00907619"/>
    <w:rsid w:val="00907762"/>
    <w:rsid w:val="009078F8"/>
    <w:rsid w:val="0090798B"/>
    <w:rsid w:val="00907A7C"/>
    <w:rsid w:val="00907B47"/>
    <w:rsid w:val="00907C7A"/>
    <w:rsid w:val="00907CCA"/>
    <w:rsid w:val="00907D4A"/>
    <w:rsid w:val="00907E1F"/>
    <w:rsid w:val="00907F06"/>
    <w:rsid w:val="0091017A"/>
    <w:rsid w:val="009101C3"/>
    <w:rsid w:val="00910202"/>
    <w:rsid w:val="00910670"/>
    <w:rsid w:val="009106CA"/>
    <w:rsid w:val="009106EA"/>
    <w:rsid w:val="009106EC"/>
    <w:rsid w:val="00910952"/>
    <w:rsid w:val="00910958"/>
    <w:rsid w:val="0091096D"/>
    <w:rsid w:val="00910A09"/>
    <w:rsid w:val="00910B34"/>
    <w:rsid w:val="00910B50"/>
    <w:rsid w:val="00910DD3"/>
    <w:rsid w:val="00910E72"/>
    <w:rsid w:val="0091126D"/>
    <w:rsid w:val="0091162B"/>
    <w:rsid w:val="00911772"/>
    <w:rsid w:val="00911805"/>
    <w:rsid w:val="0091186E"/>
    <w:rsid w:val="009118C9"/>
    <w:rsid w:val="00911C13"/>
    <w:rsid w:val="00911ED7"/>
    <w:rsid w:val="00911EF3"/>
    <w:rsid w:val="00911FBE"/>
    <w:rsid w:val="0091216D"/>
    <w:rsid w:val="009121CB"/>
    <w:rsid w:val="0091221A"/>
    <w:rsid w:val="00912226"/>
    <w:rsid w:val="0091224B"/>
    <w:rsid w:val="009123B9"/>
    <w:rsid w:val="00912530"/>
    <w:rsid w:val="0091257A"/>
    <w:rsid w:val="0091259F"/>
    <w:rsid w:val="0091272F"/>
    <w:rsid w:val="0091278F"/>
    <w:rsid w:val="0091295D"/>
    <w:rsid w:val="00912990"/>
    <w:rsid w:val="009129B1"/>
    <w:rsid w:val="00912B76"/>
    <w:rsid w:val="00912B82"/>
    <w:rsid w:val="00912C05"/>
    <w:rsid w:val="00912D58"/>
    <w:rsid w:val="00912E16"/>
    <w:rsid w:val="00913192"/>
    <w:rsid w:val="00913216"/>
    <w:rsid w:val="00913302"/>
    <w:rsid w:val="00913312"/>
    <w:rsid w:val="009133AC"/>
    <w:rsid w:val="00913606"/>
    <w:rsid w:val="00913839"/>
    <w:rsid w:val="0091390B"/>
    <w:rsid w:val="00913973"/>
    <w:rsid w:val="00913B71"/>
    <w:rsid w:val="00913BCA"/>
    <w:rsid w:val="00913BF3"/>
    <w:rsid w:val="00913C97"/>
    <w:rsid w:val="00913CB3"/>
    <w:rsid w:val="00913CC2"/>
    <w:rsid w:val="00913CDF"/>
    <w:rsid w:val="00913F5E"/>
    <w:rsid w:val="00913FDA"/>
    <w:rsid w:val="00914022"/>
    <w:rsid w:val="009142EA"/>
    <w:rsid w:val="009144A9"/>
    <w:rsid w:val="0091452D"/>
    <w:rsid w:val="009145CA"/>
    <w:rsid w:val="0091468E"/>
    <w:rsid w:val="0091484D"/>
    <w:rsid w:val="009148A7"/>
    <w:rsid w:val="00914946"/>
    <w:rsid w:val="00914E26"/>
    <w:rsid w:val="00914E7F"/>
    <w:rsid w:val="00915123"/>
    <w:rsid w:val="009151FA"/>
    <w:rsid w:val="00915398"/>
    <w:rsid w:val="00915427"/>
    <w:rsid w:val="009157B5"/>
    <w:rsid w:val="009159AC"/>
    <w:rsid w:val="009159EB"/>
    <w:rsid w:val="00915B89"/>
    <w:rsid w:val="00915C7D"/>
    <w:rsid w:val="00915CF1"/>
    <w:rsid w:val="00915D6E"/>
    <w:rsid w:val="00915DA1"/>
    <w:rsid w:val="009160C3"/>
    <w:rsid w:val="00916211"/>
    <w:rsid w:val="00916298"/>
    <w:rsid w:val="0091659F"/>
    <w:rsid w:val="00916626"/>
    <w:rsid w:val="00916686"/>
    <w:rsid w:val="009167E9"/>
    <w:rsid w:val="00916836"/>
    <w:rsid w:val="00916AAD"/>
    <w:rsid w:val="00916BE2"/>
    <w:rsid w:val="00916C62"/>
    <w:rsid w:val="00916CA8"/>
    <w:rsid w:val="00916D07"/>
    <w:rsid w:val="00916DFB"/>
    <w:rsid w:val="00916E5B"/>
    <w:rsid w:val="00916F58"/>
    <w:rsid w:val="00916F7C"/>
    <w:rsid w:val="00916FEE"/>
    <w:rsid w:val="00917045"/>
    <w:rsid w:val="009170B1"/>
    <w:rsid w:val="009170B9"/>
    <w:rsid w:val="00917266"/>
    <w:rsid w:val="0091746D"/>
    <w:rsid w:val="0091748A"/>
    <w:rsid w:val="009174DD"/>
    <w:rsid w:val="009174F5"/>
    <w:rsid w:val="009175AC"/>
    <w:rsid w:val="0091792F"/>
    <w:rsid w:val="009179EA"/>
    <w:rsid w:val="009179F3"/>
    <w:rsid w:val="00917A80"/>
    <w:rsid w:val="00917A8F"/>
    <w:rsid w:val="00917ADD"/>
    <w:rsid w:val="00917BD8"/>
    <w:rsid w:val="00917C7F"/>
    <w:rsid w:val="00917CE9"/>
    <w:rsid w:val="00917CEC"/>
    <w:rsid w:val="00917F04"/>
    <w:rsid w:val="00920022"/>
    <w:rsid w:val="00920128"/>
    <w:rsid w:val="00920226"/>
    <w:rsid w:val="0092025E"/>
    <w:rsid w:val="00920261"/>
    <w:rsid w:val="00920460"/>
    <w:rsid w:val="00920623"/>
    <w:rsid w:val="00920846"/>
    <w:rsid w:val="009208E4"/>
    <w:rsid w:val="00920903"/>
    <w:rsid w:val="00920B60"/>
    <w:rsid w:val="00920BBD"/>
    <w:rsid w:val="00920BF7"/>
    <w:rsid w:val="00920C17"/>
    <w:rsid w:val="00920C96"/>
    <w:rsid w:val="00920EF9"/>
    <w:rsid w:val="00921014"/>
    <w:rsid w:val="0092108B"/>
    <w:rsid w:val="009210E3"/>
    <w:rsid w:val="00921265"/>
    <w:rsid w:val="00921339"/>
    <w:rsid w:val="0092141E"/>
    <w:rsid w:val="009214AC"/>
    <w:rsid w:val="00921540"/>
    <w:rsid w:val="009215A3"/>
    <w:rsid w:val="009215E6"/>
    <w:rsid w:val="0092165E"/>
    <w:rsid w:val="00921681"/>
    <w:rsid w:val="00921827"/>
    <w:rsid w:val="00921919"/>
    <w:rsid w:val="00921973"/>
    <w:rsid w:val="00921BCB"/>
    <w:rsid w:val="00921DE3"/>
    <w:rsid w:val="00921E7A"/>
    <w:rsid w:val="00921E95"/>
    <w:rsid w:val="00921F12"/>
    <w:rsid w:val="00921F35"/>
    <w:rsid w:val="00922022"/>
    <w:rsid w:val="0092216D"/>
    <w:rsid w:val="00922366"/>
    <w:rsid w:val="0092238E"/>
    <w:rsid w:val="009223A2"/>
    <w:rsid w:val="009223FB"/>
    <w:rsid w:val="0092261A"/>
    <w:rsid w:val="00922648"/>
    <w:rsid w:val="00922840"/>
    <w:rsid w:val="00922939"/>
    <w:rsid w:val="00922BFA"/>
    <w:rsid w:val="00922CDA"/>
    <w:rsid w:val="00922DC2"/>
    <w:rsid w:val="00922F98"/>
    <w:rsid w:val="00923118"/>
    <w:rsid w:val="0092355F"/>
    <w:rsid w:val="00923636"/>
    <w:rsid w:val="00923836"/>
    <w:rsid w:val="009238C3"/>
    <w:rsid w:val="009238FF"/>
    <w:rsid w:val="00923968"/>
    <w:rsid w:val="009239C2"/>
    <w:rsid w:val="009239E1"/>
    <w:rsid w:val="00923A02"/>
    <w:rsid w:val="00923BDF"/>
    <w:rsid w:val="00923DA7"/>
    <w:rsid w:val="00923E8C"/>
    <w:rsid w:val="00923EA7"/>
    <w:rsid w:val="00923EE9"/>
    <w:rsid w:val="00923F19"/>
    <w:rsid w:val="00924254"/>
    <w:rsid w:val="00924288"/>
    <w:rsid w:val="0092432C"/>
    <w:rsid w:val="0092457D"/>
    <w:rsid w:val="009245FD"/>
    <w:rsid w:val="00924617"/>
    <w:rsid w:val="00924636"/>
    <w:rsid w:val="00924965"/>
    <w:rsid w:val="00924BBC"/>
    <w:rsid w:val="00924CF1"/>
    <w:rsid w:val="00924D5D"/>
    <w:rsid w:val="00924EF2"/>
    <w:rsid w:val="00924FE8"/>
    <w:rsid w:val="00925077"/>
    <w:rsid w:val="00925163"/>
    <w:rsid w:val="00925232"/>
    <w:rsid w:val="00925440"/>
    <w:rsid w:val="00925553"/>
    <w:rsid w:val="0092555C"/>
    <w:rsid w:val="009255F0"/>
    <w:rsid w:val="00925754"/>
    <w:rsid w:val="009258ED"/>
    <w:rsid w:val="009259A8"/>
    <w:rsid w:val="00925A8B"/>
    <w:rsid w:val="00925D63"/>
    <w:rsid w:val="00925EB1"/>
    <w:rsid w:val="00925EBC"/>
    <w:rsid w:val="0092609B"/>
    <w:rsid w:val="009263F5"/>
    <w:rsid w:val="0092640D"/>
    <w:rsid w:val="009264AC"/>
    <w:rsid w:val="009265A1"/>
    <w:rsid w:val="00926763"/>
    <w:rsid w:val="0092676D"/>
    <w:rsid w:val="009269F3"/>
    <w:rsid w:val="00926AF4"/>
    <w:rsid w:val="00926BD6"/>
    <w:rsid w:val="00926C05"/>
    <w:rsid w:val="00926CE5"/>
    <w:rsid w:val="00926CED"/>
    <w:rsid w:val="00926E0C"/>
    <w:rsid w:val="00926E3A"/>
    <w:rsid w:val="00926E48"/>
    <w:rsid w:val="00926EB4"/>
    <w:rsid w:val="00926EB9"/>
    <w:rsid w:val="00926FE0"/>
    <w:rsid w:val="00927104"/>
    <w:rsid w:val="0092714A"/>
    <w:rsid w:val="009272C0"/>
    <w:rsid w:val="00927342"/>
    <w:rsid w:val="0092770D"/>
    <w:rsid w:val="00927723"/>
    <w:rsid w:val="00927BD5"/>
    <w:rsid w:val="00927C28"/>
    <w:rsid w:val="00927C99"/>
    <w:rsid w:val="00927E78"/>
    <w:rsid w:val="00927F0E"/>
    <w:rsid w:val="00927FB1"/>
    <w:rsid w:val="00927FE3"/>
    <w:rsid w:val="00930097"/>
    <w:rsid w:val="009300A1"/>
    <w:rsid w:val="00930224"/>
    <w:rsid w:val="00930264"/>
    <w:rsid w:val="009303E6"/>
    <w:rsid w:val="00930490"/>
    <w:rsid w:val="009304E8"/>
    <w:rsid w:val="00930740"/>
    <w:rsid w:val="00930852"/>
    <w:rsid w:val="00930AAE"/>
    <w:rsid w:val="00930B74"/>
    <w:rsid w:val="00930C1F"/>
    <w:rsid w:val="00930C66"/>
    <w:rsid w:val="00930E16"/>
    <w:rsid w:val="00930E89"/>
    <w:rsid w:val="00930EC5"/>
    <w:rsid w:val="00930F47"/>
    <w:rsid w:val="00930FFD"/>
    <w:rsid w:val="00931009"/>
    <w:rsid w:val="00931052"/>
    <w:rsid w:val="009310C8"/>
    <w:rsid w:val="009310F8"/>
    <w:rsid w:val="00931256"/>
    <w:rsid w:val="00931303"/>
    <w:rsid w:val="00931312"/>
    <w:rsid w:val="00931373"/>
    <w:rsid w:val="009314B1"/>
    <w:rsid w:val="0093150A"/>
    <w:rsid w:val="00931518"/>
    <w:rsid w:val="00931910"/>
    <w:rsid w:val="00931939"/>
    <w:rsid w:val="009319E5"/>
    <w:rsid w:val="009319FE"/>
    <w:rsid w:val="00931A1B"/>
    <w:rsid w:val="00931A3A"/>
    <w:rsid w:val="00931D5F"/>
    <w:rsid w:val="00931D97"/>
    <w:rsid w:val="00931FB4"/>
    <w:rsid w:val="009320E1"/>
    <w:rsid w:val="009321E2"/>
    <w:rsid w:val="00932578"/>
    <w:rsid w:val="00932685"/>
    <w:rsid w:val="009328AE"/>
    <w:rsid w:val="00932A67"/>
    <w:rsid w:val="00932BB9"/>
    <w:rsid w:val="00932D87"/>
    <w:rsid w:val="00932EC8"/>
    <w:rsid w:val="00933074"/>
    <w:rsid w:val="0093319F"/>
    <w:rsid w:val="009331C5"/>
    <w:rsid w:val="009334FC"/>
    <w:rsid w:val="0093360E"/>
    <w:rsid w:val="0093367D"/>
    <w:rsid w:val="0093388A"/>
    <w:rsid w:val="009339D6"/>
    <w:rsid w:val="00933A05"/>
    <w:rsid w:val="00933A20"/>
    <w:rsid w:val="00933A90"/>
    <w:rsid w:val="00933C86"/>
    <w:rsid w:val="00933CE0"/>
    <w:rsid w:val="00933EBC"/>
    <w:rsid w:val="00933F12"/>
    <w:rsid w:val="00933FA3"/>
    <w:rsid w:val="00933FBE"/>
    <w:rsid w:val="00933FE4"/>
    <w:rsid w:val="0093421C"/>
    <w:rsid w:val="00934249"/>
    <w:rsid w:val="0093433F"/>
    <w:rsid w:val="00934457"/>
    <w:rsid w:val="00934461"/>
    <w:rsid w:val="009344A2"/>
    <w:rsid w:val="00934668"/>
    <w:rsid w:val="009346DF"/>
    <w:rsid w:val="0093471E"/>
    <w:rsid w:val="00934773"/>
    <w:rsid w:val="00934825"/>
    <w:rsid w:val="009348DF"/>
    <w:rsid w:val="009349A8"/>
    <w:rsid w:val="00934ADE"/>
    <w:rsid w:val="00934B0D"/>
    <w:rsid w:val="00934C92"/>
    <w:rsid w:val="00934CF9"/>
    <w:rsid w:val="00934CFF"/>
    <w:rsid w:val="00934DE9"/>
    <w:rsid w:val="00934F71"/>
    <w:rsid w:val="009352B3"/>
    <w:rsid w:val="009358A4"/>
    <w:rsid w:val="00935BDA"/>
    <w:rsid w:val="00935CA0"/>
    <w:rsid w:val="00935CB6"/>
    <w:rsid w:val="00935D7D"/>
    <w:rsid w:val="00935EBC"/>
    <w:rsid w:val="00935ED7"/>
    <w:rsid w:val="00935F0A"/>
    <w:rsid w:val="00935F59"/>
    <w:rsid w:val="00935F88"/>
    <w:rsid w:val="0093608E"/>
    <w:rsid w:val="0093610A"/>
    <w:rsid w:val="009361DE"/>
    <w:rsid w:val="009362C2"/>
    <w:rsid w:val="009362C9"/>
    <w:rsid w:val="0093648F"/>
    <w:rsid w:val="0093661C"/>
    <w:rsid w:val="00936629"/>
    <w:rsid w:val="00936789"/>
    <w:rsid w:val="009367B6"/>
    <w:rsid w:val="00936806"/>
    <w:rsid w:val="009368B9"/>
    <w:rsid w:val="00936A22"/>
    <w:rsid w:val="00936AE5"/>
    <w:rsid w:val="00936B12"/>
    <w:rsid w:val="00936C80"/>
    <w:rsid w:val="00936E1B"/>
    <w:rsid w:val="00936E97"/>
    <w:rsid w:val="00936F8B"/>
    <w:rsid w:val="009370AF"/>
    <w:rsid w:val="009370BA"/>
    <w:rsid w:val="009370D3"/>
    <w:rsid w:val="00937117"/>
    <w:rsid w:val="00937197"/>
    <w:rsid w:val="00937284"/>
    <w:rsid w:val="009372C9"/>
    <w:rsid w:val="0093741E"/>
    <w:rsid w:val="009376F7"/>
    <w:rsid w:val="00937708"/>
    <w:rsid w:val="00937731"/>
    <w:rsid w:val="009378B9"/>
    <w:rsid w:val="00937AE0"/>
    <w:rsid w:val="00937B82"/>
    <w:rsid w:val="00937BD4"/>
    <w:rsid w:val="00937D97"/>
    <w:rsid w:val="00937E2A"/>
    <w:rsid w:val="00937F84"/>
    <w:rsid w:val="0094004D"/>
    <w:rsid w:val="00940098"/>
    <w:rsid w:val="00940144"/>
    <w:rsid w:val="00940374"/>
    <w:rsid w:val="009403F1"/>
    <w:rsid w:val="00940480"/>
    <w:rsid w:val="0094048A"/>
    <w:rsid w:val="009404A7"/>
    <w:rsid w:val="009405F2"/>
    <w:rsid w:val="0094067F"/>
    <w:rsid w:val="009406AD"/>
    <w:rsid w:val="00940775"/>
    <w:rsid w:val="009407F5"/>
    <w:rsid w:val="0094083C"/>
    <w:rsid w:val="009408CA"/>
    <w:rsid w:val="0094096B"/>
    <w:rsid w:val="00940982"/>
    <w:rsid w:val="00940A2E"/>
    <w:rsid w:val="00940D00"/>
    <w:rsid w:val="00940DC5"/>
    <w:rsid w:val="00940E93"/>
    <w:rsid w:val="00940EC9"/>
    <w:rsid w:val="00941184"/>
    <w:rsid w:val="0094118D"/>
    <w:rsid w:val="0094120D"/>
    <w:rsid w:val="00941272"/>
    <w:rsid w:val="009413DE"/>
    <w:rsid w:val="009414E1"/>
    <w:rsid w:val="00941502"/>
    <w:rsid w:val="0094171F"/>
    <w:rsid w:val="0094176A"/>
    <w:rsid w:val="0094182B"/>
    <w:rsid w:val="00941B57"/>
    <w:rsid w:val="00941C01"/>
    <w:rsid w:val="00941CA4"/>
    <w:rsid w:val="00941D4A"/>
    <w:rsid w:val="00941F6F"/>
    <w:rsid w:val="00941F80"/>
    <w:rsid w:val="0094206C"/>
    <w:rsid w:val="009421AE"/>
    <w:rsid w:val="0094223F"/>
    <w:rsid w:val="00942275"/>
    <w:rsid w:val="009422E6"/>
    <w:rsid w:val="009423B9"/>
    <w:rsid w:val="0094240E"/>
    <w:rsid w:val="009424B0"/>
    <w:rsid w:val="009424C4"/>
    <w:rsid w:val="00942542"/>
    <w:rsid w:val="00942579"/>
    <w:rsid w:val="00942654"/>
    <w:rsid w:val="0094279B"/>
    <w:rsid w:val="009428AA"/>
    <w:rsid w:val="00942B1B"/>
    <w:rsid w:val="00942B84"/>
    <w:rsid w:val="00942C23"/>
    <w:rsid w:val="00942C60"/>
    <w:rsid w:val="00942DD2"/>
    <w:rsid w:val="00942EED"/>
    <w:rsid w:val="00943081"/>
    <w:rsid w:val="009432A8"/>
    <w:rsid w:val="009432AD"/>
    <w:rsid w:val="0094346E"/>
    <w:rsid w:val="009434DF"/>
    <w:rsid w:val="009435DF"/>
    <w:rsid w:val="009436FC"/>
    <w:rsid w:val="00943722"/>
    <w:rsid w:val="00943746"/>
    <w:rsid w:val="00943807"/>
    <w:rsid w:val="009438A9"/>
    <w:rsid w:val="009438C4"/>
    <w:rsid w:val="009438DD"/>
    <w:rsid w:val="009439E4"/>
    <w:rsid w:val="00943ADB"/>
    <w:rsid w:val="00943DEC"/>
    <w:rsid w:val="00943E39"/>
    <w:rsid w:val="00943F28"/>
    <w:rsid w:val="00943F59"/>
    <w:rsid w:val="00943F7C"/>
    <w:rsid w:val="00944006"/>
    <w:rsid w:val="00944182"/>
    <w:rsid w:val="00944314"/>
    <w:rsid w:val="009443F0"/>
    <w:rsid w:val="0094453E"/>
    <w:rsid w:val="00944672"/>
    <w:rsid w:val="009447D3"/>
    <w:rsid w:val="009447DF"/>
    <w:rsid w:val="00944895"/>
    <w:rsid w:val="00944899"/>
    <w:rsid w:val="00944B96"/>
    <w:rsid w:val="00944BE8"/>
    <w:rsid w:val="00944CF3"/>
    <w:rsid w:val="00944D4C"/>
    <w:rsid w:val="00944ECF"/>
    <w:rsid w:val="00944FD9"/>
    <w:rsid w:val="00944FDF"/>
    <w:rsid w:val="009450AE"/>
    <w:rsid w:val="009450C1"/>
    <w:rsid w:val="009451B6"/>
    <w:rsid w:val="009451DC"/>
    <w:rsid w:val="00945217"/>
    <w:rsid w:val="00945306"/>
    <w:rsid w:val="009454A0"/>
    <w:rsid w:val="009455E8"/>
    <w:rsid w:val="00945619"/>
    <w:rsid w:val="009458BD"/>
    <w:rsid w:val="00945BE7"/>
    <w:rsid w:val="00945C4A"/>
    <w:rsid w:val="00945CEE"/>
    <w:rsid w:val="00945D1E"/>
    <w:rsid w:val="00945F04"/>
    <w:rsid w:val="00945F79"/>
    <w:rsid w:val="00946363"/>
    <w:rsid w:val="009463E3"/>
    <w:rsid w:val="009464D6"/>
    <w:rsid w:val="009464E6"/>
    <w:rsid w:val="009464F3"/>
    <w:rsid w:val="00946728"/>
    <w:rsid w:val="009468AC"/>
    <w:rsid w:val="00946977"/>
    <w:rsid w:val="00946994"/>
    <w:rsid w:val="009469DC"/>
    <w:rsid w:val="00946A50"/>
    <w:rsid w:val="00946A8F"/>
    <w:rsid w:val="00946A98"/>
    <w:rsid w:val="00946AFF"/>
    <w:rsid w:val="00946BBA"/>
    <w:rsid w:val="00946C04"/>
    <w:rsid w:val="00946D65"/>
    <w:rsid w:val="00946F47"/>
    <w:rsid w:val="00947057"/>
    <w:rsid w:val="0094724E"/>
    <w:rsid w:val="00947438"/>
    <w:rsid w:val="00947471"/>
    <w:rsid w:val="0094748B"/>
    <w:rsid w:val="0094752C"/>
    <w:rsid w:val="009476FD"/>
    <w:rsid w:val="009477CE"/>
    <w:rsid w:val="009477EA"/>
    <w:rsid w:val="0094793B"/>
    <w:rsid w:val="00947AD3"/>
    <w:rsid w:val="00947B89"/>
    <w:rsid w:val="00947EAF"/>
    <w:rsid w:val="00950030"/>
    <w:rsid w:val="00950038"/>
    <w:rsid w:val="0095007F"/>
    <w:rsid w:val="009500DC"/>
    <w:rsid w:val="00950108"/>
    <w:rsid w:val="0095015F"/>
    <w:rsid w:val="0095034A"/>
    <w:rsid w:val="0095043B"/>
    <w:rsid w:val="009507CB"/>
    <w:rsid w:val="00950910"/>
    <w:rsid w:val="00950985"/>
    <w:rsid w:val="009509DA"/>
    <w:rsid w:val="00950B5E"/>
    <w:rsid w:val="00950BD2"/>
    <w:rsid w:val="00950C4B"/>
    <w:rsid w:val="00950CD7"/>
    <w:rsid w:val="00950DF4"/>
    <w:rsid w:val="00950E34"/>
    <w:rsid w:val="00950F56"/>
    <w:rsid w:val="0095118D"/>
    <w:rsid w:val="00951324"/>
    <w:rsid w:val="0095137D"/>
    <w:rsid w:val="00951676"/>
    <w:rsid w:val="00951863"/>
    <w:rsid w:val="00951D3F"/>
    <w:rsid w:val="00951EB3"/>
    <w:rsid w:val="009524B1"/>
    <w:rsid w:val="009524C3"/>
    <w:rsid w:val="00952529"/>
    <w:rsid w:val="009525D0"/>
    <w:rsid w:val="0095269F"/>
    <w:rsid w:val="0095296D"/>
    <w:rsid w:val="00952AE6"/>
    <w:rsid w:val="00952C3B"/>
    <w:rsid w:val="00952C71"/>
    <w:rsid w:val="00952D4A"/>
    <w:rsid w:val="00952EDC"/>
    <w:rsid w:val="009530BA"/>
    <w:rsid w:val="009532E4"/>
    <w:rsid w:val="0095345B"/>
    <w:rsid w:val="0095350A"/>
    <w:rsid w:val="00953571"/>
    <w:rsid w:val="00953652"/>
    <w:rsid w:val="0095368A"/>
    <w:rsid w:val="009537D3"/>
    <w:rsid w:val="009537F8"/>
    <w:rsid w:val="009538BB"/>
    <w:rsid w:val="009538C6"/>
    <w:rsid w:val="00953929"/>
    <w:rsid w:val="009539E3"/>
    <w:rsid w:val="00953BBB"/>
    <w:rsid w:val="00953C10"/>
    <w:rsid w:val="00953C39"/>
    <w:rsid w:val="00953CB4"/>
    <w:rsid w:val="00953DBC"/>
    <w:rsid w:val="00953DD9"/>
    <w:rsid w:val="00953DE8"/>
    <w:rsid w:val="00953FA3"/>
    <w:rsid w:val="009542B6"/>
    <w:rsid w:val="009542F1"/>
    <w:rsid w:val="0095448D"/>
    <w:rsid w:val="009545C2"/>
    <w:rsid w:val="0095470B"/>
    <w:rsid w:val="0095486D"/>
    <w:rsid w:val="00954922"/>
    <w:rsid w:val="009549AD"/>
    <w:rsid w:val="00954B0B"/>
    <w:rsid w:val="00954B3F"/>
    <w:rsid w:val="00954CDC"/>
    <w:rsid w:val="00954D14"/>
    <w:rsid w:val="00954E8E"/>
    <w:rsid w:val="00954EC7"/>
    <w:rsid w:val="00954F5A"/>
    <w:rsid w:val="00954FBC"/>
    <w:rsid w:val="0095504D"/>
    <w:rsid w:val="00955121"/>
    <w:rsid w:val="0095515D"/>
    <w:rsid w:val="0095521E"/>
    <w:rsid w:val="009552C5"/>
    <w:rsid w:val="00955368"/>
    <w:rsid w:val="00955394"/>
    <w:rsid w:val="009554AB"/>
    <w:rsid w:val="009554B9"/>
    <w:rsid w:val="009554F5"/>
    <w:rsid w:val="00955601"/>
    <w:rsid w:val="009556C9"/>
    <w:rsid w:val="00955B22"/>
    <w:rsid w:val="00955B75"/>
    <w:rsid w:val="00955C62"/>
    <w:rsid w:val="00955CC9"/>
    <w:rsid w:val="00955CD7"/>
    <w:rsid w:val="00955D0D"/>
    <w:rsid w:val="00955D20"/>
    <w:rsid w:val="00955D26"/>
    <w:rsid w:val="00955E34"/>
    <w:rsid w:val="00955F09"/>
    <w:rsid w:val="00955FA2"/>
    <w:rsid w:val="009560DF"/>
    <w:rsid w:val="00956535"/>
    <w:rsid w:val="00956598"/>
    <w:rsid w:val="009566EC"/>
    <w:rsid w:val="009567D0"/>
    <w:rsid w:val="0095685B"/>
    <w:rsid w:val="00956A18"/>
    <w:rsid w:val="00956A7C"/>
    <w:rsid w:val="00956B1A"/>
    <w:rsid w:val="00956DD5"/>
    <w:rsid w:val="00956DDD"/>
    <w:rsid w:val="00956F8B"/>
    <w:rsid w:val="0095703B"/>
    <w:rsid w:val="009570F4"/>
    <w:rsid w:val="0095716C"/>
    <w:rsid w:val="0095737B"/>
    <w:rsid w:val="009573B2"/>
    <w:rsid w:val="009575F9"/>
    <w:rsid w:val="00957882"/>
    <w:rsid w:val="0095789A"/>
    <w:rsid w:val="009578D6"/>
    <w:rsid w:val="00957967"/>
    <w:rsid w:val="00957A94"/>
    <w:rsid w:val="00957AE5"/>
    <w:rsid w:val="00957C45"/>
    <w:rsid w:val="00957C8C"/>
    <w:rsid w:val="00957DA3"/>
    <w:rsid w:val="00957DF9"/>
    <w:rsid w:val="00957EF6"/>
    <w:rsid w:val="00957F4A"/>
    <w:rsid w:val="00960200"/>
    <w:rsid w:val="0096037C"/>
    <w:rsid w:val="009603CF"/>
    <w:rsid w:val="009603DF"/>
    <w:rsid w:val="00960482"/>
    <w:rsid w:val="00960486"/>
    <w:rsid w:val="009604D6"/>
    <w:rsid w:val="00960581"/>
    <w:rsid w:val="00960584"/>
    <w:rsid w:val="009606AD"/>
    <w:rsid w:val="009606F0"/>
    <w:rsid w:val="00960854"/>
    <w:rsid w:val="0096096A"/>
    <w:rsid w:val="00960A57"/>
    <w:rsid w:val="00960A73"/>
    <w:rsid w:val="00960B22"/>
    <w:rsid w:val="00960CBE"/>
    <w:rsid w:val="00960CEB"/>
    <w:rsid w:val="00960D49"/>
    <w:rsid w:val="00960E03"/>
    <w:rsid w:val="00960E37"/>
    <w:rsid w:val="00960F06"/>
    <w:rsid w:val="00961153"/>
    <w:rsid w:val="00961228"/>
    <w:rsid w:val="0096126A"/>
    <w:rsid w:val="009612A5"/>
    <w:rsid w:val="009612BD"/>
    <w:rsid w:val="009612C9"/>
    <w:rsid w:val="009613DD"/>
    <w:rsid w:val="009614BB"/>
    <w:rsid w:val="00961769"/>
    <w:rsid w:val="009617A6"/>
    <w:rsid w:val="0096184C"/>
    <w:rsid w:val="00961A36"/>
    <w:rsid w:val="00961A8E"/>
    <w:rsid w:val="00961B71"/>
    <w:rsid w:val="00961C19"/>
    <w:rsid w:val="00961FED"/>
    <w:rsid w:val="00961FFC"/>
    <w:rsid w:val="00962094"/>
    <w:rsid w:val="009620E5"/>
    <w:rsid w:val="00962120"/>
    <w:rsid w:val="00962165"/>
    <w:rsid w:val="0096224F"/>
    <w:rsid w:val="009622AE"/>
    <w:rsid w:val="009623A0"/>
    <w:rsid w:val="009625DB"/>
    <w:rsid w:val="0096268A"/>
    <w:rsid w:val="0096268D"/>
    <w:rsid w:val="009627E3"/>
    <w:rsid w:val="00962877"/>
    <w:rsid w:val="009629FB"/>
    <w:rsid w:val="00962D13"/>
    <w:rsid w:val="00962DCA"/>
    <w:rsid w:val="00962FA8"/>
    <w:rsid w:val="00962FDA"/>
    <w:rsid w:val="00963018"/>
    <w:rsid w:val="00963122"/>
    <w:rsid w:val="009631FF"/>
    <w:rsid w:val="00963394"/>
    <w:rsid w:val="009633AB"/>
    <w:rsid w:val="00963626"/>
    <w:rsid w:val="0096384E"/>
    <w:rsid w:val="009639D3"/>
    <w:rsid w:val="00963A1E"/>
    <w:rsid w:val="00963A7B"/>
    <w:rsid w:val="00963AD3"/>
    <w:rsid w:val="00963E85"/>
    <w:rsid w:val="00964165"/>
    <w:rsid w:val="0096421F"/>
    <w:rsid w:val="00964322"/>
    <w:rsid w:val="009644EA"/>
    <w:rsid w:val="00964559"/>
    <w:rsid w:val="009645D4"/>
    <w:rsid w:val="00964676"/>
    <w:rsid w:val="00964724"/>
    <w:rsid w:val="00964939"/>
    <w:rsid w:val="0096497B"/>
    <w:rsid w:val="0096499B"/>
    <w:rsid w:val="00964A7E"/>
    <w:rsid w:val="00964B65"/>
    <w:rsid w:val="00964DFB"/>
    <w:rsid w:val="00964E8A"/>
    <w:rsid w:val="009652D3"/>
    <w:rsid w:val="00965385"/>
    <w:rsid w:val="00965479"/>
    <w:rsid w:val="0096557F"/>
    <w:rsid w:val="00965615"/>
    <w:rsid w:val="0096581C"/>
    <w:rsid w:val="00965924"/>
    <w:rsid w:val="0096595F"/>
    <w:rsid w:val="00965A5A"/>
    <w:rsid w:val="00965C88"/>
    <w:rsid w:val="00965CA6"/>
    <w:rsid w:val="00965CB4"/>
    <w:rsid w:val="00965CDB"/>
    <w:rsid w:val="00965CE6"/>
    <w:rsid w:val="00965DAF"/>
    <w:rsid w:val="00965E05"/>
    <w:rsid w:val="00965E50"/>
    <w:rsid w:val="00965FEE"/>
    <w:rsid w:val="009660FD"/>
    <w:rsid w:val="0096625E"/>
    <w:rsid w:val="00966285"/>
    <w:rsid w:val="00966363"/>
    <w:rsid w:val="009664A9"/>
    <w:rsid w:val="009666F7"/>
    <w:rsid w:val="009666FB"/>
    <w:rsid w:val="00966841"/>
    <w:rsid w:val="0096692F"/>
    <w:rsid w:val="0096695A"/>
    <w:rsid w:val="009669ED"/>
    <w:rsid w:val="00966A3C"/>
    <w:rsid w:val="00966AE5"/>
    <w:rsid w:val="00966B7E"/>
    <w:rsid w:val="00966D1D"/>
    <w:rsid w:val="00967029"/>
    <w:rsid w:val="0096748B"/>
    <w:rsid w:val="009677AE"/>
    <w:rsid w:val="00967C03"/>
    <w:rsid w:val="00967C5F"/>
    <w:rsid w:val="00967CCC"/>
    <w:rsid w:val="00967D60"/>
    <w:rsid w:val="00967F31"/>
    <w:rsid w:val="00967FD3"/>
    <w:rsid w:val="00970008"/>
    <w:rsid w:val="00970028"/>
    <w:rsid w:val="009702C8"/>
    <w:rsid w:val="00970374"/>
    <w:rsid w:val="00970412"/>
    <w:rsid w:val="00970473"/>
    <w:rsid w:val="009704B9"/>
    <w:rsid w:val="00970624"/>
    <w:rsid w:val="00970843"/>
    <w:rsid w:val="00970993"/>
    <w:rsid w:val="0097099F"/>
    <w:rsid w:val="009709D1"/>
    <w:rsid w:val="00970A4E"/>
    <w:rsid w:val="00970AA9"/>
    <w:rsid w:val="00970AE9"/>
    <w:rsid w:val="00970FAE"/>
    <w:rsid w:val="00971432"/>
    <w:rsid w:val="009716D4"/>
    <w:rsid w:val="00971709"/>
    <w:rsid w:val="0097177C"/>
    <w:rsid w:val="00971797"/>
    <w:rsid w:val="00971815"/>
    <w:rsid w:val="00971A9B"/>
    <w:rsid w:val="00971B4C"/>
    <w:rsid w:val="00971D3C"/>
    <w:rsid w:val="00971D9F"/>
    <w:rsid w:val="00971DE9"/>
    <w:rsid w:val="00971E19"/>
    <w:rsid w:val="00971F94"/>
    <w:rsid w:val="00972063"/>
    <w:rsid w:val="00972093"/>
    <w:rsid w:val="009722B3"/>
    <w:rsid w:val="009722C8"/>
    <w:rsid w:val="00972389"/>
    <w:rsid w:val="00972448"/>
    <w:rsid w:val="0097251D"/>
    <w:rsid w:val="00972526"/>
    <w:rsid w:val="0097256E"/>
    <w:rsid w:val="0097268D"/>
    <w:rsid w:val="0097280E"/>
    <w:rsid w:val="00972832"/>
    <w:rsid w:val="0097284E"/>
    <w:rsid w:val="00972882"/>
    <w:rsid w:val="009729BF"/>
    <w:rsid w:val="009729C1"/>
    <w:rsid w:val="00972A58"/>
    <w:rsid w:val="00972AD2"/>
    <w:rsid w:val="00972E72"/>
    <w:rsid w:val="00972EBF"/>
    <w:rsid w:val="00972F0A"/>
    <w:rsid w:val="00972F0C"/>
    <w:rsid w:val="00972F72"/>
    <w:rsid w:val="00973056"/>
    <w:rsid w:val="0097307F"/>
    <w:rsid w:val="009730E1"/>
    <w:rsid w:val="00973116"/>
    <w:rsid w:val="0097314B"/>
    <w:rsid w:val="009731A5"/>
    <w:rsid w:val="0097320E"/>
    <w:rsid w:val="0097326D"/>
    <w:rsid w:val="0097357D"/>
    <w:rsid w:val="00973595"/>
    <w:rsid w:val="0097364D"/>
    <w:rsid w:val="009736A3"/>
    <w:rsid w:val="0097375C"/>
    <w:rsid w:val="009737F4"/>
    <w:rsid w:val="009737FA"/>
    <w:rsid w:val="009738BF"/>
    <w:rsid w:val="00973954"/>
    <w:rsid w:val="0097396B"/>
    <w:rsid w:val="0097399D"/>
    <w:rsid w:val="00973ACE"/>
    <w:rsid w:val="00973BED"/>
    <w:rsid w:val="00973D47"/>
    <w:rsid w:val="00973E8E"/>
    <w:rsid w:val="00974020"/>
    <w:rsid w:val="009740E1"/>
    <w:rsid w:val="009741E1"/>
    <w:rsid w:val="00974224"/>
    <w:rsid w:val="00974227"/>
    <w:rsid w:val="0097426E"/>
    <w:rsid w:val="00974325"/>
    <w:rsid w:val="00974328"/>
    <w:rsid w:val="009744CB"/>
    <w:rsid w:val="00974822"/>
    <w:rsid w:val="00974865"/>
    <w:rsid w:val="00974892"/>
    <w:rsid w:val="00974974"/>
    <w:rsid w:val="00974A5D"/>
    <w:rsid w:val="00974AB4"/>
    <w:rsid w:val="00974AF7"/>
    <w:rsid w:val="00974B9B"/>
    <w:rsid w:val="00974D1C"/>
    <w:rsid w:val="00974E8C"/>
    <w:rsid w:val="0097511D"/>
    <w:rsid w:val="00975282"/>
    <w:rsid w:val="009753CD"/>
    <w:rsid w:val="00975491"/>
    <w:rsid w:val="0097570D"/>
    <w:rsid w:val="009757C1"/>
    <w:rsid w:val="0097585B"/>
    <w:rsid w:val="00975AA8"/>
    <w:rsid w:val="00975D1A"/>
    <w:rsid w:val="00975E80"/>
    <w:rsid w:val="00975E93"/>
    <w:rsid w:val="00975ED1"/>
    <w:rsid w:val="00975F9A"/>
    <w:rsid w:val="00976410"/>
    <w:rsid w:val="00976481"/>
    <w:rsid w:val="00976585"/>
    <w:rsid w:val="00976622"/>
    <w:rsid w:val="00976678"/>
    <w:rsid w:val="009766D0"/>
    <w:rsid w:val="00976749"/>
    <w:rsid w:val="009767D8"/>
    <w:rsid w:val="0097689F"/>
    <w:rsid w:val="009769D5"/>
    <w:rsid w:val="00976A30"/>
    <w:rsid w:val="00976B3F"/>
    <w:rsid w:val="00976B8E"/>
    <w:rsid w:val="00976C30"/>
    <w:rsid w:val="00976F92"/>
    <w:rsid w:val="00976FF4"/>
    <w:rsid w:val="00977036"/>
    <w:rsid w:val="009772D9"/>
    <w:rsid w:val="0097732B"/>
    <w:rsid w:val="00977359"/>
    <w:rsid w:val="009775EE"/>
    <w:rsid w:val="0097795A"/>
    <w:rsid w:val="00977998"/>
    <w:rsid w:val="00977999"/>
    <w:rsid w:val="00977A3E"/>
    <w:rsid w:val="00977A91"/>
    <w:rsid w:val="00977AA7"/>
    <w:rsid w:val="00977BAD"/>
    <w:rsid w:val="00977BD8"/>
    <w:rsid w:val="00977CF1"/>
    <w:rsid w:val="00977DDD"/>
    <w:rsid w:val="00977E51"/>
    <w:rsid w:val="00977E8C"/>
    <w:rsid w:val="00980119"/>
    <w:rsid w:val="0098029F"/>
    <w:rsid w:val="009802B4"/>
    <w:rsid w:val="009802BD"/>
    <w:rsid w:val="009802E0"/>
    <w:rsid w:val="00980373"/>
    <w:rsid w:val="009803BF"/>
    <w:rsid w:val="00980456"/>
    <w:rsid w:val="00980630"/>
    <w:rsid w:val="0098076B"/>
    <w:rsid w:val="009807B1"/>
    <w:rsid w:val="00980844"/>
    <w:rsid w:val="00980918"/>
    <w:rsid w:val="00980B51"/>
    <w:rsid w:val="00980BFE"/>
    <w:rsid w:val="00980CA7"/>
    <w:rsid w:val="00980CCA"/>
    <w:rsid w:val="00980D7F"/>
    <w:rsid w:val="00981063"/>
    <w:rsid w:val="009810ED"/>
    <w:rsid w:val="0098124E"/>
    <w:rsid w:val="009812D0"/>
    <w:rsid w:val="00981327"/>
    <w:rsid w:val="00981340"/>
    <w:rsid w:val="0098151E"/>
    <w:rsid w:val="009815DE"/>
    <w:rsid w:val="0098164C"/>
    <w:rsid w:val="0098171D"/>
    <w:rsid w:val="00981772"/>
    <w:rsid w:val="0098182D"/>
    <w:rsid w:val="00981953"/>
    <w:rsid w:val="009819E9"/>
    <w:rsid w:val="00981AFB"/>
    <w:rsid w:val="00981B43"/>
    <w:rsid w:val="00981E3F"/>
    <w:rsid w:val="00981E4B"/>
    <w:rsid w:val="00981FA5"/>
    <w:rsid w:val="009821E4"/>
    <w:rsid w:val="009822A3"/>
    <w:rsid w:val="00982379"/>
    <w:rsid w:val="009823A1"/>
    <w:rsid w:val="0098277C"/>
    <w:rsid w:val="009827E7"/>
    <w:rsid w:val="00982803"/>
    <w:rsid w:val="00982859"/>
    <w:rsid w:val="00982986"/>
    <w:rsid w:val="00982A37"/>
    <w:rsid w:val="00982A4A"/>
    <w:rsid w:val="00982AA7"/>
    <w:rsid w:val="00982B1C"/>
    <w:rsid w:val="00982B4E"/>
    <w:rsid w:val="00982BE3"/>
    <w:rsid w:val="00982E1D"/>
    <w:rsid w:val="00982EF4"/>
    <w:rsid w:val="00982FA2"/>
    <w:rsid w:val="009830A3"/>
    <w:rsid w:val="009836EB"/>
    <w:rsid w:val="009838ED"/>
    <w:rsid w:val="0098397B"/>
    <w:rsid w:val="00983A28"/>
    <w:rsid w:val="00983A7A"/>
    <w:rsid w:val="00983AE6"/>
    <w:rsid w:val="00983BAC"/>
    <w:rsid w:val="00983C77"/>
    <w:rsid w:val="00983D43"/>
    <w:rsid w:val="00983D5F"/>
    <w:rsid w:val="00983D86"/>
    <w:rsid w:val="009843A2"/>
    <w:rsid w:val="0098445D"/>
    <w:rsid w:val="009844D8"/>
    <w:rsid w:val="009845B3"/>
    <w:rsid w:val="009848D7"/>
    <w:rsid w:val="009848E2"/>
    <w:rsid w:val="00984A84"/>
    <w:rsid w:val="00984BCC"/>
    <w:rsid w:val="00984D40"/>
    <w:rsid w:val="00984E94"/>
    <w:rsid w:val="00984EDD"/>
    <w:rsid w:val="009850F0"/>
    <w:rsid w:val="009851CE"/>
    <w:rsid w:val="009851E6"/>
    <w:rsid w:val="00985295"/>
    <w:rsid w:val="00985478"/>
    <w:rsid w:val="0098550B"/>
    <w:rsid w:val="009856DF"/>
    <w:rsid w:val="00985976"/>
    <w:rsid w:val="0098598D"/>
    <w:rsid w:val="00985A14"/>
    <w:rsid w:val="00985A65"/>
    <w:rsid w:val="00985D2C"/>
    <w:rsid w:val="00985DDD"/>
    <w:rsid w:val="00985E04"/>
    <w:rsid w:val="00985EDC"/>
    <w:rsid w:val="00985F32"/>
    <w:rsid w:val="00985FB5"/>
    <w:rsid w:val="0098601B"/>
    <w:rsid w:val="009860ED"/>
    <w:rsid w:val="009861C0"/>
    <w:rsid w:val="0098620F"/>
    <w:rsid w:val="009864DA"/>
    <w:rsid w:val="00986778"/>
    <w:rsid w:val="00986828"/>
    <w:rsid w:val="009868D2"/>
    <w:rsid w:val="0098692B"/>
    <w:rsid w:val="00986ACC"/>
    <w:rsid w:val="00986BEC"/>
    <w:rsid w:val="00986C09"/>
    <w:rsid w:val="00986C11"/>
    <w:rsid w:val="00986D31"/>
    <w:rsid w:val="00986D68"/>
    <w:rsid w:val="00986E97"/>
    <w:rsid w:val="00986F14"/>
    <w:rsid w:val="00986FCD"/>
    <w:rsid w:val="00987087"/>
    <w:rsid w:val="009870FC"/>
    <w:rsid w:val="009871C4"/>
    <w:rsid w:val="0098722E"/>
    <w:rsid w:val="009872FA"/>
    <w:rsid w:val="0098730B"/>
    <w:rsid w:val="00987A11"/>
    <w:rsid w:val="00987A15"/>
    <w:rsid w:val="00987A26"/>
    <w:rsid w:val="00987A3D"/>
    <w:rsid w:val="00987A3E"/>
    <w:rsid w:val="00987BAD"/>
    <w:rsid w:val="00987E02"/>
    <w:rsid w:val="00987E8F"/>
    <w:rsid w:val="00987EA1"/>
    <w:rsid w:val="00987EC9"/>
    <w:rsid w:val="00987EFE"/>
    <w:rsid w:val="00990063"/>
    <w:rsid w:val="00990293"/>
    <w:rsid w:val="0099039B"/>
    <w:rsid w:val="00990407"/>
    <w:rsid w:val="009905E5"/>
    <w:rsid w:val="0099073B"/>
    <w:rsid w:val="00990876"/>
    <w:rsid w:val="009909D3"/>
    <w:rsid w:val="00990BE9"/>
    <w:rsid w:val="00990DED"/>
    <w:rsid w:val="00990F95"/>
    <w:rsid w:val="00990FB5"/>
    <w:rsid w:val="0099101B"/>
    <w:rsid w:val="00991026"/>
    <w:rsid w:val="0099111E"/>
    <w:rsid w:val="009911A6"/>
    <w:rsid w:val="00991295"/>
    <w:rsid w:val="009913B2"/>
    <w:rsid w:val="0099149A"/>
    <w:rsid w:val="009914FF"/>
    <w:rsid w:val="00991739"/>
    <w:rsid w:val="00991754"/>
    <w:rsid w:val="0099183B"/>
    <w:rsid w:val="00991887"/>
    <w:rsid w:val="009919B5"/>
    <w:rsid w:val="00991A13"/>
    <w:rsid w:val="00991A35"/>
    <w:rsid w:val="00991AC9"/>
    <w:rsid w:val="00991B7A"/>
    <w:rsid w:val="00991BD1"/>
    <w:rsid w:val="00991D95"/>
    <w:rsid w:val="009920F5"/>
    <w:rsid w:val="0099217E"/>
    <w:rsid w:val="009921AF"/>
    <w:rsid w:val="009921D9"/>
    <w:rsid w:val="00992218"/>
    <w:rsid w:val="00992322"/>
    <w:rsid w:val="0099255B"/>
    <w:rsid w:val="00992573"/>
    <w:rsid w:val="009926CC"/>
    <w:rsid w:val="009926DF"/>
    <w:rsid w:val="009927EA"/>
    <w:rsid w:val="00992884"/>
    <w:rsid w:val="00992A4B"/>
    <w:rsid w:val="00992BE4"/>
    <w:rsid w:val="00992BF3"/>
    <w:rsid w:val="00992C3C"/>
    <w:rsid w:val="00992D7D"/>
    <w:rsid w:val="00992FE2"/>
    <w:rsid w:val="00993036"/>
    <w:rsid w:val="009930E9"/>
    <w:rsid w:val="0099311E"/>
    <w:rsid w:val="0099331E"/>
    <w:rsid w:val="009934B3"/>
    <w:rsid w:val="0099355C"/>
    <w:rsid w:val="009935C7"/>
    <w:rsid w:val="00993673"/>
    <w:rsid w:val="009936D5"/>
    <w:rsid w:val="009937B8"/>
    <w:rsid w:val="00993808"/>
    <w:rsid w:val="00993A3E"/>
    <w:rsid w:val="00993BE5"/>
    <w:rsid w:val="00993C06"/>
    <w:rsid w:val="00993C43"/>
    <w:rsid w:val="00993C8F"/>
    <w:rsid w:val="00993CC0"/>
    <w:rsid w:val="00993CF5"/>
    <w:rsid w:val="00993D14"/>
    <w:rsid w:val="00993E2C"/>
    <w:rsid w:val="0099408F"/>
    <w:rsid w:val="009940ED"/>
    <w:rsid w:val="0099411A"/>
    <w:rsid w:val="009941CE"/>
    <w:rsid w:val="00994495"/>
    <w:rsid w:val="009945E2"/>
    <w:rsid w:val="009945F3"/>
    <w:rsid w:val="0099472B"/>
    <w:rsid w:val="0099485A"/>
    <w:rsid w:val="00994B59"/>
    <w:rsid w:val="00994B63"/>
    <w:rsid w:val="00994BAD"/>
    <w:rsid w:val="00994BB8"/>
    <w:rsid w:val="00994C32"/>
    <w:rsid w:val="00994CC2"/>
    <w:rsid w:val="00994CD8"/>
    <w:rsid w:val="00994D41"/>
    <w:rsid w:val="00994D49"/>
    <w:rsid w:val="00994D5C"/>
    <w:rsid w:val="00994D75"/>
    <w:rsid w:val="00994DA4"/>
    <w:rsid w:val="00994DAA"/>
    <w:rsid w:val="00994DE5"/>
    <w:rsid w:val="00994E1B"/>
    <w:rsid w:val="00995060"/>
    <w:rsid w:val="009950BB"/>
    <w:rsid w:val="0099514D"/>
    <w:rsid w:val="00995203"/>
    <w:rsid w:val="00995357"/>
    <w:rsid w:val="0099535A"/>
    <w:rsid w:val="0099536B"/>
    <w:rsid w:val="00995409"/>
    <w:rsid w:val="009954A3"/>
    <w:rsid w:val="009957FD"/>
    <w:rsid w:val="00995866"/>
    <w:rsid w:val="00995970"/>
    <w:rsid w:val="0099598F"/>
    <w:rsid w:val="009959C1"/>
    <w:rsid w:val="00995BAE"/>
    <w:rsid w:val="00995BF6"/>
    <w:rsid w:val="00995C04"/>
    <w:rsid w:val="00995CB4"/>
    <w:rsid w:val="00995D30"/>
    <w:rsid w:val="00995D5F"/>
    <w:rsid w:val="00995D65"/>
    <w:rsid w:val="00995EC3"/>
    <w:rsid w:val="00996256"/>
    <w:rsid w:val="0099628C"/>
    <w:rsid w:val="0099645F"/>
    <w:rsid w:val="009965C9"/>
    <w:rsid w:val="009966EC"/>
    <w:rsid w:val="00996805"/>
    <w:rsid w:val="00996861"/>
    <w:rsid w:val="00996985"/>
    <w:rsid w:val="009969AE"/>
    <w:rsid w:val="009969EB"/>
    <w:rsid w:val="00996A1F"/>
    <w:rsid w:val="00996AF9"/>
    <w:rsid w:val="00996AFE"/>
    <w:rsid w:val="00996B62"/>
    <w:rsid w:val="00996C03"/>
    <w:rsid w:val="00996D79"/>
    <w:rsid w:val="00996F49"/>
    <w:rsid w:val="0099709F"/>
    <w:rsid w:val="0099739D"/>
    <w:rsid w:val="009973BC"/>
    <w:rsid w:val="00997404"/>
    <w:rsid w:val="0099747D"/>
    <w:rsid w:val="009974B0"/>
    <w:rsid w:val="0099759A"/>
    <w:rsid w:val="00997645"/>
    <w:rsid w:val="009976CC"/>
    <w:rsid w:val="00997822"/>
    <w:rsid w:val="009978C7"/>
    <w:rsid w:val="009978E6"/>
    <w:rsid w:val="00997B2D"/>
    <w:rsid w:val="00997D20"/>
    <w:rsid w:val="00997F8E"/>
    <w:rsid w:val="009A0006"/>
    <w:rsid w:val="009A0151"/>
    <w:rsid w:val="009A017E"/>
    <w:rsid w:val="009A01BC"/>
    <w:rsid w:val="009A0213"/>
    <w:rsid w:val="009A0257"/>
    <w:rsid w:val="009A0342"/>
    <w:rsid w:val="009A0386"/>
    <w:rsid w:val="009A03FC"/>
    <w:rsid w:val="009A043A"/>
    <w:rsid w:val="009A06C1"/>
    <w:rsid w:val="009A06CC"/>
    <w:rsid w:val="009A07C0"/>
    <w:rsid w:val="009A09EC"/>
    <w:rsid w:val="009A0A0D"/>
    <w:rsid w:val="009A0A1D"/>
    <w:rsid w:val="009A0A96"/>
    <w:rsid w:val="009A0B32"/>
    <w:rsid w:val="009A0B6A"/>
    <w:rsid w:val="009A0CEB"/>
    <w:rsid w:val="009A0D19"/>
    <w:rsid w:val="009A0D4B"/>
    <w:rsid w:val="009A0DCB"/>
    <w:rsid w:val="009A10F4"/>
    <w:rsid w:val="009A114A"/>
    <w:rsid w:val="009A1162"/>
    <w:rsid w:val="009A1281"/>
    <w:rsid w:val="009A1378"/>
    <w:rsid w:val="009A1699"/>
    <w:rsid w:val="009A174E"/>
    <w:rsid w:val="009A176D"/>
    <w:rsid w:val="009A17B3"/>
    <w:rsid w:val="009A1838"/>
    <w:rsid w:val="009A19C2"/>
    <w:rsid w:val="009A1A5E"/>
    <w:rsid w:val="009A1AEF"/>
    <w:rsid w:val="009A1C31"/>
    <w:rsid w:val="009A1D5D"/>
    <w:rsid w:val="009A1E08"/>
    <w:rsid w:val="009A1EB3"/>
    <w:rsid w:val="009A1EB6"/>
    <w:rsid w:val="009A1F4F"/>
    <w:rsid w:val="009A1FC1"/>
    <w:rsid w:val="009A20B2"/>
    <w:rsid w:val="009A20BA"/>
    <w:rsid w:val="009A2119"/>
    <w:rsid w:val="009A2208"/>
    <w:rsid w:val="009A23B2"/>
    <w:rsid w:val="009A23DE"/>
    <w:rsid w:val="009A24A4"/>
    <w:rsid w:val="009A24BA"/>
    <w:rsid w:val="009A253E"/>
    <w:rsid w:val="009A2542"/>
    <w:rsid w:val="009A25CF"/>
    <w:rsid w:val="009A2761"/>
    <w:rsid w:val="009A2895"/>
    <w:rsid w:val="009A29D4"/>
    <w:rsid w:val="009A2A81"/>
    <w:rsid w:val="009A2A88"/>
    <w:rsid w:val="009A2AE2"/>
    <w:rsid w:val="009A30FA"/>
    <w:rsid w:val="009A3346"/>
    <w:rsid w:val="009A3476"/>
    <w:rsid w:val="009A361F"/>
    <w:rsid w:val="009A37B0"/>
    <w:rsid w:val="009A3A22"/>
    <w:rsid w:val="009A3A2F"/>
    <w:rsid w:val="009A3C6C"/>
    <w:rsid w:val="009A3F30"/>
    <w:rsid w:val="009A3F36"/>
    <w:rsid w:val="009A3FC5"/>
    <w:rsid w:val="009A4003"/>
    <w:rsid w:val="009A4006"/>
    <w:rsid w:val="009A41C0"/>
    <w:rsid w:val="009A42AC"/>
    <w:rsid w:val="009A431E"/>
    <w:rsid w:val="009A4347"/>
    <w:rsid w:val="009A437A"/>
    <w:rsid w:val="009A4535"/>
    <w:rsid w:val="009A4581"/>
    <w:rsid w:val="009A4904"/>
    <w:rsid w:val="009A4932"/>
    <w:rsid w:val="009A495C"/>
    <w:rsid w:val="009A4A04"/>
    <w:rsid w:val="009A4BE1"/>
    <w:rsid w:val="009A4C42"/>
    <w:rsid w:val="009A4D7C"/>
    <w:rsid w:val="009A4E7E"/>
    <w:rsid w:val="009A4FD5"/>
    <w:rsid w:val="009A4FD8"/>
    <w:rsid w:val="009A529A"/>
    <w:rsid w:val="009A53F9"/>
    <w:rsid w:val="009A5426"/>
    <w:rsid w:val="009A5566"/>
    <w:rsid w:val="009A5574"/>
    <w:rsid w:val="009A564D"/>
    <w:rsid w:val="009A5797"/>
    <w:rsid w:val="009A57A8"/>
    <w:rsid w:val="009A57C5"/>
    <w:rsid w:val="009A58B6"/>
    <w:rsid w:val="009A58DD"/>
    <w:rsid w:val="009A5AB5"/>
    <w:rsid w:val="009A5B5D"/>
    <w:rsid w:val="009A5C66"/>
    <w:rsid w:val="009A5ED9"/>
    <w:rsid w:val="009A606A"/>
    <w:rsid w:val="009A6227"/>
    <w:rsid w:val="009A627F"/>
    <w:rsid w:val="009A630F"/>
    <w:rsid w:val="009A640B"/>
    <w:rsid w:val="009A64B9"/>
    <w:rsid w:val="009A6671"/>
    <w:rsid w:val="009A6691"/>
    <w:rsid w:val="009A6B1A"/>
    <w:rsid w:val="009A6BBF"/>
    <w:rsid w:val="009A6C03"/>
    <w:rsid w:val="009A6C2C"/>
    <w:rsid w:val="009A6D3E"/>
    <w:rsid w:val="009A6D90"/>
    <w:rsid w:val="009A6DE5"/>
    <w:rsid w:val="009A6E5D"/>
    <w:rsid w:val="009A6ECF"/>
    <w:rsid w:val="009A6FA2"/>
    <w:rsid w:val="009A722F"/>
    <w:rsid w:val="009A7306"/>
    <w:rsid w:val="009A73DC"/>
    <w:rsid w:val="009A7512"/>
    <w:rsid w:val="009A75CC"/>
    <w:rsid w:val="009A7702"/>
    <w:rsid w:val="009A777E"/>
    <w:rsid w:val="009A77AA"/>
    <w:rsid w:val="009A7B45"/>
    <w:rsid w:val="009A7BCA"/>
    <w:rsid w:val="009A7EC8"/>
    <w:rsid w:val="009A7F68"/>
    <w:rsid w:val="009B0099"/>
    <w:rsid w:val="009B017B"/>
    <w:rsid w:val="009B01FC"/>
    <w:rsid w:val="009B023A"/>
    <w:rsid w:val="009B0312"/>
    <w:rsid w:val="009B0403"/>
    <w:rsid w:val="009B0412"/>
    <w:rsid w:val="009B056F"/>
    <w:rsid w:val="009B0617"/>
    <w:rsid w:val="009B076F"/>
    <w:rsid w:val="009B0812"/>
    <w:rsid w:val="009B0929"/>
    <w:rsid w:val="009B0A05"/>
    <w:rsid w:val="009B0B16"/>
    <w:rsid w:val="009B0B45"/>
    <w:rsid w:val="009B0C25"/>
    <w:rsid w:val="009B0C9E"/>
    <w:rsid w:val="009B0E03"/>
    <w:rsid w:val="009B0E0B"/>
    <w:rsid w:val="009B0E37"/>
    <w:rsid w:val="009B0E43"/>
    <w:rsid w:val="009B0EBA"/>
    <w:rsid w:val="009B0EE7"/>
    <w:rsid w:val="009B1014"/>
    <w:rsid w:val="009B124B"/>
    <w:rsid w:val="009B1404"/>
    <w:rsid w:val="009B141D"/>
    <w:rsid w:val="009B151D"/>
    <w:rsid w:val="009B1585"/>
    <w:rsid w:val="009B15B1"/>
    <w:rsid w:val="009B16AF"/>
    <w:rsid w:val="009B16F7"/>
    <w:rsid w:val="009B17C2"/>
    <w:rsid w:val="009B17DC"/>
    <w:rsid w:val="009B1A72"/>
    <w:rsid w:val="009B1B9D"/>
    <w:rsid w:val="009B1DD4"/>
    <w:rsid w:val="009B1E94"/>
    <w:rsid w:val="009B2055"/>
    <w:rsid w:val="009B2103"/>
    <w:rsid w:val="009B21C0"/>
    <w:rsid w:val="009B2819"/>
    <w:rsid w:val="009B2903"/>
    <w:rsid w:val="009B2A1F"/>
    <w:rsid w:val="009B2C00"/>
    <w:rsid w:val="009B2D59"/>
    <w:rsid w:val="009B2EA4"/>
    <w:rsid w:val="009B2ED1"/>
    <w:rsid w:val="009B3067"/>
    <w:rsid w:val="009B30B7"/>
    <w:rsid w:val="009B314C"/>
    <w:rsid w:val="009B3257"/>
    <w:rsid w:val="009B3393"/>
    <w:rsid w:val="009B33AE"/>
    <w:rsid w:val="009B3510"/>
    <w:rsid w:val="009B35A8"/>
    <w:rsid w:val="009B36E4"/>
    <w:rsid w:val="009B37A1"/>
    <w:rsid w:val="009B3832"/>
    <w:rsid w:val="009B383F"/>
    <w:rsid w:val="009B3B11"/>
    <w:rsid w:val="009B3B3B"/>
    <w:rsid w:val="009B3DD8"/>
    <w:rsid w:val="009B4034"/>
    <w:rsid w:val="009B4257"/>
    <w:rsid w:val="009B4336"/>
    <w:rsid w:val="009B44B8"/>
    <w:rsid w:val="009B4521"/>
    <w:rsid w:val="009B45B7"/>
    <w:rsid w:val="009B4609"/>
    <w:rsid w:val="009B472A"/>
    <w:rsid w:val="009B472D"/>
    <w:rsid w:val="009B475D"/>
    <w:rsid w:val="009B47DA"/>
    <w:rsid w:val="009B4961"/>
    <w:rsid w:val="009B4996"/>
    <w:rsid w:val="009B4A4B"/>
    <w:rsid w:val="009B4A5D"/>
    <w:rsid w:val="009B4A80"/>
    <w:rsid w:val="009B4B36"/>
    <w:rsid w:val="009B4C7A"/>
    <w:rsid w:val="009B4E1D"/>
    <w:rsid w:val="009B4E45"/>
    <w:rsid w:val="009B5016"/>
    <w:rsid w:val="009B5120"/>
    <w:rsid w:val="009B512E"/>
    <w:rsid w:val="009B513B"/>
    <w:rsid w:val="009B51BA"/>
    <w:rsid w:val="009B5409"/>
    <w:rsid w:val="009B54AD"/>
    <w:rsid w:val="009B54EC"/>
    <w:rsid w:val="009B5A83"/>
    <w:rsid w:val="009B5C70"/>
    <w:rsid w:val="009B5E38"/>
    <w:rsid w:val="009B5EF6"/>
    <w:rsid w:val="009B5F6F"/>
    <w:rsid w:val="009B5FC1"/>
    <w:rsid w:val="009B5FFC"/>
    <w:rsid w:val="009B60A6"/>
    <w:rsid w:val="009B6496"/>
    <w:rsid w:val="009B64BC"/>
    <w:rsid w:val="009B6698"/>
    <w:rsid w:val="009B67CA"/>
    <w:rsid w:val="009B6850"/>
    <w:rsid w:val="009B6851"/>
    <w:rsid w:val="009B6881"/>
    <w:rsid w:val="009B6963"/>
    <w:rsid w:val="009B6A38"/>
    <w:rsid w:val="009B6B96"/>
    <w:rsid w:val="009B6C32"/>
    <w:rsid w:val="009B6D8B"/>
    <w:rsid w:val="009B6DF9"/>
    <w:rsid w:val="009B6E06"/>
    <w:rsid w:val="009B7039"/>
    <w:rsid w:val="009B7046"/>
    <w:rsid w:val="009B7291"/>
    <w:rsid w:val="009B72A1"/>
    <w:rsid w:val="009B73F7"/>
    <w:rsid w:val="009B7473"/>
    <w:rsid w:val="009B74E7"/>
    <w:rsid w:val="009B756D"/>
    <w:rsid w:val="009B7717"/>
    <w:rsid w:val="009B7721"/>
    <w:rsid w:val="009B7969"/>
    <w:rsid w:val="009B7A30"/>
    <w:rsid w:val="009B7B16"/>
    <w:rsid w:val="009B7B5D"/>
    <w:rsid w:val="009B7B6A"/>
    <w:rsid w:val="009B7B7D"/>
    <w:rsid w:val="009B7CB0"/>
    <w:rsid w:val="009B7DCE"/>
    <w:rsid w:val="009C0070"/>
    <w:rsid w:val="009C028B"/>
    <w:rsid w:val="009C0349"/>
    <w:rsid w:val="009C0411"/>
    <w:rsid w:val="009C04B1"/>
    <w:rsid w:val="009C0514"/>
    <w:rsid w:val="009C06F1"/>
    <w:rsid w:val="009C0C4F"/>
    <w:rsid w:val="009C0DF9"/>
    <w:rsid w:val="009C0EF8"/>
    <w:rsid w:val="009C105F"/>
    <w:rsid w:val="009C1118"/>
    <w:rsid w:val="009C1623"/>
    <w:rsid w:val="009C16E8"/>
    <w:rsid w:val="009C1723"/>
    <w:rsid w:val="009C1904"/>
    <w:rsid w:val="009C19A5"/>
    <w:rsid w:val="009C19DC"/>
    <w:rsid w:val="009C1B42"/>
    <w:rsid w:val="009C1DEB"/>
    <w:rsid w:val="009C2047"/>
    <w:rsid w:val="009C2069"/>
    <w:rsid w:val="009C21B7"/>
    <w:rsid w:val="009C2220"/>
    <w:rsid w:val="009C22E9"/>
    <w:rsid w:val="009C2361"/>
    <w:rsid w:val="009C24FE"/>
    <w:rsid w:val="009C2547"/>
    <w:rsid w:val="009C2587"/>
    <w:rsid w:val="009C25F4"/>
    <w:rsid w:val="009C26F6"/>
    <w:rsid w:val="009C279E"/>
    <w:rsid w:val="009C291A"/>
    <w:rsid w:val="009C29DF"/>
    <w:rsid w:val="009C2BA7"/>
    <w:rsid w:val="009C2CBD"/>
    <w:rsid w:val="009C2D23"/>
    <w:rsid w:val="009C2D34"/>
    <w:rsid w:val="009C2F5C"/>
    <w:rsid w:val="009C3120"/>
    <w:rsid w:val="009C3215"/>
    <w:rsid w:val="009C34F1"/>
    <w:rsid w:val="009C352E"/>
    <w:rsid w:val="009C361C"/>
    <w:rsid w:val="009C366A"/>
    <w:rsid w:val="009C36C5"/>
    <w:rsid w:val="009C36E5"/>
    <w:rsid w:val="009C3752"/>
    <w:rsid w:val="009C3781"/>
    <w:rsid w:val="009C3A31"/>
    <w:rsid w:val="009C3A82"/>
    <w:rsid w:val="009C3ACE"/>
    <w:rsid w:val="009C3AD1"/>
    <w:rsid w:val="009C3AE6"/>
    <w:rsid w:val="009C3C37"/>
    <w:rsid w:val="009C3C9A"/>
    <w:rsid w:val="009C3EC5"/>
    <w:rsid w:val="009C3F0C"/>
    <w:rsid w:val="009C405E"/>
    <w:rsid w:val="009C4097"/>
    <w:rsid w:val="009C40E4"/>
    <w:rsid w:val="009C4132"/>
    <w:rsid w:val="009C4175"/>
    <w:rsid w:val="009C41B5"/>
    <w:rsid w:val="009C41FA"/>
    <w:rsid w:val="009C41FE"/>
    <w:rsid w:val="009C4235"/>
    <w:rsid w:val="009C4270"/>
    <w:rsid w:val="009C4279"/>
    <w:rsid w:val="009C42B1"/>
    <w:rsid w:val="009C45DE"/>
    <w:rsid w:val="009C46B1"/>
    <w:rsid w:val="009C46C9"/>
    <w:rsid w:val="009C472F"/>
    <w:rsid w:val="009C4A10"/>
    <w:rsid w:val="009C4AC3"/>
    <w:rsid w:val="009C4AEF"/>
    <w:rsid w:val="009C4B27"/>
    <w:rsid w:val="009C4D7F"/>
    <w:rsid w:val="009C4D9E"/>
    <w:rsid w:val="009C4DCB"/>
    <w:rsid w:val="009C4ECB"/>
    <w:rsid w:val="009C51AF"/>
    <w:rsid w:val="009C5322"/>
    <w:rsid w:val="009C532A"/>
    <w:rsid w:val="009C5383"/>
    <w:rsid w:val="009C54BA"/>
    <w:rsid w:val="009C558E"/>
    <w:rsid w:val="009C55D2"/>
    <w:rsid w:val="009C5636"/>
    <w:rsid w:val="009C5680"/>
    <w:rsid w:val="009C56D3"/>
    <w:rsid w:val="009C584F"/>
    <w:rsid w:val="009C5895"/>
    <w:rsid w:val="009C58B6"/>
    <w:rsid w:val="009C5977"/>
    <w:rsid w:val="009C5D09"/>
    <w:rsid w:val="009C5D29"/>
    <w:rsid w:val="009C5EF1"/>
    <w:rsid w:val="009C5F17"/>
    <w:rsid w:val="009C6010"/>
    <w:rsid w:val="009C6047"/>
    <w:rsid w:val="009C6161"/>
    <w:rsid w:val="009C61C7"/>
    <w:rsid w:val="009C6533"/>
    <w:rsid w:val="009C6594"/>
    <w:rsid w:val="009C65B0"/>
    <w:rsid w:val="009C65D5"/>
    <w:rsid w:val="009C66B5"/>
    <w:rsid w:val="009C6700"/>
    <w:rsid w:val="009C67C5"/>
    <w:rsid w:val="009C67CA"/>
    <w:rsid w:val="009C6929"/>
    <w:rsid w:val="009C6A5B"/>
    <w:rsid w:val="009C6AC3"/>
    <w:rsid w:val="009C6BDD"/>
    <w:rsid w:val="009C6D76"/>
    <w:rsid w:val="009C6D8D"/>
    <w:rsid w:val="009C6DF0"/>
    <w:rsid w:val="009C7002"/>
    <w:rsid w:val="009C7173"/>
    <w:rsid w:val="009C71AC"/>
    <w:rsid w:val="009C7224"/>
    <w:rsid w:val="009C7261"/>
    <w:rsid w:val="009C7380"/>
    <w:rsid w:val="009C7496"/>
    <w:rsid w:val="009C74AD"/>
    <w:rsid w:val="009C753F"/>
    <w:rsid w:val="009C756E"/>
    <w:rsid w:val="009C7704"/>
    <w:rsid w:val="009C78AA"/>
    <w:rsid w:val="009C78B5"/>
    <w:rsid w:val="009C7904"/>
    <w:rsid w:val="009C7932"/>
    <w:rsid w:val="009C7965"/>
    <w:rsid w:val="009C79C8"/>
    <w:rsid w:val="009C7A45"/>
    <w:rsid w:val="009C7B19"/>
    <w:rsid w:val="009C7C5C"/>
    <w:rsid w:val="009C7CF3"/>
    <w:rsid w:val="009C7D5A"/>
    <w:rsid w:val="009C7D93"/>
    <w:rsid w:val="009C7DA1"/>
    <w:rsid w:val="009C7EF2"/>
    <w:rsid w:val="009C7EF4"/>
    <w:rsid w:val="009C7F58"/>
    <w:rsid w:val="009C7F6B"/>
    <w:rsid w:val="009C7FFA"/>
    <w:rsid w:val="009D011E"/>
    <w:rsid w:val="009D01BD"/>
    <w:rsid w:val="009D0406"/>
    <w:rsid w:val="009D047F"/>
    <w:rsid w:val="009D053E"/>
    <w:rsid w:val="009D05F3"/>
    <w:rsid w:val="009D0874"/>
    <w:rsid w:val="009D09FE"/>
    <w:rsid w:val="009D0A90"/>
    <w:rsid w:val="009D0C17"/>
    <w:rsid w:val="009D0C24"/>
    <w:rsid w:val="009D0C60"/>
    <w:rsid w:val="009D0CAF"/>
    <w:rsid w:val="009D0EB6"/>
    <w:rsid w:val="009D0FBD"/>
    <w:rsid w:val="009D10A8"/>
    <w:rsid w:val="009D114F"/>
    <w:rsid w:val="009D1168"/>
    <w:rsid w:val="009D132C"/>
    <w:rsid w:val="009D13C8"/>
    <w:rsid w:val="009D1436"/>
    <w:rsid w:val="009D1514"/>
    <w:rsid w:val="009D1616"/>
    <w:rsid w:val="009D1668"/>
    <w:rsid w:val="009D193E"/>
    <w:rsid w:val="009D19C7"/>
    <w:rsid w:val="009D1A2E"/>
    <w:rsid w:val="009D1AAA"/>
    <w:rsid w:val="009D1C80"/>
    <w:rsid w:val="009D1DE9"/>
    <w:rsid w:val="009D1EEA"/>
    <w:rsid w:val="009D1FA5"/>
    <w:rsid w:val="009D1FD8"/>
    <w:rsid w:val="009D1FE4"/>
    <w:rsid w:val="009D209E"/>
    <w:rsid w:val="009D243C"/>
    <w:rsid w:val="009D2450"/>
    <w:rsid w:val="009D2876"/>
    <w:rsid w:val="009D2960"/>
    <w:rsid w:val="009D2C2D"/>
    <w:rsid w:val="009D2D38"/>
    <w:rsid w:val="009D2EAE"/>
    <w:rsid w:val="009D2FB9"/>
    <w:rsid w:val="009D2FE3"/>
    <w:rsid w:val="009D30C3"/>
    <w:rsid w:val="009D3248"/>
    <w:rsid w:val="009D331D"/>
    <w:rsid w:val="009D33C5"/>
    <w:rsid w:val="009D367A"/>
    <w:rsid w:val="009D36A4"/>
    <w:rsid w:val="009D3877"/>
    <w:rsid w:val="009D38C2"/>
    <w:rsid w:val="009D3908"/>
    <w:rsid w:val="009D3918"/>
    <w:rsid w:val="009D3942"/>
    <w:rsid w:val="009D39DB"/>
    <w:rsid w:val="009D3C2B"/>
    <w:rsid w:val="009D3E1B"/>
    <w:rsid w:val="009D3EDE"/>
    <w:rsid w:val="009D3F72"/>
    <w:rsid w:val="009D3FD8"/>
    <w:rsid w:val="009D405F"/>
    <w:rsid w:val="009D40C1"/>
    <w:rsid w:val="009D41CE"/>
    <w:rsid w:val="009D424A"/>
    <w:rsid w:val="009D433C"/>
    <w:rsid w:val="009D4350"/>
    <w:rsid w:val="009D435E"/>
    <w:rsid w:val="009D4387"/>
    <w:rsid w:val="009D449C"/>
    <w:rsid w:val="009D4598"/>
    <w:rsid w:val="009D45C5"/>
    <w:rsid w:val="009D46D1"/>
    <w:rsid w:val="009D48D4"/>
    <w:rsid w:val="009D4998"/>
    <w:rsid w:val="009D49B3"/>
    <w:rsid w:val="009D4C65"/>
    <w:rsid w:val="009D4CF0"/>
    <w:rsid w:val="009D4F5C"/>
    <w:rsid w:val="009D4FE5"/>
    <w:rsid w:val="009D511B"/>
    <w:rsid w:val="009D5164"/>
    <w:rsid w:val="009D5455"/>
    <w:rsid w:val="009D5578"/>
    <w:rsid w:val="009D5682"/>
    <w:rsid w:val="009D56AE"/>
    <w:rsid w:val="009D58C5"/>
    <w:rsid w:val="009D595D"/>
    <w:rsid w:val="009D5B37"/>
    <w:rsid w:val="009D5C23"/>
    <w:rsid w:val="009D5C9E"/>
    <w:rsid w:val="009D5FCD"/>
    <w:rsid w:val="009D606F"/>
    <w:rsid w:val="009D60A6"/>
    <w:rsid w:val="009D60EC"/>
    <w:rsid w:val="009D6135"/>
    <w:rsid w:val="009D61CE"/>
    <w:rsid w:val="009D632A"/>
    <w:rsid w:val="009D640C"/>
    <w:rsid w:val="009D6456"/>
    <w:rsid w:val="009D677D"/>
    <w:rsid w:val="009D6818"/>
    <w:rsid w:val="009D687D"/>
    <w:rsid w:val="009D69FE"/>
    <w:rsid w:val="009D6A97"/>
    <w:rsid w:val="009D6DED"/>
    <w:rsid w:val="009D7030"/>
    <w:rsid w:val="009D731A"/>
    <w:rsid w:val="009D735E"/>
    <w:rsid w:val="009D73A4"/>
    <w:rsid w:val="009D73EF"/>
    <w:rsid w:val="009D73F8"/>
    <w:rsid w:val="009D73FD"/>
    <w:rsid w:val="009D7472"/>
    <w:rsid w:val="009D752C"/>
    <w:rsid w:val="009D755C"/>
    <w:rsid w:val="009D75FF"/>
    <w:rsid w:val="009D7660"/>
    <w:rsid w:val="009D7681"/>
    <w:rsid w:val="009D76A6"/>
    <w:rsid w:val="009D7812"/>
    <w:rsid w:val="009D7863"/>
    <w:rsid w:val="009D78AE"/>
    <w:rsid w:val="009D78E2"/>
    <w:rsid w:val="009D7972"/>
    <w:rsid w:val="009D7A44"/>
    <w:rsid w:val="009D7A7A"/>
    <w:rsid w:val="009D7AD8"/>
    <w:rsid w:val="009D7AFE"/>
    <w:rsid w:val="009D7C0B"/>
    <w:rsid w:val="009D7D9E"/>
    <w:rsid w:val="009D7DAF"/>
    <w:rsid w:val="009D7DB4"/>
    <w:rsid w:val="009D7DD0"/>
    <w:rsid w:val="009D7DEC"/>
    <w:rsid w:val="009D7DF5"/>
    <w:rsid w:val="009D7E0C"/>
    <w:rsid w:val="009D7E77"/>
    <w:rsid w:val="009E00A7"/>
    <w:rsid w:val="009E0181"/>
    <w:rsid w:val="009E01D0"/>
    <w:rsid w:val="009E0236"/>
    <w:rsid w:val="009E0334"/>
    <w:rsid w:val="009E0443"/>
    <w:rsid w:val="009E046E"/>
    <w:rsid w:val="009E057C"/>
    <w:rsid w:val="009E05E9"/>
    <w:rsid w:val="009E0611"/>
    <w:rsid w:val="009E070B"/>
    <w:rsid w:val="009E0776"/>
    <w:rsid w:val="009E07B7"/>
    <w:rsid w:val="009E07F6"/>
    <w:rsid w:val="009E084F"/>
    <w:rsid w:val="009E0B5F"/>
    <w:rsid w:val="009E0C74"/>
    <w:rsid w:val="009E0DA6"/>
    <w:rsid w:val="009E0E53"/>
    <w:rsid w:val="009E0EA4"/>
    <w:rsid w:val="009E0FF5"/>
    <w:rsid w:val="009E104B"/>
    <w:rsid w:val="009E1175"/>
    <w:rsid w:val="009E11B3"/>
    <w:rsid w:val="009E1383"/>
    <w:rsid w:val="009E1403"/>
    <w:rsid w:val="009E1411"/>
    <w:rsid w:val="009E1543"/>
    <w:rsid w:val="009E1672"/>
    <w:rsid w:val="009E1827"/>
    <w:rsid w:val="009E1ABB"/>
    <w:rsid w:val="009E1B6D"/>
    <w:rsid w:val="009E1CA1"/>
    <w:rsid w:val="009E1D72"/>
    <w:rsid w:val="009E1DB3"/>
    <w:rsid w:val="009E1EC0"/>
    <w:rsid w:val="009E2051"/>
    <w:rsid w:val="009E207C"/>
    <w:rsid w:val="009E219D"/>
    <w:rsid w:val="009E24E5"/>
    <w:rsid w:val="009E25B2"/>
    <w:rsid w:val="009E27BB"/>
    <w:rsid w:val="009E29B6"/>
    <w:rsid w:val="009E2BB8"/>
    <w:rsid w:val="009E2D66"/>
    <w:rsid w:val="009E2DFA"/>
    <w:rsid w:val="009E2E27"/>
    <w:rsid w:val="009E2E5E"/>
    <w:rsid w:val="009E2EC4"/>
    <w:rsid w:val="009E2F10"/>
    <w:rsid w:val="009E2F42"/>
    <w:rsid w:val="009E3003"/>
    <w:rsid w:val="009E30BC"/>
    <w:rsid w:val="009E30FE"/>
    <w:rsid w:val="009E311D"/>
    <w:rsid w:val="009E3131"/>
    <w:rsid w:val="009E32D6"/>
    <w:rsid w:val="009E3529"/>
    <w:rsid w:val="009E3714"/>
    <w:rsid w:val="009E3853"/>
    <w:rsid w:val="009E3A29"/>
    <w:rsid w:val="009E3B08"/>
    <w:rsid w:val="009E3E39"/>
    <w:rsid w:val="009E3FCD"/>
    <w:rsid w:val="009E4001"/>
    <w:rsid w:val="009E4096"/>
    <w:rsid w:val="009E4241"/>
    <w:rsid w:val="009E425E"/>
    <w:rsid w:val="009E43BC"/>
    <w:rsid w:val="009E4404"/>
    <w:rsid w:val="009E442C"/>
    <w:rsid w:val="009E4517"/>
    <w:rsid w:val="009E4672"/>
    <w:rsid w:val="009E47B4"/>
    <w:rsid w:val="009E47CC"/>
    <w:rsid w:val="009E48AD"/>
    <w:rsid w:val="009E48C0"/>
    <w:rsid w:val="009E4977"/>
    <w:rsid w:val="009E49BA"/>
    <w:rsid w:val="009E4A0F"/>
    <w:rsid w:val="009E4B68"/>
    <w:rsid w:val="009E4BE2"/>
    <w:rsid w:val="009E4C01"/>
    <w:rsid w:val="009E4D15"/>
    <w:rsid w:val="009E4DDA"/>
    <w:rsid w:val="009E4E65"/>
    <w:rsid w:val="009E4EE7"/>
    <w:rsid w:val="009E4F7F"/>
    <w:rsid w:val="009E4FDD"/>
    <w:rsid w:val="009E50E4"/>
    <w:rsid w:val="009E5335"/>
    <w:rsid w:val="009E5398"/>
    <w:rsid w:val="009E540E"/>
    <w:rsid w:val="009E5517"/>
    <w:rsid w:val="009E5548"/>
    <w:rsid w:val="009E562D"/>
    <w:rsid w:val="009E570B"/>
    <w:rsid w:val="009E57F1"/>
    <w:rsid w:val="009E584C"/>
    <w:rsid w:val="009E5B74"/>
    <w:rsid w:val="009E5D23"/>
    <w:rsid w:val="009E5D80"/>
    <w:rsid w:val="009E5E11"/>
    <w:rsid w:val="009E5FA2"/>
    <w:rsid w:val="009E607E"/>
    <w:rsid w:val="009E6085"/>
    <w:rsid w:val="009E60EB"/>
    <w:rsid w:val="009E6131"/>
    <w:rsid w:val="009E6183"/>
    <w:rsid w:val="009E62EB"/>
    <w:rsid w:val="009E6309"/>
    <w:rsid w:val="009E6392"/>
    <w:rsid w:val="009E657C"/>
    <w:rsid w:val="009E6586"/>
    <w:rsid w:val="009E6648"/>
    <w:rsid w:val="009E66DC"/>
    <w:rsid w:val="009E6703"/>
    <w:rsid w:val="009E6709"/>
    <w:rsid w:val="009E67E4"/>
    <w:rsid w:val="009E67EC"/>
    <w:rsid w:val="009E6907"/>
    <w:rsid w:val="009E6987"/>
    <w:rsid w:val="009E6A07"/>
    <w:rsid w:val="009E6AC0"/>
    <w:rsid w:val="009E6D06"/>
    <w:rsid w:val="009E6DAE"/>
    <w:rsid w:val="009E7098"/>
    <w:rsid w:val="009E709E"/>
    <w:rsid w:val="009E71DA"/>
    <w:rsid w:val="009E71F4"/>
    <w:rsid w:val="009E7663"/>
    <w:rsid w:val="009E780E"/>
    <w:rsid w:val="009E7886"/>
    <w:rsid w:val="009E78A0"/>
    <w:rsid w:val="009E7926"/>
    <w:rsid w:val="009E7CEC"/>
    <w:rsid w:val="009E7DAB"/>
    <w:rsid w:val="009E7DE1"/>
    <w:rsid w:val="009E7E54"/>
    <w:rsid w:val="009E7E92"/>
    <w:rsid w:val="009E7E95"/>
    <w:rsid w:val="009E7EB7"/>
    <w:rsid w:val="009F006F"/>
    <w:rsid w:val="009F007F"/>
    <w:rsid w:val="009F0124"/>
    <w:rsid w:val="009F0131"/>
    <w:rsid w:val="009F04FE"/>
    <w:rsid w:val="009F055D"/>
    <w:rsid w:val="009F05EB"/>
    <w:rsid w:val="009F0623"/>
    <w:rsid w:val="009F0777"/>
    <w:rsid w:val="009F08B7"/>
    <w:rsid w:val="009F0917"/>
    <w:rsid w:val="009F0925"/>
    <w:rsid w:val="009F09CC"/>
    <w:rsid w:val="009F0B0C"/>
    <w:rsid w:val="009F0B56"/>
    <w:rsid w:val="009F0C16"/>
    <w:rsid w:val="009F0D21"/>
    <w:rsid w:val="009F0E00"/>
    <w:rsid w:val="009F0E42"/>
    <w:rsid w:val="009F0F7C"/>
    <w:rsid w:val="009F102F"/>
    <w:rsid w:val="009F11A5"/>
    <w:rsid w:val="009F129F"/>
    <w:rsid w:val="009F12A8"/>
    <w:rsid w:val="009F13F3"/>
    <w:rsid w:val="009F1404"/>
    <w:rsid w:val="009F15AD"/>
    <w:rsid w:val="009F161D"/>
    <w:rsid w:val="009F169F"/>
    <w:rsid w:val="009F16DC"/>
    <w:rsid w:val="009F1A2A"/>
    <w:rsid w:val="009F1AD9"/>
    <w:rsid w:val="009F1E4E"/>
    <w:rsid w:val="009F1FD0"/>
    <w:rsid w:val="009F2106"/>
    <w:rsid w:val="009F2161"/>
    <w:rsid w:val="009F24B6"/>
    <w:rsid w:val="009F262B"/>
    <w:rsid w:val="009F27E0"/>
    <w:rsid w:val="009F28F4"/>
    <w:rsid w:val="009F2A4C"/>
    <w:rsid w:val="009F2ABD"/>
    <w:rsid w:val="009F2B5D"/>
    <w:rsid w:val="009F2B7D"/>
    <w:rsid w:val="009F2E70"/>
    <w:rsid w:val="009F2EE5"/>
    <w:rsid w:val="009F2F79"/>
    <w:rsid w:val="009F2F85"/>
    <w:rsid w:val="009F3036"/>
    <w:rsid w:val="009F3095"/>
    <w:rsid w:val="009F309C"/>
    <w:rsid w:val="009F30B0"/>
    <w:rsid w:val="009F31B1"/>
    <w:rsid w:val="009F32CD"/>
    <w:rsid w:val="009F33C9"/>
    <w:rsid w:val="009F347C"/>
    <w:rsid w:val="009F368C"/>
    <w:rsid w:val="009F36F8"/>
    <w:rsid w:val="009F3B72"/>
    <w:rsid w:val="009F3C91"/>
    <w:rsid w:val="009F3E4B"/>
    <w:rsid w:val="009F3ED8"/>
    <w:rsid w:val="009F3F01"/>
    <w:rsid w:val="009F420C"/>
    <w:rsid w:val="009F43E0"/>
    <w:rsid w:val="009F44BB"/>
    <w:rsid w:val="009F44FC"/>
    <w:rsid w:val="009F4814"/>
    <w:rsid w:val="009F4876"/>
    <w:rsid w:val="009F48FB"/>
    <w:rsid w:val="009F4921"/>
    <w:rsid w:val="009F4946"/>
    <w:rsid w:val="009F4AB0"/>
    <w:rsid w:val="009F4BA0"/>
    <w:rsid w:val="009F4E4D"/>
    <w:rsid w:val="009F4F55"/>
    <w:rsid w:val="009F50A4"/>
    <w:rsid w:val="009F50F5"/>
    <w:rsid w:val="009F518C"/>
    <w:rsid w:val="009F5249"/>
    <w:rsid w:val="009F5269"/>
    <w:rsid w:val="009F533E"/>
    <w:rsid w:val="009F567F"/>
    <w:rsid w:val="009F58C4"/>
    <w:rsid w:val="009F5A17"/>
    <w:rsid w:val="009F5A62"/>
    <w:rsid w:val="009F5C97"/>
    <w:rsid w:val="009F5CB7"/>
    <w:rsid w:val="009F5CBB"/>
    <w:rsid w:val="009F5E22"/>
    <w:rsid w:val="009F5E95"/>
    <w:rsid w:val="009F5FA9"/>
    <w:rsid w:val="009F5FE1"/>
    <w:rsid w:val="009F6067"/>
    <w:rsid w:val="009F607F"/>
    <w:rsid w:val="009F6227"/>
    <w:rsid w:val="009F622D"/>
    <w:rsid w:val="009F63D7"/>
    <w:rsid w:val="009F6425"/>
    <w:rsid w:val="009F6632"/>
    <w:rsid w:val="009F666D"/>
    <w:rsid w:val="009F67B1"/>
    <w:rsid w:val="009F6B83"/>
    <w:rsid w:val="009F6FDE"/>
    <w:rsid w:val="009F7271"/>
    <w:rsid w:val="009F72C1"/>
    <w:rsid w:val="009F72CE"/>
    <w:rsid w:val="009F7364"/>
    <w:rsid w:val="009F7561"/>
    <w:rsid w:val="009F75D2"/>
    <w:rsid w:val="009F75FF"/>
    <w:rsid w:val="009F76A9"/>
    <w:rsid w:val="009F77E9"/>
    <w:rsid w:val="009F793F"/>
    <w:rsid w:val="009F7B73"/>
    <w:rsid w:val="009F7CE2"/>
    <w:rsid w:val="009F7CEB"/>
    <w:rsid w:val="009F7D8E"/>
    <w:rsid w:val="009F7E0A"/>
    <w:rsid w:val="00A00223"/>
    <w:rsid w:val="00A00371"/>
    <w:rsid w:val="00A00442"/>
    <w:rsid w:val="00A0046D"/>
    <w:rsid w:val="00A004B1"/>
    <w:rsid w:val="00A00562"/>
    <w:rsid w:val="00A006B5"/>
    <w:rsid w:val="00A007F9"/>
    <w:rsid w:val="00A0084B"/>
    <w:rsid w:val="00A00994"/>
    <w:rsid w:val="00A009A1"/>
    <w:rsid w:val="00A009A4"/>
    <w:rsid w:val="00A00BA8"/>
    <w:rsid w:val="00A00D18"/>
    <w:rsid w:val="00A00D66"/>
    <w:rsid w:val="00A00D6A"/>
    <w:rsid w:val="00A00D74"/>
    <w:rsid w:val="00A00D95"/>
    <w:rsid w:val="00A00DAA"/>
    <w:rsid w:val="00A00DBD"/>
    <w:rsid w:val="00A00DF2"/>
    <w:rsid w:val="00A00E5B"/>
    <w:rsid w:val="00A00E7F"/>
    <w:rsid w:val="00A00F1A"/>
    <w:rsid w:val="00A01197"/>
    <w:rsid w:val="00A015D7"/>
    <w:rsid w:val="00A01660"/>
    <w:rsid w:val="00A01674"/>
    <w:rsid w:val="00A01739"/>
    <w:rsid w:val="00A017F4"/>
    <w:rsid w:val="00A01870"/>
    <w:rsid w:val="00A01B3A"/>
    <w:rsid w:val="00A01B74"/>
    <w:rsid w:val="00A01D9E"/>
    <w:rsid w:val="00A01DBD"/>
    <w:rsid w:val="00A01DC0"/>
    <w:rsid w:val="00A01ED5"/>
    <w:rsid w:val="00A0206E"/>
    <w:rsid w:val="00A02093"/>
    <w:rsid w:val="00A0237F"/>
    <w:rsid w:val="00A023A4"/>
    <w:rsid w:val="00A0242C"/>
    <w:rsid w:val="00A0246D"/>
    <w:rsid w:val="00A024CD"/>
    <w:rsid w:val="00A0255E"/>
    <w:rsid w:val="00A0267B"/>
    <w:rsid w:val="00A02791"/>
    <w:rsid w:val="00A02800"/>
    <w:rsid w:val="00A02873"/>
    <w:rsid w:val="00A02919"/>
    <w:rsid w:val="00A02A20"/>
    <w:rsid w:val="00A02B10"/>
    <w:rsid w:val="00A02B21"/>
    <w:rsid w:val="00A02B6E"/>
    <w:rsid w:val="00A02CAC"/>
    <w:rsid w:val="00A02EFC"/>
    <w:rsid w:val="00A03234"/>
    <w:rsid w:val="00A03243"/>
    <w:rsid w:val="00A03605"/>
    <w:rsid w:val="00A03691"/>
    <w:rsid w:val="00A0394B"/>
    <w:rsid w:val="00A0399F"/>
    <w:rsid w:val="00A03A7B"/>
    <w:rsid w:val="00A03BFB"/>
    <w:rsid w:val="00A03CA2"/>
    <w:rsid w:val="00A03CF8"/>
    <w:rsid w:val="00A03D14"/>
    <w:rsid w:val="00A03D51"/>
    <w:rsid w:val="00A03D64"/>
    <w:rsid w:val="00A03F05"/>
    <w:rsid w:val="00A03F0D"/>
    <w:rsid w:val="00A040FE"/>
    <w:rsid w:val="00A0412A"/>
    <w:rsid w:val="00A04246"/>
    <w:rsid w:val="00A044E5"/>
    <w:rsid w:val="00A045E4"/>
    <w:rsid w:val="00A045FF"/>
    <w:rsid w:val="00A04642"/>
    <w:rsid w:val="00A04B37"/>
    <w:rsid w:val="00A04B7D"/>
    <w:rsid w:val="00A04B9C"/>
    <w:rsid w:val="00A04C6F"/>
    <w:rsid w:val="00A04C7F"/>
    <w:rsid w:val="00A04CF3"/>
    <w:rsid w:val="00A04D0B"/>
    <w:rsid w:val="00A04D5F"/>
    <w:rsid w:val="00A04DBD"/>
    <w:rsid w:val="00A05299"/>
    <w:rsid w:val="00A052B3"/>
    <w:rsid w:val="00A05381"/>
    <w:rsid w:val="00A0541F"/>
    <w:rsid w:val="00A055C8"/>
    <w:rsid w:val="00A0561B"/>
    <w:rsid w:val="00A05620"/>
    <w:rsid w:val="00A056DA"/>
    <w:rsid w:val="00A05765"/>
    <w:rsid w:val="00A0579C"/>
    <w:rsid w:val="00A057B9"/>
    <w:rsid w:val="00A058BB"/>
    <w:rsid w:val="00A05917"/>
    <w:rsid w:val="00A0591E"/>
    <w:rsid w:val="00A05961"/>
    <w:rsid w:val="00A05A77"/>
    <w:rsid w:val="00A05B39"/>
    <w:rsid w:val="00A05CEA"/>
    <w:rsid w:val="00A05E0F"/>
    <w:rsid w:val="00A05EAA"/>
    <w:rsid w:val="00A05EED"/>
    <w:rsid w:val="00A065B5"/>
    <w:rsid w:val="00A06656"/>
    <w:rsid w:val="00A0669A"/>
    <w:rsid w:val="00A066CB"/>
    <w:rsid w:val="00A06880"/>
    <w:rsid w:val="00A06908"/>
    <w:rsid w:val="00A06AEA"/>
    <w:rsid w:val="00A06C25"/>
    <w:rsid w:val="00A06CA9"/>
    <w:rsid w:val="00A06E6D"/>
    <w:rsid w:val="00A06F14"/>
    <w:rsid w:val="00A06F33"/>
    <w:rsid w:val="00A06F7F"/>
    <w:rsid w:val="00A06FC4"/>
    <w:rsid w:val="00A07096"/>
    <w:rsid w:val="00A070F1"/>
    <w:rsid w:val="00A070F5"/>
    <w:rsid w:val="00A071AC"/>
    <w:rsid w:val="00A07258"/>
    <w:rsid w:val="00A072A3"/>
    <w:rsid w:val="00A077A0"/>
    <w:rsid w:val="00A07810"/>
    <w:rsid w:val="00A07987"/>
    <w:rsid w:val="00A07CD5"/>
    <w:rsid w:val="00A07D7B"/>
    <w:rsid w:val="00A07E08"/>
    <w:rsid w:val="00A07E4F"/>
    <w:rsid w:val="00A07FE3"/>
    <w:rsid w:val="00A101B3"/>
    <w:rsid w:val="00A101EE"/>
    <w:rsid w:val="00A101FA"/>
    <w:rsid w:val="00A1021C"/>
    <w:rsid w:val="00A10301"/>
    <w:rsid w:val="00A1065F"/>
    <w:rsid w:val="00A107C8"/>
    <w:rsid w:val="00A108D9"/>
    <w:rsid w:val="00A1093B"/>
    <w:rsid w:val="00A10AA7"/>
    <w:rsid w:val="00A10AE7"/>
    <w:rsid w:val="00A10B90"/>
    <w:rsid w:val="00A10CCA"/>
    <w:rsid w:val="00A10DF8"/>
    <w:rsid w:val="00A10E6E"/>
    <w:rsid w:val="00A10E9E"/>
    <w:rsid w:val="00A1125C"/>
    <w:rsid w:val="00A1133E"/>
    <w:rsid w:val="00A1134D"/>
    <w:rsid w:val="00A113BB"/>
    <w:rsid w:val="00A1141B"/>
    <w:rsid w:val="00A11483"/>
    <w:rsid w:val="00A11571"/>
    <w:rsid w:val="00A11948"/>
    <w:rsid w:val="00A119B7"/>
    <w:rsid w:val="00A11AAA"/>
    <w:rsid w:val="00A11C0E"/>
    <w:rsid w:val="00A11C35"/>
    <w:rsid w:val="00A11C8E"/>
    <w:rsid w:val="00A11E4C"/>
    <w:rsid w:val="00A11FAD"/>
    <w:rsid w:val="00A1208B"/>
    <w:rsid w:val="00A12194"/>
    <w:rsid w:val="00A121A1"/>
    <w:rsid w:val="00A121EC"/>
    <w:rsid w:val="00A124B2"/>
    <w:rsid w:val="00A12646"/>
    <w:rsid w:val="00A12716"/>
    <w:rsid w:val="00A127FC"/>
    <w:rsid w:val="00A12886"/>
    <w:rsid w:val="00A128B4"/>
    <w:rsid w:val="00A128BE"/>
    <w:rsid w:val="00A1295B"/>
    <w:rsid w:val="00A12996"/>
    <w:rsid w:val="00A12A5D"/>
    <w:rsid w:val="00A12B12"/>
    <w:rsid w:val="00A12B83"/>
    <w:rsid w:val="00A12DAF"/>
    <w:rsid w:val="00A12F05"/>
    <w:rsid w:val="00A12F4E"/>
    <w:rsid w:val="00A13011"/>
    <w:rsid w:val="00A13194"/>
    <w:rsid w:val="00A13556"/>
    <w:rsid w:val="00A1355E"/>
    <w:rsid w:val="00A137A9"/>
    <w:rsid w:val="00A137D6"/>
    <w:rsid w:val="00A13A93"/>
    <w:rsid w:val="00A13AF1"/>
    <w:rsid w:val="00A13B8E"/>
    <w:rsid w:val="00A13C03"/>
    <w:rsid w:val="00A13CA1"/>
    <w:rsid w:val="00A13D55"/>
    <w:rsid w:val="00A13DDB"/>
    <w:rsid w:val="00A13F16"/>
    <w:rsid w:val="00A140EB"/>
    <w:rsid w:val="00A14193"/>
    <w:rsid w:val="00A141BF"/>
    <w:rsid w:val="00A14271"/>
    <w:rsid w:val="00A1427C"/>
    <w:rsid w:val="00A142DE"/>
    <w:rsid w:val="00A1451E"/>
    <w:rsid w:val="00A14536"/>
    <w:rsid w:val="00A145E2"/>
    <w:rsid w:val="00A14700"/>
    <w:rsid w:val="00A147C1"/>
    <w:rsid w:val="00A147E8"/>
    <w:rsid w:val="00A14879"/>
    <w:rsid w:val="00A1497A"/>
    <w:rsid w:val="00A14A15"/>
    <w:rsid w:val="00A14AB0"/>
    <w:rsid w:val="00A14B9B"/>
    <w:rsid w:val="00A14BB4"/>
    <w:rsid w:val="00A14CDD"/>
    <w:rsid w:val="00A14DAD"/>
    <w:rsid w:val="00A14EDD"/>
    <w:rsid w:val="00A14EFE"/>
    <w:rsid w:val="00A150F1"/>
    <w:rsid w:val="00A15110"/>
    <w:rsid w:val="00A152A4"/>
    <w:rsid w:val="00A1534F"/>
    <w:rsid w:val="00A1546E"/>
    <w:rsid w:val="00A154B0"/>
    <w:rsid w:val="00A156B9"/>
    <w:rsid w:val="00A156DE"/>
    <w:rsid w:val="00A156F9"/>
    <w:rsid w:val="00A157F0"/>
    <w:rsid w:val="00A15850"/>
    <w:rsid w:val="00A15AFB"/>
    <w:rsid w:val="00A15BDD"/>
    <w:rsid w:val="00A15CA6"/>
    <w:rsid w:val="00A15D08"/>
    <w:rsid w:val="00A15E5B"/>
    <w:rsid w:val="00A15F64"/>
    <w:rsid w:val="00A15FDF"/>
    <w:rsid w:val="00A161B8"/>
    <w:rsid w:val="00A16439"/>
    <w:rsid w:val="00A16546"/>
    <w:rsid w:val="00A1662A"/>
    <w:rsid w:val="00A166CE"/>
    <w:rsid w:val="00A16790"/>
    <w:rsid w:val="00A169E6"/>
    <w:rsid w:val="00A16B09"/>
    <w:rsid w:val="00A16C27"/>
    <w:rsid w:val="00A16C39"/>
    <w:rsid w:val="00A16CEE"/>
    <w:rsid w:val="00A16DBA"/>
    <w:rsid w:val="00A16E52"/>
    <w:rsid w:val="00A16F2B"/>
    <w:rsid w:val="00A170BD"/>
    <w:rsid w:val="00A170DD"/>
    <w:rsid w:val="00A1717E"/>
    <w:rsid w:val="00A1718C"/>
    <w:rsid w:val="00A171D8"/>
    <w:rsid w:val="00A17257"/>
    <w:rsid w:val="00A175C8"/>
    <w:rsid w:val="00A175F3"/>
    <w:rsid w:val="00A176CD"/>
    <w:rsid w:val="00A17701"/>
    <w:rsid w:val="00A177C2"/>
    <w:rsid w:val="00A1786C"/>
    <w:rsid w:val="00A17888"/>
    <w:rsid w:val="00A17CBC"/>
    <w:rsid w:val="00A17E89"/>
    <w:rsid w:val="00A17F79"/>
    <w:rsid w:val="00A17FB6"/>
    <w:rsid w:val="00A20024"/>
    <w:rsid w:val="00A200DD"/>
    <w:rsid w:val="00A2024B"/>
    <w:rsid w:val="00A202D5"/>
    <w:rsid w:val="00A202D6"/>
    <w:rsid w:val="00A20348"/>
    <w:rsid w:val="00A2042D"/>
    <w:rsid w:val="00A2044F"/>
    <w:rsid w:val="00A204E2"/>
    <w:rsid w:val="00A204E4"/>
    <w:rsid w:val="00A205A8"/>
    <w:rsid w:val="00A205D8"/>
    <w:rsid w:val="00A20783"/>
    <w:rsid w:val="00A2085D"/>
    <w:rsid w:val="00A20ABD"/>
    <w:rsid w:val="00A20ACE"/>
    <w:rsid w:val="00A20B1D"/>
    <w:rsid w:val="00A20D0C"/>
    <w:rsid w:val="00A20DDB"/>
    <w:rsid w:val="00A20E46"/>
    <w:rsid w:val="00A2100C"/>
    <w:rsid w:val="00A21038"/>
    <w:rsid w:val="00A2109D"/>
    <w:rsid w:val="00A211BB"/>
    <w:rsid w:val="00A2126B"/>
    <w:rsid w:val="00A21551"/>
    <w:rsid w:val="00A21565"/>
    <w:rsid w:val="00A215BF"/>
    <w:rsid w:val="00A2163D"/>
    <w:rsid w:val="00A21664"/>
    <w:rsid w:val="00A2173F"/>
    <w:rsid w:val="00A2174E"/>
    <w:rsid w:val="00A219E9"/>
    <w:rsid w:val="00A21B79"/>
    <w:rsid w:val="00A21BE6"/>
    <w:rsid w:val="00A21C57"/>
    <w:rsid w:val="00A21C84"/>
    <w:rsid w:val="00A21CA2"/>
    <w:rsid w:val="00A21E34"/>
    <w:rsid w:val="00A21F4E"/>
    <w:rsid w:val="00A21F69"/>
    <w:rsid w:val="00A22040"/>
    <w:rsid w:val="00A22119"/>
    <w:rsid w:val="00A2241E"/>
    <w:rsid w:val="00A2245D"/>
    <w:rsid w:val="00A224AC"/>
    <w:rsid w:val="00A224CC"/>
    <w:rsid w:val="00A22686"/>
    <w:rsid w:val="00A227A6"/>
    <w:rsid w:val="00A227B5"/>
    <w:rsid w:val="00A22869"/>
    <w:rsid w:val="00A228F6"/>
    <w:rsid w:val="00A22A88"/>
    <w:rsid w:val="00A22C19"/>
    <w:rsid w:val="00A22C41"/>
    <w:rsid w:val="00A22C93"/>
    <w:rsid w:val="00A22D38"/>
    <w:rsid w:val="00A22D73"/>
    <w:rsid w:val="00A22F96"/>
    <w:rsid w:val="00A22FCB"/>
    <w:rsid w:val="00A2304B"/>
    <w:rsid w:val="00A23131"/>
    <w:rsid w:val="00A23285"/>
    <w:rsid w:val="00A2329E"/>
    <w:rsid w:val="00A232DE"/>
    <w:rsid w:val="00A232E9"/>
    <w:rsid w:val="00A233AD"/>
    <w:rsid w:val="00A23581"/>
    <w:rsid w:val="00A23626"/>
    <w:rsid w:val="00A2378F"/>
    <w:rsid w:val="00A2384B"/>
    <w:rsid w:val="00A238AE"/>
    <w:rsid w:val="00A238C3"/>
    <w:rsid w:val="00A2395A"/>
    <w:rsid w:val="00A239B4"/>
    <w:rsid w:val="00A23E4A"/>
    <w:rsid w:val="00A23F7D"/>
    <w:rsid w:val="00A23F88"/>
    <w:rsid w:val="00A23F92"/>
    <w:rsid w:val="00A241B0"/>
    <w:rsid w:val="00A243DA"/>
    <w:rsid w:val="00A244E6"/>
    <w:rsid w:val="00A247AA"/>
    <w:rsid w:val="00A248EF"/>
    <w:rsid w:val="00A249A9"/>
    <w:rsid w:val="00A249F0"/>
    <w:rsid w:val="00A24AEB"/>
    <w:rsid w:val="00A24B13"/>
    <w:rsid w:val="00A24B58"/>
    <w:rsid w:val="00A24FDA"/>
    <w:rsid w:val="00A250C7"/>
    <w:rsid w:val="00A25100"/>
    <w:rsid w:val="00A25115"/>
    <w:rsid w:val="00A2515D"/>
    <w:rsid w:val="00A25169"/>
    <w:rsid w:val="00A252E4"/>
    <w:rsid w:val="00A253AA"/>
    <w:rsid w:val="00A25586"/>
    <w:rsid w:val="00A255C6"/>
    <w:rsid w:val="00A25A68"/>
    <w:rsid w:val="00A25A99"/>
    <w:rsid w:val="00A25D4B"/>
    <w:rsid w:val="00A2609D"/>
    <w:rsid w:val="00A26111"/>
    <w:rsid w:val="00A263D9"/>
    <w:rsid w:val="00A26498"/>
    <w:rsid w:val="00A264BE"/>
    <w:rsid w:val="00A265D7"/>
    <w:rsid w:val="00A2680C"/>
    <w:rsid w:val="00A269B8"/>
    <w:rsid w:val="00A26A1D"/>
    <w:rsid w:val="00A26B06"/>
    <w:rsid w:val="00A26C3E"/>
    <w:rsid w:val="00A26D7B"/>
    <w:rsid w:val="00A26E82"/>
    <w:rsid w:val="00A26F7B"/>
    <w:rsid w:val="00A271A1"/>
    <w:rsid w:val="00A271FB"/>
    <w:rsid w:val="00A27256"/>
    <w:rsid w:val="00A27268"/>
    <w:rsid w:val="00A2729D"/>
    <w:rsid w:val="00A273AE"/>
    <w:rsid w:val="00A273F2"/>
    <w:rsid w:val="00A2753A"/>
    <w:rsid w:val="00A27754"/>
    <w:rsid w:val="00A2775E"/>
    <w:rsid w:val="00A27A2D"/>
    <w:rsid w:val="00A27A4B"/>
    <w:rsid w:val="00A27BEF"/>
    <w:rsid w:val="00A27DF0"/>
    <w:rsid w:val="00A27E1E"/>
    <w:rsid w:val="00A27E37"/>
    <w:rsid w:val="00A27E54"/>
    <w:rsid w:val="00A27E6A"/>
    <w:rsid w:val="00A27FDD"/>
    <w:rsid w:val="00A30133"/>
    <w:rsid w:val="00A301E5"/>
    <w:rsid w:val="00A3020E"/>
    <w:rsid w:val="00A3026C"/>
    <w:rsid w:val="00A30310"/>
    <w:rsid w:val="00A3042E"/>
    <w:rsid w:val="00A30462"/>
    <w:rsid w:val="00A30594"/>
    <w:rsid w:val="00A308EE"/>
    <w:rsid w:val="00A309B4"/>
    <w:rsid w:val="00A30A89"/>
    <w:rsid w:val="00A30AE5"/>
    <w:rsid w:val="00A30E8F"/>
    <w:rsid w:val="00A30F09"/>
    <w:rsid w:val="00A31017"/>
    <w:rsid w:val="00A3114F"/>
    <w:rsid w:val="00A31266"/>
    <w:rsid w:val="00A312A0"/>
    <w:rsid w:val="00A31326"/>
    <w:rsid w:val="00A314DA"/>
    <w:rsid w:val="00A315AE"/>
    <w:rsid w:val="00A315C1"/>
    <w:rsid w:val="00A315FF"/>
    <w:rsid w:val="00A31641"/>
    <w:rsid w:val="00A3167B"/>
    <w:rsid w:val="00A3194A"/>
    <w:rsid w:val="00A31998"/>
    <w:rsid w:val="00A31D08"/>
    <w:rsid w:val="00A320AB"/>
    <w:rsid w:val="00A320E7"/>
    <w:rsid w:val="00A321A9"/>
    <w:rsid w:val="00A321B3"/>
    <w:rsid w:val="00A32265"/>
    <w:rsid w:val="00A32382"/>
    <w:rsid w:val="00A326A4"/>
    <w:rsid w:val="00A3271E"/>
    <w:rsid w:val="00A32923"/>
    <w:rsid w:val="00A32999"/>
    <w:rsid w:val="00A3299E"/>
    <w:rsid w:val="00A329A2"/>
    <w:rsid w:val="00A32DB0"/>
    <w:rsid w:val="00A32E14"/>
    <w:rsid w:val="00A32FA0"/>
    <w:rsid w:val="00A32FB5"/>
    <w:rsid w:val="00A32FC7"/>
    <w:rsid w:val="00A32FF8"/>
    <w:rsid w:val="00A330C7"/>
    <w:rsid w:val="00A3318E"/>
    <w:rsid w:val="00A333ED"/>
    <w:rsid w:val="00A333F7"/>
    <w:rsid w:val="00A33757"/>
    <w:rsid w:val="00A3377C"/>
    <w:rsid w:val="00A33813"/>
    <w:rsid w:val="00A339E1"/>
    <w:rsid w:val="00A33A5C"/>
    <w:rsid w:val="00A33A68"/>
    <w:rsid w:val="00A33BC6"/>
    <w:rsid w:val="00A33C0F"/>
    <w:rsid w:val="00A33C90"/>
    <w:rsid w:val="00A33D05"/>
    <w:rsid w:val="00A33DAD"/>
    <w:rsid w:val="00A33E1E"/>
    <w:rsid w:val="00A33E88"/>
    <w:rsid w:val="00A33EDC"/>
    <w:rsid w:val="00A33FC4"/>
    <w:rsid w:val="00A33FCA"/>
    <w:rsid w:val="00A34048"/>
    <w:rsid w:val="00A341EF"/>
    <w:rsid w:val="00A34255"/>
    <w:rsid w:val="00A34358"/>
    <w:rsid w:val="00A34359"/>
    <w:rsid w:val="00A343BF"/>
    <w:rsid w:val="00A343E3"/>
    <w:rsid w:val="00A343EC"/>
    <w:rsid w:val="00A3444E"/>
    <w:rsid w:val="00A34628"/>
    <w:rsid w:val="00A346F8"/>
    <w:rsid w:val="00A34861"/>
    <w:rsid w:val="00A349D8"/>
    <w:rsid w:val="00A34CB2"/>
    <w:rsid w:val="00A34D17"/>
    <w:rsid w:val="00A34D22"/>
    <w:rsid w:val="00A34DD1"/>
    <w:rsid w:val="00A34DF3"/>
    <w:rsid w:val="00A34DF9"/>
    <w:rsid w:val="00A34E4E"/>
    <w:rsid w:val="00A35000"/>
    <w:rsid w:val="00A351B5"/>
    <w:rsid w:val="00A351CD"/>
    <w:rsid w:val="00A354A3"/>
    <w:rsid w:val="00A3565D"/>
    <w:rsid w:val="00A356F8"/>
    <w:rsid w:val="00A359A5"/>
    <w:rsid w:val="00A35AC5"/>
    <w:rsid w:val="00A35B7D"/>
    <w:rsid w:val="00A35BDD"/>
    <w:rsid w:val="00A35C38"/>
    <w:rsid w:val="00A35E7E"/>
    <w:rsid w:val="00A35EEE"/>
    <w:rsid w:val="00A35F32"/>
    <w:rsid w:val="00A362C6"/>
    <w:rsid w:val="00A36376"/>
    <w:rsid w:val="00A36418"/>
    <w:rsid w:val="00A365EE"/>
    <w:rsid w:val="00A3664B"/>
    <w:rsid w:val="00A366EA"/>
    <w:rsid w:val="00A367C0"/>
    <w:rsid w:val="00A36C4F"/>
    <w:rsid w:val="00A36D6E"/>
    <w:rsid w:val="00A36F17"/>
    <w:rsid w:val="00A370C1"/>
    <w:rsid w:val="00A37143"/>
    <w:rsid w:val="00A37167"/>
    <w:rsid w:val="00A37181"/>
    <w:rsid w:val="00A373B6"/>
    <w:rsid w:val="00A37490"/>
    <w:rsid w:val="00A37513"/>
    <w:rsid w:val="00A376DE"/>
    <w:rsid w:val="00A37921"/>
    <w:rsid w:val="00A37A4D"/>
    <w:rsid w:val="00A37AE2"/>
    <w:rsid w:val="00A37B2D"/>
    <w:rsid w:val="00A37B79"/>
    <w:rsid w:val="00A37BC6"/>
    <w:rsid w:val="00A400B8"/>
    <w:rsid w:val="00A40162"/>
    <w:rsid w:val="00A40164"/>
    <w:rsid w:val="00A4030E"/>
    <w:rsid w:val="00A40346"/>
    <w:rsid w:val="00A40391"/>
    <w:rsid w:val="00A403D9"/>
    <w:rsid w:val="00A404C7"/>
    <w:rsid w:val="00A405EF"/>
    <w:rsid w:val="00A40608"/>
    <w:rsid w:val="00A407BE"/>
    <w:rsid w:val="00A40986"/>
    <w:rsid w:val="00A40BD8"/>
    <w:rsid w:val="00A40D84"/>
    <w:rsid w:val="00A40E59"/>
    <w:rsid w:val="00A41145"/>
    <w:rsid w:val="00A4145F"/>
    <w:rsid w:val="00A41668"/>
    <w:rsid w:val="00A416D7"/>
    <w:rsid w:val="00A4190B"/>
    <w:rsid w:val="00A4192F"/>
    <w:rsid w:val="00A41C94"/>
    <w:rsid w:val="00A41CB9"/>
    <w:rsid w:val="00A41CC0"/>
    <w:rsid w:val="00A41D2C"/>
    <w:rsid w:val="00A4208A"/>
    <w:rsid w:val="00A421A1"/>
    <w:rsid w:val="00A421D3"/>
    <w:rsid w:val="00A421E7"/>
    <w:rsid w:val="00A4226B"/>
    <w:rsid w:val="00A42400"/>
    <w:rsid w:val="00A424FD"/>
    <w:rsid w:val="00A425DA"/>
    <w:rsid w:val="00A42624"/>
    <w:rsid w:val="00A4281F"/>
    <w:rsid w:val="00A42942"/>
    <w:rsid w:val="00A42A31"/>
    <w:rsid w:val="00A42A57"/>
    <w:rsid w:val="00A42B8A"/>
    <w:rsid w:val="00A42BDE"/>
    <w:rsid w:val="00A42CAF"/>
    <w:rsid w:val="00A42D15"/>
    <w:rsid w:val="00A42E7D"/>
    <w:rsid w:val="00A42F61"/>
    <w:rsid w:val="00A43032"/>
    <w:rsid w:val="00A4324F"/>
    <w:rsid w:val="00A43258"/>
    <w:rsid w:val="00A432C5"/>
    <w:rsid w:val="00A433BB"/>
    <w:rsid w:val="00A4360B"/>
    <w:rsid w:val="00A43642"/>
    <w:rsid w:val="00A43982"/>
    <w:rsid w:val="00A43AA3"/>
    <w:rsid w:val="00A43C11"/>
    <w:rsid w:val="00A43E66"/>
    <w:rsid w:val="00A44100"/>
    <w:rsid w:val="00A44241"/>
    <w:rsid w:val="00A4424F"/>
    <w:rsid w:val="00A442C9"/>
    <w:rsid w:val="00A4437D"/>
    <w:rsid w:val="00A444A2"/>
    <w:rsid w:val="00A444BD"/>
    <w:rsid w:val="00A445E2"/>
    <w:rsid w:val="00A44694"/>
    <w:rsid w:val="00A4497C"/>
    <w:rsid w:val="00A44B0B"/>
    <w:rsid w:val="00A44CD8"/>
    <w:rsid w:val="00A44DAE"/>
    <w:rsid w:val="00A44EFE"/>
    <w:rsid w:val="00A45065"/>
    <w:rsid w:val="00A45083"/>
    <w:rsid w:val="00A45357"/>
    <w:rsid w:val="00A453F4"/>
    <w:rsid w:val="00A45630"/>
    <w:rsid w:val="00A458F9"/>
    <w:rsid w:val="00A459A2"/>
    <w:rsid w:val="00A45ADD"/>
    <w:rsid w:val="00A45AE0"/>
    <w:rsid w:val="00A45CFC"/>
    <w:rsid w:val="00A45FF7"/>
    <w:rsid w:val="00A46090"/>
    <w:rsid w:val="00A46095"/>
    <w:rsid w:val="00A460B6"/>
    <w:rsid w:val="00A4610E"/>
    <w:rsid w:val="00A461A3"/>
    <w:rsid w:val="00A46398"/>
    <w:rsid w:val="00A463D6"/>
    <w:rsid w:val="00A463F0"/>
    <w:rsid w:val="00A466E0"/>
    <w:rsid w:val="00A467E3"/>
    <w:rsid w:val="00A46932"/>
    <w:rsid w:val="00A4696D"/>
    <w:rsid w:val="00A46A06"/>
    <w:rsid w:val="00A46A9B"/>
    <w:rsid w:val="00A46BAC"/>
    <w:rsid w:val="00A46BF3"/>
    <w:rsid w:val="00A46CD9"/>
    <w:rsid w:val="00A46D39"/>
    <w:rsid w:val="00A46D82"/>
    <w:rsid w:val="00A46D9D"/>
    <w:rsid w:val="00A46E02"/>
    <w:rsid w:val="00A46F08"/>
    <w:rsid w:val="00A46FEF"/>
    <w:rsid w:val="00A470A7"/>
    <w:rsid w:val="00A470B6"/>
    <w:rsid w:val="00A4712A"/>
    <w:rsid w:val="00A47147"/>
    <w:rsid w:val="00A471C4"/>
    <w:rsid w:val="00A4724F"/>
    <w:rsid w:val="00A47287"/>
    <w:rsid w:val="00A472E9"/>
    <w:rsid w:val="00A47386"/>
    <w:rsid w:val="00A47466"/>
    <w:rsid w:val="00A47579"/>
    <w:rsid w:val="00A47667"/>
    <w:rsid w:val="00A4769A"/>
    <w:rsid w:val="00A477CD"/>
    <w:rsid w:val="00A4798F"/>
    <w:rsid w:val="00A47B0C"/>
    <w:rsid w:val="00A47B52"/>
    <w:rsid w:val="00A47BF4"/>
    <w:rsid w:val="00A47CE3"/>
    <w:rsid w:val="00A47DBF"/>
    <w:rsid w:val="00A47EB2"/>
    <w:rsid w:val="00A5000E"/>
    <w:rsid w:val="00A50012"/>
    <w:rsid w:val="00A50112"/>
    <w:rsid w:val="00A5019E"/>
    <w:rsid w:val="00A502DC"/>
    <w:rsid w:val="00A50536"/>
    <w:rsid w:val="00A50596"/>
    <w:rsid w:val="00A505BD"/>
    <w:rsid w:val="00A506CD"/>
    <w:rsid w:val="00A50759"/>
    <w:rsid w:val="00A50887"/>
    <w:rsid w:val="00A508BA"/>
    <w:rsid w:val="00A508D9"/>
    <w:rsid w:val="00A509B0"/>
    <w:rsid w:val="00A509D3"/>
    <w:rsid w:val="00A50A8C"/>
    <w:rsid w:val="00A50B23"/>
    <w:rsid w:val="00A50BE9"/>
    <w:rsid w:val="00A51220"/>
    <w:rsid w:val="00A512A5"/>
    <w:rsid w:val="00A51319"/>
    <w:rsid w:val="00A51334"/>
    <w:rsid w:val="00A51350"/>
    <w:rsid w:val="00A513C7"/>
    <w:rsid w:val="00A51501"/>
    <w:rsid w:val="00A5153A"/>
    <w:rsid w:val="00A5153F"/>
    <w:rsid w:val="00A515E9"/>
    <w:rsid w:val="00A51722"/>
    <w:rsid w:val="00A51764"/>
    <w:rsid w:val="00A51834"/>
    <w:rsid w:val="00A51989"/>
    <w:rsid w:val="00A5198E"/>
    <w:rsid w:val="00A519CB"/>
    <w:rsid w:val="00A51A19"/>
    <w:rsid w:val="00A51A7E"/>
    <w:rsid w:val="00A51D65"/>
    <w:rsid w:val="00A51D8C"/>
    <w:rsid w:val="00A51DC0"/>
    <w:rsid w:val="00A51FC1"/>
    <w:rsid w:val="00A520D1"/>
    <w:rsid w:val="00A52292"/>
    <w:rsid w:val="00A52445"/>
    <w:rsid w:val="00A524DD"/>
    <w:rsid w:val="00A5258A"/>
    <w:rsid w:val="00A525CB"/>
    <w:rsid w:val="00A525F5"/>
    <w:rsid w:val="00A52709"/>
    <w:rsid w:val="00A52770"/>
    <w:rsid w:val="00A527C6"/>
    <w:rsid w:val="00A5281D"/>
    <w:rsid w:val="00A52889"/>
    <w:rsid w:val="00A52A8E"/>
    <w:rsid w:val="00A52D45"/>
    <w:rsid w:val="00A52D72"/>
    <w:rsid w:val="00A52F62"/>
    <w:rsid w:val="00A52FD4"/>
    <w:rsid w:val="00A5311F"/>
    <w:rsid w:val="00A53125"/>
    <w:rsid w:val="00A53242"/>
    <w:rsid w:val="00A532B5"/>
    <w:rsid w:val="00A5340E"/>
    <w:rsid w:val="00A53457"/>
    <w:rsid w:val="00A53476"/>
    <w:rsid w:val="00A5349D"/>
    <w:rsid w:val="00A5365D"/>
    <w:rsid w:val="00A53809"/>
    <w:rsid w:val="00A53812"/>
    <w:rsid w:val="00A538BB"/>
    <w:rsid w:val="00A53902"/>
    <w:rsid w:val="00A5396F"/>
    <w:rsid w:val="00A53994"/>
    <w:rsid w:val="00A5399C"/>
    <w:rsid w:val="00A53C52"/>
    <w:rsid w:val="00A53F23"/>
    <w:rsid w:val="00A53F77"/>
    <w:rsid w:val="00A540EC"/>
    <w:rsid w:val="00A541D1"/>
    <w:rsid w:val="00A54355"/>
    <w:rsid w:val="00A544DB"/>
    <w:rsid w:val="00A544F7"/>
    <w:rsid w:val="00A54646"/>
    <w:rsid w:val="00A546AF"/>
    <w:rsid w:val="00A54708"/>
    <w:rsid w:val="00A5472E"/>
    <w:rsid w:val="00A54774"/>
    <w:rsid w:val="00A547C7"/>
    <w:rsid w:val="00A5493E"/>
    <w:rsid w:val="00A54AE6"/>
    <w:rsid w:val="00A54B75"/>
    <w:rsid w:val="00A54C5F"/>
    <w:rsid w:val="00A54DBF"/>
    <w:rsid w:val="00A55095"/>
    <w:rsid w:val="00A55368"/>
    <w:rsid w:val="00A55559"/>
    <w:rsid w:val="00A55654"/>
    <w:rsid w:val="00A557BA"/>
    <w:rsid w:val="00A558F4"/>
    <w:rsid w:val="00A559FD"/>
    <w:rsid w:val="00A55AF2"/>
    <w:rsid w:val="00A55B87"/>
    <w:rsid w:val="00A55CA1"/>
    <w:rsid w:val="00A55CAE"/>
    <w:rsid w:val="00A55CB6"/>
    <w:rsid w:val="00A55D94"/>
    <w:rsid w:val="00A55E61"/>
    <w:rsid w:val="00A55E91"/>
    <w:rsid w:val="00A55EB0"/>
    <w:rsid w:val="00A56035"/>
    <w:rsid w:val="00A56056"/>
    <w:rsid w:val="00A56059"/>
    <w:rsid w:val="00A56067"/>
    <w:rsid w:val="00A560AA"/>
    <w:rsid w:val="00A562EB"/>
    <w:rsid w:val="00A563BB"/>
    <w:rsid w:val="00A5648C"/>
    <w:rsid w:val="00A56513"/>
    <w:rsid w:val="00A567B4"/>
    <w:rsid w:val="00A56935"/>
    <w:rsid w:val="00A569CC"/>
    <w:rsid w:val="00A56CA1"/>
    <w:rsid w:val="00A56E54"/>
    <w:rsid w:val="00A57029"/>
    <w:rsid w:val="00A5707E"/>
    <w:rsid w:val="00A570A0"/>
    <w:rsid w:val="00A572E1"/>
    <w:rsid w:val="00A573ED"/>
    <w:rsid w:val="00A5772F"/>
    <w:rsid w:val="00A57887"/>
    <w:rsid w:val="00A578C8"/>
    <w:rsid w:val="00A5795F"/>
    <w:rsid w:val="00A57992"/>
    <w:rsid w:val="00A57A11"/>
    <w:rsid w:val="00A57A34"/>
    <w:rsid w:val="00A57AB0"/>
    <w:rsid w:val="00A57CB5"/>
    <w:rsid w:val="00A57DDB"/>
    <w:rsid w:val="00A57E53"/>
    <w:rsid w:val="00A57E7F"/>
    <w:rsid w:val="00A57F0C"/>
    <w:rsid w:val="00A60309"/>
    <w:rsid w:val="00A60437"/>
    <w:rsid w:val="00A60568"/>
    <w:rsid w:val="00A6058C"/>
    <w:rsid w:val="00A60660"/>
    <w:rsid w:val="00A6075F"/>
    <w:rsid w:val="00A607D7"/>
    <w:rsid w:val="00A60890"/>
    <w:rsid w:val="00A60958"/>
    <w:rsid w:val="00A6097B"/>
    <w:rsid w:val="00A6099B"/>
    <w:rsid w:val="00A609F9"/>
    <w:rsid w:val="00A60AE9"/>
    <w:rsid w:val="00A60B8D"/>
    <w:rsid w:val="00A60BDF"/>
    <w:rsid w:val="00A60BFE"/>
    <w:rsid w:val="00A60C5C"/>
    <w:rsid w:val="00A60D43"/>
    <w:rsid w:val="00A60DA9"/>
    <w:rsid w:val="00A61133"/>
    <w:rsid w:val="00A61176"/>
    <w:rsid w:val="00A61189"/>
    <w:rsid w:val="00A61291"/>
    <w:rsid w:val="00A612BC"/>
    <w:rsid w:val="00A612C1"/>
    <w:rsid w:val="00A61386"/>
    <w:rsid w:val="00A613DE"/>
    <w:rsid w:val="00A615B7"/>
    <w:rsid w:val="00A615E0"/>
    <w:rsid w:val="00A61698"/>
    <w:rsid w:val="00A616CF"/>
    <w:rsid w:val="00A61797"/>
    <w:rsid w:val="00A61870"/>
    <w:rsid w:val="00A61948"/>
    <w:rsid w:val="00A61C62"/>
    <w:rsid w:val="00A61C65"/>
    <w:rsid w:val="00A61E0B"/>
    <w:rsid w:val="00A61E5E"/>
    <w:rsid w:val="00A621D7"/>
    <w:rsid w:val="00A6243C"/>
    <w:rsid w:val="00A6248F"/>
    <w:rsid w:val="00A6249F"/>
    <w:rsid w:val="00A624B2"/>
    <w:rsid w:val="00A6262C"/>
    <w:rsid w:val="00A62869"/>
    <w:rsid w:val="00A62992"/>
    <w:rsid w:val="00A62AAF"/>
    <w:rsid w:val="00A62B95"/>
    <w:rsid w:val="00A62BB6"/>
    <w:rsid w:val="00A62BD0"/>
    <w:rsid w:val="00A62BFC"/>
    <w:rsid w:val="00A62C51"/>
    <w:rsid w:val="00A62C87"/>
    <w:rsid w:val="00A6307F"/>
    <w:rsid w:val="00A63118"/>
    <w:rsid w:val="00A6312F"/>
    <w:rsid w:val="00A631D1"/>
    <w:rsid w:val="00A631E7"/>
    <w:rsid w:val="00A6359A"/>
    <w:rsid w:val="00A636F1"/>
    <w:rsid w:val="00A63733"/>
    <w:rsid w:val="00A6376F"/>
    <w:rsid w:val="00A63834"/>
    <w:rsid w:val="00A638A8"/>
    <w:rsid w:val="00A639B0"/>
    <w:rsid w:val="00A639D7"/>
    <w:rsid w:val="00A63A88"/>
    <w:rsid w:val="00A63C32"/>
    <w:rsid w:val="00A63EB5"/>
    <w:rsid w:val="00A63F43"/>
    <w:rsid w:val="00A63F55"/>
    <w:rsid w:val="00A640E5"/>
    <w:rsid w:val="00A6416D"/>
    <w:rsid w:val="00A642C7"/>
    <w:rsid w:val="00A64417"/>
    <w:rsid w:val="00A6443A"/>
    <w:rsid w:val="00A64448"/>
    <w:rsid w:val="00A64537"/>
    <w:rsid w:val="00A6469A"/>
    <w:rsid w:val="00A6487C"/>
    <w:rsid w:val="00A648C5"/>
    <w:rsid w:val="00A64909"/>
    <w:rsid w:val="00A649BB"/>
    <w:rsid w:val="00A649CC"/>
    <w:rsid w:val="00A64AE7"/>
    <w:rsid w:val="00A64C1B"/>
    <w:rsid w:val="00A64DDF"/>
    <w:rsid w:val="00A64EED"/>
    <w:rsid w:val="00A64F4D"/>
    <w:rsid w:val="00A64FDB"/>
    <w:rsid w:val="00A651A8"/>
    <w:rsid w:val="00A65524"/>
    <w:rsid w:val="00A656B1"/>
    <w:rsid w:val="00A656FC"/>
    <w:rsid w:val="00A6573D"/>
    <w:rsid w:val="00A65774"/>
    <w:rsid w:val="00A657AE"/>
    <w:rsid w:val="00A65931"/>
    <w:rsid w:val="00A6593A"/>
    <w:rsid w:val="00A65975"/>
    <w:rsid w:val="00A65978"/>
    <w:rsid w:val="00A65A39"/>
    <w:rsid w:val="00A65A71"/>
    <w:rsid w:val="00A65B93"/>
    <w:rsid w:val="00A65CCC"/>
    <w:rsid w:val="00A65DC1"/>
    <w:rsid w:val="00A65E6D"/>
    <w:rsid w:val="00A65FBA"/>
    <w:rsid w:val="00A661AB"/>
    <w:rsid w:val="00A66221"/>
    <w:rsid w:val="00A662F5"/>
    <w:rsid w:val="00A66360"/>
    <w:rsid w:val="00A663F0"/>
    <w:rsid w:val="00A66470"/>
    <w:rsid w:val="00A664F0"/>
    <w:rsid w:val="00A6655A"/>
    <w:rsid w:val="00A66588"/>
    <w:rsid w:val="00A66651"/>
    <w:rsid w:val="00A66689"/>
    <w:rsid w:val="00A666E6"/>
    <w:rsid w:val="00A66716"/>
    <w:rsid w:val="00A66812"/>
    <w:rsid w:val="00A66853"/>
    <w:rsid w:val="00A6687B"/>
    <w:rsid w:val="00A668D5"/>
    <w:rsid w:val="00A66961"/>
    <w:rsid w:val="00A66D4C"/>
    <w:rsid w:val="00A66EDF"/>
    <w:rsid w:val="00A6701E"/>
    <w:rsid w:val="00A67042"/>
    <w:rsid w:val="00A6719E"/>
    <w:rsid w:val="00A671D8"/>
    <w:rsid w:val="00A6720E"/>
    <w:rsid w:val="00A6726A"/>
    <w:rsid w:val="00A6726B"/>
    <w:rsid w:val="00A67279"/>
    <w:rsid w:val="00A673C7"/>
    <w:rsid w:val="00A67478"/>
    <w:rsid w:val="00A67520"/>
    <w:rsid w:val="00A6786B"/>
    <w:rsid w:val="00A67B86"/>
    <w:rsid w:val="00A67BDF"/>
    <w:rsid w:val="00A67BFE"/>
    <w:rsid w:val="00A67CD7"/>
    <w:rsid w:val="00A67D2C"/>
    <w:rsid w:val="00A67D87"/>
    <w:rsid w:val="00A67DAD"/>
    <w:rsid w:val="00A67F67"/>
    <w:rsid w:val="00A67FF1"/>
    <w:rsid w:val="00A70201"/>
    <w:rsid w:val="00A70254"/>
    <w:rsid w:val="00A705A3"/>
    <w:rsid w:val="00A70633"/>
    <w:rsid w:val="00A706EB"/>
    <w:rsid w:val="00A7071A"/>
    <w:rsid w:val="00A70AD9"/>
    <w:rsid w:val="00A70DB7"/>
    <w:rsid w:val="00A70E01"/>
    <w:rsid w:val="00A70EA4"/>
    <w:rsid w:val="00A70F15"/>
    <w:rsid w:val="00A70F6E"/>
    <w:rsid w:val="00A70F90"/>
    <w:rsid w:val="00A71084"/>
    <w:rsid w:val="00A7135D"/>
    <w:rsid w:val="00A71416"/>
    <w:rsid w:val="00A714CD"/>
    <w:rsid w:val="00A7150E"/>
    <w:rsid w:val="00A71581"/>
    <w:rsid w:val="00A7163B"/>
    <w:rsid w:val="00A717B7"/>
    <w:rsid w:val="00A718C7"/>
    <w:rsid w:val="00A719A3"/>
    <w:rsid w:val="00A71D34"/>
    <w:rsid w:val="00A71FA6"/>
    <w:rsid w:val="00A71FE0"/>
    <w:rsid w:val="00A72074"/>
    <w:rsid w:val="00A720D2"/>
    <w:rsid w:val="00A72370"/>
    <w:rsid w:val="00A72503"/>
    <w:rsid w:val="00A72629"/>
    <w:rsid w:val="00A7267C"/>
    <w:rsid w:val="00A72681"/>
    <w:rsid w:val="00A7272A"/>
    <w:rsid w:val="00A7282B"/>
    <w:rsid w:val="00A728BB"/>
    <w:rsid w:val="00A72B56"/>
    <w:rsid w:val="00A72C7D"/>
    <w:rsid w:val="00A72C8B"/>
    <w:rsid w:val="00A72C92"/>
    <w:rsid w:val="00A72CFC"/>
    <w:rsid w:val="00A72D07"/>
    <w:rsid w:val="00A72E89"/>
    <w:rsid w:val="00A72F33"/>
    <w:rsid w:val="00A73063"/>
    <w:rsid w:val="00A73093"/>
    <w:rsid w:val="00A730CD"/>
    <w:rsid w:val="00A7321F"/>
    <w:rsid w:val="00A73391"/>
    <w:rsid w:val="00A734D3"/>
    <w:rsid w:val="00A73597"/>
    <w:rsid w:val="00A73651"/>
    <w:rsid w:val="00A7378C"/>
    <w:rsid w:val="00A73805"/>
    <w:rsid w:val="00A738C2"/>
    <w:rsid w:val="00A7390B"/>
    <w:rsid w:val="00A73921"/>
    <w:rsid w:val="00A73AD8"/>
    <w:rsid w:val="00A73D10"/>
    <w:rsid w:val="00A73D5A"/>
    <w:rsid w:val="00A73E71"/>
    <w:rsid w:val="00A73F50"/>
    <w:rsid w:val="00A73FB4"/>
    <w:rsid w:val="00A73FC7"/>
    <w:rsid w:val="00A7452B"/>
    <w:rsid w:val="00A7462C"/>
    <w:rsid w:val="00A74892"/>
    <w:rsid w:val="00A748A4"/>
    <w:rsid w:val="00A748B4"/>
    <w:rsid w:val="00A748FD"/>
    <w:rsid w:val="00A74932"/>
    <w:rsid w:val="00A749CB"/>
    <w:rsid w:val="00A74BB5"/>
    <w:rsid w:val="00A74D11"/>
    <w:rsid w:val="00A74D70"/>
    <w:rsid w:val="00A74E66"/>
    <w:rsid w:val="00A75022"/>
    <w:rsid w:val="00A7505A"/>
    <w:rsid w:val="00A75087"/>
    <w:rsid w:val="00A750EC"/>
    <w:rsid w:val="00A751B6"/>
    <w:rsid w:val="00A7523F"/>
    <w:rsid w:val="00A75270"/>
    <w:rsid w:val="00A752BF"/>
    <w:rsid w:val="00A753F9"/>
    <w:rsid w:val="00A75478"/>
    <w:rsid w:val="00A754E6"/>
    <w:rsid w:val="00A7557C"/>
    <w:rsid w:val="00A7558C"/>
    <w:rsid w:val="00A759E5"/>
    <w:rsid w:val="00A75A29"/>
    <w:rsid w:val="00A75B67"/>
    <w:rsid w:val="00A75BBD"/>
    <w:rsid w:val="00A75EC9"/>
    <w:rsid w:val="00A75F0F"/>
    <w:rsid w:val="00A75F7C"/>
    <w:rsid w:val="00A76032"/>
    <w:rsid w:val="00A7613F"/>
    <w:rsid w:val="00A7615C"/>
    <w:rsid w:val="00A76431"/>
    <w:rsid w:val="00A76458"/>
    <w:rsid w:val="00A76598"/>
    <w:rsid w:val="00A769A6"/>
    <w:rsid w:val="00A769B3"/>
    <w:rsid w:val="00A76A92"/>
    <w:rsid w:val="00A76BA0"/>
    <w:rsid w:val="00A76C27"/>
    <w:rsid w:val="00A76C5F"/>
    <w:rsid w:val="00A76E4E"/>
    <w:rsid w:val="00A76F5A"/>
    <w:rsid w:val="00A76FE0"/>
    <w:rsid w:val="00A7746E"/>
    <w:rsid w:val="00A774A4"/>
    <w:rsid w:val="00A77544"/>
    <w:rsid w:val="00A77572"/>
    <w:rsid w:val="00A776D7"/>
    <w:rsid w:val="00A7771A"/>
    <w:rsid w:val="00A777D4"/>
    <w:rsid w:val="00A7783A"/>
    <w:rsid w:val="00A77868"/>
    <w:rsid w:val="00A77879"/>
    <w:rsid w:val="00A778A8"/>
    <w:rsid w:val="00A778C3"/>
    <w:rsid w:val="00A779A2"/>
    <w:rsid w:val="00A77CCE"/>
    <w:rsid w:val="00A77D05"/>
    <w:rsid w:val="00A8027B"/>
    <w:rsid w:val="00A80339"/>
    <w:rsid w:val="00A80447"/>
    <w:rsid w:val="00A80495"/>
    <w:rsid w:val="00A80673"/>
    <w:rsid w:val="00A80799"/>
    <w:rsid w:val="00A8079D"/>
    <w:rsid w:val="00A8091E"/>
    <w:rsid w:val="00A8096B"/>
    <w:rsid w:val="00A80C0B"/>
    <w:rsid w:val="00A80CD1"/>
    <w:rsid w:val="00A80DCB"/>
    <w:rsid w:val="00A80E4B"/>
    <w:rsid w:val="00A80EAC"/>
    <w:rsid w:val="00A80F3A"/>
    <w:rsid w:val="00A80F86"/>
    <w:rsid w:val="00A80FD0"/>
    <w:rsid w:val="00A8110D"/>
    <w:rsid w:val="00A81221"/>
    <w:rsid w:val="00A81404"/>
    <w:rsid w:val="00A81413"/>
    <w:rsid w:val="00A81484"/>
    <w:rsid w:val="00A81533"/>
    <w:rsid w:val="00A81576"/>
    <w:rsid w:val="00A81669"/>
    <w:rsid w:val="00A81837"/>
    <w:rsid w:val="00A818A0"/>
    <w:rsid w:val="00A8192E"/>
    <w:rsid w:val="00A81974"/>
    <w:rsid w:val="00A81A02"/>
    <w:rsid w:val="00A81A6C"/>
    <w:rsid w:val="00A81ADF"/>
    <w:rsid w:val="00A81BEA"/>
    <w:rsid w:val="00A81C02"/>
    <w:rsid w:val="00A81CB9"/>
    <w:rsid w:val="00A81CCD"/>
    <w:rsid w:val="00A81F95"/>
    <w:rsid w:val="00A8205C"/>
    <w:rsid w:val="00A82164"/>
    <w:rsid w:val="00A821B3"/>
    <w:rsid w:val="00A823AF"/>
    <w:rsid w:val="00A826E3"/>
    <w:rsid w:val="00A828D8"/>
    <w:rsid w:val="00A8291D"/>
    <w:rsid w:val="00A8297E"/>
    <w:rsid w:val="00A82998"/>
    <w:rsid w:val="00A829D4"/>
    <w:rsid w:val="00A82A68"/>
    <w:rsid w:val="00A82B57"/>
    <w:rsid w:val="00A82B62"/>
    <w:rsid w:val="00A82DB0"/>
    <w:rsid w:val="00A82DB9"/>
    <w:rsid w:val="00A82EEE"/>
    <w:rsid w:val="00A82F27"/>
    <w:rsid w:val="00A82FCB"/>
    <w:rsid w:val="00A8314A"/>
    <w:rsid w:val="00A832EF"/>
    <w:rsid w:val="00A8342B"/>
    <w:rsid w:val="00A835CB"/>
    <w:rsid w:val="00A835CC"/>
    <w:rsid w:val="00A8364F"/>
    <w:rsid w:val="00A8375F"/>
    <w:rsid w:val="00A8391E"/>
    <w:rsid w:val="00A83B42"/>
    <w:rsid w:val="00A83B43"/>
    <w:rsid w:val="00A83B82"/>
    <w:rsid w:val="00A83C0C"/>
    <w:rsid w:val="00A83C4E"/>
    <w:rsid w:val="00A83C75"/>
    <w:rsid w:val="00A83D5B"/>
    <w:rsid w:val="00A83DB5"/>
    <w:rsid w:val="00A83E8E"/>
    <w:rsid w:val="00A84000"/>
    <w:rsid w:val="00A84028"/>
    <w:rsid w:val="00A84111"/>
    <w:rsid w:val="00A84192"/>
    <w:rsid w:val="00A84364"/>
    <w:rsid w:val="00A84396"/>
    <w:rsid w:val="00A844A5"/>
    <w:rsid w:val="00A84568"/>
    <w:rsid w:val="00A846D9"/>
    <w:rsid w:val="00A8472E"/>
    <w:rsid w:val="00A84907"/>
    <w:rsid w:val="00A849DA"/>
    <w:rsid w:val="00A849EA"/>
    <w:rsid w:val="00A84A2E"/>
    <w:rsid w:val="00A84A45"/>
    <w:rsid w:val="00A84AF9"/>
    <w:rsid w:val="00A84C30"/>
    <w:rsid w:val="00A84D62"/>
    <w:rsid w:val="00A84E38"/>
    <w:rsid w:val="00A84E94"/>
    <w:rsid w:val="00A85022"/>
    <w:rsid w:val="00A8515B"/>
    <w:rsid w:val="00A85178"/>
    <w:rsid w:val="00A8527D"/>
    <w:rsid w:val="00A85457"/>
    <w:rsid w:val="00A854BE"/>
    <w:rsid w:val="00A85508"/>
    <w:rsid w:val="00A8569C"/>
    <w:rsid w:val="00A856E5"/>
    <w:rsid w:val="00A85751"/>
    <w:rsid w:val="00A85894"/>
    <w:rsid w:val="00A85A51"/>
    <w:rsid w:val="00A85BE9"/>
    <w:rsid w:val="00A85BFA"/>
    <w:rsid w:val="00A85C8E"/>
    <w:rsid w:val="00A85CC5"/>
    <w:rsid w:val="00A85CE5"/>
    <w:rsid w:val="00A85DD5"/>
    <w:rsid w:val="00A85E02"/>
    <w:rsid w:val="00A85ED7"/>
    <w:rsid w:val="00A85F27"/>
    <w:rsid w:val="00A8626C"/>
    <w:rsid w:val="00A864CC"/>
    <w:rsid w:val="00A865D3"/>
    <w:rsid w:val="00A86758"/>
    <w:rsid w:val="00A867A8"/>
    <w:rsid w:val="00A868DE"/>
    <w:rsid w:val="00A86988"/>
    <w:rsid w:val="00A86AA3"/>
    <w:rsid w:val="00A86BDE"/>
    <w:rsid w:val="00A86D72"/>
    <w:rsid w:val="00A86F9B"/>
    <w:rsid w:val="00A86FE2"/>
    <w:rsid w:val="00A87172"/>
    <w:rsid w:val="00A8718A"/>
    <w:rsid w:val="00A872F1"/>
    <w:rsid w:val="00A87505"/>
    <w:rsid w:val="00A87601"/>
    <w:rsid w:val="00A8773F"/>
    <w:rsid w:val="00A8777E"/>
    <w:rsid w:val="00A87956"/>
    <w:rsid w:val="00A87B39"/>
    <w:rsid w:val="00A87B67"/>
    <w:rsid w:val="00A87BBF"/>
    <w:rsid w:val="00A87CD4"/>
    <w:rsid w:val="00A87E96"/>
    <w:rsid w:val="00A87EEB"/>
    <w:rsid w:val="00A87F98"/>
    <w:rsid w:val="00A87FA0"/>
    <w:rsid w:val="00A90148"/>
    <w:rsid w:val="00A901FC"/>
    <w:rsid w:val="00A903C8"/>
    <w:rsid w:val="00A90696"/>
    <w:rsid w:val="00A90712"/>
    <w:rsid w:val="00A90716"/>
    <w:rsid w:val="00A9072D"/>
    <w:rsid w:val="00A90927"/>
    <w:rsid w:val="00A909B3"/>
    <w:rsid w:val="00A909F6"/>
    <w:rsid w:val="00A90AAC"/>
    <w:rsid w:val="00A90C46"/>
    <w:rsid w:val="00A90C95"/>
    <w:rsid w:val="00A90D93"/>
    <w:rsid w:val="00A90D97"/>
    <w:rsid w:val="00A90DD7"/>
    <w:rsid w:val="00A90F7F"/>
    <w:rsid w:val="00A91234"/>
    <w:rsid w:val="00A9146D"/>
    <w:rsid w:val="00A9154E"/>
    <w:rsid w:val="00A91590"/>
    <w:rsid w:val="00A91598"/>
    <w:rsid w:val="00A915F8"/>
    <w:rsid w:val="00A916CD"/>
    <w:rsid w:val="00A91703"/>
    <w:rsid w:val="00A91708"/>
    <w:rsid w:val="00A9176A"/>
    <w:rsid w:val="00A9189D"/>
    <w:rsid w:val="00A9198F"/>
    <w:rsid w:val="00A91D48"/>
    <w:rsid w:val="00A91DDE"/>
    <w:rsid w:val="00A91EF0"/>
    <w:rsid w:val="00A91F67"/>
    <w:rsid w:val="00A92193"/>
    <w:rsid w:val="00A9234C"/>
    <w:rsid w:val="00A923A1"/>
    <w:rsid w:val="00A924C1"/>
    <w:rsid w:val="00A925FE"/>
    <w:rsid w:val="00A92609"/>
    <w:rsid w:val="00A92660"/>
    <w:rsid w:val="00A9266E"/>
    <w:rsid w:val="00A9276D"/>
    <w:rsid w:val="00A92784"/>
    <w:rsid w:val="00A928DE"/>
    <w:rsid w:val="00A92B5F"/>
    <w:rsid w:val="00A92CC0"/>
    <w:rsid w:val="00A92D26"/>
    <w:rsid w:val="00A92D2D"/>
    <w:rsid w:val="00A92E3D"/>
    <w:rsid w:val="00A92F78"/>
    <w:rsid w:val="00A92F80"/>
    <w:rsid w:val="00A92F84"/>
    <w:rsid w:val="00A92FA0"/>
    <w:rsid w:val="00A930E5"/>
    <w:rsid w:val="00A93183"/>
    <w:rsid w:val="00A93372"/>
    <w:rsid w:val="00A93486"/>
    <w:rsid w:val="00A935A3"/>
    <w:rsid w:val="00A935EC"/>
    <w:rsid w:val="00A9378E"/>
    <w:rsid w:val="00A938D4"/>
    <w:rsid w:val="00A939B1"/>
    <w:rsid w:val="00A939EF"/>
    <w:rsid w:val="00A93A67"/>
    <w:rsid w:val="00A93A71"/>
    <w:rsid w:val="00A93B2E"/>
    <w:rsid w:val="00A93B53"/>
    <w:rsid w:val="00A93B76"/>
    <w:rsid w:val="00A93BB9"/>
    <w:rsid w:val="00A93C32"/>
    <w:rsid w:val="00A93C40"/>
    <w:rsid w:val="00A93C8B"/>
    <w:rsid w:val="00A93CAA"/>
    <w:rsid w:val="00A93DEC"/>
    <w:rsid w:val="00A93E69"/>
    <w:rsid w:val="00A93EBE"/>
    <w:rsid w:val="00A93ED1"/>
    <w:rsid w:val="00A93FA1"/>
    <w:rsid w:val="00A94013"/>
    <w:rsid w:val="00A9405C"/>
    <w:rsid w:val="00A940B8"/>
    <w:rsid w:val="00A941F6"/>
    <w:rsid w:val="00A94286"/>
    <w:rsid w:val="00A942F1"/>
    <w:rsid w:val="00A943EC"/>
    <w:rsid w:val="00A944D7"/>
    <w:rsid w:val="00A945FF"/>
    <w:rsid w:val="00A946F1"/>
    <w:rsid w:val="00A9474C"/>
    <w:rsid w:val="00A94767"/>
    <w:rsid w:val="00A9476B"/>
    <w:rsid w:val="00A948EB"/>
    <w:rsid w:val="00A94907"/>
    <w:rsid w:val="00A94954"/>
    <w:rsid w:val="00A94972"/>
    <w:rsid w:val="00A94C3A"/>
    <w:rsid w:val="00A94D80"/>
    <w:rsid w:val="00A94DCA"/>
    <w:rsid w:val="00A94FB9"/>
    <w:rsid w:val="00A94FD4"/>
    <w:rsid w:val="00A94FDA"/>
    <w:rsid w:val="00A94FE1"/>
    <w:rsid w:val="00A9502A"/>
    <w:rsid w:val="00A9510A"/>
    <w:rsid w:val="00A95122"/>
    <w:rsid w:val="00A95162"/>
    <w:rsid w:val="00A951CB"/>
    <w:rsid w:val="00A952CE"/>
    <w:rsid w:val="00A953AE"/>
    <w:rsid w:val="00A9543C"/>
    <w:rsid w:val="00A9547E"/>
    <w:rsid w:val="00A9552A"/>
    <w:rsid w:val="00A95588"/>
    <w:rsid w:val="00A9558B"/>
    <w:rsid w:val="00A9570F"/>
    <w:rsid w:val="00A95815"/>
    <w:rsid w:val="00A95981"/>
    <w:rsid w:val="00A95B0C"/>
    <w:rsid w:val="00A95C6B"/>
    <w:rsid w:val="00A95D29"/>
    <w:rsid w:val="00A95F65"/>
    <w:rsid w:val="00A9610C"/>
    <w:rsid w:val="00A96237"/>
    <w:rsid w:val="00A962F0"/>
    <w:rsid w:val="00A96427"/>
    <w:rsid w:val="00A964C4"/>
    <w:rsid w:val="00A9650C"/>
    <w:rsid w:val="00A96557"/>
    <w:rsid w:val="00A965E7"/>
    <w:rsid w:val="00A9664B"/>
    <w:rsid w:val="00A9668B"/>
    <w:rsid w:val="00A9679B"/>
    <w:rsid w:val="00A967F0"/>
    <w:rsid w:val="00A968AD"/>
    <w:rsid w:val="00A969F4"/>
    <w:rsid w:val="00A96B7E"/>
    <w:rsid w:val="00A96D1A"/>
    <w:rsid w:val="00A97086"/>
    <w:rsid w:val="00A9718D"/>
    <w:rsid w:val="00A971B6"/>
    <w:rsid w:val="00A9725E"/>
    <w:rsid w:val="00A9730A"/>
    <w:rsid w:val="00A9731D"/>
    <w:rsid w:val="00A9746C"/>
    <w:rsid w:val="00A9774C"/>
    <w:rsid w:val="00A9775E"/>
    <w:rsid w:val="00A979A2"/>
    <w:rsid w:val="00A97A83"/>
    <w:rsid w:val="00A97D4E"/>
    <w:rsid w:val="00A97E03"/>
    <w:rsid w:val="00AA0146"/>
    <w:rsid w:val="00AA024B"/>
    <w:rsid w:val="00AA0317"/>
    <w:rsid w:val="00AA04E7"/>
    <w:rsid w:val="00AA0638"/>
    <w:rsid w:val="00AA084B"/>
    <w:rsid w:val="00AA0891"/>
    <w:rsid w:val="00AA0970"/>
    <w:rsid w:val="00AA0991"/>
    <w:rsid w:val="00AA09BC"/>
    <w:rsid w:val="00AA09FB"/>
    <w:rsid w:val="00AA0CA0"/>
    <w:rsid w:val="00AA0D2A"/>
    <w:rsid w:val="00AA0D40"/>
    <w:rsid w:val="00AA0DCC"/>
    <w:rsid w:val="00AA0DFF"/>
    <w:rsid w:val="00AA0EE3"/>
    <w:rsid w:val="00AA103A"/>
    <w:rsid w:val="00AA109A"/>
    <w:rsid w:val="00AA1166"/>
    <w:rsid w:val="00AA1280"/>
    <w:rsid w:val="00AA15C3"/>
    <w:rsid w:val="00AA15E1"/>
    <w:rsid w:val="00AA1625"/>
    <w:rsid w:val="00AA1654"/>
    <w:rsid w:val="00AA16FE"/>
    <w:rsid w:val="00AA1998"/>
    <w:rsid w:val="00AA1A34"/>
    <w:rsid w:val="00AA1C54"/>
    <w:rsid w:val="00AA1CC8"/>
    <w:rsid w:val="00AA1CF5"/>
    <w:rsid w:val="00AA1DF0"/>
    <w:rsid w:val="00AA205A"/>
    <w:rsid w:val="00AA229E"/>
    <w:rsid w:val="00AA233E"/>
    <w:rsid w:val="00AA2485"/>
    <w:rsid w:val="00AA2537"/>
    <w:rsid w:val="00AA2673"/>
    <w:rsid w:val="00AA26A2"/>
    <w:rsid w:val="00AA26DA"/>
    <w:rsid w:val="00AA270D"/>
    <w:rsid w:val="00AA27C6"/>
    <w:rsid w:val="00AA2ADC"/>
    <w:rsid w:val="00AA2B03"/>
    <w:rsid w:val="00AA2BA4"/>
    <w:rsid w:val="00AA2D00"/>
    <w:rsid w:val="00AA2D85"/>
    <w:rsid w:val="00AA2E02"/>
    <w:rsid w:val="00AA2E1C"/>
    <w:rsid w:val="00AA2F1A"/>
    <w:rsid w:val="00AA30FE"/>
    <w:rsid w:val="00AA313E"/>
    <w:rsid w:val="00AA32CD"/>
    <w:rsid w:val="00AA3374"/>
    <w:rsid w:val="00AA3566"/>
    <w:rsid w:val="00AA3618"/>
    <w:rsid w:val="00AA36BC"/>
    <w:rsid w:val="00AA37DB"/>
    <w:rsid w:val="00AA38A2"/>
    <w:rsid w:val="00AA38EB"/>
    <w:rsid w:val="00AA3946"/>
    <w:rsid w:val="00AA39BA"/>
    <w:rsid w:val="00AA39FB"/>
    <w:rsid w:val="00AA3AC7"/>
    <w:rsid w:val="00AA3B8B"/>
    <w:rsid w:val="00AA3BB1"/>
    <w:rsid w:val="00AA3BDB"/>
    <w:rsid w:val="00AA3C7B"/>
    <w:rsid w:val="00AA3D6C"/>
    <w:rsid w:val="00AA3E83"/>
    <w:rsid w:val="00AA3F99"/>
    <w:rsid w:val="00AA4035"/>
    <w:rsid w:val="00AA4087"/>
    <w:rsid w:val="00AA4162"/>
    <w:rsid w:val="00AA4284"/>
    <w:rsid w:val="00AA4287"/>
    <w:rsid w:val="00AA4546"/>
    <w:rsid w:val="00AA4621"/>
    <w:rsid w:val="00AA480C"/>
    <w:rsid w:val="00AA4974"/>
    <w:rsid w:val="00AA4A91"/>
    <w:rsid w:val="00AA4AF3"/>
    <w:rsid w:val="00AA4B21"/>
    <w:rsid w:val="00AA4CBC"/>
    <w:rsid w:val="00AA4D3B"/>
    <w:rsid w:val="00AA4E6A"/>
    <w:rsid w:val="00AA4E8D"/>
    <w:rsid w:val="00AA4E9C"/>
    <w:rsid w:val="00AA517C"/>
    <w:rsid w:val="00AA5190"/>
    <w:rsid w:val="00AA5306"/>
    <w:rsid w:val="00AA55D0"/>
    <w:rsid w:val="00AA56BF"/>
    <w:rsid w:val="00AA56CA"/>
    <w:rsid w:val="00AA5859"/>
    <w:rsid w:val="00AA5A11"/>
    <w:rsid w:val="00AA5ADF"/>
    <w:rsid w:val="00AA5B8A"/>
    <w:rsid w:val="00AA5BE9"/>
    <w:rsid w:val="00AA5C81"/>
    <w:rsid w:val="00AA5DF4"/>
    <w:rsid w:val="00AA5EFA"/>
    <w:rsid w:val="00AA5FD4"/>
    <w:rsid w:val="00AA5FEA"/>
    <w:rsid w:val="00AA6169"/>
    <w:rsid w:val="00AA635B"/>
    <w:rsid w:val="00AA64BB"/>
    <w:rsid w:val="00AA65FD"/>
    <w:rsid w:val="00AA6668"/>
    <w:rsid w:val="00AA6739"/>
    <w:rsid w:val="00AA6870"/>
    <w:rsid w:val="00AA6889"/>
    <w:rsid w:val="00AA68DB"/>
    <w:rsid w:val="00AA6936"/>
    <w:rsid w:val="00AA699B"/>
    <w:rsid w:val="00AA6A8B"/>
    <w:rsid w:val="00AA6AF8"/>
    <w:rsid w:val="00AA6B91"/>
    <w:rsid w:val="00AA6BB2"/>
    <w:rsid w:val="00AA6BDE"/>
    <w:rsid w:val="00AA6C70"/>
    <w:rsid w:val="00AA6E55"/>
    <w:rsid w:val="00AA7095"/>
    <w:rsid w:val="00AA7101"/>
    <w:rsid w:val="00AA736A"/>
    <w:rsid w:val="00AA75C8"/>
    <w:rsid w:val="00AA75D9"/>
    <w:rsid w:val="00AA77F0"/>
    <w:rsid w:val="00AA7884"/>
    <w:rsid w:val="00AA7A4F"/>
    <w:rsid w:val="00AA7B57"/>
    <w:rsid w:val="00AA7B6B"/>
    <w:rsid w:val="00AA7BE8"/>
    <w:rsid w:val="00AA7C3A"/>
    <w:rsid w:val="00AA7DF6"/>
    <w:rsid w:val="00AA7EA0"/>
    <w:rsid w:val="00AA7EC4"/>
    <w:rsid w:val="00AA7FAB"/>
    <w:rsid w:val="00AA7FC5"/>
    <w:rsid w:val="00AA7FD1"/>
    <w:rsid w:val="00AB002B"/>
    <w:rsid w:val="00AB0054"/>
    <w:rsid w:val="00AB0449"/>
    <w:rsid w:val="00AB072E"/>
    <w:rsid w:val="00AB0B0A"/>
    <w:rsid w:val="00AB0B35"/>
    <w:rsid w:val="00AB0C36"/>
    <w:rsid w:val="00AB0CFB"/>
    <w:rsid w:val="00AB0D8A"/>
    <w:rsid w:val="00AB0E9A"/>
    <w:rsid w:val="00AB0EC8"/>
    <w:rsid w:val="00AB0F40"/>
    <w:rsid w:val="00AB0FE3"/>
    <w:rsid w:val="00AB111F"/>
    <w:rsid w:val="00AB13E5"/>
    <w:rsid w:val="00AB142D"/>
    <w:rsid w:val="00AB1524"/>
    <w:rsid w:val="00AB1557"/>
    <w:rsid w:val="00AB1680"/>
    <w:rsid w:val="00AB177F"/>
    <w:rsid w:val="00AB18C4"/>
    <w:rsid w:val="00AB1914"/>
    <w:rsid w:val="00AB1A59"/>
    <w:rsid w:val="00AB1AD3"/>
    <w:rsid w:val="00AB1B2C"/>
    <w:rsid w:val="00AB1BC5"/>
    <w:rsid w:val="00AB1BFD"/>
    <w:rsid w:val="00AB1CCF"/>
    <w:rsid w:val="00AB213E"/>
    <w:rsid w:val="00AB23BA"/>
    <w:rsid w:val="00AB240C"/>
    <w:rsid w:val="00AB25DE"/>
    <w:rsid w:val="00AB26E5"/>
    <w:rsid w:val="00AB2732"/>
    <w:rsid w:val="00AB2772"/>
    <w:rsid w:val="00AB296E"/>
    <w:rsid w:val="00AB299F"/>
    <w:rsid w:val="00AB2A1C"/>
    <w:rsid w:val="00AB2A21"/>
    <w:rsid w:val="00AB2AC3"/>
    <w:rsid w:val="00AB2AF6"/>
    <w:rsid w:val="00AB2BA8"/>
    <w:rsid w:val="00AB2C42"/>
    <w:rsid w:val="00AB2E00"/>
    <w:rsid w:val="00AB2E25"/>
    <w:rsid w:val="00AB2E8B"/>
    <w:rsid w:val="00AB2EA2"/>
    <w:rsid w:val="00AB2FFD"/>
    <w:rsid w:val="00AB3223"/>
    <w:rsid w:val="00AB33A7"/>
    <w:rsid w:val="00AB35C0"/>
    <w:rsid w:val="00AB35F7"/>
    <w:rsid w:val="00AB3707"/>
    <w:rsid w:val="00AB3784"/>
    <w:rsid w:val="00AB3791"/>
    <w:rsid w:val="00AB38ED"/>
    <w:rsid w:val="00AB39EB"/>
    <w:rsid w:val="00AB3C19"/>
    <w:rsid w:val="00AB3C3B"/>
    <w:rsid w:val="00AB3CBA"/>
    <w:rsid w:val="00AB3D51"/>
    <w:rsid w:val="00AB3EB8"/>
    <w:rsid w:val="00AB41A0"/>
    <w:rsid w:val="00AB432A"/>
    <w:rsid w:val="00AB4509"/>
    <w:rsid w:val="00AB463F"/>
    <w:rsid w:val="00AB4658"/>
    <w:rsid w:val="00AB488F"/>
    <w:rsid w:val="00AB4AF9"/>
    <w:rsid w:val="00AB4BA3"/>
    <w:rsid w:val="00AB4BF4"/>
    <w:rsid w:val="00AB4C7B"/>
    <w:rsid w:val="00AB4CE3"/>
    <w:rsid w:val="00AB4DED"/>
    <w:rsid w:val="00AB4FB1"/>
    <w:rsid w:val="00AB4FEE"/>
    <w:rsid w:val="00AB4FFC"/>
    <w:rsid w:val="00AB514B"/>
    <w:rsid w:val="00AB530B"/>
    <w:rsid w:val="00AB55AB"/>
    <w:rsid w:val="00AB564B"/>
    <w:rsid w:val="00AB5709"/>
    <w:rsid w:val="00AB587D"/>
    <w:rsid w:val="00AB5961"/>
    <w:rsid w:val="00AB5AD0"/>
    <w:rsid w:val="00AB5AE8"/>
    <w:rsid w:val="00AB5BD4"/>
    <w:rsid w:val="00AB5D0B"/>
    <w:rsid w:val="00AB5D17"/>
    <w:rsid w:val="00AB5EE7"/>
    <w:rsid w:val="00AB5F00"/>
    <w:rsid w:val="00AB5F36"/>
    <w:rsid w:val="00AB5F55"/>
    <w:rsid w:val="00AB5FF3"/>
    <w:rsid w:val="00AB6090"/>
    <w:rsid w:val="00AB61AB"/>
    <w:rsid w:val="00AB6307"/>
    <w:rsid w:val="00AB63A3"/>
    <w:rsid w:val="00AB6466"/>
    <w:rsid w:val="00AB64CE"/>
    <w:rsid w:val="00AB65D8"/>
    <w:rsid w:val="00AB66C6"/>
    <w:rsid w:val="00AB6702"/>
    <w:rsid w:val="00AB6829"/>
    <w:rsid w:val="00AB685B"/>
    <w:rsid w:val="00AB69E9"/>
    <w:rsid w:val="00AB69EC"/>
    <w:rsid w:val="00AB6AB0"/>
    <w:rsid w:val="00AB6C01"/>
    <w:rsid w:val="00AB6CDC"/>
    <w:rsid w:val="00AB6DB3"/>
    <w:rsid w:val="00AB6DC1"/>
    <w:rsid w:val="00AB6E1F"/>
    <w:rsid w:val="00AB6F39"/>
    <w:rsid w:val="00AB712B"/>
    <w:rsid w:val="00AB7185"/>
    <w:rsid w:val="00AB71C6"/>
    <w:rsid w:val="00AB735B"/>
    <w:rsid w:val="00AB75EE"/>
    <w:rsid w:val="00AB772D"/>
    <w:rsid w:val="00AB7852"/>
    <w:rsid w:val="00AB7AB9"/>
    <w:rsid w:val="00AB7B84"/>
    <w:rsid w:val="00AB7B99"/>
    <w:rsid w:val="00AB7C8A"/>
    <w:rsid w:val="00AB7CFD"/>
    <w:rsid w:val="00AB7DA5"/>
    <w:rsid w:val="00AB7F33"/>
    <w:rsid w:val="00AB7F65"/>
    <w:rsid w:val="00AC0046"/>
    <w:rsid w:val="00AC0057"/>
    <w:rsid w:val="00AC01EF"/>
    <w:rsid w:val="00AC02E5"/>
    <w:rsid w:val="00AC0368"/>
    <w:rsid w:val="00AC0564"/>
    <w:rsid w:val="00AC05AB"/>
    <w:rsid w:val="00AC05D1"/>
    <w:rsid w:val="00AC10E3"/>
    <w:rsid w:val="00AC1116"/>
    <w:rsid w:val="00AC1226"/>
    <w:rsid w:val="00AC12E8"/>
    <w:rsid w:val="00AC17FC"/>
    <w:rsid w:val="00AC19A5"/>
    <w:rsid w:val="00AC1B72"/>
    <w:rsid w:val="00AC1B81"/>
    <w:rsid w:val="00AC1BC0"/>
    <w:rsid w:val="00AC1C01"/>
    <w:rsid w:val="00AC1DC4"/>
    <w:rsid w:val="00AC1F48"/>
    <w:rsid w:val="00AC1F8F"/>
    <w:rsid w:val="00AC1FCA"/>
    <w:rsid w:val="00AC2117"/>
    <w:rsid w:val="00AC2217"/>
    <w:rsid w:val="00AC227E"/>
    <w:rsid w:val="00AC2359"/>
    <w:rsid w:val="00AC23A1"/>
    <w:rsid w:val="00AC23C2"/>
    <w:rsid w:val="00AC2641"/>
    <w:rsid w:val="00AC27D0"/>
    <w:rsid w:val="00AC2805"/>
    <w:rsid w:val="00AC281A"/>
    <w:rsid w:val="00AC29DB"/>
    <w:rsid w:val="00AC29DF"/>
    <w:rsid w:val="00AC2AF8"/>
    <w:rsid w:val="00AC2C90"/>
    <w:rsid w:val="00AC2CA0"/>
    <w:rsid w:val="00AC2D54"/>
    <w:rsid w:val="00AC2E2B"/>
    <w:rsid w:val="00AC2F13"/>
    <w:rsid w:val="00AC3127"/>
    <w:rsid w:val="00AC312B"/>
    <w:rsid w:val="00AC3434"/>
    <w:rsid w:val="00AC35A6"/>
    <w:rsid w:val="00AC3832"/>
    <w:rsid w:val="00AC396D"/>
    <w:rsid w:val="00AC39C7"/>
    <w:rsid w:val="00AC3A67"/>
    <w:rsid w:val="00AC3B40"/>
    <w:rsid w:val="00AC3BA3"/>
    <w:rsid w:val="00AC3D7B"/>
    <w:rsid w:val="00AC3D9A"/>
    <w:rsid w:val="00AC420A"/>
    <w:rsid w:val="00AC421E"/>
    <w:rsid w:val="00AC4278"/>
    <w:rsid w:val="00AC4378"/>
    <w:rsid w:val="00AC448B"/>
    <w:rsid w:val="00AC44C6"/>
    <w:rsid w:val="00AC44DF"/>
    <w:rsid w:val="00AC48CF"/>
    <w:rsid w:val="00AC4A6A"/>
    <w:rsid w:val="00AC4C95"/>
    <w:rsid w:val="00AC4CE4"/>
    <w:rsid w:val="00AC4DDE"/>
    <w:rsid w:val="00AC4DE7"/>
    <w:rsid w:val="00AC4EE0"/>
    <w:rsid w:val="00AC4F4E"/>
    <w:rsid w:val="00AC4F5F"/>
    <w:rsid w:val="00AC4FC9"/>
    <w:rsid w:val="00AC50EC"/>
    <w:rsid w:val="00AC50F2"/>
    <w:rsid w:val="00AC51D5"/>
    <w:rsid w:val="00AC5231"/>
    <w:rsid w:val="00AC526A"/>
    <w:rsid w:val="00AC53E2"/>
    <w:rsid w:val="00AC55D2"/>
    <w:rsid w:val="00AC56BE"/>
    <w:rsid w:val="00AC5703"/>
    <w:rsid w:val="00AC57E7"/>
    <w:rsid w:val="00AC59F6"/>
    <w:rsid w:val="00AC5BB6"/>
    <w:rsid w:val="00AC5CEF"/>
    <w:rsid w:val="00AC5D24"/>
    <w:rsid w:val="00AC5E43"/>
    <w:rsid w:val="00AC5E81"/>
    <w:rsid w:val="00AC5EB8"/>
    <w:rsid w:val="00AC5ED9"/>
    <w:rsid w:val="00AC5F0C"/>
    <w:rsid w:val="00AC5F3A"/>
    <w:rsid w:val="00AC612E"/>
    <w:rsid w:val="00AC6209"/>
    <w:rsid w:val="00AC6408"/>
    <w:rsid w:val="00AC641F"/>
    <w:rsid w:val="00AC647E"/>
    <w:rsid w:val="00AC6554"/>
    <w:rsid w:val="00AC6657"/>
    <w:rsid w:val="00AC6743"/>
    <w:rsid w:val="00AC69C8"/>
    <w:rsid w:val="00AC6A73"/>
    <w:rsid w:val="00AC6AB9"/>
    <w:rsid w:val="00AC6B3E"/>
    <w:rsid w:val="00AC6B9D"/>
    <w:rsid w:val="00AC6C21"/>
    <w:rsid w:val="00AC6D31"/>
    <w:rsid w:val="00AC6F5A"/>
    <w:rsid w:val="00AC6FFE"/>
    <w:rsid w:val="00AC700A"/>
    <w:rsid w:val="00AC7017"/>
    <w:rsid w:val="00AC716F"/>
    <w:rsid w:val="00AC72D4"/>
    <w:rsid w:val="00AC7592"/>
    <w:rsid w:val="00AC75AB"/>
    <w:rsid w:val="00AC779A"/>
    <w:rsid w:val="00AC79E6"/>
    <w:rsid w:val="00AC7A34"/>
    <w:rsid w:val="00AC7A45"/>
    <w:rsid w:val="00AC7A53"/>
    <w:rsid w:val="00AC7AD3"/>
    <w:rsid w:val="00AC7C00"/>
    <w:rsid w:val="00AC7C1E"/>
    <w:rsid w:val="00AC7C23"/>
    <w:rsid w:val="00AC7C28"/>
    <w:rsid w:val="00AC7C95"/>
    <w:rsid w:val="00AC7D38"/>
    <w:rsid w:val="00AC7E4C"/>
    <w:rsid w:val="00AC7EA7"/>
    <w:rsid w:val="00AC7FAE"/>
    <w:rsid w:val="00AC7FD9"/>
    <w:rsid w:val="00AD01D3"/>
    <w:rsid w:val="00AD022B"/>
    <w:rsid w:val="00AD02EC"/>
    <w:rsid w:val="00AD02F8"/>
    <w:rsid w:val="00AD033B"/>
    <w:rsid w:val="00AD05BB"/>
    <w:rsid w:val="00AD0864"/>
    <w:rsid w:val="00AD08AB"/>
    <w:rsid w:val="00AD0A8F"/>
    <w:rsid w:val="00AD0CBD"/>
    <w:rsid w:val="00AD0D45"/>
    <w:rsid w:val="00AD0D63"/>
    <w:rsid w:val="00AD0D9E"/>
    <w:rsid w:val="00AD0E07"/>
    <w:rsid w:val="00AD0E1B"/>
    <w:rsid w:val="00AD0F32"/>
    <w:rsid w:val="00AD1030"/>
    <w:rsid w:val="00AD106E"/>
    <w:rsid w:val="00AD14CC"/>
    <w:rsid w:val="00AD15F4"/>
    <w:rsid w:val="00AD1608"/>
    <w:rsid w:val="00AD16A6"/>
    <w:rsid w:val="00AD1709"/>
    <w:rsid w:val="00AD181D"/>
    <w:rsid w:val="00AD1C5E"/>
    <w:rsid w:val="00AD1CA2"/>
    <w:rsid w:val="00AD205B"/>
    <w:rsid w:val="00AD20AF"/>
    <w:rsid w:val="00AD216C"/>
    <w:rsid w:val="00AD21A9"/>
    <w:rsid w:val="00AD2235"/>
    <w:rsid w:val="00AD229C"/>
    <w:rsid w:val="00AD2356"/>
    <w:rsid w:val="00AD246F"/>
    <w:rsid w:val="00AD2570"/>
    <w:rsid w:val="00AD258A"/>
    <w:rsid w:val="00AD2779"/>
    <w:rsid w:val="00AD287A"/>
    <w:rsid w:val="00AD28C2"/>
    <w:rsid w:val="00AD2B59"/>
    <w:rsid w:val="00AD2C1B"/>
    <w:rsid w:val="00AD2D42"/>
    <w:rsid w:val="00AD2E25"/>
    <w:rsid w:val="00AD2E2B"/>
    <w:rsid w:val="00AD2EAB"/>
    <w:rsid w:val="00AD2F40"/>
    <w:rsid w:val="00AD2F73"/>
    <w:rsid w:val="00AD2F9E"/>
    <w:rsid w:val="00AD308B"/>
    <w:rsid w:val="00AD30A8"/>
    <w:rsid w:val="00AD3133"/>
    <w:rsid w:val="00AD3612"/>
    <w:rsid w:val="00AD37C2"/>
    <w:rsid w:val="00AD3833"/>
    <w:rsid w:val="00AD3847"/>
    <w:rsid w:val="00AD3863"/>
    <w:rsid w:val="00AD38B9"/>
    <w:rsid w:val="00AD3A1B"/>
    <w:rsid w:val="00AD3B0C"/>
    <w:rsid w:val="00AD3CFA"/>
    <w:rsid w:val="00AD3D73"/>
    <w:rsid w:val="00AD4006"/>
    <w:rsid w:val="00AD41F2"/>
    <w:rsid w:val="00AD426E"/>
    <w:rsid w:val="00AD478E"/>
    <w:rsid w:val="00AD48B0"/>
    <w:rsid w:val="00AD4E93"/>
    <w:rsid w:val="00AD4ED2"/>
    <w:rsid w:val="00AD4F2C"/>
    <w:rsid w:val="00AD5239"/>
    <w:rsid w:val="00AD52C6"/>
    <w:rsid w:val="00AD52DD"/>
    <w:rsid w:val="00AD534B"/>
    <w:rsid w:val="00AD538C"/>
    <w:rsid w:val="00AD53E3"/>
    <w:rsid w:val="00AD541B"/>
    <w:rsid w:val="00AD54D5"/>
    <w:rsid w:val="00AD55E0"/>
    <w:rsid w:val="00AD58F0"/>
    <w:rsid w:val="00AD59F4"/>
    <w:rsid w:val="00AD5E14"/>
    <w:rsid w:val="00AD5E88"/>
    <w:rsid w:val="00AD62A8"/>
    <w:rsid w:val="00AD62C2"/>
    <w:rsid w:val="00AD641E"/>
    <w:rsid w:val="00AD6489"/>
    <w:rsid w:val="00AD6529"/>
    <w:rsid w:val="00AD686E"/>
    <w:rsid w:val="00AD6A43"/>
    <w:rsid w:val="00AD6B3A"/>
    <w:rsid w:val="00AD6B9F"/>
    <w:rsid w:val="00AD6BE0"/>
    <w:rsid w:val="00AD6C30"/>
    <w:rsid w:val="00AD6CB0"/>
    <w:rsid w:val="00AD6CFA"/>
    <w:rsid w:val="00AD6D40"/>
    <w:rsid w:val="00AD6DE8"/>
    <w:rsid w:val="00AD6F56"/>
    <w:rsid w:val="00AD6F7C"/>
    <w:rsid w:val="00AD72EA"/>
    <w:rsid w:val="00AD746C"/>
    <w:rsid w:val="00AD747B"/>
    <w:rsid w:val="00AD7492"/>
    <w:rsid w:val="00AD74B1"/>
    <w:rsid w:val="00AD7B8A"/>
    <w:rsid w:val="00AD7BE4"/>
    <w:rsid w:val="00AD7C6F"/>
    <w:rsid w:val="00AD7CB3"/>
    <w:rsid w:val="00AD7CED"/>
    <w:rsid w:val="00AD7D7A"/>
    <w:rsid w:val="00AE00C0"/>
    <w:rsid w:val="00AE0168"/>
    <w:rsid w:val="00AE016F"/>
    <w:rsid w:val="00AE01F8"/>
    <w:rsid w:val="00AE0253"/>
    <w:rsid w:val="00AE03A6"/>
    <w:rsid w:val="00AE049F"/>
    <w:rsid w:val="00AE0B19"/>
    <w:rsid w:val="00AE0C1C"/>
    <w:rsid w:val="00AE0C66"/>
    <w:rsid w:val="00AE0D1D"/>
    <w:rsid w:val="00AE0DBA"/>
    <w:rsid w:val="00AE0EA0"/>
    <w:rsid w:val="00AE1049"/>
    <w:rsid w:val="00AE104E"/>
    <w:rsid w:val="00AE1188"/>
    <w:rsid w:val="00AE13EB"/>
    <w:rsid w:val="00AE1467"/>
    <w:rsid w:val="00AE14B6"/>
    <w:rsid w:val="00AE17CB"/>
    <w:rsid w:val="00AE1862"/>
    <w:rsid w:val="00AE1B7A"/>
    <w:rsid w:val="00AE1B88"/>
    <w:rsid w:val="00AE1C11"/>
    <w:rsid w:val="00AE1C61"/>
    <w:rsid w:val="00AE1D1D"/>
    <w:rsid w:val="00AE1D59"/>
    <w:rsid w:val="00AE1DAE"/>
    <w:rsid w:val="00AE1E40"/>
    <w:rsid w:val="00AE1F53"/>
    <w:rsid w:val="00AE218B"/>
    <w:rsid w:val="00AE2233"/>
    <w:rsid w:val="00AE22BC"/>
    <w:rsid w:val="00AE246B"/>
    <w:rsid w:val="00AE2580"/>
    <w:rsid w:val="00AE26D6"/>
    <w:rsid w:val="00AE26DA"/>
    <w:rsid w:val="00AE26E3"/>
    <w:rsid w:val="00AE2889"/>
    <w:rsid w:val="00AE28C4"/>
    <w:rsid w:val="00AE2902"/>
    <w:rsid w:val="00AE29C6"/>
    <w:rsid w:val="00AE29E3"/>
    <w:rsid w:val="00AE29F0"/>
    <w:rsid w:val="00AE2A3E"/>
    <w:rsid w:val="00AE2A9F"/>
    <w:rsid w:val="00AE2AF5"/>
    <w:rsid w:val="00AE2B2F"/>
    <w:rsid w:val="00AE2CC9"/>
    <w:rsid w:val="00AE2CD0"/>
    <w:rsid w:val="00AE2D9B"/>
    <w:rsid w:val="00AE2E2F"/>
    <w:rsid w:val="00AE2EE3"/>
    <w:rsid w:val="00AE2F97"/>
    <w:rsid w:val="00AE3011"/>
    <w:rsid w:val="00AE30F0"/>
    <w:rsid w:val="00AE3146"/>
    <w:rsid w:val="00AE321F"/>
    <w:rsid w:val="00AE33A5"/>
    <w:rsid w:val="00AE34E6"/>
    <w:rsid w:val="00AE364B"/>
    <w:rsid w:val="00AE3654"/>
    <w:rsid w:val="00AE36A2"/>
    <w:rsid w:val="00AE38B1"/>
    <w:rsid w:val="00AE392A"/>
    <w:rsid w:val="00AE3A4C"/>
    <w:rsid w:val="00AE3A55"/>
    <w:rsid w:val="00AE3B20"/>
    <w:rsid w:val="00AE3DAF"/>
    <w:rsid w:val="00AE3F43"/>
    <w:rsid w:val="00AE3F46"/>
    <w:rsid w:val="00AE3F67"/>
    <w:rsid w:val="00AE3F9F"/>
    <w:rsid w:val="00AE41E4"/>
    <w:rsid w:val="00AE4484"/>
    <w:rsid w:val="00AE4502"/>
    <w:rsid w:val="00AE459A"/>
    <w:rsid w:val="00AE46FD"/>
    <w:rsid w:val="00AE4748"/>
    <w:rsid w:val="00AE48DC"/>
    <w:rsid w:val="00AE4932"/>
    <w:rsid w:val="00AE4937"/>
    <w:rsid w:val="00AE4A9E"/>
    <w:rsid w:val="00AE4B50"/>
    <w:rsid w:val="00AE4C7D"/>
    <w:rsid w:val="00AE4E99"/>
    <w:rsid w:val="00AE4EA6"/>
    <w:rsid w:val="00AE4EC2"/>
    <w:rsid w:val="00AE502F"/>
    <w:rsid w:val="00AE516E"/>
    <w:rsid w:val="00AE51C9"/>
    <w:rsid w:val="00AE52DB"/>
    <w:rsid w:val="00AE54CC"/>
    <w:rsid w:val="00AE55B0"/>
    <w:rsid w:val="00AE55F0"/>
    <w:rsid w:val="00AE561A"/>
    <w:rsid w:val="00AE57A7"/>
    <w:rsid w:val="00AE5831"/>
    <w:rsid w:val="00AE599C"/>
    <w:rsid w:val="00AE5A42"/>
    <w:rsid w:val="00AE5B12"/>
    <w:rsid w:val="00AE5C51"/>
    <w:rsid w:val="00AE5DD4"/>
    <w:rsid w:val="00AE5F5B"/>
    <w:rsid w:val="00AE604A"/>
    <w:rsid w:val="00AE612D"/>
    <w:rsid w:val="00AE626F"/>
    <w:rsid w:val="00AE6316"/>
    <w:rsid w:val="00AE6354"/>
    <w:rsid w:val="00AE653F"/>
    <w:rsid w:val="00AE6807"/>
    <w:rsid w:val="00AE69D4"/>
    <w:rsid w:val="00AE6CEA"/>
    <w:rsid w:val="00AE6D50"/>
    <w:rsid w:val="00AE6F05"/>
    <w:rsid w:val="00AE6F33"/>
    <w:rsid w:val="00AE6FA9"/>
    <w:rsid w:val="00AE7010"/>
    <w:rsid w:val="00AE71E1"/>
    <w:rsid w:val="00AE74B3"/>
    <w:rsid w:val="00AE7717"/>
    <w:rsid w:val="00AE77AA"/>
    <w:rsid w:val="00AE7876"/>
    <w:rsid w:val="00AE797E"/>
    <w:rsid w:val="00AE79D1"/>
    <w:rsid w:val="00AE7C7A"/>
    <w:rsid w:val="00AE7DEE"/>
    <w:rsid w:val="00AF0109"/>
    <w:rsid w:val="00AF01E8"/>
    <w:rsid w:val="00AF021C"/>
    <w:rsid w:val="00AF0286"/>
    <w:rsid w:val="00AF032E"/>
    <w:rsid w:val="00AF04B1"/>
    <w:rsid w:val="00AF0549"/>
    <w:rsid w:val="00AF05E5"/>
    <w:rsid w:val="00AF0700"/>
    <w:rsid w:val="00AF0718"/>
    <w:rsid w:val="00AF0766"/>
    <w:rsid w:val="00AF0875"/>
    <w:rsid w:val="00AF0884"/>
    <w:rsid w:val="00AF09D2"/>
    <w:rsid w:val="00AF09F3"/>
    <w:rsid w:val="00AF0A72"/>
    <w:rsid w:val="00AF0B56"/>
    <w:rsid w:val="00AF0D50"/>
    <w:rsid w:val="00AF0D67"/>
    <w:rsid w:val="00AF0E8F"/>
    <w:rsid w:val="00AF0F97"/>
    <w:rsid w:val="00AF1280"/>
    <w:rsid w:val="00AF13FE"/>
    <w:rsid w:val="00AF160C"/>
    <w:rsid w:val="00AF18A8"/>
    <w:rsid w:val="00AF19D9"/>
    <w:rsid w:val="00AF1B29"/>
    <w:rsid w:val="00AF1B33"/>
    <w:rsid w:val="00AF1CE3"/>
    <w:rsid w:val="00AF1D75"/>
    <w:rsid w:val="00AF1F8A"/>
    <w:rsid w:val="00AF2118"/>
    <w:rsid w:val="00AF22D9"/>
    <w:rsid w:val="00AF235E"/>
    <w:rsid w:val="00AF2364"/>
    <w:rsid w:val="00AF23AD"/>
    <w:rsid w:val="00AF2482"/>
    <w:rsid w:val="00AF255C"/>
    <w:rsid w:val="00AF26FB"/>
    <w:rsid w:val="00AF2763"/>
    <w:rsid w:val="00AF2803"/>
    <w:rsid w:val="00AF286D"/>
    <w:rsid w:val="00AF28E5"/>
    <w:rsid w:val="00AF291D"/>
    <w:rsid w:val="00AF297F"/>
    <w:rsid w:val="00AF2989"/>
    <w:rsid w:val="00AF2BAF"/>
    <w:rsid w:val="00AF2BCD"/>
    <w:rsid w:val="00AF2C5C"/>
    <w:rsid w:val="00AF2C70"/>
    <w:rsid w:val="00AF2E91"/>
    <w:rsid w:val="00AF2EDD"/>
    <w:rsid w:val="00AF2EEE"/>
    <w:rsid w:val="00AF2F1B"/>
    <w:rsid w:val="00AF3032"/>
    <w:rsid w:val="00AF308C"/>
    <w:rsid w:val="00AF30E9"/>
    <w:rsid w:val="00AF31BC"/>
    <w:rsid w:val="00AF31C4"/>
    <w:rsid w:val="00AF3423"/>
    <w:rsid w:val="00AF347C"/>
    <w:rsid w:val="00AF3580"/>
    <w:rsid w:val="00AF3755"/>
    <w:rsid w:val="00AF3781"/>
    <w:rsid w:val="00AF385C"/>
    <w:rsid w:val="00AF3AED"/>
    <w:rsid w:val="00AF3C2C"/>
    <w:rsid w:val="00AF3F76"/>
    <w:rsid w:val="00AF4194"/>
    <w:rsid w:val="00AF41CD"/>
    <w:rsid w:val="00AF4346"/>
    <w:rsid w:val="00AF44D9"/>
    <w:rsid w:val="00AF46F2"/>
    <w:rsid w:val="00AF476E"/>
    <w:rsid w:val="00AF4871"/>
    <w:rsid w:val="00AF4898"/>
    <w:rsid w:val="00AF4970"/>
    <w:rsid w:val="00AF4A36"/>
    <w:rsid w:val="00AF4BCF"/>
    <w:rsid w:val="00AF4C49"/>
    <w:rsid w:val="00AF4DB3"/>
    <w:rsid w:val="00AF4E63"/>
    <w:rsid w:val="00AF4F19"/>
    <w:rsid w:val="00AF4F37"/>
    <w:rsid w:val="00AF51CC"/>
    <w:rsid w:val="00AF5206"/>
    <w:rsid w:val="00AF531F"/>
    <w:rsid w:val="00AF5436"/>
    <w:rsid w:val="00AF5475"/>
    <w:rsid w:val="00AF54FD"/>
    <w:rsid w:val="00AF55DB"/>
    <w:rsid w:val="00AF5628"/>
    <w:rsid w:val="00AF5D32"/>
    <w:rsid w:val="00AF5D63"/>
    <w:rsid w:val="00AF5E30"/>
    <w:rsid w:val="00AF5F5D"/>
    <w:rsid w:val="00AF6092"/>
    <w:rsid w:val="00AF60A7"/>
    <w:rsid w:val="00AF6261"/>
    <w:rsid w:val="00AF6440"/>
    <w:rsid w:val="00AF64C5"/>
    <w:rsid w:val="00AF64F2"/>
    <w:rsid w:val="00AF656F"/>
    <w:rsid w:val="00AF65DB"/>
    <w:rsid w:val="00AF6601"/>
    <w:rsid w:val="00AF6623"/>
    <w:rsid w:val="00AF6787"/>
    <w:rsid w:val="00AF683F"/>
    <w:rsid w:val="00AF68ED"/>
    <w:rsid w:val="00AF6939"/>
    <w:rsid w:val="00AF6AB5"/>
    <w:rsid w:val="00AF6B19"/>
    <w:rsid w:val="00AF6C80"/>
    <w:rsid w:val="00AF6E4D"/>
    <w:rsid w:val="00AF6E95"/>
    <w:rsid w:val="00AF6EF2"/>
    <w:rsid w:val="00AF6EFA"/>
    <w:rsid w:val="00AF70BC"/>
    <w:rsid w:val="00AF712F"/>
    <w:rsid w:val="00AF7259"/>
    <w:rsid w:val="00AF733D"/>
    <w:rsid w:val="00AF7462"/>
    <w:rsid w:val="00AF750D"/>
    <w:rsid w:val="00AF75E9"/>
    <w:rsid w:val="00AF75F0"/>
    <w:rsid w:val="00AF7618"/>
    <w:rsid w:val="00AF76AD"/>
    <w:rsid w:val="00AF77FF"/>
    <w:rsid w:val="00AF7853"/>
    <w:rsid w:val="00AF78F6"/>
    <w:rsid w:val="00AF7943"/>
    <w:rsid w:val="00AF7BFB"/>
    <w:rsid w:val="00AF7CA7"/>
    <w:rsid w:val="00AF7CBC"/>
    <w:rsid w:val="00AF7E02"/>
    <w:rsid w:val="00AF7E6C"/>
    <w:rsid w:val="00B003A4"/>
    <w:rsid w:val="00B00486"/>
    <w:rsid w:val="00B005FD"/>
    <w:rsid w:val="00B0087C"/>
    <w:rsid w:val="00B00881"/>
    <w:rsid w:val="00B008C2"/>
    <w:rsid w:val="00B00941"/>
    <w:rsid w:val="00B00A1F"/>
    <w:rsid w:val="00B00A47"/>
    <w:rsid w:val="00B00A88"/>
    <w:rsid w:val="00B00AB3"/>
    <w:rsid w:val="00B00B00"/>
    <w:rsid w:val="00B00B9C"/>
    <w:rsid w:val="00B00E4B"/>
    <w:rsid w:val="00B00F34"/>
    <w:rsid w:val="00B0106B"/>
    <w:rsid w:val="00B011A4"/>
    <w:rsid w:val="00B012BE"/>
    <w:rsid w:val="00B01338"/>
    <w:rsid w:val="00B01357"/>
    <w:rsid w:val="00B0141B"/>
    <w:rsid w:val="00B015BC"/>
    <w:rsid w:val="00B016E0"/>
    <w:rsid w:val="00B01822"/>
    <w:rsid w:val="00B019FA"/>
    <w:rsid w:val="00B01AFF"/>
    <w:rsid w:val="00B01B01"/>
    <w:rsid w:val="00B01BC2"/>
    <w:rsid w:val="00B01CE7"/>
    <w:rsid w:val="00B01DF6"/>
    <w:rsid w:val="00B01E32"/>
    <w:rsid w:val="00B01EA0"/>
    <w:rsid w:val="00B02140"/>
    <w:rsid w:val="00B022A8"/>
    <w:rsid w:val="00B02382"/>
    <w:rsid w:val="00B024A4"/>
    <w:rsid w:val="00B024DD"/>
    <w:rsid w:val="00B02506"/>
    <w:rsid w:val="00B02746"/>
    <w:rsid w:val="00B02812"/>
    <w:rsid w:val="00B02916"/>
    <w:rsid w:val="00B029C4"/>
    <w:rsid w:val="00B02A95"/>
    <w:rsid w:val="00B02BE4"/>
    <w:rsid w:val="00B03046"/>
    <w:rsid w:val="00B03065"/>
    <w:rsid w:val="00B03323"/>
    <w:rsid w:val="00B0335B"/>
    <w:rsid w:val="00B0348B"/>
    <w:rsid w:val="00B0365A"/>
    <w:rsid w:val="00B03995"/>
    <w:rsid w:val="00B039BB"/>
    <w:rsid w:val="00B03C5C"/>
    <w:rsid w:val="00B03EDC"/>
    <w:rsid w:val="00B04167"/>
    <w:rsid w:val="00B04254"/>
    <w:rsid w:val="00B042F8"/>
    <w:rsid w:val="00B04495"/>
    <w:rsid w:val="00B0476C"/>
    <w:rsid w:val="00B047F3"/>
    <w:rsid w:val="00B0485B"/>
    <w:rsid w:val="00B04ADE"/>
    <w:rsid w:val="00B04B99"/>
    <w:rsid w:val="00B04BAE"/>
    <w:rsid w:val="00B04CEF"/>
    <w:rsid w:val="00B04D83"/>
    <w:rsid w:val="00B04EA0"/>
    <w:rsid w:val="00B04EA8"/>
    <w:rsid w:val="00B052DB"/>
    <w:rsid w:val="00B05382"/>
    <w:rsid w:val="00B054C1"/>
    <w:rsid w:val="00B056E2"/>
    <w:rsid w:val="00B05847"/>
    <w:rsid w:val="00B05A98"/>
    <w:rsid w:val="00B05AC6"/>
    <w:rsid w:val="00B05BDA"/>
    <w:rsid w:val="00B05CA9"/>
    <w:rsid w:val="00B05D0C"/>
    <w:rsid w:val="00B05DED"/>
    <w:rsid w:val="00B05E2E"/>
    <w:rsid w:val="00B05E4D"/>
    <w:rsid w:val="00B05E7F"/>
    <w:rsid w:val="00B05F21"/>
    <w:rsid w:val="00B05F56"/>
    <w:rsid w:val="00B05F85"/>
    <w:rsid w:val="00B06042"/>
    <w:rsid w:val="00B0611D"/>
    <w:rsid w:val="00B06144"/>
    <w:rsid w:val="00B061B1"/>
    <w:rsid w:val="00B06342"/>
    <w:rsid w:val="00B0647E"/>
    <w:rsid w:val="00B064FB"/>
    <w:rsid w:val="00B066CB"/>
    <w:rsid w:val="00B06A9F"/>
    <w:rsid w:val="00B06C4E"/>
    <w:rsid w:val="00B06C74"/>
    <w:rsid w:val="00B06D43"/>
    <w:rsid w:val="00B070AC"/>
    <w:rsid w:val="00B071C6"/>
    <w:rsid w:val="00B0726C"/>
    <w:rsid w:val="00B072FE"/>
    <w:rsid w:val="00B07331"/>
    <w:rsid w:val="00B07504"/>
    <w:rsid w:val="00B0755D"/>
    <w:rsid w:val="00B07578"/>
    <w:rsid w:val="00B075F8"/>
    <w:rsid w:val="00B07656"/>
    <w:rsid w:val="00B07707"/>
    <w:rsid w:val="00B07A56"/>
    <w:rsid w:val="00B07A80"/>
    <w:rsid w:val="00B07AA0"/>
    <w:rsid w:val="00B07B25"/>
    <w:rsid w:val="00B07B88"/>
    <w:rsid w:val="00B07C77"/>
    <w:rsid w:val="00B07C82"/>
    <w:rsid w:val="00B07D33"/>
    <w:rsid w:val="00B07FE9"/>
    <w:rsid w:val="00B07FFA"/>
    <w:rsid w:val="00B101C3"/>
    <w:rsid w:val="00B102B4"/>
    <w:rsid w:val="00B102FB"/>
    <w:rsid w:val="00B1046C"/>
    <w:rsid w:val="00B1056A"/>
    <w:rsid w:val="00B1069B"/>
    <w:rsid w:val="00B107A5"/>
    <w:rsid w:val="00B10979"/>
    <w:rsid w:val="00B10B26"/>
    <w:rsid w:val="00B10B93"/>
    <w:rsid w:val="00B10C16"/>
    <w:rsid w:val="00B10E7C"/>
    <w:rsid w:val="00B10F77"/>
    <w:rsid w:val="00B10FA2"/>
    <w:rsid w:val="00B10FA3"/>
    <w:rsid w:val="00B1103D"/>
    <w:rsid w:val="00B110BD"/>
    <w:rsid w:val="00B1115F"/>
    <w:rsid w:val="00B11230"/>
    <w:rsid w:val="00B112CB"/>
    <w:rsid w:val="00B11336"/>
    <w:rsid w:val="00B113E0"/>
    <w:rsid w:val="00B114C8"/>
    <w:rsid w:val="00B116C3"/>
    <w:rsid w:val="00B11788"/>
    <w:rsid w:val="00B118BC"/>
    <w:rsid w:val="00B118BF"/>
    <w:rsid w:val="00B11AD2"/>
    <w:rsid w:val="00B11BDC"/>
    <w:rsid w:val="00B11E66"/>
    <w:rsid w:val="00B12012"/>
    <w:rsid w:val="00B125D5"/>
    <w:rsid w:val="00B1276C"/>
    <w:rsid w:val="00B127A2"/>
    <w:rsid w:val="00B1280C"/>
    <w:rsid w:val="00B1282E"/>
    <w:rsid w:val="00B12B4E"/>
    <w:rsid w:val="00B12B98"/>
    <w:rsid w:val="00B12C07"/>
    <w:rsid w:val="00B12D33"/>
    <w:rsid w:val="00B12DE2"/>
    <w:rsid w:val="00B12E94"/>
    <w:rsid w:val="00B12F46"/>
    <w:rsid w:val="00B12F8A"/>
    <w:rsid w:val="00B13089"/>
    <w:rsid w:val="00B131E0"/>
    <w:rsid w:val="00B1324D"/>
    <w:rsid w:val="00B132C4"/>
    <w:rsid w:val="00B1337B"/>
    <w:rsid w:val="00B133BE"/>
    <w:rsid w:val="00B13486"/>
    <w:rsid w:val="00B135AB"/>
    <w:rsid w:val="00B1361F"/>
    <w:rsid w:val="00B13842"/>
    <w:rsid w:val="00B13863"/>
    <w:rsid w:val="00B1388A"/>
    <w:rsid w:val="00B13A47"/>
    <w:rsid w:val="00B13C98"/>
    <w:rsid w:val="00B13D3E"/>
    <w:rsid w:val="00B13D60"/>
    <w:rsid w:val="00B13DDB"/>
    <w:rsid w:val="00B13DF1"/>
    <w:rsid w:val="00B13DFB"/>
    <w:rsid w:val="00B13E16"/>
    <w:rsid w:val="00B13E2F"/>
    <w:rsid w:val="00B13E80"/>
    <w:rsid w:val="00B13EC9"/>
    <w:rsid w:val="00B13F70"/>
    <w:rsid w:val="00B13FE2"/>
    <w:rsid w:val="00B141AB"/>
    <w:rsid w:val="00B142C3"/>
    <w:rsid w:val="00B142D9"/>
    <w:rsid w:val="00B14381"/>
    <w:rsid w:val="00B143DF"/>
    <w:rsid w:val="00B14494"/>
    <w:rsid w:val="00B14573"/>
    <w:rsid w:val="00B147AC"/>
    <w:rsid w:val="00B147EC"/>
    <w:rsid w:val="00B149E0"/>
    <w:rsid w:val="00B14A14"/>
    <w:rsid w:val="00B14AC6"/>
    <w:rsid w:val="00B14C11"/>
    <w:rsid w:val="00B14EED"/>
    <w:rsid w:val="00B14F7E"/>
    <w:rsid w:val="00B15054"/>
    <w:rsid w:val="00B15059"/>
    <w:rsid w:val="00B151E5"/>
    <w:rsid w:val="00B1555C"/>
    <w:rsid w:val="00B15580"/>
    <w:rsid w:val="00B1573B"/>
    <w:rsid w:val="00B1573C"/>
    <w:rsid w:val="00B15794"/>
    <w:rsid w:val="00B15822"/>
    <w:rsid w:val="00B159E4"/>
    <w:rsid w:val="00B15BB3"/>
    <w:rsid w:val="00B15C72"/>
    <w:rsid w:val="00B15C7E"/>
    <w:rsid w:val="00B15CA8"/>
    <w:rsid w:val="00B15CCE"/>
    <w:rsid w:val="00B15E62"/>
    <w:rsid w:val="00B15E69"/>
    <w:rsid w:val="00B15E73"/>
    <w:rsid w:val="00B15EF5"/>
    <w:rsid w:val="00B15F67"/>
    <w:rsid w:val="00B160BD"/>
    <w:rsid w:val="00B16344"/>
    <w:rsid w:val="00B163B7"/>
    <w:rsid w:val="00B1649C"/>
    <w:rsid w:val="00B165DA"/>
    <w:rsid w:val="00B16646"/>
    <w:rsid w:val="00B169C7"/>
    <w:rsid w:val="00B16D9C"/>
    <w:rsid w:val="00B16FAA"/>
    <w:rsid w:val="00B16FC6"/>
    <w:rsid w:val="00B17220"/>
    <w:rsid w:val="00B17525"/>
    <w:rsid w:val="00B1753D"/>
    <w:rsid w:val="00B175A2"/>
    <w:rsid w:val="00B17699"/>
    <w:rsid w:val="00B1798B"/>
    <w:rsid w:val="00B179B3"/>
    <w:rsid w:val="00B179DA"/>
    <w:rsid w:val="00B17A11"/>
    <w:rsid w:val="00B17AE5"/>
    <w:rsid w:val="00B17C90"/>
    <w:rsid w:val="00B17DCF"/>
    <w:rsid w:val="00B17F0A"/>
    <w:rsid w:val="00B20051"/>
    <w:rsid w:val="00B20109"/>
    <w:rsid w:val="00B202ED"/>
    <w:rsid w:val="00B20677"/>
    <w:rsid w:val="00B206B9"/>
    <w:rsid w:val="00B206D0"/>
    <w:rsid w:val="00B20747"/>
    <w:rsid w:val="00B208B2"/>
    <w:rsid w:val="00B208D3"/>
    <w:rsid w:val="00B20AF0"/>
    <w:rsid w:val="00B20B78"/>
    <w:rsid w:val="00B20B8C"/>
    <w:rsid w:val="00B20D30"/>
    <w:rsid w:val="00B20D5C"/>
    <w:rsid w:val="00B21055"/>
    <w:rsid w:val="00B21171"/>
    <w:rsid w:val="00B211FE"/>
    <w:rsid w:val="00B212BC"/>
    <w:rsid w:val="00B21381"/>
    <w:rsid w:val="00B21424"/>
    <w:rsid w:val="00B21545"/>
    <w:rsid w:val="00B2154C"/>
    <w:rsid w:val="00B215B6"/>
    <w:rsid w:val="00B216FF"/>
    <w:rsid w:val="00B21704"/>
    <w:rsid w:val="00B2199C"/>
    <w:rsid w:val="00B21A69"/>
    <w:rsid w:val="00B21A6B"/>
    <w:rsid w:val="00B21BC7"/>
    <w:rsid w:val="00B21C2C"/>
    <w:rsid w:val="00B21D9B"/>
    <w:rsid w:val="00B21DE2"/>
    <w:rsid w:val="00B21F48"/>
    <w:rsid w:val="00B22167"/>
    <w:rsid w:val="00B221E0"/>
    <w:rsid w:val="00B22621"/>
    <w:rsid w:val="00B2269A"/>
    <w:rsid w:val="00B226F1"/>
    <w:rsid w:val="00B22715"/>
    <w:rsid w:val="00B22775"/>
    <w:rsid w:val="00B227D0"/>
    <w:rsid w:val="00B22807"/>
    <w:rsid w:val="00B22921"/>
    <w:rsid w:val="00B22A89"/>
    <w:rsid w:val="00B22B53"/>
    <w:rsid w:val="00B22B8E"/>
    <w:rsid w:val="00B22BA1"/>
    <w:rsid w:val="00B22C1F"/>
    <w:rsid w:val="00B22C2C"/>
    <w:rsid w:val="00B22C82"/>
    <w:rsid w:val="00B22DBD"/>
    <w:rsid w:val="00B22E3E"/>
    <w:rsid w:val="00B22EB2"/>
    <w:rsid w:val="00B22F31"/>
    <w:rsid w:val="00B2306C"/>
    <w:rsid w:val="00B230B4"/>
    <w:rsid w:val="00B23115"/>
    <w:rsid w:val="00B231EF"/>
    <w:rsid w:val="00B2322D"/>
    <w:rsid w:val="00B2329B"/>
    <w:rsid w:val="00B232F1"/>
    <w:rsid w:val="00B232FB"/>
    <w:rsid w:val="00B23334"/>
    <w:rsid w:val="00B23489"/>
    <w:rsid w:val="00B23561"/>
    <w:rsid w:val="00B236AE"/>
    <w:rsid w:val="00B237BC"/>
    <w:rsid w:val="00B23A5A"/>
    <w:rsid w:val="00B23A9A"/>
    <w:rsid w:val="00B23AA5"/>
    <w:rsid w:val="00B23AF6"/>
    <w:rsid w:val="00B23B58"/>
    <w:rsid w:val="00B23B61"/>
    <w:rsid w:val="00B23BD4"/>
    <w:rsid w:val="00B23C3A"/>
    <w:rsid w:val="00B23D80"/>
    <w:rsid w:val="00B23E22"/>
    <w:rsid w:val="00B24029"/>
    <w:rsid w:val="00B24094"/>
    <w:rsid w:val="00B240D0"/>
    <w:rsid w:val="00B240FC"/>
    <w:rsid w:val="00B24391"/>
    <w:rsid w:val="00B243D5"/>
    <w:rsid w:val="00B24427"/>
    <w:rsid w:val="00B24592"/>
    <w:rsid w:val="00B245AF"/>
    <w:rsid w:val="00B2483B"/>
    <w:rsid w:val="00B249A2"/>
    <w:rsid w:val="00B24AFF"/>
    <w:rsid w:val="00B24D6C"/>
    <w:rsid w:val="00B24D8B"/>
    <w:rsid w:val="00B250E3"/>
    <w:rsid w:val="00B251C1"/>
    <w:rsid w:val="00B252E2"/>
    <w:rsid w:val="00B254F8"/>
    <w:rsid w:val="00B2560E"/>
    <w:rsid w:val="00B256D0"/>
    <w:rsid w:val="00B2597E"/>
    <w:rsid w:val="00B25CBF"/>
    <w:rsid w:val="00B25CE1"/>
    <w:rsid w:val="00B25F2A"/>
    <w:rsid w:val="00B26046"/>
    <w:rsid w:val="00B2610E"/>
    <w:rsid w:val="00B26131"/>
    <w:rsid w:val="00B26146"/>
    <w:rsid w:val="00B262BB"/>
    <w:rsid w:val="00B2644F"/>
    <w:rsid w:val="00B26488"/>
    <w:rsid w:val="00B264CF"/>
    <w:rsid w:val="00B265DA"/>
    <w:rsid w:val="00B26684"/>
    <w:rsid w:val="00B2682D"/>
    <w:rsid w:val="00B26889"/>
    <w:rsid w:val="00B268B6"/>
    <w:rsid w:val="00B26A02"/>
    <w:rsid w:val="00B26B0E"/>
    <w:rsid w:val="00B26BBC"/>
    <w:rsid w:val="00B26C6E"/>
    <w:rsid w:val="00B26E3A"/>
    <w:rsid w:val="00B26F52"/>
    <w:rsid w:val="00B26FC9"/>
    <w:rsid w:val="00B26FE3"/>
    <w:rsid w:val="00B27006"/>
    <w:rsid w:val="00B27143"/>
    <w:rsid w:val="00B27204"/>
    <w:rsid w:val="00B2741F"/>
    <w:rsid w:val="00B27534"/>
    <w:rsid w:val="00B2760E"/>
    <w:rsid w:val="00B277BE"/>
    <w:rsid w:val="00B278A2"/>
    <w:rsid w:val="00B278E6"/>
    <w:rsid w:val="00B27BE2"/>
    <w:rsid w:val="00B27BE8"/>
    <w:rsid w:val="00B27DED"/>
    <w:rsid w:val="00B27EC7"/>
    <w:rsid w:val="00B27ED7"/>
    <w:rsid w:val="00B27FE2"/>
    <w:rsid w:val="00B301EE"/>
    <w:rsid w:val="00B3036D"/>
    <w:rsid w:val="00B3043E"/>
    <w:rsid w:val="00B305CB"/>
    <w:rsid w:val="00B307A6"/>
    <w:rsid w:val="00B30964"/>
    <w:rsid w:val="00B309DF"/>
    <w:rsid w:val="00B30C4B"/>
    <w:rsid w:val="00B30CB7"/>
    <w:rsid w:val="00B30CFD"/>
    <w:rsid w:val="00B30D64"/>
    <w:rsid w:val="00B30F77"/>
    <w:rsid w:val="00B30FF5"/>
    <w:rsid w:val="00B310C3"/>
    <w:rsid w:val="00B3134A"/>
    <w:rsid w:val="00B314F5"/>
    <w:rsid w:val="00B315E0"/>
    <w:rsid w:val="00B31653"/>
    <w:rsid w:val="00B316DD"/>
    <w:rsid w:val="00B316EE"/>
    <w:rsid w:val="00B318D5"/>
    <w:rsid w:val="00B3197F"/>
    <w:rsid w:val="00B31CFA"/>
    <w:rsid w:val="00B31D0A"/>
    <w:rsid w:val="00B31D4E"/>
    <w:rsid w:val="00B31D9B"/>
    <w:rsid w:val="00B31E8B"/>
    <w:rsid w:val="00B31EA7"/>
    <w:rsid w:val="00B31EAE"/>
    <w:rsid w:val="00B31FE8"/>
    <w:rsid w:val="00B3205F"/>
    <w:rsid w:val="00B32072"/>
    <w:rsid w:val="00B32146"/>
    <w:rsid w:val="00B323E9"/>
    <w:rsid w:val="00B32513"/>
    <w:rsid w:val="00B327DD"/>
    <w:rsid w:val="00B327FA"/>
    <w:rsid w:val="00B32827"/>
    <w:rsid w:val="00B32877"/>
    <w:rsid w:val="00B3290D"/>
    <w:rsid w:val="00B32939"/>
    <w:rsid w:val="00B3294C"/>
    <w:rsid w:val="00B32AAD"/>
    <w:rsid w:val="00B32AE8"/>
    <w:rsid w:val="00B32BC9"/>
    <w:rsid w:val="00B32C10"/>
    <w:rsid w:val="00B32C97"/>
    <w:rsid w:val="00B32D0C"/>
    <w:rsid w:val="00B32D3C"/>
    <w:rsid w:val="00B32E30"/>
    <w:rsid w:val="00B32E75"/>
    <w:rsid w:val="00B33254"/>
    <w:rsid w:val="00B334F0"/>
    <w:rsid w:val="00B33662"/>
    <w:rsid w:val="00B33667"/>
    <w:rsid w:val="00B336B6"/>
    <w:rsid w:val="00B3376C"/>
    <w:rsid w:val="00B339D4"/>
    <w:rsid w:val="00B33AE8"/>
    <w:rsid w:val="00B33B10"/>
    <w:rsid w:val="00B33B28"/>
    <w:rsid w:val="00B33D3C"/>
    <w:rsid w:val="00B33F99"/>
    <w:rsid w:val="00B33FCA"/>
    <w:rsid w:val="00B33FD5"/>
    <w:rsid w:val="00B34006"/>
    <w:rsid w:val="00B34147"/>
    <w:rsid w:val="00B341E3"/>
    <w:rsid w:val="00B34222"/>
    <w:rsid w:val="00B34282"/>
    <w:rsid w:val="00B34423"/>
    <w:rsid w:val="00B34436"/>
    <w:rsid w:val="00B34442"/>
    <w:rsid w:val="00B34503"/>
    <w:rsid w:val="00B34564"/>
    <w:rsid w:val="00B345C2"/>
    <w:rsid w:val="00B3465C"/>
    <w:rsid w:val="00B34924"/>
    <w:rsid w:val="00B34987"/>
    <w:rsid w:val="00B349B2"/>
    <w:rsid w:val="00B34AAC"/>
    <w:rsid w:val="00B34AC2"/>
    <w:rsid w:val="00B34BA9"/>
    <w:rsid w:val="00B34CC0"/>
    <w:rsid w:val="00B34D66"/>
    <w:rsid w:val="00B34D7C"/>
    <w:rsid w:val="00B34DF1"/>
    <w:rsid w:val="00B34E5B"/>
    <w:rsid w:val="00B34E6F"/>
    <w:rsid w:val="00B34F37"/>
    <w:rsid w:val="00B34FD0"/>
    <w:rsid w:val="00B35071"/>
    <w:rsid w:val="00B3523E"/>
    <w:rsid w:val="00B35262"/>
    <w:rsid w:val="00B355AB"/>
    <w:rsid w:val="00B3575E"/>
    <w:rsid w:val="00B357AC"/>
    <w:rsid w:val="00B357E8"/>
    <w:rsid w:val="00B35841"/>
    <w:rsid w:val="00B35949"/>
    <w:rsid w:val="00B359A5"/>
    <w:rsid w:val="00B35A35"/>
    <w:rsid w:val="00B35BDE"/>
    <w:rsid w:val="00B35C37"/>
    <w:rsid w:val="00B35D93"/>
    <w:rsid w:val="00B35EF3"/>
    <w:rsid w:val="00B35F7C"/>
    <w:rsid w:val="00B35FBB"/>
    <w:rsid w:val="00B36082"/>
    <w:rsid w:val="00B361E1"/>
    <w:rsid w:val="00B3625B"/>
    <w:rsid w:val="00B36286"/>
    <w:rsid w:val="00B3632E"/>
    <w:rsid w:val="00B3644E"/>
    <w:rsid w:val="00B36514"/>
    <w:rsid w:val="00B36518"/>
    <w:rsid w:val="00B3656B"/>
    <w:rsid w:val="00B365CB"/>
    <w:rsid w:val="00B3692C"/>
    <w:rsid w:val="00B369CF"/>
    <w:rsid w:val="00B36B01"/>
    <w:rsid w:val="00B36B73"/>
    <w:rsid w:val="00B36BE3"/>
    <w:rsid w:val="00B36C02"/>
    <w:rsid w:val="00B36CB8"/>
    <w:rsid w:val="00B36EB8"/>
    <w:rsid w:val="00B36ED4"/>
    <w:rsid w:val="00B36F77"/>
    <w:rsid w:val="00B36FA9"/>
    <w:rsid w:val="00B36FD7"/>
    <w:rsid w:val="00B3704B"/>
    <w:rsid w:val="00B37258"/>
    <w:rsid w:val="00B373EA"/>
    <w:rsid w:val="00B37410"/>
    <w:rsid w:val="00B374B0"/>
    <w:rsid w:val="00B37533"/>
    <w:rsid w:val="00B375E5"/>
    <w:rsid w:val="00B37761"/>
    <w:rsid w:val="00B378C7"/>
    <w:rsid w:val="00B37931"/>
    <w:rsid w:val="00B37BB3"/>
    <w:rsid w:val="00B37BB7"/>
    <w:rsid w:val="00B37BC1"/>
    <w:rsid w:val="00B37D6B"/>
    <w:rsid w:val="00B4003A"/>
    <w:rsid w:val="00B400BB"/>
    <w:rsid w:val="00B40156"/>
    <w:rsid w:val="00B402A6"/>
    <w:rsid w:val="00B402F7"/>
    <w:rsid w:val="00B40305"/>
    <w:rsid w:val="00B40421"/>
    <w:rsid w:val="00B40527"/>
    <w:rsid w:val="00B405A3"/>
    <w:rsid w:val="00B407CD"/>
    <w:rsid w:val="00B4087A"/>
    <w:rsid w:val="00B40895"/>
    <w:rsid w:val="00B40935"/>
    <w:rsid w:val="00B40962"/>
    <w:rsid w:val="00B40981"/>
    <w:rsid w:val="00B409D4"/>
    <w:rsid w:val="00B40BB7"/>
    <w:rsid w:val="00B40C47"/>
    <w:rsid w:val="00B40C90"/>
    <w:rsid w:val="00B40C9E"/>
    <w:rsid w:val="00B40D11"/>
    <w:rsid w:val="00B40DCB"/>
    <w:rsid w:val="00B40E3A"/>
    <w:rsid w:val="00B410A8"/>
    <w:rsid w:val="00B41210"/>
    <w:rsid w:val="00B41267"/>
    <w:rsid w:val="00B4135F"/>
    <w:rsid w:val="00B4145E"/>
    <w:rsid w:val="00B414B1"/>
    <w:rsid w:val="00B4152F"/>
    <w:rsid w:val="00B415B9"/>
    <w:rsid w:val="00B415FE"/>
    <w:rsid w:val="00B4163E"/>
    <w:rsid w:val="00B4169A"/>
    <w:rsid w:val="00B419C3"/>
    <w:rsid w:val="00B41A17"/>
    <w:rsid w:val="00B41AE2"/>
    <w:rsid w:val="00B41D73"/>
    <w:rsid w:val="00B41EF8"/>
    <w:rsid w:val="00B42039"/>
    <w:rsid w:val="00B422B0"/>
    <w:rsid w:val="00B422C0"/>
    <w:rsid w:val="00B42301"/>
    <w:rsid w:val="00B42452"/>
    <w:rsid w:val="00B425B7"/>
    <w:rsid w:val="00B425E4"/>
    <w:rsid w:val="00B426C3"/>
    <w:rsid w:val="00B4274A"/>
    <w:rsid w:val="00B428E9"/>
    <w:rsid w:val="00B42BCE"/>
    <w:rsid w:val="00B42BF7"/>
    <w:rsid w:val="00B42D3C"/>
    <w:rsid w:val="00B42DA0"/>
    <w:rsid w:val="00B42DD9"/>
    <w:rsid w:val="00B4320C"/>
    <w:rsid w:val="00B43298"/>
    <w:rsid w:val="00B43345"/>
    <w:rsid w:val="00B4347D"/>
    <w:rsid w:val="00B43514"/>
    <w:rsid w:val="00B436C5"/>
    <w:rsid w:val="00B43785"/>
    <w:rsid w:val="00B437A1"/>
    <w:rsid w:val="00B43808"/>
    <w:rsid w:val="00B4392B"/>
    <w:rsid w:val="00B43AB9"/>
    <w:rsid w:val="00B43B5C"/>
    <w:rsid w:val="00B43C0B"/>
    <w:rsid w:val="00B43CC1"/>
    <w:rsid w:val="00B43D0D"/>
    <w:rsid w:val="00B43E3C"/>
    <w:rsid w:val="00B43F19"/>
    <w:rsid w:val="00B43F87"/>
    <w:rsid w:val="00B43FD1"/>
    <w:rsid w:val="00B44184"/>
    <w:rsid w:val="00B441B2"/>
    <w:rsid w:val="00B441CD"/>
    <w:rsid w:val="00B442E1"/>
    <w:rsid w:val="00B44403"/>
    <w:rsid w:val="00B44552"/>
    <w:rsid w:val="00B44923"/>
    <w:rsid w:val="00B44C2C"/>
    <w:rsid w:val="00B44D3A"/>
    <w:rsid w:val="00B44D8B"/>
    <w:rsid w:val="00B44E43"/>
    <w:rsid w:val="00B44E69"/>
    <w:rsid w:val="00B44F2A"/>
    <w:rsid w:val="00B44F9F"/>
    <w:rsid w:val="00B45026"/>
    <w:rsid w:val="00B450A2"/>
    <w:rsid w:val="00B450E1"/>
    <w:rsid w:val="00B4512C"/>
    <w:rsid w:val="00B45142"/>
    <w:rsid w:val="00B45172"/>
    <w:rsid w:val="00B4530A"/>
    <w:rsid w:val="00B4537D"/>
    <w:rsid w:val="00B45559"/>
    <w:rsid w:val="00B456B2"/>
    <w:rsid w:val="00B4585D"/>
    <w:rsid w:val="00B458A8"/>
    <w:rsid w:val="00B458C8"/>
    <w:rsid w:val="00B458E1"/>
    <w:rsid w:val="00B458F9"/>
    <w:rsid w:val="00B459E7"/>
    <w:rsid w:val="00B45A4D"/>
    <w:rsid w:val="00B45BDA"/>
    <w:rsid w:val="00B45C9A"/>
    <w:rsid w:val="00B45D94"/>
    <w:rsid w:val="00B45E17"/>
    <w:rsid w:val="00B45E52"/>
    <w:rsid w:val="00B46120"/>
    <w:rsid w:val="00B461EB"/>
    <w:rsid w:val="00B46403"/>
    <w:rsid w:val="00B4642E"/>
    <w:rsid w:val="00B464FB"/>
    <w:rsid w:val="00B4653E"/>
    <w:rsid w:val="00B46684"/>
    <w:rsid w:val="00B46747"/>
    <w:rsid w:val="00B467E9"/>
    <w:rsid w:val="00B46B1B"/>
    <w:rsid w:val="00B46B3F"/>
    <w:rsid w:val="00B46BD7"/>
    <w:rsid w:val="00B46DD6"/>
    <w:rsid w:val="00B46E35"/>
    <w:rsid w:val="00B46F84"/>
    <w:rsid w:val="00B47071"/>
    <w:rsid w:val="00B4711D"/>
    <w:rsid w:val="00B472DA"/>
    <w:rsid w:val="00B47351"/>
    <w:rsid w:val="00B473B6"/>
    <w:rsid w:val="00B47461"/>
    <w:rsid w:val="00B4748D"/>
    <w:rsid w:val="00B4768A"/>
    <w:rsid w:val="00B4769F"/>
    <w:rsid w:val="00B47C61"/>
    <w:rsid w:val="00B47C63"/>
    <w:rsid w:val="00B47C69"/>
    <w:rsid w:val="00B47CB7"/>
    <w:rsid w:val="00B47CEC"/>
    <w:rsid w:val="00B47EC2"/>
    <w:rsid w:val="00B47F04"/>
    <w:rsid w:val="00B47F17"/>
    <w:rsid w:val="00B47F45"/>
    <w:rsid w:val="00B5001F"/>
    <w:rsid w:val="00B5018A"/>
    <w:rsid w:val="00B50265"/>
    <w:rsid w:val="00B5027E"/>
    <w:rsid w:val="00B5039E"/>
    <w:rsid w:val="00B50418"/>
    <w:rsid w:val="00B50439"/>
    <w:rsid w:val="00B50675"/>
    <w:rsid w:val="00B5067A"/>
    <w:rsid w:val="00B5069B"/>
    <w:rsid w:val="00B50700"/>
    <w:rsid w:val="00B50719"/>
    <w:rsid w:val="00B50A94"/>
    <w:rsid w:val="00B50C0F"/>
    <w:rsid w:val="00B50CBA"/>
    <w:rsid w:val="00B50F45"/>
    <w:rsid w:val="00B50F6A"/>
    <w:rsid w:val="00B51053"/>
    <w:rsid w:val="00B5105A"/>
    <w:rsid w:val="00B51072"/>
    <w:rsid w:val="00B510E3"/>
    <w:rsid w:val="00B51124"/>
    <w:rsid w:val="00B5149C"/>
    <w:rsid w:val="00B51619"/>
    <w:rsid w:val="00B5165A"/>
    <w:rsid w:val="00B516B9"/>
    <w:rsid w:val="00B5173F"/>
    <w:rsid w:val="00B517CB"/>
    <w:rsid w:val="00B5183F"/>
    <w:rsid w:val="00B518A7"/>
    <w:rsid w:val="00B518DC"/>
    <w:rsid w:val="00B51DEB"/>
    <w:rsid w:val="00B51E05"/>
    <w:rsid w:val="00B51E19"/>
    <w:rsid w:val="00B51E85"/>
    <w:rsid w:val="00B51F75"/>
    <w:rsid w:val="00B51FF3"/>
    <w:rsid w:val="00B523A3"/>
    <w:rsid w:val="00B5248E"/>
    <w:rsid w:val="00B52575"/>
    <w:rsid w:val="00B5260C"/>
    <w:rsid w:val="00B5265E"/>
    <w:rsid w:val="00B5266F"/>
    <w:rsid w:val="00B52795"/>
    <w:rsid w:val="00B527C1"/>
    <w:rsid w:val="00B5296E"/>
    <w:rsid w:val="00B52995"/>
    <w:rsid w:val="00B52AC2"/>
    <w:rsid w:val="00B52D9C"/>
    <w:rsid w:val="00B530C1"/>
    <w:rsid w:val="00B531FE"/>
    <w:rsid w:val="00B5326F"/>
    <w:rsid w:val="00B532DD"/>
    <w:rsid w:val="00B53698"/>
    <w:rsid w:val="00B5373B"/>
    <w:rsid w:val="00B53998"/>
    <w:rsid w:val="00B53D40"/>
    <w:rsid w:val="00B53D52"/>
    <w:rsid w:val="00B53F16"/>
    <w:rsid w:val="00B54073"/>
    <w:rsid w:val="00B54229"/>
    <w:rsid w:val="00B542ED"/>
    <w:rsid w:val="00B544D9"/>
    <w:rsid w:val="00B546FC"/>
    <w:rsid w:val="00B54736"/>
    <w:rsid w:val="00B54787"/>
    <w:rsid w:val="00B547DE"/>
    <w:rsid w:val="00B54877"/>
    <w:rsid w:val="00B54905"/>
    <w:rsid w:val="00B5496E"/>
    <w:rsid w:val="00B54A66"/>
    <w:rsid w:val="00B54B18"/>
    <w:rsid w:val="00B54BE8"/>
    <w:rsid w:val="00B54C2E"/>
    <w:rsid w:val="00B54DBA"/>
    <w:rsid w:val="00B54DCF"/>
    <w:rsid w:val="00B54DDF"/>
    <w:rsid w:val="00B54F85"/>
    <w:rsid w:val="00B55075"/>
    <w:rsid w:val="00B5524B"/>
    <w:rsid w:val="00B5527C"/>
    <w:rsid w:val="00B553AD"/>
    <w:rsid w:val="00B55564"/>
    <w:rsid w:val="00B55710"/>
    <w:rsid w:val="00B55777"/>
    <w:rsid w:val="00B558DB"/>
    <w:rsid w:val="00B55930"/>
    <w:rsid w:val="00B55999"/>
    <w:rsid w:val="00B55A6C"/>
    <w:rsid w:val="00B55BF7"/>
    <w:rsid w:val="00B55C14"/>
    <w:rsid w:val="00B55C5B"/>
    <w:rsid w:val="00B55CCF"/>
    <w:rsid w:val="00B55E52"/>
    <w:rsid w:val="00B55FB5"/>
    <w:rsid w:val="00B55FE9"/>
    <w:rsid w:val="00B5612B"/>
    <w:rsid w:val="00B56303"/>
    <w:rsid w:val="00B56345"/>
    <w:rsid w:val="00B56524"/>
    <w:rsid w:val="00B56555"/>
    <w:rsid w:val="00B565C3"/>
    <w:rsid w:val="00B565DD"/>
    <w:rsid w:val="00B56723"/>
    <w:rsid w:val="00B567F9"/>
    <w:rsid w:val="00B568C7"/>
    <w:rsid w:val="00B568D7"/>
    <w:rsid w:val="00B56965"/>
    <w:rsid w:val="00B56A77"/>
    <w:rsid w:val="00B56A79"/>
    <w:rsid w:val="00B56AD0"/>
    <w:rsid w:val="00B56B0A"/>
    <w:rsid w:val="00B56BE2"/>
    <w:rsid w:val="00B56D04"/>
    <w:rsid w:val="00B56DCE"/>
    <w:rsid w:val="00B56E97"/>
    <w:rsid w:val="00B56EDD"/>
    <w:rsid w:val="00B56EF6"/>
    <w:rsid w:val="00B56FDE"/>
    <w:rsid w:val="00B57037"/>
    <w:rsid w:val="00B570DB"/>
    <w:rsid w:val="00B5727C"/>
    <w:rsid w:val="00B574A3"/>
    <w:rsid w:val="00B576F1"/>
    <w:rsid w:val="00B577D2"/>
    <w:rsid w:val="00B5790A"/>
    <w:rsid w:val="00B57B46"/>
    <w:rsid w:val="00B57F48"/>
    <w:rsid w:val="00B60149"/>
    <w:rsid w:val="00B603FB"/>
    <w:rsid w:val="00B60439"/>
    <w:rsid w:val="00B604DA"/>
    <w:rsid w:val="00B6059B"/>
    <w:rsid w:val="00B60640"/>
    <w:rsid w:val="00B607DC"/>
    <w:rsid w:val="00B608A8"/>
    <w:rsid w:val="00B60A1B"/>
    <w:rsid w:val="00B60A67"/>
    <w:rsid w:val="00B60D95"/>
    <w:rsid w:val="00B6100A"/>
    <w:rsid w:val="00B61028"/>
    <w:rsid w:val="00B611A0"/>
    <w:rsid w:val="00B61359"/>
    <w:rsid w:val="00B61381"/>
    <w:rsid w:val="00B61511"/>
    <w:rsid w:val="00B6159F"/>
    <w:rsid w:val="00B615B4"/>
    <w:rsid w:val="00B6174C"/>
    <w:rsid w:val="00B6175A"/>
    <w:rsid w:val="00B617B1"/>
    <w:rsid w:val="00B61888"/>
    <w:rsid w:val="00B61968"/>
    <w:rsid w:val="00B61A23"/>
    <w:rsid w:val="00B61B2E"/>
    <w:rsid w:val="00B61B46"/>
    <w:rsid w:val="00B61B5C"/>
    <w:rsid w:val="00B61E6A"/>
    <w:rsid w:val="00B62025"/>
    <w:rsid w:val="00B6218A"/>
    <w:rsid w:val="00B622D3"/>
    <w:rsid w:val="00B6265E"/>
    <w:rsid w:val="00B626C5"/>
    <w:rsid w:val="00B627AD"/>
    <w:rsid w:val="00B627DA"/>
    <w:rsid w:val="00B62811"/>
    <w:rsid w:val="00B629F1"/>
    <w:rsid w:val="00B62A99"/>
    <w:rsid w:val="00B62BB8"/>
    <w:rsid w:val="00B62C27"/>
    <w:rsid w:val="00B62D8C"/>
    <w:rsid w:val="00B62E59"/>
    <w:rsid w:val="00B62F75"/>
    <w:rsid w:val="00B6301D"/>
    <w:rsid w:val="00B6309A"/>
    <w:rsid w:val="00B630C3"/>
    <w:rsid w:val="00B6315B"/>
    <w:rsid w:val="00B63173"/>
    <w:rsid w:val="00B63445"/>
    <w:rsid w:val="00B63461"/>
    <w:rsid w:val="00B6356A"/>
    <w:rsid w:val="00B635D9"/>
    <w:rsid w:val="00B636E4"/>
    <w:rsid w:val="00B63789"/>
    <w:rsid w:val="00B6378A"/>
    <w:rsid w:val="00B637C2"/>
    <w:rsid w:val="00B6386B"/>
    <w:rsid w:val="00B63876"/>
    <w:rsid w:val="00B63C30"/>
    <w:rsid w:val="00B63CD0"/>
    <w:rsid w:val="00B63D16"/>
    <w:rsid w:val="00B63DCB"/>
    <w:rsid w:val="00B63F06"/>
    <w:rsid w:val="00B6406D"/>
    <w:rsid w:val="00B64072"/>
    <w:rsid w:val="00B64096"/>
    <w:rsid w:val="00B6421B"/>
    <w:rsid w:val="00B64400"/>
    <w:rsid w:val="00B6443D"/>
    <w:rsid w:val="00B6448C"/>
    <w:rsid w:val="00B644C5"/>
    <w:rsid w:val="00B6458D"/>
    <w:rsid w:val="00B646CD"/>
    <w:rsid w:val="00B64794"/>
    <w:rsid w:val="00B648F4"/>
    <w:rsid w:val="00B6493A"/>
    <w:rsid w:val="00B649A2"/>
    <w:rsid w:val="00B649EE"/>
    <w:rsid w:val="00B64AA5"/>
    <w:rsid w:val="00B64B6C"/>
    <w:rsid w:val="00B64B80"/>
    <w:rsid w:val="00B64D21"/>
    <w:rsid w:val="00B64DF7"/>
    <w:rsid w:val="00B64E07"/>
    <w:rsid w:val="00B64E2D"/>
    <w:rsid w:val="00B64E6E"/>
    <w:rsid w:val="00B64EBE"/>
    <w:rsid w:val="00B64F0B"/>
    <w:rsid w:val="00B65023"/>
    <w:rsid w:val="00B6507D"/>
    <w:rsid w:val="00B6513D"/>
    <w:rsid w:val="00B65264"/>
    <w:rsid w:val="00B65355"/>
    <w:rsid w:val="00B6573C"/>
    <w:rsid w:val="00B658F8"/>
    <w:rsid w:val="00B65B7B"/>
    <w:rsid w:val="00B65DE1"/>
    <w:rsid w:val="00B65FA2"/>
    <w:rsid w:val="00B6601F"/>
    <w:rsid w:val="00B66046"/>
    <w:rsid w:val="00B66057"/>
    <w:rsid w:val="00B661CA"/>
    <w:rsid w:val="00B66366"/>
    <w:rsid w:val="00B6643D"/>
    <w:rsid w:val="00B665AE"/>
    <w:rsid w:val="00B66664"/>
    <w:rsid w:val="00B66760"/>
    <w:rsid w:val="00B668B1"/>
    <w:rsid w:val="00B669B3"/>
    <w:rsid w:val="00B66AF2"/>
    <w:rsid w:val="00B66C9A"/>
    <w:rsid w:val="00B66F43"/>
    <w:rsid w:val="00B670C5"/>
    <w:rsid w:val="00B672A0"/>
    <w:rsid w:val="00B672E2"/>
    <w:rsid w:val="00B67373"/>
    <w:rsid w:val="00B673AC"/>
    <w:rsid w:val="00B6747F"/>
    <w:rsid w:val="00B6749A"/>
    <w:rsid w:val="00B67500"/>
    <w:rsid w:val="00B6753A"/>
    <w:rsid w:val="00B677D2"/>
    <w:rsid w:val="00B67922"/>
    <w:rsid w:val="00B679B1"/>
    <w:rsid w:val="00B67BCA"/>
    <w:rsid w:val="00B67D3D"/>
    <w:rsid w:val="00B67EE4"/>
    <w:rsid w:val="00B67F1A"/>
    <w:rsid w:val="00B67F41"/>
    <w:rsid w:val="00B67F46"/>
    <w:rsid w:val="00B70039"/>
    <w:rsid w:val="00B70114"/>
    <w:rsid w:val="00B70191"/>
    <w:rsid w:val="00B7033D"/>
    <w:rsid w:val="00B703B0"/>
    <w:rsid w:val="00B703EC"/>
    <w:rsid w:val="00B7041F"/>
    <w:rsid w:val="00B70457"/>
    <w:rsid w:val="00B7047E"/>
    <w:rsid w:val="00B704D3"/>
    <w:rsid w:val="00B70553"/>
    <w:rsid w:val="00B70903"/>
    <w:rsid w:val="00B70909"/>
    <w:rsid w:val="00B709BF"/>
    <w:rsid w:val="00B709C3"/>
    <w:rsid w:val="00B70A10"/>
    <w:rsid w:val="00B70B5A"/>
    <w:rsid w:val="00B70B79"/>
    <w:rsid w:val="00B70C2D"/>
    <w:rsid w:val="00B70E00"/>
    <w:rsid w:val="00B70E98"/>
    <w:rsid w:val="00B70FAF"/>
    <w:rsid w:val="00B70FE3"/>
    <w:rsid w:val="00B71018"/>
    <w:rsid w:val="00B71074"/>
    <w:rsid w:val="00B7113F"/>
    <w:rsid w:val="00B7118E"/>
    <w:rsid w:val="00B7129A"/>
    <w:rsid w:val="00B7129C"/>
    <w:rsid w:val="00B712D9"/>
    <w:rsid w:val="00B713B6"/>
    <w:rsid w:val="00B714AC"/>
    <w:rsid w:val="00B7150D"/>
    <w:rsid w:val="00B71727"/>
    <w:rsid w:val="00B7178B"/>
    <w:rsid w:val="00B71800"/>
    <w:rsid w:val="00B71A29"/>
    <w:rsid w:val="00B71AEA"/>
    <w:rsid w:val="00B71E13"/>
    <w:rsid w:val="00B71EDD"/>
    <w:rsid w:val="00B71F75"/>
    <w:rsid w:val="00B71F87"/>
    <w:rsid w:val="00B71FB5"/>
    <w:rsid w:val="00B71FE6"/>
    <w:rsid w:val="00B723EE"/>
    <w:rsid w:val="00B72444"/>
    <w:rsid w:val="00B7250E"/>
    <w:rsid w:val="00B72651"/>
    <w:rsid w:val="00B726B9"/>
    <w:rsid w:val="00B72737"/>
    <w:rsid w:val="00B7278B"/>
    <w:rsid w:val="00B72845"/>
    <w:rsid w:val="00B72B5C"/>
    <w:rsid w:val="00B72B82"/>
    <w:rsid w:val="00B72DAA"/>
    <w:rsid w:val="00B72E1C"/>
    <w:rsid w:val="00B72E49"/>
    <w:rsid w:val="00B72E8D"/>
    <w:rsid w:val="00B72FF8"/>
    <w:rsid w:val="00B73023"/>
    <w:rsid w:val="00B73169"/>
    <w:rsid w:val="00B7316C"/>
    <w:rsid w:val="00B731CA"/>
    <w:rsid w:val="00B7322F"/>
    <w:rsid w:val="00B732C6"/>
    <w:rsid w:val="00B732D7"/>
    <w:rsid w:val="00B733BA"/>
    <w:rsid w:val="00B734D9"/>
    <w:rsid w:val="00B73514"/>
    <w:rsid w:val="00B736E9"/>
    <w:rsid w:val="00B7375E"/>
    <w:rsid w:val="00B7386D"/>
    <w:rsid w:val="00B738B8"/>
    <w:rsid w:val="00B738EB"/>
    <w:rsid w:val="00B739C2"/>
    <w:rsid w:val="00B73A98"/>
    <w:rsid w:val="00B73B5B"/>
    <w:rsid w:val="00B73BB0"/>
    <w:rsid w:val="00B73C60"/>
    <w:rsid w:val="00B73D49"/>
    <w:rsid w:val="00B73ED6"/>
    <w:rsid w:val="00B73F41"/>
    <w:rsid w:val="00B7412F"/>
    <w:rsid w:val="00B741E7"/>
    <w:rsid w:val="00B743B3"/>
    <w:rsid w:val="00B743C3"/>
    <w:rsid w:val="00B743CC"/>
    <w:rsid w:val="00B743FD"/>
    <w:rsid w:val="00B744EB"/>
    <w:rsid w:val="00B745BD"/>
    <w:rsid w:val="00B74650"/>
    <w:rsid w:val="00B74684"/>
    <w:rsid w:val="00B74725"/>
    <w:rsid w:val="00B74936"/>
    <w:rsid w:val="00B74AB4"/>
    <w:rsid w:val="00B74C2F"/>
    <w:rsid w:val="00B74D73"/>
    <w:rsid w:val="00B74E18"/>
    <w:rsid w:val="00B74F0C"/>
    <w:rsid w:val="00B74F7A"/>
    <w:rsid w:val="00B750CB"/>
    <w:rsid w:val="00B75242"/>
    <w:rsid w:val="00B753B8"/>
    <w:rsid w:val="00B7544A"/>
    <w:rsid w:val="00B75561"/>
    <w:rsid w:val="00B75686"/>
    <w:rsid w:val="00B758A4"/>
    <w:rsid w:val="00B75911"/>
    <w:rsid w:val="00B75BC1"/>
    <w:rsid w:val="00B75C1B"/>
    <w:rsid w:val="00B75C9D"/>
    <w:rsid w:val="00B76070"/>
    <w:rsid w:val="00B7607A"/>
    <w:rsid w:val="00B7619A"/>
    <w:rsid w:val="00B761D6"/>
    <w:rsid w:val="00B762E1"/>
    <w:rsid w:val="00B76336"/>
    <w:rsid w:val="00B766C0"/>
    <w:rsid w:val="00B76714"/>
    <w:rsid w:val="00B76906"/>
    <w:rsid w:val="00B76A50"/>
    <w:rsid w:val="00B76A61"/>
    <w:rsid w:val="00B76B15"/>
    <w:rsid w:val="00B76CF5"/>
    <w:rsid w:val="00B76D9C"/>
    <w:rsid w:val="00B76DFB"/>
    <w:rsid w:val="00B76EEF"/>
    <w:rsid w:val="00B76FC8"/>
    <w:rsid w:val="00B77136"/>
    <w:rsid w:val="00B7714D"/>
    <w:rsid w:val="00B77270"/>
    <w:rsid w:val="00B774BD"/>
    <w:rsid w:val="00B77578"/>
    <w:rsid w:val="00B7764C"/>
    <w:rsid w:val="00B7771B"/>
    <w:rsid w:val="00B77781"/>
    <w:rsid w:val="00B77989"/>
    <w:rsid w:val="00B779AF"/>
    <w:rsid w:val="00B77C11"/>
    <w:rsid w:val="00B77C21"/>
    <w:rsid w:val="00B77C93"/>
    <w:rsid w:val="00B77EC6"/>
    <w:rsid w:val="00B77EEC"/>
    <w:rsid w:val="00B8004E"/>
    <w:rsid w:val="00B804F4"/>
    <w:rsid w:val="00B80651"/>
    <w:rsid w:val="00B806E2"/>
    <w:rsid w:val="00B8070C"/>
    <w:rsid w:val="00B80852"/>
    <w:rsid w:val="00B809E2"/>
    <w:rsid w:val="00B80A72"/>
    <w:rsid w:val="00B80B1C"/>
    <w:rsid w:val="00B80DCF"/>
    <w:rsid w:val="00B80FEF"/>
    <w:rsid w:val="00B81177"/>
    <w:rsid w:val="00B811DC"/>
    <w:rsid w:val="00B81257"/>
    <w:rsid w:val="00B812C7"/>
    <w:rsid w:val="00B813EC"/>
    <w:rsid w:val="00B81426"/>
    <w:rsid w:val="00B814D7"/>
    <w:rsid w:val="00B817A6"/>
    <w:rsid w:val="00B817DD"/>
    <w:rsid w:val="00B81880"/>
    <w:rsid w:val="00B818A0"/>
    <w:rsid w:val="00B818B5"/>
    <w:rsid w:val="00B81951"/>
    <w:rsid w:val="00B81974"/>
    <w:rsid w:val="00B81DAB"/>
    <w:rsid w:val="00B81EC7"/>
    <w:rsid w:val="00B81F6C"/>
    <w:rsid w:val="00B81F9D"/>
    <w:rsid w:val="00B82079"/>
    <w:rsid w:val="00B820A0"/>
    <w:rsid w:val="00B82266"/>
    <w:rsid w:val="00B8235D"/>
    <w:rsid w:val="00B82426"/>
    <w:rsid w:val="00B82443"/>
    <w:rsid w:val="00B824A1"/>
    <w:rsid w:val="00B82520"/>
    <w:rsid w:val="00B8255B"/>
    <w:rsid w:val="00B82631"/>
    <w:rsid w:val="00B827B6"/>
    <w:rsid w:val="00B827E3"/>
    <w:rsid w:val="00B828BB"/>
    <w:rsid w:val="00B82998"/>
    <w:rsid w:val="00B82A0D"/>
    <w:rsid w:val="00B82A52"/>
    <w:rsid w:val="00B82B3E"/>
    <w:rsid w:val="00B82F22"/>
    <w:rsid w:val="00B82F44"/>
    <w:rsid w:val="00B83067"/>
    <w:rsid w:val="00B8311F"/>
    <w:rsid w:val="00B831A7"/>
    <w:rsid w:val="00B832B3"/>
    <w:rsid w:val="00B832F6"/>
    <w:rsid w:val="00B833C8"/>
    <w:rsid w:val="00B83699"/>
    <w:rsid w:val="00B8373F"/>
    <w:rsid w:val="00B8379F"/>
    <w:rsid w:val="00B837DF"/>
    <w:rsid w:val="00B8386D"/>
    <w:rsid w:val="00B83B57"/>
    <w:rsid w:val="00B83BE4"/>
    <w:rsid w:val="00B83CF6"/>
    <w:rsid w:val="00B83D80"/>
    <w:rsid w:val="00B83D82"/>
    <w:rsid w:val="00B83F36"/>
    <w:rsid w:val="00B83F64"/>
    <w:rsid w:val="00B84190"/>
    <w:rsid w:val="00B84393"/>
    <w:rsid w:val="00B843FB"/>
    <w:rsid w:val="00B84447"/>
    <w:rsid w:val="00B84463"/>
    <w:rsid w:val="00B84481"/>
    <w:rsid w:val="00B84836"/>
    <w:rsid w:val="00B8485A"/>
    <w:rsid w:val="00B84910"/>
    <w:rsid w:val="00B84938"/>
    <w:rsid w:val="00B84966"/>
    <w:rsid w:val="00B84976"/>
    <w:rsid w:val="00B849CD"/>
    <w:rsid w:val="00B84CE3"/>
    <w:rsid w:val="00B84D81"/>
    <w:rsid w:val="00B84E12"/>
    <w:rsid w:val="00B84E39"/>
    <w:rsid w:val="00B84E84"/>
    <w:rsid w:val="00B84EEE"/>
    <w:rsid w:val="00B8514C"/>
    <w:rsid w:val="00B8526A"/>
    <w:rsid w:val="00B852C7"/>
    <w:rsid w:val="00B8533E"/>
    <w:rsid w:val="00B854D7"/>
    <w:rsid w:val="00B85661"/>
    <w:rsid w:val="00B85758"/>
    <w:rsid w:val="00B857E4"/>
    <w:rsid w:val="00B8581E"/>
    <w:rsid w:val="00B85988"/>
    <w:rsid w:val="00B85B09"/>
    <w:rsid w:val="00B85B3F"/>
    <w:rsid w:val="00B85B84"/>
    <w:rsid w:val="00B85BB3"/>
    <w:rsid w:val="00B85CE8"/>
    <w:rsid w:val="00B85F5B"/>
    <w:rsid w:val="00B86117"/>
    <w:rsid w:val="00B861B7"/>
    <w:rsid w:val="00B86294"/>
    <w:rsid w:val="00B8648A"/>
    <w:rsid w:val="00B8653E"/>
    <w:rsid w:val="00B865D5"/>
    <w:rsid w:val="00B866CA"/>
    <w:rsid w:val="00B86885"/>
    <w:rsid w:val="00B8691C"/>
    <w:rsid w:val="00B86A9D"/>
    <w:rsid w:val="00B86B14"/>
    <w:rsid w:val="00B86BC1"/>
    <w:rsid w:val="00B86C36"/>
    <w:rsid w:val="00B86D96"/>
    <w:rsid w:val="00B86E02"/>
    <w:rsid w:val="00B86F15"/>
    <w:rsid w:val="00B87031"/>
    <w:rsid w:val="00B87035"/>
    <w:rsid w:val="00B8707D"/>
    <w:rsid w:val="00B87123"/>
    <w:rsid w:val="00B8718E"/>
    <w:rsid w:val="00B871B6"/>
    <w:rsid w:val="00B871D6"/>
    <w:rsid w:val="00B87245"/>
    <w:rsid w:val="00B876C9"/>
    <w:rsid w:val="00B87709"/>
    <w:rsid w:val="00B87819"/>
    <w:rsid w:val="00B8788D"/>
    <w:rsid w:val="00B87C1B"/>
    <w:rsid w:val="00B87C36"/>
    <w:rsid w:val="00B87C9E"/>
    <w:rsid w:val="00B87D9B"/>
    <w:rsid w:val="00B87F50"/>
    <w:rsid w:val="00B87FDC"/>
    <w:rsid w:val="00B902CE"/>
    <w:rsid w:val="00B903B7"/>
    <w:rsid w:val="00B9066D"/>
    <w:rsid w:val="00B9069F"/>
    <w:rsid w:val="00B90714"/>
    <w:rsid w:val="00B90853"/>
    <w:rsid w:val="00B909F3"/>
    <w:rsid w:val="00B90A27"/>
    <w:rsid w:val="00B90A77"/>
    <w:rsid w:val="00B90B46"/>
    <w:rsid w:val="00B90B7A"/>
    <w:rsid w:val="00B90E04"/>
    <w:rsid w:val="00B90E4E"/>
    <w:rsid w:val="00B90FEB"/>
    <w:rsid w:val="00B910D8"/>
    <w:rsid w:val="00B9128E"/>
    <w:rsid w:val="00B912E3"/>
    <w:rsid w:val="00B912EB"/>
    <w:rsid w:val="00B91344"/>
    <w:rsid w:val="00B9140D"/>
    <w:rsid w:val="00B91426"/>
    <w:rsid w:val="00B9142E"/>
    <w:rsid w:val="00B91477"/>
    <w:rsid w:val="00B9149E"/>
    <w:rsid w:val="00B9164C"/>
    <w:rsid w:val="00B916C1"/>
    <w:rsid w:val="00B9179C"/>
    <w:rsid w:val="00B9184E"/>
    <w:rsid w:val="00B91908"/>
    <w:rsid w:val="00B9197E"/>
    <w:rsid w:val="00B919B9"/>
    <w:rsid w:val="00B91A7E"/>
    <w:rsid w:val="00B91AE0"/>
    <w:rsid w:val="00B91C5B"/>
    <w:rsid w:val="00B91D4A"/>
    <w:rsid w:val="00B91D58"/>
    <w:rsid w:val="00B91DE9"/>
    <w:rsid w:val="00B91E17"/>
    <w:rsid w:val="00B91E86"/>
    <w:rsid w:val="00B921B5"/>
    <w:rsid w:val="00B9220A"/>
    <w:rsid w:val="00B922CB"/>
    <w:rsid w:val="00B923AD"/>
    <w:rsid w:val="00B9257C"/>
    <w:rsid w:val="00B925AC"/>
    <w:rsid w:val="00B92725"/>
    <w:rsid w:val="00B927E5"/>
    <w:rsid w:val="00B92873"/>
    <w:rsid w:val="00B92913"/>
    <w:rsid w:val="00B92929"/>
    <w:rsid w:val="00B9299B"/>
    <w:rsid w:val="00B929E9"/>
    <w:rsid w:val="00B92A85"/>
    <w:rsid w:val="00B92A90"/>
    <w:rsid w:val="00B92BC6"/>
    <w:rsid w:val="00B92BEF"/>
    <w:rsid w:val="00B92C31"/>
    <w:rsid w:val="00B92C6B"/>
    <w:rsid w:val="00B92D6C"/>
    <w:rsid w:val="00B92E57"/>
    <w:rsid w:val="00B92F9B"/>
    <w:rsid w:val="00B930AB"/>
    <w:rsid w:val="00B9314D"/>
    <w:rsid w:val="00B931EE"/>
    <w:rsid w:val="00B932DC"/>
    <w:rsid w:val="00B933B5"/>
    <w:rsid w:val="00B93459"/>
    <w:rsid w:val="00B9348F"/>
    <w:rsid w:val="00B93692"/>
    <w:rsid w:val="00B936F4"/>
    <w:rsid w:val="00B937D0"/>
    <w:rsid w:val="00B939B7"/>
    <w:rsid w:val="00B939DD"/>
    <w:rsid w:val="00B93B6A"/>
    <w:rsid w:val="00B93BE4"/>
    <w:rsid w:val="00B93BF8"/>
    <w:rsid w:val="00B93C83"/>
    <w:rsid w:val="00B93CBC"/>
    <w:rsid w:val="00B93E89"/>
    <w:rsid w:val="00B93EC7"/>
    <w:rsid w:val="00B93FAF"/>
    <w:rsid w:val="00B93FE5"/>
    <w:rsid w:val="00B9409E"/>
    <w:rsid w:val="00B9413F"/>
    <w:rsid w:val="00B942C6"/>
    <w:rsid w:val="00B943C3"/>
    <w:rsid w:val="00B944B3"/>
    <w:rsid w:val="00B94595"/>
    <w:rsid w:val="00B94599"/>
    <w:rsid w:val="00B949AC"/>
    <w:rsid w:val="00B949F0"/>
    <w:rsid w:val="00B94A0B"/>
    <w:rsid w:val="00B94AA2"/>
    <w:rsid w:val="00B94B2A"/>
    <w:rsid w:val="00B94C72"/>
    <w:rsid w:val="00B94EAF"/>
    <w:rsid w:val="00B94F43"/>
    <w:rsid w:val="00B95008"/>
    <w:rsid w:val="00B9520A"/>
    <w:rsid w:val="00B9520F"/>
    <w:rsid w:val="00B95279"/>
    <w:rsid w:val="00B95340"/>
    <w:rsid w:val="00B953AF"/>
    <w:rsid w:val="00B954CC"/>
    <w:rsid w:val="00B9555A"/>
    <w:rsid w:val="00B955DF"/>
    <w:rsid w:val="00B957C8"/>
    <w:rsid w:val="00B9580B"/>
    <w:rsid w:val="00B9584C"/>
    <w:rsid w:val="00B95BB4"/>
    <w:rsid w:val="00B95BBB"/>
    <w:rsid w:val="00B95C26"/>
    <w:rsid w:val="00B95CD7"/>
    <w:rsid w:val="00B960D7"/>
    <w:rsid w:val="00B960E8"/>
    <w:rsid w:val="00B961B5"/>
    <w:rsid w:val="00B9624F"/>
    <w:rsid w:val="00B96376"/>
    <w:rsid w:val="00B963D9"/>
    <w:rsid w:val="00B9657C"/>
    <w:rsid w:val="00B9659C"/>
    <w:rsid w:val="00B9669E"/>
    <w:rsid w:val="00B966CB"/>
    <w:rsid w:val="00B9692E"/>
    <w:rsid w:val="00B9693C"/>
    <w:rsid w:val="00B96BC9"/>
    <w:rsid w:val="00B96BD2"/>
    <w:rsid w:val="00B96D3B"/>
    <w:rsid w:val="00B96DB5"/>
    <w:rsid w:val="00B96DC8"/>
    <w:rsid w:val="00B96EFF"/>
    <w:rsid w:val="00B97052"/>
    <w:rsid w:val="00B970E0"/>
    <w:rsid w:val="00B970E9"/>
    <w:rsid w:val="00B97143"/>
    <w:rsid w:val="00B9728F"/>
    <w:rsid w:val="00B97359"/>
    <w:rsid w:val="00B97416"/>
    <w:rsid w:val="00B97468"/>
    <w:rsid w:val="00B97581"/>
    <w:rsid w:val="00B9761A"/>
    <w:rsid w:val="00B976CF"/>
    <w:rsid w:val="00B9779E"/>
    <w:rsid w:val="00B977DE"/>
    <w:rsid w:val="00B97924"/>
    <w:rsid w:val="00B979B0"/>
    <w:rsid w:val="00B97CA9"/>
    <w:rsid w:val="00B97E41"/>
    <w:rsid w:val="00B97F3E"/>
    <w:rsid w:val="00B97F41"/>
    <w:rsid w:val="00B97F5D"/>
    <w:rsid w:val="00BA0266"/>
    <w:rsid w:val="00BA027A"/>
    <w:rsid w:val="00BA0348"/>
    <w:rsid w:val="00BA040A"/>
    <w:rsid w:val="00BA044B"/>
    <w:rsid w:val="00BA04D0"/>
    <w:rsid w:val="00BA056B"/>
    <w:rsid w:val="00BA062B"/>
    <w:rsid w:val="00BA0632"/>
    <w:rsid w:val="00BA087E"/>
    <w:rsid w:val="00BA09A7"/>
    <w:rsid w:val="00BA0B63"/>
    <w:rsid w:val="00BA0BBA"/>
    <w:rsid w:val="00BA0BD7"/>
    <w:rsid w:val="00BA0BDD"/>
    <w:rsid w:val="00BA0C4C"/>
    <w:rsid w:val="00BA0CA2"/>
    <w:rsid w:val="00BA0DA0"/>
    <w:rsid w:val="00BA0F1D"/>
    <w:rsid w:val="00BA0F5F"/>
    <w:rsid w:val="00BA1386"/>
    <w:rsid w:val="00BA1405"/>
    <w:rsid w:val="00BA160A"/>
    <w:rsid w:val="00BA17AA"/>
    <w:rsid w:val="00BA17F7"/>
    <w:rsid w:val="00BA1831"/>
    <w:rsid w:val="00BA1904"/>
    <w:rsid w:val="00BA1920"/>
    <w:rsid w:val="00BA1AC6"/>
    <w:rsid w:val="00BA1D80"/>
    <w:rsid w:val="00BA1F04"/>
    <w:rsid w:val="00BA1F78"/>
    <w:rsid w:val="00BA1FBF"/>
    <w:rsid w:val="00BA1FE9"/>
    <w:rsid w:val="00BA216B"/>
    <w:rsid w:val="00BA21C8"/>
    <w:rsid w:val="00BA21CE"/>
    <w:rsid w:val="00BA21FC"/>
    <w:rsid w:val="00BA247F"/>
    <w:rsid w:val="00BA2570"/>
    <w:rsid w:val="00BA2571"/>
    <w:rsid w:val="00BA260F"/>
    <w:rsid w:val="00BA268B"/>
    <w:rsid w:val="00BA27D7"/>
    <w:rsid w:val="00BA2988"/>
    <w:rsid w:val="00BA2C41"/>
    <w:rsid w:val="00BA2EBF"/>
    <w:rsid w:val="00BA2F47"/>
    <w:rsid w:val="00BA2F71"/>
    <w:rsid w:val="00BA3019"/>
    <w:rsid w:val="00BA31D8"/>
    <w:rsid w:val="00BA32B7"/>
    <w:rsid w:val="00BA331C"/>
    <w:rsid w:val="00BA36B2"/>
    <w:rsid w:val="00BA3704"/>
    <w:rsid w:val="00BA37C3"/>
    <w:rsid w:val="00BA3945"/>
    <w:rsid w:val="00BA397D"/>
    <w:rsid w:val="00BA39F3"/>
    <w:rsid w:val="00BA3A82"/>
    <w:rsid w:val="00BA3CFA"/>
    <w:rsid w:val="00BA4000"/>
    <w:rsid w:val="00BA4070"/>
    <w:rsid w:val="00BA40AF"/>
    <w:rsid w:val="00BA40D4"/>
    <w:rsid w:val="00BA4127"/>
    <w:rsid w:val="00BA4201"/>
    <w:rsid w:val="00BA4394"/>
    <w:rsid w:val="00BA45AA"/>
    <w:rsid w:val="00BA4673"/>
    <w:rsid w:val="00BA4713"/>
    <w:rsid w:val="00BA473D"/>
    <w:rsid w:val="00BA47F7"/>
    <w:rsid w:val="00BA4807"/>
    <w:rsid w:val="00BA4825"/>
    <w:rsid w:val="00BA4AA6"/>
    <w:rsid w:val="00BA4B3F"/>
    <w:rsid w:val="00BA4BCE"/>
    <w:rsid w:val="00BA4C93"/>
    <w:rsid w:val="00BA4D08"/>
    <w:rsid w:val="00BA4D54"/>
    <w:rsid w:val="00BA4D61"/>
    <w:rsid w:val="00BA4D8B"/>
    <w:rsid w:val="00BA4E7C"/>
    <w:rsid w:val="00BA55FB"/>
    <w:rsid w:val="00BA56BB"/>
    <w:rsid w:val="00BA593B"/>
    <w:rsid w:val="00BA59AE"/>
    <w:rsid w:val="00BA5B5B"/>
    <w:rsid w:val="00BA5BCC"/>
    <w:rsid w:val="00BA5DBF"/>
    <w:rsid w:val="00BA6002"/>
    <w:rsid w:val="00BA60A9"/>
    <w:rsid w:val="00BA60EE"/>
    <w:rsid w:val="00BA6148"/>
    <w:rsid w:val="00BA6226"/>
    <w:rsid w:val="00BA62D4"/>
    <w:rsid w:val="00BA6523"/>
    <w:rsid w:val="00BA663F"/>
    <w:rsid w:val="00BA67B1"/>
    <w:rsid w:val="00BA69F8"/>
    <w:rsid w:val="00BA6A84"/>
    <w:rsid w:val="00BA6AA0"/>
    <w:rsid w:val="00BA6B5F"/>
    <w:rsid w:val="00BA6CDA"/>
    <w:rsid w:val="00BA6CDF"/>
    <w:rsid w:val="00BA6E41"/>
    <w:rsid w:val="00BA6F35"/>
    <w:rsid w:val="00BA7107"/>
    <w:rsid w:val="00BA7143"/>
    <w:rsid w:val="00BA71B3"/>
    <w:rsid w:val="00BA71E2"/>
    <w:rsid w:val="00BA71F9"/>
    <w:rsid w:val="00BA7524"/>
    <w:rsid w:val="00BA7654"/>
    <w:rsid w:val="00BA774E"/>
    <w:rsid w:val="00BA77E2"/>
    <w:rsid w:val="00BA7995"/>
    <w:rsid w:val="00BA7C61"/>
    <w:rsid w:val="00BA7CB3"/>
    <w:rsid w:val="00BA7CBE"/>
    <w:rsid w:val="00BA7CDE"/>
    <w:rsid w:val="00BA7EB7"/>
    <w:rsid w:val="00BA7F3F"/>
    <w:rsid w:val="00BB0113"/>
    <w:rsid w:val="00BB01E5"/>
    <w:rsid w:val="00BB0297"/>
    <w:rsid w:val="00BB0508"/>
    <w:rsid w:val="00BB063E"/>
    <w:rsid w:val="00BB076C"/>
    <w:rsid w:val="00BB07E8"/>
    <w:rsid w:val="00BB0F12"/>
    <w:rsid w:val="00BB0F66"/>
    <w:rsid w:val="00BB100E"/>
    <w:rsid w:val="00BB1067"/>
    <w:rsid w:val="00BB1286"/>
    <w:rsid w:val="00BB12F1"/>
    <w:rsid w:val="00BB134E"/>
    <w:rsid w:val="00BB13F0"/>
    <w:rsid w:val="00BB1417"/>
    <w:rsid w:val="00BB1693"/>
    <w:rsid w:val="00BB1733"/>
    <w:rsid w:val="00BB1736"/>
    <w:rsid w:val="00BB1750"/>
    <w:rsid w:val="00BB184F"/>
    <w:rsid w:val="00BB1CA4"/>
    <w:rsid w:val="00BB1CA8"/>
    <w:rsid w:val="00BB1CF1"/>
    <w:rsid w:val="00BB1EEB"/>
    <w:rsid w:val="00BB1F54"/>
    <w:rsid w:val="00BB1FBD"/>
    <w:rsid w:val="00BB21F5"/>
    <w:rsid w:val="00BB22C8"/>
    <w:rsid w:val="00BB2310"/>
    <w:rsid w:val="00BB246D"/>
    <w:rsid w:val="00BB253D"/>
    <w:rsid w:val="00BB26E8"/>
    <w:rsid w:val="00BB26EB"/>
    <w:rsid w:val="00BB2731"/>
    <w:rsid w:val="00BB28F8"/>
    <w:rsid w:val="00BB2BE6"/>
    <w:rsid w:val="00BB2C57"/>
    <w:rsid w:val="00BB2C8E"/>
    <w:rsid w:val="00BB2D65"/>
    <w:rsid w:val="00BB2F31"/>
    <w:rsid w:val="00BB3074"/>
    <w:rsid w:val="00BB336B"/>
    <w:rsid w:val="00BB3375"/>
    <w:rsid w:val="00BB33E6"/>
    <w:rsid w:val="00BB3489"/>
    <w:rsid w:val="00BB36B5"/>
    <w:rsid w:val="00BB37C6"/>
    <w:rsid w:val="00BB387F"/>
    <w:rsid w:val="00BB39F0"/>
    <w:rsid w:val="00BB3CA1"/>
    <w:rsid w:val="00BB3D40"/>
    <w:rsid w:val="00BB3D68"/>
    <w:rsid w:val="00BB3E9B"/>
    <w:rsid w:val="00BB4041"/>
    <w:rsid w:val="00BB42F7"/>
    <w:rsid w:val="00BB43AB"/>
    <w:rsid w:val="00BB4401"/>
    <w:rsid w:val="00BB4426"/>
    <w:rsid w:val="00BB4467"/>
    <w:rsid w:val="00BB4519"/>
    <w:rsid w:val="00BB453E"/>
    <w:rsid w:val="00BB45C9"/>
    <w:rsid w:val="00BB45DB"/>
    <w:rsid w:val="00BB4761"/>
    <w:rsid w:val="00BB477F"/>
    <w:rsid w:val="00BB4AC0"/>
    <w:rsid w:val="00BB4E1F"/>
    <w:rsid w:val="00BB4F79"/>
    <w:rsid w:val="00BB50D7"/>
    <w:rsid w:val="00BB5180"/>
    <w:rsid w:val="00BB5362"/>
    <w:rsid w:val="00BB53E9"/>
    <w:rsid w:val="00BB5514"/>
    <w:rsid w:val="00BB55FB"/>
    <w:rsid w:val="00BB56BA"/>
    <w:rsid w:val="00BB5704"/>
    <w:rsid w:val="00BB586F"/>
    <w:rsid w:val="00BB59F1"/>
    <w:rsid w:val="00BB5C9E"/>
    <w:rsid w:val="00BB5CD0"/>
    <w:rsid w:val="00BB5CEA"/>
    <w:rsid w:val="00BB5E63"/>
    <w:rsid w:val="00BB5F5E"/>
    <w:rsid w:val="00BB60B7"/>
    <w:rsid w:val="00BB6108"/>
    <w:rsid w:val="00BB624E"/>
    <w:rsid w:val="00BB6381"/>
    <w:rsid w:val="00BB647F"/>
    <w:rsid w:val="00BB66E3"/>
    <w:rsid w:val="00BB6907"/>
    <w:rsid w:val="00BB6D0C"/>
    <w:rsid w:val="00BB6E7A"/>
    <w:rsid w:val="00BB6EC0"/>
    <w:rsid w:val="00BB715C"/>
    <w:rsid w:val="00BB7164"/>
    <w:rsid w:val="00BB716D"/>
    <w:rsid w:val="00BB71CF"/>
    <w:rsid w:val="00BB7320"/>
    <w:rsid w:val="00BB7504"/>
    <w:rsid w:val="00BB758E"/>
    <w:rsid w:val="00BB759D"/>
    <w:rsid w:val="00BB764A"/>
    <w:rsid w:val="00BB77B8"/>
    <w:rsid w:val="00BB77E1"/>
    <w:rsid w:val="00BB78F6"/>
    <w:rsid w:val="00BB7959"/>
    <w:rsid w:val="00BB79A4"/>
    <w:rsid w:val="00BB7BA9"/>
    <w:rsid w:val="00BB7DAB"/>
    <w:rsid w:val="00BB7DCD"/>
    <w:rsid w:val="00BC0152"/>
    <w:rsid w:val="00BC017B"/>
    <w:rsid w:val="00BC0367"/>
    <w:rsid w:val="00BC04E6"/>
    <w:rsid w:val="00BC0657"/>
    <w:rsid w:val="00BC079B"/>
    <w:rsid w:val="00BC0812"/>
    <w:rsid w:val="00BC0868"/>
    <w:rsid w:val="00BC0886"/>
    <w:rsid w:val="00BC08F7"/>
    <w:rsid w:val="00BC097D"/>
    <w:rsid w:val="00BC0A5C"/>
    <w:rsid w:val="00BC0CD1"/>
    <w:rsid w:val="00BC0D19"/>
    <w:rsid w:val="00BC0EFA"/>
    <w:rsid w:val="00BC0FE1"/>
    <w:rsid w:val="00BC1214"/>
    <w:rsid w:val="00BC1525"/>
    <w:rsid w:val="00BC15C0"/>
    <w:rsid w:val="00BC16F4"/>
    <w:rsid w:val="00BC179A"/>
    <w:rsid w:val="00BC17D5"/>
    <w:rsid w:val="00BC1969"/>
    <w:rsid w:val="00BC19C4"/>
    <w:rsid w:val="00BC1A9B"/>
    <w:rsid w:val="00BC1D09"/>
    <w:rsid w:val="00BC1E56"/>
    <w:rsid w:val="00BC2240"/>
    <w:rsid w:val="00BC22DC"/>
    <w:rsid w:val="00BC24D0"/>
    <w:rsid w:val="00BC2598"/>
    <w:rsid w:val="00BC28D7"/>
    <w:rsid w:val="00BC2B14"/>
    <w:rsid w:val="00BC2B3A"/>
    <w:rsid w:val="00BC2B7B"/>
    <w:rsid w:val="00BC2DAC"/>
    <w:rsid w:val="00BC2FEE"/>
    <w:rsid w:val="00BC30E1"/>
    <w:rsid w:val="00BC30EC"/>
    <w:rsid w:val="00BC3159"/>
    <w:rsid w:val="00BC3220"/>
    <w:rsid w:val="00BC32A8"/>
    <w:rsid w:val="00BC32D0"/>
    <w:rsid w:val="00BC3324"/>
    <w:rsid w:val="00BC3513"/>
    <w:rsid w:val="00BC3771"/>
    <w:rsid w:val="00BC38A6"/>
    <w:rsid w:val="00BC38CE"/>
    <w:rsid w:val="00BC3978"/>
    <w:rsid w:val="00BC39BF"/>
    <w:rsid w:val="00BC3A81"/>
    <w:rsid w:val="00BC3A9D"/>
    <w:rsid w:val="00BC3CE9"/>
    <w:rsid w:val="00BC3D23"/>
    <w:rsid w:val="00BC3E32"/>
    <w:rsid w:val="00BC400F"/>
    <w:rsid w:val="00BC403C"/>
    <w:rsid w:val="00BC43A9"/>
    <w:rsid w:val="00BC447F"/>
    <w:rsid w:val="00BC450D"/>
    <w:rsid w:val="00BC4528"/>
    <w:rsid w:val="00BC466E"/>
    <w:rsid w:val="00BC47E6"/>
    <w:rsid w:val="00BC49D3"/>
    <w:rsid w:val="00BC49F5"/>
    <w:rsid w:val="00BC4A27"/>
    <w:rsid w:val="00BC4B9A"/>
    <w:rsid w:val="00BC4CFB"/>
    <w:rsid w:val="00BC4D7A"/>
    <w:rsid w:val="00BC4DCB"/>
    <w:rsid w:val="00BC5076"/>
    <w:rsid w:val="00BC515D"/>
    <w:rsid w:val="00BC51C8"/>
    <w:rsid w:val="00BC5268"/>
    <w:rsid w:val="00BC5343"/>
    <w:rsid w:val="00BC5350"/>
    <w:rsid w:val="00BC544B"/>
    <w:rsid w:val="00BC5464"/>
    <w:rsid w:val="00BC5469"/>
    <w:rsid w:val="00BC5597"/>
    <w:rsid w:val="00BC5702"/>
    <w:rsid w:val="00BC57C0"/>
    <w:rsid w:val="00BC5A0F"/>
    <w:rsid w:val="00BC5B06"/>
    <w:rsid w:val="00BC5B50"/>
    <w:rsid w:val="00BC5BBA"/>
    <w:rsid w:val="00BC5CE0"/>
    <w:rsid w:val="00BC5D8F"/>
    <w:rsid w:val="00BC5EB3"/>
    <w:rsid w:val="00BC5EDB"/>
    <w:rsid w:val="00BC5F5C"/>
    <w:rsid w:val="00BC5FCA"/>
    <w:rsid w:val="00BC6132"/>
    <w:rsid w:val="00BC615A"/>
    <w:rsid w:val="00BC62B4"/>
    <w:rsid w:val="00BC6550"/>
    <w:rsid w:val="00BC65BA"/>
    <w:rsid w:val="00BC6717"/>
    <w:rsid w:val="00BC68E6"/>
    <w:rsid w:val="00BC6AE8"/>
    <w:rsid w:val="00BC6C8D"/>
    <w:rsid w:val="00BC6DE3"/>
    <w:rsid w:val="00BC6F19"/>
    <w:rsid w:val="00BC6F3E"/>
    <w:rsid w:val="00BC70C8"/>
    <w:rsid w:val="00BC710A"/>
    <w:rsid w:val="00BC7487"/>
    <w:rsid w:val="00BC755F"/>
    <w:rsid w:val="00BC7592"/>
    <w:rsid w:val="00BC7687"/>
    <w:rsid w:val="00BC7719"/>
    <w:rsid w:val="00BC773D"/>
    <w:rsid w:val="00BC777B"/>
    <w:rsid w:val="00BC77B0"/>
    <w:rsid w:val="00BC7A04"/>
    <w:rsid w:val="00BC7CBB"/>
    <w:rsid w:val="00BC7D3B"/>
    <w:rsid w:val="00BC7EBE"/>
    <w:rsid w:val="00BD0020"/>
    <w:rsid w:val="00BD02AE"/>
    <w:rsid w:val="00BD02EF"/>
    <w:rsid w:val="00BD0356"/>
    <w:rsid w:val="00BD0466"/>
    <w:rsid w:val="00BD04FE"/>
    <w:rsid w:val="00BD0526"/>
    <w:rsid w:val="00BD054C"/>
    <w:rsid w:val="00BD0703"/>
    <w:rsid w:val="00BD0839"/>
    <w:rsid w:val="00BD083C"/>
    <w:rsid w:val="00BD099C"/>
    <w:rsid w:val="00BD0B7B"/>
    <w:rsid w:val="00BD0C52"/>
    <w:rsid w:val="00BD0CDA"/>
    <w:rsid w:val="00BD0D1E"/>
    <w:rsid w:val="00BD0E22"/>
    <w:rsid w:val="00BD0FD3"/>
    <w:rsid w:val="00BD1159"/>
    <w:rsid w:val="00BD1262"/>
    <w:rsid w:val="00BD1306"/>
    <w:rsid w:val="00BD14EA"/>
    <w:rsid w:val="00BD15D1"/>
    <w:rsid w:val="00BD165E"/>
    <w:rsid w:val="00BD188D"/>
    <w:rsid w:val="00BD19E3"/>
    <w:rsid w:val="00BD1AA3"/>
    <w:rsid w:val="00BD1AFA"/>
    <w:rsid w:val="00BD1C46"/>
    <w:rsid w:val="00BD1C4E"/>
    <w:rsid w:val="00BD1E07"/>
    <w:rsid w:val="00BD1E49"/>
    <w:rsid w:val="00BD1EA1"/>
    <w:rsid w:val="00BD1EE2"/>
    <w:rsid w:val="00BD1FA9"/>
    <w:rsid w:val="00BD1FFD"/>
    <w:rsid w:val="00BD20E3"/>
    <w:rsid w:val="00BD212F"/>
    <w:rsid w:val="00BD2195"/>
    <w:rsid w:val="00BD21D4"/>
    <w:rsid w:val="00BD2297"/>
    <w:rsid w:val="00BD2427"/>
    <w:rsid w:val="00BD2485"/>
    <w:rsid w:val="00BD2674"/>
    <w:rsid w:val="00BD280D"/>
    <w:rsid w:val="00BD2A1D"/>
    <w:rsid w:val="00BD2AE4"/>
    <w:rsid w:val="00BD2E38"/>
    <w:rsid w:val="00BD2F66"/>
    <w:rsid w:val="00BD30A4"/>
    <w:rsid w:val="00BD3181"/>
    <w:rsid w:val="00BD31E8"/>
    <w:rsid w:val="00BD31EF"/>
    <w:rsid w:val="00BD32B0"/>
    <w:rsid w:val="00BD32EC"/>
    <w:rsid w:val="00BD3363"/>
    <w:rsid w:val="00BD34E4"/>
    <w:rsid w:val="00BD35AC"/>
    <w:rsid w:val="00BD3704"/>
    <w:rsid w:val="00BD3904"/>
    <w:rsid w:val="00BD3A39"/>
    <w:rsid w:val="00BD3AC3"/>
    <w:rsid w:val="00BD3B76"/>
    <w:rsid w:val="00BD3BAC"/>
    <w:rsid w:val="00BD3DA8"/>
    <w:rsid w:val="00BD3E3D"/>
    <w:rsid w:val="00BD3F40"/>
    <w:rsid w:val="00BD4082"/>
    <w:rsid w:val="00BD40C6"/>
    <w:rsid w:val="00BD4192"/>
    <w:rsid w:val="00BD41FC"/>
    <w:rsid w:val="00BD421C"/>
    <w:rsid w:val="00BD42BE"/>
    <w:rsid w:val="00BD4359"/>
    <w:rsid w:val="00BD43F5"/>
    <w:rsid w:val="00BD4489"/>
    <w:rsid w:val="00BD4568"/>
    <w:rsid w:val="00BD4894"/>
    <w:rsid w:val="00BD4940"/>
    <w:rsid w:val="00BD49A5"/>
    <w:rsid w:val="00BD49D0"/>
    <w:rsid w:val="00BD4ACD"/>
    <w:rsid w:val="00BD4AEB"/>
    <w:rsid w:val="00BD4B5F"/>
    <w:rsid w:val="00BD4D24"/>
    <w:rsid w:val="00BD4D40"/>
    <w:rsid w:val="00BD4EA2"/>
    <w:rsid w:val="00BD4FBD"/>
    <w:rsid w:val="00BD50CF"/>
    <w:rsid w:val="00BD5143"/>
    <w:rsid w:val="00BD5180"/>
    <w:rsid w:val="00BD528C"/>
    <w:rsid w:val="00BD536B"/>
    <w:rsid w:val="00BD53A4"/>
    <w:rsid w:val="00BD541E"/>
    <w:rsid w:val="00BD54AA"/>
    <w:rsid w:val="00BD5571"/>
    <w:rsid w:val="00BD55CE"/>
    <w:rsid w:val="00BD5647"/>
    <w:rsid w:val="00BD579A"/>
    <w:rsid w:val="00BD590D"/>
    <w:rsid w:val="00BD5923"/>
    <w:rsid w:val="00BD59BA"/>
    <w:rsid w:val="00BD5A79"/>
    <w:rsid w:val="00BD5AB6"/>
    <w:rsid w:val="00BD5B68"/>
    <w:rsid w:val="00BD5B85"/>
    <w:rsid w:val="00BD5BA8"/>
    <w:rsid w:val="00BD5C8E"/>
    <w:rsid w:val="00BD5CBA"/>
    <w:rsid w:val="00BD60A9"/>
    <w:rsid w:val="00BD615E"/>
    <w:rsid w:val="00BD6228"/>
    <w:rsid w:val="00BD6323"/>
    <w:rsid w:val="00BD6326"/>
    <w:rsid w:val="00BD66AA"/>
    <w:rsid w:val="00BD67DA"/>
    <w:rsid w:val="00BD680D"/>
    <w:rsid w:val="00BD6826"/>
    <w:rsid w:val="00BD6840"/>
    <w:rsid w:val="00BD686D"/>
    <w:rsid w:val="00BD69A3"/>
    <w:rsid w:val="00BD69D2"/>
    <w:rsid w:val="00BD6AFA"/>
    <w:rsid w:val="00BD6BB3"/>
    <w:rsid w:val="00BD6BEF"/>
    <w:rsid w:val="00BD6DB4"/>
    <w:rsid w:val="00BD6E63"/>
    <w:rsid w:val="00BD6ECD"/>
    <w:rsid w:val="00BD6F57"/>
    <w:rsid w:val="00BD6F71"/>
    <w:rsid w:val="00BD7341"/>
    <w:rsid w:val="00BD73CC"/>
    <w:rsid w:val="00BD7403"/>
    <w:rsid w:val="00BD7558"/>
    <w:rsid w:val="00BD76DF"/>
    <w:rsid w:val="00BD77F9"/>
    <w:rsid w:val="00BD7830"/>
    <w:rsid w:val="00BD7867"/>
    <w:rsid w:val="00BD7C28"/>
    <w:rsid w:val="00BD7E79"/>
    <w:rsid w:val="00BD7F99"/>
    <w:rsid w:val="00BE013A"/>
    <w:rsid w:val="00BE02D2"/>
    <w:rsid w:val="00BE0301"/>
    <w:rsid w:val="00BE033F"/>
    <w:rsid w:val="00BE03A4"/>
    <w:rsid w:val="00BE03C5"/>
    <w:rsid w:val="00BE050C"/>
    <w:rsid w:val="00BE06DF"/>
    <w:rsid w:val="00BE07A7"/>
    <w:rsid w:val="00BE0865"/>
    <w:rsid w:val="00BE086E"/>
    <w:rsid w:val="00BE097B"/>
    <w:rsid w:val="00BE0A44"/>
    <w:rsid w:val="00BE0DB7"/>
    <w:rsid w:val="00BE0E23"/>
    <w:rsid w:val="00BE1095"/>
    <w:rsid w:val="00BE113C"/>
    <w:rsid w:val="00BE118D"/>
    <w:rsid w:val="00BE1377"/>
    <w:rsid w:val="00BE13AD"/>
    <w:rsid w:val="00BE148D"/>
    <w:rsid w:val="00BE152D"/>
    <w:rsid w:val="00BE1A37"/>
    <w:rsid w:val="00BE1A49"/>
    <w:rsid w:val="00BE1A82"/>
    <w:rsid w:val="00BE1CDF"/>
    <w:rsid w:val="00BE1F15"/>
    <w:rsid w:val="00BE2160"/>
    <w:rsid w:val="00BE2192"/>
    <w:rsid w:val="00BE21EE"/>
    <w:rsid w:val="00BE22B3"/>
    <w:rsid w:val="00BE234E"/>
    <w:rsid w:val="00BE2366"/>
    <w:rsid w:val="00BE240D"/>
    <w:rsid w:val="00BE255B"/>
    <w:rsid w:val="00BE2667"/>
    <w:rsid w:val="00BE273F"/>
    <w:rsid w:val="00BE28A5"/>
    <w:rsid w:val="00BE28DF"/>
    <w:rsid w:val="00BE292B"/>
    <w:rsid w:val="00BE29A7"/>
    <w:rsid w:val="00BE2A4D"/>
    <w:rsid w:val="00BE2A5C"/>
    <w:rsid w:val="00BE2B99"/>
    <w:rsid w:val="00BE2DE5"/>
    <w:rsid w:val="00BE2E7A"/>
    <w:rsid w:val="00BE2FA5"/>
    <w:rsid w:val="00BE30B3"/>
    <w:rsid w:val="00BE30D1"/>
    <w:rsid w:val="00BE30E1"/>
    <w:rsid w:val="00BE321D"/>
    <w:rsid w:val="00BE331E"/>
    <w:rsid w:val="00BE34CF"/>
    <w:rsid w:val="00BE3513"/>
    <w:rsid w:val="00BE352E"/>
    <w:rsid w:val="00BE35F6"/>
    <w:rsid w:val="00BE394F"/>
    <w:rsid w:val="00BE3995"/>
    <w:rsid w:val="00BE3AEE"/>
    <w:rsid w:val="00BE3BA7"/>
    <w:rsid w:val="00BE3C1D"/>
    <w:rsid w:val="00BE3C24"/>
    <w:rsid w:val="00BE3DF4"/>
    <w:rsid w:val="00BE3FB1"/>
    <w:rsid w:val="00BE4004"/>
    <w:rsid w:val="00BE4345"/>
    <w:rsid w:val="00BE4419"/>
    <w:rsid w:val="00BE4709"/>
    <w:rsid w:val="00BE4710"/>
    <w:rsid w:val="00BE48B8"/>
    <w:rsid w:val="00BE499C"/>
    <w:rsid w:val="00BE4A64"/>
    <w:rsid w:val="00BE4BE7"/>
    <w:rsid w:val="00BE4C72"/>
    <w:rsid w:val="00BE4CEF"/>
    <w:rsid w:val="00BE4E87"/>
    <w:rsid w:val="00BE4F47"/>
    <w:rsid w:val="00BE4F5A"/>
    <w:rsid w:val="00BE4F9E"/>
    <w:rsid w:val="00BE4FB6"/>
    <w:rsid w:val="00BE5165"/>
    <w:rsid w:val="00BE51EE"/>
    <w:rsid w:val="00BE5346"/>
    <w:rsid w:val="00BE5708"/>
    <w:rsid w:val="00BE5746"/>
    <w:rsid w:val="00BE57C3"/>
    <w:rsid w:val="00BE5836"/>
    <w:rsid w:val="00BE5AFD"/>
    <w:rsid w:val="00BE5B4D"/>
    <w:rsid w:val="00BE5CCD"/>
    <w:rsid w:val="00BE5CE3"/>
    <w:rsid w:val="00BE5D7C"/>
    <w:rsid w:val="00BE5E0E"/>
    <w:rsid w:val="00BE5F96"/>
    <w:rsid w:val="00BE60E5"/>
    <w:rsid w:val="00BE61AB"/>
    <w:rsid w:val="00BE61B5"/>
    <w:rsid w:val="00BE6272"/>
    <w:rsid w:val="00BE6377"/>
    <w:rsid w:val="00BE66F1"/>
    <w:rsid w:val="00BE6734"/>
    <w:rsid w:val="00BE674F"/>
    <w:rsid w:val="00BE67B0"/>
    <w:rsid w:val="00BE6A27"/>
    <w:rsid w:val="00BE6AD2"/>
    <w:rsid w:val="00BE6BBB"/>
    <w:rsid w:val="00BE6CF7"/>
    <w:rsid w:val="00BE6DB0"/>
    <w:rsid w:val="00BE6F87"/>
    <w:rsid w:val="00BE6F8E"/>
    <w:rsid w:val="00BE7047"/>
    <w:rsid w:val="00BE710F"/>
    <w:rsid w:val="00BE7129"/>
    <w:rsid w:val="00BE7176"/>
    <w:rsid w:val="00BE720B"/>
    <w:rsid w:val="00BE7293"/>
    <w:rsid w:val="00BE7408"/>
    <w:rsid w:val="00BE7457"/>
    <w:rsid w:val="00BE74C4"/>
    <w:rsid w:val="00BE7584"/>
    <w:rsid w:val="00BE75F3"/>
    <w:rsid w:val="00BE7653"/>
    <w:rsid w:val="00BE78E6"/>
    <w:rsid w:val="00BE7A87"/>
    <w:rsid w:val="00BE7B87"/>
    <w:rsid w:val="00BE7B90"/>
    <w:rsid w:val="00BE7C04"/>
    <w:rsid w:val="00BE7C47"/>
    <w:rsid w:val="00BE7E53"/>
    <w:rsid w:val="00BE7EB2"/>
    <w:rsid w:val="00BF019F"/>
    <w:rsid w:val="00BF03A9"/>
    <w:rsid w:val="00BF0576"/>
    <w:rsid w:val="00BF06B1"/>
    <w:rsid w:val="00BF0824"/>
    <w:rsid w:val="00BF087B"/>
    <w:rsid w:val="00BF0A4C"/>
    <w:rsid w:val="00BF0A5C"/>
    <w:rsid w:val="00BF0BB3"/>
    <w:rsid w:val="00BF0C38"/>
    <w:rsid w:val="00BF0D91"/>
    <w:rsid w:val="00BF1144"/>
    <w:rsid w:val="00BF11B0"/>
    <w:rsid w:val="00BF12B2"/>
    <w:rsid w:val="00BF134B"/>
    <w:rsid w:val="00BF13CC"/>
    <w:rsid w:val="00BF1682"/>
    <w:rsid w:val="00BF174D"/>
    <w:rsid w:val="00BF18E2"/>
    <w:rsid w:val="00BF1921"/>
    <w:rsid w:val="00BF19B8"/>
    <w:rsid w:val="00BF1B90"/>
    <w:rsid w:val="00BF1ECC"/>
    <w:rsid w:val="00BF1F5F"/>
    <w:rsid w:val="00BF1F9A"/>
    <w:rsid w:val="00BF202A"/>
    <w:rsid w:val="00BF2082"/>
    <w:rsid w:val="00BF2248"/>
    <w:rsid w:val="00BF24ED"/>
    <w:rsid w:val="00BF24F9"/>
    <w:rsid w:val="00BF252D"/>
    <w:rsid w:val="00BF252E"/>
    <w:rsid w:val="00BF2585"/>
    <w:rsid w:val="00BF25A2"/>
    <w:rsid w:val="00BF2778"/>
    <w:rsid w:val="00BF278D"/>
    <w:rsid w:val="00BF27F6"/>
    <w:rsid w:val="00BF2891"/>
    <w:rsid w:val="00BF2B27"/>
    <w:rsid w:val="00BF2B68"/>
    <w:rsid w:val="00BF2BCB"/>
    <w:rsid w:val="00BF2C02"/>
    <w:rsid w:val="00BF2C66"/>
    <w:rsid w:val="00BF2D80"/>
    <w:rsid w:val="00BF3236"/>
    <w:rsid w:val="00BF3238"/>
    <w:rsid w:val="00BF3299"/>
    <w:rsid w:val="00BF343F"/>
    <w:rsid w:val="00BF34E8"/>
    <w:rsid w:val="00BF3510"/>
    <w:rsid w:val="00BF3562"/>
    <w:rsid w:val="00BF3791"/>
    <w:rsid w:val="00BF383B"/>
    <w:rsid w:val="00BF39FE"/>
    <w:rsid w:val="00BF3A16"/>
    <w:rsid w:val="00BF3AB0"/>
    <w:rsid w:val="00BF3C0A"/>
    <w:rsid w:val="00BF3C49"/>
    <w:rsid w:val="00BF3C4D"/>
    <w:rsid w:val="00BF3C58"/>
    <w:rsid w:val="00BF3DE8"/>
    <w:rsid w:val="00BF3E1E"/>
    <w:rsid w:val="00BF3E48"/>
    <w:rsid w:val="00BF3E53"/>
    <w:rsid w:val="00BF4085"/>
    <w:rsid w:val="00BF40B8"/>
    <w:rsid w:val="00BF41E8"/>
    <w:rsid w:val="00BF42B8"/>
    <w:rsid w:val="00BF42EE"/>
    <w:rsid w:val="00BF44C5"/>
    <w:rsid w:val="00BF4518"/>
    <w:rsid w:val="00BF45C3"/>
    <w:rsid w:val="00BF46AE"/>
    <w:rsid w:val="00BF49E1"/>
    <w:rsid w:val="00BF4CA4"/>
    <w:rsid w:val="00BF4CF6"/>
    <w:rsid w:val="00BF4F07"/>
    <w:rsid w:val="00BF4FCA"/>
    <w:rsid w:val="00BF4FD8"/>
    <w:rsid w:val="00BF5013"/>
    <w:rsid w:val="00BF50DE"/>
    <w:rsid w:val="00BF5461"/>
    <w:rsid w:val="00BF5483"/>
    <w:rsid w:val="00BF54C8"/>
    <w:rsid w:val="00BF54E1"/>
    <w:rsid w:val="00BF5542"/>
    <w:rsid w:val="00BF591E"/>
    <w:rsid w:val="00BF5948"/>
    <w:rsid w:val="00BF5DEA"/>
    <w:rsid w:val="00BF5F65"/>
    <w:rsid w:val="00BF610C"/>
    <w:rsid w:val="00BF6265"/>
    <w:rsid w:val="00BF630A"/>
    <w:rsid w:val="00BF63BF"/>
    <w:rsid w:val="00BF6500"/>
    <w:rsid w:val="00BF678B"/>
    <w:rsid w:val="00BF6919"/>
    <w:rsid w:val="00BF694F"/>
    <w:rsid w:val="00BF69A3"/>
    <w:rsid w:val="00BF6ABC"/>
    <w:rsid w:val="00BF6B54"/>
    <w:rsid w:val="00BF6B6E"/>
    <w:rsid w:val="00BF6D51"/>
    <w:rsid w:val="00BF6DCD"/>
    <w:rsid w:val="00BF6E2A"/>
    <w:rsid w:val="00BF6E57"/>
    <w:rsid w:val="00BF6E65"/>
    <w:rsid w:val="00BF6E8F"/>
    <w:rsid w:val="00BF6FEE"/>
    <w:rsid w:val="00BF701A"/>
    <w:rsid w:val="00BF753F"/>
    <w:rsid w:val="00BF7569"/>
    <w:rsid w:val="00BF75EB"/>
    <w:rsid w:val="00BF7641"/>
    <w:rsid w:val="00BF7659"/>
    <w:rsid w:val="00BF777A"/>
    <w:rsid w:val="00BF7782"/>
    <w:rsid w:val="00BF788E"/>
    <w:rsid w:val="00BF7A11"/>
    <w:rsid w:val="00BF7B1A"/>
    <w:rsid w:val="00BF7C46"/>
    <w:rsid w:val="00BF7D2F"/>
    <w:rsid w:val="00BF7E39"/>
    <w:rsid w:val="00BF7E8F"/>
    <w:rsid w:val="00BF7E98"/>
    <w:rsid w:val="00BF7F07"/>
    <w:rsid w:val="00C00038"/>
    <w:rsid w:val="00C0019F"/>
    <w:rsid w:val="00C001FE"/>
    <w:rsid w:val="00C00208"/>
    <w:rsid w:val="00C00218"/>
    <w:rsid w:val="00C002D1"/>
    <w:rsid w:val="00C003AF"/>
    <w:rsid w:val="00C00446"/>
    <w:rsid w:val="00C00489"/>
    <w:rsid w:val="00C0049D"/>
    <w:rsid w:val="00C004C8"/>
    <w:rsid w:val="00C0051B"/>
    <w:rsid w:val="00C006AA"/>
    <w:rsid w:val="00C006F8"/>
    <w:rsid w:val="00C00706"/>
    <w:rsid w:val="00C00713"/>
    <w:rsid w:val="00C0085C"/>
    <w:rsid w:val="00C00ACD"/>
    <w:rsid w:val="00C00CF6"/>
    <w:rsid w:val="00C00D96"/>
    <w:rsid w:val="00C00E6A"/>
    <w:rsid w:val="00C00F72"/>
    <w:rsid w:val="00C01136"/>
    <w:rsid w:val="00C011BC"/>
    <w:rsid w:val="00C01282"/>
    <w:rsid w:val="00C01378"/>
    <w:rsid w:val="00C013CE"/>
    <w:rsid w:val="00C0141D"/>
    <w:rsid w:val="00C01487"/>
    <w:rsid w:val="00C01675"/>
    <w:rsid w:val="00C018C3"/>
    <w:rsid w:val="00C0190E"/>
    <w:rsid w:val="00C019E9"/>
    <w:rsid w:val="00C01AB7"/>
    <w:rsid w:val="00C01B6B"/>
    <w:rsid w:val="00C01C3C"/>
    <w:rsid w:val="00C01CBD"/>
    <w:rsid w:val="00C01E5A"/>
    <w:rsid w:val="00C0206B"/>
    <w:rsid w:val="00C02126"/>
    <w:rsid w:val="00C02185"/>
    <w:rsid w:val="00C0219F"/>
    <w:rsid w:val="00C02370"/>
    <w:rsid w:val="00C02BB1"/>
    <w:rsid w:val="00C02EDE"/>
    <w:rsid w:val="00C02F9C"/>
    <w:rsid w:val="00C02FB3"/>
    <w:rsid w:val="00C030DB"/>
    <w:rsid w:val="00C0320D"/>
    <w:rsid w:val="00C03295"/>
    <w:rsid w:val="00C03763"/>
    <w:rsid w:val="00C037F3"/>
    <w:rsid w:val="00C039CF"/>
    <w:rsid w:val="00C03B34"/>
    <w:rsid w:val="00C03BFE"/>
    <w:rsid w:val="00C03D25"/>
    <w:rsid w:val="00C03E74"/>
    <w:rsid w:val="00C03E9F"/>
    <w:rsid w:val="00C03EEB"/>
    <w:rsid w:val="00C03FCF"/>
    <w:rsid w:val="00C03FDE"/>
    <w:rsid w:val="00C04137"/>
    <w:rsid w:val="00C0419C"/>
    <w:rsid w:val="00C042B6"/>
    <w:rsid w:val="00C043FD"/>
    <w:rsid w:val="00C04500"/>
    <w:rsid w:val="00C04520"/>
    <w:rsid w:val="00C04573"/>
    <w:rsid w:val="00C0457C"/>
    <w:rsid w:val="00C0468A"/>
    <w:rsid w:val="00C04768"/>
    <w:rsid w:val="00C04955"/>
    <w:rsid w:val="00C04A14"/>
    <w:rsid w:val="00C04A2A"/>
    <w:rsid w:val="00C04DA1"/>
    <w:rsid w:val="00C050AB"/>
    <w:rsid w:val="00C0521F"/>
    <w:rsid w:val="00C0530F"/>
    <w:rsid w:val="00C053D9"/>
    <w:rsid w:val="00C05408"/>
    <w:rsid w:val="00C054B4"/>
    <w:rsid w:val="00C054E5"/>
    <w:rsid w:val="00C05504"/>
    <w:rsid w:val="00C05594"/>
    <w:rsid w:val="00C059B3"/>
    <w:rsid w:val="00C059F6"/>
    <w:rsid w:val="00C05A6C"/>
    <w:rsid w:val="00C05B56"/>
    <w:rsid w:val="00C05DE3"/>
    <w:rsid w:val="00C05E19"/>
    <w:rsid w:val="00C05EAA"/>
    <w:rsid w:val="00C05F61"/>
    <w:rsid w:val="00C06097"/>
    <w:rsid w:val="00C060ED"/>
    <w:rsid w:val="00C0626B"/>
    <w:rsid w:val="00C062A6"/>
    <w:rsid w:val="00C062B6"/>
    <w:rsid w:val="00C063CE"/>
    <w:rsid w:val="00C063D9"/>
    <w:rsid w:val="00C06463"/>
    <w:rsid w:val="00C064A9"/>
    <w:rsid w:val="00C065E6"/>
    <w:rsid w:val="00C066DE"/>
    <w:rsid w:val="00C06867"/>
    <w:rsid w:val="00C0699A"/>
    <w:rsid w:val="00C06BE9"/>
    <w:rsid w:val="00C06C18"/>
    <w:rsid w:val="00C06C3A"/>
    <w:rsid w:val="00C06CC5"/>
    <w:rsid w:val="00C06D17"/>
    <w:rsid w:val="00C06D34"/>
    <w:rsid w:val="00C070BF"/>
    <w:rsid w:val="00C07132"/>
    <w:rsid w:val="00C07177"/>
    <w:rsid w:val="00C071AE"/>
    <w:rsid w:val="00C071E9"/>
    <w:rsid w:val="00C07294"/>
    <w:rsid w:val="00C0730D"/>
    <w:rsid w:val="00C073A0"/>
    <w:rsid w:val="00C07500"/>
    <w:rsid w:val="00C078A8"/>
    <w:rsid w:val="00C07BB2"/>
    <w:rsid w:val="00C07C19"/>
    <w:rsid w:val="00C07EA8"/>
    <w:rsid w:val="00C07F81"/>
    <w:rsid w:val="00C07F99"/>
    <w:rsid w:val="00C07FF8"/>
    <w:rsid w:val="00C10087"/>
    <w:rsid w:val="00C10128"/>
    <w:rsid w:val="00C10139"/>
    <w:rsid w:val="00C101F6"/>
    <w:rsid w:val="00C1035C"/>
    <w:rsid w:val="00C10570"/>
    <w:rsid w:val="00C105C1"/>
    <w:rsid w:val="00C1065C"/>
    <w:rsid w:val="00C106FC"/>
    <w:rsid w:val="00C1079A"/>
    <w:rsid w:val="00C107F3"/>
    <w:rsid w:val="00C10889"/>
    <w:rsid w:val="00C10919"/>
    <w:rsid w:val="00C10A33"/>
    <w:rsid w:val="00C10A62"/>
    <w:rsid w:val="00C10A7F"/>
    <w:rsid w:val="00C10B7F"/>
    <w:rsid w:val="00C10BFE"/>
    <w:rsid w:val="00C10CAB"/>
    <w:rsid w:val="00C10DB3"/>
    <w:rsid w:val="00C10DBB"/>
    <w:rsid w:val="00C10E6E"/>
    <w:rsid w:val="00C10EC8"/>
    <w:rsid w:val="00C10FE8"/>
    <w:rsid w:val="00C11229"/>
    <w:rsid w:val="00C112AF"/>
    <w:rsid w:val="00C11427"/>
    <w:rsid w:val="00C11655"/>
    <w:rsid w:val="00C11669"/>
    <w:rsid w:val="00C11685"/>
    <w:rsid w:val="00C117DE"/>
    <w:rsid w:val="00C118F0"/>
    <w:rsid w:val="00C11939"/>
    <w:rsid w:val="00C11986"/>
    <w:rsid w:val="00C11A1B"/>
    <w:rsid w:val="00C11A26"/>
    <w:rsid w:val="00C11AB3"/>
    <w:rsid w:val="00C11CA6"/>
    <w:rsid w:val="00C11E0E"/>
    <w:rsid w:val="00C11F3C"/>
    <w:rsid w:val="00C12080"/>
    <w:rsid w:val="00C1209F"/>
    <w:rsid w:val="00C122C1"/>
    <w:rsid w:val="00C12454"/>
    <w:rsid w:val="00C12472"/>
    <w:rsid w:val="00C124C2"/>
    <w:rsid w:val="00C1251E"/>
    <w:rsid w:val="00C126C4"/>
    <w:rsid w:val="00C129A5"/>
    <w:rsid w:val="00C12C6A"/>
    <w:rsid w:val="00C12D26"/>
    <w:rsid w:val="00C12D39"/>
    <w:rsid w:val="00C12E32"/>
    <w:rsid w:val="00C1318A"/>
    <w:rsid w:val="00C13269"/>
    <w:rsid w:val="00C132C1"/>
    <w:rsid w:val="00C13327"/>
    <w:rsid w:val="00C1335A"/>
    <w:rsid w:val="00C13415"/>
    <w:rsid w:val="00C1345D"/>
    <w:rsid w:val="00C13476"/>
    <w:rsid w:val="00C1357F"/>
    <w:rsid w:val="00C135FF"/>
    <w:rsid w:val="00C13654"/>
    <w:rsid w:val="00C13826"/>
    <w:rsid w:val="00C1393F"/>
    <w:rsid w:val="00C13B4E"/>
    <w:rsid w:val="00C13C3C"/>
    <w:rsid w:val="00C13CEB"/>
    <w:rsid w:val="00C13D44"/>
    <w:rsid w:val="00C13D8C"/>
    <w:rsid w:val="00C13DC2"/>
    <w:rsid w:val="00C13E96"/>
    <w:rsid w:val="00C13EC6"/>
    <w:rsid w:val="00C13FC1"/>
    <w:rsid w:val="00C14047"/>
    <w:rsid w:val="00C14205"/>
    <w:rsid w:val="00C1444C"/>
    <w:rsid w:val="00C14695"/>
    <w:rsid w:val="00C14696"/>
    <w:rsid w:val="00C149F4"/>
    <w:rsid w:val="00C14B1F"/>
    <w:rsid w:val="00C14C07"/>
    <w:rsid w:val="00C14D32"/>
    <w:rsid w:val="00C14D90"/>
    <w:rsid w:val="00C14D9C"/>
    <w:rsid w:val="00C14E35"/>
    <w:rsid w:val="00C14F56"/>
    <w:rsid w:val="00C1503F"/>
    <w:rsid w:val="00C1526B"/>
    <w:rsid w:val="00C15548"/>
    <w:rsid w:val="00C155E0"/>
    <w:rsid w:val="00C156F8"/>
    <w:rsid w:val="00C158A4"/>
    <w:rsid w:val="00C159BB"/>
    <w:rsid w:val="00C15A5A"/>
    <w:rsid w:val="00C15AA8"/>
    <w:rsid w:val="00C15B23"/>
    <w:rsid w:val="00C15BBB"/>
    <w:rsid w:val="00C15BE4"/>
    <w:rsid w:val="00C15DCB"/>
    <w:rsid w:val="00C15DF4"/>
    <w:rsid w:val="00C15E2F"/>
    <w:rsid w:val="00C15ED6"/>
    <w:rsid w:val="00C15FFC"/>
    <w:rsid w:val="00C16063"/>
    <w:rsid w:val="00C1618B"/>
    <w:rsid w:val="00C16281"/>
    <w:rsid w:val="00C162E9"/>
    <w:rsid w:val="00C16363"/>
    <w:rsid w:val="00C16450"/>
    <w:rsid w:val="00C16488"/>
    <w:rsid w:val="00C16501"/>
    <w:rsid w:val="00C165C9"/>
    <w:rsid w:val="00C16622"/>
    <w:rsid w:val="00C1681B"/>
    <w:rsid w:val="00C16A6D"/>
    <w:rsid w:val="00C16ADD"/>
    <w:rsid w:val="00C16AF9"/>
    <w:rsid w:val="00C16B08"/>
    <w:rsid w:val="00C16B61"/>
    <w:rsid w:val="00C16C0B"/>
    <w:rsid w:val="00C16C45"/>
    <w:rsid w:val="00C16D6D"/>
    <w:rsid w:val="00C16D80"/>
    <w:rsid w:val="00C16EE4"/>
    <w:rsid w:val="00C16F3B"/>
    <w:rsid w:val="00C16F69"/>
    <w:rsid w:val="00C1705A"/>
    <w:rsid w:val="00C17080"/>
    <w:rsid w:val="00C1708F"/>
    <w:rsid w:val="00C170EC"/>
    <w:rsid w:val="00C172C3"/>
    <w:rsid w:val="00C1734A"/>
    <w:rsid w:val="00C17462"/>
    <w:rsid w:val="00C174C4"/>
    <w:rsid w:val="00C174F0"/>
    <w:rsid w:val="00C17574"/>
    <w:rsid w:val="00C175D5"/>
    <w:rsid w:val="00C17658"/>
    <w:rsid w:val="00C17674"/>
    <w:rsid w:val="00C17679"/>
    <w:rsid w:val="00C176BD"/>
    <w:rsid w:val="00C17716"/>
    <w:rsid w:val="00C17736"/>
    <w:rsid w:val="00C177E1"/>
    <w:rsid w:val="00C17813"/>
    <w:rsid w:val="00C178D3"/>
    <w:rsid w:val="00C1791F"/>
    <w:rsid w:val="00C17946"/>
    <w:rsid w:val="00C17B79"/>
    <w:rsid w:val="00C17D12"/>
    <w:rsid w:val="00C17D95"/>
    <w:rsid w:val="00C17DCE"/>
    <w:rsid w:val="00C20053"/>
    <w:rsid w:val="00C20083"/>
    <w:rsid w:val="00C2009D"/>
    <w:rsid w:val="00C2022F"/>
    <w:rsid w:val="00C2028A"/>
    <w:rsid w:val="00C20328"/>
    <w:rsid w:val="00C2046F"/>
    <w:rsid w:val="00C2056A"/>
    <w:rsid w:val="00C205C6"/>
    <w:rsid w:val="00C205F4"/>
    <w:rsid w:val="00C20670"/>
    <w:rsid w:val="00C20768"/>
    <w:rsid w:val="00C2091D"/>
    <w:rsid w:val="00C20A38"/>
    <w:rsid w:val="00C20C92"/>
    <w:rsid w:val="00C20CB9"/>
    <w:rsid w:val="00C20DFE"/>
    <w:rsid w:val="00C20E0D"/>
    <w:rsid w:val="00C20ECF"/>
    <w:rsid w:val="00C20F96"/>
    <w:rsid w:val="00C20FB9"/>
    <w:rsid w:val="00C210E9"/>
    <w:rsid w:val="00C2116F"/>
    <w:rsid w:val="00C211F1"/>
    <w:rsid w:val="00C2125A"/>
    <w:rsid w:val="00C213B5"/>
    <w:rsid w:val="00C215D2"/>
    <w:rsid w:val="00C21789"/>
    <w:rsid w:val="00C217C3"/>
    <w:rsid w:val="00C217D3"/>
    <w:rsid w:val="00C21805"/>
    <w:rsid w:val="00C21A71"/>
    <w:rsid w:val="00C21B96"/>
    <w:rsid w:val="00C21C1D"/>
    <w:rsid w:val="00C21C84"/>
    <w:rsid w:val="00C21CF9"/>
    <w:rsid w:val="00C21E48"/>
    <w:rsid w:val="00C21F20"/>
    <w:rsid w:val="00C2202B"/>
    <w:rsid w:val="00C22307"/>
    <w:rsid w:val="00C223F7"/>
    <w:rsid w:val="00C22408"/>
    <w:rsid w:val="00C22562"/>
    <w:rsid w:val="00C2260C"/>
    <w:rsid w:val="00C226E8"/>
    <w:rsid w:val="00C2289A"/>
    <w:rsid w:val="00C22904"/>
    <w:rsid w:val="00C229E1"/>
    <w:rsid w:val="00C229EF"/>
    <w:rsid w:val="00C22A11"/>
    <w:rsid w:val="00C22B28"/>
    <w:rsid w:val="00C22B67"/>
    <w:rsid w:val="00C22BC6"/>
    <w:rsid w:val="00C22C02"/>
    <w:rsid w:val="00C22C6C"/>
    <w:rsid w:val="00C22E50"/>
    <w:rsid w:val="00C22F7B"/>
    <w:rsid w:val="00C22FC5"/>
    <w:rsid w:val="00C231B4"/>
    <w:rsid w:val="00C2323F"/>
    <w:rsid w:val="00C23425"/>
    <w:rsid w:val="00C234FA"/>
    <w:rsid w:val="00C2360A"/>
    <w:rsid w:val="00C2365D"/>
    <w:rsid w:val="00C237F7"/>
    <w:rsid w:val="00C23837"/>
    <w:rsid w:val="00C23934"/>
    <w:rsid w:val="00C23981"/>
    <w:rsid w:val="00C23B7A"/>
    <w:rsid w:val="00C23C38"/>
    <w:rsid w:val="00C23C6A"/>
    <w:rsid w:val="00C23E25"/>
    <w:rsid w:val="00C23F77"/>
    <w:rsid w:val="00C23FCE"/>
    <w:rsid w:val="00C24198"/>
    <w:rsid w:val="00C241CC"/>
    <w:rsid w:val="00C241F8"/>
    <w:rsid w:val="00C24410"/>
    <w:rsid w:val="00C2451A"/>
    <w:rsid w:val="00C245EF"/>
    <w:rsid w:val="00C247F6"/>
    <w:rsid w:val="00C2480A"/>
    <w:rsid w:val="00C2484D"/>
    <w:rsid w:val="00C248B7"/>
    <w:rsid w:val="00C24990"/>
    <w:rsid w:val="00C24B0C"/>
    <w:rsid w:val="00C24B25"/>
    <w:rsid w:val="00C24E9D"/>
    <w:rsid w:val="00C24F39"/>
    <w:rsid w:val="00C24FB6"/>
    <w:rsid w:val="00C250B0"/>
    <w:rsid w:val="00C2512D"/>
    <w:rsid w:val="00C25141"/>
    <w:rsid w:val="00C251D0"/>
    <w:rsid w:val="00C25429"/>
    <w:rsid w:val="00C25506"/>
    <w:rsid w:val="00C25722"/>
    <w:rsid w:val="00C2589E"/>
    <w:rsid w:val="00C258BC"/>
    <w:rsid w:val="00C25B6E"/>
    <w:rsid w:val="00C25CC4"/>
    <w:rsid w:val="00C25CD7"/>
    <w:rsid w:val="00C25CEC"/>
    <w:rsid w:val="00C25DC5"/>
    <w:rsid w:val="00C25DCE"/>
    <w:rsid w:val="00C25E9D"/>
    <w:rsid w:val="00C25F37"/>
    <w:rsid w:val="00C25F98"/>
    <w:rsid w:val="00C260B0"/>
    <w:rsid w:val="00C2616C"/>
    <w:rsid w:val="00C261B4"/>
    <w:rsid w:val="00C2622F"/>
    <w:rsid w:val="00C26563"/>
    <w:rsid w:val="00C2658D"/>
    <w:rsid w:val="00C2664F"/>
    <w:rsid w:val="00C26738"/>
    <w:rsid w:val="00C268E5"/>
    <w:rsid w:val="00C26B3F"/>
    <w:rsid w:val="00C26B47"/>
    <w:rsid w:val="00C26C10"/>
    <w:rsid w:val="00C26D41"/>
    <w:rsid w:val="00C26E39"/>
    <w:rsid w:val="00C26E80"/>
    <w:rsid w:val="00C26EB9"/>
    <w:rsid w:val="00C271F5"/>
    <w:rsid w:val="00C27311"/>
    <w:rsid w:val="00C2742B"/>
    <w:rsid w:val="00C274D9"/>
    <w:rsid w:val="00C27789"/>
    <w:rsid w:val="00C279D7"/>
    <w:rsid w:val="00C27C57"/>
    <w:rsid w:val="00C27C9E"/>
    <w:rsid w:val="00C27CEE"/>
    <w:rsid w:val="00C30039"/>
    <w:rsid w:val="00C301E8"/>
    <w:rsid w:val="00C30271"/>
    <w:rsid w:val="00C3033E"/>
    <w:rsid w:val="00C3035C"/>
    <w:rsid w:val="00C3037B"/>
    <w:rsid w:val="00C3056F"/>
    <w:rsid w:val="00C3070D"/>
    <w:rsid w:val="00C307B7"/>
    <w:rsid w:val="00C308BF"/>
    <w:rsid w:val="00C30902"/>
    <w:rsid w:val="00C30908"/>
    <w:rsid w:val="00C30918"/>
    <w:rsid w:val="00C30A08"/>
    <w:rsid w:val="00C30A92"/>
    <w:rsid w:val="00C30B21"/>
    <w:rsid w:val="00C30BF6"/>
    <w:rsid w:val="00C30CF4"/>
    <w:rsid w:val="00C30F56"/>
    <w:rsid w:val="00C31057"/>
    <w:rsid w:val="00C3108A"/>
    <w:rsid w:val="00C3116B"/>
    <w:rsid w:val="00C311E1"/>
    <w:rsid w:val="00C313A5"/>
    <w:rsid w:val="00C313F8"/>
    <w:rsid w:val="00C31533"/>
    <w:rsid w:val="00C316EC"/>
    <w:rsid w:val="00C31844"/>
    <w:rsid w:val="00C3196E"/>
    <w:rsid w:val="00C31A0D"/>
    <w:rsid w:val="00C31A7D"/>
    <w:rsid w:val="00C31AF0"/>
    <w:rsid w:val="00C31C6C"/>
    <w:rsid w:val="00C31C7A"/>
    <w:rsid w:val="00C31D55"/>
    <w:rsid w:val="00C31DD7"/>
    <w:rsid w:val="00C32160"/>
    <w:rsid w:val="00C32173"/>
    <w:rsid w:val="00C321B8"/>
    <w:rsid w:val="00C32232"/>
    <w:rsid w:val="00C3232B"/>
    <w:rsid w:val="00C324ED"/>
    <w:rsid w:val="00C325BA"/>
    <w:rsid w:val="00C3274F"/>
    <w:rsid w:val="00C32A44"/>
    <w:rsid w:val="00C32B63"/>
    <w:rsid w:val="00C32CE7"/>
    <w:rsid w:val="00C32DA3"/>
    <w:rsid w:val="00C32DCA"/>
    <w:rsid w:val="00C32E75"/>
    <w:rsid w:val="00C33308"/>
    <w:rsid w:val="00C334FD"/>
    <w:rsid w:val="00C33592"/>
    <w:rsid w:val="00C33639"/>
    <w:rsid w:val="00C337E8"/>
    <w:rsid w:val="00C339E0"/>
    <w:rsid w:val="00C33A09"/>
    <w:rsid w:val="00C33A97"/>
    <w:rsid w:val="00C33ABD"/>
    <w:rsid w:val="00C33C2F"/>
    <w:rsid w:val="00C33CAB"/>
    <w:rsid w:val="00C33DFF"/>
    <w:rsid w:val="00C33E35"/>
    <w:rsid w:val="00C33F2F"/>
    <w:rsid w:val="00C34007"/>
    <w:rsid w:val="00C34049"/>
    <w:rsid w:val="00C34084"/>
    <w:rsid w:val="00C34159"/>
    <w:rsid w:val="00C342DA"/>
    <w:rsid w:val="00C34344"/>
    <w:rsid w:val="00C3446C"/>
    <w:rsid w:val="00C34505"/>
    <w:rsid w:val="00C3450A"/>
    <w:rsid w:val="00C346AB"/>
    <w:rsid w:val="00C346C3"/>
    <w:rsid w:val="00C34A01"/>
    <w:rsid w:val="00C34A07"/>
    <w:rsid w:val="00C34A0B"/>
    <w:rsid w:val="00C34B90"/>
    <w:rsid w:val="00C34BEC"/>
    <w:rsid w:val="00C34CFB"/>
    <w:rsid w:val="00C34D86"/>
    <w:rsid w:val="00C34E83"/>
    <w:rsid w:val="00C34F09"/>
    <w:rsid w:val="00C34F7B"/>
    <w:rsid w:val="00C3503F"/>
    <w:rsid w:val="00C350AA"/>
    <w:rsid w:val="00C352F8"/>
    <w:rsid w:val="00C35439"/>
    <w:rsid w:val="00C35453"/>
    <w:rsid w:val="00C35553"/>
    <w:rsid w:val="00C356BF"/>
    <w:rsid w:val="00C3576E"/>
    <w:rsid w:val="00C35927"/>
    <w:rsid w:val="00C3596D"/>
    <w:rsid w:val="00C35C98"/>
    <w:rsid w:val="00C35CB4"/>
    <w:rsid w:val="00C35D14"/>
    <w:rsid w:val="00C35E48"/>
    <w:rsid w:val="00C35F34"/>
    <w:rsid w:val="00C36121"/>
    <w:rsid w:val="00C36158"/>
    <w:rsid w:val="00C3617C"/>
    <w:rsid w:val="00C36226"/>
    <w:rsid w:val="00C36336"/>
    <w:rsid w:val="00C365FF"/>
    <w:rsid w:val="00C3664D"/>
    <w:rsid w:val="00C3670C"/>
    <w:rsid w:val="00C369FB"/>
    <w:rsid w:val="00C36A7F"/>
    <w:rsid w:val="00C36B53"/>
    <w:rsid w:val="00C36D7E"/>
    <w:rsid w:val="00C36DC0"/>
    <w:rsid w:val="00C36DF6"/>
    <w:rsid w:val="00C36E1F"/>
    <w:rsid w:val="00C36EEA"/>
    <w:rsid w:val="00C36F3B"/>
    <w:rsid w:val="00C36F97"/>
    <w:rsid w:val="00C37004"/>
    <w:rsid w:val="00C37090"/>
    <w:rsid w:val="00C3719C"/>
    <w:rsid w:val="00C3728F"/>
    <w:rsid w:val="00C37351"/>
    <w:rsid w:val="00C374FC"/>
    <w:rsid w:val="00C37650"/>
    <w:rsid w:val="00C37732"/>
    <w:rsid w:val="00C377CA"/>
    <w:rsid w:val="00C3781E"/>
    <w:rsid w:val="00C378B3"/>
    <w:rsid w:val="00C37B9C"/>
    <w:rsid w:val="00C37C60"/>
    <w:rsid w:val="00C37CA2"/>
    <w:rsid w:val="00C37CCB"/>
    <w:rsid w:val="00C37E06"/>
    <w:rsid w:val="00C37F0A"/>
    <w:rsid w:val="00C37FB8"/>
    <w:rsid w:val="00C4006A"/>
    <w:rsid w:val="00C40086"/>
    <w:rsid w:val="00C401E0"/>
    <w:rsid w:val="00C401E5"/>
    <w:rsid w:val="00C4025C"/>
    <w:rsid w:val="00C403BF"/>
    <w:rsid w:val="00C40419"/>
    <w:rsid w:val="00C404D5"/>
    <w:rsid w:val="00C40534"/>
    <w:rsid w:val="00C40572"/>
    <w:rsid w:val="00C406B7"/>
    <w:rsid w:val="00C40760"/>
    <w:rsid w:val="00C40800"/>
    <w:rsid w:val="00C408FC"/>
    <w:rsid w:val="00C40A44"/>
    <w:rsid w:val="00C40A86"/>
    <w:rsid w:val="00C40C78"/>
    <w:rsid w:val="00C4107A"/>
    <w:rsid w:val="00C41174"/>
    <w:rsid w:val="00C411F5"/>
    <w:rsid w:val="00C41249"/>
    <w:rsid w:val="00C41255"/>
    <w:rsid w:val="00C413DA"/>
    <w:rsid w:val="00C41405"/>
    <w:rsid w:val="00C41459"/>
    <w:rsid w:val="00C415DD"/>
    <w:rsid w:val="00C41790"/>
    <w:rsid w:val="00C4181C"/>
    <w:rsid w:val="00C4187C"/>
    <w:rsid w:val="00C419D3"/>
    <w:rsid w:val="00C41B85"/>
    <w:rsid w:val="00C41C1B"/>
    <w:rsid w:val="00C41C80"/>
    <w:rsid w:val="00C41CB8"/>
    <w:rsid w:val="00C41D2D"/>
    <w:rsid w:val="00C41DAB"/>
    <w:rsid w:val="00C41E8C"/>
    <w:rsid w:val="00C41ED6"/>
    <w:rsid w:val="00C41FE1"/>
    <w:rsid w:val="00C42014"/>
    <w:rsid w:val="00C420A2"/>
    <w:rsid w:val="00C42183"/>
    <w:rsid w:val="00C42725"/>
    <w:rsid w:val="00C427B8"/>
    <w:rsid w:val="00C428D2"/>
    <w:rsid w:val="00C4299D"/>
    <w:rsid w:val="00C429A6"/>
    <w:rsid w:val="00C429EF"/>
    <w:rsid w:val="00C42C4D"/>
    <w:rsid w:val="00C42CB0"/>
    <w:rsid w:val="00C42D5C"/>
    <w:rsid w:val="00C42D5E"/>
    <w:rsid w:val="00C42D9E"/>
    <w:rsid w:val="00C42EB4"/>
    <w:rsid w:val="00C42F8E"/>
    <w:rsid w:val="00C42FA3"/>
    <w:rsid w:val="00C42FCE"/>
    <w:rsid w:val="00C42FEC"/>
    <w:rsid w:val="00C430BA"/>
    <w:rsid w:val="00C430F9"/>
    <w:rsid w:val="00C43101"/>
    <w:rsid w:val="00C43402"/>
    <w:rsid w:val="00C43420"/>
    <w:rsid w:val="00C4356D"/>
    <w:rsid w:val="00C435C7"/>
    <w:rsid w:val="00C4360E"/>
    <w:rsid w:val="00C437EC"/>
    <w:rsid w:val="00C437F1"/>
    <w:rsid w:val="00C4388D"/>
    <w:rsid w:val="00C4391F"/>
    <w:rsid w:val="00C43947"/>
    <w:rsid w:val="00C43D39"/>
    <w:rsid w:val="00C43DBE"/>
    <w:rsid w:val="00C43F3F"/>
    <w:rsid w:val="00C43F55"/>
    <w:rsid w:val="00C44071"/>
    <w:rsid w:val="00C4422C"/>
    <w:rsid w:val="00C44559"/>
    <w:rsid w:val="00C447EC"/>
    <w:rsid w:val="00C44870"/>
    <w:rsid w:val="00C44919"/>
    <w:rsid w:val="00C44A3E"/>
    <w:rsid w:val="00C44B75"/>
    <w:rsid w:val="00C44C97"/>
    <w:rsid w:val="00C45071"/>
    <w:rsid w:val="00C453D9"/>
    <w:rsid w:val="00C4556B"/>
    <w:rsid w:val="00C45844"/>
    <w:rsid w:val="00C4587D"/>
    <w:rsid w:val="00C458FA"/>
    <w:rsid w:val="00C45A30"/>
    <w:rsid w:val="00C45A3E"/>
    <w:rsid w:val="00C45A3F"/>
    <w:rsid w:val="00C45B07"/>
    <w:rsid w:val="00C45B31"/>
    <w:rsid w:val="00C45BA9"/>
    <w:rsid w:val="00C45C3D"/>
    <w:rsid w:val="00C45DFD"/>
    <w:rsid w:val="00C45F00"/>
    <w:rsid w:val="00C4604E"/>
    <w:rsid w:val="00C462FF"/>
    <w:rsid w:val="00C463C2"/>
    <w:rsid w:val="00C4642F"/>
    <w:rsid w:val="00C46491"/>
    <w:rsid w:val="00C46558"/>
    <w:rsid w:val="00C4686D"/>
    <w:rsid w:val="00C468A5"/>
    <w:rsid w:val="00C468ED"/>
    <w:rsid w:val="00C4693E"/>
    <w:rsid w:val="00C46952"/>
    <w:rsid w:val="00C46A70"/>
    <w:rsid w:val="00C46B29"/>
    <w:rsid w:val="00C46B36"/>
    <w:rsid w:val="00C46BCE"/>
    <w:rsid w:val="00C46C07"/>
    <w:rsid w:val="00C46C7A"/>
    <w:rsid w:val="00C46D15"/>
    <w:rsid w:val="00C46D75"/>
    <w:rsid w:val="00C46F87"/>
    <w:rsid w:val="00C47019"/>
    <w:rsid w:val="00C47121"/>
    <w:rsid w:val="00C47143"/>
    <w:rsid w:val="00C47315"/>
    <w:rsid w:val="00C4734D"/>
    <w:rsid w:val="00C474B1"/>
    <w:rsid w:val="00C474E6"/>
    <w:rsid w:val="00C47629"/>
    <w:rsid w:val="00C47647"/>
    <w:rsid w:val="00C4765D"/>
    <w:rsid w:val="00C47807"/>
    <w:rsid w:val="00C4792F"/>
    <w:rsid w:val="00C479C7"/>
    <w:rsid w:val="00C47BD5"/>
    <w:rsid w:val="00C47D70"/>
    <w:rsid w:val="00C47DAE"/>
    <w:rsid w:val="00C47DD8"/>
    <w:rsid w:val="00C47DFC"/>
    <w:rsid w:val="00C47E52"/>
    <w:rsid w:val="00C47EAD"/>
    <w:rsid w:val="00C47EB3"/>
    <w:rsid w:val="00C47F4D"/>
    <w:rsid w:val="00C50031"/>
    <w:rsid w:val="00C500CC"/>
    <w:rsid w:val="00C50104"/>
    <w:rsid w:val="00C5020A"/>
    <w:rsid w:val="00C50229"/>
    <w:rsid w:val="00C502E2"/>
    <w:rsid w:val="00C502FD"/>
    <w:rsid w:val="00C50696"/>
    <w:rsid w:val="00C50982"/>
    <w:rsid w:val="00C50C5E"/>
    <w:rsid w:val="00C50EB3"/>
    <w:rsid w:val="00C51009"/>
    <w:rsid w:val="00C510A6"/>
    <w:rsid w:val="00C51175"/>
    <w:rsid w:val="00C5121A"/>
    <w:rsid w:val="00C5127B"/>
    <w:rsid w:val="00C513A1"/>
    <w:rsid w:val="00C51577"/>
    <w:rsid w:val="00C51843"/>
    <w:rsid w:val="00C51B4F"/>
    <w:rsid w:val="00C51BD4"/>
    <w:rsid w:val="00C51BEA"/>
    <w:rsid w:val="00C51C38"/>
    <w:rsid w:val="00C51C68"/>
    <w:rsid w:val="00C51D1B"/>
    <w:rsid w:val="00C51FC1"/>
    <w:rsid w:val="00C52066"/>
    <w:rsid w:val="00C520A4"/>
    <w:rsid w:val="00C52189"/>
    <w:rsid w:val="00C522C5"/>
    <w:rsid w:val="00C523B8"/>
    <w:rsid w:val="00C523DB"/>
    <w:rsid w:val="00C5253C"/>
    <w:rsid w:val="00C525BB"/>
    <w:rsid w:val="00C52684"/>
    <w:rsid w:val="00C527BD"/>
    <w:rsid w:val="00C5281E"/>
    <w:rsid w:val="00C52884"/>
    <w:rsid w:val="00C528EE"/>
    <w:rsid w:val="00C52934"/>
    <w:rsid w:val="00C52BEA"/>
    <w:rsid w:val="00C52CE2"/>
    <w:rsid w:val="00C52D20"/>
    <w:rsid w:val="00C52D9A"/>
    <w:rsid w:val="00C52F6A"/>
    <w:rsid w:val="00C52FCD"/>
    <w:rsid w:val="00C53086"/>
    <w:rsid w:val="00C5338A"/>
    <w:rsid w:val="00C5347D"/>
    <w:rsid w:val="00C534C9"/>
    <w:rsid w:val="00C5378A"/>
    <w:rsid w:val="00C5384D"/>
    <w:rsid w:val="00C5398A"/>
    <w:rsid w:val="00C5398F"/>
    <w:rsid w:val="00C539AC"/>
    <w:rsid w:val="00C53A1B"/>
    <w:rsid w:val="00C53C6C"/>
    <w:rsid w:val="00C53DD7"/>
    <w:rsid w:val="00C53DF2"/>
    <w:rsid w:val="00C53E21"/>
    <w:rsid w:val="00C53E45"/>
    <w:rsid w:val="00C53E4C"/>
    <w:rsid w:val="00C53EC1"/>
    <w:rsid w:val="00C541EF"/>
    <w:rsid w:val="00C543A5"/>
    <w:rsid w:val="00C543CB"/>
    <w:rsid w:val="00C544EF"/>
    <w:rsid w:val="00C546F6"/>
    <w:rsid w:val="00C547F2"/>
    <w:rsid w:val="00C54A7B"/>
    <w:rsid w:val="00C54C53"/>
    <w:rsid w:val="00C54C6B"/>
    <w:rsid w:val="00C54D89"/>
    <w:rsid w:val="00C54EB0"/>
    <w:rsid w:val="00C54F52"/>
    <w:rsid w:val="00C55094"/>
    <w:rsid w:val="00C5514B"/>
    <w:rsid w:val="00C5517D"/>
    <w:rsid w:val="00C551F7"/>
    <w:rsid w:val="00C553E1"/>
    <w:rsid w:val="00C555B9"/>
    <w:rsid w:val="00C556C7"/>
    <w:rsid w:val="00C558DE"/>
    <w:rsid w:val="00C55A78"/>
    <w:rsid w:val="00C55BA6"/>
    <w:rsid w:val="00C55C66"/>
    <w:rsid w:val="00C55C70"/>
    <w:rsid w:val="00C55DA5"/>
    <w:rsid w:val="00C55EDD"/>
    <w:rsid w:val="00C56042"/>
    <w:rsid w:val="00C56235"/>
    <w:rsid w:val="00C56291"/>
    <w:rsid w:val="00C56328"/>
    <w:rsid w:val="00C56389"/>
    <w:rsid w:val="00C5643E"/>
    <w:rsid w:val="00C56476"/>
    <w:rsid w:val="00C5649C"/>
    <w:rsid w:val="00C5666A"/>
    <w:rsid w:val="00C566D8"/>
    <w:rsid w:val="00C56724"/>
    <w:rsid w:val="00C567EE"/>
    <w:rsid w:val="00C56B02"/>
    <w:rsid w:val="00C56C15"/>
    <w:rsid w:val="00C56C2B"/>
    <w:rsid w:val="00C56C9B"/>
    <w:rsid w:val="00C56D0B"/>
    <w:rsid w:val="00C56D0C"/>
    <w:rsid w:val="00C56DA6"/>
    <w:rsid w:val="00C56E0D"/>
    <w:rsid w:val="00C56FC6"/>
    <w:rsid w:val="00C56FC8"/>
    <w:rsid w:val="00C57094"/>
    <w:rsid w:val="00C57367"/>
    <w:rsid w:val="00C57390"/>
    <w:rsid w:val="00C57707"/>
    <w:rsid w:val="00C5778F"/>
    <w:rsid w:val="00C57945"/>
    <w:rsid w:val="00C57AEB"/>
    <w:rsid w:val="00C57C5D"/>
    <w:rsid w:val="00C57C76"/>
    <w:rsid w:val="00C57E9D"/>
    <w:rsid w:val="00C57F51"/>
    <w:rsid w:val="00C60076"/>
    <w:rsid w:val="00C600B6"/>
    <w:rsid w:val="00C60315"/>
    <w:rsid w:val="00C6039E"/>
    <w:rsid w:val="00C605B3"/>
    <w:rsid w:val="00C606F8"/>
    <w:rsid w:val="00C60882"/>
    <w:rsid w:val="00C60885"/>
    <w:rsid w:val="00C608B0"/>
    <w:rsid w:val="00C608D6"/>
    <w:rsid w:val="00C608FE"/>
    <w:rsid w:val="00C60916"/>
    <w:rsid w:val="00C60A26"/>
    <w:rsid w:val="00C60CD3"/>
    <w:rsid w:val="00C60CE7"/>
    <w:rsid w:val="00C60D5B"/>
    <w:rsid w:val="00C60D60"/>
    <w:rsid w:val="00C60DAB"/>
    <w:rsid w:val="00C60E37"/>
    <w:rsid w:val="00C60E4E"/>
    <w:rsid w:val="00C60EA2"/>
    <w:rsid w:val="00C60F20"/>
    <w:rsid w:val="00C612A0"/>
    <w:rsid w:val="00C6137E"/>
    <w:rsid w:val="00C6138C"/>
    <w:rsid w:val="00C614BF"/>
    <w:rsid w:val="00C61636"/>
    <w:rsid w:val="00C6172F"/>
    <w:rsid w:val="00C617E2"/>
    <w:rsid w:val="00C61A57"/>
    <w:rsid w:val="00C61DA6"/>
    <w:rsid w:val="00C61DB1"/>
    <w:rsid w:val="00C61E65"/>
    <w:rsid w:val="00C61F3B"/>
    <w:rsid w:val="00C61F44"/>
    <w:rsid w:val="00C61F72"/>
    <w:rsid w:val="00C61F99"/>
    <w:rsid w:val="00C620AA"/>
    <w:rsid w:val="00C620AE"/>
    <w:rsid w:val="00C62198"/>
    <w:rsid w:val="00C62262"/>
    <w:rsid w:val="00C6237F"/>
    <w:rsid w:val="00C624A8"/>
    <w:rsid w:val="00C6266B"/>
    <w:rsid w:val="00C62732"/>
    <w:rsid w:val="00C62810"/>
    <w:rsid w:val="00C628A9"/>
    <w:rsid w:val="00C6290D"/>
    <w:rsid w:val="00C62A3F"/>
    <w:rsid w:val="00C62B0E"/>
    <w:rsid w:val="00C62C00"/>
    <w:rsid w:val="00C62C43"/>
    <w:rsid w:val="00C62D04"/>
    <w:rsid w:val="00C62D09"/>
    <w:rsid w:val="00C62E6C"/>
    <w:rsid w:val="00C62EFF"/>
    <w:rsid w:val="00C63001"/>
    <w:rsid w:val="00C6311E"/>
    <w:rsid w:val="00C6323E"/>
    <w:rsid w:val="00C633BE"/>
    <w:rsid w:val="00C6355C"/>
    <w:rsid w:val="00C636E9"/>
    <w:rsid w:val="00C63AF1"/>
    <w:rsid w:val="00C63B9F"/>
    <w:rsid w:val="00C63BFD"/>
    <w:rsid w:val="00C63C3E"/>
    <w:rsid w:val="00C63DAC"/>
    <w:rsid w:val="00C63EDE"/>
    <w:rsid w:val="00C63F85"/>
    <w:rsid w:val="00C64014"/>
    <w:rsid w:val="00C6412B"/>
    <w:rsid w:val="00C641DE"/>
    <w:rsid w:val="00C64246"/>
    <w:rsid w:val="00C6429E"/>
    <w:rsid w:val="00C64481"/>
    <w:rsid w:val="00C646B3"/>
    <w:rsid w:val="00C64705"/>
    <w:rsid w:val="00C648C7"/>
    <w:rsid w:val="00C64A84"/>
    <w:rsid w:val="00C64CB2"/>
    <w:rsid w:val="00C64CBE"/>
    <w:rsid w:val="00C64E85"/>
    <w:rsid w:val="00C64F58"/>
    <w:rsid w:val="00C65032"/>
    <w:rsid w:val="00C6519D"/>
    <w:rsid w:val="00C65372"/>
    <w:rsid w:val="00C65734"/>
    <w:rsid w:val="00C6590B"/>
    <w:rsid w:val="00C65A42"/>
    <w:rsid w:val="00C65B7F"/>
    <w:rsid w:val="00C65CB9"/>
    <w:rsid w:val="00C65D22"/>
    <w:rsid w:val="00C65D3A"/>
    <w:rsid w:val="00C65DBB"/>
    <w:rsid w:val="00C65E60"/>
    <w:rsid w:val="00C66038"/>
    <w:rsid w:val="00C66080"/>
    <w:rsid w:val="00C66086"/>
    <w:rsid w:val="00C66087"/>
    <w:rsid w:val="00C660C2"/>
    <w:rsid w:val="00C66138"/>
    <w:rsid w:val="00C6616C"/>
    <w:rsid w:val="00C661A3"/>
    <w:rsid w:val="00C661E0"/>
    <w:rsid w:val="00C66296"/>
    <w:rsid w:val="00C663A4"/>
    <w:rsid w:val="00C66437"/>
    <w:rsid w:val="00C66496"/>
    <w:rsid w:val="00C6652C"/>
    <w:rsid w:val="00C66641"/>
    <w:rsid w:val="00C6679F"/>
    <w:rsid w:val="00C668A8"/>
    <w:rsid w:val="00C668B7"/>
    <w:rsid w:val="00C66A1A"/>
    <w:rsid w:val="00C66BB1"/>
    <w:rsid w:val="00C66D90"/>
    <w:rsid w:val="00C66DC4"/>
    <w:rsid w:val="00C66E48"/>
    <w:rsid w:val="00C66F49"/>
    <w:rsid w:val="00C66F51"/>
    <w:rsid w:val="00C66F8B"/>
    <w:rsid w:val="00C67095"/>
    <w:rsid w:val="00C6711E"/>
    <w:rsid w:val="00C67221"/>
    <w:rsid w:val="00C67533"/>
    <w:rsid w:val="00C67566"/>
    <w:rsid w:val="00C67589"/>
    <w:rsid w:val="00C67738"/>
    <w:rsid w:val="00C6776A"/>
    <w:rsid w:val="00C67969"/>
    <w:rsid w:val="00C67A22"/>
    <w:rsid w:val="00C67DCC"/>
    <w:rsid w:val="00C67DE0"/>
    <w:rsid w:val="00C67E76"/>
    <w:rsid w:val="00C67EEE"/>
    <w:rsid w:val="00C67EFB"/>
    <w:rsid w:val="00C67F98"/>
    <w:rsid w:val="00C70050"/>
    <w:rsid w:val="00C7007D"/>
    <w:rsid w:val="00C70347"/>
    <w:rsid w:val="00C70699"/>
    <w:rsid w:val="00C70706"/>
    <w:rsid w:val="00C70726"/>
    <w:rsid w:val="00C70768"/>
    <w:rsid w:val="00C7079C"/>
    <w:rsid w:val="00C707B7"/>
    <w:rsid w:val="00C7080B"/>
    <w:rsid w:val="00C708FE"/>
    <w:rsid w:val="00C7094D"/>
    <w:rsid w:val="00C7098D"/>
    <w:rsid w:val="00C709C8"/>
    <w:rsid w:val="00C70AFF"/>
    <w:rsid w:val="00C70C5F"/>
    <w:rsid w:val="00C70CA9"/>
    <w:rsid w:val="00C70CAD"/>
    <w:rsid w:val="00C70D5F"/>
    <w:rsid w:val="00C70DB0"/>
    <w:rsid w:val="00C70FB9"/>
    <w:rsid w:val="00C71076"/>
    <w:rsid w:val="00C7117E"/>
    <w:rsid w:val="00C711CE"/>
    <w:rsid w:val="00C715F9"/>
    <w:rsid w:val="00C7160D"/>
    <w:rsid w:val="00C71671"/>
    <w:rsid w:val="00C71687"/>
    <w:rsid w:val="00C7184C"/>
    <w:rsid w:val="00C71875"/>
    <w:rsid w:val="00C71A76"/>
    <w:rsid w:val="00C71C67"/>
    <w:rsid w:val="00C71D39"/>
    <w:rsid w:val="00C71DB7"/>
    <w:rsid w:val="00C71DC6"/>
    <w:rsid w:val="00C71E68"/>
    <w:rsid w:val="00C71FAC"/>
    <w:rsid w:val="00C720D3"/>
    <w:rsid w:val="00C72180"/>
    <w:rsid w:val="00C721B9"/>
    <w:rsid w:val="00C7236C"/>
    <w:rsid w:val="00C723CB"/>
    <w:rsid w:val="00C723F6"/>
    <w:rsid w:val="00C724A8"/>
    <w:rsid w:val="00C729D6"/>
    <w:rsid w:val="00C72A03"/>
    <w:rsid w:val="00C72AB7"/>
    <w:rsid w:val="00C72C93"/>
    <w:rsid w:val="00C72DA8"/>
    <w:rsid w:val="00C72F86"/>
    <w:rsid w:val="00C72F9F"/>
    <w:rsid w:val="00C7302B"/>
    <w:rsid w:val="00C7304A"/>
    <w:rsid w:val="00C730F3"/>
    <w:rsid w:val="00C73146"/>
    <w:rsid w:val="00C733A4"/>
    <w:rsid w:val="00C733C1"/>
    <w:rsid w:val="00C733D8"/>
    <w:rsid w:val="00C73436"/>
    <w:rsid w:val="00C735E7"/>
    <w:rsid w:val="00C7368E"/>
    <w:rsid w:val="00C7371E"/>
    <w:rsid w:val="00C73759"/>
    <w:rsid w:val="00C738B9"/>
    <w:rsid w:val="00C73AE3"/>
    <w:rsid w:val="00C73CD7"/>
    <w:rsid w:val="00C73D49"/>
    <w:rsid w:val="00C73DA5"/>
    <w:rsid w:val="00C73DFE"/>
    <w:rsid w:val="00C73E3A"/>
    <w:rsid w:val="00C73E7F"/>
    <w:rsid w:val="00C73F04"/>
    <w:rsid w:val="00C73F0E"/>
    <w:rsid w:val="00C73F12"/>
    <w:rsid w:val="00C74084"/>
    <w:rsid w:val="00C74212"/>
    <w:rsid w:val="00C7430E"/>
    <w:rsid w:val="00C743A4"/>
    <w:rsid w:val="00C743F4"/>
    <w:rsid w:val="00C744F5"/>
    <w:rsid w:val="00C74592"/>
    <w:rsid w:val="00C745AC"/>
    <w:rsid w:val="00C745C1"/>
    <w:rsid w:val="00C746A9"/>
    <w:rsid w:val="00C7476E"/>
    <w:rsid w:val="00C747D6"/>
    <w:rsid w:val="00C748B7"/>
    <w:rsid w:val="00C748C0"/>
    <w:rsid w:val="00C748DA"/>
    <w:rsid w:val="00C749C9"/>
    <w:rsid w:val="00C749FF"/>
    <w:rsid w:val="00C74B96"/>
    <w:rsid w:val="00C74BAE"/>
    <w:rsid w:val="00C74C52"/>
    <w:rsid w:val="00C74F8E"/>
    <w:rsid w:val="00C750CA"/>
    <w:rsid w:val="00C750F4"/>
    <w:rsid w:val="00C75249"/>
    <w:rsid w:val="00C752DD"/>
    <w:rsid w:val="00C754A7"/>
    <w:rsid w:val="00C756A6"/>
    <w:rsid w:val="00C75814"/>
    <w:rsid w:val="00C75939"/>
    <w:rsid w:val="00C75961"/>
    <w:rsid w:val="00C75AE7"/>
    <w:rsid w:val="00C75C8E"/>
    <w:rsid w:val="00C75CD9"/>
    <w:rsid w:val="00C75D5E"/>
    <w:rsid w:val="00C75F26"/>
    <w:rsid w:val="00C75F2A"/>
    <w:rsid w:val="00C75F3A"/>
    <w:rsid w:val="00C7602B"/>
    <w:rsid w:val="00C76140"/>
    <w:rsid w:val="00C76178"/>
    <w:rsid w:val="00C761A5"/>
    <w:rsid w:val="00C7620C"/>
    <w:rsid w:val="00C7623E"/>
    <w:rsid w:val="00C76251"/>
    <w:rsid w:val="00C7633D"/>
    <w:rsid w:val="00C764A8"/>
    <w:rsid w:val="00C765FE"/>
    <w:rsid w:val="00C76780"/>
    <w:rsid w:val="00C767C6"/>
    <w:rsid w:val="00C76848"/>
    <w:rsid w:val="00C76928"/>
    <w:rsid w:val="00C76981"/>
    <w:rsid w:val="00C76BA7"/>
    <w:rsid w:val="00C76CAC"/>
    <w:rsid w:val="00C76E11"/>
    <w:rsid w:val="00C76E5D"/>
    <w:rsid w:val="00C77092"/>
    <w:rsid w:val="00C7717A"/>
    <w:rsid w:val="00C7719A"/>
    <w:rsid w:val="00C771DA"/>
    <w:rsid w:val="00C77370"/>
    <w:rsid w:val="00C773C2"/>
    <w:rsid w:val="00C773F8"/>
    <w:rsid w:val="00C774B3"/>
    <w:rsid w:val="00C77533"/>
    <w:rsid w:val="00C775A8"/>
    <w:rsid w:val="00C77610"/>
    <w:rsid w:val="00C778C9"/>
    <w:rsid w:val="00C77A56"/>
    <w:rsid w:val="00C77A9C"/>
    <w:rsid w:val="00C77BBA"/>
    <w:rsid w:val="00C77BD8"/>
    <w:rsid w:val="00C77D75"/>
    <w:rsid w:val="00C77E4B"/>
    <w:rsid w:val="00C77EBE"/>
    <w:rsid w:val="00C77F31"/>
    <w:rsid w:val="00C77F8C"/>
    <w:rsid w:val="00C80141"/>
    <w:rsid w:val="00C80247"/>
    <w:rsid w:val="00C802B9"/>
    <w:rsid w:val="00C804D5"/>
    <w:rsid w:val="00C8059A"/>
    <w:rsid w:val="00C80633"/>
    <w:rsid w:val="00C806A4"/>
    <w:rsid w:val="00C806AC"/>
    <w:rsid w:val="00C8073A"/>
    <w:rsid w:val="00C80831"/>
    <w:rsid w:val="00C808F3"/>
    <w:rsid w:val="00C808FA"/>
    <w:rsid w:val="00C8090D"/>
    <w:rsid w:val="00C80A46"/>
    <w:rsid w:val="00C80A51"/>
    <w:rsid w:val="00C80ADD"/>
    <w:rsid w:val="00C80BFD"/>
    <w:rsid w:val="00C80CFF"/>
    <w:rsid w:val="00C80D09"/>
    <w:rsid w:val="00C80E99"/>
    <w:rsid w:val="00C80EB9"/>
    <w:rsid w:val="00C80FEC"/>
    <w:rsid w:val="00C81023"/>
    <w:rsid w:val="00C810BA"/>
    <w:rsid w:val="00C8115B"/>
    <w:rsid w:val="00C8117A"/>
    <w:rsid w:val="00C811BA"/>
    <w:rsid w:val="00C811E9"/>
    <w:rsid w:val="00C81203"/>
    <w:rsid w:val="00C81241"/>
    <w:rsid w:val="00C8142F"/>
    <w:rsid w:val="00C81736"/>
    <w:rsid w:val="00C81860"/>
    <w:rsid w:val="00C81989"/>
    <w:rsid w:val="00C81A4A"/>
    <w:rsid w:val="00C81AF2"/>
    <w:rsid w:val="00C81B48"/>
    <w:rsid w:val="00C81BFA"/>
    <w:rsid w:val="00C81C22"/>
    <w:rsid w:val="00C81D45"/>
    <w:rsid w:val="00C81DF3"/>
    <w:rsid w:val="00C81DFF"/>
    <w:rsid w:val="00C81F20"/>
    <w:rsid w:val="00C81F21"/>
    <w:rsid w:val="00C82018"/>
    <w:rsid w:val="00C82076"/>
    <w:rsid w:val="00C82130"/>
    <w:rsid w:val="00C821C0"/>
    <w:rsid w:val="00C8231B"/>
    <w:rsid w:val="00C823CD"/>
    <w:rsid w:val="00C8287B"/>
    <w:rsid w:val="00C829A9"/>
    <w:rsid w:val="00C82A1A"/>
    <w:rsid w:val="00C82A71"/>
    <w:rsid w:val="00C82AF0"/>
    <w:rsid w:val="00C82B19"/>
    <w:rsid w:val="00C82B27"/>
    <w:rsid w:val="00C82BD2"/>
    <w:rsid w:val="00C82CC3"/>
    <w:rsid w:val="00C82CCB"/>
    <w:rsid w:val="00C82CF8"/>
    <w:rsid w:val="00C82CFE"/>
    <w:rsid w:val="00C82DA1"/>
    <w:rsid w:val="00C82EBA"/>
    <w:rsid w:val="00C82F29"/>
    <w:rsid w:val="00C82F48"/>
    <w:rsid w:val="00C82FC6"/>
    <w:rsid w:val="00C82FF3"/>
    <w:rsid w:val="00C83072"/>
    <w:rsid w:val="00C83089"/>
    <w:rsid w:val="00C830E2"/>
    <w:rsid w:val="00C83278"/>
    <w:rsid w:val="00C832C0"/>
    <w:rsid w:val="00C835B4"/>
    <w:rsid w:val="00C835F9"/>
    <w:rsid w:val="00C8374B"/>
    <w:rsid w:val="00C838D6"/>
    <w:rsid w:val="00C83A27"/>
    <w:rsid w:val="00C83C67"/>
    <w:rsid w:val="00C83D83"/>
    <w:rsid w:val="00C83DFF"/>
    <w:rsid w:val="00C8411B"/>
    <w:rsid w:val="00C84232"/>
    <w:rsid w:val="00C84243"/>
    <w:rsid w:val="00C8424F"/>
    <w:rsid w:val="00C8436F"/>
    <w:rsid w:val="00C843B7"/>
    <w:rsid w:val="00C843BA"/>
    <w:rsid w:val="00C843E0"/>
    <w:rsid w:val="00C84424"/>
    <w:rsid w:val="00C844A4"/>
    <w:rsid w:val="00C84594"/>
    <w:rsid w:val="00C845B7"/>
    <w:rsid w:val="00C8464A"/>
    <w:rsid w:val="00C84909"/>
    <w:rsid w:val="00C84C4E"/>
    <w:rsid w:val="00C84D84"/>
    <w:rsid w:val="00C84D85"/>
    <w:rsid w:val="00C84E90"/>
    <w:rsid w:val="00C84F42"/>
    <w:rsid w:val="00C8503E"/>
    <w:rsid w:val="00C850D8"/>
    <w:rsid w:val="00C8533C"/>
    <w:rsid w:val="00C855A8"/>
    <w:rsid w:val="00C8569A"/>
    <w:rsid w:val="00C85912"/>
    <w:rsid w:val="00C859F2"/>
    <w:rsid w:val="00C85ACE"/>
    <w:rsid w:val="00C85ADE"/>
    <w:rsid w:val="00C85C3D"/>
    <w:rsid w:val="00C85C7F"/>
    <w:rsid w:val="00C85D9F"/>
    <w:rsid w:val="00C85E2B"/>
    <w:rsid w:val="00C85E31"/>
    <w:rsid w:val="00C85F55"/>
    <w:rsid w:val="00C86158"/>
    <w:rsid w:val="00C86160"/>
    <w:rsid w:val="00C86363"/>
    <w:rsid w:val="00C86374"/>
    <w:rsid w:val="00C8671D"/>
    <w:rsid w:val="00C869C0"/>
    <w:rsid w:val="00C86C07"/>
    <w:rsid w:val="00C86C8D"/>
    <w:rsid w:val="00C86CD9"/>
    <w:rsid w:val="00C86D5D"/>
    <w:rsid w:val="00C86D86"/>
    <w:rsid w:val="00C86E42"/>
    <w:rsid w:val="00C870E6"/>
    <w:rsid w:val="00C8712E"/>
    <w:rsid w:val="00C8717E"/>
    <w:rsid w:val="00C872BE"/>
    <w:rsid w:val="00C8752A"/>
    <w:rsid w:val="00C87530"/>
    <w:rsid w:val="00C87653"/>
    <w:rsid w:val="00C876F8"/>
    <w:rsid w:val="00C877E6"/>
    <w:rsid w:val="00C87CBE"/>
    <w:rsid w:val="00C87D2B"/>
    <w:rsid w:val="00C87DCE"/>
    <w:rsid w:val="00C87DD3"/>
    <w:rsid w:val="00C87ECF"/>
    <w:rsid w:val="00C87F1B"/>
    <w:rsid w:val="00C87F56"/>
    <w:rsid w:val="00C87FC6"/>
    <w:rsid w:val="00C90074"/>
    <w:rsid w:val="00C90093"/>
    <w:rsid w:val="00C900D6"/>
    <w:rsid w:val="00C900FF"/>
    <w:rsid w:val="00C90213"/>
    <w:rsid w:val="00C9031B"/>
    <w:rsid w:val="00C90368"/>
    <w:rsid w:val="00C90459"/>
    <w:rsid w:val="00C90474"/>
    <w:rsid w:val="00C904F4"/>
    <w:rsid w:val="00C906A7"/>
    <w:rsid w:val="00C9073D"/>
    <w:rsid w:val="00C9076F"/>
    <w:rsid w:val="00C9079B"/>
    <w:rsid w:val="00C9088C"/>
    <w:rsid w:val="00C90947"/>
    <w:rsid w:val="00C90998"/>
    <w:rsid w:val="00C90BB3"/>
    <w:rsid w:val="00C90C39"/>
    <w:rsid w:val="00C90C3F"/>
    <w:rsid w:val="00C90DBE"/>
    <w:rsid w:val="00C9115E"/>
    <w:rsid w:val="00C9125E"/>
    <w:rsid w:val="00C91263"/>
    <w:rsid w:val="00C9128F"/>
    <w:rsid w:val="00C91342"/>
    <w:rsid w:val="00C9136C"/>
    <w:rsid w:val="00C91860"/>
    <w:rsid w:val="00C918ED"/>
    <w:rsid w:val="00C91A01"/>
    <w:rsid w:val="00C91C49"/>
    <w:rsid w:val="00C91C71"/>
    <w:rsid w:val="00C91CAB"/>
    <w:rsid w:val="00C91E79"/>
    <w:rsid w:val="00C920C8"/>
    <w:rsid w:val="00C921EB"/>
    <w:rsid w:val="00C9228D"/>
    <w:rsid w:val="00C9229C"/>
    <w:rsid w:val="00C9244B"/>
    <w:rsid w:val="00C924A5"/>
    <w:rsid w:val="00C92635"/>
    <w:rsid w:val="00C9270D"/>
    <w:rsid w:val="00C9272F"/>
    <w:rsid w:val="00C92818"/>
    <w:rsid w:val="00C92879"/>
    <w:rsid w:val="00C92887"/>
    <w:rsid w:val="00C9289C"/>
    <w:rsid w:val="00C92A06"/>
    <w:rsid w:val="00C92A65"/>
    <w:rsid w:val="00C92AA9"/>
    <w:rsid w:val="00C92B16"/>
    <w:rsid w:val="00C92BC1"/>
    <w:rsid w:val="00C92DB2"/>
    <w:rsid w:val="00C92EA9"/>
    <w:rsid w:val="00C92F81"/>
    <w:rsid w:val="00C93002"/>
    <w:rsid w:val="00C931BC"/>
    <w:rsid w:val="00C93334"/>
    <w:rsid w:val="00C9369F"/>
    <w:rsid w:val="00C93882"/>
    <w:rsid w:val="00C93AB5"/>
    <w:rsid w:val="00C93B82"/>
    <w:rsid w:val="00C93B8C"/>
    <w:rsid w:val="00C93E9A"/>
    <w:rsid w:val="00C93F0E"/>
    <w:rsid w:val="00C942E3"/>
    <w:rsid w:val="00C943F3"/>
    <w:rsid w:val="00C947A1"/>
    <w:rsid w:val="00C94845"/>
    <w:rsid w:val="00C94A82"/>
    <w:rsid w:val="00C94AE7"/>
    <w:rsid w:val="00C94D9A"/>
    <w:rsid w:val="00C94E96"/>
    <w:rsid w:val="00C94F68"/>
    <w:rsid w:val="00C9500B"/>
    <w:rsid w:val="00C950C7"/>
    <w:rsid w:val="00C951F3"/>
    <w:rsid w:val="00C952D8"/>
    <w:rsid w:val="00C952F4"/>
    <w:rsid w:val="00C95371"/>
    <w:rsid w:val="00C9537D"/>
    <w:rsid w:val="00C953AA"/>
    <w:rsid w:val="00C95695"/>
    <w:rsid w:val="00C95752"/>
    <w:rsid w:val="00C95AAF"/>
    <w:rsid w:val="00C95C1A"/>
    <w:rsid w:val="00C95C8D"/>
    <w:rsid w:val="00C95DB3"/>
    <w:rsid w:val="00C95EC8"/>
    <w:rsid w:val="00C96113"/>
    <w:rsid w:val="00C961F9"/>
    <w:rsid w:val="00C9621F"/>
    <w:rsid w:val="00C9624E"/>
    <w:rsid w:val="00C9628C"/>
    <w:rsid w:val="00C962F9"/>
    <w:rsid w:val="00C96523"/>
    <w:rsid w:val="00C967E7"/>
    <w:rsid w:val="00C96937"/>
    <w:rsid w:val="00C969E7"/>
    <w:rsid w:val="00C96A13"/>
    <w:rsid w:val="00C96D90"/>
    <w:rsid w:val="00C96E23"/>
    <w:rsid w:val="00C970F4"/>
    <w:rsid w:val="00C9726D"/>
    <w:rsid w:val="00C97296"/>
    <w:rsid w:val="00C9738F"/>
    <w:rsid w:val="00C97855"/>
    <w:rsid w:val="00C97A6A"/>
    <w:rsid w:val="00C97A75"/>
    <w:rsid w:val="00C97A80"/>
    <w:rsid w:val="00C97BEE"/>
    <w:rsid w:val="00C97C60"/>
    <w:rsid w:val="00C97F42"/>
    <w:rsid w:val="00CA000A"/>
    <w:rsid w:val="00CA02C1"/>
    <w:rsid w:val="00CA02F6"/>
    <w:rsid w:val="00CA038F"/>
    <w:rsid w:val="00CA04F5"/>
    <w:rsid w:val="00CA0530"/>
    <w:rsid w:val="00CA0649"/>
    <w:rsid w:val="00CA0665"/>
    <w:rsid w:val="00CA06AC"/>
    <w:rsid w:val="00CA06EA"/>
    <w:rsid w:val="00CA07AF"/>
    <w:rsid w:val="00CA07F6"/>
    <w:rsid w:val="00CA0AB6"/>
    <w:rsid w:val="00CA0C4D"/>
    <w:rsid w:val="00CA0E7E"/>
    <w:rsid w:val="00CA0ED3"/>
    <w:rsid w:val="00CA0EE5"/>
    <w:rsid w:val="00CA0F04"/>
    <w:rsid w:val="00CA10E4"/>
    <w:rsid w:val="00CA11B3"/>
    <w:rsid w:val="00CA1213"/>
    <w:rsid w:val="00CA1302"/>
    <w:rsid w:val="00CA13D5"/>
    <w:rsid w:val="00CA1942"/>
    <w:rsid w:val="00CA19BC"/>
    <w:rsid w:val="00CA1AA8"/>
    <w:rsid w:val="00CA1AE7"/>
    <w:rsid w:val="00CA1B02"/>
    <w:rsid w:val="00CA1C3D"/>
    <w:rsid w:val="00CA1C52"/>
    <w:rsid w:val="00CA1C91"/>
    <w:rsid w:val="00CA1D19"/>
    <w:rsid w:val="00CA1D33"/>
    <w:rsid w:val="00CA1DB8"/>
    <w:rsid w:val="00CA2182"/>
    <w:rsid w:val="00CA2263"/>
    <w:rsid w:val="00CA22E9"/>
    <w:rsid w:val="00CA2368"/>
    <w:rsid w:val="00CA23C4"/>
    <w:rsid w:val="00CA240B"/>
    <w:rsid w:val="00CA25A6"/>
    <w:rsid w:val="00CA25C9"/>
    <w:rsid w:val="00CA26DA"/>
    <w:rsid w:val="00CA275F"/>
    <w:rsid w:val="00CA278A"/>
    <w:rsid w:val="00CA289E"/>
    <w:rsid w:val="00CA2AA7"/>
    <w:rsid w:val="00CA2AB0"/>
    <w:rsid w:val="00CA2ADF"/>
    <w:rsid w:val="00CA2BA4"/>
    <w:rsid w:val="00CA2DA0"/>
    <w:rsid w:val="00CA2E90"/>
    <w:rsid w:val="00CA2F21"/>
    <w:rsid w:val="00CA2F6E"/>
    <w:rsid w:val="00CA2FD9"/>
    <w:rsid w:val="00CA3056"/>
    <w:rsid w:val="00CA309B"/>
    <w:rsid w:val="00CA32A4"/>
    <w:rsid w:val="00CA3568"/>
    <w:rsid w:val="00CA3656"/>
    <w:rsid w:val="00CA3710"/>
    <w:rsid w:val="00CA37C1"/>
    <w:rsid w:val="00CA38AD"/>
    <w:rsid w:val="00CA38DD"/>
    <w:rsid w:val="00CA39C7"/>
    <w:rsid w:val="00CA3D18"/>
    <w:rsid w:val="00CA3E2E"/>
    <w:rsid w:val="00CA3EB0"/>
    <w:rsid w:val="00CA3F11"/>
    <w:rsid w:val="00CA4040"/>
    <w:rsid w:val="00CA42F4"/>
    <w:rsid w:val="00CA4320"/>
    <w:rsid w:val="00CA45CC"/>
    <w:rsid w:val="00CA46B2"/>
    <w:rsid w:val="00CA4771"/>
    <w:rsid w:val="00CA47E1"/>
    <w:rsid w:val="00CA4B11"/>
    <w:rsid w:val="00CA4B6E"/>
    <w:rsid w:val="00CA4D31"/>
    <w:rsid w:val="00CA4D8A"/>
    <w:rsid w:val="00CA519B"/>
    <w:rsid w:val="00CA538A"/>
    <w:rsid w:val="00CA5393"/>
    <w:rsid w:val="00CA548C"/>
    <w:rsid w:val="00CA5778"/>
    <w:rsid w:val="00CA5841"/>
    <w:rsid w:val="00CA5A76"/>
    <w:rsid w:val="00CA5AD5"/>
    <w:rsid w:val="00CA5AE9"/>
    <w:rsid w:val="00CA5B3B"/>
    <w:rsid w:val="00CA5D4C"/>
    <w:rsid w:val="00CA5DFF"/>
    <w:rsid w:val="00CA5F6B"/>
    <w:rsid w:val="00CA5FA3"/>
    <w:rsid w:val="00CA5FDF"/>
    <w:rsid w:val="00CA619D"/>
    <w:rsid w:val="00CA6246"/>
    <w:rsid w:val="00CA6413"/>
    <w:rsid w:val="00CA6493"/>
    <w:rsid w:val="00CA64CD"/>
    <w:rsid w:val="00CA65E1"/>
    <w:rsid w:val="00CA66C2"/>
    <w:rsid w:val="00CA6A1B"/>
    <w:rsid w:val="00CA6AFF"/>
    <w:rsid w:val="00CA6CF8"/>
    <w:rsid w:val="00CA6D00"/>
    <w:rsid w:val="00CA6EDA"/>
    <w:rsid w:val="00CA6EE4"/>
    <w:rsid w:val="00CA6EF4"/>
    <w:rsid w:val="00CA7061"/>
    <w:rsid w:val="00CA7064"/>
    <w:rsid w:val="00CA7129"/>
    <w:rsid w:val="00CA7227"/>
    <w:rsid w:val="00CA739C"/>
    <w:rsid w:val="00CA74FB"/>
    <w:rsid w:val="00CA7583"/>
    <w:rsid w:val="00CA7585"/>
    <w:rsid w:val="00CA75B2"/>
    <w:rsid w:val="00CA7672"/>
    <w:rsid w:val="00CA7811"/>
    <w:rsid w:val="00CA7A67"/>
    <w:rsid w:val="00CA7BC6"/>
    <w:rsid w:val="00CA7DA0"/>
    <w:rsid w:val="00CA7E29"/>
    <w:rsid w:val="00CA7EED"/>
    <w:rsid w:val="00CA7F0B"/>
    <w:rsid w:val="00CB002E"/>
    <w:rsid w:val="00CB0171"/>
    <w:rsid w:val="00CB0240"/>
    <w:rsid w:val="00CB02DC"/>
    <w:rsid w:val="00CB0782"/>
    <w:rsid w:val="00CB0950"/>
    <w:rsid w:val="00CB0982"/>
    <w:rsid w:val="00CB0D20"/>
    <w:rsid w:val="00CB0FD5"/>
    <w:rsid w:val="00CB1047"/>
    <w:rsid w:val="00CB1242"/>
    <w:rsid w:val="00CB1383"/>
    <w:rsid w:val="00CB1517"/>
    <w:rsid w:val="00CB15D0"/>
    <w:rsid w:val="00CB1719"/>
    <w:rsid w:val="00CB18D8"/>
    <w:rsid w:val="00CB191F"/>
    <w:rsid w:val="00CB1A26"/>
    <w:rsid w:val="00CB1A41"/>
    <w:rsid w:val="00CB1C8E"/>
    <w:rsid w:val="00CB1E84"/>
    <w:rsid w:val="00CB1F1B"/>
    <w:rsid w:val="00CB1FCA"/>
    <w:rsid w:val="00CB1FE4"/>
    <w:rsid w:val="00CB203F"/>
    <w:rsid w:val="00CB205A"/>
    <w:rsid w:val="00CB2167"/>
    <w:rsid w:val="00CB22B4"/>
    <w:rsid w:val="00CB238F"/>
    <w:rsid w:val="00CB268C"/>
    <w:rsid w:val="00CB26B2"/>
    <w:rsid w:val="00CB26C4"/>
    <w:rsid w:val="00CB26E2"/>
    <w:rsid w:val="00CB28F8"/>
    <w:rsid w:val="00CB2907"/>
    <w:rsid w:val="00CB2A2C"/>
    <w:rsid w:val="00CB2A8F"/>
    <w:rsid w:val="00CB2B6E"/>
    <w:rsid w:val="00CB2C3E"/>
    <w:rsid w:val="00CB2D45"/>
    <w:rsid w:val="00CB2E31"/>
    <w:rsid w:val="00CB2FE0"/>
    <w:rsid w:val="00CB3008"/>
    <w:rsid w:val="00CB3183"/>
    <w:rsid w:val="00CB32FA"/>
    <w:rsid w:val="00CB33A8"/>
    <w:rsid w:val="00CB35AA"/>
    <w:rsid w:val="00CB3626"/>
    <w:rsid w:val="00CB36FE"/>
    <w:rsid w:val="00CB37ED"/>
    <w:rsid w:val="00CB382B"/>
    <w:rsid w:val="00CB3965"/>
    <w:rsid w:val="00CB396C"/>
    <w:rsid w:val="00CB3A05"/>
    <w:rsid w:val="00CB3B2D"/>
    <w:rsid w:val="00CB3BD7"/>
    <w:rsid w:val="00CB3C03"/>
    <w:rsid w:val="00CB3E69"/>
    <w:rsid w:val="00CB3EB6"/>
    <w:rsid w:val="00CB3FD4"/>
    <w:rsid w:val="00CB406C"/>
    <w:rsid w:val="00CB429E"/>
    <w:rsid w:val="00CB4334"/>
    <w:rsid w:val="00CB43E3"/>
    <w:rsid w:val="00CB4420"/>
    <w:rsid w:val="00CB45BE"/>
    <w:rsid w:val="00CB45F9"/>
    <w:rsid w:val="00CB4608"/>
    <w:rsid w:val="00CB464B"/>
    <w:rsid w:val="00CB467D"/>
    <w:rsid w:val="00CB4701"/>
    <w:rsid w:val="00CB4738"/>
    <w:rsid w:val="00CB47DA"/>
    <w:rsid w:val="00CB4979"/>
    <w:rsid w:val="00CB4990"/>
    <w:rsid w:val="00CB4B7D"/>
    <w:rsid w:val="00CB4BB0"/>
    <w:rsid w:val="00CB4BB7"/>
    <w:rsid w:val="00CB4E3D"/>
    <w:rsid w:val="00CB50BF"/>
    <w:rsid w:val="00CB5106"/>
    <w:rsid w:val="00CB51A6"/>
    <w:rsid w:val="00CB51C8"/>
    <w:rsid w:val="00CB52AA"/>
    <w:rsid w:val="00CB554D"/>
    <w:rsid w:val="00CB563F"/>
    <w:rsid w:val="00CB570F"/>
    <w:rsid w:val="00CB574F"/>
    <w:rsid w:val="00CB59E1"/>
    <w:rsid w:val="00CB5B05"/>
    <w:rsid w:val="00CB5B29"/>
    <w:rsid w:val="00CB5B5F"/>
    <w:rsid w:val="00CB5C54"/>
    <w:rsid w:val="00CB5E47"/>
    <w:rsid w:val="00CB620F"/>
    <w:rsid w:val="00CB62A8"/>
    <w:rsid w:val="00CB62A9"/>
    <w:rsid w:val="00CB63A2"/>
    <w:rsid w:val="00CB64B9"/>
    <w:rsid w:val="00CB6516"/>
    <w:rsid w:val="00CB6577"/>
    <w:rsid w:val="00CB6878"/>
    <w:rsid w:val="00CB6955"/>
    <w:rsid w:val="00CB6967"/>
    <w:rsid w:val="00CB69CD"/>
    <w:rsid w:val="00CB69DF"/>
    <w:rsid w:val="00CB6B50"/>
    <w:rsid w:val="00CB6C1C"/>
    <w:rsid w:val="00CB6C39"/>
    <w:rsid w:val="00CB6C43"/>
    <w:rsid w:val="00CB6D07"/>
    <w:rsid w:val="00CB7061"/>
    <w:rsid w:val="00CB70B6"/>
    <w:rsid w:val="00CB70C5"/>
    <w:rsid w:val="00CB70FF"/>
    <w:rsid w:val="00CB7123"/>
    <w:rsid w:val="00CB72E5"/>
    <w:rsid w:val="00CB74E1"/>
    <w:rsid w:val="00CB751C"/>
    <w:rsid w:val="00CB767D"/>
    <w:rsid w:val="00CB77CD"/>
    <w:rsid w:val="00CB7919"/>
    <w:rsid w:val="00CB797C"/>
    <w:rsid w:val="00CB7A8E"/>
    <w:rsid w:val="00CB7B0E"/>
    <w:rsid w:val="00CB7CC9"/>
    <w:rsid w:val="00CB7CCA"/>
    <w:rsid w:val="00CB7DE4"/>
    <w:rsid w:val="00CB7F62"/>
    <w:rsid w:val="00CB7FA3"/>
    <w:rsid w:val="00CC02D9"/>
    <w:rsid w:val="00CC05DF"/>
    <w:rsid w:val="00CC05F8"/>
    <w:rsid w:val="00CC07DC"/>
    <w:rsid w:val="00CC0857"/>
    <w:rsid w:val="00CC0946"/>
    <w:rsid w:val="00CC0988"/>
    <w:rsid w:val="00CC098B"/>
    <w:rsid w:val="00CC0B7B"/>
    <w:rsid w:val="00CC0CC5"/>
    <w:rsid w:val="00CC0CE0"/>
    <w:rsid w:val="00CC0D7D"/>
    <w:rsid w:val="00CC0FA0"/>
    <w:rsid w:val="00CC1101"/>
    <w:rsid w:val="00CC11FC"/>
    <w:rsid w:val="00CC1234"/>
    <w:rsid w:val="00CC1318"/>
    <w:rsid w:val="00CC1361"/>
    <w:rsid w:val="00CC140C"/>
    <w:rsid w:val="00CC15E9"/>
    <w:rsid w:val="00CC17E2"/>
    <w:rsid w:val="00CC188F"/>
    <w:rsid w:val="00CC18C7"/>
    <w:rsid w:val="00CC19F0"/>
    <w:rsid w:val="00CC1D63"/>
    <w:rsid w:val="00CC200E"/>
    <w:rsid w:val="00CC2017"/>
    <w:rsid w:val="00CC2019"/>
    <w:rsid w:val="00CC21B5"/>
    <w:rsid w:val="00CC21D5"/>
    <w:rsid w:val="00CC2226"/>
    <w:rsid w:val="00CC222B"/>
    <w:rsid w:val="00CC2274"/>
    <w:rsid w:val="00CC22EE"/>
    <w:rsid w:val="00CC2393"/>
    <w:rsid w:val="00CC25F3"/>
    <w:rsid w:val="00CC2640"/>
    <w:rsid w:val="00CC2703"/>
    <w:rsid w:val="00CC270E"/>
    <w:rsid w:val="00CC2870"/>
    <w:rsid w:val="00CC2A9B"/>
    <w:rsid w:val="00CC2DCC"/>
    <w:rsid w:val="00CC2DDF"/>
    <w:rsid w:val="00CC2E10"/>
    <w:rsid w:val="00CC2E49"/>
    <w:rsid w:val="00CC324C"/>
    <w:rsid w:val="00CC32FC"/>
    <w:rsid w:val="00CC33F9"/>
    <w:rsid w:val="00CC3515"/>
    <w:rsid w:val="00CC3650"/>
    <w:rsid w:val="00CC36CE"/>
    <w:rsid w:val="00CC38D5"/>
    <w:rsid w:val="00CC3941"/>
    <w:rsid w:val="00CC3AE7"/>
    <w:rsid w:val="00CC3B5F"/>
    <w:rsid w:val="00CC3BCE"/>
    <w:rsid w:val="00CC3C33"/>
    <w:rsid w:val="00CC3C6F"/>
    <w:rsid w:val="00CC3D04"/>
    <w:rsid w:val="00CC3D50"/>
    <w:rsid w:val="00CC3DFC"/>
    <w:rsid w:val="00CC3E97"/>
    <w:rsid w:val="00CC3E98"/>
    <w:rsid w:val="00CC3EFB"/>
    <w:rsid w:val="00CC3FA2"/>
    <w:rsid w:val="00CC4095"/>
    <w:rsid w:val="00CC4412"/>
    <w:rsid w:val="00CC4528"/>
    <w:rsid w:val="00CC463B"/>
    <w:rsid w:val="00CC4666"/>
    <w:rsid w:val="00CC46BC"/>
    <w:rsid w:val="00CC47A7"/>
    <w:rsid w:val="00CC47E2"/>
    <w:rsid w:val="00CC483D"/>
    <w:rsid w:val="00CC4919"/>
    <w:rsid w:val="00CC4A25"/>
    <w:rsid w:val="00CC4BAC"/>
    <w:rsid w:val="00CC4CA0"/>
    <w:rsid w:val="00CC4CE8"/>
    <w:rsid w:val="00CC4D24"/>
    <w:rsid w:val="00CC4D73"/>
    <w:rsid w:val="00CC4E9E"/>
    <w:rsid w:val="00CC4EAE"/>
    <w:rsid w:val="00CC510F"/>
    <w:rsid w:val="00CC517E"/>
    <w:rsid w:val="00CC5294"/>
    <w:rsid w:val="00CC56C2"/>
    <w:rsid w:val="00CC57DC"/>
    <w:rsid w:val="00CC5819"/>
    <w:rsid w:val="00CC58BC"/>
    <w:rsid w:val="00CC5993"/>
    <w:rsid w:val="00CC599C"/>
    <w:rsid w:val="00CC59FE"/>
    <w:rsid w:val="00CC5A10"/>
    <w:rsid w:val="00CC5BDB"/>
    <w:rsid w:val="00CC5CA9"/>
    <w:rsid w:val="00CC5E27"/>
    <w:rsid w:val="00CC5E38"/>
    <w:rsid w:val="00CC5F50"/>
    <w:rsid w:val="00CC6180"/>
    <w:rsid w:val="00CC6543"/>
    <w:rsid w:val="00CC654F"/>
    <w:rsid w:val="00CC65BD"/>
    <w:rsid w:val="00CC65C1"/>
    <w:rsid w:val="00CC65DB"/>
    <w:rsid w:val="00CC674A"/>
    <w:rsid w:val="00CC68DF"/>
    <w:rsid w:val="00CC6933"/>
    <w:rsid w:val="00CC69C7"/>
    <w:rsid w:val="00CC6A33"/>
    <w:rsid w:val="00CC6AB8"/>
    <w:rsid w:val="00CC6ABC"/>
    <w:rsid w:val="00CC6ABF"/>
    <w:rsid w:val="00CC6B08"/>
    <w:rsid w:val="00CC6D2A"/>
    <w:rsid w:val="00CC702A"/>
    <w:rsid w:val="00CC71F9"/>
    <w:rsid w:val="00CC72C4"/>
    <w:rsid w:val="00CC7327"/>
    <w:rsid w:val="00CC73D8"/>
    <w:rsid w:val="00CC752F"/>
    <w:rsid w:val="00CC75CD"/>
    <w:rsid w:val="00CC762C"/>
    <w:rsid w:val="00CC7635"/>
    <w:rsid w:val="00CC76CC"/>
    <w:rsid w:val="00CC777E"/>
    <w:rsid w:val="00CC780E"/>
    <w:rsid w:val="00CC7872"/>
    <w:rsid w:val="00CC7909"/>
    <w:rsid w:val="00CC7A02"/>
    <w:rsid w:val="00CC7AB1"/>
    <w:rsid w:val="00CC7BEF"/>
    <w:rsid w:val="00CC7D4A"/>
    <w:rsid w:val="00CC7DD6"/>
    <w:rsid w:val="00CC7E15"/>
    <w:rsid w:val="00CC7E1A"/>
    <w:rsid w:val="00CC7EE9"/>
    <w:rsid w:val="00CC7FAA"/>
    <w:rsid w:val="00CD011A"/>
    <w:rsid w:val="00CD01B5"/>
    <w:rsid w:val="00CD0324"/>
    <w:rsid w:val="00CD03E3"/>
    <w:rsid w:val="00CD03ED"/>
    <w:rsid w:val="00CD0452"/>
    <w:rsid w:val="00CD0465"/>
    <w:rsid w:val="00CD0493"/>
    <w:rsid w:val="00CD04FC"/>
    <w:rsid w:val="00CD053B"/>
    <w:rsid w:val="00CD063C"/>
    <w:rsid w:val="00CD0711"/>
    <w:rsid w:val="00CD07C1"/>
    <w:rsid w:val="00CD07FB"/>
    <w:rsid w:val="00CD08F0"/>
    <w:rsid w:val="00CD09BF"/>
    <w:rsid w:val="00CD0A0A"/>
    <w:rsid w:val="00CD0A3B"/>
    <w:rsid w:val="00CD0AF1"/>
    <w:rsid w:val="00CD0D5F"/>
    <w:rsid w:val="00CD0DDA"/>
    <w:rsid w:val="00CD0FE5"/>
    <w:rsid w:val="00CD0FF9"/>
    <w:rsid w:val="00CD10FB"/>
    <w:rsid w:val="00CD12DD"/>
    <w:rsid w:val="00CD1323"/>
    <w:rsid w:val="00CD13AA"/>
    <w:rsid w:val="00CD141D"/>
    <w:rsid w:val="00CD1580"/>
    <w:rsid w:val="00CD15C8"/>
    <w:rsid w:val="00CD1712"/>
    <w:rsid w:val="00CD1793"/>
    <w:rsid w:val="00CD1819"/>
    <w:rsid w:val="00CD1956"/>
    <w:rsid w:val="00CD19B8"/>
    <w:rsid w:val="00CD1AC9"/>
    <w:rsid w:val="00CD1B9B"/>
    <w:rsid w:val="00CD1DA7"/>
    <w:rsid w:val="00CD1DD1"/>
    <w:rsid w:val="00CD1DEC"/>
    <w:rsid w:val="00CD1E14"/>
    <w:rsid w:val="00CD1E5C"/>
    <w:rsid w:val="00CD21D1"/>
    <w:rsid w:val="00CD21F6"/>
    <w:rsid w:val="00CD2213"/>
    <w:rsid w:val="00CD22A0"/>
    <w:rsid w:val="00CD2468"/>
    <w:rsid w:val="00CD2664"/>
    <w:rsid w:val="00CD2793"/>
    <w:rsid w:val="00CD27C3"/>
    <w:rsid w:val="00CD289E"/>
    <w:rsid w:val="00CD28A0"/>
    <w:rsid w:val="00CD28C5"/>
    <w:rsid w:val="00CD28E7"/>
    <w:rsid w:val="00CD2998"/>
    <w:rsid w:val="00CD2ACB"/>
    <w:rsid w:val="00CD2B2B"/>
    <w:rsid w:val="00CD2B3A"/>
    <w:rsid w:val="00CD2BC8"/>
    <w:rsid w:val="00CD2D30"/>
    <w:rsid w:val="00CD2D52"/>
    <w:rsid w:val="00CD2D70"/>
    <w:rsid w:val="00CD2DE1"/>
    <w:rsid w:val="00CD2EA3"/>
    <w:rsid w:val="00CD2FE7"/>
    <w:rsid w:val="00CD3028"/>
    <w:rsid w:val="00CD30E8"/>
    <w:rsid w:val="00CD314D"/>
    <w:rsid w:val="00CD3318"/>
    <w:rsid w:val="00CD3359"/>
    <w:rsid w:val="00CD33FE"/>
    <w:rsid w:val="00CD3436"/>
    <w:rsid w:val="00CD354D"/>
    <w:rsid w:val="00CD35AA"/>
    <w:rsid w:val="00CD3602"/>
    <w:rsid w:val="00CD366C"/>
    <w:rsid w:val="00CD3763"/>
    <w:rsid w:val="00CD3A9C"/>
    <w:rsid w:val="00CD3CA5"/>
    <w:rsid w:val="00CD3D44"/>
    <w:rsid w:val="00CD3DEF"/>
    <w:rsid w:val="00CD3E24"/>
    <w:rsid w:val="00CD3F15"/>
    <w:rsid w:val="00CD3FE9"/>
    <w:rsid w:val="00CD410C"/>
    <w:rsid w:val="00CD429D"/>
    <w:rsid w:val="00CD42F8"/>
    <w:rsid w:val="00CD43BD"/>
    <w:rsid w:val="00CD43F5"/>
    <w:rsid w:val="00CD46E1"/>
    <w:rsid w:val="00CD47B3"/>
    <w:rsid w:val="00CD4BB7"/>
    <w:rsid w:val="00CD4BE2"/>
    <w:rsid w:val="00CD4C2C"/>
    <w:rsid w:val="00CD4CA4"/>
    <w:rsid w:val="00CD4CD4"/>
    <w:rsid w:val="00CD4D62"/>
    <w:rsid w:val="00CD4E24"/>
    <w:rsid w:val="00CD4E85"/>
    <w:rsid w:val="00CD4F26"/>
    <w:rsid w:val="00CD50D6"/>
    <w:rsid w:val="00CD52E2"/>
    <w:rsid w:val="00CD55BF"/>
    <w:rsid w:val="00CD55FB"/>
    <w:rsid w:val="00CD5763"/>
    <w:rsid w:val="00CD57DE"/>
    <w:rsid w:val="00CD58AA"/>
    <w:rsid w:val="00CD58C9"/>
    <w:rsid w:val="00CD5A89"/>
    <w:rsid w:val="00CD5AF8"/>
    <w:rsid w:val="00CD5B21"/>
    <w:rsid w:val="00CD5C07"/>
    <w:rsid w:val="00CD5CEA"/>
    <w:rsid w:val="00CD5D8F"/>
    <w:rsid w:val="00CD5E96"/>
    <w:rsid w:val="00CD601B"/>
    <w:rsid w:val="00CD602B"/>
    <w:rsid w:val="00CD6110"/>
    <w:rsid w:val="00CD61E3"/>
    <w:rsid w:val="00CD62FC"/>
    <w:rsid w:val="00CD63E6"/>
    <w:rsid w:val="00CD6513"/>
    <w:rsid w:val="00CD65FD"/>
    <w:rsid w:val="00CD6752"/>
    <w:rsid w:val="00CD67CE"/>
    <w:rsid w:val="00CD6803"/>
    <w:rsid w:val="00CD6865"/>
    <w:rsid w:val="00CD6B63"/>
    <w:rsid w:val="00CD6CC5"/>
    <w:rsid w:val="00CD6D1F"/>
    <w:rsid w:val="00CD6D2E"/>
    <w:rsid w:val="00CD6D88"/>
    <w:rsid w:val="00CD6E17"/>
    <w:rsid w:val="00CD6E36"/>
    <w:rsid w:val="00CD6F14"/>
    <w:rsid w:val="00CD6FF9"/>
    <w:rsid w:val="00CD73B9"/>
    <w:rsid w:val="00CD73C8"/>
    <w:rsid w:val="00CD7472"/>
    <w:rsid w:val="00CD749C"/>
    <w:rsid w:val="00CD7773"/>
    <w:rsid w:val="00CD7920"/>
    <w:rsid w:val="00CD796C"/>
    <w:rsid w:val="00CD79A2"/>
    <w:rsid w:val="00CD7BE5"/>
    <w:rsid w:val="00CD7C39"/>
    <w:rsid w:val="00CD7C9F"/>
    <w:rsid w:val="00CD7D21"/>
    <w:rsid w:val="00CD7F44"/>
    <w:rsid w:val="00CD7F53"/>
    <w:rsid w:val="00CE0214"/>
    <w:rsid w:val="00CE02C2"/>
    <w:rsid w:val="00CE0467"/>
    <w:rsid w:val="00CE0489"/>
    <w:rsid w:val="00CE05C6"/>
    <w:rsid w:val="00CE0636"/>
    <w:rsid w:val="00CE078A"/>
    <w:rsid w:val="00CE0894"/>
    <w:rsid w:val="00CE0931"/>
    <w:rsid w:val="00CE0A15"/>
    <w:rsid w:val="00CE0A4F"/>
    <w:rsid w:val="00CE0A7D"/>
    <w:rsid w:val="00CE0BED"/>
    <w:rsid w:val="00CE0DA3"/>
    <w:rsid w:val="00CE0E01"/>
    <w:rsid w:val="00CE0EB0"/>
    <w:rsid w:val="00CE106B"/>
    <w:rsid w:val="00CE1109"/>
    <w:rsid w:val="00CE12B5"/>
    <w:rsid w:val="00CE149E"/>
    <w:rsid w:val="00CE15B1"/>
    <w:rsid w:val="00CE1786"/>
    <w:rsid w:val="00CE1916"/>
    <w:rsid w:val="00CE1AB3"/>
    <w:rsid w:val="00CE1BBA"/>
    <w:rsid w:val="00CE1C9D"/>
    <w:rsid w:val="00CE1C9E"/>
    <w:rsid w:val="00CE1D42"/>
    <w:rsid w:val="00CE1FAC"/>
    <w:rsid w:val="00CE2015"/>
    <w:rsid w:val="00CE2068"/>
    <w:rsid w:val="00CE21C8"/>
    <w:rsid w:val="00CE227C"/>
    <w:rsid w:val="00CE227E"/>
    <w:rsid w:val="00CE233C"/>
    <w:rsid w:val="00CE2349"/>
    <w:rsid w:val="00CE23B9"/>
    <w:rsid w:val="00CE272A"/>
    <w:rsid w:val="00CE2759"/>
    <w:rsid w:val="00CE27EF"/>
    <w:rsid w:val="00CE28AC"/>
    <w:rsid w:val="00CE2A8A"/>
    <w:rsid w:val="00CE2C2A"/>
    <w:rsid w:val="00CE2EB5"/>
    <w:rsid w:val="00CE2F19"/>
    <w:rsid w:val="00CE2F64"/>
    <w:rsid w:val="00CE2F80"/>
    <w:rsid w:val="00CE3032"/>
    <w:rsid w:val="00CE308B"/>
    <w:rsid w:val="00CE326D"/>
    <w:rsid w:val="00CE32F2"/>
    <w:rsid w:val="00CE33E2"/>
    <w:rsid w:val="00CE3410"/>
    <w:rsid w:val="00CE3512"/>
    <w:rsid w:val="00CE357A"/>
    <w:rsid w:val="00CE35E4"/>
    <w:rsid w:val="00CE37C2"/>
    <w:rsid w:val="00CE39A7"/>
    <w:rsid w:val="00CE3B42"/>
    <w:rsid w:val="00CE3CDB"/>
    <w:rsid w:val="00CE3DDC"/>
    <w:rsid w:val="00CE3FDA"/>
    <w:rsid w:val="00CE40DE"/>
    <w:rsid w:val="00CE4122"/>
    <w:rsid w:val="00CE4245"/>
    <w:rsid w:val="00CE4265"/>
    <w:rsid w:val="00CE435B"/>
    <w:rsid w:val="00CE4405"/>
    <w:rsid w:val="00CE44A0"/>
    <w:rsid w:val="00CE44E2"/>
    <w:rsid w:val="00CE454C"/>
    <w:rsid w:val="00CE48F3"/>
    <w:rsid w:val="00CE49E2"/>
    <w:rsid w:val="00CE4A6A"/>
    <w:rsid w:val="00CE4AE4"/>
    <w:rsid w:val="00CE4B17"/>
    <w:rsid w:val="00CE4C5F"/>
    <w:rsid w:val="00CE4E6D"/>
    <w:rsid w:val="00CE4EAE"/>
    <w:rsid w:val="00CE5111"/>
    <w:rsid w:val="00CE5295"/>
    <w:rsid w:val="00CE529E"/>
    <w:rsid w:val="00CE5340"/>
    <w:rsid w:val="00CE546E"/>
    <w:rsid w:val="00CE558E"/>
    <w:rsid w:val="00CE571F"/>
    <w:rsid w:val="00CE58EE"/>
    <w:rsid w:val="00CE5AA6"/>
    <w:rsid w:val="00CE5CF3"/>
    <w:rsid w:val="00CE5F8B"/>
    <w:rsid w:val="00CE60C8"/>
    <w:rsid w:val="00CE61FD"/>
    <w:rsid w:val="00CE625F"/>
    <w:rsid w:val="00CE6281"/>
    <w:rsid w:val="00CE6317"/>
    <w:rsid w:val="00CE6412"/>
    <w:rsid w:val="00CE646C"/>
    <w:rsid w:val="00CE6698"/>
    <w:rsid w:val="00CE675A"/>
    <w:rsid w:val="00CE6846"/>
    <w:rsid w:val="00CE68CE"/>
    <w:rsid w:val="00CE68D3"/>
    <w:rsid w:val="00CE697B"/>
    <w:rsid w:val="00CE6DA9"/>
    <w:rsid w:val="00CE6DB7"/>
    <w:rsid w:val="00CE6EC7"/>
    <w:rsid w:val="00CE6ED7"/>
    <w:rsid w:val="00CE705F"/>
    <w:rsid w:val="00CE70A0"/>
    <w:rsid w:val="00CE7126"/>
    <w:rsid w:val="00CE717E"/>
    <w:rsid w:val="00CE72B4"/>
    <w:rsid w:val="00CE7327"/>
    <w:rsid w:val="00CE7590"/>
    <w:rsid w:val="00CE7679"/>
    <w:rsid w:val="00CE768D"/>
    <w:rsid w:val="00CE76A2"/>
    <w:rsid w:val="00CE78F3"/>
    <w:rsid w:val="00CE7A49"/>
    <w:rsid w:val="00CE7AA0"/>
    <w:rsid w:val="00CE7C7A"/>
    <w:rsid w:val="00CE7E7C"/>
    <w:rsid w:val="00CE7EDC"/>
    <w:rsid w:val="00CE7F21"/>
    <w:rsid w:val="00CF001E"/>
    <w:rsid w:val="00CF029F"/>
    <w:rsid w:val="00CF0373"/>
    <w:rsid w:val="00CF03E4"/>
    <w:rsid w:val="00CF03E9"/>
    <w:rsid w:val="00CF070A"/>
    <w:rsid w:val="00CF0734"/>
    <w:rsid w:val="00CF07A6"/>
    <w:rsid w:val="00CF07AB"/>
    <w:rsid w:val="00CF07BD"/>
    <w:rsid w:val="00CF07CF"/>
    <w:rsid w:val="00CF0862"/>
    <w:rsid w:val="00CF091A"/>
    <w:rsid w:val="00CF0A07"/>
    <w:rsid w:val="00CF0B47"/>
    <w:rsid w:val="00CF0BB5"/>
    <w:rsid w:val="00CF0C70"/>
    <w:rsid w:val="00CF0D36"/>
    <w:rsid w:val="00CF0DFA"/>
    <w:rsid w:val="00CF0E80"/>
    <w:rsid w:val="00CF0F4F"/>
    <w:rsid w:val="00CF0F7D"/>
    <w:rsid w:val="00CF0FF4"/>
    <w:rsid w:val="00CF1124"/>
    <w:rsid w:val="00CF11FD"/>
    <w:rsid w:val="00CF1300"/>
    <w:rsid w:val="00CF1350"/>
    <w:rsid w:val="00CF136C"/>
    <w:rsid w:val="00CF13DA"/>
    <w:rsid w:val="00CF13FD"/>
    <w:rsid w:val="00CF1509"/>
    <w:rsid w:val="00CF186E"/>
    <w:rsid w:val="00CF1992"/>
    <w:rsid w:val="00CF1B47"/>
    <w:rsid w:val="00CF1B54"/>
    <w:rsid w:val="00CF1D2C"/>
    <w:rsid w:val="00CF1DA4"/>
    <w:rsid w:val="00CF1E28"/>
    <w:rsid w:val="00CF20AA"/>
    <w:rsid w:val="00CF20C1"/>
    <w:rsid w:val="00CF2153"/>
    <w:rsid w:val="00CF21B6"/>
    <w:rsid w:val="00CF21EF"/>
    <w:rsid w:val="00CF222D"/>
    <w:rsid w:val="00CF2242"/>
    <w:rsid w:val="00CF233D"/>
    <w:rsid w:val="00CF2446"/>
    <w:rsid w:val="00CF249E"/>
    <w:rsid w:val="00CF24E7"/>
    <w:rsid w:val="00CF251E"/>
    <w:rsid w:val="00CF2661"/>
    <w:rsid w:val="00CF26A0"/>
    <w:rsid w:val="00CF2799"/>
    <w:rsid w:val="00CF29DC"/>
    <w:rsid w:val="00CF2B13"/>
    <w:rsid w:val="00CF2D33"/>
    <w:rsid w:val="00CF2DC2"/>
    <w:rsid w:val="00CF2DD6"/>
    <w:rsid w:val="00CF2E51"/>
    <w:rsid w:val="00CF2E52"/>
    <w:rsid w:val="00CF2F72"/>
    <w:rsid w:val="00CF2FC9"/>
    <w:rsid w:val="00CF324B"/>
    <w:rsid w:val="00CF33F9"/>
    <w:rsid w:val="00CF38AC"/>
    <w:rsid w:val="00CF38E6"/>
    <w:rsid w:val="00CF38F2"/>
    <w:rsid w:val="00CF392A"/>
    <w:rsid w:val="00CF3995"/>
    <w:rsid w:val="00CF3A8B"/>
    <w:rsid w:val="00CF3C6E"/>
    <w:rsid w:val="00CF3DDB"/>
    <w:rsid w:val="00CF4084"/>
    <w:rsid w:val="00CF40FE"/>
    <w:rsid w:val="00CF4284"/>
    <w:rsid w:val="00CF42E8"/>
    <w:rsid w:val="00CF431D"/>
    <w:rsid w:val="00CF4351"/>
    <w:rsid w:val="00CF441C"/>
    <w:rsid w:val="00CF461D"/>
    <w:rsid w:val="00CF4638"/>
    <w:rsid w:val="00CF4644"/>
    <w:rsid w:val="00CF481F"/>
    <w:rsid w:val="00CF48C7"/>
    <w:rsid w:val="00CF4986"/>
    <w:rsid w:val="00CF49FA"/>
    <w:rsid w:val="00CF4BE7"/>
    <w:rsid w:val="00CF4D54"/>
    <w:rsid w:val="00CF4E5B"/>
    <w:rsid w:val="00CF4E8B"/>
    <w:rsid w:val="00CF4EB2"/>
    <w:rsid w:val="00CF4FC5"/>
    <w:rsid w:val="00CF5327"/>
    <w:rsid w:val="00CF53A6"/>
    <w:rsid w:val="00CF5840"/>
    <w:rsid w:val="00CF5979"/>
    <w:rsid w:val="00CF5A60"/>
    <w:rsid w:val="00CF5A63"/>
    <w:rsid w:val="00CF5A91"/>
    <w:rsid w:val="00CF5C93"/>
    <w:rsid w:val="00CF5CCE"/>
    <w:rsid w:val="00CF5D6C"/>
    <w:rsid w:val="00CF5DC3"/>
    <w:rsid w:val="00CF5E19"/>
    <w:rsid w:val="00CF5F66"/>
    <w:rsid w:val="00CF5FF6"/>
    <w:rsid w:val="00CF6168"/>
    <w:rsid w:val="00CF6228"/>
    <w:rsid w:val="00CF62BA"/>
    <w:rsid w:val="00CF6432"/>
    <w:rsid w:val="00CF64E2"/>
    <w:rsid w:val="00CF64F4"/>
    <w:rsid w:val="00CF6686"/>
    <w:rsid w:val="00CF66BE"/>
    <w:rsid w:val="00CF66C7"/>
    <w:rsid w:val="00CF6757"/>
    <w:rsid w:val="00CF677F"/>
    <w:rsid w:val="00CF67C0"/>
    <w:rsid w:val="00CF67D6"/>
    <w:rsid w:val="00CF67E6"/>
    <w:rsid w:val="00CF68B5"/>
    <w:rsid w:val="00CF68E4"/>
    <w:rsid w:val="00CF6AB3"/>
    <w:rsid w:val="00CF6D3E"/>
    <w:rsid w:val="00CF6DAA"/>
    <w:rsid w:val="00CF6E6B"/>
    <w:rsid w:val="00CF6EEA"/>
    <w:rsid w:val="00CF6F86"/>
    <w:rsid w:val="00CF7034"/>
    <w:rsid w:val="00CF7094"/>
    <w:rsid w:val="00CF70BC"/>
    <w:rsid w:val="00CF71BD"/>
    <w:rsid w:val="00CF71CA"/>
    <w:rsid w:val="00CF71EA"/>
    <w:rsid w:val="00CF727C"/>
    <w:rsid w:val="00CF7349"/>
    <w:rsid w:val="00CF744F"/>
    <w:rsid w:val="00CF75B2"/>
    <w:rsid w:val="00CF75CE"/>
    <w:rsid w:val="00CF7620"/>
    <w:rsid w:val="00CF7638"/>
    <w:rsid w:val="00CF796F"/>
    <w:rsid w:val="00CF79C4"/>
    <w:rsid w:val="00CF79CC"/>
    <w:rsid w:val="00CF7A40"/>
    <w:rsid w:val="00CF7B4C"/>
    <w:rsid w:val="00CF7C84"/>
    <w:rsid w:val="00CF7CD3"/>
    <w:rsid w:val="00CF7CF4"/>
    <w:rsid w:val="00D000AF"/>
    <w:rsid w:val="00D0019D"/>
    <w:rsid w:val="00D001F5"/>
    <w:rsid w:val="00D00246"/>
    <w:rsid w:val="00D00619"/>
    <w:rsid w:val="00D0076D"/>
    <w:rsid w:val="00D0087D"/>
    <w:rsid w:val="00D008E1"/>
    <w:rsid w:val="00D0095E"/>
    <w:rsid w:val="00D009E7"/>
    <w:rsid w:val="00D00B0D"/>
    <w:rsid w:val="00D00DF3"/>
    <w:rsid w:val="00D00E9F"/>
    <w:rsid w:val="00D00FAE"/>
    <w:rsid w:val="00D00FC1"/>
    <w:rsid w:val="00D0125F"/>
    <w:rsid w:val="00D012FC"/>
    <w:rsid w:val="00D01304"/>
    <w:rsid w:val="00D0158D"/>
    <w:rsid w:val="00D015D2"/>
    <w:rsid w:val="00D0166D"/>
    <w:rsid w:val="00D0180E"/>
    <w:rsid w:val="00D018FB"/>
    <w:rsid w:val="00D019DA"/>
    <w:rsid w:val="00D01AC4"/>
    <w:rsid w:val="00D01ADF"/>
    <w:rsid w:val="00D01B51"/>
    <w:rsid w:val="00D01BE3"/>
    <w:rsid w:val="00D01D28"/>
    <w:rsid w:val="00D01DA7"/>
    <w:rsid w:val="00D01DE0"/>
    <w:rsid w:val="00D01E3B"/>
    <w:rsid w:val="00D01F1C"/>
    <w:rsid w:val="00D01F46"/>
    <w:rsid w:val="00D021B4"/>
    <w:rsid w:val="00D022F3"/>
    <w:rsid w:val="00D0244B"/>
    <w:rsid w:val="00D0244C"/>
    <w:rsid w:val="00D02467"/>
    <w:rsid w:val="00D024CE"/>
    <w:rsid w:val="00D024F7"/>
    <w:rsid w:val="00D028B6"/>
    <w:rsid w:val="00D02AB8"/>
    <w:rsid w:val="00D02C25"/>
    <w:rsid w:val="00D02CA9"/>
    <w:rsid w:val="00D02CFC"/>
    <w:rsid w:val="00D02D00"/>
    <w:rsid w:val="00D02F89"/>
    <w:rsid w:val="00D03068"/>
    <w:rsid w:val="00D03109"/>
    <w:rsid w:val="00D031FB"/>
    <w:rsid w:val="00D0337A"/>
    <w:rsid w:val="00D03475"/>
    <w:rsid w:val="00D03530"/>
    <w:rsid w:val="00D03546"/>
    <w:rsid w:val="00D035B9"/>
    <w:rsid w:val="00D0366C"/>
    <w:rsid w:val="00D03847"/>
    <w:rsid w:val="00D038E8"/>
    <w:rsid w:val="00D0391E"/>
    <w:rsid w:val="00D0397D"/>
    <w:rsid w:val="00D03B6A"/>
    <w:rsid w:val="00D03CB5"/>
    <w:rsid w:val="00D03DE4"/>
    <w:rsid w:val="00D03E17"/>
    <w:rsid w:val="00D0402D"/>
    <w:rsid w:val="00D0403A"/>
    <w:rsid w:val="00D040B2"/>
    <w:rsid w:val="00D042AD"/>
    <w:rsid w:val="00D0446F"/>
    <w:rsid w:val="00D0454D"/>
    <w:rsid w:val="00D045F3"/>
    <w:rsid w:val="00D04674"/>
    <w:rsid w:val="00D046FA"/>
    <w:rsid w:val="00D04718"/>
    <w:rsid w:val="00D0476C"/>
    <w:rsid w:val="00D047AA"/>
    <w:rsid w:val="00D047DA"/>
    <w:rsid w:val="00D04A00"/>
    <w:rsid w:val="00D04B4A"/>
    <w:rsid w:val="00D04C6F"/>
    <w:rsid w:val="00D04CAC"/>
    <w:rsid w:val="00D04E39"/>
    <w:rsid w:val="00D04E94"/>
    <w:rsid w:val="00D04FCD"/>
    <w:rsid w:val="00D0507D"/>
    <w:rsid w:val="00D05097"/>
    <w:rsid w:val="00D052EF"/>
    <w:rsid w:val="00D0533F"/>
    <w:rsid w:val="00D05657"/>
    <w:rsid w:val="00D056B8"/>
    <w:rsid w:val="00D05730"/>
    <w:rsid w:val="00D05773"/>
    <w:rsid w:val="00D05956"/>
    <w:rsid w:val="00D059D0"/>
    <w:rsid w:val="00D05BE8"/>
    <w:rsid w:val="00D05C2C"/>
    <w:rsid w:val="00D05D85"/>
    <w:rsid w:val="00D05DE6"/>
    <w:rsid w:val="00D05DF8"/>
    <w:rsid w:val="00D05E2B"/>
    <w:rsid w:val="00D05F29"/>
    <w:rsid w:val="00D05FD7"/>
    <w:rsid w:val="00D06009"/>
    <w:rsid w:val="00D06011"/>
    <w:rsid w:val="00D06023"/>
    <w:rsid w:val="00D06081"/>
    <w:rsid w:val="00D06130"/>
    <w:rsid w:val="00D06236"/>
    <w:rsid w:val="00D062C7"/>
    <w:rsid w:val="00D0634A"/>
    <w:rsid w:val="00D0644C"/>
    <w:rsid w:val="00D064BE"/>
    <w:rsid w:val="00D064DB"/>
    <w:rsid w:val="00D064EC"/>
    <w:rsid w:val="00D064F3"/>
    <w:rsid w:val="00D0656F"/>
    <w:rsid w:val="00D0659F"/>
    <w:rsid w:val="00D065A1"/>
    <w:rsid w:val="00D0669A"/>
    <w:rsid w:val="00D06789"/>
    <w:rsid w:val="00D067AA"/>
    <w:rsid w:val="00D067B1"/>
    <w:rsid w:val="00D06BB7"/>
    <w:rsid w:val="00D06C68"/>
    <w:rsid w:val="00D06CC3"/>
    <w:rsid w:val="00D06CF0"/>
    <w:rsid w:val="00D06CF3"/>
    <w:rsid w:val="00D06D2D"/>
    <w:rsid w:val="00D06DDA"/>
    <w:rsid w:val="00D06E6B"/>
    <w:rsid w:val="00D06F4A"/>
    <w:rsid w:val="00D06F8F"/>
    <w:rsid w:val="00D0703E"/>
    <w:rsid w:val="00D07189"/>
    <w:rsid w:val="00D07194"/>
    <w:rsid w:val="00D071B5"/>
    <w:rsid w:val="00D07236"/>
    <w:rsid w:val="00D072F2"/>
    <w:rsid w:val="00D0736C"/>
    <w:rsid w:val="00D073B4"/>
    <w:rsid w:val="00D0752B"/>
    <w:rsid w:val="00D077D2"/>
    <w:rsid w:val="00D078BD"/>
    <w:rsid w:val="00D07934"/>
    <w:rsid w:val="00D079F4"/>
    <w:rsid w:val="00D07B44"/>
    <w:rsid w:val="00D07C3E"/>
    <w:rsid w:val="00D07D65"/>
    <w:rsid w:val="00D101A0"/>
    <w:rsid w:val="00D10490"/>
    <w:rsid w:val="00D104D0"/>
    <w:rsid w:val="00D106E8"/>
    <w:rsid w:val="00D1071E"/>
    <w:rsid w:val="00D10908"/>
    <w:rsid w:val="00D109E5"/>
    <w:rsid w:val="00D10A72"/>
    <w:rsid w:val="00D10B54"/>
    <w:rsid w:val="00D10D6A"/>
    <w:rsid w:val="00D10D74"/>
    <w:rsid w:val="00D11035"/>
    <w:rsid w:val="00D11046"/>
    <w:rsid w:val="00D11427"/>
    <w:rsid w:val="00D115C0"/>
    <w:rsid w:val="00D1160F"/>
    <w:rsid w:val="00D11860"/>
    <w:rsid w:val="00D118B1"/>
    <w:rsid w:val="00D118F6"/>
    <w:rsid w:val="00D119D1"/>
    <w:rsid w:val="00D11BD2"/>
    <w:rsid w:val="00D11CF1"/>
    <w:rsid w:val="00D12044"/>
    <w:rsid w:val="00D120A4"/>
    <w:rsid w:val="00D1213A"/>
    <w:rsid w:val="00D12142"/>
    <w:rsid w:val="00D1219C"/>
    <w:rsid w:val="00D1225E"/>
    <w:rsid w:val="00D1226E"/>
    <w:rsid w:val="00D12505"/>
    <w:rsid w:val="00D12593"/>
    <w:rsid w:val="00D126BE"/>
    <w:rsid w:val="00D12804"/>
    <w:rsid w:val="00D129F3"/>
    <w:rsid w:val="00D12A9E"/>
    <w:rsid w:val="00D12ACF"/>
    <w:rsid w:val="00D12B63"/>
    <w:rsid w:val="00D12B6A"/>
    <w:rsid w:val="00D12B97"/>
    <w:rsid w:val="00D12CB5"/>
    <w:rsid w:val="00D12D39"/>
    <w:rsid w:val="00D12D43"/>
    <w:rsid w:val="00D12DAD"/>
    <w:rsid w:val="00D12DED"/>
    <w:rsid w:val="00D12F34"/>
    <w:rsid w:val="00D1302C"/>
    <w:rsid w:val="00D13375"/>
    <w:rsid w:val="00D135C0"/>
    <w:rsid w:val="00D13600"/>
    <w:rsid w:val="00D1369D"/>
    <w:rsid w:val="00D136E7"/>
    <w:rsid w:val="00D13720"/>
    <w:rsid w:val="00D137A4"/>
    <w:rsid w:val="00D13806"/>
    <w:rsid w:val="00D13835"/>
    <w:rsid w:val="00D1394E"/>
    <w:rsid w:val="00D1398F"/>
    <w:rsid w:val="00D13C05"/>
    <w:rsid w:val="00D13C3C"/>
    <w:rsid w:val="00D13CB4"/>
    <w:rsid w:val="00D13FC6"/>
    <w:rsid w:val="00D14157"/>
    <w:rsid w:val="00D1417D"/>
    <w:rsid w:val="00D141D8"/>
    <w:rsid w:val="00D14255"/>
    <w:rsid w:val="00D1460E"/>
    <w:rsid w:val="00D146D8"/>
    <w:rsid w:val="00D148F2"/>
    <w:rsid w:val="00D14A36"/>
    <w:rsid w:val="00D14C24"/>
    <w:rsid w:val="00D14C2A"/>
    <w:rsid w:val="00D14C5F"/>
    <w:rsid w:val="00D14C63"/>
    <w:rsid w:val="00D14C6D"/>
    <w:rsid w:val="00D14C7D"/>
    <w:rsid w:val="00D14D8C"/>
    <w:rsid w:val="00D14E02"/>
    <w:rsid w:val="00D14F13"/>
    <w:rsid w:val="00D15017"/>
    <w:rsid w:val="00D150EB"/>
    <w:rsid w:val="00D152D3"/>
    <w:rsid w:val="00D153A7"/>
    <w:rsid w:val="00D15410"/>
    <w:rsid w:val="00D15448"/>
    <w:rsid w:val="00D1563F"/>
    <w:rsid w:val="00D15642"/>
    <w:rsid w:val="00D156DF"/>
    <w:rsid w:val="00D157AC"/>
    <w:rsid w:val="00D158CD"/>
    <w:rsid w:val="00D15988"/>
    <w:rsid w:val="00D15A01"/>
    <w:rsid w:val="00D15BEB"/>
    <w:rsid w:val="00D15F89"/>
    <w:rsid w:val="00D1601D"/>
    <w:rsid w:val="00D16037"/>
    <w:rsid w:val="00D16063"/>
    <w:rsid w:val="00D160DB"/>
    <w:rsid w:val="00D16239"/>
    <w:rsid w:val="00D16247"/>
    <w:rsid w:val="00D16385"/>
    <w:rsid w:val="00D163E3"/>
    <w:rsid w:val="00D164B7"/>
    <w:rsid w:val="00D16513"/>
    <w:rsid w:val="00D165D8"/>
    <w:rsid w:val="00D16703"/>
    <w:rsid w:val="00D1689A"/>
    <w:rsid w:val="00D168F4"/>
    <w:rsid w:val="00D16928"/>
    <w:rsid w:val="00D16986"/>
    <w:rsid w:val="00D16A09"/>
    <w:rsid w:val="00D16ABF"/>
    <w:rsid w:val="00D16C51"/>
    <w:rsid w:val="00D16C7A"/>
    <w:rsid w:val="00D16DA8"/>
    <w:rsid w:val="00D16F2F"/>
    <w:rsid w:val="00D16F58"/>
    <w:rsid w:val="00D17109"/>
    <w:rsid w:val="00D172C3"/>
    <w:rsid w:val="00D172C7"/>
    <w:rsid w:val="00D172F6"/>
    <w:rsid w:val="00D1737E"/>
    <w:rsid w:val="00D174E6"/>
    <w:rsid w:val="00D17573"/>
    <w:rsid w:val="00D1767A"/>
    <w:rsid w:val="00D1773E"/>
    <w:rsid w:val="00D17AFF"/>
    <w:rsid w:val="00D17CF4"/>
    <w:rsid w:val="00D17E92"/>
    <w:rsid w:val="00D17F15"/>
    <w:rsid w:val="00D17FAF"/>
    <w:rsid w:val="00D2019F"/>
    <w:rsid w:val="00D201E2"/>
    <w:rsid w:val="00D201FA"/>
    <w:rsid w:val="00D203BE"/>
    <w:rsid w:val="00D203D3"/>
    <w:rsid w:val="00D2047C"/>
    <w:rsid w:val="00D20486"/>
    <w:rsid w:val="00D2050F"/>
    <w:rsid w:val="00D20598"/>
    <w:rsid w:val="00D20614"/>
    <w:rsid w:val="00D20678"/>
    <w:rsid w:val="00D207A2"/>
    <w:rsid w:val="00D207E6"/>
    <w:rsid w:val="00D20804"/>
    <w:rsid w:val="00D2087F"/>
    <w:rsid w:val="00D208A2"/>
    <w:rsid w:val="00D20A78"/>
    <w:rsid w:val="00D20C68"/>
    <w:rsid w:val="00D20C7D"/>
    <w:rsid w:val="00D20CB8"/>
    <w:rsid w:val="00D20CCD"/>
    <w:rsid w:val="00D20E98"/>
    <w:rsid w:val="00D21034"/>
    <w:rsid w:val="00D21089"/>
    <w:rsid w:val="00D212A2"/>
    <w:rsid w:val="00D213C7"/>
    <w:rsid w:val="00D2148A"/>
    <w:rsid w:val="00D215B0"/>
    <w:rsid w:val="00D216D3"/>
    <w:rsid w:val="00D217EC"/>
    <w:rsid w:val="00D21856"/>
    <w:rsid w:val="00D2193C"/>
    <w:rsid w:val="00D219AC"/>
    <w:rsid w:val="00D21A22"/>
    <w:rsid w:val="00D21AAF"/>
    <w:rsid w:val="00D21CDB"/>
    <w:rsid w:val="00D21FCF"/>
    <w:rsid w:val="00D21FF0"/>
    <w:rsid w:val="00D22039"/>
    <w:rsid w:val="00D22049"/>
    <w:rsid w:val="00D22076"/>
    <w:rsid w:val="00D22095"/>
    <w:rsid w:val="00D2220E"/>
    <w:rsid w:val="00D222B4"/>
    <w:rsid w:val="00D22358"/>
    <w:rsid w:val="00D225F3"/>
    <w:rsid w:val="00D2265E"/>
    <w:rsid w:val="00D227D3"/>
    <w:rsid w:val="00D2283F"/>
    <w:rsid w:val="00D22899"/>
    <w:rsid w:val="00D228C4"/>
    <w:rsid w:val="00D2291A"/>
    <w:rsid w:val="00D22978"/>
    <w:rsid w:val="00D22986"/>
    <w:rsid w:val="00D22A1B"/>
    <w:rsid w:val="00D22A2E"/>
    <w:rsid w:val="00D22AD0"/>
    <w:rsid w:val="00D22AE6"/>
    <w:rsid w:val="00D22D7A"/>
    <w:rsid w:val="00D22E2B"/>
    <w:rsid w:val="00D22E9E"/>
    <w:rsid w:val="00D22F2F"/>
    <w:rsid w:val="00D23002"/>
    <w:rsid w:val="00D230F8"/>
    <w:rsid w:val="00D2326D"/>
    <w:rsid w:val="00D232DC"/>
    <w:rsid w:val="00D2338B"/>
    <w:rsid w:val="00D233E9"/>
    <w:rsid w:val="00D23529"/>
    <w:rsid w:val="00D23530"/>
    <w:rsid w:val="00D235E2"/>
    <w:rsid w:val="00D235F9"/>
    <w:rsid w:val="00D2360E"/>
    <w:rsid w:val="00D23760"/>
    <w:rsid w:val="00D23794"/>
    <w:rsid w:val="00D237A0"/>
    <w:rsid w:val="00D23810"/>
    <w:rsid w:val="00D239CF"/>
    <w:rsid w:val="00D23A1A"/>
    <w:rsid w:val="00D23BBA"/>
    <w:rsid w:val="00D23C1E"/>
    <w:rsid w:val="00D23E91"/>
    <w:rsid w:val="00D23EA4"/>
    <w:rsid w:val="00D23F25"/>
    <w:rsid w:val="00D2427E"/>
    <w:rsid w:val="00D242E3"/>
    <w:rsid w:val="00D2442E"/>
    <w:rsid w:val="00D2444D"/>
    <w:rsid w:val="00D244B2"/>
    <w:rsid w:val="00D24582"/>
    <w:rsid w:val="00D245F8"/>
    <w:rsid w:val="00D24722"/>
    <w:rsid w:val="00D2476F"/>
    <w:rsid w:val="00D248AB"/>
    <w:rsid w:val="00D24985"/>
    <w:rsid w:val="00D24997"/>
    <w:rsid w:val="00D24B7F"/>
    <w:rsid w:val="00D24C54"/>
    <w:rsid w:val="00D24DE7"/>
    <w:rsid w:val="00D24F9B"/>
    <w:rsid w:val="00D24FF5"/>
    <w:rsid w:val="00D25125"/>
    <w:rsid w:val="00D251B9"/>
    <w:rsid w:val="00D252A5"/>
    <w:rsid w:val="00D253BF"/>
    <w:rsid w:val="00D253D9"/>
    <w:rsid w:val="00D25616"/>
    <w:rsid w:val="00D256BC"/>
    <w:rsid w:val="00D25773"/>
    <w:rsid w:val="00D25938"/>
    <w:rsid w:val="00D25943"/>
    <w:rsid w:val="00D25BB7"/>
    <w:rsid w:val="00D25CA4"/>
    <w:rsid w:val="00D25CED"/>
    <w:rsid w:val="00D25DBF"/>
    <w:rsid w:val="00D25DC0"/>
    <w:rsid w:val="00D25EE7"/>
    <w:rsid w:val="00D26058"/>
    <w:rsid w:val="00D260B2"/>
    <w:rsid w:val="00D2612D"/>
    <w:rsid w:val="00D26277"/>
    <w:rsid w:val="00D26282"/>
    <w:rsid w:val="00D2636C"/>
    <w:rsid w:val="00D26416"/>
    <w:rsid w:val="00D2643E"/>
    <w:rsid w:val="00D26578"/>
    <w:rsid w:val="00D265B5"/>
    <w:rsid w:val="00D26925"/>
    <w:rsid w:val="00D26D41"/>
    <w:rsid w:val="00D26E48"/>
    <w:rsid w:val="00D26F1B"/>
    <w:rsid w:val="00D27186"/>
    <w:rsid w:val="00D2726D"/>
    <w:rsid w:val="00D272F4"/>
    <w:rsid w:val="00D27340"/>
    <w:rsid w:val="00D275F6"/>
    <w:rsid w:val="00D27843"/>
    <w:rsid w:val="00D27879"/>
    <w:rsid w:val="00D279AF"/>
    <w:rsid w:val="00D279D8"/>
    <w:rsid w:val="00D27A18"/>
    <w:rsid w:val="00D27A91"/>
    <w:rsid w:val="00D27BD1"/>
    <w:rsid w:val="00D27C93"/>
    <w:rsid w:val="00D27FD4"/>
    <w:rsid w:val="00D30025"/>
    <w:rsid w:val="00D30036"/>
    <w:rsid w:val="00D30050"/>
    <w:rsid w:val="00D3011B"/>
    <w:rsid w:val="00D301DA"/>
    <w:rsid w:val="00D302C8"/>
    <w:rsid w:val="00D303AE"/>
    <w:rsid w:val="00D30431"/>
    <w:rsid w:val="00D30677"/>
    <w:rsid w:val="00D30762"/>
    <w:rsid w:val="00D30777"/>
    <w:rsid w:val="00D309A0"/>
    <w:rsid w:val="00D309A5"/>
    <w:rsid w:val="00D30A7B"/>
    <w:rsid w:val="00D30AA5"/>
    <w:rsid w:val="00D30C06"/>
    <w:rsid w:val="00D30E72"/>
    <w:rsid w:val="00D30EBA"/>
    <w:rsid w:val="00D30EBC"/>
    <w:rsid w:val="00D30EF4"/>
    <w:rsid w:val="00D30F44"/>
    <w:rsid w:val="00D30F7B"/>
    <w:rsid w:val="00D30FCC"/>
    <w:rsid w:val="00D310ED"/>
    <w:rsid w:val="00D31135"/>
    <w:rsid w:val="00D31277"/>
    <w:rsid w:val="00D31411"/>
    <w:rsid w:val="00D31482"/>
    <w:rsid w:val="00D3152A"/>
    <w:rsid w:val="00D3164E"/>
    <w:rsid w:val="00D31839"/>
    <w:rsid w:val="00D3188C"/>
    <w:rsid w:val="00D318B8"/>
    <w:rsid w:val="00D319B9"/>
    <w:rsid w:val="00D31BA8"/>
    <w:rsid w:val="00D31CF2"/>
    <w:rsid w:val="00D31DAD"/>
    <w:rsid w:val="00D31DB8"/>
    <w:rsid w:val="00D31E6C"/>
    <w:rsid w:val="00D31E95"/>
    <w:rsid w:val="00D31EB0"/>
    <w:rsid w:val="00D31F49"/>
    <w:rsid w:val="00D31FE5"/>
    <w:rsid w:val="00D3202C"/>
    <w:rsid w:val="00D320F5"/>
    <w:rsid w:val="00D3218C"/>
    <w:rsid w:val="00D321AA"/>
    <w:rsid w:val="00D321E5"/>
    <w:rsid w:val="00D32247"/>
    <w:rsid w:val="00D32351"/>
    <w:rsid w:val="00D32539"/>
    <w:rsid w:val="00D32613"/>
    <w:rsid w:val="00D3263A"/>
    <w:rsid w:val="00D326C2"/>
    <w:rsid w:val="00D326EB"/>
    <w:rsid w:val="00D32800"/>
    <w:rsid w:val="00D32A78"/>
    <w:rsid w:val="00D32B32"/>
    <w:rsid w:val="00D32B84"/>
    <w:rsid w:val="00D32BE4"/>
    <w:rsid w:val="00D32CC8"/>
    <w:rsid w:val="00D32D27"/>
    <w:rsid w:val="00D32E88"/>
    <w:rsid w:val="00D3309C"/>
    <w:rsid w:val="00D33172"/>
    <w:rsid w:val="00D3332A"/>
    <w:rsid w:val="00D3334B"/>
    <w:rsid w:val="00D3337A"/>
    <w:rsid w:val="00D3350E"/>
    <w:rsid w:val="00D335A7"/>
    <w:rsid w:val="00D335DB"/>
    <w:rsid w:val="00D3371E"/>
    <w:rsid w:val="00D33785"/>
    <w:rsid w:val="00D33847"/>
    <w:rsid w:val="00D338C9"/>
    <w:rsid w:val="00D33942"/>
    <w:rsid w:val="00D3395D"/>
    <w:rsid w:val="00D339A9"/>
    <w:rsid w:val="00D33CC2"/>
    <w:rsid w:val="00D33F20"/>
    <w:rsid w:val="00D34078"/>
    <w:rsid w:val="00D340B3"/>
    <w:rsid w:val="00D341D7"/>
    <w:rsid w:val="00D341E1"/>
    <w:rsid w:val="00D3420B"/>
    <w:rsid w:val="00D34263"/>
    <w:rsid w:val="00D34487"/>
    <w:rsid w:val="00D3462D"/>
    <w:rsid w:val="00D347D5"/>
    <w:rsid w:val="00D34842"/>
    <w:rsid w:val="00D3487D"/>
    <w:rsid w:val="00D34889"/>
    <w:rsid w:val="00D348F4"/>
    <w:rsid w:val="00D349B1"/>
    <w:rsid w:val="00D34AB1"/>
    <w:rsid w:val="00D34AD2"/>
    <w:rsid w:val="00D34AD8"/>
    <w:rsid w:val="00D34B0D"/>
    <w:rsid w:val="00D34BE6"/>
    <w:rsid w:val="00D34BF0"/>
    <w:rsid w:val="00D34D33"/>
    <w:rsid w:val="00D35141"/>
    <w:rsid w:val="00D35243"/>
    <w:rsid w:val="00D35371"/>
    <w:rsid w:val="00D356C8"/>
    <w:rsid w:val="00D356EF"/>
    <w:rsid w:val="00D35779"/>
    <w:rsid w:val="00D358AC"/>
    <w:rsid w:val="00D35931"/>
    <w:rsid w:val="00D3593E"/>
    <w:rsid w:val="00D35956"/>
    <w:rsid w:val="00D3595D"/>
    <w:rsid w:val="00D35A06"/>
    <w:rsid w:val="00D35C72"/>
    <w:rsid w:val="00D35E09"/>
    <w:rsid w:val="00D35E56"/>
    <w:rsid w:val="00D35F70"/>
    <w:rsid w:val="00D360EF"/>
    <w:rsid w:val="00D3611A"/>
    <w:rsid w:val="00D3619E"/>
    <w:rsid w:val="00D36267"/>
    <w:rsid w:val="00D3638E"/>
    <w:rsid w:val="00D364A1"/>
    <w:rsid w:val="00D364CC"/>
    <w:rsid w:val="00D36688"/>
    <w:rsid w:val="00D366F0"/>
    <w:rsid w:val="00D366F2"/>
    <w:rsid w:val="00D367DC"/>
    <w:rsid w:val="00D36857"/>
    <w:rsid w:val="00D3695D"/>
    <w:rsid w:val="00D36AA0"/>
    <w:rsid w:val="00D36C44"/>
    <w:rsid w:val="00D36E8C"/>
    <w:rsid w:val="00D36F4E"/>
    <w:rsid w:val="00D37285"/>
    <w:rsid w:val="00D37433"/>
    <w:rsid w:val="00D37435"/>
    <w:rsid w:val="00D37478"/>
    <w:rsid w:val="00D374E3"/>
    <w:rsid w:val="00D37593"/>
    <w:rsid w:val="00D37617"/>
    <w:rsid w:val="00D37641"/>
    <w:rsid w:val="00D376D5"/>
    <w:rsid w:val="00D37721"/>
    <w:rsid w:val="00D378F0"/>
    <w:rsid w:val="00D379AA"/>
    <w:rsid w:val="00D37AE9"/>
    <w:rsid w:val="00D37B4D"/>
    <w:rsid w:val="00D37C00"/>
    <w:rsid w:val="00D37DF2"/>
    <w:rsid w:val="00D37F4B"/>
    <w:rsid w:val="00D40057"/>
    <w:rsid w:val="00D401BC"/>
    <w:rsid w:val="00D402DC"/>
    <w:rsid w:val="00D403A2"/>
    <w:rsid w:val="00D40430"/>
    <w:rsid w:val="00D40473"/>
    <w:rsid w:val="00D40493"/>
    <w:rsid w:val="00D40606"/>
    <w:rsid w:val="00D4062F"/>
    <w:rsid w:val="00D406F6"/>
    <w:rsid w:val="00D40947"/>
    <w:rsid w:val="00D40AF3"/>
    <w:rsid w:val="00D40BC4"/>
    <w:rsid w:val="00D40C82"/>
    <w:rsid w:val="00D40D2C"/>
    <w:rsid w:val="00D40F96"/>
    <w:rsid w:val="00D4105D"/>
    <w:rsid w:val="00D410FB"/>
    <w:rsid w:val="00D41134"/>
    <w:rsid w:val="00D411CC"/>
    <w:rsid w:val="00D41353"/>
    <w:rsid w:val="00D414A9"/>
    <w:rsid w:val="00D41707"/>
    <w:rsid w:val="00D4177C"/>
    <w:rsid w:val="00D41865"/>
    <w:rsid w:val="00D4186E"/>
    <w:rsid w:val="00D41AC1"/>
    <w:rsid w:val="00D41B56"/>
    <w:rsid w:val="00D41BFE"/>
    <w:rsid w:val="00D41CB4"/>
    <w:rsid w:val="00D41DB7"/>
    <w:rsid w:val="00D41EB6"/>
    <w:rsid w:val="00D4217E"/>
    <w:rsid w:val="00D42292"/>
    <w:rsid w:val="00D4233F"/>
    <w:rsid w:val="00D42623"/>
    <w:rsid w:val="00D4262C"/>
    <w:rsid w:val="00D42686"/>
    <w:rsid w:val="00D42742"/>
    <w:rsid w:val="00D427B9"/>
    <w:rsid w:val="00D42D8A"/>
    <w:rsid w:val="00D42E9D"/>
    <w:rsid w:val="00D42F18"/>
    <w:rsid w:val="00D42F83"/>
    <w:rsid w:val="00D4308B"/>
    <w:rsid w:val="00D430A1"/>
    <w:rsid w:val="00D4314C"/>
    <w:rsid w:val="00D4322D"/>
    <w:rsid w:val="00D43243"/>
    <w:rsid w:val="00D432D7"/>
    <w:rsid w:val="00D43409"/>
    <w:rsid w:val="00D43599"/>
    <w:rsid w:val="00D436E0"/>
    <w:rsid w:val="00D4371F"/>
    <w:rsid w:val="00D43767"/>
    <w:rsid w:val="00D437D6"/>
    <w:rsid w:val="00D43975"/>
    <w:rsid w:val="00D43A05"/>
    <w:rsid w:val="00D43E6A"/>
    <w:rsid w:val="00D43F29"/>
    <w:rsid w:val="00D44117"/>
    <w:rsid w:val="00D44172"/>
    <w:rsid w:val="00D4422E"/>
    <w:rsid w:val="00D44233"/>
    <w:rsid w:val="00D44278"/>
    <w:rsid w:val="00D44312"/>
    <w:rsid w:val="00D44459"/>
    <w:rsid w:val="00D44681"/>
    <w:rsid w:val="00D447B3"/>
    <w:rsid w:val="00D44877"/>
    <w:rsid w:val="00D449C4"/>
    <w:rsid w:val="00D449CB"/>
    <w:rsid w:val="00D44A5A"/>
    <w:rsid w:val="00D44B84"/>
    <w:rsid w:val="00D44E29"/>
    <w:rsid w:val="00D450A0"/>
    <w:rsid w:val="00D452D9"/>
    <w:rsid w:val="00D456F1"/>
    <w:rsid w:val="00D458E5"/>
    <w:rsid w:val="00D459F8"/>
    <w:rsid w:val="00D45C5A"/>
    <w:rsid w:val="00D45DF3"/>
    <w:rsid w:val="00D45F37"/>
    <w:rsid w:val="00D45F38"/>
    <w:rsid w:val="00D46052"/>
    <w:rsid w:val="00D461E8"/>
    <w:rsid w:val="00D4645D"/>
    <w:rsid w:val="00D4650D"/>
    <w:rsid w:val="00D465BD"/>
    <w:rsid w:val="00D466BD"/>
    <w:rsid w:val="00D46765"/>
    <w:rsid w:val="00D4698E"/>
    <w:rsid w:val="00D469DD"/>
    <w:rsid w:val="00D469FE"/>
    <w:rsid w:val="00D46A42"/>
    <w:rsid w:val="00D46A6D"/>
    <w:rsid w:val="00D46A91"/>
    <w:rsid w:val="00D46AAB"/>
    <w:rsid w:val="00D46ACE"/>
    <w:rsid w:val="00D46B1F"/>
    <w:rsid w:val="00D46B3C"/>
    <w:rsid w:val="00D46BBE"/>
    <w:rsid w:val="00D46BFF"/>
    <w:rsid w:val="00D46D9C"/>
    <w:rsid w:val="00D46E8F"/>
    <w:rsid w:val="00D46F8A"/>
    <w:rsid w:val="00D4754F"/>
    <w:rsid w:val="00D476D7"/>
    <w:rsid w:val="00D4774E"/>
    <w:rsid w:val="00D47B76"/>
    <w:rsid w:val="00D47CDE"/>
    <w:rsid w:val="00D47D0D"/>
    <w:rsid w:val="00D47DB4"/>
    <w:rsid w:val="00D47E66"/>
    <w:rsid w:val="00D50010"/>
    <w:rsid w:val="00D50039"/>
    <w:rsid w:val="00D5011A"/>
    <w:rsid w:val="00D5014E"/>
    <w:rsid w:val="00D5018C"/>
    <w:rsid w:val="00D501CF"/>
    <w:rsid w:val="00D502B2"/>
    <w:rsid w:val="00D50401"/>
    <w:rsid w:val="00D50474"/>
    <w:rsid w:val="00D50561"/>
    <w:rsid w:val="00D505EF"/>
    <w:rsid w:val="00D506E7"/>
    <w:rsid w:val="00D5085C"/>
    <w:rsid w:val="00D50879"/>
    <w:rsid w:val="00D50923"/>
    <w:rsid w:val="00D50AFA"/>
    <w:rsid w:val="00D50C02"/>
    <w:rsid w:val="00D50D1C"/>
    <w:rsid w:val="00D50DA1"/>
    <w:rsid w:val="00D50EC4"/>
    <w:rsid w:val="00D50F11"/>
    <w:rsid w:val="00D51007"/>
    <w:rsid w:val="00D511C9"/>
    <w:rsid w:val="00D511D4"/>
    <w:rsid w:val="00D513EF"/>
    <w:rsid w:val="00D5140C"/>
    <w:rsid w:val="00D514CD"/>
    <w:rsid w:val="00D515C1"/>
    <w:rsid w:val="00D515E7"/>
    <w:rsid w:val="00D51670"/>
    <w:rsid w:val="00D51830"/>
    <w:rsid w:val="00D51845"/>
    <w:rsid w:val="00D51B48"/>
    <w:rsid w:val="00D51B84"/>
    <w:rsid w:val="00D51C7F"/>
    <w:rsid w:val="00D51D12"/>
    <w:rsid w:val="00D51D47"/>
    <w:rsid w:val="00D51D75"/>
    <w:rsid w:val="00D51D99"/>
    <w:rsid w:val="00D51D9E"/>
    <w:rsid w:val="00D51DA5"/>
    <w:rsid w:val="00D51EA3"/>
    <w:rsid w:val="00D51F5B"/>
    <w:rsid w:val="00D51FB0"/>
    <w:rsid w:val="00D52155"/>
    <w:rsid w:val="00D5219C"/>
    <w:rsid w:val="00D521BD"/>
    <w:rsid w:val="00D52245"/>
    <w:rsid w:val="00D5227B"/>
    <w:rsid w:val="00D523CA"/>
    <w:rsid w:val="00D5245C"/>
    <w:rsid w:val="00D52539"/>
    <w:rsid w:val="00D52540"/>
    <w:rsid w:val="00D5254A"/>
    <w:rsid w:val="00D52653"/>
    <w:rsid w:val="00D5280C"/>
    <w:rsid w:val="00D5287A"/>
    <w:rsid w:val="00D528FB"/>
    <w:rsid w:val="00D52B6A"/>
    <w:rsid w:val="00D52C77"/>
    <w:rsid w:val="00D52DBD"/>
    <w:rsid w:val="00D52E83"/>
    <w:rsid w:val="00D52EAE"/>
    <w:rsid w:val="00D53013"/>
    <w:rsid w:val="00D5305D"/>
    <w:rsid w:val="00D53182"/>
    <w:rsid w:val="00D5324B"/>
    <w:rsid w:val="00D5337C"/>
    <w:rsid w:val="00D534DE"/>
    <w:rsid w:val="00D535BA"/>
    <w:rsid w:val="00D535F4"/>
    <w:rsid w:val="00D53762"/>
    <w:rsid w:val="00D53D5F"/>
    <w:rsid w:val="00D53E40"/>
    <w:rsid w:val="00D5410D"/>
    <w:rsid w:val="00D542F4"/>
    <w:rsid w:val="00D543B0"/>
    <w:rsid w:val="00D543D8"/>
    <w:rsid w:val="00D545E5"/>
    <w:rsid w:val="00D5481B"/>
    <w:rsid w:val="00D54870"/>
    <w:rsid w:val="00D54955"/>
    <w:rsid w:val="00D54A65"/>
    <w:rsid w:val="00D54A73"/>
    <w:rsid w:val="00D54B60"/>
    <w:rsid w:val="00D54C0B"/>
    <w:rsid w:val="00D54C8C"/>
    <w:rsid w:val="00D54E67"/>
    <w:rsid w:val="00D54FD8"/>
    <w:rsid w:val="00D55050"/>
    <w:rsid w:val="00D55070"/>
    <w:rsid w:val="00D550DB"/>
    <w:rsid w:val="00D550F6"/>
    <w:rsid w:val="00D5517C"/>
    <w:rsid w:val="00D551DC"/>
    <w:rsid w:val="00D553D6"/>
    <w:rsid w:val="00D553E3"/>
    <w:rsid w:val="00D55421"/>
    <w:rsid w:val="00D556A3"/>
    <w:rsid w:val="00D556DF"/>
    <w:rsid w:val="00D556E6"/>
    <w:rsid w:val="00D5572F"/>
    <w:rsid w:val="00D559C2"/>
    <w:rsid w:val="00D55A36"/>
    <w:rsid w:val="00D55C0F"/>
    <w:rsid w:val="00D55EFE"/>
    <w:rsid w:val="00D55FFE"/>
    <w:rsid w:val="00D563AF"/>
    <w:rsid w:val="00D5649D"/>
    <w:rsid w:val="00D564E0"/>
    <w:rsid w:val="00D56614"/>
    <w:rsid w:val="00D5671F"/>
    <w:rsid w:val="00D56737"/>
    <w:rsid w:val="00D56790"/>
    <w:rsid w:val="00D567CB"/>
    <w:rsid w:val="00D56908"/>
    <w:rsid w:val="00D56997"/>
    <w:rsid w:val="00D56B66"/>
    <w:rsid w:val="00D56B69"/>
    <w:rsid w:val="00D56B70"/>
    <w:rsid w:val="00D56BA3"/>
    <w:rsid w:val="00D56BC8"/>
    <w:rsid w:val="00D56C5B"/>
    <w:rsid w:val="00D56C7D"/>
    <w:rsid w:val="00D56E4B"/>
    <w:rsid w:val="00D56E78"/>
    <w:rsid w:val="00D56F52"/>
    <w:rsid w:val="00D56F8E"/>
    <w:rsid w:val="00D56FAC"/>
    <w:rsid w:val="00D571C7"/>
    <w:rsid w:val="00D571F1"/>
    <w:rsid w:val="00D571F5"/>
    <w:rsid w:val="00D5729D"/>
    <w:rsid w:val="00D573F0"/>
    <w:rsid w:val="00D5744F"/>
    <w:rsid w:val="00D57543"/>
    <w:rsid w:val="00D575A7"/>
    <w:rsid w:val="00D57604"/>
    <w:rsid w:val="00D5760F"/>
    <w:rsid w:val="00D57AE7"/>
    <w:rsid w:val="00D57B42"/>
    <w:rsid w:val="00D60081"/>
    <w:rsid w:val="00D600E4"/>
    <w:rsid w:val="00D6035A"/>
    <w:rsid w:val="00D603A0"/>
    <w:rsid w:val="00D60444"/>
    <w:rsid w:val="00D60533"/>
    <w:rsid w:val="00D6055F"/>
    <w:rsid w:val="00D60741"/>
    <w:rsid w:val="00D607A2"/>
    <w:rsid w:val="00D60934"/>
    <w:rsid w:val="00D609E7"/>
    <w:rsid w:val="00D60C9F"/>
    <w:rsid w:val="00D60E08"/>
    <w:rsid w:val="00D60F0E"/>
    <w:rsid w:val="00D60F97"/>
    <w:rsid w:val="00D60FA6"/>
    <w:rsid w:val="00D61047"/>
    <w:rsid w:val="00D6107C"/>
    <w:rsid w:val="00D6112B"/>
    <w:rsid w:val="00D611B0"/>
    <w:rsid w:val="00D6124F"/>
    <w:rsid w:val="00D612AD"/>
    <w:rsid w:val="00D614CF"/>
    <w:rsid w:val="00D6159E"/>
    <w:rsid w:val="00D6170E"/>
    <w:rsid w:val="00D61742"/>
    <w:rsid w:val="00D61795"/>
    <w:rsid w:val="00D61817"/>
    <w:rsid w:val="00D618D3"/>
    <w:rsid w:val="00D61969"/>
    <w:rsid w:val="00D61AC2"/>
    <w:rsid w:val="00D61AE5"/>
    <w:rsid w:val="00D61BB1"/>
    <w:rsid w:val="00D61C7C"/>
    <w:rsid w:val="00D61DA5"/>
    <w:rsid w:val="00D61EBE"/>
    <w:rsid w:val="00D6203D"/>
    <w:rsid w:val="00D622F9"/>
    <w:rsid w:val="00D62336"/>
    <w:rsid w:val="00D623B1"/>
    <w:rsid w:val="00D62489"/>
    <w:rsid w:val="00D6251E"/>
    <w:rsid w:val="00D6262F"/>
    <w:rsid w:val="00D626B0"/>
    <w:rsid w:val="00D62A34"/>
    <w:rsid w:val="00D62A59"/>
    <w:rsid w:val="00D62CC8"/>
    <w:rsid w:val="00D62DB2"/>
    <w:rsid w:val="00D62E5D"/>
    <w:rsid w:val="00D62E67"/>
    <w:rsid w:val="00D62F98"/>
    <w:rsid w:val="00D630E6"/>
    <w:rsid w:val="00D63187"/>
    <w:rsid w:val="00D63269"/>
    <w:rsid w:val="00D633BC"/>
    <w:rsid w:val="00D63455"/>
    <w:rsid w:val="00D6359D"/>
    <w:rsid w:val="00D63806"/>
    <w:rsid w:val="00D63A84"/>
    <w:rsid w:val="00D63B5F"/>
    <w:rsid w:val="00D63BBB"/>
    <w:rsid w:val="00D63C00"/>
    <w:rsid w:val="00D63C25"/>
    <w:rsid w:val="00D6408E"/>
    <w:rsid w:val="00D64157"/>
    <w:rsid w:val="00D6423E"/>
    <w:rsid w:val="00D6436E"/>
    <w:rsid w:val="00D6452B"/>
    <w:rsid w:val="00D64945"/>
    <w:rsid w:val="00D649BA"/>
    <w:rsid w:val="00D649FA"/>
    <w:rsid w:val="00D64A37"/>
    <w:rsid w:val="00D64AF7"/>
    <w:rsid w:val="00D64B3C"/>
    <w:rsid w:val="00D64BAA"/>
    <w:rsid w:val="00D64BFF"/>
    <w:rsid w:val="00D64D34"/>
    <w:rsid w:val="00D64D6E"/>
    <w:rsid w:val="00D64F1D"/>
    <w:rsid w:val="00D64F3C"/>
    <w:rsid w:val="00D651C7"/>
    <w:rsid w:val="00D652D1"/>
    <w:rsid w:val="00D653F4"/>
    <w:rsid w:val="00D653FB"/>
    <w:rsid w:val="00D654D9"/>
    <w:rsid w:val="00D655DE"/>
    <w:rsid w:val="00D65601"/>
    <w:rsid w:val="00D6568B"/>
    <w:rsid w:val="00D6574F"/>
    <w:rsid w:val="00D6587C"/>
    <w:rsid w:val="00D658AE"/>
    <w:rsid w:val="00D65919"/>
    <w:rsid w:val="00D65A77"/>
    <w:rsid w:val="00D65BFF"/>
    <w:rsid w:val="00D65C9E"/>
    <w:rsid w:val="00D65CD9"/>
    <w:rsid w:val="00D65D43"/>
    <w:rsid w:val="00D65D98"/>
    <w:rsid w:val="00D65DAF"/>
    <w:rsid w:val="00D65FB5"/>
    <w:rsid w:val="00D65FE8"/>
    <w:rsid w:val="00D66020"/>
    <w:rsid w:val="00D6611A"/>
    <w:rsid w:val="00D66217"/>
    <w:rsid w:val="00D663C3"/>
    <w:rsid w:val="00D665FA"/>
    <w:rsid w:val="00D66669"/>
    <w:rsid w:val="00D667DC"/>
    <w:rsid w:val="00D668F7"/>
    <w:rsid w:val="00D669F2"/>
    <w:rsid w:val="00D66B23"/>
    <w:rsid w:val="00D66DCD"/>
    <w:rsid w:val="00D66E27"/>
    <w:rsid w:val="00D66E9C"/>
    <w:rsid w:val="00D66F3A"/>
    <w:rsid w:val="00D6711F"/>
    <w:rsid w:val="00D672AE"/>
    <w:rsid w:val="00D673A9"/>
    <w:rsid w:val="00D673D5"/>
    <w:rsid w:val="00D674A8"/>
    <w:rsid w:val="00D67695"/>
    <w:rsid w:val="00D67995"/>
    <w:rsid w:val="00D67A15"/>
    <w:rsid w:val="00D67AFB"/>
    <w:rsid w:val="00D67B24"/>
    <w:rsid w:val="00D67BCA"/>
    <w:rsid w:val="00D67BE5"/>
    <w:rsid w:val="00D67CF4"/>
    <w:rsid w:val="00D67D60"/>
    <w:rsid w:val="00D67DAB"/>
    <w:rsid w:val="00D67E0B"/>
    <w:rsid w:val="00D67E94"/>
    <w:rsid w:val="00D67ED9"/>
    <w:rsid w:val="00D67FCC"/>
    <w:rsid w:val="00D701C4"/>
    <w:rsid w:val="00D70288"/>
    <w:rsid w:val="00D70510"/>
    <w:rsid w:val="00D70556"/>
    <w:rsid w:val="00D7065B"/>
    <w:rsid w:val="00D7074C"/>
    <w:rsid w:val="00D707DA"/>
    <w:rsid w:val="00D70860"/>
    <w:rsid w:val="00D70934"/>
    <w:rsid w:val="00D70A34"/>
    <w:rsid w:val="00D70B6B"/>
    <w:rsid w:val="00D70BBB"/>
    <w:rsid w:val="00D70CD0"/>
    <w:rsid w:val="00D70D6C"/>
    <w:rsid w:val="00D70DB3"/>
    <w:rsid w:val="00D70DFE"/>
    <w:rsid w:val="00D71048"/>
    <w:rsid w:val="00D71203"/>
    <w:rsid w:val="00D7127C"/>
    <w:rsid w:val="00D712E1"/>
    <w:rsid w:val="00D712F6"/>
    <w:rsid w:val="00D71389"/>
    <w:rsid w:val="00D71418"/>
    <w:rsid w:val="00D714AE"/>
    <w:rsid w:val="00D71623"/>
    <w:rsid w:val="00D716FE"/>
    <w:rsid w:val="00D71712"/>
    <w:rsid w:val="00D71922"/>
    <w:rsid w:val="00D71A7C"/>
    <w:rsid w:val="00D71ACC"/>
    <w:rsid w:val="00D71AD4"/>
    <w:rsid w:val="00D71E8D"/>
    <w:rsid w:val="00D71EC8"/>
    <w:rsid w:val="00D71F20"/>
    <w:rsid w:val="00D7205B"/>
    <w:rsid w:val="00D7247F"/>
    <w:rsid w:val="00D7249A"/>
    <w:rsid w:val="00D724B4"/>
    <w:rsid w:val="00D7264D"/>
    <w:rsid w:val="00D726B2"/>
    <w:rsid w:val="00D726BD"/>
    <w:rsid w:val="00D7270F"/>
    <w:rsid w:val="00D72760"/>
    <w:rsid w:val="00D7276D"/>
    <w:rsid w:val="00D72961"/>
    <w:rsid w:val="00D729A3"/>
    <w:rsid w:val="00D72A1A"/>
    <w:rsid w:val="00D72A9A"/>
    <w:rsid w:val="00D72AFA"/>
    <w:rsid w:val="00D72B5B"/>
    <w:rsid w:val="00D72C8F"/>
    <w:rsid w:val="00D72CAE"/>
    <w:rsid w:val="00D72E0B"/>
    <w:rsid w:val="00D72EBD"/>
    <w:rsid w:val="00D72EE2"/>
    <w:rsid w:val="00D72F14"/>
    <w:rsid w:val="00D72F39"/>
    <w:rsid w:val="00D730DE"/>
    <w:rsid w:val="00D7363D"/>
    <w:rsid w:val="00D73709"/>
    <w:rsid w:val="00D73762"/>
    <w:rsid w:val="00D73800"/>
    <w:rsid w:val="00D73823"/>
    <w:rsid w:val="00D73839"/>
    <w:rsid w:val="00D73892"/>
    <w:rsid w:val="00D7398E"/>
    <w:rsid w:val="00D73999"/>
    <w:rsid w:val="00D739C5"/>
    <w:rsid w:val="00D73A37"/>
    <w:rsid w:val="00D73A42"/>
    <w:rsid w:val="00D73A49"/>
    <w:rsid w:val="00D73AB1"/>
    <w:rsid w:val="00D73B19"/>
    <w:rsid w:val="00D73CB8"/>
    <w:rsid w:val="00D73CC3"/>
    <w:rsid w:val="00D73D2B"/>
    <w:rsid w:val="00D73D4A"/>
    <w:rsid w:val="00D73DDC"/>
    <w:rsid w:val="00D73E1F"/>
    <w:rsid w:val="00D73F0E"/>
    <w:rsid w:val="00D73F25"/>
    <w:rsid w:val="00D73F3E"/>
    <w:rsid w:val="00D73F68"/>
    <w:rsid w:val="00D7404B"/>
    <w:rsid w:val="00D740C1"/>
    <w:rsid w:val="00D74143"/>
    <w:rsid w:val="00D742DE"/>
    <w:rsid w:val="00D742FF"/>
    <w:rsid w:val="00D74433"/>
    <w:rsid w:val="00D74526"/>
    <w:rsid w:val="00D74560"/>
    <w:rsid w:val="00D74629"/>
    <w:rsid w:val="00D7469A"/>
    <w:rsid w:val="00D74710"/>
    <w:rsid w:val="00D74883"/>
    <w:rsid w:val="00D74952"/>
    <w:rsid w:val="00D74953"/>
    <w:rsid w:val="00D749D6"/>
    <w:rsid w:val="00D749EA"/>
    <w:rsid w:val="00D74C15"/>
    <w:rsid w:val="00D74D46"/>
    <w:rsid w:val="00D74D83"/>
    <w:rsid w:val="00D7503C"/>
    <w:rsid w:val="00D75065"/>
    <w:rsid w:val="00D750E9"/>
    <w:rsid w:val="00D751DD"/>
    <w:rsid w:val="00D75227"/>
    <w:rsid w:val="00D752DC"/>
    <w:rsid w:val="00D7539A"/>
    <w:rsid w:val="00D753A8"/>
    <w:rsid w:val="00D7558F"/>
    <w:rsid w:val="00D756C6"/>
    <w:rsid w:val="00D75706"/>
    <w:rsid w:val="00D75767"/>
    <w:rsid w:val="00D75836"/>
    <w:rsid w:val="00D758C5"/>
    <w:rsid w:val="00D7590F"/>
    <w:rsid w:val="00D75993"/>
    <w:rsid w:val="00D759A1"/>
    <w:rsid w:val="00D759B8"/>
    <w:rsid w:val="00D75A40"/>
    <w:rsid w:val="00D75AA4"/>
    <w:rsid w:val="00D75B4E"/>
    <w:rsid w:val="00D75B89"/>
    <w:rsid w:val="00D75C58"/>
    <w:rsid w:val="00D75C5F"/>
    <w:rsid w:val="00D75E1F"/>
    <w:rsid w:val="00D75EBF"/>
    <w:rsid w:val="00D75F21"/>
    <w:rsid w:val="00D75FBA"/>
    <w:rsid w:val="00D760E5"/>
    <w:rsid w:val="00D76182"/>
    <w:rsid w:val="00D76276"/>
    <w:rsid w:val="00D76417"/>
    <w:rsid w:val="00D76422"/>
    <w:rsid w:val="00D7648C"/>
    <w:rsid w:val="00D76509"/>
    <w:rsid w:val="00D76572"/>
    <w:rsid w:val="00D7672C"/>
    <w:rsid w:val="00D768F5"/>
    <w:rsid w:val="00D76B78"/>
    <w:rsid w:val="00D76C35"/>
    <w:rsid w:val="00D76C95"/>
    <w:rsid w:val="00D770AD"/>
    <w:rsid w:val="00D770D9"/>
    <w:rsid w:val="00D77165"/>
    <w:rsid w:val="00D77220"/>
    <w:rsid w:val="00D772DF"/>
    <w:rsid w:val="00D77356"/>
    <w:rsid w:val="00D77633"/>
    <w:rsid w:val="00D77870"/>
    <w:rsid w:val="00D77B1D"/>
    <w:rsid w:val="00D77CF8"/>
    <w:rsid w:val="00D77DFC"/>
    <w:rsid w:val="00D77E4C"/>
    <w:rsid w:val="00D77F30"/>
    <w:rsid w:val="00D77F54"/>
    <w:rsid w:val="00D77FC8"/>
    <w:rsid w:val="00D8015D"/>
    <w:rsid w:val="00D801AA"/>
    <w:rsid w:val="00D80280"/>
    <w:rsid w:val="00D8057C"/>
    <w:rsid w:val="00D8068F"/>
    <w:rsid w:val="00D808A9"/>
    <w:rsid w:val="00D808FA"/>
    <w:rsid w:val="00D80921"/>
    <w:rsid w:val="00D80B15"/>
    <w:rsid w:val="00D80B5F"/>
    <w:rsid w:val="00D80D0B"/>
    <w:rsid w:val="00D80F83"/>
    <w:rsid w:val="00D80FFF"/>
    <w:rsid w:val="00D810E3"/>
    <w:rsid w:val="00D810F2"/>
    <w:rsid w:val="00D81156"/>
    <w:rsid w:val="00D811C2"/>
    <w:rsid w:val="00D811E7"/>
    <w:rsid w:val="00D8133B"/>
    <w:rsid w:val="00D81394"/>
    <w:rsid w:val="00D81464"/>
    <w:rsid w:val="00D81866"/>
    <w:rsid w:val="00D81F74"/>
    <w:rsid w:val="00D81FF7"/>
    <w:rsid w:val="00D821D4"/>
    <w:rsid w:val="00D82247"/>
    <w:rsid w:val="00D82267"/>
    <w:rsid w:val="00D82270"/>
    <w:rsid w:val="00D82392"/>
    <w:rsid w:val="00D82499"/>
    <w:rsid w:val="00D82604"/>
    <w:rsid w:val="00D82638"/>
    <w:rsid w:val="00D82662"/>
    <w:rsid w:val="00D82B60"/>
    <w:rsid w:val="00D82D60"/>
    <w:rsid w:val="00D83190"/>
    <w:rsid w:val="00D83261"/>
    <w:rsid w:val="00D83266"/>
    <w:rsid w:val="00D832BD"/>
    <w:rsid w:val="00D833E7"/>
    <w:rsid w:val="00D83688"/>
    <w:rsid w:val="00D836C1"/>
    <w:rsid w:val="00D836F0"/>
    <w:rsid w:val="00D837F5"/>
    <w:rsid w:val="00D838BB"/>
    <w:rsid w:val="00D838F4"/>
    <w:rsid w:val="00D8393F"/>
    <w:rsid w:val="00D83961"/>
    <w:rsid w:val="00D8396F"/>
    <w:rsid w:val="00D83BCF"/>
    <w:rsid w:val="00D83D2C"/>
    <w:rsid w:val="00D83EB4"/>
    <w:rsid w:val="00D83EF5"/>
    <w:rsid w:val="00D84153"/>
    <w:rsid w:val="00D84245"/>
    <w:rsid w:val="00D842CA"/>
    <w:rsid w:val="00D84594"/>
    <w:rsid w:val="00D845F9"/>
    <w:rsid w:val="00D84980"/>
    <w:rsid w:val="00D84C7F"/>
    <w:rsid w:val="00D84CC2"/>
    <w:rsid w:val="00D84CE9"/>
    <w:rsid w:val="00D84E88"/>
    <w:rsid w:val="00D84E94"/>
    <w:rsid w:val="00D850D3"/>
    <w:rsid w:val="00D85117"/>
    <w:rsid w:val="00D85230"/>
    <w:rsid w:val="00D85258"/>
    <w:rsid w:val="00D85303"/>
    <w:rsid w:val="00D8532D"/>
    <w:rsid w:val="00D853B5"/>
    <w:rsid w:val="00D853E4"/>
    <w:rsid w:val="00D85422"/>
    <w:rsid w:val="00D854FD"/>
    <w:rsid w:val="00D8550D"/>
    <w:rsid w:val="00D85619"/>
    <w:rsid w:val="00D85907"/>
    <w:rsid w:val="00D85A8A"/>
    <w:rsid w:val="00D85AA1"/>
    <w:rsid w:val="00D85B3C"/>
    <w:rsid w:val="00D85D66"/>
    <w:rsid w:val="00D85DA8"/>
    <w:rsid w:val="00D85DF1"/>
    <w:rsid w:val="00D85E32"/>
    <w:rsid w:val="00D85E84"/>
    <w:rsid w:val="00D85EEA"/>
    <w:rsid w:val="00D85F0F"/>
    <w:rsid w:val="00D85F4E"/>
    <w:rsid w:val="00D8606E"/>
    <w:rsid w:val="00D860A0"/>
    <w:rsid w:val="00D862D3"/>
    <w:rsid w:val="00D86334"/>
    <w:rsid w:val="00D8645A"/>
    <w:rsid w:val="00D86649"/>
    <w:rsid w:val="00D86668"/>
    <w:rsid w:val="00D866F2"/>
    <w:rsid w:val="00D8679B"/>
    <w:rsid w:val="00D86850"/>
    <w:rsid w:val="00D868B1"/>
    <w:rsid w:val="00D868EF"/>
    <w:rsid w:val="00D8693F"/>
    <w:rsid w:val="00D86968"/>
    <w:rsid w:val="00D86999"/>
    <w:rsid w:val="00D86B0D"/>
    <w:rsid w:val="00D86B1D"/>
    <w:rsid w:val="00D86B37"/>
    <w:rsid w:val="00D86BCA"/>
    <w:rsid w:val="00D86BCC"/>
    <w:rsid w:val="00D86C94"/>
    <w:rsid w:val="00D86DB0"/>
    <w:rsid w:val="00D86EEE"/>
    <w:rsid w:val="00D86EF3"/>
    <w:rsid w:val="00D86F99"/>
    <w:rsid w:val="00D87011"/>
    <w:rsid w:val="00D870CC"/>
    <w:rsid w:val="00D8729C"/>
    <w:rsid w:val="00D8735E"/>
    <w:rsid w:val="00D873AA"/>
    <w:rsid w:val="00D87624"/>
    <w:rsid w:val="00D877CA"/>
    <w:rsid w:val="00D878ED"/>
    <w:rsid w:val="00D879E3"/>
    <w:rsid w:val="00D87B47"/>
    <w:rsid w:val="00D87CB9"/>
    <w:rsid w:val="00D87CD0"/>
    <w:rsid w:val="00D87D5C"/>
    <w:rsid w:val="00D87DC2"/>
    <w:rsid w:val="00D87E38"/>
    <w:rsid w:val="00D87F24"/>
    <w:rsid w:val="00D87FB8"/>
    <w:rsid w:val="00D9000F"/>
    <w:rsid w:val="00D90020"/>
    <w:rsid w:val="00D90066"/>
    <w:rsid w:val="00D901C4"/>
    <w:rsid w:val="00D9026B"/>
    <w:rsid w:val="00D90277"/>
    <w:rsid w:val="00D904CC"/>
    <w:rsid w:val="00D905D9"/>
    <w:rsid w:val="00D905EB"/>
    <w:rsid w:val="00D9065E"/>
    <w:rsid w:val="00D906DE"/>
    <w:rsid w:val="00D90A13"/>
    <w:rsid w:val="00D90A72"/>
    <w:rsid w:val="00D90ABF"/>
    <w:rsid w:val="00D90AC9"/>
    <w:rsid w:val="00D90C1B"/>
    <w:rsid w:val="00D90C1C"/>
    <w:rsid w:val="00D90CCF"/>
    <w:rsid w:val="00D90CEA"/>
    <w:rsid w:val="00D90D29"/>
    <w:rsid w:val="00D90DAF"/>
    <w:rsid w:val="00D90FC8"/>
    <w:rsid w:val="00D91066"/>
    <w:rsid w:val="00D9106E"/>
    <w:rsid w:val="00D912AD"/>
    <w:rsid w:val="00D91373"/>
    <w:rsid w:val="00D9150E"/>
    <w:rsid w:val="00D91640"/>
    <w:rsid w:val="00D9166F"/>
    <w:rsid w:val="00D9168D"/>
    <w:rsid w:val="00D916A4"/>
    <w:rsid w:val="00D9175E"/>
    <w:rsid w:val="00D918EE"/>
    <w:rsid w:val="00D919EE"/>
    <w:rsid w:val="00D91A53"/>
    <w:rsid w:val="00D91A57"/>
    <w:rsid w:val="00D91BEF"/>
    <w:rsid w:val="00D91D18"/>
    <w:rsid w:val="00D91D26"/>
    <w:rsid w:val="00D91FA1"/>
    <w:rsid w:val="00D91FB8"/>
    <w:rsid w:val="00D92097"/>
    <w:rsid w:val="00D922E3"/>
    <w:rsid w:val="00D92306"/>
    <w:rsid w:val="00D923AC"/>
    <w:rsid w:val="00D92460"/>
    <w:rsid w:val="00D92552"/>
    <w:rsid w:val="00D92569"/>
    <w:rsid w:val="00D92581"/>
    <w:rsid w:val="00D926DC"/>
    <w:rsid w:val="00D926EC"/>
    <w:rsid w:val="00D92761"/>
    <w:rsid w:val="00D9283F"/>
    <w:rsid w:val="00D92865"/>
    <w:rsid w:val="00D929DF"/>
    <w:rsid w:val="00D92ACE"/>
    <w:rsid w:val="00D92B2F"/>
    <w:rsid w:val="00D92D27"/>
    <w:rsid w:val="00D92D2C"/>
    <w:rsid w:val="00D92D88"/>
    <w:rsid w:val="00D92E12"/>
    <w:rsid w:val="00D92FE8"/>
    <w:rsid w:val="00D9305F"/>
    <w:rsid w:val="00D9326D"/>
    <w:rsid w:val="00D934FA"/>
    <w:rsid w:val="00D93548"/>
    <w:rsid w:val="00D9356E"/>
    <w:rsid w:val="00D93626"/>
    <w:rsid w:val="00D93798"/>
    <w:rsid w:val="00D938CB"/>
    <w:rsid w:val="00D939A0"/>
    <w:rsid w:val="00D93A12"/>
    <w:rsid w:val="00D93A97"/>
    <w:rsid w:val="00D93AC6"/>
    <w:rsid w:val="00D93BFB"/>
    <w:rsid w:val="00D93F92"/>
    <w:rsid w:val="00D94076"/>
    <w:rsid w:val="00D940BC"/>
    <w:rsid w:val="00D9414E"/>
    <w:rsid w:val="00D94272"/>
    <w:rsid w:val="00D94369"/>
    <w:rsid w:val="00D9444F"/>
    <w:rsid w:val="00D944C3"/>
    <w:rsid w:val="00D9473A"/>
    <w:rsid w:val="00D94955"/>
    <w:rsid w:val="00D94A37"/>
    <w:rsid w:val="00D94AC3"/>
    <w:rsid w:val="00D94DF4"/>
    <w:rsid w:val="00D9504F"/>
    <w:rsid w:val="00D95148"/>
    <w:rsid w:val="00D95154"/>
    <w:rsid w:val="00D9518A"/>
    <w:rsid w:val="00D9524C"/>
    <w:rsid w:val="00D955CE"/>
    <w:rsid w:val="00D95667"/>
    <w:rsid w:val="00D95843"/>
    <w:rsid w:val="00D95B3D"/>
    <w:rsid w:val="00D95DC2"/>
    <w:rsid w:val="00D95E1E"/>
    <w:rsid w:val="00D95E48"/>
    <w:rsid w:val="00D95F17"/>
    <w:rsid w:val="00D95F8E"/>
    <w:rsid w:val="00D960BC"/>
    <w:rsid w:val="00D96178"/>
    <w:rsid w:val="00D961DF"/>
    <w:rsid w:val="00D962A9"/>
    <w:rsid w:val="00D962B0"/>
    <w:rsid w:val="00D9641B"/>
    <w:rsid w:val="00D964BE"/>
    <w:rsid w:val="00D96693"/>
    <w:rsid w:val="00D96861"/>
    <w:rsid w:val="00D96A0B"/>
    <w:rsid w:val="00D96A36"/>
    <w:rsid w:val="00D96C2E"/>
    <w:rsid w:val="00D96D9A"/>
    <w:rsid w:val="00D96E8B"/>
    <w:rsid w:val="00D96F92"/>
    <w:rsid w:val="00D96FD9"/>
    <w:rsid w:val="00D96FF3"/>
    <w:rsid w:val="00D97213"/>
    <w:rsid w:val="00D97235"/>
    <w:rsid w:val="00D9733F"/>
    <w:rsid w:val="00D97373"/>
    <w:rsid w:val="00D97462"/>
    <w:rsid w:val="00D975EC"/>
    <w:rsid w:val="00D977AE"/>
    <w:rsid w:val="00D97865"/>
    <w:rsid w:val="00D979C6"/>
    <w:rsid w:val="00D979E1"/>
    <w:rsid w:val="00D97A04"/>
    <w:rsid w:val="00D97C02"/>
    <w:rsid w:val="00D97DE4"/>
    <w:rsid w:val="00D97E7B"/>
    <w:rsid w:val="00D97EF3"/>
    <w:rsid w:val="00DA0145"/>
    <w:rsid w:val="00DA0162"/>
    <w:rsid w:val="00DA01AB"/>
    <w:rsid w:val="00DA01C3"/>
    <w:rsid w:val="00DA0237"/>
    <w:rsid w:val="00DA02AE"/>
    <w:rsid w:val="00DA02BE"/>
    <w:rsid w:val="00DA0366"/>
    <w:rsid w:val="00DA037C"/>
    <w:rsid w:val="00DA03F1"/>
    <w:rsid w:val="00DA047C"/>
    <w:rsid w:val="00DA0494"/>
    <w:rsid w:val="00DA0511"/>
    <w:rsid w:val="00DA0550"/>
    <w:rsid w:val="00DA05DE"/>
    <w:rsid w:val="00DA0713"/>
    <w:rsid w:val="00DA09E7"/>
    <w:rsid w:val="00DA0A89"/>
    <w:rsid w:val="00DA0AE6"/>
    <w:rsid w:val="00DA0F63"/>
    <w:rsid w:val="00DA1033"/>
    <w:rsid w:val="00DA112D"/>
    <w:rsid w:val="00DA1195"/>
    <w:rsid w:val="00DA1309"/>
    <w:rsid w:val="00DA138C"/>
    <w:rsid w:val="00DA1440"/>
    <w:rsid w:val="00DA1464"/>
    <w:rsid w:val="00DA150C"/>
    <w:rsid w:val="00DA1553"/>
    <w:rsid w:val="00DA174D"/>
    <w:rsid w:val="00DA191F"/>
    <w:rsid w:val="00DA1960"/>
    <w:rsid w:val="00DA1A56"/>
    <w:rsid w:val="00DA1CDD"/>
    <w:rsid w:val="00DA1D3B"/>
    <w:rsid w:val="00DA1DB2"/>
    <w:rsid w:val="00DA1E29"/>
    <w:rsid w:val="00DA1F74"/>
    <w:rsid w:val="00DA1FF4"/>
    <w:rsid w:val="00DA2024"/>
    <w:rsid w:val="00DA2097"/>
    <w:rsid w:val="00DA21AF"/>
    <w:rsid w:val="00DA2250"/>
    <w:rsid w:val="00DA231F"/>
    <w:rsid w:val="00DA262C"/>
    <w:rsid w:val="00DA269B"/>
    <w:rsid w:val="00DA28D7"/>
    <w:rsid w:val="00DA2981"/>
    <w:rsid w:val="00DA29F4"/>
    <w:rsid w:val="00DA2A62"/>
    <w:rsid w:val="00DA2A78"/>
    <w:rsid w:val="00DA2AD4"/>
    <w:rsid w:val="00DA2AE6"/>
    <w:rsid w:val="00DA2BD5"/>
    <w:rsid w:val="00DA2C1D"/>
    <w:rsid w:val="00DA2CDC"/>
    <w:rsid w:val="00DA2D1C"/>
    <w:rsid w:val="00DA2D93"/>
    <w:rsid w:val="00DA2DDD"/>
    <w:rsid w:val="00DA3034"/>
    <w:rsid w:val="00DA3097"/>
    <w:rsid w:val="00DA30E7"/>
    <w:rsid w:val="00DA3328"/>
    <w:rsid w:val="00DA3453"/>
    <w:rsid w:val="00DA3563"/>
    <w:rsid w:val="00DA3692"/>
    <w:rsid w:val="00DA36E1"/>
    <w:rsid w:val="00DA374D"/>
    <w:rsid w:val="00DA377E"/>
    <w:rsid w:val="00DA377F"/>
    <w:rsid w:val="00DA378C"/>
    <w:rsid w:val="00DA3A81"/>
    <w:rsid w:val="00DA3AAF"/>
    <w:rsid w:val="00DA3BF9"/>
    <w:rsid w:val="00DA3C69"/>
    <w:rsid w:val="00DA41B6"/>
    <w:rsid w:val="00DA44E1"/>
    <w:rsid w:val="00DA453B"/>
    <w:rsid w:val="00DA4612"/>
    <w:rsid w:val="00DA4685"/>
    <w:rsid w:val="00DA4733"/>
    <w:rsid w:val="00DA481E"/>
    <w:rsid w:val="00DA4AFE"/>
    <w:rsid w:val="00DA4B1D"/>
    <w:rsid w:val="00DA4BF3"/>
    <w:rsid w:val="00DA4C76"/>
    <w:rsid w:val="00DA4CF6"/>
    <w:rsid w:val="00DA4D04"/>
    <w:rsid w:val="00DA4D60"/>
    <w:rsid w:val="00DA4DA1"/>
    <w:rsid w:val="00DA4DA4"/>
    <w:rsid w:val="00DA4E16"/>
    <w:rsid w:val="00DA4E7E"/>
    <w:rsid w:val="00DA4E92"/>
    <w:rsid w:val="00DA4ED0"/>
    <w:rsid w:val="00DA5017"/>
    <w:rsid w:val="00DA5034"/>
    <w:rsid w:val="00DA5067"/>
    <w:rsid w:val="00DA5112"/>
    <w:rsid w:val="00DA51B5"/>
    <w:rsid w:val="00DA51F4"/>
    <w:rsid w:val="00DA544A"/>
    <w:rsid w:val="00DA55A9"/>
    <w:rsid w:val="00DA572F"/>
    <w:rsid w:val="00DA5772"/>
    <w:rsid w:val="00DA5836"/>
    <w:rsid w:val="00DA59A4"/>
    <w:rsid w:val="00DA5AE6"/>
    <w:rsid w:val="00DA5C9D"/>
    <w:rsid w:val="00DA5CC7"/>
    <w:rsid w:val="00DA5D57"/>
    <w:rsid w:val="00DA5E2E"/>
    <w:rsid w:val="00DA5FBB"/>
    <w:rsid w:val="00DA600F"/>
    <w:rsid w:val="00DA602E"/>
    <w:rsid w:val="00DA6087"/>
    <w:rsid w:val="00DA6361"/>
    <w:rsid w:val="00DA63B4"/>
    <w:rsid w:val="00DA6413"/>
    <w:rsid w:val="00DA643E"/>
    <w:rsid w:val="00DA6586"/>
    <w:rsid w:val="00DA65A1"/>
    <w:rsid w:val="00DA661D"/>
    <w:rsid w:val="00DA66F6"/>
    <w:rsid w:val="00DA675B"/>
    <w:rsid w:val="00DA6836"/>
    <w:rsid w:val="00DA69CD"/>
    <w:rsid w:val="00DA6AB0"/>
    <w:rsid w:val="00DA6B27"/>
    <w:rsid w:val="00DA6B7E"/>
    <w:rsid w:val="00DA6E92"/>
    <w:rsid w:val="00DA6F9B"/>
    <w:rsid w:val="00DA70AA"/>
    <w:rsid w:val="00DA7140"/>
    <w:rsid w:val="00DA7220"/>
    <w:rsid w:val="00DA72E3"/>
    <w:rsid w:val="00DA739D"/>
    <w:rsid w:val="00DA7496"/>
    <w:rsid w:val="00DA756B"/>
    <w:rsid w:val="00DA7894"/>
    <w:rsid w:val="00DA78A7"/>
    <w:rsid w:val="00DA79F7"/>
    <w:rsid w:val="00DA7AA6"/>
    <w:rsid w:val="00DA7AFC"/>
    <w:rsid w:val="00DA7D56"/>
    <w:rsid w:val="00DA7E3F"/>
    <w:rsid w:val="00DA7F7E"/>
    <w:rsid w:val="00DB0034"/>
    <w:rsid w:val="00DB05B3"/>
    <w:rsid w:val="00DB08FA"/>
    <w:rsid w:val="00DB0947"/>
    <w:rsid w:val="00DB0A06"/>
    <w:rsid w:val="00DB0DC4"/>
    <w:rsid w:val="00DB0E53"/>
    <w:rsid w:val="00DB0EFE"/>
    <w:rsid w:val="00DB0F2A"/>
    <w:rsid w:val="00DB0FBA"/>
    <w:rsid w:val="00DB1069"/>
    <w:rsid w:val="00DB10A8"/>
    <w:rsid w:val="00DB10CE"/>
    <w:rsid w:val="00DB10DA"/>
    <w:rsid w:val="00DB10E4"/>
    <w:rsid w:val="00DB1139"/>
    <w:rsid w:val="00DB1489"/>
    <w:rsid w:val="00DB16AF"/>
    <w:rsid w:val="00DB1779"/>
    <w:rsid w:val="00DB17CD"/>
    <w:rsid w:val="00DB1A4B"/>
    <w:rsid w:val="00DB1BBC"/>
    <w:rsid w:val="00DB1BCC"/>
    <w:rsid w:val="00DB1BE5"/>
    <w:rsid w:val="00DB1CB0"/>
    <w:rsid w:val="00DB1EB6"/>
    <w:rsid w:val="00DB20C7"/>
    <w:rsid w:val="00DB21F0"/>
    <w:rsid w:val="00DB22A6"/>
    <w:rsid w:val="00DB24F5"/>
    <w:rsid w:val="00DB2552"/>
    <w:rsid w:val="00DB25B7"/>
    <w:rsid w:val="00DB26D8"/>
    <w:rsid w:val="00DB29D2"/>
    <w:rsid w:val="00DB2AD4"/>
    <w:rsid w:val="00DB2B70"/>
    <w:rsid w:val="00DB2E16"/>
    <w:rsid w:val="00DB3005"/>
    <w:rsid w:val="00DB31C1"/>
    <w:rsid w:val="00DB32DC"/>
    <w:rsid w:val="00DB33F5"/>
    <w:rsid w:val="00DB3448"/>
    <w:rsid w:val="00DB3522"/>
    <w:rsid w:val="00DB3598"/>
    <w:rsid w:val="00DB35CD"/>
    <w:rsid w:val="00DB369D"/>
    <w:rsid w:val="00DB36B9"/>
    <w:rsid w:val="00DB3809"/>
    <w:rsid w:val="00DB3822"/>
    <w:rsid w:val="00DB393F"/>
    <w:rsid w:val="00DB3947"/>
    <w:rsid w:val="00DB3A2D"/>
    <w:rsid w:val="00DB3AC8"/>
    <w:rsid w:val="00DB3B13"/>
    <w:rsid w:val="00DB3D2F"/>
    <w:rsid w:val="00DB3D76"/>
    <w:rsid w:val="00DB3E09"/>
    <w:rsid w:val="00DB3ED9"/>
    <w:rsid w:val="00DB4255"/>
    <w:rsid w:val="00DB4535"/>
    <w:rsid w:val="00DB454B"/>
    <w:rsid w:val="00DB4700"/>
    <w:rsid w:val="00DB479E"/>
    <w:rsid w:val="00DB4832"/>
    <w:rsid w:val="00DB48CD"/>
    <w:rsid w:val="00DB490A"/>
    <w:rsid w:val="00DB4934"/>
    <w:rsid w:val="00DB4967"/>
    <w:rsid w:val="00DB4B5F"/>
    <w:rsid w:val="00DB4B8B"/>
    <w:rsid w:val="00DB4BB2"/>
    <w:rsid w:val="00DB4BBE"/>
    <w:rsid w:val="00DB4BDB"/>
    <w:rsid w:val="00DB4C0D"/>
    <w:rsid w:val="00DB4DF4"/>
    <w:rsid w:val="00DB4E65"/>
    <w:rsid w:val="00DB4EBF"/>
    <w:rsid w:val="00DB4F5F"/>
    <w:rsid w:val="00DB5052"/>
    <w:rsid w:val="00DB5076"/>
    <w:rsid w:val="00DB536C"/>
    <w:rsid w:val="00DB538F"/>
    <w:rsid w:val="00DB541B"/>
    <w:rsid w:val="00DB5474"/>
    <w:rsid w:val="00DB5501"/>
    <w:rsid w:val="00DB5653"/>
    <w:rsid w:val="00DB5675"/>
    <w:rsid w:val="00DB5769"/>
    <w:rsid w:val="00DB58C1"/>
    <w:rsid w:val="00DB598C"/>
    <w:rsid w:val="00DB5D4A"/>
    <w:rsid w:val="00DB5DAE"/>
    <w:rsid w:val="00DB5DDF"/>
    <w:rsid w:val="00DB5EB7"/>
    <w:rsid w:val="00DB5FAF"/>
    <w:rsid w:val="00DB6098"/>
    <w:rsid w:val="00DB60D9"/>
    <w:rsid w:val="00DB60FF"/>
    <w:rsid w:val="00DB62A9"/>
    <w:rsid w:val="00DB6382"/>
    <w:rsid w:val="00DB63BD"/>
    <w:rsid w:val="00DB6436"/>
    <w:rsid w:val="00DB6488"/>
    <w:rsid w:val="00DB6508"/>
    <w:rsid w:val="00DB6535"/>
    <w:rsid w:val="00DB66FC"/>
    <w:rsid w:val="00DB694C"/>
    <w:rsid w:val="00DB69D3"/>
    <w:rsid w:val="00DB6A22"/>
    <w:rsid w:val="00DB6BAA"/>
    <w:rsid w:val="00DB6BEA"/>
    <w:rsid w:val="00DB6DA3"/>
    <w:rsid w:val="00DB7008"/>
    <w:rsid w:val="00DB7037"/>
    <w:rsid w:val="00DB71AF"/>
    <w:rsid w:val="00DB7258"/>
    <w:rsid w:val="00DB7327"/>
    <w:rsid w:val="00DB73A9"/>
    <w:rsid w:val="00DB776B"/>
    <w:rsid w:val="00DB78F8"/>
    <w:rsid w:val="00DB79A0"/>
    <w:rsid w:val="00DB79C0"/>
    <w:rsid w:val="00DB7B7D"/>
    <w:rsid w:val="00DB7BA4"/>
    <w:rsid w:val="00DB7BD0"/>
    <w:rsid w:val="00DB7CE9"/>
    <w:rsid w:val="00DB7D73"/>
    <w:rsid w:val="00DB7DA5"/>
    <w:rsid w:val="00DB7E21"/>
    <w:rsid w:val="00DB7F16"/>
    <w:rsid w:val="00DC0064"/>
    <w:rsid w:val="00DC01B2"/>
    <w:rsid w:val="00DC01B6"/>
    <w:rsid w:val="00DC01D0"/>
    <w:rsid w:val="00DC03DA"/>
    <w:rsid w:val="00DC03F0"/>
    <w:rsid w:val="00DC0450"/>
    <w:rsid w:val="00DC048F"/>
    <w:rsid w:val="00DC04C8"/>
    <w:rsid w:val="00DC04D1"/>
    <w:rsid w:val="00DC0540"/>
    <w:rsid w:val="00DC0574"/>
    <w:rsid w:val="00DC060B"/>
    <w:rsid w:val="00DC0678"/>
    <w:rsid w:val="00DC08B3"/>
    <w:rsid w:val="00DC0E4A"/>
    <w:rsid w:val="00DC0F70"/>
    <w:rsid w:val="00DC11A2"/>
    <w:rsid w:val="00DC1311"/>
    <w:rsid w:val="00DC1331"/>
    <w:rsid w:val="00DC163E"/>
    <w:rsid w:val="00DC1713"/>
    <w:rsid w:val="00DC1783"/>
    <w:rsid w:val="00DC1905"/>
    <w:rsid w:val="00DC19F6"/>
    <w:rsid w:val="00DC1A76"/>
    <w:rsid w:val="00DC1CA4"/>
    <w:rsid w:val="00DC1ED2"/>
    <w:rsid w:val="00DC1F60"/>
    <w:rsid w:val="00DC1F6E"/>
    <w:rsid w:val="00DC2077"/>
    <w:rsid w:val="00DC2297"/>
    <w:rsid w:val="00DC22B8"/>
    <w:rsid w:val="00DC22BE"/>
    <w:rsid w:val="00DC23BA"/>
    <w:rsid w:val="00DC23CD"/>
    <w:rsid w:val="00DC2496"/>
    <w:rsid w:val="00DC2676"/>
    <w:rsid w:val="00DC273A"/>
    <w:rsid w:val="00DC29DF"/>
    <w:rsid w:val="00DC29F0"/>
    <w:rsid w:val="00DC2DC8"/>
    <w:rsid w:val="00DC2DED"/>
    <w:rsid w:val="00DC2E85"/>
    <w:rsid w:val="00DC2EEF"/>
    <w:rsid w:val="00DC2F96"/>
    <w:rsid w:val="00DC2FC5"/>
    <w:rsid w:val="00DC2FE1"/>
    <w:rsid w:val="00DC3003"/>
    <w:rsid w:val="00DC30AB"/>
    <w:rsid w:val="00DC312F"/>
    <w:rsid w:val="00DC3180"/>
    <w:rsid w:val="00DC31F9"/>
    <w:rsid w:val="00DC32AC"/>
    <w:rsid w:val="00DC33AA"/>
    <w:rsid w:val="00DC33B5"/>
    <w:rsid w:val="00DC33D5"/>
    <w:rsid w:val="00DC351F"/>
    <w:rsid w:val="00DC3687"/>
    <w:rsid w:val="00DC3853"/>
    <w:rsid w:val="00DC38CD"/>
    <w:rsid w:val="00DC394C"/>
    <w:rsid w:val="00DC3962"/>
    <w:rsid w:val="00DC39AB"/>
    <w:rsid w:val="00DC39BF"/>
    <w:rsid w:val="00DC3A0A"/>
    <w:rsid w:val="00DC3A99"/>
    <w:rsid w:val="00DC3B65"/>
    <w:rsid w:val="00DC3BBF"/>
    <w:rsid w:val="00DC3C03"/>
    <w:rsid w:val="00DC3C2E"/>
    <w:rsid w:val="00DC3D84"/>
    <w:rsid w:val="00DC3FB3"/>
    <w:rsid w:val="00DC41FE"/>
    <w:rsid w:val="00DC44A5"/>
    <w:rsid w:val="00DC44AF"/>
    <w:rsid w:val="00DC4503"/>
    <w:rsid w:val="00DC45B2"/>
    <w:rsid w:val="00DC463A"/>
    <w:rsid w:val="00DC4644"/>
    <w:rsid w:val="00DC4661"/>
    <w:rsid w:val="00DC46E2"/>
    <w:rsid w:val="00DC476E"/>
    <w:rsid w:val="00DC490B"/>
    <w:rsid w:val="00DC4910"/>
    <w:rsid w:val="00DC4AF4"/>
    <w:rsid w:val="00DC4B0C"/>
    <w:rsid w:val="00DC4BA5"/>
    <w:rsid w:val="00DC4EB3"/>
    <w:rsid w:val="00DC4F45"/>
    <w:rsid w:val="00DC4FAD"/>
    <w:rsid w:val="00DC4FE3"/>
    <w:rsid w:val="00DC5025"/>
    <w:rsid w:val="00DC5303"/>
    <w:rsid w:val="00DC531D"/>
    <w:rsid w:val="00DC5363"/>
    <w:rsid w:val="00DC5513"/>
    <w:rsid w:val="00DC5667"/>
    <w:rsid w:val="00DC5920"/>
    <w:rsid w:val="00DC592B"/>
    <w:rsid w:val="00DC5A02"/>
    <w:rsid w:val="00DC5A95"/>
    <w:rsid w:val="00DC5B50"/>
    <w:rsid w:val="00DC5B73"/>
    <w:rsid w:val="00DC5BC3"/>
    <w:rsid w:val="00DC5E26"/>
    <w:rsid w:val="00DC5E4A"/>
    <w:rsid w:val="00DC5ECD"/>
    <w:rsid w:val="00DC5F34"/>
    <w:rsid w:val="00DC5FAD"/>
    <w:rsid w:val="00DC6045"/>
    <w:rsid w:val="00DC6151"/>
    <w:rsid w:val="00DC6193"/>
    <w:rsid w:val="00DC61D6"/>
    <w:rsid w:val="00DC64F9"/>
    <w:rsid w:val="00DC65B8"/>
    <w:rsid w:val="00DC65E7"/>
    <w:rsid w:val="00DC667C"/>
    <w:rsid w:val="00DC677A"/>
    <w:rsid w:val="00DC67AC"/>
    <w:rsid w:val="00DC67FE"/>
    <w:rsid w:val="00DC6831"/>
    <w:rsid w:val="00DC68EE"/>
    <w:rsid w:val="00DC69D8"/>
    <w:rsid w:val="00DC6A10"/>
    <w:rsid w:val="00DC6A35"/>
    <w:rsid w:val="00DC6B6C"/>
    <w:rsid w:val="00DC6D36"/>
    <w:rsid w:val="00DC6DA0"/>
    <w:rsid w:val="00DC6DA5"/>
    <w:rsid w:val="00DC6E93"/>
    <w:rsid w:val="00DC731B"/>
    <w:rsid w:val="00DC7520"/>
    <w:rsid w:val="00DC768E"/>
    <w:rsid w:val="00DC771D"/>
    <w:rsid w:val="00DC77F3"/>
    <w:rsid w:val="00DC783B"/>
    <w:rsid w:val="00DC7864"/>
    <w:rsid w:val="00DC78BA"/>
    <w:rsid w:val="00DC78EE"/>
    <w:rsid w:val="00DC7944"/>
    <w:rsid w:val="00DC79A5"/>
    <w:rsid w:val="00DC7AD0"/>
    <w:rsid w:val="00DC7FA3"/>
    <w:rsid w:val="00DD0009"/>
    <w:rsid w:val="00DD00CB"/>
    <w:rsid w:val="00DD03E6"/>
    <w:rsid w:val="00DD0406"/>
    <w:rsid w:val="00DD0433"/>
    <w:rsid w:val="00DD056B"/>
    <w:rsid w:val="00DD0624"/>
    <w:rsid w:val="00DD06FF"/>
    <w:rsid w:val="00DD0743"/>
    <w:rsid w:val="00DD076C"/>
    <w:rsid w:val="00DD07D0"/>
    <w:rsid w:val="00DD0965"/>
    <w:rsid w:val="00DD09A9"/>
    <w:rsid w:val="00DD0A53"/>
    <w:rsid w:val="00DD0B97"/>
    <w:rsid w:val="00DD0C24"/>
    <w:rsid w:val="00DD0CB5"/>
    <w:rsid w:val="00DD0DBC"/>
    <w:rsid w:val="00DD0E33"/>
    <w:rsid w:val="00DD1034"/>
    <w:rsid w:val="00DD1066"/>
    <w:rsid w:val="00DD10E9"/>
    <w:rsid w:val="00DD1115"/>
    <w:rsid w:val="00DD1283"/>
    <w:rsid w:val="00DD12D6"/>
    <w:rsid w:val="00DD13CD"/>
    <w:rsid w:val="00DD15B8"/>
    <w:rsid w:val="00DD18E3"/>
    <w:rsid w:val="00DD1960"/>
    <w:rsid w:val="00DD199A"/>
    <w:rsid w:val="00DD1B11"/>
    <w:rsid w:val="00DD1B14"/>
    <w:rsid w:val="00DD1B39"/>
    <w:rsid w:val="00DD1B6E"/>
    <w:rsid w:val="00DD1BEC"/>
    <w:rsid w:val="00DD1E29"/>
    <w:rsid w:val="00DD1E2C"/>
    <w:rsid w:val="00DD1E58"/>
    <w:rsid w:val="00DD1EAA"/>
    <w:rsid w:val="00DD1EE6"/>
    <w:rsid w:val="00DD2078"/>
    <w:rsid w:val="00DD21DF"/>
    <w:rsid w:val="00DD2262"/>
    <w:rsid w:val="00DD235E"/>
    <w:rsid w:val="00DD24A8"/>
    <w:rsid w:val="00DD2505"/>
    <w:rsid w:val="00DD260E"/>
    <w:rsid w:val="00DD26E2"/>
    <w:rsid w:val="00DD2720"/>
    <w:rsid w:val="00DD27B8"/>
    <w:rsid w:val="00DD2890"/>
    <w:rsid w:val="00DD293F"/>
    <w:rsid w:val="00DD2C5C"/>
    <w:rsid w:val="00DD2E98"/>
    <w:rsid w:val="00DD3027"/>
    <w:rsid w:val="00DD3042"/>
    <w:rsid w:val="00DD309A"/>
    <w:rsid w:val="00DD30D9"/>
    <w:rsid w:val="00DD3150"/>
    <w:rsid w:val="00DD353D"/>
    <w:rsid w:val="00DD35E5"/>
    <w:rsid w:val="00DD37BD"/>
    <w:rsid w:val="00DD380C"/>
    <w:rsid w:val="00DD3886"/>
    <w:rsid w:val="00DD392A"/>
    <w:rsid w:val="00DD3A42"/>
    <w:rsid w:val="00DD3A49"/>
    <w:rsid w:val="00DD3C0E"/>
    <w:rsid w:val="00DD3DE9"/>
    <w:rsid w:val="00DD3E2C"/>
    <w:rsid w:val="00DD3ED4"/>
    <w:rsid w:val="00DD3FD9"/>
    <w:rsid w:val="00DD402C"/>
    <w:rsid w:val="00DD4224"/>
    <w:rsid w:val="00DD42B7"/>
    <w:rsid w:val="00DD42F2"/>
    <w:rsid w:val="00DD461F"/>
    <w:rsid w:val="00DD46C9"/>
    <w:rsid w:val="00DD4780"/>
    <w:rsid w:val="00DD47D9"/>
    <w:rsid w:val="00DD48AB"/>
    <w:rsid w:val="00DD4916"/>
    <w:rsid w:val="00DD4A15"/>
    <w:rsid w:val="00DD4B75"/>
    <w:rsid w:val="00DD4BFD"/>
    <w:rsid w:val="00DD4CB7"/>
    <w:rsid w:val="00DD4E2B"/>
    <w:rsid w:val="00DD4ECD"/>
    <w:rsid w:val="00DD4F44"/>
    <w:rsid w:val="00DD4F7D"/>
    <w:rsid w:val="00DD4FBF"/>
    <w:rsid w:val="00DD500C"/>
    <w:rsid w:val="00DD501A"/>
    <w:rsid w:val="00DD5223"/>
    <w:rsid w:val="00DD52BA"/>
    <w:rsid w:val="00DD5378"/>
    <w:rsid w:val="00DD539F"/>
    <w:rsid w:val="00DD53C6"/>
    <w:rsid w:val="00DD53E3"/>
    <w:rsid w:val="00DD55E1"/>
    <w:rsid w:val="00DD566F"/>
    <w:rsid w:val="00DD56E4"/>
    <w:rsid w:val="00DD57DA"/>
    <w:rsid w:val="00DD58F3"/>
    <w:rsid w:val="00DD5CB8"/>
    <w:rsid w:val="00DD5E29"/>
    <w:rsid w:val="00DD5E89"/>
    <w:rsid w:val="00DD5EC9"/>
    <w:rsid w:val="00DD5FA0"/>
    <w:rsid w:val="00DD601B"/>
    <w:rsid w:val="00DD60A1"/>
    <w:rsid w:val="00DD61B5"/>
    <w:rsid w:val="00DD633F"/>
    <w:rsid w:val="00DD637F"/>
    <w:rsid w:val="00DD6431"/>
    <w:rsid w:val="00DD652A"/>
    <w:rsid w:val="00DD6732"/>
    <w:rsid w:val="00DD6796"/>
    <w:rsid w:val="00DD6A56"/>
    <w:rsid w:val="00DD6AAD"/>
    <w:rsid w:val="00DD6E98"/>
    <w:rsid w:val="00DD6F51"/>
    <w:rsid w:val="00DD7120"/>
    <w:rsid w:val="00DD7375"/>
    <w:rsid w:val="00DD7432"/>
    <w:rsid w:val="00DD749E"/>
    <w:rsid w:val="00DD74E3"/>
    <w:rsid w:val="00DD76C4"/>
    <w:rsid w:val="00DD771B"/>
    <w:rsid w:val="00DD771C"/>
    <w:rsid w:val="00DD7868"/>
    <w:rsid w:val="00DD78B4"/>
    <w:rsid w:val="00DD79A2"/>
    <w:rsid w:val="00DD7AF2"/>
    <w:rsid w:val="00DD7B20"/>
    <w:rsid w:val="00DD7B82"/>
    <w:rsid w:val="00DD7C1D"/>
    <w:rsid w:val="00DD7FAC"/>
    <w:rsid w:val="00DE0007"/>
    <w:rsid w:val="00DE023F"/>
    <w:rsid w:val="00DE0537"/>
    <w:rsid w:val="00DE0604"/>
    <w:rsid w:val="00DE0668"/>
    <w:rsid w:val="00DE0692"/>
    <w:rsid w:val="00DE0696"/>
    <w:rsid w:val="00DE06E2"/>
    <w:rsid w:val="00DE078C"/>
    <w:rsid w:val="00DE08FC"/>
    <w:rsid w:val="00DE0958"/>
    <w:rsid w:val="00DE096F"/>
    <w:rsid w:val="00DE09F0"/>
    <w:rsid w:val="00DE0ED2"/>
    <w:rsid w:val="00DE0F08"/>
    <w:rsid w:val="00DE0F8F"/>
    <w:rsid w:val="00DE0FCC"/>
    <w:rsid w:val="00DE1311"/>
    <w:rsid w:val="00DE141F"/>
    <w:rsid w:val="00DE1481"/>
    <w:rsid w:val="00DE14BB"/>
    <w:rsid w:val="00DE158A"/>
    <w:rsid w:val="00DE17F7"/>
    <w:rsid w:val="00DE192F"/>
    <w:rsid w:val="00DE19B6"/>
    <w:rsid w:val="00DE1A4B"/>
    <w:rsid w:val="00DE1AA6"/>
    <w:rsid w:val="00DE1CB6"/>
    <w:rsid w:val="00DE1D30"/>
    <w:rsid w:val="00DE1E1A"/>
    <w:rsid w:val="00DE1E69"/>
    <w:rsid w:val="00DE1EE9"/>
    <w:rsid w:val="00DE20A7"/>
    <w:rsid w:val="00DE21D7"/>
    <w:rsid w:val="00DE2310"/>
    <w:rsid w:val="00DE24B3"/>
    <w:rsid w:val="00DE2530"/>
    <w:rsid w:val="00DE2709"/>
    <w:rsid w:val="00DE2785"/>
    <w:rsid w:val="00DE2848"/>
    <w:rsid w:val="00DE28AB"/>
    <w:rsid w:val="00DE2938"/>
    <w:rsid w:val="00DE298C"/>
    <w:rsid w:val="00DE29F2"/>
    <w:rsid w:val="00DE2A16"/>
    <w:rsid w:val="00DE2A57"/>
    <w:rsid w:val="00DE2A92"/>
    <w:rsid w:val="00DE2B04"/>
    <w:rsid w:val="00DE2B14"/>
    <w:rsid w:val="00DE2B6B"/>
    <w:rsid w:val="00DE2B99"/>
    <w:rsid w:val="00DE2C46"/>
    <w:rsid w:val="00DE3042"/>
    <w:rsid w:val="00DE30A8"/>
    <w:rsid w:val="00DE3182"/>
    <w:rsid w:val="00DE3249"/>
    <w:rsid w:val="00DE33A6"/>
    <w:rsid w:val="00DE34F6"/>
    <w:rsid w:val="00DE350A"/>
    <w:rsid w:val="00DE356B"/>
    <w:rsid w:val="00DE35F1"/>
    <w:rsid w:val="00DE3777"/>
    <w:rsid w:val="00DE37D4"/>
    <w:rsid w:val="00DE388C"/>
    <w:rsid w:val="00DE3989"/>
    <w:rsid w:val="00DE398A"/>
    <w:rsid w:val="00DE3A92"/>
    <w:rsid w:val="00DE3A93"/>
    <w:rsid w:val="00DE3CF0"/>
    <w:rsid w:val="00DE3D5D"/>
    <w:rsid w:val="00DE3DA7"/>
    <w:rsid w:val="00DE3FB3"/>
    <w:rsid w:val="00DE418B"/>
    <w:rsid w:val="00DE4241"/>
    <w:rsid w:val="00DE4332"/>
    <w:rsid w:val="00DE43CE"/>
    <w:rsid w:val="00DE43E3"/>
    <w:rsid w:val="00DE44B4"/>
    <w:rsid w:val="00DE4540"/>
    <w:rsid w:val="00DE454E"/>
    <w:rsid w:val="00DE45B9"/>
    <w:rsid w:val="00DE473F"/>
    <w:rsid w:val="00DE4778"/>
    <w:rsid w:val="00DE48B9"/>
    <w:rsid w:val="00DE48EE"/>
    <w:rsid w:val="00DE4A6D"/>
    <w:rsid w:val="00DE4A74"/>
    <w:rsid w:val="00DE4AE9"/>
    <w:rsid w:val="00DE4B5A"/>
    <w:rsid w:val="00DE4B95"/>
    <w:rsid w:val="00DE4C61"/>
    <w:rsid w:val="00DE4D90"/>
    <w:rsid w:val="00DE4E63"/>
    <w:rsid w:val="00DE5043"/>
    <w:rsid w:val="00DE50EE"/>
    <w:rsid w:val="00DE5175"/>
    <w:rsid w:val="00DE521E"/>
    <w:rsid w:val="00DE537D"/>
    <w:rsid w:val="00DE56D4"/>
    <w:rsid w:val="00DE5808"/>
    <w:rsid w:val="00DE5922"/>
    <w:rsid w:val="00DE5AE3"/>
    <w:rsid w:val="00DE5AF4"/>
    <w:rsid w:val="00DE5CCD"/>
    <w:rsid w:val="00DE5D13"/>
    <w:rsid w:val="00DE5D92"/>
    <w:rsid w:val="00DE5EE4"/>
    <w:rsid w:val="00DE61F7"/>
    <w:rsid w:val="00DE6246"/>
    <w:rsid w:val="00DE62A9"/>
    <w:rsid w:val="00DE6477"/>
    <w:rsid w:val="00DE6789"/>
    <w:rsid w:val="00DE67F4"/>
    <w:rsid w:val="00DE684C"/>
    <w:rsid w:val="00DE6923"/>
    <w:rsid w:val="00DE6A2E"/>
    <w:rsid w:val="00DE6A44"/>
    <w:rsid w:val="00DE6A45"/>
    <w:rsid w:val="00DE6B15"/>
    <w:rsid w:val="00DE6B41"/>
    <w:rsid w:val="00DE6BB2"/>
    <w:rsid w:val="00DE6BF6"/>
    <w:rsid w:val="00DE6C9E"/>
    <w:rsid w:val="00DE6D4B"/>
    <w:rsid w:val="00DE7012"/>
    <w:rsid w:val="00DE70D1"/>
    <w:rsid w:val="00DE717F"/>
    <w:rsid w:val="00DE71FA"/>
    <w:rsid w:val="00DE72D9"/>
    <w:rsid w:val="00DE736A"/>
    <w:rsid w:val="00DE7450"/>
    <w:rsid w:val="00DE7570"/>
    <w:rsid w:val="00DE7575"/>
    <w:rsid w:val="00DE7823"/>
    <w:rsid w:val="00DE78B0"/>
    <w:rsid w:val="00DE7A74"/>
    <w:rsid w:val="00DE7C2A"/>
    <w:rsid w:val="00DE7C2E"/>
    <w:rsid w:val="00DE7CF5"/>
    <w:rsid w:val="00DE7F79"/>
    <w:rsid w:val="00DE7F8D"/>
    <w:rsid w:val="00DF0041"/>
    <w:rsid w:val="00DF007D"/>
    <w:rsid w:val="00DF011A"/>
    <w:rsid w:val="00DF01DD"/>
    <w:rsid w:val="00DF0249"/>
    <w:rsid w:val="00DF0397"/>
    <w:rsid w:val="00DF042A"/>
    <w:rsid w:val="00DF04B7"/>
    <w:rsid w:val="00DF0664"/>
    <w:rsid w:val="00DF078A"/>
    <w:rsid w:val="00DF07A5"/>
    <w:rsid w:val="00DF0873"/>
    <w:rsid w:val="00DF0A81"/>
    <w:rsid w:val="00DF0DC3"/>
    <w:rsid w:val="00DF0EA1"/>
    <w:rsid w:val="00DF0F12"/>
    <w:rsid w:val="00DF103C"/>
    <w:rsid w:val="00DF117E"/>
    <w:rsid w:val="00DF13B2"/>
    <w:rsid w:val="00DF14C8"/>
    <w:rsid w:val="00DF1502"/>
    <w:rsid w:val="00DF1512"/>
    <w:rsid w:val="00DF169F"/>
    <w:rsid w:val="00DF16A3"/>
    <w:rsid w:val="00DF19AF"/>
    <w:rsid w:val="00DF1AD0"/>
    <w:rsid w:val="00DF1CBA"/>
    <w:rsid w:val="00DF1D63"/>
    <w:rsid w:val="00DF1D7F"/>
    <w:rsid w:val="00DF1DF8"/>
    <w:rsid w:val="00DF1E34"/>
    <w:rsid w:val="00DF1E5E"/>
    <w:rsid w:val="00DF1EF4"/>
    <w:rsid w:val="00DF1F34"/>
    <w:rsid w:val="00DF207B"/>
    <w:rsid w:val="00DF20F7"/>
    <w:rsid w:val="00DF21BF"/>
    <w:rsid w:val="00DF243A"/>
    <w:rsid w:val="00DF24B1"/>
    <w:rsid w:val="00DF2572"/>
    <w:rsid w:val="00DF2576"/>
    <w:rsid w:val="00DF2665"/>
    <w:rsid w:val="00DF267A"/>
    <w:rsid w:val="00DF274A"/>
    <w:rsid w:val="00DF27AB"/>
    <w:rsid w:val="00DF28D1"/>
    <w:rsid w:val="00DF2976"/>
    <w:rsid w:val="00DF2A32"/>
    <w:rsid w:val="00DF2AF1"/>
    <w:rsid w:val="00DF2C98"/>
    <w:rsid w:val="00DF2E1A"/>
    <w:rsid w:val="00DF2E67"/>
    <w:rsid w:val="00DF30D4"/>
    <w:rsid w:val="00DF3203"/>
    <w:rsid w:val="00DF32A0"/>
    <w:rsid w:val="00DF337E"/>
    <w:rsid w:val="00DF3436"/>
    <w:rsid w:val="00DF34CB"/>
    <w:rsid w:val="00DF3536"/>
    <w:rsid w:val="00DF3619"/>
    <w:rsid w:val="00DF3791"/>
    <w:rsid w:val="00DF3850"/>
    <w:rsid w:val="00DF39ED"/>
    <w:rsid w:val="00DF3C1B"/>
    <w:rsid w:val="00DF3CDD"/>
    <w:rsid w:val="00DF3D11"/>
    <w:rsid w:val="00DF400B"/>
    <w:rsid w:val="00DF4070"/>
    <w:rsid w:val="00DF4196"/>
    <w:rsid w:val="00DF41B9"/>
    <w:rsid w:val="00DF42E8"/>
    <w:rsid w:val="00DF454E"/>
    <w:rsid w:val="00DF49F2"/>
    <w:rsid w:val="00DF4BFA"/>
    <w:rsid w:val="00DF4DF3"/>
    <w:rsid w:val="00DF4E5E"/>
    <w:rsid w:val="00DF4F0A"/>
    <w:rsid w:val="00DF4F2C"/>
    <w:rsid w:val="00DF4F64"/>
    <w:rsid w:val="00DF4F83"/>
    <w:rsid w:val="00DF4FCF"/>
    <w:rsid w:val="00DF502D"/>
    <w:rsid w:val="00DF5128"/>
    <w:rsid w:val="00DF5162"/>
    <w:rsid w:val="00DF5286"/>
    <w:rsid w:val="00DF52D8"/>
    <w:rsid w:val="00DF53DC"/>
    <w:rsid w:val="00DF5AA1"/>
    <w:rsid w:val="00DF5AAA"/>
    <w:rsid w:val="00DF5CEA"/>
    <w:rsid w:val="00DF5E38"/>
    <w:rsid w:val="00DF5E55"/>
    <w:rsid w:val="00DF60AA"/>
    <w:rsid w:val="00DF6193"/>
    <w:rsid w:val="00DF61D5"/>
    <w:rsid w:val="00DF6346"/>
    <w:rsid w:val="00DF685E"/>
    <w:rsid w:val="00DF68B3"/>
    <w:rsid w:val="00DF68BC"/>
    <w:rsid w:val="00DF6995"/>
    <w:rsid w:val="00DF6A67"/>
    <w:rsid w:val="00DF6A9F"/>
    <w:rsid w:val="00DF6AD3"/>
    <w:rsid w:val="00DF6CD2"/>
    <w:rsid w:val="00DF6E80"/>
    <w:rsid w:val="00DF6F48"/>
    <w:rsid w:val="00DF6F90"/>
    <w:rsid w:val="00DF6FD3"/>
    <w:rsid w:val="00DF706D"/>
    <w:rsid w:val="00DF70E9"/>
    <w:rsid w:val="00DF734D"/>
    <w:rsid w:val="00DF761C"/>
    <w:rsid w:val="00DF767D"/>
    <w:rsid w:val="00DF7689"/>
    <w:rsid w:val="00DF7E15"/>
    <w:rsid w:val="00DF7FF5"/>
    <w:rsid w:val="00E0016C"/>
    <w:rsid w:val="00E001FB"/>
    <w:rsid w:val="00E00474"/>
    <w:rsid w:val="00E00691"/>
    <w:rsid w:val="00E006C3"/>
    <w:rsid w:val="00E0075C"/>
    <w:rsid w:val="00E009AB"/>
    <w:rsid w:val="00E00A4D"/>
    <w:rsid w:val="00E00ACE"/>
    <w:rsid w:val="00E00B6F"/>
    <w:rsid w:val="00E00CDD"/>
    <w:rsid w:val="00E00DF5"/>
    <w:rsid w:val="00E00FB0"/>
    <w:rsid w:val="00E00FBC"/>
    <w:rsid w:val="00E010BE"/>
    <w:rsid w:val="00E01227"/>
    <w:rsid w:val="00E01284"/>
    <w:rsid w:val="00E014CC"/>
    <w:rsid w:val="00E0158C"/>
    <w:rsid w:val="00E01594"/>
    <w:rsid w:val="00E0159D"/>
    <w:rsid w:val="00E01882"/>
    <w:rsid w:val="00E01979"/>
    <w:rsid w:val="00E01A0C"/>
    <w:rsid w:val="00E01C29"/>
    <w:rsid w:val="00E01C32"/>
    <w:rsid w:val="00E01CBB"/>
    <w:rsid w:val="00E01D4F"/>
    <w:rsid w:val="00E01D6D"/>
    <w:rsid w:val="00E01E7F"/>
    <w:rsid w:val="00E01F2D"/>
    <w:rsid w:val="00E01F36"/>
    <w:rsid w:val="00E02050"/>
    <w:rsid w:val="00E02198"/>
    <w:rsid w:val="00E021D7"/>
    <w:rsid w:val="00E02308"/>
    <w:rsid w:val="00E023CE"/>
    <w:rsid w:val="00E023DD"/>
    <w:rsid w:val="00E02663"/>
    <w:rsid w:val="00E02A33"/>
    <w:rsid w:val="00E02AFE"/>
    <w:rsid w:val="00E02CC0"/>
    <w:rsid w:val="00E02D96"/>
    <w:rsid w:val="00E02E3B"/>
    <w:rsid w:val="00E02F25"/>
    <w:rsid w:val="00E02FC6"/>
    <w:rsid w:val="00E0310C"/>
    <w:rsid w:val="00E031E3"/>
    <w:rsid w:val="00E032B8"/>
    <w:rsid w:val="00E03388"/>
    <w:rsid w:val="00E03494"/>
    <w:rsid w:val="00E03498"/>
    <w:rsid w:val="00E03510"/>
    <w:rsid w:val="00E035DC"/>
    <w:rsid w:val="00E0362D"/>
    <w:rsid w:val="00E039E9"/>
    <w:rsid w:val="00E03AF4"/>
    <w:rsid w:val="00E03B2D"/>
    <w:rsid w:val="00E03B94"/>
    <w:rsid w:val="00E03D86"/>
    <w:rsid w:val="00E03FD8"/>
    <w:rsid w:val="00E0401F"/>
    <w:rsid w:val="00E04239"/>
    <w:rsid w:val="00E0441D"/>
    <w:rsid w:val="00E0442E"/>
    <w:rsid w:val="00E04540"/>
    <w:rsid w:val="00E0471D"/>
    <w:rsid w:val="00E04760"/>
    <w:rsid w:val="00E04792"/>
    <w:rsid w:val="00E047AB"/>
    <w:rsid w:val="00E04827"/>
    <w:rsid w:val="00E0483E"/>
    <w:rsid w:val="00E049F6"/>
    <w:rsid w:val="00E04A0B"/>
    <w:rsid w:val="00E04B15"/>
    <w:rsid w:val="00E04B50"/>
    <w:rsid w:val="00E04BF6"/>
    <w:rsid w:val="00E04C37"/>
    <w:rsid w:val="00E04CAA"/>
    <w:rsid w:val="00E04CB8"/>
    <w:rsid w:val="00E04DED"/>
    <w:rsid w:val="00E04E72"/>
    <w:rsid w:val="00E04E87"/>
    <w:rsid w:val="00E04EF2"/>
    <w:rsid w:val="00E04FD6"/>
    <w:rsid w:val="00E05118"/>
    <w:rsid w:val="00E05210"/>
    <w:rsid w:val="00E05309"/>
    <w:rsid w:val="00E055B8"/>
    <w:rsid w:val="00E05640"/>
    <w:rsid w:val="00E05706"/>
    <w:rsid w:val="00E057AD"/>
    <w:rsid w:val="00E05B41"/>
    <w:rsid w:val="00E05E4C"/>
    <w:rsid w:val="00E05E78"/>
    <w:rsid w:val="00E06031"/>
    <w:rsid w:val="00E0605C"/>
    <w:rsid w:val="00E06233"/>
    <w:rsid w:val="00E06248"/>
    <w:rsid w:val="00E06355"/>
    <w:rsid w:val="00E0651E"/>
    <w:rsid w:val="00E06664"/>
    <w:rsid w:val="00E06764"/>
    <w:rsid w:val="00E06828"/>
    <w:rsid w:val="00E0689B"/>
    <w:rsid w:val="00E06A03"/>
    <w:rsid w:val="00E06A33"/>
    <w:rsid w:val="00E06C3A"/>
    <w:rsid w:val="00E06E3E"/>
    <w:rsid w:val="00E06EA3"/>
    <w:rsid w:val="00E06ED4"/>
    <w:rsid w:val="00E07159"/>
    <w:rsid w:val="00E071E8"/>
    <w:rsid w:val="00E072AD"/>
    <w:rsid w:val="00E07396"/>
    <w:rsid w:val="00E074D4"/>
    <w:rsid w:val="00E07587"/>
    <w:rsid w:val="00E07651"/>
    <w:rsid w:val="00E076B2"/>
    <w:rsid w:val="00E07708"/>
    <w:rsid w:val="00E077A9"/>
    <w:rsid w:val="00E079FF"/>
    <w:rsid w:val="00E07A69"/>
    <w:rsid w:val="00E07BC1"/>
    <w:rsid w:val="00E07C21"/>
    <w:rsid w:val="00E07D01"/>
    <w:rsid w:val="00E07D35"/>
    <w:rsid w:val="00E07EAD"/>
    <w:rsid w:val="00E07FDF"/>
    <w:rsid w:val="00E10066"/>
    <w:rsid w:val="00E10083"/>
    <w:rsid w:val="00E100C7"/>
    <w:rsid w:val="00E1015F"/>
    <w:rsid w:val="00E10166"/>
    <w:rsid w:val="00E10210"/>
    <w:rsid w:val="00E10AED"/>
    <w:rsid w:val="00E10D2D"/>
    <w:rsid w:val="00E10D32"/>
    <w:rsid w:val="00E10DB7"/>
    <w:rsid w:val="00E10E53"/>
    <w:rsid w:val="00E10EF9"/>
    <w:rsid w:val="00E11121"/>
    <w:rsid w:val="00E11226"/>
    <w:rsid w:val="00E113CD"/>
    <w:rsid w:val="00E11502"/>
    <w:rsid w:val="00E11525"/>
    <w:rsid w:val="00E1155C"/>
    <w:rsid w:val="00E11680"/>
    <w:rsid w:val="00E11773"/>
    <w:rsid w:val="00E118E8"/>
    <w:rsid w:val="00E11908"/>
    <w:rsid w:val="00E11959"/>
    <w:rsid w:val="00E11A0C"/>
    <w:rsid w:val="00E11ABC"/>
    <w:rsid w:val="00E11B3F"/>
    <w:rsid w:val="00E11D74"/>
    <w:rsid w:val="00E11D8C"/>
    <w:rsid w:val="00E11E72"/>
    <w:rsid w:val="00E121BD"/>
    <w:rsid w:val="00E123C2"/>
    <w:rsid w:val="00E125A3"/>
    <w:rsid w:val="00E12724"/>
    <w:rsid w:val="00E12781"/>
    <w:rsid w:val="00E127A7"/>
    <w:rsid w:val="00E12825"/>
    <w:rsid w:val="00E12935"/>
    <w:rsid w:val="00E129AD"/>
    <w:rsid w:val="00E129B1"/>
    <w:rsid w:val="00E129B2"/>
    <w:rsid w:val="00E12A7C"/>
    <w:rsid w:val="00E12B0F"/>
    <w:rsid w:val="00E12B3E"/>
    <w:rsid w:val="00E12BBC"/>
    <w:rsid w:val="00E12C6E"/>
    <w:rsid w:val="00E12DDB"/>
    <w:rsid w:val="00E13152"/>
    <w:rsid w:val="00E13167"/>
    <w:rsid w:val="00E13445"/>
    <w:rsid w:val="00E1353D"/>
    <w:rsid w:val="00E13699"/>
    <w:rsid w:val="00E13780"/>
    <w:rsid w:val="00E138E6"/>
    <w:rsid w:val="00E139CE"/>
    <w:rsid w:val="00E13BE0"/>
    <w:rsid w:val="00E13D1D"/>
    <w:rsid w:val="00E13FE5"/>
    <w:rsid w:val="00E14178"/>
    <w:rsid w:val="00E141CF"/>
    <w:rsid w:val="00E144AC"/>
    <w:rsid w:val="00E14512"/>
    <w:rsid w:val="00E145F3"/>
    <w:rsid w:val="00E14616"/>
    <w:rsid w:val="00E146EF"/>
    <w:rsid w:val="00E14856"/>
    <w:rsid w:val="00E14895"/>
    <w:rsid w:val="00E148FE"/>
    <w:rsid w:val="00E149F1"/>
    <w:rsid w:val="00E14B3B"/>
    <w:rsid w:val="00E14CB1"/>
    <w:rsid w:val="00E14D1D"/>
    <w:rsid w:val="00E14D79"/>
    <w:rsid w:val="00E14DB7"/>
    <w:rsid w:val="00E14E43"/>
    <w:rsid w:val="00E14F4B"/>
    <w:rsid w:val="00E14FDD"/>
    <w:rsid w:val="00E15031"/>
    <w:rsid w:val="00E151C6"/>
    <w:rsid w:val="00E15205"/>
    <w:rsid w:val="00E15239"/>
    <w:rsid w:val="00E15250"/>
    <w:rsid w:val="00E15495"/>
    <w:rsid w:val="00E155E7"/>
    <w:rsid w:val="00E156E8"/>
    <w:rsid w:val="00E15873"/>
    <w:rsid w:val="00E15A2F"/>
    <w:rsid w:val="00E15AEB"/>
    <w:rsid w:val="00E15B64"/>
    <w:rsid w:val="00E15D60"/>
    <w:rsid w:val="00E15DD6"/>
    <w:rsid w:val="00E15DE5"/>
    <w:rsid w:val="00E15DF6"/>
    <w:rsid w:val="00E15E88"/>
    <w:rsid w:val="00E15F34"/>
    <w:rsid w:val="00E15FB9"/>
    <w:rsid w:val="00E16061"/>
    <w:rsid w:val="00E16094"/>
    <w:rsid w:val="00E160AF"/>
    <w:rsid w:val="00E16112"/>
    <w:rsid w:val="00E16165"/>
    <w:rsid w:val="00E16194"/>
    <w:rsid w:val="00E16249"/>
    <w:rsid w:val="00E16261"/>
    <w:rsid w:val="00E16282"/>
    <w:rsid w:val="00E162C7"/>
    <w:rsid w:val="00E1636C"/>
    <w:rsid w:val="00E16430"/>
    <w:rsid w:val="00E16450"/>
    <w:rsid w:val="00E164F3"/>
    <w:rsid w:val="00E1653F"/>
    <w:rsid w:val="00E166EE"/>
    <w:rsid w:val="00E16790"/>
    <w:rsid w:val="00E16900"/>
    <w:rsid w:val="00E16933"/>
    <w:rsid w:val="00E16984"/>
    <w:rsid w:val="00E16B59"/>
    <w:rsid w:val="00E16B68"/>
    <w:rsid w:val="00E16C1B"/>
    <w:rsid w:val="00E16C96"/>
    <w:rsid w:val="00E16D7B"/>
    <w:rsid w:val="00E16E4F"/>
    <w:rsid w:val="00E17105"/>
    <w:rsid w:val="00E17120"/>
    <w:rsid w:val="00E17124"/>
    <w:rsid w:val="00E171B2"/>
    <w:rsid w:val="00E1724A"/>
    <w:rsid w:val="00E1735D"/>
    <w:rsid w:val="00E1749B"/>
    <w:rsid w:val="00E17520"/>
    <w:rsid w:val="00E1756B"/>
    <w:rsid w:val="00E177B9"/>
    <w:rsid w:val="00E177FC"/>
    <w:rsid w:val="00E179E1"/>
    <w:rsid w:val="00E17A57"/>
    <w:rsid w:val="00E17AE1"/>
    <w:rsid w:val="00E2016B"/>
    <w:rsid w:val="00E20336"/>
    <w:rsid w:val="00E203A8"/>
    <w:rsid w:val="00E206F3"/>
    <w:rsid w:val="00E20749"/>
    <w:rsid w:val="00E2084E"/>
    <w:rsid w:val="00E20855"/>
    <w:rsid w:val="00E2093A"/>
    <w:rsid w:val="00E20952"/>
    <w:rsid w:val="00E209B8"/>
    <w:rsid w:val="00E20AD0"/>
    <w:rsid w:val="00E20B1F"/>
    <w:rsid w:val="00E20B9B"/>
    <w:rsid w:val="00E20BCE"/>
    <w:rsid w:val="00E21058"/>
    <w:rsid w:val="00E2110C"/>
    <w:rsid w:val="00E21339"/>
    <w:rsid w:val="00E21582"/>
    <w:rsid w:val="00E2184D"/>
    <w:rsid w:val="00E218BF"/>
    <w:rsid w:val="00E219B4"/>
    <w:rsid w:val="00E21B9F"/>
    <w:rsid w:val="00E21BD9"/>
    <w:rsid w:val="00E21C02"/>
    <w:rsid w:val="00E21E6F"/>
    <w:rsid w:val="00E21F8D"/>
    <w:rsid w:val="00E22011"/>
    <w:rsid w:val="00E22188"/>
    <w:rsid w:val="00E221D5"/>
    <w:rsid w:val="00E2254E"/>
    <w:rsid w:val="00E22645"/>
    <w:rsid w:val="00E22651"/>
    <w:rsid w:val="00E226B1"/>
    <w:rsid w:val="00E22793"/>
    <w:rsid w:val="00E22813"/>
    <w:rsid w:val="00E22874"/>
    <w:rsid w:val="00E228FC"/>
    <w:rsid w:val="00E22984"/>
    <w:rsid w:val="00E229AF"/>
    <w:rsid w:val="00E22C43"/>
    <w:rsid w:val="00E22D84"/>
    <w:rsid w:val="00E22FDF"/>
    <w:rsid w:val="00E230A0"/>
    <w:rsid w:val="00E2329B"/>
    <w:rsid w:val="00E233F9"/>
    <w:rsid w:val="00E23546"/>
    <w:rsid w:val="00E2356C"/>
    <w:rsid w:val="00E23605"/>
    <w:rsid w:val="00E2370C"/>
    <w:rsid w:val="00E237CD"/>
    <w:rsid w:val="00E237DF"/>
    <w:rsid w:val="00E23877"/>
    <w:rsid w:val="00E239C8"/>
    <w:rsid w:val="00E23A79"/>
    <w:rsid w:val="00E23B5D"/>
    <w:rsid w:val="00E23BE0"/>
    <w:rsid w:val="00E23D26"/>
    <w:rsid w:val="00E2406C"/>
    <w:rsid w:val="00E24137"/>
    <w:rsid w:val="00E2434B"/>
    <w:rsid w:val="00E24617"/>
    <w:rsid w:val="00E24677"/>
    <w:rsid w:val="00E246C0"/>
    <w:rsid w:val="00E247A3"/>
    <w:rsid w:val="00E247CA"/>
    <w:rsid w:val="00E2486D"/>
    <w:rsid w:val="00E2498C"/>
    <w:rsid w:val="00E24A80"/>
    <w:rsid w:val="00E24A8F"/>
    <w:rsid w:val="00E24C2E"/>
    <w:rsid w:val="00E24E86"/>
    <w:rsid w:val="00E24F2D"/>
    <w:rsid w:val="00E25098"/>
    <w:rsid w:val="00E25159"/>
    <w:rsid w:val="00E25232"/>
    <w:rsid w:val="00E25651"/>
    <w:rsid w:val="00E2568B"/>
    <w:rsid w:val="00E257A4"/>
    <w:rsid w:val="00E25800"/>
    <w:rsid w:val="00E25895"/>
    <w:rsid w:val="00E25950"/>
    <w:rsid w:val="00E25ADA"/>
    <w:rsid w:val="00E25B95"/>
    <w:rsid w:val="00E25CE0"/>
    <w:rsid w:val="00E25E9F"/>
    <w:rsid w:val="00E25F3D"/>
    <w:rsid w:val="00E261B7"/>
    <w:rsid w:val="00E262B4"/>
    <w:rsid w:val="00E26326"/>
    <w:rsid w:val="00E26515"/>
    <w:rsid w:val="00E26586"/>
    <w:rsid w:val="00E26764"/>
    <w:rsid w:val="00E268D4"/>
    <w:rsid w:val="00E26924"/>
    <w:rsid w:val="00E2692E"/>
    <w:rsid w:val="00E26946"/>
    <w:rsid w:val="00E26AD9"/>
    <w:rsid w:val="00E26D6A"/>
    <w:rsid w:val="00E27033"/>
    <w:rsid w:val="00E270C4"/>
    <w:rsid w:val="00E2712C"/>
    <w:rsid w:val="00E2714C"/>
    <w:rsid w:val="00E272E5"/>
    <w:rsid w:val="00E272F2"/>
    <w:rsid w:val="00E273B6"/>
    <w:rsid w:val="00E27494"/>
    <w:rsid w:val="00E274D2"/>
    <w:rsid w:val="00E275B9"/>
    <w:rsid w:val="00E27730"/>
    <w:rsid w:val="00E277EA"/>
    <w:rsid w:val="00E27870"/>
    <w:rsid w:val="00E27A02"/>
    <w:rsid w:val="00E27C38"/>
    <w:rsid w:val="00E27D90"/>
    <w:rsid w:val="00E27DB5"/>
    <w:rsid w:val="00E27E74"/>
    <w:rsid w:val="00E27EB6"/>
    <w:rsid w:val="00E27F2F"/>
    <w:rsid w:val="00E27F33"/>
    <w:rsid w:val="00E30034"/>
    <w:rsid w:val="00E301B3"/>
    <w:rsid w:val="00E302EF"/>
    <w:rsid w:val="00E304A5"/>
    <w:rsid w:val="00E304FB"/>
    <w:rsid w:val="00E3051C"/>
    <w:rsid w:val="00E3058B"/>
    <w:rsid w:val="00E30664"/>
    <w:rsid w:val="00E30687"/>
    <w:rsid w:val="00E306A5"/>
    <w:rsid w:val="00E306E1"/>
    <w:rsid w:val="00E307FA"/>
    <w:rsid w:val="00E30832"/>
    <w:rsid w:val="00E309D0"/>
    <w:rsid w:val="00E30AE7"/>
    <w:rsid w:val="00E30B57"/>
    <w:rsid w:val="00E30BD5"/>
    <w:rsid w:val="00E30C7B"/>
    <w:rsid w:val="00E30E79"/>
    <w:rsid w:val="00E30E85"/>
    <w:rsid w:val="00E30F2E"/>
    <w:rsid w:val="00E310B0"/>
    <w:rsid w:val="00E31209"/>
    <w:rsid w:val="00E313E4"/>
    <w:rsid w:val="00E31591"/>
    <w:rsid w:val="00E315C7"/>
    <w:rsid w:val="00E31628"/>
    <w:rsid w:val="00E31766"/>
    <w:rsid w:val="00E31854"/>
    <w:rsid w:val="00E31AEE"/>
    <w:rsid w:val="00E31B3D"/>
    <w:rsid w:val="00E31BDE"/>
    <w:rsid w:val="00E31D6D"/>
    <w:rsid w:val="00E31EB7"/>
    <w:rsid w:val="00E31EF8"/>
    <w:rsid w:val="00E31F56"/>
    <w:rsid w:val="00E3226B"/>
    <w:rsid w:val="00E32295"/>
    <w:rsid w:val="00E3232A"/>
    <w:rsid w:val="00E3240C"/>
    <w:rsid w:val="00E3253E"/>
    <w:rsid w:val="00E327A1"/>
    <w:rsid w:val="00E32828"/>
    <w:rsid w:val="00E32E62"/>
    <w:rsid w:val="00E32EB9"/>
    <w:rsid w:val="00E32F69"/>
    <w:rsid w:val="00E33013"/>
    <w:rsid w:val="00E330DA"/>
    <w:rsid w:val="00E33101"/>
    <w:rsid w:val="00E331D7"/>
    <w:rsid w:val="00E3323E"/>
    <w:rsid w:val="00E332A3"/>
    <w:rsid w:val="00E33386"/>
    <w:rsid w:val="00E334CB"/>
    <w:rsid w:val="00E334EF"/>
    <w:rsid w:val="00E33584"/>
    <w:rsid w:val="00E3362F"/>
    <w:rsid w:val="00E33792"/>
    <w:rsid w:val="00E337F4"/>
    <w:rsid w:val="00E33943"/>
    <w:rsid w:val="00E3399F"/>
    <w:rsid w:val="00E339F9"/>
    <w:rsid w:val="00E33A28"/>
    <w:rsid w:val="00E33A35"/>
    <w:rsid w:val="00E33AC7"/>
    <w:rsid w:val="00E33AF9"/>
    <w:rsid w:val="00E33B4E"/>
    <w:rsid w:val="00E33B6C"/>
    <w:rsid w:val="00E33DC4"/>
    <w:rsid w:val="00E33F3E"/>
    <w:rsid w:val="00E3411B"/>
    <w:rsid w:val="00E343DD"/>
    <w:rsid w:val="00E3441F"/>
    <w:rsid w:val="00E34472"/>
    <w:rsid w:val="00E34565"/>
    <w:rsid w:val="00E34669"/>
    <w:rsid w:val="00E347FD"/>
    <w:rsid w:val="00E34AB2"/>
    <w:rsid w:val="00E34C96"/>
    <w:rsid w:val="00E34D3C"/>
    <w:rsid w:val="00E34D80"/>
    <w:rsid w:val="00E34DBB"/>
    <w:rsid w:val="00E34EEE"/>
    <w:rsid w:val="00E35026"/>
    <w:rsid w:val="00E351BF"/>
    <w:rsid w:val="00E351CA"/>
    <w:rsid w:val="00E352EB"/>
    <w:rsid w:val="00E35329"/>
    <w:rsid w:val="00E3535C"/>
    <w:rsid w:val="00E358DA"/>
    <w:rsid w:val="00E35C58"/>
    <w:rsid w:val="00E35C9E"/>
    <w:rsid w:val="00E35CF3"/>
    <w:rsid w:val="00E35E42"/>
    <w:rsid w:val="00E35E99"/>
    <w:rsid w:val="00E3605D"/>
    <w:rsid w:val="00E361DE"/>
    <w:rsid w:val="00E362FE"/>
    <w:rsid w:val="00E363F0"/>
    <w:rsid w:val="00E36409"/>
    <w:rsid w:val="00E3643C"/>
    <w:rsid w:val="00E3664E"/>
    <w:rsid w:val="00E36923"/>
    <w:rsid w:val="00E36A04"/>
    <w:rsid w:val="00E36A44"/>
    <w:rsid w:val="00E36A93"/>
    <w:rsid w:val="00E36BA1"/>
    <w:rsid w:val="00E36C1E"/>
    <w:rsid w:val="00E36D50"/>
    <w:rsid w:val="00E36DA3"/>
    <w:rsid w:val="00E36F9F"/>
    <w:rsid w:val="00E3706F"/>
    <w:rsid w:val="00E370C0"/>
    <w:rsid w:val="00E3716E"/>
    <w:rsid w:val="00E37218"/>
    <w:rsid w:val="00E37250"/>
    <w:rsid w:val="00E3737A"/>
    <w:rsid w:val="00E37542"/>
    <w:rsid w:val="00E37543"/>
    <w:rsid w:val="00E37556"/>
    <w:rsid w:val="00E375C9"/>
    <w:rsid w:val="00E375CE"/>
    <w:rsid w:val="00E376DA"/>
    <w:rsid w:val="00E37728"/>
    <w:rsid w:val="00E378CD"/>
    <w:rsid w:val="00E37AED"/>
    <w:rsid w:val="00E37B73"/>
    <w:rsid w:val="00E37C7F"/>
    <w:rsid w:val="00E37D04"/>
    <w:rsid w:val="00E37D4D"/>
    <w:rsid w:val="00E37F3A"/>
    <w:rsid w:val="00E37FB9"/>
    <w:rsid w:val="00E40197"/>
    <w:rsid w:val="00E4026D"/>
    <w:rsid w:val="00E402F1"/>
    <w:rsid w:val="00E404A1"/>
    <w:rsid w:val="00E404DB"/>
    <w:rsid w:val="00E40553"/>
    <w:rsid w:val="00E40578"/>
    <w:rsid w:val="00E406CC"/>
    <w:rsid w:val="00E40986"/>
    <w:rsid w:val="00E409B9"/>
    <w:rsid w:val="00E40BFE"/>
    <w:rsid w:val="00E40D30"/>
    <w:rsid w:val="00E40D72"/>
    <w:rsid w:val="00E40DE4"/>
    <w:rsid w:val="00E40E49"/>
    <w:rsid w:val="00E40F7E"/>
    <w:rsid w:val="00E4112B"/>
    <w:rsid w:val="00E4112E"/>
    <w:rsid w:val="00E41171"/>
    <w:rsid w:val="00E411A0"/>
    <w:rsid w:val="00E41399"/>
    <w:rsid w:val="00E416DD"/>
    <w:rsid w:val="00E416DF"/>
    <w:rsid w:val="00E4175C"/>
    <w:rsid w:val="00E4180D"/>
    <w:rsid w:val="00E4181B"/>
    <w:rsid w:val="00E418EF"/>
    <w:rsid w:val="00E41917"/>
    <w:rsid w:val="00E4192A"/>
    <w:rsid w:val="00E41A35"/>
    <w:rsid w:val="00E41A4F"/>
    <w:rsid w:val="00E41BF3"/>
    <w:rsid w:val="00E41E06"/>
    <w:rsid w:val="00E41E1F"/>
    <w:rsid w:val="00E41EBA"/>
    <w:rsid w:val="00E41EFE"/>
    <w:rsid w:val="00E42134"/>
    <w:rsid w:val="00E42209"/>
    <w:rsid w:val="00E4222C"/>
    <w:rsid w:val="00E4224D"/>
    <w:rsid w:val="00E42587"/>
    <w:rsid w:val="00E425A0"/>
    <w:rsid w:val="00E42637"/>
    <w:rsid w:val="00E42687"/>
    <w:rsid w:val="00E4271B"/>
    <w:rsid w:val="00E4273B"/>
    <w:rsid w:val="00E42743"/>
    <w:rsid w:val="00E42856"/>
    <w:rsid w:val="00E428BC"/>
    <w:rsid w:val="00E4293C"/>
    <w:rsid w:val="00E42CB2"/>
    <w:rsid w:val="00E42D4A"/>
    <w:rsid w:val="00E42EF3"/>
    <w:rsid w:val="00E43153"/>
    <w:rsid w:val="00E432B8"/>
    <w:rsid w:val="00E4344B"/>
    <w:rsid w:val="00E434B8"/>
    <w:rsid w:val="00E43698"/>
    <w:rsid w:val="00E43699"/>
    <w:rsid w:val="00E436F7"/>
    <w:rsid w:val="00E437CB"/>
    <w:rsid w:val="00E438CB"/>
    <w:rsid w:val="00E43970"/>
    <w:rsid w:val="00E43B40"/>
    <w:rsid w:val="00E43CDA"/>
    <w:rsid w:val="00E4402D"/>
    <w:rsid w:val="00E4414A"/>
    <w:rsid w:val="00E441BC"/>
    <w:rsid w:val="00E44465"/>
    <w:rsid w:val="00E445F7"/>
    <w:rsid w:val="00E44639"/>
    <w:rsid w:val="00E44660"/>
    <w:rsid w:val="00E448FE"/>
    <w:rsid w:val="00E44937"/>
    <w:rsid w:val="00E4495D"/>
    <w:rsid w:val="00E449D8"/>
    <w:rsid w:val="00E44ACA"/>
    <w:rsid w:val="00E44ADC"/>
    <w:rsid w:val="00E44ADD"/>
    <w:rsid w:val="00E44B1B"/>
    <w:rsid w:val="00E44B32"/>
    <w:rsid w:val="00E44B9F"/>
    <w:rsid w:val="00E44BF0"/>
    <w:rsid w:val="00E44C8D"/>
    <w:rsid w:val="00E44E38"/>
    <w:rsid w:val="00E44EB5"/>
    <w:rsid w:val="00E44F86"/>
    <w:rsid w:val="00E450D8"/>
    <w:rsid w:val="00E45235"/>
    <w:rsid w:val="00E454CD"/>
    <w:rsid w:val="00E45556"/>
    <w:rsid w:val="00E4555E"/>
    <w:rsid w:val="00E45594"/>
    <w:rsid w:val="00E456AA"/>
    <w:rsid w:val="00E456CE"/>
    <w:rsid w:val="00E4570A"/>
    <w:rsid w:val="00E4571B"/>
    <w:rsid w:val="00E45762"/>
    <w:rsid w:val="00E457A7"/>
    <w:rsid w:val="00E457BB"/>
    <w:rsid w:val="00E45A1C"/>
    <w:rsid w:val="00E45A53"/>
    <w:rsid w:val="00E45A68"/>
    <w:rsid w:val="00E45B36"/>
    <w:rsid w:val="00E45B7D"/>
    <w:rsid w:val="00E45C22"/>
    <w:rsid w:val="00E45CCC"/>
    <w:rsid w:val="00E45E33"/>
    <w:rsid w:val="00E45E7E"/>
    <w:rsid w:val="00E45EB6"/>
    <w:rsid w:val="00E45F3A"/>
    <w:rsid w:val="00E460ED"/>
    <w:rsid w:val="00E46176"/>
    <w:rsid w:val="00E46438"/>
    <w:rsid w:val="00E4644C"/>
    <w:rsid w:val="00E464DD"/>
    <w:rsid w:val="00E4685D"/>
    <w:rsid w:val="00E468D5"/>
    <w:rsid w:val="00E468EE"/>
    <w:rsid w:val="00E468F9"/>
    <w:rsid w:val="00E469B6"/>
    <w:rsid w:val="00E46AFC"/>
    <w:rsid w:val="00E46B1B"/>
    <w:rsid w:val="00E46BA0"/>
    <w:rsid w:val="00E46BA4"/>
    <w:rsid w:val="00E46C38"/>
    <w:rsid w:val="00E46D2B"/>
    <w:rsid w:val="00E46D5D"/>
    <w:rsid w:val="00E46D7C"/>
    <w:rsid w:val="00E46E1F"/>
    <w:rsid w:val="00E46F38"/>
    <w:rsid w:val="00E4714D"/>
    <w:rsid w:val="00E472E0"/>
    <w:rsid w:val="00E472E2"/>
    <w:rsid w:val="00E47401"/>
    <w:rsid w:val="00E47543"/>
    <w:rsid w:val="00E47703"/>
    <w:rsid w:val="00E47A17"/>
    <w:rsid w:val="00E47A77"/>
    <w:rsid w:val="00E47A78"/>
    <w:rsid w:val="00E47A97"/>
    <w:rsid w:val="00E47BFD"/>
    <w:rsid w:val="00E47C7E"/>
    <w:rsid w:val="00E47D2A"/>
    <w:rsid w:val="00E47D58"/>
    <w:rsid w:val="00E47E2B"/>
    <w:rsid w:val="00E47F79"/>
    <w:rsid w:val="00E50137"/>
    <w:rsid w:val="00E5035A"/>
    <w:rsid w:val="00E504F0"/>
    <w:rsid w:val="00E504F7"/>
    <w:rsid w:val="00E50612"/>
    <w:rsid w:val="00E50615"/>
    <w:rsid w:val="00E506EF"/>
    <w:rsid w:val="00E507DC"/>
    <w:rsid w:val="00E50865"/>
    <w:rsid w:val="00E50892"/>
    <w:rsid w:val="00E508E0"/>
    <w:rsid w:val="00E50A8B"/>
    <w:rsid w:val="00E50F0E"/>
    <w:rsid w:val="00E50F52"/>
    <w:rsid w:val="00E50FF5"/>
    <w:rsid w:val="00E51056"/>
    <w:rsid w:val="00E510EF"/>
    <w:rsid w:val="00E51127"/>
    <w:rsid w:val="00E511E8"/>
    <w:rsid w:val="00E5122C"/>
    <w:rsid w:val="00E51240"/>
    <w:rsid w:val="00E513AF"/>
    <w:rsid w:val="00E513B3"/>
    <w:rsid w:val="00E513EE"/>
    <w:rsid w:val="00E51641"/>
    <w:rsid w:val="00E5165E"/>
    <w:rsid w:val="00E517D6"/>
    <w:rsid w:val="00E51824"/>
    <w:rsid w:val="00E519E4"/>
    <w:rsid w:val="00E51A15"/>
    <w:rsid w:val="00E51B6A"/>
    <w:rsid w:val="00E51BBD"/>
    <w:rsid w:val="00E51C12"/>
    <w:rsid w:val="00E51C3F"/>
    <w:rsid w:val="00E51D1C"/>
    <w:rsid w:val="00E51ED1"/>
    <w:rsid w:val="00E5207B"/>
    <w:rsid w:val="00E5218F"/>
    <w:rsid w:val="00E52310"/>
    <w:rsid w:val="00E52494"/>
    <w:rsid w:val="00E525ED"/>
    <w:rsid w:val="00E526A0"/>
    <w:rsid w:val="00E52791"/>
    <w:rsid w:val="00E527CA"/>
    <w:rsid w:val="00E528A7"/>
    <w:rsid w:val="00E52949"/>
    <w:rsid w:val="00E52960"/>
    <w:rsid w:val="00E529C4"/>
    <w:rsid w:val="00E52A49"/>
    <w:rsid w:val="00E52ADD"/>
    <w:rsid w:val="00E52AE7"/>
    <w:rsid w:val="00E52D3C"/>
    <w:rsid w:val="00E52DC7"/>
    <w:rsid w:val="00E52DE5"/>
    <w:rsid w:val="00E52E8D"/>
    <w:rsid w:val="00E531A5"/>
    <w:rsid w:val="00E53617"/>
    <w:rsid w:val="00E5370A"/>
    <w:rsid w:val="00E538AA"/>
    <w:rsid w:val="00E53AC7"/>
    <w:rsid w:val="00E53B5D"/>
    <w:rsid w:val="00E53B91"/>
    <w:rsid w:val="00E53C4F"/>
    <w:rsid w:val="00E54066"/>
    <w:rsid w:val="00E540A1"/>
    <w:rsid w:val="00E5414A"/>
    <w:rsid w:val="00E5414B"/>
    <w:rsid w:val="00E543C8"/>
    <w:rsid w:val="00E5443A"/>
    <w:rsid w:val="00E5449B"/>
    <w:rsid w:val="00E544B0"/>
    <w:rsid w:val="00E5450C"/>
    <w:rsid w:val="00E546D3"/>
    <w:rsid w:val="00E54878"/>
    <w:rsid w:val="00E5498D"/>
    <w:rsid w:val="00E54AD8"/>
    <w:rsid w:val="00E54DF4"/>
    <w:rsid w:val="00E55183"/>
    <w:rsid w:val="00E552FD"/>
    <w:rsid w:val="00E55307"/>
    <w:rsid w:val="00E5530D"/>
    <w:rsid w:val="00E55361"/>
    <w:rsid w:val="00E5555C"/>
    <w:rsid w:val="00E55682"/>
    <w:rsid w:val="00E557CD"/>
    <w:rsid w:val="00E558FC"/>
    <w:rsid w:val="00E559A2"/>
    <w:rsid w:val="00E55A07"/>
    <w:rsid w:val="00E55A93"/>
    <w:rsid w:val="00E55B06"/>
    <w:rsid w:val="00E55E58"/>
    <w:rsid w:val="00E55E8B"/>
    <w:rsid w:val="00E55FC6"/>
    <w:rsid w:val="00E56085"/>
    <w:rsid w:val="00E56171"/>
    <w:rsid w:val="00E56177"/>
    <w:rsid w:val="00E56195"/>
    <w:rsid w:val="00E561B2"/>
    <w:rsid w:val="00E56340"/>
    <w:rsid w:val="00E5668A"/>
    <w:rsid w:val="00E566CE"/>
    <w:rsid w:val="00E56759"/>
    <w:rsid w:val="00E567CF"/>
    <w:rsid w:val="00E567D2"/>
    <w:rsid w:val="00E568A3"/>
    <w:rsid w:val="00E5693C"/>
    <w:rsid w:val="00E5696A"/>
    <w:rsid w:val="00E56983"/>
    <w:rsid w:val="00E56BCF"/>
    <w:rsid w:val="00E56D68"/>
    <w:rsid w:val="00E56DB9"/>
    <w:rsid w:val="00E56FF3"/>
    <w:rsid w:val="00E57040"/>
    <w:rsid w:val="00E571B2"/>
    <w:rsid w:val="00E572C2"/>
    <w:rsid w:val="00E573E2"/>
    <w:rsid w:val="00E576F7"/>
    <w:rsid w:val="00E57724"/>
    <w:rsid w:val="00E5777A"/>
    <w:rsid w:val="00E577BB"/>
    <w:rsid w:val="00E577CE"/>
    <w:rsid w:val="00E5798C"/>
    <w:rsid w:val="00E579E8"/>
    <w:rsid w:val="00E579F2"/>
    <w:rsid w:val="00E57A6E"/>
    <w:rsid w:val="00E57A72"/>
    <w:rsid w:val="00E57B03"/>
    <w:rsid w:val="00E57D1E"/>
    <w:rsid w:val="00E57E7F"/>
    <w:rsid w:val="00E57F8B"/>
    <w:rsid w:val="00E57FCE"/>
    <w:rsid w:val="00E6013D"/>
    <w:rsid w:val="00E6018A"/>
    <w:rsid w:val="00E601A9"/>
    <w:rsid w:val="00E601F4"/>
    <w:rsid w:val="00E60340"/>
    <w:rsid w:val="00E603D7"/>
    <w:rsid w:val="00E603E9"/>
    <w:rsid w:val="00E60427"/>
    <w:rsid w:val="00E60509"/>
    <w:rsid w:val="00E6062E"/>
    <w:rsid w:val="00E606C1"/>
    <w:rsid w:val="00E606D8"/>
    <w:rsid w:val="00E607C8"/>
    <w:rsid w:val="00E608A6"/>
    <w:rsid w:val="00E608B5"/>
    <w:rsid w:val="00E6097D"/>
    <w:rsid w:val="00E60990"/>
    <w:rsid w:val="00E60A2D"/>
    <w:rsid w:val="00E60A33"/>
    <w:rsid w:val="00E60B00"/>
    <w:rsid w:val="00E60C18"/>
    <w:rsid w:val="00E60C4E"/>
    <w:rsid w:val="00E60D58"/>
    <w:rsid w:val="00E60D6E"/>
    <w:rsid w:val="00E60D7B"/>
    <w:rsid w:val="00E613C6"/>
    <w:rsid w:val="00E61438"/>
    <w:rsid w:val="00E61446"/>
    <w:rsid w:val="00E6147B"/>
    <w:rsid w:val="00E614BC"/>
    <w:rsid w:val="00E614C8"/>
    <w:rsid w:val="00E615E4"/>
    <w:rsid w:val="00E6169D"/>
    <w:rsid w:val="00E6170E"/>
    <w:rsid w:val="00E617EB"/>
    <w:rsid w:val="00E619BF"/>
    <w:rsid w:val="00E61B3E"/>
    <w:rsid w:val="00E61DB5"/>
    <w:rsid w:val="00E61EF4"/>
    <w:rsid w:val="00E6201A"/>
    <w:rsid w:val="00E6207A"/>
    <w:rsid w:val="00E62117"/>
    <w:rsid w:val="00E621B6"/>
    <w:rsid w:val="00E62243"/>
    <w:rsid w:val="00E622D5"/>
    <w:rsid w:val="00E6232A"/>
    <w:rsid w:val="00E62568"/>
    <w:rsid w:val="00E62631"/>
    <w:rsid w:val="00E626C4"/>
    <w:rsid w:val="00E6288D"/>
    <w:rsid w:val="00E628DC"/>
    <w:rsid w:val="00E62946"/>
    <w:rsid w:val="00E62A21"/>
    <w:rsid w:val="00E62A93"/>
    <w:rsid w:val="00E62AD1"/>
    <w:rsid w:val="00E62B1B"/>
    <w:rsid w:val="00E62C10"/>
    <w:rsid w:val="00E62C7E"/>
    <w:rsid w:val="00E62D75"/>
    <w:rsid w:val="00E62DAD"/>
    <w:rsid w:val="00E62FFA"/>
    <w:rsid w:val="00E6305C"/>
    <w:rsid w:val="00E63139"/>
    <w:rsid w:val="00E63286"/>
    <w:rsid w:val="00E63669"/>
    <w:rsid w:val="00E6375A"/>
    <w:rsid w:val="00E637BF"/>
    <w:rsid w:val="00E63836"/>
    <w:rsid w:val="00E638D5"/>
    <w:rsid w:val="00E63989"/>
    <w:rsid w:val="00E63C5A"/>
    <w:rsid w:val="00E63E1D"/>
    <w:rsid w:val="00E63F3B"/>
    <w:rsid w:val="00E63F84"/>
    <w:rsid w:val="00E641F8"/>
    <w:rsid w:val="00E6423C"/>
    <w:rsid w:val="00E643B3"/>
    <w:rsid w:val="00E64482"/>
    <w:rsid w:val="00E644BC"/>
    <w:rsid w:val="00E64645"/>
    <w:rsid w:val="00E64A06"/>
    <w:rsid w:val="00E64BC3"/>
    <w:rsid w:val="00E64C55"/>
    <w:rsid w:val="00E64D74"/>
    <w:rsid w:val="00E64EC6"/>
    <w:rsid w:val="00E64F67"/>
    <w:rsid w:val="00E650B8"/>
    <w:rsid w:val="00E65106"/>
    <w:rsid w:val="00E65209"/>
    <w:rsid w:val="00E65227"/>
    <w:rsid w:val="00E653E4"/>
    <w:rsid w:val="00E65506"/>
    <w:rsid w:val="00E6558F"/>
    <w:rsid w:val="00E65881"/>
    <w:rsid w:val="00E658D6"/>
    <w:rsid w:val="00E6597D"/>
    <w:rsid w:val="00E65BA6"/>
    <w:rsid w:val="00E65BF0"/>
    <w:rsid w:val="00E65C9F"/>
    <w:rsid w:val="00E65CA5"/>
    <w:rsid w:val="00E65D65"/>
    <w:rsid w:val="00E65E1A"/>
    <w:rsid w:val="00E65FB3"/>
    <w:rsid w:val="00E6615B"/>
    <w:rsid w:val="00E662E2"/>
    <w:rsid w:val="00E664E0"/>
    <w:rsid w:val="00E6651C"/>
    <w:rsid w:val="00E66532"/>
    <w:rsid w:val="00E66589"/>
    <w:rsid w:val="00E66595"/>
    <w:rsid w:val="00E66649"/>
    <w:rsid w:val="00E66665"/>
    <w:rsid w:val="00E66883"/>
    <w:rsid w:val="00E668E0"/>
    <w:rsid w:val="00E66B48"/>
    <w:rsid w:val="00E66D00"/>
    <w:rsid w:val="00E66D61"/>
    <w:rsid w:val="00E66E93"/>
    <w:rsid w:val="00E66E94"/>
    <w:rsid w:val="00E66EDD"/>
    <w:rsid w:val="00E6735C"/>
    <w:rsid w:val="00E673D2"/>
    <w:rsid w:val="00E673D6"/>
    <w:rsid w:val="00E67431"/>
    <w:rsid w:val="00E6753D"/>
    <w:rsid w:val="00E67613"/>
    <w:rsid w:val="00E676AD"/>
    <w:rsid w:val="00E676C0"/>
    <w:rsid w:val="00E677F0"/>
    <w:rsid w:val="00E679FF"/>
    <w:rsid w:val="00E67CC4"/>
    <w:rsid w:val="00E67E0A"/>
    <w:rsid w:val="00E67F3D"/>
    <w:rsid w:val="00E67F4A"/>
    <w:rsid w:val="00E7004E"/>
    <w:rsid w:val="00E70121"/>
    <w:rsid w:val="00E7014B"/>
    <w:rsid w:val="00E70167"/>
    <w:rsid w:val="00E70258"/>
    <w:rsid w:val="00E702F5"/>
    <w:rsid w:val="00E7031F"/>
    <w:rsid w:val="00E703F8"/>
    <w:rsid w:val="00E70415"/>
    <w:rsid w:val="00E7052A"/>
    <w:rsid w:val="00E7060A"/>
    <w:rsid w:val="00E70790"/>
    <w:rsid w:val="00E7094D"/>
    <w:rsid w:val="00E709A5"/>
    <w:rsid w:val="00E70A6E"/>
    <w:rsid w:val="00E70A87"/>
    <w:rsid w:val="00E70A97"/>
    <w:rsid w:val="00E70ABE"/>
    <w:rsid w:val="00E70AFB"/>
    <w:rsid w:val="00E70BE1"/>
    <w:rsid w:val="00E70CA8"/>
    <w:rsid w:val="00E70CB0"/>
    <w:rsid w:val="00E70CD2"/>
    <w:rsid w:val="00E70D63"/>
    <w:rsid w:val="00E70D8C"/>
    <w:rsid w:val="00E70DE8"/>
    <w:rsid w:val="00E70E20"/>
    <w:rsid w:val="00E70E21"/>
    <w:rsid w:val="00E70F85"/>
    <w:rsid w:val="00E710E1"/>
    <w:rsid w:val="00E710E9"/>
    <w:rsid w:val="00E71198"/>
    <w:rsid w:val="00E713DA"/>
    <w:rsid w:val="00E71520"/>
    <w:rsid w:val="00E71569"/>
    <w:rsid w:val="00E71871"/>
    <w:rsid w:val="00E7194F"/>
    <w:rsid w:val="00E71981"/>
    <w:rsid w:val="00E71A3D"/>
    <w:rsid w:val="00E71A48"/>
    <w:rsid w:val="00E71F51"/>
    <w:rsid w:val="00E7213A"/>
    <w:rsid w:val="00E7214A"/>
    <w:rsid w:val="00E722EF"/>
    <w:rsid w:val="00E72461"/>
    <w:rsid w:val="00E72520"/>
    <w:rsid w:val="00E725D8"/>
    <w:rsid w:val="00E7276D"/>
    <w:rsid w:val="00E72975"/>
    <w:rsid w:val="00E72B83"/>
    <w:rsid w:val="00E72BCF"/>
    <w:rsid w:val="00E72C3E"/>
    <w:rsid w:val="00E72C4B"/>
    <w:rsid w:val="00E72CF2"/>
    <w:rsid w:val="00E72E54"/>
    <w:rsid w:val="00E73202"/>
    <w:rsid w:val="00E73215"/>
    <w:rsid w:val="00E735D8"/>
    <w:rsid w:val="00E736DA"/>
    <w:rsid w:val="00E73700"/>
    <w:rsid w:val="00E73837"/>
    <w:rsid w:val="00E73872"/>
    <w:rsid w:val="00E73A38"/>
    <w:rsid w:val="00E73A3C"/>
    <w:rsid w:val="00E73D74"/>
    <w:rsid w:val="00E73E2C"/>
    <w:rsid w:val="00E73EBD"/>
    <w:rsid w:val="00E740C7"/>
    <w:rsid w:val="00E740CC"/>
    <w:rsid w:val="00E74302"/>
    <w:rsid w:val="00E743BD"/>
    <w:rsid w:val="00E743E7"/>
    <w:rsid w:val="00E7447B"/>
    <w:rsid w:val="00E744A3"/>
    <w:rsid w:val="00E7457B"/>
    <w:rsid w:val="00E745EB"/>
    <w:rsid w:val="00E74670"/>
    <w:rsid w:val="00E746D3"/>
    <w:rsid w:val="00E74709"/>
    <w:rsid w:val="00E74780"/>
    <w:rsid w:val="00E747D8"/>
    <w:rsid w:val="00E74A2A"/>
    <w:rsid w:val="00E74BC8"/>
    <w:rsid w:val="00E74CAD"/>
    <w:rsid w:val="00E74D06"/>
    <w:rsid w:val="00E7518E"/>
    <w:rsid w:val="00E751AC"/>
    <w:rsid w:val="00E75287"/>
    <w:rsid w:val="00E759FA"/>
    <w:rsid w:val="00E75B1C"/>
    <w:rsid w:val="00E75B2D"/>
    <w:rsid w:val="00E75B4A"/>
    <w:rsid w:val="00E75BE9"/>
    <w:rsid w:val="00E75C8B"/>
    <w:rsid w:val="00E75D05"/>
    <w:rsid w:val="00E75DE6"/>
    <w:rsid w:val="00E75E5F"/>
    <w:rsid w:val="00E75F09"/>
    <w:rsid w:val="00E75F6B"/>
    <w:rsid w:val="00E75FBF"/>
    <w:rsid w:val="00E75FF8"/>
    <w:rsid w:val="00E760E6"/>
    <w:rsid w:val="00E761E6"/>
    <w:rsid w:val="00E76215"/>
    <w:rsid w:val="00E76354"/>
    <w:rsid w:val="00E7648B"/>
    <w:rsid w:val="00E76558"/>
    <w:rsid w:val="00E7663F"/>
    <w:rsid w:val="00E76659"/>
    <w:rsid w:val="00E7675E"/>
    <w:rsid w:val="00E767B2"/>
    <w:rsid w:val="00E76954"/>
    <w:rsid w:val="00E769D4"/>
    <w:rsid w:val="00E769E6"/>
    <w:rsid w:val="00E76FC0"/>
    <w:rsid w:val="00E77016"/>
    <w:rsid w:val="00E7711A"/>
    <w:rsid w:val="00E77183"/>
    <w:rsid w:val="00E77380"/>
    <w:rsid w:val="00E773D5"/>
    <w:rsid w:val="00E774A9"/>
    <w:rsid w:val="00E77541"/>
    <w:rsid w:val="00E775C3"/>
    <w:rsid w:val="00E775ED"/>
    <w:rsid w:val="00E775F0"/>
    <w:rsid w:val="00E77631"/>
    <w:rsid w:val="00E77840"/>
    <w:rsid w:val="00E77891"/>
    <w:rsid w:val="00E77906"/>
    <w:rsid w:val="00E77985"/>
    <w:rsid w:val="00E77A12"/>
    <w:rsid w:val="00E77BDD"/>
    <w:rsid w:val="00E77CFA"/>
    <w:rsid w:val="00E77D54"/>
    <w:rsid w:val="00E80162"/>
    <w:rsid w:val="00E8021C"/>
    <w:rsid w:val="00E802CA"/>
    <w:rsid w:val="00E8034A"/>
    <w:rsid w:val="00E803B7"/>
    <w:rsid w:val="00E805E1"/>
    <w:rsid w:val="00E8061D"/>
    <w:rsid w:val="00E80832"/>
    <w:rsid w:val="00E80B6E"/>
    <w:rsid w:val="00E80C90"/>
    <w:rsid w:val="00E80CC5"/>
    <w:rsid w:val="00E80D8B"/>
    <w:rsid w:val="00E80F3E"/>
    <w:rsid w:val="00E810FA"/>
    <w:rsid w:val="00E81190"/>
    <w:rsid w:val="00E81327"/>
    <w:rsid w:val="00E81468"/>
    <w:rsid w:val="00E81526"/>
    <w:rsid w:val="00E81614"/>
    <w:rsid w:val="00E81668"/>
    <w:rsid w:val="00E81687"/>
    <w:rsid w:val="00E816A0"/>
    <w:rsid w:val="00E81773"/>
    <w:rsid w:val="00E81799"/>
    <w:rsid w:val="00E8187D"/>
    <w:rsid w:val="00E81999"/>
    <w:rsid w:val="00E81B4C"/>
    <w:rsid w:val="00E81C0B"/>
    <w:rsid w:val="00E81C1C"/>
    <w:rsid w:val="00E81C8C"/>
    <w:rsid w:val="00E81FE0"/>
    <w:rsid w:val="00E82034"/>
    <w:rsid w:val="00E82165"/>
    <w:rsid w:val="00E82311"/>
    <w:rsid w:val="00E82352"/>
    <w:rsid w:val="00E823B7"/>
    <w:rsid w:val="00E8281E"/>
    <w:rsid w:val="00E82825"/>
    <w:rsid w:val="00E82860"/>
    <w:rsid w:val="00E82886"/>
    <w:rsid w:val="00E82B10"/>
    <w:rsid w:val="00E82B19"/>
    <w:rsid w:val="00E82B68"/>
    <w:rsid w:val="00E82B7E"/>
    <w:rsid w:val="00E82B97"/>
    <w:rsid w:val="00E82BA7"/>
    <w:rsid w:val="00E82C81"/>
    <w:rsid w:val="00E82D34"/>
    <w:rsid w:val="00E82DAC"/>
    <w:rsid w:val="00E82DFC"/>
    <w:rsid w:val="00E82F59"/>
    <w:rsid w:val="00E82F6F"/>
    <w:rsid w:val="00E82FC1"/>
    <w:rsid w:val="00E83179"/>
    <w:rsid w:val="00E8330B"/>
    <w:rsid w:val="00E83506"/>
    <w:rsid w:val="00E83544"/>
    <w:rsid w:val="00E835F9"/>
    <w:rsid w:val="00E8369B"/>
    <w:rsid w:val="00E83939"/>
    <w:rsid w:val="00E83D0B"/>
    <w:rsid w:val="00E83E60"/>
    <w:rsid w:val="00E83EB2"/>
    <w:rsid w:val="00E83F14"/>
    <w:rsid w:val="00E841C1"/>
    <w:rsid w:val="00E84302"/>
    <w:rsid w:val="00E843BB"/>
    <w:rsid w:val="00E843D3"/>
    <w:rsid w:val="00E843F8"/>
    <w:rsid w:val="00E84400"/>
    <w:rsid w:val="00E8453C"/>
    <w:rsid w:val="00E84594"/>
    <w:rsid w:val="00E847A8"/>
    <w:rsid w:val="00E847F5"/>
    <w:rsid w:val="00E848B2"/>
    <w:rsid w:val="00E848B6"/>
    <w:rsid w:val="00E848ED"/>
    <w:rsid w:val="00E8490D"/>
    <w:rsid w:val="00E8495D"/>
    <w:rsid w:val="00E84C10"/>
    <w:rsid w:val="00E84CF3"/>
    <w:rsid w:val="00E84F35"/>
    <w:rsid w:val="00E85102"/>
    <w:rsid w:val="00E85223"/>
    <w:rsid w:val="00E85267"/>
    <w:rsid w:val="00E852C2"/>
    <w:rsid w:val="00E853E6"/>
    <w:rsid w:val="00E8545E"/>
    <w:rsid w:val="00E855A7"/>
    <w:rsid w:val="00E85756"/>
    <w:rsid w:val="00E8575D"/>
    <w:rsid w:val="00E85799"/>
    <w:rsid w:val="00E859C2"/>
    <w:rsid w:val="00E859DD"/>
    <w:rsid w:val="00E85ACB"/>
    <w:rsid w:val="00E85AD3"/>
    <w:rsid w:val="00E85BC8"/>
    <w:rsid w:val="00E85C03"/>
    <w:rsid w:val="00E85CC2"/>
    <w:rsid w:val="00E85D7B"/>
    <w:rsid w:val="00E85E21"/>
    <w:rsid w:val="00E85E85"/>
    <w:rsid w:val="00E85F66"/>
    <w:rsid w:val="00E86091"/>
    <w:rsid w:val="00E8633C"/>
    <w:rsid w:val="00E864C8"/>
    <w:rsid w:val="00E866DB"/>
    <w:rsid w:val="00E867B0"/>
    <w:rsid w:val="00E86835"/>
    <w:rsid w:val="00E868A4"/>
    <w:rsid w:val="00E869EE"/>
    <w:rsid w:val="00E86D2B"/>
    <w:rsid w:val="00E86F9F"/>
    <w:rsid w:val="00E86FEC"/>
    <w:rsid w:val="00E870C5"/>
    <w:rsid w:val="00E871FC"/>
    <w:rsid w:val="00E8732F"/>
    <w:rsid w:val="00E87476"/>
    <w:rsid w:val="00E875E5"/>
    <w:rsid w:val="00E87637"/>
    <w:rsid w:val="00E87775"/>
    <w:rsid w:val="00E877C6"/>
    <w:rsid w:val="00E87880"/>
    <w:rsid w:val="00E878CD"/>
    <w:rsid w:val="00E87CC0"/>
    <w:rsid w:val="00E87CCF"/>
    <w:rsid w:val="00E87E44"/>
    <w:rsid w:val="00E87F63"/>
    <w:rsid w:val="00E87FED"/>
    <w:rsid w:val="00E90031"/>
    <w:rsid w:val="00E900A2"/>
    <w:rsid w:val="00E902AA"/>
    <w:rsid w:val="00E902BD"/>
    <w:rsid w:val="00E9032B"/>
    <w:rsid w:val="00E9039F"/>
    <w:rsid w:val="00E9049E"/>
    <w:rsid w:val="00E90787"/>
    <w:rsid w:val="00E909FC"/>
    <w:rsid w:val="00E90A00"/>
    <w:rsid w:val="00E90BA7"/>
    <w:rsid w:val="00E90C19"/>
    <w:rsid w:val="00E90C64"/>
    <w:rsid w:val="00E90D1F"/>
    <w:rsid w:val="00E90E0A"/>
    <w:rsid w:val="00E90F60"/>
    <w:rsid w:val="00E90F94"/>
    <w:rsid w:val="00E90FB0"/>
    <w:rsid w:val="00E90FEC"/>
    <w:rsid w:val="00E9103F"/>
    <w:rsid w:val="00E91078"/>
    <w:rsid w:val="00E911D1"/>
    <w:rsid w:val="00E91279"/>
    <w:rsid w:val="00E9138B"/>
    <w:rsid w:val="00E91426"/>
    <w:rsid w:val="00E917DA"/>
    <w:rsid w:val="00E91A23"/>
    <w:rsid w:val="00E91A61"/>
    <w:rsid w:val="00E91B5B"/>
    <w:rsid w:val="00E91C34"/>
    <w:rsid w:val="00E91D76"/>
    <w:rsid w:val="00E91DAC"/>
    <w:rsid w:val="00E91DDB"/>
    <w:rsid w:val="00E91E24"/>
    <w:rsid w:val="00E91EB5"/>
    <w:rsid w:val="00E92077"/>
    <w:rsid w:val="00E920B4"/>
    <w:rsid w:val="00E921E0"/>
    <w:rsid w:val="00E923FB"/>
    <w:rsid w:val="00E924C0"/>
    <w:rsid w:val="00E926C9"/>
    <w:rsid w:val="00E9281D"/>
    <w:rsid w:val="00E92878"/>
    <w:rsid w:val="00E92B6E"/>
    <w:rsid w:val="00E92C7C"/>
    <w:rsid w:val="00E92E6B"/>
    <w:rsid w:val="00E92F41"/>
    <w:rsid w:val="00E92F75"/>
    <w:rsid w:val="00E92F94"/>
    <w:rsid w:val="00E93071"/>
    <w:rsid w:val="00E9311A"/>
    <w:rsid w:val="00E93387"/>
    <w:rsid w:val="00E93431"/>
    <w:rsid w:val="00E9349D"/>
    <w:rsid w:val="00E934F9"/>
    <w:rsid w:val="00E93554"/>
    <w:rsid w:val="00E935FA"/>
    <w:rsid w:val="00E93654"/>
    <w:rsid w:val="00E93705"/>
    <w:rsid w:val="00E93750"/>
    <w:rsid w:val="00E93986"/>
    <w:rsid w:val="00E93BCD"/>
    <w:rsid w:val="00E93BEE"/>
    <w:rsid w:val="00E93C36"/>
    <w:rsid w:val="00E93C66"/>
    <w:rsid w:val="00E93CAA"/>
    <w:rsid w:val="00E93D00"/>
    <w:rsid w:val="00E93D61"/>
    <w:rsid w:val="00E93DAC"/>
    <w:rsid w:val="00E93EAB"/>
    <w:rsid w:val="00E94080"/>
    <w:rsid w:val="00E9412B"/>
    <w:rsid w:val="00E94181"/>
    <w:rsid w:val="00E94273"/>
    <w:rsid w:val="00E94425"/>
    <w:rsid w:val="00E9442E"/>
    <w:rsid w:val="00E9457D"/>
    <w:rsid w:val="00E94636"/>
    <w:rsid w:val="00E94802"/>
    <w:rsid w:val="00E94805"/>
    <w:rsid w:val="00E94810"/>
    <w:rsid w:val="00E94976"/>
    <w:rsid w:val="00E94B1E"/>
    <w:rsid w:val="00E94DD7"/>
    <w:rsid w:val="00E94F1A"/>
    <w:rsid w:val="00E951A6"/>
    <w:rsid w:val="00E956EA"/>
    <w:rsid w:val="00E956F0"/>
    <w:rsid w:val="00E9578F"/>
    <w:rsid w:val="00E95839"/>
    <w:rsid w:val="00E95940"/>
    <w:rsid w:val="00E95AA1"/>
    <w:rsid w:val="00E95B9C"/>
    <w:rsid w:val="00E95C36"/>
    <w:rsid w:val="00E95C49"/>
    <w:rsid w:val="00E95C89"/>
    <w:rsid w:val="00E95CB8"/>
    <w:rsid w:val="00E95DBB"/>
    <w:rsid w:val="00E95F59"/>
    <w:rsid w:val="00E960EB"/>
    <w:rsid w:val="00E9616B"/>
    <w:rsid w:val="00E96193"/>
    <w:rsid w:val="00E9660F"/>
    <w:rsid w:val="00E96769"/>
    <w:rsid w:val="00E9694C"/>
    <w:rsid w:val="00E9698A"/>
    <w:rsid w:val="00E96A61"/>
    <w:rsid w:val="00E96B2C"/>
    <w:rsid w:val="00E96BDF"/>
    <w:rsid w:val="00E96D8E"/>
    <w:rsid w:val="00E96DE7"/>
    <w:rsid w:val="00E96F9E"/>
    <w:rsid w:val="00E9712B"/>
    <w:rsid w:val="00E97277"/>
    <w:rsid w:val="00E9728B"/>
    <w:rsid w:val="00E972C6"/>
    <w:rsid w:val="00E973FC"/>
    <w:rsid w:val="00E97487"/>
    <w:rsid w:val="00E9768B"/>
    <w:rsid w:val="00E97756"/>
    <w:rsid w:val="00E97847"/>
    <w:rsid w:val="00E97956"/>
    <w:rsid w:val="00E979AC"/>
    <w:rsid w:val="00E97BE2"/>
    <w:rsid w:val="00E97C39"/>
    <w:rsid w:val="00E97C65"/>
    <w:rsid w:val="00E97C79"/>
    <w:rsid w:val="00E97D14"/>
    <w:rsid w:val="00E97E7C"/>
    <w:rsid w:val="00EA0142"/>
    <w:rsid w:val="00EA0216"/>
    <w:rsid w:val="00EA071F"/>
    <w:rsid w:val="00EA0A99"/>
    <w:rsid w:val="00EA0AC6"/>
    <w:rsid w:val="00EA0C9C"/>
    <w:rsid w:val="00EA0D2C"/>
    <w:rsid w:val="00EA0D53"/>
    <w:rsid w:val="00EA0D8C"/>
    <w:rsid w:val="00EA10E2"/>
    <w:rsid w:val="00EA1153"/>
    <w:rsid w:val="00EA119B"/>
    <w:rsid w:val="00EA147C"/>
    <w:rsid w:val="00EA1613"/>
    <w:rsid w:val="00EA1646"/>
    <w:rsid w:val="00EA1648"/>
    <w:rsid w:val="00EA1687"/>
    <w:rsid w:val="00EA16EE"/>
    <w:rsid w:val="00EA182A"/>
    <w:rsid w:val="00EA18AF"/>
    <w:rsid w:val="00EA192D"/>
    <w:rsid w:val="00EA1933"/>
    <w:rsid w:val="00EA19A8"/>
    <w:rsid w:val="00EA1A8B"/>
    <w:rsid w:val="00EA1AD9"/>
    <w:rsid w:val="00EA1AEB"/>
    <w:rsid w:val="00EA1BF7"/>
    <w:rsid w:val="00EA1C61"/>
    <w:rsid w:val="00EA1CA6"/>
    <w:rsid w:val="00EA1DEF"/>
    <w:rsid w:val="00EA1E07"/>
    <w:rsid w:val="00EA1E60"/>
    <w:rsid w:val="00EA1FF9"/>
    <w:rsid w:val="00EA203D"/>
    <w:rsid w:val="00EA2206"/>
    <w:rsid w:val="00EA223F"/>
    <w:rsid w:val="00EA23EE"/>
    <w:rsid w:val="00EA25F5"/>
    <w:rsid w:val="00EA26D1"/>
    <w:rsid w:val="00EA26DC"/>
    <w:rsid w:val="00EA28CD"/>
    <w:rsid w:val="00EA28EC"/>
    <w:rsid w:val="00EA29B8"/>
    <w:rsid w:val="00EA2A6A"/>
    <w:rsid w:val="00EA2C04"/>
    <w:rsid w:val="00EA2C56"/>
    <w:rsid w:val="00EA2CD6"/>
    <w:rsid w:val="00EA2CDE"/>
    <w:rsid w:val="00EA2E9C"/>
    <w:rsid w:val="00EA2EF2"/>
    <w:rsid w:val="00EA2FA8"/>
    <w:rsid w:val="00EA3012"/>
    <w:rsid w:val="00EA3054"/>
    <w:rsid w:val="00EA30D9"/>
    <w:rsid w:val="00EA31B2"/>
    <w:rsid w:val="00EA33DA"/>
    <w:rsid w:val="00EA346D"/>
    <w:rsid w:val="00EA34C3"/>
    <w:rsid w:val="00EA34CA"/>
    <w:rsid w:val="00EA36C4"/>
    <w:rsid w:val="00EA3984"/>
    <w:rsid w:val="00EA39B8"/>
    <w:rsid w:val="00EA3A0E"/>
    <w:rsid w:val="00EA3A56"/>
    <w:rsid w:val="00EA3C11"/>
    <w:rsid w:val="00EA3CA8"/>
    <w:rsid w:val="00EA3CE8"/>
    <w:rsid w:val="00EA3D27"/>
    <w:rsid w:val="00EA3D3E"/>
    <w:rsid w:val="00EA3DCC"/>
    <w:rsid w:val="00EA40A4"/>
    <w:rsid w:val="00EA417E"/>
    <w:rsid w:val="00EA42FB"/>
    <w:rsid w:val="00EA4433"/>
    <w:rsid w:val="00EA449A"/>
    <w:rsid w:val="00EA4638"/>
    <w:rsid w:val="00EA4801"/>
    <w:rsid w:val="00EA4885"/>
    <w:rsid w:val="00EA4B03"/>
    <w:rsid w:val="00EA4C34"/>
    <w:rsid w:val="00EA4D8D"/>
    <w:rsid w:val="00EA4DAF"/>
    <w:rsid w:val="00EA4EF5"/>
    <w:rsid w:val="00EA5138"/>
    <w:rsid w:val="00EA51A8"/>
    <w:rsid w:val="00EA5200"/>
    <w:rsid w:val="00EA5201"/>
    <w:rsid w:val="00EA5457"/>
    <w:rsid w:val="00EA545C"/>
    <w:rsid w:val="00EA563C"/>
    <w:rsid w:val="00EA58CD"/>
    <w:rsid w:val="00EA5BC8"/>
    <w:rsid w:val="00EA5DA9"/>
    <w:rsid w:val="00EA5DE8"/>
    <w:rsid w:val="00EA5E1B"/>
    <w:rsid w:val="00EA5E75"/>
    <w:rsid w:val="00EA5F1E"/>
    <w:rsid w:val="00EA5F6A"/>
    <w:rsid w:val="00EA5F70"/>
    <w:rsid w:val="00EA606E"/>
    <w:rsid w:val="00EA60E3"/>
    <w:rsid w:val="00EA61F9"/>
    <w:rsid w:val="00EA62CB"/>
    <w:rsid w:val="00EA64C9"/>
    <w:rsid w:val="00EA64F4"/>
    <w:rsid w:val="00EA65EA"/>
    <w:rsid w:val="00EA670F"/>
    <w:rsid w:val="00EA6837"/>
    <w:rsid w:val="00EA6A03"/>
    <w:rsid w:val="00EA6AF0"/>
    <w:rsid w:val="00EA6CFF"/>
    <w:rsid w:val="00EA6E20"/>
    <w:rsid w:val="00EA6E6D"/>
    <w:rsid w:val="00EA6FEA"/>
    <w:rsid w:val="00EA6FF5"/>
    <w:rsid w:val="00EA6FF7"/>
    <w:rsid w:val="00EA7020"/>
    <w:rsid w:val="00EA702A"/>
    <w:rsid w:val="00EA7035"/>
    <w:rsid w:val="00EA719C"/>
    <w:rsid w:val="00EA7284"/>
    <w:rsid w:val="00EA7387"/>
    <w:rsid w:val="00EA7528"/>
    <w:rsid w:val="00EA7676"/>
    <w:rsid w:val="00EA7709"/>
    <w:rsid w:val="00EA778C"/>
    <w:rsid w:val="00EA77CA"/>
    <w:rsid w:val="00EA7A4B"/>
    <w:rsid w:val="00EA7B55"/>
    <w:rsid w:val="00EA7BD6"/>
    <w:rsid w:val="00EA7CAB"/>
    <w:rsid w:val="00EA7E2C"/>
    <w:rsid w:val="00EA7E7F"/>
    <w:rsid w:val="00EA7FEA"/>
    <w:rsid w:val="00EB0183"/>
    <w:rsid w:val="00EB0196"/>
    <w:rsid w:val="00EB01E0"/>
    <w:rsid w:val="00EB028E"/>
    <w:rsid w:val="00EB038D"/>
    <w:rsid w:val="00EB0432"/>
    <w:rsid w:val="00EB050C"/>
    <w:rsid w:val="00EB0697"/>
    <w:rsid w:val="00EB07B6"/>
    <w:rsid w:val="00EB0939"/>
    <w:rsid w:val="00EB09F6"/>
    <w:rsid w:val="00EB0B74"/>
    <w:rsid w:val="00EB0DC2"/>
    <w:rsid w:val="00EB0EC4"/>
    <w:rsid w:val="00EB117D"/>
    <w:rsid w:val="00EB11B4"/>
    <w:rsid w:val="00EB11ED"/>
    <w:rsid w:val="00EB1211"/>
    <w:rsid w:val="00EB1395"/>
    <w:rsid w:val="00EB13C5"/>
    <w:rsid w:val="00EB14AB"/>
    <w:rsid w:val="00EB14AE"/>
    <w:rsid w:val="00EB150C"/>
    <w:rsid w:val="00EB1547"/>
    <w:rsid w:val="00EB15AF"/>
    <w:rsid w:val="00EB17C1"/>
    <w:rsid w:val="00EB181D"/>
    <w:rsid w:val="00EB1963"/>
    <w:rsid w:val="00EB1B91"/>
    <w:rsid w:val="00EB1C4C"/>
    <w:rsid w:val="00EB1D92"/>
    <w:rsid w:val="00EB1E2B"/>
    <w:rsid w:val="00EB2070"/>
    <w:rsid w:val="00EB21F1"/>
    <w:rsid w:val="00EB273C"/>
    <w:rsid w:val="00EB2780"/>
    <w:rsid w:val="00EB2871"/>
    <w:rsid w:val="00EB2A91"/>
    <w:rsid w:val="00EB2C04"/>
    <w:rsid w:val="00EB2C58"/>
    <w:rsid w:val="00EB2CFD"/>
    <w:rsid w:val="00EB2D09"/>
    <w:rsid w:val="00EB2DDE"/>
    <w:rsid w:val="00EB2E89"/>
    <w:rsid w:val="00EB2FA5"/>
    <w:rsid w:val="00EB3046"/>
    <w:rsid w:val="00EB3056"/>
    <w:rsid w:val="00EB32A0"/>
    <w:rsid w:val="00EB32BB"/>
    <w:rsid w:val="00EB3585"/>
    <w:rsid w:val="00EB363E"/>
    <w:rsid w:val="00EB3697"/>
    <w:rsid w:val="00EB36C6"/>
    <w:rsid w:val="00EB36F6"/>
    <w:rsid w:val="00EB381C"/>
    <w:rsid w:val="00EB396C"/>
    <w:rsid w:val="00EB3AFE"/>
    <w:rsid w:val="00EB3B44"/>
    <w:rsid w:val="00EB3B51"/>
    <w:rsid w:val="00EB3C1D"/>
    <w:rsid w:val="00EB3EC1"/>
    <w:rsid w:val="00EB3FB5"/>
    <w:rsid w:val="00EB3FEE"/>
    <w:rsid w:val="00EB4107"/>
    <w:rsid w:val="00EB425C"/>
    <w:rsid w:val="00EB43E2"/>
    <w:rsid w:val="00EB43FE"/>
    <w:rsid w:val="00EB4541"/>
    <w:rsid w:val="00EB461E"/>
    <w:rsid w:val="00EB46F1"/>
    <w:rsid w:val="00EB48C5"/>
    <w:rsid w:val="00EB4A29"/>
    <w:rsid w:val="00EB4A83"/>
    <w:rsid w:val="00EB4AA0"/>
    <w:rsid w:val="00EB4C60"/>
    <w:rsid w:val="00EB4D15"/>
    <w:rsid w:val="00EB4DA2"/>
    <w:rsid w:val="00EB4DF1"/>
    <w:rsid w:val="00EB4F22"/>
    <w:rsid w:val="00EB5021"/>
    <w:rsid w:val="00EB5127"/>
    <w:rsid w:val="00EB524F"/>
    <w:rsid w:val="00EB5305"/>
    <w:rsid w:val="00EB531C"/>
    <w:rsid w:val="00EB53B7"/>
    <w:rsid w:val="00EB5736"/>
    <w:rsid w:val="00EB583B"/>
    <w:rsid w:val="00EB5869"/>
    <w:rsid w:val="00EB58D3"/>
    <w:rsid w:val="00EB5A62"/>
    <w:rsid w:val="00EB5A66"/>
    <w:rsid w:val="00EB5FA2"/>
    <w:rsid w:val="00EB61C3"/>
    <w:rsid w:val="00EB62E4"/>
    <w:rsid w:val="00EB65F0"/>
    <w:rsid w:val="00EB6945"/>
    <w:rsid w:val="00EB6AC6"/>
    <w:rsid w:val="00EB7052"/>
    <w:rsid w:val="00EB7054"/>
    <w:rsid w:val="00EB719A"/>
    <w:rsid w:val="00EB71AF"/>
    <w:rsid w:val="00EB71BF"/>
    <w:rsid w:val="00EB7238"/>
    <w:rsid w:val="00EB7323"/>
    <w:rsid w:val="00EB73BA"/>
    <w:rsid w:val="00EB73C4"/>
    <w:rsid w:val="00EB7420"/>
    <w:rsid w:val="00EB77D5"/>
    <w:rsid w:val="00EB7820"/>
    <w:rsid w:val="00EB782D"/>
    <w:rsid w:val="00EB783C"/>
    <w:rsid w:val="00EB7893"/>
    <w:rsid w:val="00EB78CB"/>
    <w:rsid w:val="00EB792B"/>
    <w:rsid w:val="00EB7960"/>
    <w:rsid w:val="00EB7A49"/>
    <w:rsid w:val="00EB7B57"/>
    <w:rsid w:val="00EB7DD4"/>
    <w:rsid w:val="00EB7F08"/>
    <w:rsid w:val="00EB7F1A"/>
    <w:rsid w:val="00EB7F23"/>
    <w:rsid w:val="00EC006C"/>
    <w:rsid w:val="00EC00E8"/>
    <w:rsid w:val="00EC0256"/>
    <w:rsid w:val="00EC02DF"/>
    <w:rsid w:val="00EC03E4"/>
    <w:rsid w:val="00EC057D"/>
    <w:rsid w:val="00EC062D"/>
    <w:rsid w:val="00EC0673"/>
    <w:rsid w:val="00EC0828"/>
    <w:rsid w:val="00EC089F"/>
    <w:rsid w:val="00EC0C94"/>
    <w:rsid w:val="00EC0CCC"/>
    <w:rsid w:val="00EC0D49"/>
    <w:rsid w:val="00EC0DB4"/>
    <w:rsid w:val="00EC1023"/>
    <w:rsid w:val="00EC10EA"/>
    <w:rsid w:val="00EC1151"/>
    <w:rsid w:val="00EC125B"/>
    <w:rsid w:val="00EC14F9"/>
    <w:rsid w:val="00EC1514"/>
    <w:rsid w:val="00EC165C"/>
    <w:rsid w:val="00EC16E8"/>
    <w:rsid w:val="00EC17C2"/>
    <w:rsid w:val="00EC18D3"/>
    <w:rsid w:val="00EC191D"/>
    <w:rsid w:val="00EC194C"/>
    <w:rsid w:val="00EC1ABF"/>
    <w:rsid w:val="00EC1ACC"/>
    <w:rsid w:val="00EC1B0B"/>
    <w:rsid w:val="00EC1C72"/>
    <w:rsid w:val="00EC1C89"/>
    <w:rsid w:val="00EC1D06"/>
    <w:rsid w:val="00EC1D22"/>
    <w:rsid w:val="00EC1E02"/>
    <w:rsid w:val="00EC1E46"/>
    <w:rsid w:val="00EC1F25"/>
    <w:rsid w:val="00EC1F49"/>
    <w:rsid w:val="00EC1FD1"/>
    <w:rsid w:val="00EC1FEF"/>
    <w:rsid w:val="00EC219C"/>
    <w:rsid w:val="00EC221B"/>
    <w:rsid w:val="00EC2487"/>
    <w:rsid w:val="00EC252A"/>
    <w:rsid w:val="00EC25DA"/>
    <w:rsid w:val="00EC26CD"/>
    <w:rsid w:val="00EC27ED"/>
    <w:rsid w:val="00EC29BC"/>
    <w:rsid w:val="00EC2AAF"/>
    <w:rsid w:val="00EC2C50"/>
    <w:rsid w:val="00EC2E30"/>
    <w:rsid w:val="00EC2E87"/>
    <w:rsid w:val="00EC2EC9"/>
    <w:rsid w:val="00EC30A9"/>
    <w:rsid w:val="00EC30E5"/>
    <w:rsid w:val="00EC3195"/>
    <w:rsid w:val="00EC32A2"/>
    <w:rsid w:val="00EC33A2"/>
    <w:rsid w:val="00EC33B5"/>
    <w:rsid w:val="00EC3451"/>
    <w:rsid w:val="00EC356C"/>
    <w:rsid w:val="00EC365D"/>
    <w:rsid w:val="00EC37B7"/>
    <w:rsid w:val="00EC3A25"/>
    <w:rsid w:val="00EC3BD2"/>
    <w:rsid w:val="00EC3E0D"/>
    <w:rsid w:val="00EC3E7D"/>
    <w:rsid w:val="00EC3F00"/>
    <w:rsid w:val="00EC3FA1"/>
    <w:rsid w:val="00EC4055"/>
    <w:rsid w:val="00EC41D4"/>
    <w:rsid w:val="00EC41EE"/>
    <w:rsid w:val="00EC42E8"/>
    <w:rsid w:val="00EC4844"/>
    <w:rsid w:val="00EC4A65"/>
    <w:rsid w:val="00EC4BAF"/>
    <w:rsid w:val="00EC4C02"/>
    <w:rsid w:val="00EC4C0F"/>
    <w:rsid w:val="00EC4FB7"/>
    <w:rsid w:val="00EC5007"/>
    <w:rsid w:val="00EC50E7"/>
    <w:rsid w:val="00EC524A"/>
    <w:rsid w:val="00EC52B9"/>
    <w:rsid w:val="00EC531C"/>
    <w:rsid w:val="00EC5528"/>
    <w:rsid w:val="00EC5691"/>
    <w:rsid w:val="00EC5762"/>
    <w:rsid w:val="00EC584F"/>
    <w:rsid w:val="00EC5861"/>
    <w:rsid w:val="00EC58A4"/>
    <w:rsid w:val="00EC58B7"/>
    <w:rsid w:val="00EC59D3"/>
    <w:rsid w:val="00EC5A02"/>
    <w:rsid w:val="00EC5A41"/>
    <w:rsid w:val="00EC5A86"/>
    <w:rsid w:val="00EC5AFC"/>
    <w:rsid w:val="00EC5B72"/>
    <w:rsid w:val="00EC5B95"/>
    <w:rsid w:val="00EC5BA9"/>
    <w:rsid w:val="00EC5D0A"/>
    <w:rsid w:val="00EC5D70"/>
    <w:rsid w:val="00EC5D72"/>
    <w:rsid w:val="00EC5EBB"/>
    <w:rsid w:val="00EC5F2B"/>
    <w:rsid w:val="00EC6019"/>
    <w:rsid w:val="00EC60E1"/>
    <w:rsid w:val="00EC62D2"/>
    <w:rsid w:val="00EC644A"/>
    <w:rsid w:val="00EC6555"/>
    <w:rsid w:val="00EC65AC"/>
    <w:rsid w:val="00EC6717"/>
    <w:rsid w:val="00EC6729"/>
    <w:rsid w:val="00EC6749"/>
    <w:rsid w:val="00EC6781"/>
    <w:rsid w:val="00EC6787"/>
    <w:rsid w:val="00EC6821"/>
    <w:rsid w:val="00EC689B"/>
    <w:rsid w:val="00EC68A4"/>
    <w:rsid w:val="00EC6A52"/>
    <w:rsid w:val="00EC6A61"/>
    <w:rsid w:val="00EC6AAB"/>
    <w:rsid w:val="00EC6B32"/>
    <w:rsid w:val="00EC6BB8"/>
    <w:rsid w:val="00EC6C39"/>
    <w:rsid w:val="00EC6C92"/>
    <w:rsid w:val="00EC6EE3"/>
    <w:rsid w:val="00EC7119"/>
    <w:rsid w:val="00EC71AE"/>
    <w:rsid w:val="00EC71D1"/>
    <w:rsid w:val="00EC72F1"/>
    <w:rsid w:val="00EC73C6"/>
    <w:rsid w:val="00EC741C"/>
    <w:rsid w:val="00EC753E"/>
    <w:rsid w:val="00EC7A71"/>
    <w:rsid w:val="00EC7C98"/>
    <w:rsid w:val="00EC7D82"/>
    <w:rsid w:val="00EC7D97"/>
    <w:rsid w:val="00EC7EC5"/>
    <w:rsid w:val="00ED0044"/>
    <w:rsid w:val="00ED0059"/>
    <w:rsid w:val="00ED016B"/>
    <w:rsid w:val="00ED0270"/>
    <w:rsid w:val="00ED028A"/>
    <w:rsid w:val="00ED0317"/>
    <w:rsid w:val="00ED037B"/>
    <w:rsid w:val="00ED0381"/>
    <w:rsid w:val="00ED038F"/>
    <w:rsid w:val="00ED05BF"/>
    <w:rsid w:val="00ED0664"/>
    <w:rsid w:val="00ED07E0"/>
    <w:rsid w:val="00ED08E6"/>
    <w:rsid w:val="00ED098B"/>
    <w:rsid w:val="00ED0A21"/>
    <w:rsid w:val="00ED0AA1"/>
    <w:rsid w:val="00ED0ABD"/>
    <w:rsid w:val="00ED0B16"/>
    <w:rsid w:val="00ED0B34"/>
    <w:rsid w:val="00ED0BD6"/>
    <w:rsid w:val="00ED0E2A"/>
    <w:rsid w:val="00ED0EEE"/>
    <w:rsid w:val="00ED1258"/>
    <w:rsid w:val="00ED1475"/>
    <w:rsid w:val="00ED154E"/>
    <w:rsid w:val="00ED157F"/>
    <w:rsid w:val="00ED15D8"/>
    <w:rsid w:val="00ED160E"/>
    <w:rsid w:val="00ED1624"/>
    <w:rsid w:val="00ED1752"/>
    <w:rsid w:val="00ED17EA"/>
    <w:rsid w:val="00ED1887"/>
    <w:rsid w:val="00ED1A00"/>
    <w:rsid w:val="00ED1BD4"/>
    <w:rsid w:val="00ED1BF7"/>
    <w:rsid w:val="00ED1C17"/>
    <w:rsid w:val="00ED1C6D"/>
    <w:rsid w:val="00ED1CA9"/>
    <w:rsid w:val="00ED1D69"/>
    <w:rsid w:val="00ED1E6B"/>
    <w:rsid w:val="00ED1EFD"/>
    <w:rsid w:val="00ED1FC8"/>
    <w:rsid w:val="00ED201A"/>
    <w:rsid w:val="00ED2211"/>
    <w:rsid w:val="00ED256E"/>
    <w:rsid w:val="00ED25B2"/>
    <w:rsid w:val="00ED25ED"/>
    <w:rsid w:val="00ED2705"/>
    <w:rsid w:val="00ED2784"/>
    <w:rsid w:val="00ED2877"/>
    <w:rsid w:val="00ED28F5"/>
    <w:rsid w:val="00ED2A0F"/>
    <w:rsid w:val="00ED2A28"/>
    <w:rsid w:val="00ED2DB3"/>
    <w:rsid w:val="00ED2DC2"/>
    <w:rsid w:val="00ED2E4C"/>
    <w:rsid w:val="00ED2F43"/>
    <w:rsid w:val="00ED2F67"/>
    <w:rsid w:val="00ED3118"/>
    <w:rsid w:val="00ED3299"/>
    <w:rsid w:val="00ED32BB"/>
    <w:rsid w:val="00ED32C3"/>
    <w:rsid w:val="00ED334E"/>
    <w:rsid w:val="00ED33E1"/>
    <w:rsid w:val="00ED33F7"/>
    <w:rsid w:val="00ED3499"/>
    <w:rsid w:val="00ED35DA"/>
    <w:rsid w:val="00ED3638"/>
    <w:rsid w:val="00ED36E7"/>
    <w:rsid w:val="00ED38EB"/>
    <w:rsid w:val="00ED3A4C"/>
    <w:rsid w:val="00ED3AA0"/>
    <w:rsid w:val="00ED3AF1"/>
    <w:rsid w:val="00ED3B59"/>
    <w:rsid w:val="00ED3BE8"/>
    <w:rsid w:val="00ED3CFB"/>
    <w:rsid w:val="00ED3E63"/>
    <w:rsid w:val="00ED3EDE"/>
    <w:rsid w:val="00ED3FCA"/>
    <w:rsid w:val="00ED4142"/>
    <w:rsid w:val="00ED419D"/>
    <w:rsid w:val="00ED4211"/>
    <w:rsid w:val="00ED456D"/>
    <w:rsid w:val="00ED468B"/>
    <w:rsid w:val="00ED470C"/>
    <w:rsid w:val="00ED476B"/>
    <w:rsid w:val="00ED4855"/>
    <w:rsid w:val="00ED4B12"/>
    <w:rsid w:val="00ED4E3C"/>
    <w:rsid w:val="00ED5079"/>
    <w:rsid w:val="00ED50A3"/>
    <w:rsid w:val="00ED50BB"/>
    <w:rsid w:val="00ED51F9"/>
    <w:rsid w:val="00ED5204"/>
    <w:rsid w:val="00ED5271"/>
    <w:rsid w:val="00ED536C"/>
    <w:rsid w:val="00ED544B"/>
    <w:rsid w:val="00ED54EB"/>
    <w:rsid w:val="00ED55CA"/>
    <w:rsid w:val="00ED560E"/>
    <w:rsid w:val="00ED5AF3"/>
    <w:rsid w:val="00ED5CDC"/>
    <w:rsid w:val="00ED5D7B"/>
    <w:rsid w:val="00ED5E8D"/>
    <w:rsid w:val="00ED5F2C"/>
    <w:rsid w:val="00ED602B"/>
    <w:rsid w:val="00ED6068"/>
    <w:rsid w:val="00ED60DB"/>
    <w:rsid w:val="00ED614E"/>
    <w:rsid w:val="00ED61E6"/>
    <w:rsid w:val="00ED61E9"/>
    <w:rsid w:val="00ED6204"/>
    <w:rsid w:val="00ED622F"/>
    <w:rsid w:val="00ED63A3"/>
    <w:rsid w:val="00ED63BB"/>
    <w:rsid w:val="00ED655C"/>
    <w:rsid w:val="00ED6722"/>
    <w:rsid w:val="00ED68D6"/>
    <w:rsid w:val="00ED6B06"/>
    <w:rsid w:val="00ED6B17"/>
    <w:rsid w:val="00ED6E1F"/>
    <w:rsid w:val="00ED6F66"/>
    <w:rsid w:val="00ED6FE7"/>
    <w:rsid w:val="00ED705C"/>
    <w:rsid w:val="00ED7279"/>
    <w:rsid w:val="00ED7395"/>
    <w:rsid w:val="00ED74A3"/>
    <w:rsid w:val="00ED750D"/>
    <w:rsid w:val="00ED760B"/>
    <w:rsid w:val="00ED7679"/>
    <w:rsid w:val="00ED7761"/>
    <w:rsid w:val="00ED7A81"/>
    <w:rsid w:val="00ED7B33"/>
    <w:rsid w:val="00ED7C05"/>
    <w:rsid w:val="00ED7D45"/>
    <w:rsid w:val="00ED7E05"/>
    <w:rsid w:val="00EE000F"/>
    <w:rsid w:val="00EE00CB"/>
    <w:rsid w:val="00EE02F7"/>
    <w:rsid w:val="00EE059F"/>
    <w:rsid w:val="00EE066E"/>
    <w:rsid w:val="00EE0744"/>
    <w:rsid w:val="00EE0804"/>
    <w:rsid w:val="00EE0914"/>
    <w:rsid w:val="00EE0960"/>
    <w:rsid w:val="00EE0A48"/>
    <w:rsid w:val="00EE0B18"/>
    <w:rsid w:val="00EE0B1F"/>
    <w:rsid w:val="00EE0B8F"/>
    <w:rsid w:val="00EE0DF0"/>
    <w:rsid w:val="00EE0EE5"/>
    <w:rsid w:val="00EE0F86"/>
    <w:rsid w:val="00EE107F"/>
    <w:rsid w:val="00EE1138"/>
    <w:rsid w:val="00EE1327"/>
    <w:rsid w:val="00EE14EA"/>
    <w:rsid w:val="00EE1538"/>
    <w:rsid w:val="00EE16A1"/>
    <w:rsid w:val="00EE16B3"/>
    <w:rsid w:val="00EE16C2"/>
    <w:rsid w:val="00EE1758"/>
    <w:rsid w:val="00EE183F"/>
    <w:rsid w:val="00EE1876"/>
    <w:rsid w:val="00EE1963"/>
    <w:rsid w:val="00EE1A4C"/>
    <w:rsid w:val="00EE1A7D"/>
    <w:rsid w:val="00EE1B21"/>
    <w:rsid w:val="00EE1F22"/>
    <w:rsid w:val="00EE20B6"/>
    <w:rsid w:val="00EE20C5"/>
    <w:rsid w:val="00EE2162"/>
    <w:rsid w:val="00EE231C"/>
    <w:rsid w:val="00EE25BA"/>
    <w:rsid w:val="00EE2A73"/>
    <w:rsid w:val="00EE2AB0"/>
    <w:rsid w:val="00EE2C43"/>
    <w:rsid w:val="00EE2C7E"/>
    <w:rsid w:val="00EE2CEE"/>
    <w:rsid w:val="00EE2D44"/>
    <w:rsid w:val="00EE2D69"/>
    <w:rsid w:val="00EE30B3"/>
    <w:rsid w:val="00EE30BE"/>
    <w:rsid w:val="00EE3382"/>
    <w:rsid w:val="00EE3476"/>
    <w:rsid w:val="00EE3477"/>
    <w:rsid w:val="00EE3559"/>
    <w:rsid w:val="00EE355B"/>
    <w:rsid w:val="00EE36C4"/>
    <w:rsid w:val="00EE3720"/>
    <w:rsid w:val="00EE37A5"/>
    <w:rsid w:val="00EE37B3"/>
    <w:rsid w:val="00EE383A"/>
    <w:rsid w:val="00EE39E5"/>
    <w:rsid w:val="00EE3A92"/>
    <w:rsid w:val="00EE3DF5"/>
    <w:rsid w:val="00EE3F1F"/>
    <w:rsid w:val="00EE3FFF"/>
    <w:rsid w:val="00EE4529"/>
    <w:rsid w:val="00EE452A"/>
    <w:rsid w:val="00EE4550"/>
    <w:rsid w:val="00EE4581"/>
    <w:rsid w:val="00EE46E3"/>
    <w:rsid w:val="00EE4A68"/>
    <w:rsid w:val="00EE4AD6"/>
    <w:rsid w:val="00EE4B33"/>
    <w:rsid w:val="00EE4D11"/>
    <w:rsid w:val="00EE4DD4"/>
    <w:rsid w:val="00EE4F3B"/>
    <w:rsid w:val="00EE4F65"/>
    <w:rsid w:val="00EE4FAC"/>
    <w:rsid w:val="00EE5089"/>
    <w:rsid w:val="00EE50BF"/>
    <w:rsid w:val="00EE50FA"/>
    <w:rsid w:val="00EE5130"/>
    <w:rsid w:val="00EE520D"/>
    <w:rsid w:val="00EE5298"/>
    <w:rsid w:val="00EE5470"/>
    <w:rsid w:val="00EE54B4"/>
    <w:rsid w:val="00EE54BF"/>
    <w:rsid w:val="00EE550B"/>
    <w:rsid w:val="00EE577A"/>
    <w:rsid w:val="00EE586E"/>
    <w:rsid w:val="00EE5876"/>
    <w:rsid w:val="00EE58FF"/>
    <w:rsid w:val="00EE59F1"/>
    <w:rsid w:val="00EE5AB3"/>
    <w:rsid w:val="00EE5ADB"/>
    <w:rsid w:val="00EE5B76"/>
    <w:rsid w:val="00EE5B7D"/>
    <w:rsid w:val="00EE5C81"/>
    <w:rsid w:val="00EE5E76"/>
    <w:rsid w:val="00EE5F82"/>
    <w:rsid w:val="00EE5FCD"/>
    <w:rsid w:val="00EE607C"/>
    <w:rsid w:val="00EE6086"/>
    <w:rsid w:val="00EE6266"/>
    <w:rsid w:val="00EE62C4"/>
    <w:rsid w:val="00EE647F"/>
    <w:rsid w:val="00EE64A1"/>
    <w:rsid w:val="00EE6501"/>
    <w:rsid w:val="00EE6542"/>
    <w:rsid w:val="00EE65F6"/>
    <w:rsid w:val="00EE6687"/>
    <w:rsid w:val="00EE6691"/>
    <w:rsid w:val="00EE678B"/>
    <w:rsid w:val="00EE685F"/>
    <w:rsid w:val="00EE68E5"/>
    <w:rsid w:val="00EE693E"/>
    <w:rsid w:val="00EE6946"/>
    <w:rsid w:val="00EE6B88"/>
    <w:rsid w:val="00EE6D89"/>
    <w:rsid w:val="00EE6E1C"/>
    <w:rsid w:val="00EE6E4D"/>
    <w:rsid w:val="00EE6E8D"/>
    <w:rsid w:val="00EE7071"/>
    <w:rsid w:val="00EE7089"/>
    <w:rsid w:val="00EE70AA"/>
    <w:rsid w:val="00EE7116"/>
    <w:rsid w:val="00EE71EC"/>
    <w:rsid w:val="00EE73C6"/>
    <w:rsid w:val="00EE73DC"/>
    <w:rsid w:val="00EE7476"/>
    <w:rsid w:val="00EE74C6"/>
    <w:rsid w:val="00EE7652"/>
    <w:rsid w:val="00EE7715"/>
    <w:rsid w:val="00EE77BD"/>
    <w:rsid w:val="00EE77DB"/>
    <w:rsid w:val="00EE7839"/>
    <w:rsid w:val="00EE794B"/>
    <w:rsid w:val="00EF04A7"/>
    <w:rsid w:val="00EF0786"/>
    <w:rsid w:val="00EF087D"/>
    <w:rsid w:val="00EF08DC"/>
    <w:rsid w:val="00EF0982"/>
    <w:rsid w:val="00EF09DF"/>
    <w:rsid w:val="00EF0C11"/>
    <w:rsid w:val="00EF0D18"/>
    <w:rsid w:val="00EF0E70"/>
    <w:rsid w:val="00EF0FA0"/>
    <w:rsid w:val="00EF10D5"/>
    <w:rsid w:val="00EF115F"/>
    <w:rsid w:val="00EF127F"/>
    <w:rsid w:val="00EF128D"/>
    <w:rsid w:val="00EF13AB"/>
    <w:rsid w:val="00EF1487"/>
    <w:rsid w:val="00EF14DA"/>
    <w:rsid w:val="00EF1736"/>
    <w:rsid w:val="00EF181E"/>
    <w:rsid w:val="00EF1A80"/>
    <w:rsid w:val="00EF1ACB"/>
    <w:rsid w:val="00EF1B32"/>
    <w:rsid w:val="00EF1BF6"/>
    <w:rsid w:val="00EF1C35"/>
    <w:rsid w:val="00EF1CCD"/>
    <w:rsid w:val="00EF20DF"/>
    <w:rsid w:val="00EF2126"/>
    <w:rsid w:val="00EF234A"/>
    <w:rsid w:val="00EF2362"/>
    <w:rsid w:val="00EF247A"/>
    <w:rsid w:val="00EF2563"/>
    <w:rsid w:val="00EF2588"/>
    <w:rsid w:val="00EF2605"/>
    <w:rsid w:val="00EF26B5"/>
    <w:rsid w:val="00EF2749"/>
    <w:rsid w:val="00EF2799"/>
    <w:rsid w:val="00EF299A"/>
    <w:rsid w:val="00EF2A07"/>
    <w:rsid w:val="00EF2A28"/>
    <w:rsid w:val="00EF2B93"/>
    <w:rsid w:val="00EF2BE4"/>
    <w:rsid w:val="00EF2BF2"/>
    <w:rsid w:val="00EF2CE1"/>
    <w:rsid w:val="00EF2D13"/>
    <w:rsid w:val="00EF2D2F"/>
    <w:rsid w:val="00EF2E5D"/>
    <w:rsid w:val="00EF3127"/>
    <w:rsid w:val="00EF31BD"/>
    <w:rsid w:val="00EF324A"/>
    <w:rsid w:val="00EF3340"/>
    <w:rsid w:val="00EF3476"/>
    <w:rsid w:val="00EF35C7"/>
    <w:rsid w:val="00EF3600"/>
    <w:rsid w:val="00EF3737"/>
    <w:rsid w:val="00EF3841"/>
    <w:rsid w:val="00EF38C5"/>
    <w:rsid w:val="00EF3996"/>
    <w:rsid w:val="00EF3A84"/>
    <w:rsid w:val="00EF3AD7"/>
    <w:rsid w:val="00EF3AE2"/>
    <w:rsid w:val="00EF3CCF"/>
    <w:rsid w:val="00EF3E3A"/>
    <w:rsid w:val="00EF3E80"/>
    <w:rsid w:val="00EF41A2"/>
    <w:rsid w:val="00EF41E7"/>
    <w:rsid w:val="00EF4215"/>
    <w:rsid w:val="00EF44CC"/>
    <w:rsid w:val="00EF464D"/>
    <w:rsid w:val="00EF48FC"/>
    <w:rsid w:val="00EF4A9D"/>
    <w:rsid w:val="00EF4DAD"/>
    <w:rsid w:val="00EF4F5D"/>
    <w:rsid w:val="00EF5018"/>
    <w:rsid w:val="00EF52DD"/>
    <w:rsid w:val="00EF542B"/>
    <w:rsid w:val="00EF5454"/>
    <w:rsid w:val="00EF57BE"/>
    <w:rsid w:val="00EF57E5"/>
    <w:rsid w:val="00EF58FE"/>
    <w:rsid w:val="00EF5BAE"/>
    <w:rsid w:val="00EF5C74"/>
    <w:rsid w:val="00EF5CA4"/>
    <w:rsid w:val="00EF5CC4"/>
    <w:rsid w:val="00EF5E3B"/>
    <w:rsid w:val="00EF5F2A"/>
    <w:rsid w:val="00EF60DB"/>
    <w:rsid w:val="00EF6192"/>
    <w:rsid w:val="00EF61C9"/>
    <w:rsid w:val="00EF61FC"/>
    <w:rsid w:val="00EF6300"/>
    <w:rsid w:val="00EF646E"/>
    <w:rsid w:val="00EF6484"/>
    <w:rsid w:val="00EF649F"/>
    <w:rsid w:val="00EF64C2"/>
    <w:rsid w:val="00EF65EB"/>
    <w:rsid w:val="00EF662A"/>
    <w:rsid w:val="00EF6636"/>
    <w:rsid w:val="00EF6637"/>
    <w:rsid w:val="00EF6666"/>
    <w:rsid w:val="00EF668C"/>
    <w:rsid w:val="00EF66AE"/>
    <w:rsid w:val="00EF6841"/>
    <w:rsid w:val="00EF687F"/>
    <w:rsid w:val="00EF68E4"/>
    <w:rsid w:val="00EF6907"/>
    <w:rsid w:val="00EF6A96"/>
    <w:rsid w:val="00EF6B7E"/>
    <w:rsid w:val="00EF6BFC"/>
    <w:rsid w:val="00EF6D6A"/>
    <w:rsid w:val="00EF6DF7"/>
    <w:rsid w:val="00EF6FA5"/>
    <w:rsid w:val="00EF6FAA"/>
    <w:rsid w:val="00EF6FC9"/>
    <w:rsid w:val="00EF70BF"/>
    <w:rsid w:val="00EF7244"/>
    <w:rsid w:val="00EF72EC"/>
    <w:rsid w:val="00EF7316"/>
    <w:rsid w:val="00EF747B"/>
    <w:rsid w:val="00EF7597"/>
    <w:rsid w:val="00EF75D5"/>
    <w:rsid w:val="00EF7886"/>
    <w:rsid w:val="00EF7A25"/>
    <w:rsid w:val="00EF7A3F"/>
    <w:rsid w:val="00EF7BB0"/>
    <w:rsid w:val="00EF7BFE"/>
    <w:rsid w:val="00EF7DCF"/>
    <w:rsid w:val="00EF7DDA"/>
    <w:rsid w:val="00EF7E05"/>
    <w:rsid w:val="00EF7EFC"/>
    <w:rsid w:val="00EF7F6F"/>
    <w:rsid w:val="00EF7F88"/>
    <w:rsid w:val="00EF7FC1"/>
    <w:rsid w:val="00F0001A"/>
    <w:rsid w:val="00F00021"/>
    <w:rsid w:val="00F0012A"/>
    <w:rsid w:val="00F00138"/>
    <w:rsid w:val="00F00255"/>
    <w:rsid w:val="00F004F7"/>
    <w:rsid w:val="00F005FD"/>
    <w:rsid w:val="00F007D2"/>
    <w:rsid w:val="00F00816"/>
    <w:rsid w:val="00F00870"/>
    <w:rsid w:val="00F0095B"/>
    <w:rsid w:val="00F00996"/>
    <w:rsid w:val="00F00B57"/>
    <w:rsid w:val="00F00B73"/>
    <w:rsid w:val="00F00E0D"/>
    <w:rsid w:val="00F00E6D"/>
    <w:rsid w:val="00F00E7E"/>
    <w:rsid w:val="00F00F0C"/>
    <w:rsid w:val="00F0101E"/>
    <w:rsid w:val="00F01103"/>
    <w:rsid w:val="00F01119"/>
    <w:rsid w:val="00F01264"/>
    <w:rsid w:val="00F0143A"/>
    <w:rsid w:val="00F0144E"/>
    <w:rsid w:val="00F0148B"/>
    <w:rsid w:val="00F014C4"/>
    <w:rsid w:val="00F01538"/>
    <w:rsid w:val="00F017A8"/>
    <w:rsid w:val="00F017C4"/>
    <w:rsid w:val="00F017F0"/>
    <w:rsid w:val="00F01B02"/>
    <w:rsid w:val="00F01B55"/>
    <w:rsid w:val="00F01B89"/>
    <w:rsid w:val="00F01BCB"/>
    <w:rsid w:val="00F01D76"/>
    <w:rsid w:val="00F01E96"/>
    <w:rsid w:val="00F01FB6"/>
    <w:rsid w:val="00F0213D"/>
    <w:rsid w:val="00F02385"/>
    <w:rsid w:val="00F02419"/>
    <w:rsid w:val="00F02507"/>
    <w:rsid w:val="00F02519"/>
    <w:rsid w:val="00F02710"/>
    <w:rsid w:val="00F0281D"/>
    <w:rsid w:val="00F02970"/>
    <w:rsid w:val="00F029B5"/>
    <w:rsid w:val="00F02B92"/>
    <w:rsid w:val="00F02CA3"/>
    <w:rsid w:val="00F02ECF"/>
    <w:rsid w:val="00F02F44"/>
    <w:rsid w:val="00F02FCC"/>
    <w:rsid w:val="00F03050"/>
    <w:rsid w:val="00F03098"/>
    <w:rsid w:val="00F031E0"/>
    <w:rsid w:val="00F032AF"/>
    <w:rsid w:val="00F032FE"/>
    <w:rsid w:val="00F033DD"/>
    <w:rsid w:val="00F03695"/>
    <w:rsid w:val="00F03737"/>
    <w:rsid w:val="00F037B8"/>
    <w:rsid w:val="00F037ED"/>
    <w:rsid w:val="00F0386F"/>
    <w:rsid w:val="00F0395E"/>
    <w:rsid w:val="00F039D2"/>
    <w:rsid w:val="00F03C33"/>
    <w:rsid w:val="00F03C47"/>
    <w:rsid w:val="00F03CB4"/>
    <w:rsid w:val="00F03D39"/>
    <w:rsid w:val="00F03DFB"/>
    <w:rsid w:val="00F03DFC"/>
    <w:rsid w:val="00F03EAD"/>
    <w:rsid w:val="00F03F8E"/>
    <w:rsid w:val="00F040BD"/>
    <w:rsid w:val="00F0433B"/>
    <w:rsid w:val="00F043DC"/>
    <w:rsid w:val="00F04474"/>
    <w:rsid w:val="00F044C1"/>
    <w:rsid w:val="00F04602"/>
    <w:rsid w:val="00F0464C"/>
    <w:rsid w:val="00F048ED"/>
    <w:rsid w:val="00F04925"/>
    <w:rsid w:val="00F0492F"/>
    <w:rsid w:val="00F04978"/>
    <w:rsid w:val="00F04AC3"/>
    <w:rsid w:val="00F04AD7"/>
    <w:rsid w:val="00F04B11"/>
    <w:rsid w:val="00F04BF0"/>
    <w:rsid w:val="00F04D2E"/>
    <w:rsid w:val="00F04DE7"/>
    <w:rsid w:val="00F050BD"/>
    <w:rsid w:val="00F0523E"/>
    <w:rsid w:val="00F0525D"/>
    <w:rsid w:val="00F05339"/>
    <w:rsid w:val="00F05483"/>
    <w:rsid w:val="00F057E8"/>
    <w:rsid w:val="00F059BC"/>
    <w:rsid w:val="00F05A69"/>
    <w:rsid w:val="00F05AA5"/>
    <w:rsid w:val="00F05D77"/>
    <w:rsid w:val="00F05F65"/>
    <w:rsid w:val="00F05FED"/>
    <w:rsid w:val="00F062CF"/>
    <w:rsid w:val="00F063CD"/>
    <w:rsid w:val="00F06413"/>
    <w:rsid w:val="00F0642F"/>
    <w:rsid w:val="00F0654F"/>
    <w:rsid w:val="00F0656B"/>
    <w:rsid w:val="00F065E1"/>
    <w:rsid w:val="00F0698F"/>
    <w:rsid w:val="00F069F2"/>
    <w:rsid w:val="00F06AA9"/>
    <w:rsid w:val="00F06BA4"/>
    <w:rsid w:val="00F06DD2"/>
    <w:rsid w:val="00F06F22"/>
    <w:rsid w:val="00F06FAD"/>
    <w:rsid w:val="00F0706F"/>
    <w:rsid w:val="00F07076"/>
    <w:rsid w:val="00F0714E"/>
    <w:rsid w:val="00F07165"/>
    <w:rsid w:val="00F075F6"/>
    <w:rsid w:val="00F0772E"/>
    <w:rsid w:val="00F078B2"/>
    <w:rsid w:val="00F07A00"/>
    <w:rsid w:val="00F07BB7"/>
    <w:rsid w:val="00F07BDF"/>
    <w:rsid w:val="00F07C15"/>
    <w:rsid w:val="00F07C92"/>
    <w:rsid w:val="00F07E74"/>
    <w:rsid w:val="00F07F7A"/>
    <w:rsid w:val="00F1000E"/>
    <w:rsid w:val="00F101CD"/>
    <w:rsid w:val="00F10208"/>
    <w:rsid w:val="00F103DA"/>
    <w:rsid w:val="00F1041F"/>
    <w:rsid w:val="00F1047A"/>
    <w:rsid w:val="00F104EB"/>
    <w:rsid w:val="00F104FC"/>
    <w:rsid w:val="00F105A6"/>
    <w:rsid w:val="00F105AA"/>
    <w:rsid w:val="00F10640"/>
    <w:rsid w:val="00F1071B"/>
    <w:rsid w:val="00F1078D"/>
    <w:rsid w:val="00F10840"/>
    <w:rsid w:val="00F10891"/>
    <w:rsid w:val="00F108B9"/>
    <w:rsid w:val="00F108CC"/>
    <w:rsid w:val="00F10A29"/>
    <w:rsid w:val="00F10B33"/>
    <w:rsid w:val="00F10B56"/>
    <w:rsid w:val="00F10B94"/>
    <w:rsid w:val="00F10C52"/>
    <w:rsid w:val="00F10DE0"/>
    <w:rsid w:val="00F10F10"/>
    <w:rsid w:val="00F10F18"/>
    <w:rsid w:val="00F10F80"/>
    <w:rsid w:val="00F110B4"/>
    <w:rsid w:val="00F112E5"/>
    <w:rsid w:val="00F11383"/>
    <w:rsid w:val="00F1139D"/>
    <w:rsid w:val="00F113F0"/>
    <w:rsid w:val="00F11461"/>
    <w:rsid w:val="00F1152E"/>
    <w:rsid w:val="00F11752"/>
    <w:rsid w:val="00F1175A"/>
    <w:rsid w:val="00F1176F"/>
    <w:rsid w:val="00F118A5"/>
    <w:rsid w:val="00F11BD2"/>
    <w:rsid w:val="00F11C03"/>
    <w:rsid w:val="00F11C0F"/>
    <w:rsid w:val="00F11C99"/>
    <w:rsid w:val="00F11D31"/>
    <w:rsid w:val="00F11DEB"/>
    <w:rsid w:val="00F11E6C"/>
    <w:rsid w:val="00F12281"/>
    <w:rsid w:val="00F124FC"/>
    <w:rsid w:val="00F12558"/>
    <w:rsid w:val="00F12706"/>
    <w:rsid w:val="00F1277D"/>
    <w:rsid w:val="00F12807"/>
    <w:rsid w:val="00F1280B"/>
    <w:rsid w:val="00F12828"/>
    <w:rsid w:val="00F1284B"/>
    <w:rsid w:val="00F12949"/>
    <w:rsid w:val="00F12970"/>
    <w:rsid w:val="00F12AAB"/>
    <w:rsid w:val="00F12AEB"/>
    <w:rsid w:val="00F12AF1"/>
    <w:rsid w:val="00F12BBD"/>
    <w:rsid w:val="00F12C12"/>
    <w:rsid w:val="00F12CFF"/>
    <w:rsid w:val="00F12DA2"/>
    <w:rsid w:val="00F12E5A"/>
    <w:rsid w:val="00F13087"/>
    <w:rsid w:val="00F131D3"/>
    <w:rsid w:val="00F1334A"/>
    <w:rsid w:val="00F1339B"/>
    <w:rsid w:val="00F133CC"/>
    <w:rsid w:val="00F13459"/>
    <w:rsid w:val="00F1349E"/>
    <w:rsid w:val="00F1356B"/>
    <w:rsid w:val="00F135AB"/>
    <w:rsid w:val="00F1367F"/>
    <w:rsid w:val="00F136BC"/>
    <w:rsid w:val="00F137A7"/>
    <w:rsid w:val="00F13A9F"/>
    <w:rsid w:val="00F13B4C"/>
    <w:rsid w:val="00F13D65"/>
    <w:rsid w:val="00F13D6E"/>
    <w:rsid w:val="00F13E00"/>
    <w:rsid w:val="00F13E4B"/>
    <w:rsid w:val="00F13F94"/>
    <w:rsid w:val="00F14054"/>
    <w:rsid w:val="00F14113"/>
    <w:rsid w:val="00F14196"/>
    <w:rsid w:val="00F143E8"/>
    <w:rsid w:val="00F144B0"/>
    <w:rsid w:val="00F14504"/>
    <w:rsid w:val="00F14637"/>
    <w:rsid w:val="00F14656"/>
    <w:rsid w:val="00F1466D"/>
    <w:rsid w:val="00F1471F"/>
    <w:rsid w:val="00F1477A"/>
    <w:rsid w:val="00F1479E"/>
    <w:rsid w:val="00F14940"/>
    <w:rsid w:val="00F14952"/>
    <w:rsid w:val="00F14983"/>
    <w:rsid w:val="00F14C8E"/>
    <w:rsid w:val="00F14C94"/>
    <w:rsid w:val="00F14E3C"/>
    <w:rsid w:val="00F14F39"/>
    <w:rsid w:val="00F1508C"/>
    <w:rsid w:val="00F15160"/>
    <w:rsid w:val="00F1519D"/>
    <w:rsid w:val="00F151E1"/>
    <w:rsid w:val="00F153BB"/>
    <w:rsid w:val="00F15450"/>
    <w:rsid w:val="00F1547C"/>
    <w:rsid w:val="00F154BF"/>
    <w:rsid w:val="00F15557"/>
    <w:rsid w:val="00F15656"/>
    <w:rsid w:val="00F15680"/>
    <w:rsid w:val="00F156B0"/>
    <w:rsid w:val="00F1577C"/>
    <w:rsid w:val="00F15A2E"/>
    <w:rsid w:val="00F15AE5"/>
    <w:rsid w:val="00F15C15"/>
    <w:rsid w:val="00F15CB7"/>
    <w:rsid w:val="00F15D25"/>
    <w:rsid w:val="00F15EC6"/>
    <w:rsid w:val="00F15FA9"/>
    <w:rsid w:val="00F16235"/>
    <w:rsid w:val="00F1628A"/>
    <w:rsid w:val="00F162F5"/>
    <w:rsid w:val="00F164D9"/>
    <w:rsid w:val="00F16518"/>
    <w:rsid w:val="00F16525"/>
    <w:rsid w:val="00F165E1"/>
    <w:rsid w:val="00F166B1"/>
    <w:rsid w:val="00F16905"/>
    <w:rsid w:val="00F1694D"/>
    <w:rsid w:val="00F16A57"/>
    <w:rsid w:val="00F16A5A"/>
    <w:rsid w:val="00F16A99"/>
    <w:rsid w:val="00F16AC0"/>
    <w:rsid w:val="00F16B6F"/>
    <w:rsid w:val="00F16CA0"/>
    <w:rsid w:val="00F16CA8"/>
    <w:rsid w:val="00F16D4A"/>
    <w:rsid w:val="00F16D7E"/>
    <w:rsid w:val="00F17175"/>
    <w:rsid w:val="00F171B7"/>
    <w:rsid w:val="00F17257"/>
    <w:rsid w:val="00F1745D"/>
    <w:rsid w:val="00F176D9"/>
    <w:rsid w:val="00F178B7"/>
    <w:rsid w:val="00F17963"/>
    <w:rsid w:val="00F17CF6"/>
    <w:rsid w:val="00F17E38"/>
    <w:rsid w:val="00F17ED5"/>
    <w:rsid w:val="00F20068"/>
    <w:rsid w:val="00F200B4"/>
    <w:rsid w:val="00F200D8"/>
    <w:rsid w:val="00F20114"/>
    <w:rsid w:val="00F201CF"/>
    <w:rsid w:val="00F201D2"/>
    <w:rsid w:val="00F20318"/>
    <w:rsid w:val="00F20440"/>
    <w:rsid w:val="00F20516"/>
    <w:rsid w:val="00F2054A"/>
    <w:rsid w:val="00F2054B"/>
    <w:rsid w:val="00F2075F"/>
    <w:rsid w:val="00F20A59"/>
    <w:rsid w:val="00F20ABF"/>
    <w:rsid w:val="00F20BE7"/>
    <w:rsid w:val="00F20D98"/>
    <w:rsid w:val="00F20DEF"/>
    <w:rsid w:val="00F213C8"/>
    <w:rsid w:val="00F21498"/>
    <w:rsid w:val="00F218AC"/>
    <w:rsid w:val="00F21923"/>
    <w:rsid w:val="00F21949"/>
    <w:rsid w:val="00F21A07"/>
    <w:rsid w:val="00F21A3E"/>
    <w:rsid w:val="00F21B8F"/>
    <w:rsid w:val="00F21BAD"/>
    <w:rsid w:val="00F21E1A"/>
    <w:rsid w:val="00F21E5C"/>
    <w:rsid w:val="00F21ECA"/>
    <w:rsid w:val="00F21EDE"/>
    <w:rsid w:val="00F22061"/>
    <w:rsid w:val="00F22178"/>
    <w:rsid w:val="00F22332"/>
    <w:rsid w:val="00F223AA"/>
    <w:rsid w:val="00F223B7"/>
    <w:rsid w:val="00F22404"/>
    <w:rsid w:val="00F22429"/>
    <w:rsid w:val="00F22703"/>
    <w:rsid w:val="00F22708"/>
    <w:rsid w:val="00F22A41"/>
    <w:rsid w:val="00F22D16"/>
    <w:rsid w:val="00F22D9E"/>
    <w:rsid w:val="00F22DB2"/>
    <w:rsid w:val="00F22E16"/>
    <w:rsid w:val="00F22FF4"/>
    <w:rsid w:val="00F231B4"/>
    <w:rsid w:val="00F23201"/>
    <w:rsid w:val="00F23382"/>
    <w:rsid w:val="00F235DD"/>
    <w:rsid w:val="00F23631"/>
    <w:rsid w:val="00F23812"/>
    <w:rsid w:val="00F238CF"/>
    <w:rsid w:val="00F2393B"/>
    <w:rsid w:val="00F2399C"/>
    <w:rsid w:val="00F23A21"/>
    <w:rsid w:val="00F23A47"/>
    <w:rsid w:val="00F23B54"/>
    <w:rsid w:val="00F23CD0"/>
    <w:rsid w:val="00F23D69"/>
    <w:rsid w:val="00F23E03"/>
    <w:rsid w:val="00F23E1B"/>
    <w:rsid w:val="00F23E6D"/>
    <w:rsid w:val="00F24087"/>
    <w:rsid w:val="00F2427B"/>
    <w:rsid w:val="00F242C2"/>
    <w:rsid w:val="00F242D5"/>
    <w:rsid w:val="00F2434A"/>
    <w:rsid w:val="00F24436"/>
    <w:rsid w:val="00F24633"/>
    <w:rsid w:val="00F24947"/>
    <w:rsid w:val="00F24A60"/>
    <w:rsid w:val="00F24B68"/>
    <w:rsid w:val="00F24D5F"/>
    <w:rsid w:val="00F24DBC"/>
    <w:rsid w:val="00F24F14"/>
    <w:rsid w:val="00F24F46"/>
    <w:rsid w:val="00F24FE3"/>
    <w:rsid w:val="00F2505A"/>
    <w:rsid w:val="00F25383"/>
    <w:rsid w:val="00F253B3"/>
    <w:rsid w:val="00F25409"/>
    <w:rsid w:val="00F25430"/>
    <w:rsid w:val="00F255CF"/>
    <w:rsid w:val="00F255E0"/>
    <w:rsid w:val="00F2570E"/>
    <w:rsid w:val="00F2575B"/>
    <w:rsid w:val="00F2578E"/>
    <w:rsid w:val="00F25911"/>
    <w:rsid w:val="00F259E0"/>
    <w:rsid w:val="00F25A4F"/>
    <w:rsid w:val="00F25A72"/>
    <w:rsid w:val="00F25A9F"/>
    <w:rsid w:val="00F25B02"/>
    <w:rsid w:val="00F25CB2"/>
    <w:rsid w:val="00F25D0D"/>
    <w:rsid w:val="00F25DC5"/>
    <w:rsid w:val="00F25DE7"/>
    <w:rsid w:val="00F25E4B"/>
    <w:rsid w:val="00F25EEB"/>
    <w:rsid w:val="00F25F10"/>
    <w:rsid w:val="00F26007"/>
    <w:rsid w:val="00F26258"/>
    <w:rsid w:val="00F263C8"/>
    <w:rsid w:val="00F2651C"/>
    <w:rsid w:val="00F265E6"/>
    <w:rsid w:val="00F268D1"/>
    <w:rsid w:val="00F26912"/>
    <w:rsid w:val="00F269B0"/>
    <w:rsid w:val="00F26A44"/>
    <w:rsid w:val="00F26C2A"/>
    <w:rsid w:val="00F26D10"/>
    <w:rsid w:val="00F26DC4"/>
    <w:rsid w:val="00F26DED"/>
    <w:rsid w:val="00F26F13"/>
    <w:rsid w:val="00F26F6B"/>
    <w:rsid w:val="00F26FEE"/>
    <w:rsid w:val="00F2706C"/>
    <w:rsid w:val="00F270E7"/>
    <w:rsid w:val="00F27203"/>
    <w:rsid w:val="00F27242"/>
    <w:rsid w:val="00F272C3"/>
    <w:rsid w:val="00F2740F"/>
    <w:rsid w:val="00F274C2"/>
    <w:rsid w:val="00F2756E"/>
    <w:rsid w:val="00F27587"/>
    <w:rsid w:val="00F275ED"/>
    <w:rsid w:val="00F27630"/>
    <w:rsid w:val="00F27742"/>
    <w:rsid w:val="00F2796F"/>
    <w:rsid w:val="00F27A97"/>
    <w:rsid w:val="00F27ADF"/>
    <w:rsid w:val="00F27CA4"/>
    <w:rsid w:val="00F27CC2"/>
    <w:rsid w:val="00F27E2E"/>
    <w:rsid w:val="00F27FC6"/>
    <w:rsid w:val="00F300FE"/>
    <w:rsid w:val="00F30143"/>
    <w:rsid w:val="00F301C1"/>
    <w:rsid w:val="00F303FC"/>
    <w:rsid w:val="00F3045A"/>
    <w:rsid w:val="00F304D3"/>
    <w:rsid w:val="00F304F2"/>
    <w:rsid w:val="00F305AC"/>
    <w:rsid w:val="00F3075F"/>
    <w:rsid w:val="00F30771"/>
    <w:rsid w:val="00F30793"/>
    <w:rsid w:val="00F30823"/>
    <w:rsid w:val="00F3086F"/>
    <w:rsid w:val="00F3088C"/>
    <w:rsid w:val="00F3095A"/>
    <w:rsid w:val="00F309C5"/>
    <w:rsid w:val="00F309CC"/>
    <w:rsid w:val="00F30A5A"/>
    <w:rsid w:val="00F30A90"/>
    <w:rsid w:val="00F30CFD"/>
    <w:rsid w:val="00F30E9A"/>
    <w:rsid w:val="00F30EE4"/>
    <w:rsid w:val="00F30FC5"/>
    <w:rsid w:val="00F30FDF"/>
    <w:rsid w:val="00F310FA"/>
    <w:rsid w:val="00F311C2"/>
    <w:rsid w:val="00F3121C"/>
    <w:rsid w:val="00F31257"/>
    <w:rsid w:val="00F313A6"/>
    <w:rsid w:val="00F31424"/>
    <w:rsid w:val="00F31501"/>
    <w:rsid w:val="00F316D6"/>
    <w:rsid w:val="00F318BC"/>
    <w:rsid w:val="00F31AD0"/>
    <w:rsid w:val="00F31AE7"/>
    <w:rsid w:val="00F31C7A"/>
    <w:rsid w:val="00F31C9F"/>
    <w:rsid w:val="00F31DC0"/>
    <w:rsid w:val="00F31E2E"/>
    <w:rsid w:val="00F3208F"/>
    <w:rsid w:val="00F32292"/>
    <w:rsid w:val="00F32379"/>
    <w:rsid w:val="00F3241D"/>
    <w:rsid w:val="00F32424"/>
    <w:rsid w:val="00F3246A"/>
    <w:rsid w:val="00F32478"/>
    <w:rsid w:val="00F32751"/>
    <w:rsid w:val="00F32878"/>
    <w:rsid w:val="00F32AA3"/>
    <w:rsid w:val="00F32AE9"/>
    <w:rsid w:val="00F32DDE"/>
    <w:rsid w:val="00F32E23"/>
    <w:rsid w:val="00F32F5D"/>
    <w:rsid w:val="00F3320E"/>
    <w:rsid w:val="00F3322F"/>
    <w:rsid w:val="00F33276"/>
    <w:rsid w:val="00F332F4"/>
    <w:rsid w:val="00F33368"/>
    <w:rsid w:val="00F3337B"/>
    <w:rsid w:val="00F3353F"/>
    <w:rsid w:val="00F336B8"/>
    <w:rsid w:val="00F3380B"/>
    <w:rsid w:val="00F33971"/>
    <w:rsid w:val="00F33AE4"/>
    <w:rsid w:val="00F33BB4"/>
    <w:rsid w:val="00F33D50"/>
    <w:rsid w:val="00F33EE9"/>
    <w:rsid w:val="00F33FC7"/>
    <w:rsid w:val="00F343DA"/>
    <w:rsid w:val="00F34401"/>
    <w:rsid w:val="00F3471B"/>
    <w:rsid w:val="00F347AC"/>
    <w:rsid w:val="00F3492A"/>
    <w:rsid w:val="00F34A27"/>
    <w:rsid w:val="00F34A74"/>
    <w:rsid w:val="00F34ABD"/>
    <w:rsid w:val="00F34BB8"/>
    <w:rsid w:val="00F34BBE"/>
    <w:rsid w:val="00F34DB5"/>
    <w:rsid w:val="00F34F9B"/>
    <w:rsid w:val="00F3506C"/>
    <w:rsid w:val="00F3513E"/>
    <w:rsid w:val="00F351DB"/>
    <w:rsid w:val="00F35386"/>
    <w:rsid w:val="00F355F1"/>
    <w:rsid w:val="00F356A4"/>
    <w:rsid w:val="00F3571B"/>
    <w:rsid w:val="00F35728"/>
    <w:rsid w:val="00F35881"/>
    <w:rsid w:val="00F35A35"/>
    <w:rsid w:val="00F35A37"/>
    <w:rsid w:val="00F362A8"/>
    <w:rsid w:val="00F36524"/>
    <w:rsid w:val="00F3661F"/>
    <w:rsid w:val="00F3663D"/>
    <w:rsid w:val="00F366FD"/>
    <w:rsid w:val="00F36790"/>
    <w:rsid w:val="00F368AB"/>
    <w:rsid w:val="00F3691E"/>
    <w:rsid w:val="00F36B6A"/>
    <w:rsid w:val="00F36B73"/>
    <w:rsid w:val="00F36C1F"/>
    <w:rsid w:val="00F36E55"/>
    <w:rsid w:val="00F3704E"/>
    <w:rsid w:val="00F3706A"/>
    <w:rsid w:val="00F37121"/>
    <w:rsid w:val="00F37129"/>
    <w:rsid w:val="00F3722C"/>
    <w:rsid w:val="00F37418"/>
    <w:rsid w:val="00F37588"/>
    <w:rsid w:val="00F37593"/>
    <w:rsid w:val="00F376DB"/>
    <w:rsid w:val="00F378CE"/>
    <w:rsid w:val="00F379B4"/>
    <w:rsid w:val="00F379E8"/>
    <w:rsid w:val="00F37A90"/>
    <w:rsid w:val="00F37BA4"/>
    <w:rsid w:val="00F37C41"/>
    <w:rsid w:val="00F37CE8"/>
    <w:rsid w:val="00F37E22"/>
    <w:rsid w:val="00F37E36"/>
    <w:rsid w:val="00F37FCA"/>
    <w:rsid w:val="00F4009B"/>
    <w:rsid w:val="00F402A8"/>
    <w:rsid w:val="00F402AE"/>
    <w:rsid w:val="00F40390"/>
    <w:rsid w:val="00F40651"/>
    <w:rsid w:val="00F407F3"/>
    <w:rsid w:val="00F407F4"/>
    <w:rsid w:val="00F408FD"/>
    <w:rsid w:val="00F4094F"/>
    <w:rsid w:val="00F40979"/>
    <w:rsid w:val="00F4099B"/>
    <w:rsid w:val="00F40A12"/>
    <w:rsid w:val="00F40A89"/>
    <w:rsid w:val="00F40AC4"/>
    <w:rsid w:val="00F40AEB"/>
    <w:rsid w:val="00F40C61"/>
    <w:rsid w:val="00F40DD4"/>
    <w:rsid w:val="00F40F21"/>
    <w:rsid w:val="00F41086"/>
    <w:rsid w:val="00F413F3"/>
    <w:rsid w:val="00F414AF"/>
    <w:rsid w:val="00F414FB"/>
    <w:rsid w:val="00F4186E"/>
    <w:rsid w:val="00F4193C"/>
    <w:rsid w:val="00F419AB"/>
    <w:rsid w:val="00F41B73"/>
    <w:rsid w:val="00F41CED"/>
    <w:rsid w:val="00F41F19"/>
    <w:rsid w:val="00F420F6"/>
    <w:rsid w:val="00F421D0"/>
    <w:rsid w:val="00F42406"/>
    <w:rsid w:val="00F42416"/>
    <w:rsid w:val="00F42533"/>
    <w:rsid w:val="00F425FE"/>
    <w:rsid w:val="00F427EE"/>
    <w:rsid w:val="00F429D2"/>
    <w:rsid w:val="00F42AC5"/>
    <w:rsid w:val="00F42B02"/>
    <w:rsid w:val="00F42C34"/>
    <w:rsid w:val="00F42C70"/>
    <w:rsid w:val="00F42E16"/>
    <w:rsid w:val="00F43041"/>
    <w:rsid w:val="00F4316F"/>
    <w:rsid w:val="00F431AD"/>
    <w:rsid w:val="00F43264"/>
    <w:rsid w:val="00F43275"/>
    <w:rsid w:val="00F43288"/>
    <w:rsid w:val="00F43441"/>
    <w:rsid w:val="00F43573"/>
    <w:rsid w:val="00F435CA"/>
    <w:rsid w:val="00F4372A"/>
    <w:rsid w:val="00F439A2"/>
    <w:rsid w:val="00F43C69"/>
    <w:rsid w:val="00F43C7A"/>
    <w:rsid w:val="00F43DB7"/>
    <w:rsid w:val="00F43DE4"/>
    <w:rsid w:val="00F43E65"/>
    <w:rsid w:val="00F43E8D"/>
    <w:rsid w:val="00F43FA4"/>
    <w:rsid w:val="00F43FB3"/>
    <w:rsid w:val="00F44184"/>
    <w:rsid w:val="00F4423F"/>
    <w:rsid w:val="00F4457C"/>
    <w:rsid w:val="00F44969"/>
    <w:rsid w:val="00F44975"/>
    <w:rsid w:val="00F44A13"/>
    <w:rsid w:val="00F44A34"/>
    <w:rsid w:val="00F44AD5"/>
    <w:rsid w:val="00F44AFF"/>
    <w:rsid w:val="00F44B21"/>
    <w:rsid w:val="00F44D82"/>
    <w:rsid w:val="00F44E93"/>
    <w:rsid w:val="00F44E9D"/>
    <w:rsid w:val="00F45095"/>
    <w:rsid w:val="00F45131"/>
    <w:rsid w:val="00F45145"/>
    <w:rsid w:val="00F451F4"/>
    <w:rsid w:val="00F45228"/>
    <w:rsid w:val="00F45268"/>
    <w:rsid w:val="00F4573F"/>
    <w:rsid w:val="00F457C3"/>
    <w:rsid w:val="00F45816"/>
    <w:rsid w:val="00F4584C"/>
    <w:rsid w:val="00F45879"/>
    <w:rsid w:val="00F45A33"/>
    <w:rsid w:val="00F45BFB"/>
    <w:rsid w:val="00F45DFE"/>
    <w:rsid w:val="00F45F12"/>
    <w:rsid w:val="00F45FB4"/>
    <w:rsid w:val="00F4608D"/>
    <w:rsid w:val="00F460F2"/>
    <w:rsid w:val="00F461A6"/>
    <w:rsid w:val="00F461C9"/>
    <w:rsid w:val="00F46270"/>
    <w:rsid w:val="00F4634F"/>
    <w:rsid w:val="00F463E2"/>
    <w:rsid w:val="00F46402"/>
    <w:rsid w:val="00F464B4"/>
    <w:rsid w:val="00F464F3"/>
    <w:rsid w:val="00F46804"/>
    <w:rsid w:val="00F46869"/>
    <w:rsid w:val="00F46943"/>
    <w:rsid w:val="00F46987"/>
    <w:rsid w:val="00F46A1A"/>
    <w:rsid w:val="00F46BB5"/>
    <w:rsid w:val="00F46C04"/>
    <w:rsid w:val="00F46C31"/>
    <w:rsid w:val="00F46CB8"/>
    <w:rsid w:val="00F46D07"/>
    <w:rsid w:val="00F46D36"/>
    <w:rsid w:val="00F46D9B"/>
    <w:rsid w:val="00F46EFC"/>
    <w:rsid w:val="00F4702C"/>
    <w:rsid w:val="00F47082"/>
    <w:rsid w:val="00F470E3"/>
    <w:rsid w:val="00F47263"/>
    <w:rsid w:val="00F47306"/>
    <w:rsid w:val="00F4732E"/>
    <w:rsid w:val="00F4739C"/>
    <w:rsid w:val="00F47442"/>
    <w:rsid w:val="00F47443"/>
    <w:rsid w:val="00F4744C"/>
    <w:rsid w:val="00F47471"/>
    <w:rsid w:val="00F474E9"/>
    <w:rsid w:val="00F477DD"/>
    <w:rsid w:val="00F47800"/>
    <w:rsid w:val="00F478BD"/>
    <w:rsid w:val="00F47989"/>
    <w:rsid w:val="00F479D2"/>
    <w:rsid w:val="00F47B8B"/>
    <w:rsid w:val="00F47C3E"/>
    <w:rsid w:val="00F47CBB"/>
    <w:rsid w:val="00F47D0D"/>
    <w:rsid w:val="00F500D1"/>
    <w:rsid w:val="00F50141"/>
    <w:rsid w:val="00F501D0"/>
    <w:rsid w:val="00F502ED"/>
    <w:rsid w:val="00F5036B"/>
    <w:rsid w:val="00F503E4"/>
    <w:rsid w:val="00F5048B"/>
    <w:rsid w:val="00F504BB"/>
    <w:rsid w:val="00F50599"/>
    <w:rsid w:val="00F505B0"/>
    <w:rsid w:val="00F506E0"/>
    <w:rsid w:val="00F506F6"/>
    <w:rsid w:val="00F507F9"/>
    <w:rsid w:val="00F50969"/>
    <w:rsid w:val="00F509B3"/>
    <w:rsid w:val="00F50BB7"/>
    <w:rsid w:val="00F50C34"/>
    <w:rsid w:val="00F50D04"/>
    <w:rsid w:val="00F50EC9"/>
    <w:rsid w:val="00F50F62"/>
    <w:rsid w:val="00F50F96"/>
    <w:rsid w:val="00F51096"/>
    <w:rsid w:val="00F510A6"/>
    <w:rsid w:val="00F510D0"/>
    <w:rsid w:val="00F51159"/>
    <w:rsid w:val="00F511E6"/>
    <w:rsid w:val="00F51270"/>
    <w:rsid w:val="00F51362"/>
    <w:rsid w:val="00F513A7"/>
    <w:rsid w:val="00F514B1"/>
    <w:rsid w:val="00F5160D"/>
    <w:rsid w:val="00F51967"/>
    <w:rsid w:val="00F519B4"/>
    <w:rsid w:val="00F51B15"/>
    <w:rsid w:val="00F51CED"/>
    <w:rsid w:val="00F522FE"/>
    <w:rsid w:val="00F52398"/>
    <w:rsid w:val="00F524AA"/>
    <w:rsid w:val="00F5255D"/>
    <w:rsid w:val="00F52574"/>
    <w:rsid w:val="00F52624"/>
    <w:rsid w:val="00F527AF"/>
    <w:rsid w:val="00F52813"/>
    <w:rsid w:val="00F5290D"/>
    <w:rsid w:val="00F529B5"/>
    <w:rsid w:val="00F52B2E"/>
    <w:rsid w:val="00F52D8E"/>
    <w:rsid w:val="00F52D9F"/>
    <w:rsid w:val="00F52EA4"/>
    <w:rsid w:val="00F52F25"/>
    <w:rsid w:val="00F52F63"/>
    <w:rsid w:val="00F52FCA"/>
    <w:rsid w:val="00F530DC"/>
    <w:rsid w:val="00F530FD"/>
    <w:rsid w:val="00F5310B"/>
    <w:rsid w:val="00F532EF"/>
    <w:rsid w:val="00F533A3"/>
    <w:rsid w:val="00F534ED"/>
    <w:rsid w:val="00F53661"/>
    <w:rsid w:val="00F538E3"/>
    <w:rsid w:val="00F53982"/>
    <w:rsid w:val="00F539C9"/>
    <w:rsid w:val="00F53A05"/>
    <w:rsid w:val="00F53AAE"/>
    <w:rsid w:val="00F53AF9"/>
    <w:rsid w:val="00F53BE4"/>
    <w:rsid w:val="00F53CE6"/>
    <w:rsid w:val="00F53D82"/>
    <w:rsid w:val="00F53F3B"/>
    <w:rsid w:val="00F54100"/>
    <w:rsid w:val="00F541D8"/>
    <w:rsid w:val="00F54234"/>
    <w:rsid w:val="00F54542"/>
    <w:rsid w:val="00F5467E"/>
    <w:rsid w:val="00F54717"/>
    <w:rsid w:val="00F54831"/>
    <w:rsid w:val="00F5484D"/>
    <w:rsid w:val="00F549FB"/>
    <w:rsid w:val="00F54AD7"/>
    <w:rsid w:val="00F54B46"/>
    <w:rsid w:val="00F54C36"/>
    <w:rsid w:val="00F54DBF"/>
    <w:rsid w:val="00F54E35"/>
    <w:rsid w:val="00F54F29"/>
    <w:rsid w:val="00F54FB8"/>
    <w:rsid w:val="00F55136"/>
    <w:rsid w:val="00F5539D"/>
    <w:rsid w:val="00F553FF"/>
    <w:rsid w:val="00F55442"/>
    <w:rsid w:val="00F55649"/>
    <w:rsid w:val="00F55737"/>
    <w:rsid w:val="00F55822"/>
    <w:rsid w:val="00F55951"/>
    <w:rsid w:val="00F559D5"/>
    <w:rsid w:val="00F55BFF"/>
    <w:rsid w:val="00F55D2C"/>
    <w:rsid w:val="00F55E38"/>
    <w:rsid w:val="00F55EB5"/>
    <w:rsid w:val="00F55ED2"/>
    <w:rsid w:val="00F560C0"/>
    <w:rsid w:val="00F560C4"/>
    <w:rsid w:val="00F5617A"/>
    <w:rsid w:val="00F56215"/>
    <w:rsid w:val="00F56218"/>
    <w:rsid w:val="00F56416"/>
    <w:rsid w:val="00F564C1"/>
    <w:rsid w:val="00F56610"/>
    <w:rsid w:val="00F56636"/>
    <w:rsid w:val="00F56672"/>
    <w:rsid w:val="00F5669C"/>
    <w:rsid w:val="00F5673F"/>
    <w:rsid w:val="00F5689C"/>
    <w:rsid w:val="00F56941"/>
    <w:rsid w:val="00F56995"/>
    <w:rsid w:val="00F569FB"/>
    <w:rsid w:val="00F56D1C"/>
    <w:rsid w:val="00F56F6C"/>
    <w:rsid w:val="00F5705F"/>
    <w:rsid w:val="00F5728C"/>
    <w:rsid w:val="00F57364"/>
    <w:rsid w:val="00F57380"/>
    <w:rsid w:val="00F573C0"/>
    <w:rsid w:val="00F57546"/>
    <w:rsid w:val="00F5755B"/>
    <w:rsid w:val="00F57571"/>
    <w:rsid w:val="00F57725"/>
    <w:rsid w:val="00F57747"/>
    <w:rsid w:val="00F5781D"/>
    <w:rsid w:val="00F57825"/>
    <w:rsid w:val="00F579CD"/>
    <w:rsid w:val="00F57A0A"/>
    <w:rsid w:val="00F57B26"/>
    <w:rsid w:val="00F57C52"/>
    <w:rsid w:val="00F57F42"/>
    <w:rsid w:val="00F57F99"/>
    <w:rsid w:val="00F57FAF"/>
    <w:rsid w:val="00F6007B"/>
    <w:rsid w:val="00F6015B"/>
    <w:rsid w:val="00F6031F"/>
    <w:rsid w:val="00F6034E"/>
    <w:rsid w:val="00F60489"/>
    <w:rsid w:val="00F60565"/>
    <w:rsid w:val="00F605ED"/>
    <w:rsid w:val="00F606D5"/>
    <w:rsid w:val="00F60825"/>
    <w:rsid w:val="00F6088B"/>
    <w:rsid w:val="00F609A8"/>
    <w:rsid w:val="00F60B1C"/>
    <w:rsid w:val="00F60CAD"/>
    <w:rsid w:val="00F60DD8"/>
    <w:rsid w:val="00F60EEB"/>
    <w:rsid w:val="00F60F46"/>
    <w:rsid w:val="00F61155"/>
    <w:rsid w:val="00F61195"/>
    <w:rsid w:val="00F6121D"/>
    <w:rsid w:val="00F61249"/>
    <w:rsid w:val="00F6127F"/>
    <w:rsid w:val="00F612AA"/>
    <w:rsid w:val="00F61355"/>
    <w:rsid w:val="00F61409"/>
    <w:rsid w:val="00F6145C"/>
    <w:rsid w:val="00F61467"/>
    <w:rsid w:val="00F614A2"/>
    <w:rsid w:val="00F61610"/>
    <w:rsid w:val="00F616C2"/>
    <w:rsid w:val="00F61784"/>
    <w:rsid w:val="00F618BF"/>
    <w:rsid w:val="00F61A27"/>
    <w:rsid w:val="00F61A82"/>
    <w:rsid w:val="00F61AA8"/>
    <w:rsid w:val="00F61AA9"/>
    <w:rsid w:val="00F61B0B"/>
    <w:rsid w:val="00F61C14"/>
    <w:rsid w:val="00F61D04"/>
    <w:rsid w:val="00F61F9A"/>
    <w:rsid w:val="00F6210E"/>
    <w:rsid w:val="00F62120"/>
    <w:rsid w:val="00F62306"/>
    <w:rsid w:val="00F623F0"/>
    <w:rsid w:val="00F62441"/>
    <w:rsid w:val="00F62564"/>
    <w:rsid w:val="00F626CF"/>
    <w:rsid w:val="00F626F1"/>
    <w:rsid w:val="00F62723"/>
    <w:rsid w:val="00F62790"/>
    <w:rsid w:val="00F62803"/>
    <w:rsid w:val="00F62854"/>
    <w:rsid w:val="00F628FB"/>
    <w:rsid w:val="00F629E9"/>
    <w:rsid w:val="00F62ABD"/>
    <w:rsid w:val="00F62C07"/>
    <w:rsid w:val="00F62C5B"/>
    <w:rsid w:val="00F62D67"/>
    <w:rsid w:val="00F62DA4"/>
    <w:rsid w:val="00F62E83"/>
    <w:rsid w:val="00F62E8C"/>
    <w:rsid w:val="00F62ED8"/>
    <w:rsid w:val="00F62F37"/>
    <w:rsid w:val="00F63033"/>
    <w:rsid w:val="00F630B7"/>
    <w:rsid w:val="00F63152"/>
    <w:rsid w:val="00F632CE"/>
    <w:rsid w:val="00F633BA"/>
    <w:rsid w:val="00F634B0"/>
    <w:rsid w:val="00F6361F"/>
    <w:rsid w:val="00F63632"/>
    <w:rsid w:val="00F638B8"/>
    <w:rsid w:val="00F639E5"/>
    <w:rsid w:val="00F63C6A"/>
    <w:rsid w:val="00F63C71"/>
    <w:rsid w:val="00F63DF5"/>
    <w:rsid w:val="00F63E02"/>
    <w:rsid w:val="00F63E34"/>
    <w:rsid w:val="00F640BA"/>
    <w:rsid w:val="00F64169"/>
    <w:rsid w:val="00F6434C"/>
    <w:rsid w:val="00F644DD"/>
    <w:rsid w:val="00F645B8"/>
    <w:rsid w:val="00F645D5"/>
    <w:rsid w:val="00F64615"/>
    <w:rsid w:val="00F646AB"/>
    <w:rsid w:val="00F64710"/>
    <w:rsid w:val="00F64739"/>
    <w:rsid w:val="00F647D1"/>
    <w:rsid w:val="00F64B05"/>
    <w:rsid w:val="00F64C36"/>
    <w:rsid w:val="00F65375"/>
    <w:rsid w:val="00F6556D"/>
    <w:rsid w:val="00F6580B"/>
    <w:rsid w:val="00F6592E"/>
    <w:rsid w:val="00F65A59"/>
    <w:rsid w:val="00F65B57"/>
    <w:rsid w:val="00F65CE4"/>
    <w:rsid w:val="00F65D3D"/>
    <w:rsid w:val="00F65F81"/>
    <w:rsid w:val="00F6611E"/>
    <w:rsid w:val="00F66124"/>
    <w:rsid w:val="00F6616A"/>
    <w:rsid w:val="00F662CE"/>
    <w:rsid w:val="00F6673E"/>
    <w:rsid w:val="00F6682D"/>
    <w:rsid w:val="00F669D3"/>
    <w:rsid w:val="00F66A81"/>
    <w:rsid w:val="00F66C9A"/>
    <w:rsid w:val="00F66CCD"/>
    <w:rsid w:val="00F66E8B"/>
    <w:rsid w:val="00F66EE6"/>
    <w:rsid w:val="00F67205"/>
    <w:rsid w:val="00F67349"/>
    <w:rsid w:val="00F67367"/>
    <w:rsid w:val="00F67368"/>
    <w:rsid w:val="00F673B1"/>
    <w:rsid w:val="00F6743D"/>
    <w:rsid w:val="00F676F3"/>
    <w:rsid w:val="00F67915"/>
    <w:rsid w:val="00F679B3"/>
    <w:rsid w:val="00F67D25"/>
    <w:rsid w:val="00F67ED7"/>
    <w:rsid w:val="00F67FF2"/>
    <w:rsid w:val="00F67FF4"/>
    <w:rsid w:val="00F70035"/>
    <w:rsid w:val="00F70047"/>
    <w:rsid w:val="00F7004C"/>
    <w:rsid w:val="00F700F8"/>
    <w:rsid w:val="00F70127"/>
    <w:rsid w:val="00F70331"/>
    <w:rsid w:val="00F7040A"/>
    <w:rsid w:val="00F7048C"/>
    <w:rsid w:val="00F7053A"/>
    <w:rsid w:val="00F70607"/>
    <w:rsid w:val="00F706C5"/>
    <w:rsid w:val="00F70738"/>
    <w:rsid w:val="00F70754"/>
    <w:rsid w:val="00F70788"/>
    <w:rsid w:val="00F707FB"/>
    <w:rsid w:val="00F709DD"/>
    <w:rsid w:val="00F70A47"/>
    <w:rsid w:val="00F70B24"/>
    <w:rsid w:val="00F70C36"/>
    <w:rsid w:val="00F70E73"/>
    <w:rsid w:val="00F70FF5"/>
    <w:rsid w:val="00F71020"/>
    <w:rsid w:val="00F71041"/>
    <w:rsid w:val="00F710F6"/>
    <w:rsid w:val="00F710FD"/>
    <w:rsid w:val="00F7118A"/>
    <w:rsid w:val="00F71426"/>
    <w:rsid w:val="00F71481"/>
    <w:rsid w:val="00F71545"/>
    <w:rsid w:val="00F716DD"/>
    <w:rsid w:val="00F7175A"/>
    <w:rsid w:val="00F717B2"/>
    <w:rsid w:val="00F717DD"/>
    <w:rsid w:val="00F7183C"/>
    <w:rsid w:val="00F71880"/>
    <w:rsid w:val="00F718F2"/>
    <w:rsid w:val="00F71A98"/>
    <w:rsid w:val="00F71BD4"/>
    <w:rsid w:val="00F71D6F"/>
    <w:rsid w:val="00F71FEA"/>
    <w:rsid w:val="00F72023"/>
    <w:rsid w:val="00F72094"/>
    <w:rsid w:val="00F72224"/>
    <w:rsid w:val="00F723A3"/>
    <w:rsid w:val="00F7252D"/>
    <w:rsid w:val="00F72581"/>
    <w:rsid w:val="00F725A1"/>
    <w:rsid w:val="00F727EE"/>
    <w:rsid w:val="00F72800"/>
    <w:rsid w:val="00F72814"/>
    <w:rsid w:val="00F7283F"/>
    <w:rsid w:val="00F72943"/>
    <w:rsid w:val="00F7299E"/>
    <w:rsid w:val="00F729F4"/>
    <w:rsid w:val="00F72AB6"/>
    <w:rsid w:val="00F72AC0"/>
    <w:rsid w:val="00F72CAF"/>
    <w:rsid w:val="00F72EB8"/>
    <w:rsid w:val="00F72F17"/>
    <w:rsid w:val="00F72FDC"/>
    <w:rsid w:val="00F73032"/>
    <w:rsid w:val="00F73130"/>
    <w:rsid w:val="00F7326B"/>
    <w:rsid w:val="00F73467"/>
    <w:rsid w:val="00F7346E"/>
    <w:rsid w:val="00F7354F"/>
    <w:rsid w:val="00F73614"/>
    <w:rsid w:val="00F7364F"/>
    <w:rsid w:val="00F739D4"/>
    <w:rsid w:val="00F73A45"/>
    <w:rsid w:val="00F73A8A"/>
    <w:rsid w:val="00F73B8A"/>
    <w:rsid w:val="00F73BC0"/>
    <w:rsid w:val="00F73BCD"/>
    <w:rsid w:val="00F73E77"/>
    <w:rsid w:val="00F73EC2"/>
    <w:rsid w:val="00F73F17"/>
    <w:rsid w:val="00F73F6E"/>
    <w:rsid w:val="00F73F78"/>
    <w:rsid w:val="00F740C5"/>
    <w:rsid w:val="00F740C6"/>
    <w:rsid w:val="00F7413A"/>
    <w:rsid w:val="00F7415E"/>
    <w:rsid w:val="00F74171"/>
    <w:rsid w:val="00F7417B"/>
    <w:rsid w:val="00F74189"/>
    <w:rsid w:val="00F741A1"/>
    <w:rsid w:val="00F74227"/>
    <w:rsid w:val="00F74338"/>
    <w:rsid w:val="00F74391"/>
    <w:rsid w:val="00F74519"/>
    <w:rsid w:val="00F74604"/>
    <w:rsid w:val="00F74614"/>
    <w:rsid w:val="00F746E5"/>
    <w:rsid w:val="00F74839"/>
    <w:rsid w:val="00F74841"/>
    <w:rsid w:val="00F748DB"/>
    <w:rsid w:val="00F74903"/>
    <w:rsid w:val="00F74CD8"/>
    <w:rsid w:val="00F74EC9"/>
    <w:rsid w:val="00F74EE2"/>
    <w:rsid w:val="00F74F8D"/>
    <w:rsid w:val="00F74FC4"/>
    <w:rsid w:val="00F75175"/>
    <w:rsid w:val="00F7518D"/>
    <w:rsid w:val="00F751E2"/>
    <w:rsid w:val="00F7524C"/>
    <w:rsid w:val="00F75258"/>
    <w:rsid w:val="00F752C7"/>
    <w:rsid w:val="00F7538B"/>
    <w:rsid w:val="00F754F2"/>
    <w:rsid w:val="00F75627"/>
    <w:rsid w:val="00F7568D"/>
    <w:rsid w:val="00F756B2"/>
    <w:rsid w:val="00F7582E"/>
    <w:rsid w:val="00F75871"/>
    <w:rsid w:val="00F75967"/>
    <w:rsid w:val="00F75A8F"/>
    <w:rsid w:val="00F75AC3"/>
    <w:rsid w:val="00F75B6C"/>
    <w:rsid w:val="00F75BBF"/>
    <w:rsid w:val="00F75DA1"/>
    <w:rsid w:val="00F75E2F"/>
    <w:rsid w:val="00F75E6E"/>
    <w:rsid w:val="00F75F54"/>
    <w:rsid w:val="00F7603A"/>
    <w:rsid w:val="00F7607C"/>
    <w:rsid w:val="00F761A2"/>
    <w:rsid w:val="00F76243"/>
    <w:rsid w:val="00F7635B"/>
    <w:rsid w:val="00F763EE"/>
    <w:rsid w:val="00F76420"/>
    <w:rsid w:val="00F76446"/>
    <w:rsid w:val="00F7652E"/>
    <w:rsid w:val="00F7657D"/>
    <w:rsid w:val="00F765D3"/>
    <w:rsid w:val="00F76636"/>
    <w:rsid w:val="00F76780"/>
    <w:rsid w:val="00F767EE"/>
    <w:rsid w:val="00F768E7"/>
    <w:rsid w:val="00F768FA"/>
    <w:rsid w:val="00F76A47"/>
    <w:rsid w:val="00F76ABE"/>
    <w:rsid w:val="00F76B9A"/>
    <w:rsid w:val="00F76C4A"/>
    <w:rsid w:val="00F76DEF"/>
    <w:rsid w:val="00F76EC8"/>
    <w:rsid w:val="00F76FF2"/>
    <w:rsid w:val="00F7713F"/>
    <w:rsid w:val="00F771C0"/>
    <w:rsid w:val="00F77453"/>
    <w:rsid w:val="00F7747F"/>
    <w:rsid w:val="00F77508"/>
    <w:rsid w:val="00F77806"/>
    <w:rsid w:val="00F778D0"/>
    <w:rsid w:val="00F778D6"/>
    <w:rsid w:val="00F779A6"/>
    <w:rsid w:val="00F779B3"/>
    <w:rsid w:val="00F779F6"/>
    <w:rsid w:val="00F77AF9"/>
    <w:rsid w:val="00F77B49"/>
    <w:rsid w:val="00F77B87"/>
    <w:rsid w:val="00F77BDC"/>
    <w:rsid w:val="00F77C27"/>
    <w:rsid w:val="00F77C62"/>
    <w:rsid w:val="00F77C78"/>
    <w:rsid w:val="00F77DEA"/>
    <w:rsid w:val="00F77E1A"/>
    <w:rsid w:val="00F77E45"/>
    <w:rsid w:val="00F77E68"/>
    <w:rsid w:val="00F77FD6"/>
    <w:rsid w:val="00F80041"/>
    <w:rsid w:val="00F8004B"/>
    <w:rsid w:val="00F80117"/>
    <w:rsid w:val="00F80195"/>
    <w:rsid w:val="00F80300"/>
    <w:rsid w:val="00F80344"/>
    <w:rsid w:val="00F803B3"/>
    <w:rsid w:val="00F8040C"/>
    <w:rsid w:val="00F805AE"/>
    <w:rsid w:val="00F80831"/>
    <w:rsid w:val="00F80871"/>
    <w:rsid w:val="00F80B3F"/>
    <w:rsid w:val="00F80B72"/>
    <w:rsid w:val="00F80CEC"/>
    <w:rsid w:val="00F80E13"/>
    <w:rsid w:val="00F80EC7"/>
    <w:rsid w:val="00F81192"/>
    <w:rsid w:val="00F811D5"/>
    <w:rsid w:val="00F811EE"/>
    <w:rsid w:val="00F81334"/>
    <w:rsid w:val="00F813E8"/>
    <w:rsid w:val="00F8152C"/>
    <w:rsid w:val="00F815B4"/>
    <w:rsid w:val="00F815D8"/>
    <w:rsid w:val="00F816FA"/>
    <w:rsid w:val="00F81740"/>
    <w:rsid w:val="00F8176E"/>
    <w:rsid w:val="00F8177E"/>
    <w:rsid w:val="00F81D07"/>
    <w:rsid w:val="00F81F87"/>
    <w:rsid w:val="00F822B6"/>
    <w:rsid w:val="00F8230C"/>
    <w:rsid w:val="00F823DC"/>
    <w:rsid w:val="00F8245F"/>
    <w:rsid w:val="00F82460"/>
    <w:rsid w:val="00F824B3"/>
    <w:rsid w:val="00F82584"/>
    <w:rsid w:val="00F82679"/>
    <w:rsid w:val="00F8291B"/>
    <w:rsid w:val="00F829B7"/>
    <w:rsid w:val="00F829D6"/>
    <w:rsid w:val="00F82AAC"/>
    <w:rsid w:val="00F82AC7"/>
    <w:rsid w:val="00F82ACC"/>
    <w:rsid w:val="00F82AD6"/>
    <w:rsid w:val="00F82CB6"/>
    <w:rsid w:val="00F82D16"/>
    <w:rsid w:val="00F82FAF"/>
    <w:rsid w:val="00F8306B"/>
    <w:rsid w:val="00F830B6"/>
    <w:rsid w:val="00F830CE"/>
    <w:rsid w:val="00F830D6"/>
    <w:rsid w:val="00F831BF"/>
    <w:rsid w:val="00F831F6"/>
    <w:rsid w:val="00F83371"/>
    <w:rsid w:val="00F83374"/>
    <w:rsid w:val="00F834EA"/>
    <w:rsid w:val="00F8354B"/>
    <w:rsid w:val="00F835BD"/>
    <w:rsid w:val="00F837E9"/>
    <w:rsid w:val="00F8392E"/>
    <w:rsid w:val="00F83B2B"/>
    <w:rsid w:val="00F83C72"/>
    <w:rsid w:val="00F83C88"/>
    <w:rsid w:val="00F83C8A"/>
    <w:rsid w:val="00F83CA4"/>
    <w:rsid w:val="00F83D2E"/>
    <w:rsid w:val="00F83D5C"/>
    <w:rsid w:val="00F83D73"/>
    <w:rsid w:val="00F83FB4"/>
    <w:rsid w:val="00F8406D"/>
    <w:rsid w:val="00F8406F"/>
    <w:rsid w:val="00F840C0"/>
    <w:rsid w:val="00F842BE"/>
    <w:rsid w:val="00F84307"/>
    <w:rsid w:val="00F84462"/>
    <w:rsid w:val="00F84471"/>
    <w:rsid w:val="00F844D2"/>
    <w:rsid w:val="00F84567"/>
    <w:rsid w:val="00F845AC"/>
    <w:rsid w:val="00F847A3"/>
    <w:rsid w:val="00F84935"/>
    <w:rsid w:val="00F84994"/>
    <w:rsid w:val="00F84AEB"/>
    <w:rsid w:val="00F84C01"/>
    <w:rsid w:val="00F85099"/>
    <w:rsid w:val="00F850B5"/>
    <w:rsid w:val="00F851E8"/>
    <w:rsid w:val="00F85211"/>
    <w:rsid w:val="00F852EF"/>
    <w:rsid w:val="00F8531F"/>
    <w:rsid w:val="00F8544A"/>
    <w:rsid w:val="00F856EB"/>
    <w:rsid w:val="00F858EA"/>
    <w:rsid w:val="00F85D9C"/>
    <w:rsid w:val="00F8601C"/>
    <w:rsid w:val="00F86205"/>
    <w:rsid w:val="00F86246"/>
    <w:rsid w:val="00F86264"/>
    <w:rsid w:val="00F86322"/>
    <w:rsid w:val="00F863AC"/>
    <w:rsid w:val="00F8645A"/>
    <w:rsid w:val="00F8651C"/>
    <w:rsid w:val="00F86578"/>
    <w:rsid w:val="00F8665C"/>
    <w:rsid w:val="00F8666F"/>
    <w:rsid w:val="00F86740"/>
    <w:rsid w:val="00F86ADC"/>
    <w:rsid w:val="00F86B69"/>
    <w:rsid w:val="00F86CB7"/>
    <w:rsid w:val="00F86D9D"/>
    <w:rsid w:val="00F86DEE"/>
    <w:rsid w:val="00F86EAF"/>
    <w:rsid w:val="00F86F8A"/>
    <w:rsid w:val="00F86FEA"/>
    <w:rsid w:val="00F87003"/>
    <w:rsid w:val="00F8716A"/>
    <w:rsid w:val="00F871AE"/>
    <w:rsid w:val="00F8720C"/>
    <w:rsid w:val="00F87344"/>
    <w:rsid w:val="00F8768A"/>
    <w:rsid w:val="00F87712"/>
    <w:rsid w:val="00F877C0"/>
    <w:rsid w:val="00F87974"/>
    <w:rsid w:val="00F879A3"/>
    <w:rsid w:val="00F87AB5"/>
    <w:rsid w:val="00F87B02"/>
    <w:rsid w:val="00F87D29"/>
    <w:rsid w:val="00F87D4E"/>
    <w:rsid w:val="00F87DC6"/>
    <w:rsid w:val="00F87E0E"/>
    <w:rsid w:val="00F87EBE"/>
    <w:rsid w:val="00F90089"/>
    <w:rsid w:val="00F900EA"/>
    <w:rsid w:val="00F90266"/>
    <w:rsid w:val="00F90368"/>
    <w:rsid w:val="00F90673"/>
    <w:rsid w:val="00F9068F"/>
    <w:rsid w:val="00F90736"/>
    <w:rsid w:val="00F90835"/>
    <w:rsid w:val="00F9091E"/>
    <w:rsid w:val="00F90937"/>
    <w:rsid w:val="00F90CED"/>
    <w:rsid w:val="00F90D66"/>
    <w:rsid w:val="00F90E18"/>
    <w:rsid w:val="00F90E7C"/>
    <w:rsid w:val="00F90E94"/>
    <w:rsid w:val="00F90EFB"/>
    <w:rsid w:val="00F90F0E"/>
    <w:rsid w:val="00F9100D"/>
    <w:rsid w:val="00F91107"/>
    <w:rsid w:val="00F91324"/>
    <w:rsid w:val="00F913C6"/>
    <w:rsid w:val="00F914E3"/>
    <w:rsid w:val="00F9169F"/>
    <w:rsid w:val="00F916E8"/>
    <w:rsid w:val="00F91725"/>
    <w:rsid w:val="00F91876"/>
    <w:rsid w:val="00F91883"/>
    <w:rsid w:val="00F91B05"/>
    <w:rsid w:val="00F91B4D"/>
    <w:rsid w:val="00F91BA1"/>
    <w:rsid w:val="00F91C68"/>
    <w:rsid w:val="00F91E85"/>
    <w:rsid w:val="00F92017"/>
    <w:rsid w:val="00F92186"/>
    <w:rsid w:val="00F922EC"/>
    <w:rsid w:val="00F92473"/>
    <w:rsid w:val="00F92554"/>
    <w:rsid w:val="00F92614"/>
    <w:rsid w:val="00F92749"/>
    <w:rsid w:val="00F92885"/>
    <w:rsid w:val="00F928B3"/>
    <w:rsid w:val="00F92970"/>
    <w:rsid w:val="00F92A3D"/>
    <w:rsid w:val="00F92AA1"/>
    <w:rsid w:val="00F92B06"/>
    <w:rsid w:val="00F92B40"/>
    <w:rsid w:val="00F92BFE"/>
    <w:rsid w:val="00F92CF2"/>
    <w:rsid w:val="00F92DE3"/>
    <w:rsid w:val="00F92F79"/>
    <w:rsid w:val="00F93018"/>
    <w:rsid w:val="00F93076"/>
    <w:rsid w:val="00F931EA"/>
    <w:rsid w:val="00F931ED"/>
    <w:rsid w:val="00F932CB"/>
    <w:rsid w:val="00F93354"/>
    <w:rsid w:val="00F93445"/>
    <w:rsid w:val="00F9346C"/>
    <w:rsid w:val="00F936BB"/>
    <w:rsid w:val="00F938D5"/>
    <w:rsid w:val="00F93A56"/>
    <w:rsid w:val="00F93A68"/>
    <w:rsid w:val="00F93A95"/>
    <w:rsid w:val="00F93B0A"/>
    <w:rsid w:val="00F93D95"/>
    <w:rsid w:val="00F93E1C"/>
    <w:rsid w:val="00F93E98"/>
    <w:rsid w:val="00F93EE6"/>
    <w:rsid w:val="00F93F87"/>
    <w:rsid w:val="00F9409E"/>
    <w:rsid w:val="00F94108"/>
    <w:rsid w:val="00F9412A"/>
    <w:rsid w:val="00F94178"/>
    <w:rsid w:val="00F9427B"/>
    <w:rsid w:val="00F942A8"/>
    <w:rsid w:val="00F94506"/>
    <w:rsid w:val="00F94570"/>
    <w:rsid w:val="00F9463B"/>
    <w:rsid w:val="00F946F5"/>
    <w:rsid w:val="00F94853"/>
    <w:rsid w:val="00F94873"/>
    <w:rsid w:val="00F94899"/>
    <w:rsid w:val="00F9490E"/>
    <w:rsid w:val="00F94958"/>
    <w:rsid w:val="00F9496C"/>
    <w:rsid w:val="00F94AC4"/>
    <w:rsid w:val="00F94C79"/>
    <w:rsid w:val="00F94D0F"/>
    <w:rsid w:val="00F94DC7"/>
    <w:rsid w:val="00F94EBE"/>
    <w:rsid w:val="00F94F34"/>
    <w:rsid w:val="00F950CA"/>
    <w:rsid w:val="00F9511D"/>
    <w:rsid w:val="00F9520D"/>
    <w:rsid w:val="00F9521A"/>
    <w:rsid w:val="00F952B9"/>
    <w:rsid w:val="00F952F7"/>
    <w:rsid w:val="00F9535E"/>
    <w:rsid w:val="00F9540C"/>
    <w:rsid w:val="00F95451"/>
    <w:rsid w:val="00F9546C"/>
    <w:rsid w:val="00F9563A"/>
    <w:rsid w:val="00F95688"/>
    <w:rsid w:val="00F956DD"/>
    <w:rsid w:val="00F956F9"/>
    <w:rsid w:val="00F95706"/>
    <w:rsid w:val="00F9581D"/>
    <w:rsid w:val="00F95841"/>
    <w:rsid w:val="00F9595C"/>
    <w:rsid w:val="00F95A38"/>
    <w:rsid w:val="00F95AFB"/>
    <w:rsid w:val="00F95B2E"/>
    <w:rsid w:val="00F95BB9"/>
    <w:rsid w:val="00F95C13"/>
    <w:rsid w:val="00F95C35"/>
    <w:rsid w:val="00F95C47"/>
    <w:rsid w:val="00F95C4D"/>
    <w:rsid w:val="00F95E08"/>
    <w:rsid w:val="00F95E0B"/>
    <w:rsid w:val="00F95E4B"/>
    <w:rsid w:val="00F95E6E"/>
    <w:rsid w:val="00F95E7E"/>
    <w:rsid w:val="00F95EF9"/>
    <w:rsid w:val="00F96074"/>
    <w:rsid w:val="00F961A2"/>
    <w:rsid w:val="00F961C8"/>
    <w:rsid w:val="00F9623C"/>
    <w:rsid w:val="00F9630C"/>
    <w:rsid w:val="00F96380"/>
    <w:rsid w:val="00F9646D"/>
    <w:rsid w:val="00F964B9"/>
    <w:rsid w:val="00F9653C"/>
    <w:rsid w:val="00F9663A"/>
    <w:rsid w:val="00F968CE"/>
    <w:rsid w:val="00F96AE8"/>
    <w:rsid w:val="00F96CF6"/>
    <w:rsid w:val="00F96D45"/>
    <w:rsid w:val="00F96E9F"/>
    <w:rsid w:val="00F96EF5"/>
    <w:rsid w:val="00F96FAE"/>
    <w:rsid w:val="00F96FC7"/>
    <w:rsid w:val="00F97061"/>
    <w:rsid w:val="00F970D5"/>
    <w:rsid w:val="00F971B7"/>
    <w:rsid w:val="00F971E9"/>
    <w:rsid w:val="00F97236"/>
    <w:rsid w:val="00F97348"/>
    <w:rsid w:val="00F9755D"/>
    <w:rsid w:val="00F975C5"/>
    <w:rsid w:val="00F9772D"/>
    <w:rsid w:val="00F97835"/>
    <w:rsid w:val="00F9785B"/>
    <w:rsid w:val="00F97879"/>
    <w:rsid w:val="00F978E6"/>
    <w:rsid w:val="00F978E9"/>
    <w:rsid w:val="00F97B36"/>
    <w:rsid w:val="00F97B59"/>
    <w:rsid w:val="00F97BAF"/>
    <w:rsid w:val="00F97E1F"/>
    <w:rsid w:val="00F97F22"/>
    <w:rsid w:val="00F97F49"/>
    <w:rsid w:val="00FA0066"/>
    <w:rsid w:val="00FA0082"/>
    <w:rsid w:val="00FA0561"/>
    <w:rsid w:val="00FA05A5"/>
    <w:rsid w:val="00FA06E4"/>
    <w:rsid w:val="00FA0804"/>
    <w:rsid w:val="00FA0913"/>
    <w:rsid w:val="00FA0938"/>
    <w:rsid w:val="00FA09A7"/>
    <w:rsid w:val="00FA0A8C"/>
    <w:rsid w:val="00FA0B19"/>
    <w:rsid w:val="00FA0C0A"/>
    <w:rsid w:val="00FA0DC1"/>
    <w:rsid w:val="00FA0E19"/>
    <w:rsid w:val="00FA0EC3"/>
    <w:rsid w:val="00FA10EB"/>
    <w:rsid w:val="00FA10F8"/>
    <w:rsid w:val="00FA1102"/>
    <w:rsid w:val="00FA1118"/>
    <w:rsid w:val="00FA1182"/>
    <w:rsid w:val="00FA1302"/>
    <w:rsid w:val="00FA1306"/>
    <w:rsid w:val="00FA14C3"/>
    <w:rsid w:val="00FA157C"/>
    <w:rsid w:val="00FA16C0"/>
    <w:rsid w:val="00FA17F0"/>
    <w:rsid w:val="00FA183D"/>
    <w:rsid w:val="00FA189C"/>
    <w:rsid w:val="00FA1BEC"/>
    <w:rsid w:val="00FA214E"/>
    <w:rsid w:val="00FA21C3"/>
    <w:rsid w:val="00FA2409"/>
    <w:rsid w:val="00FA259E"/>
    <w:rsid w:val="00FA25B7"/>
    <w:rsid w:val="00FA2621"/>
    <w:rsid w:val="00FA2677"/>
    <w:rsid w:val="00FA271A"/>
    <w:rsid w:val="00FA2879"/>
    <w:rsid w:val="00FA2966"/>
    <w:rsid w:val="00FA2C01"/>
    <w:rsid w:val="00FA2C94"/>
    <w:rsid w:val="00FA2F05"/>
    <w:rsid w:val="00FA2F14"/>
    <w:rsid w:val="00FA2FFA"/>
    <w:rsid w:val="00FA30B5"/>
    <w:rsid w:val="00FA3249"/>
    <w:rsid w:val="00FA32BE"/>
    <w:rsid w:val="00FA332D"/>
    <w:rsid w:val="00FA344C"/>
    <w:rsid w:val="00FA3524"/>
    <w:rsid w:val="00FA3537"/>
    <w:rsid w:val="00FA3578"/>
    <w:rsid w:val="00FA3852"/>
    <w:rsid w:val="00FA3881"/>
    <w:rsid w:val="00FA38D7"/>
    <w:rsid w:val="00FA397C"/>
    <w:rsid w:val="00FA399A"/>
    <w:rsid w:val="00FA3BE1"/>
    <w:rsid w:val="00FA3C97"/>
    <w:rsid w:val="00FA3E22"/>
    <w:rsid w:val="00FA3F28"/>
    <w:rsid w:val="00FA427E"/>
    <w:rsid w:val="00FA4423"/>
    <w:rsid w:val="00FA4444"/>
    <w:rsid w:val="00FA4475"/>
    <w:rsid w:val="00FA45A3"/>
    <w:rsid w:val="00FA47FB"/>
    <w:rsid w:val="00FA48D2"/>
    <w:rsid w:val="00FA4A46"/>
    <w:rsid w:val="00FA4A96"/>
    <w:rsid w:val="00FA4C7C"/>
    <w:rsid w:val="00FA4CCF"/>
    <w:rsid w:val="00FA4CDA"/>
    <w:rsid w:val="00FA5017"/>
    <w:rsid w:val="00FA505A"/>
    <w:rsid w:val="00FA51A2"/>
    <w:rsid w:val="00FA5531"/>
    <w:rsid w:val="00FA5575"/>
    <w:rsid w:val="00FA558C"/>
    <w:rsid w:val="00FA5737"/>
    <w:rsid w:val="00FA57A2"/>
    <w:rsid w:val="00FA590C"/>
    <w:rsid w:val="00FA5A23"/>
    <w:rsid w:val="00FA5A39"/>
    <w:rsid w:val="00FA5BBD"/>
    <w:rsid w:val="00FA5C2E"/>
    <w:rsid w:val="00FA5E2D"/>
    <w:rsid w:val="00FA5E8D"/>
    <w:rsid w:val="00FA602D"/>
    <w:rsid w:val="00FA603D"/>
    <w:rsid w:val="00FA60CA"/>
    <w:rsid w:val="00FA6197"/>
    <w:rsid w:val="00FA633B"/>
    <w:rsid w:val="00FA63E9"/>
    <w:rsid w:val="00FA658D"/>
    <w:rsid w:val="00FA65EC"/>
    <w:rsid w:val="00FA65F2"/>
    <w:rsid w:val="00FA6627"/>
    <w:rsid w:val="00FA666B"/>
    <w:rsid w:val="00FA6813"/>
    <w:rsid w:val="00FA6884"/>
    <w:rsid w:val="00FA6916"/>
    <w:rsid w:val="00FA69A9"/>
    <w:rsid w:val="00FA6A3E"/>
    <w:rsid w:val="00FA6B25"/>
    <w:rsid w:val="00FA6C3C"/>
    <w:rsid w:val="00FA6CFE"/>
    <w:rsid w:val="00FA6D63"/>
    <w:rsid w:val="00FA6DD4"/>
    <w:rsid w:val="00FA6E9C"/>
    <w:rsid w:val="00FA6EDE"/>
    <w:rsid w:val="00FA6F15"/>
    <w:rsid w:val="00FA6FCF"/>
    <w:rsid w:val="00FA6FF9"/>
    <w:rsid w:val="00FA714B"/>
    <w:rsid w:val="00FA7162"/>
    <w:rsid w:val="00FA71C1"/>
    <w:rsid w:val="00FA7297"/>
    <w:rsid w:val="00FA7351"/>
    <w:rsid w:val="00FA73A5"/>
    <w:rsid w:val="00FA749A"/>
    <w:rsid w:val="00FA74DC"/>
    <w:rsid w:val="00FA775F"/>
    <w:rsid w:val="00FA7872"/>
    <w:rsid w:val="00FA796B"/>
    <w:rsid w:val="00FA79FA"/>
    <w:rsid w:val="00FA7A5B"/>
    <w:rsid w:val="00FA7A5C"/>
    <w:rsid w:val="00FA7B70"/>
    <w:rsid w:val="00FA7BB5"/>
    <w:rsid w:val="00FA7C76"/>
    <w:rsid w:val="00FA7D87"/>
    <w:rsid w:val="00FA7D88"/>
    <w:rsid w:val="00FA7DE8"/>
    <w:rsid w:val="00FA7E1D"/>
    <w:rsid w:val="00FA7E46"/>
    <w:rsid w:val="00FA7E88"/>
    <w:rsid w:val="00FA7EF4"/>
    <w:rsid w:val="00FA7F59"/>
    <w:rsid w:val="00FA7FF6"/>
    <w:rsid w:val="00FB0035"/>
    <w:rsid w:val="00FB0337"/>
    <w:rsid w:val="00FB0499"/>
    <w:rsid w:val="00FB0545"/>
    <w:rsid w:val="00FB0562"/>
    <w:rsid w:val="00FB0581"/>
    <w:rsid w:val="00FB05BF"/>
    <w:rsid w:val="00FB0775"/>
    <w:rsid w:val="00FB07A4"/>
    <w:rsid w:val="00FB07C5"/>
    <w:rsid w:val="00FB094E"/>
    <w:rsid w:val="00FB09AC"/>
    <w:rsid w:val="00FB09E2"/>
    <w:rsid w:val="00FB0DCB"/>
    <w:rsid w:val="00FB0E32"/>
    <w:rsid w:val="00FB0E9C"/>
    <w:rsid w:val="00FB0F80"/>
    <w:rsid w:val="00FB1046"/>
    <w:rsid w:val="00FB10A9"/>
    <w:rsid w:val="00FB1112"/>
    <w:rsid w:val="00FB12E7"/>
    <w:rsid w:val="00FB1308"/>
    <w:rsid w:val="00FB1345"/>
    <w:rsid w:val="00FB1375"/>
    <w:rsid w:val="00FB146A"/>
    <w:rsid w:val="00FB149C"/>
    <w:rsid w:val="00FB192B"/>
    <w:rsid w:val="00FB1A3B"/>
    <w:rsid w:val="00FB1A80"/>
    <w:rsid w:val="00FB1BE1"/>
    <w:rsid w:val="00FB1CF6"/>
    <w:rsid w:val="00FB1E40"/>
    <w:rsid w:val="00FB1EC6"/>
    <w:rsid w:val="00FB1FE0"/>
    <w:rsid w:val="00FB1FF4"/>
    <w:rsid w:val="00FB2022"/>
    <w:rsid w:val="00FB2183"/>
    <w:rsid w:val="00FB21C4"/>
    <w:rsid w:val="00FB22E3"/>
    <w:rsid w:val="00FB2325"/>
    <w:rsid w:val="00FB2363"/>
    <w:rsid w:val="00FB23E1"/>
    <w:rsid w:val="00FB242C"/>
    <w:rsid w:val="00FB248D"/>
    <w:rsid w:val="00FB25FD"/>
    <w:rsid w:val="00FB266F"/>
    <w:rsid w:val="00FB27A4"/>
    <w:rsid w:val="00FB27AE"/>
    <w:rsid w:val="00FB2961"/>
    <w:rsid w:val="00FB2BED"/>
    <w:rsid w:val="00FB2CAC"/>
    <w:rsid w:val="00FB2D1C"/>
    <w:rsid w:val="00FB2E0B"/>
    <w:rsid w:val="00FB2E1A"/>
    <w:rsid w:val="00FB2EB3"/>
    <w:rsid w:val="00FB2F18"/>
    <w:rsid w:val="00FB2F40"/>
    <w:rsid w:val="00FB2FB7"/>
    <w:rsid w:val="00FB31A7"/>
    <w:rsid w:val="00FB31AC"/>
    <w:rsid w:val="00FB31D9"/>
    <w:rsid w:val="00FB3201"/>
    <w:rsid w:val="00FB328F"/>
    <w:rsid w:val="00FB33A4"/>
    <w:rsid w:val="00FB33BE"/>
    <w:rsid w:val="00FB345A"/>
    <w:rsid w:val="00FB36DA"/>
    <w:rsid w:val="00FB38AE"/>
    <w:rsid w:val="00FB3A06"/>
    <w:rsid w:val="00FB3A87"/>
    <w:rsid w:val="00FB3A96"/>
    <w:rsid w:val="00FB3AB9"/>
    <w:rsid w:val="00FB3B60"/>
    <w:rsid w:val="00FB3B61"/>
    <w:rsid w:val="00FB3B7B"/>
    <w:rsid w:val="00FB3C11"/>
    <w:rsid w:val="00FB3C48"/>
    <w:rsid w:val="00FB3D6F"/>
    <w:rsid w:val="00FB3E3F"/>
    <w:rsid w:val="00FB4007"/>
    <w:rsid w:val="00FB4130"/>
    <w:rsid w:val="00FB41A7"/>
    <w:rsid w:val="00FB4243"/>
    <w:rsid w:val="00FB42B5"/>
    <w:rsid w:val="00FB43DE"/>
    <w:rsid w:val="00FB44F1"/>
    <w:rsid w:val="00FB45C2"/>
    <w:rsid w:val="00FB4857"/>
    <w:rsid w:val="00FB4863"/>
    <w:rsid w:val="00FB4ADF"/>
    <w:rsid w:val="00FB4B89"/>
    <w:rsid w:val="00FB4C2E"/>
    <w:rsid w:val="00FB4F08"/>
    <w:rsid w:val="00FB4F52"/>
    <w:rsid w:val="00FB5295"/>
    <w:rsid w:val="00FB532F"/>
    <w:rsid w:val="00FB543C"/>
    <w:rsid w:val="00FB551B"/>
    <w:rsid w:val="00FB569D"/>
    <w:rsid w:val="00FB56CF"/>
    <w:rsid w:val="00FB57BF"/>
    <w:rsid w:val="00FB581F"/>
    <w:rsid w:val="00FB5861"/>
    <w:rsid w:val="00FB58C7"/>
    <w:rsid w:val="00FB596F"/>
    <w:rsid w:val="00FB5A05"/>
    <w:rsid w:val="00FB5B1B"/>
    <w:rsid w:val="00FB5BE0"/>
    <w:rsid w:val="00FB5D2A"/>
    <w:rsid w:val="00FB5D54"/>
    <w:rsid w:val="00FB5F19"/>
    <w:rsid w:val="00FB5F6F"/>
    <w:rsid w:val="00FB5F70"/>
    <w:rsid w:val="00FB5FAA"/>
    <w:rsid w:val="00FB60C6"/>
    <w:rsid w:val="00FB6141"/>
    <w:rsid w:val="00FB63B6"/>
    <w:rsid w:val="00FB6755"/>
    <w:rsid w:val="00FB689E"/>
    <w:rsid w:val="00FB68CA"/>
    <w:rsid w:val="00FB6A74"/>
    <w:rsid w:val="00FB6C17"/>
    <w:rsid w:val="00FB6DBC"/>
    <w:rsid w:val="00FB7133"/>
    <w:rsid w:val="00FB713B"/>
    <w:rsid w:val="00FB7208"/>
    <w:rsid w:val="00FB730E"/>
    <w:rsid w:val="00FB735C"/>
    <w:rsid w:val="00FB7442"/>
    <w:rsid w:val="00FB7519"/>
    <w:rsid w:val="00FB7547"/>
    <w:rsid w:val="00FB76B2"/>
    <w:rsid w:val="00FB77CB"/>
    <w:rsid w:val="00FB7871"/>
    <w:rsid w:val="00FB7956"/>
    <w:rsid w:val="00FB7AFF"/>
    <w:rsid w:val="00FB7B71"/>
    <w:rsid w:val="00FB7B7C"/>
    <w:rsid w:val="00FB7C8F"/>
    <w:rsid w:val="00FB7CD9"/>
    <w:rsid w:val="00FB7CE3"/>
    <w:rsid w:val="00FB7F73"/>
    <w:rsid w:val="00FB7F99"/>
    <w:rsid w:val="00FC0026"/>
    <w:rsid w:val="00FC002B"/>
    <w:rsid w:val="00FC00D3"/>
    <w:rsid w:val="00FC019C"/>
    <w:rsid w:val="00FC022D"/>
    <w:rsid w:val="00FC043D"/>
    <w:rsid w:val="00FC0501"/>
    <w:rsid w:val="00FC0525"/>
    <w:rsid w:val="00FC064E"/>
    <w:rsid w:val="00FC0707"/>
    <w:rsid w:val="00FC072E"/>
    <w:rsid w:val="00FC0750"/>
    <w:rsid w:val="00FC0752"/>
    <w:rsid w:val="00FC080B"/>
    <w:rsid w:val="00FC08C1"/>
    <w:rsid w:val="00FC0949"/>
    <w:rsid w:val="00FC0990"/>
    <w:rsid w:val="00FC0A68"/>
    <w:rsid w:val="00FC0BB0"/>
    <w:rsid w:val="00FC0BB7"/>
    <w:rsid w:val="00FC0BC6"/>
    <w:rsid w:val="00FC0D0A"/>
    <w:rsid w:val="00FC0E92"/>
    <w:rsid w:val="00FC0F56"/>
    <w:rsid w:val="00FC129E"/>
    <w:rsid w:val="00FC13A0"/>
    <w:rsid w:val="00FC1456"/>
    <w:rsid w:val="00FC14B7"/>
    <w:rsid w:val="00FC1539"/>
    <w:rsid w:val="00FC165C"/>
    <w:rsid w:val="00FC175C"/>
    <w:rsid w:val="00FC1841"/>
    <w:rsid w:val="00FC18AD"/>
    <w:rsid w:val="00FC1954"/>
    <w:rsid w:val="00FC1960"/>
    <w:rsid w:val="00FC1BD3"/>
    <w:rsid w:val="00FC1CF8"/>
    <w:rsid w:val="00FC1D01"/>
    <w:rsid w:val="00FC1D43"/>
    <w:rsid w:val="00FC1E93"/>
    <w:rsid w:val="00FC2091"/>
    <w:rsid w:val="00FC214C"/>
    <w:rsid w:val="00FC23EE"/>
    <w:rsid w:val="00FC2429"/>
    <w:rsid w:val="00FC25CD"/>
    <w:rsid w:val="00FC26D1"/>
    <w:rsid w:val="00FC272B"/>
    <w:rsid w:val="00FC274B"/>
    <w:rsid w:val="00FC2767"/>
    <w:rsid w:val="00FC28CD"/>
    <w:rsid w:val="00FC28F9"/>
    <w:rsid w:val="00FC290D"/>
    <w:rsid w:val="00FC2A70"/>
    <w:rsid w:val="00FC2AA8"/>
    <w:rsid w:val="00FC2AFF"/>
    <w:rsid w:val="00FC2B0E"/>
    <w:rsid w:val="00FC2B58"/>
    <w:rsid w:val="00FC2B9A"/>
    <w:rsid w:val="00FC2EA0"/>
    <w:rsid w:val="00FC2F68"/>
    <w:rsid w:val="00FC2FAD"/>
    <w:rsid w:val="00FC2FC0"/>
    <w:rsid w:val="00FC2FD0"/>
    <w:rsid w:val="00FC3025"/>
    <w:rsid w:val="00FC31B2"/>
    <w:rsid w:val="00FC3345"/>
    <w:rsid w:val="00FC3386"/>
    <w:rsid w:val="00FC3564"/>
    <w:rsid w:val="00FC35B8"/>
    <w:rsid w:val="00FC3626"/>
    <w:rsid w:val="00FC37B8"/>
    <w:rsid w:val="00FC3820"/>
    <w:rsid w:val="00FC385E"/>
    <w:rsid w:val="00FC3AE2"/>
    <w:rsid w:val="00FC3D9D"/>
    <w:rsid w:val="00FC3DD0"/>
    <w:rsid w:val="00FC3E25"/>
    <w:rsid w:val="00FC3F54"/>
    <w:rsid w:val="00FC3FB3"/>
    <w:rsid w:val="00FC3FBB"/>
    <w:rsid w:val="00FC40DB"/>
    <w:rsid w:val="00FC41C8"/>
    <w:rsid w:val="00FC4268"/>
    <w:rsid w:val="00FC4271"/>
    <w:rsid w:val="00FC4399"/>
    <w:rsid w:val="00FC4464"/>
    <w:rsid w:val="00FC4617"/>
    <w:rsid w:val="00FC461F"/>
    <w:rsid w:val="00FC46E0"/>
    <w:rsid w:val="00FC478C"/>
    <w:rsid w:val="00FC497C"/>
    <w:rsid w:val="00FC4A04"/>
    <w:rsid w:val="00FC4A38"/>
    <w:rsid w:val="00FC4AD8"/>
    <w:rsid w:val="00FC4C26"/>
    <w:rsid w:val="00FC4CF5"/>
    <w:rsid w:val="00FC4DA8"/>
    <w:rsid w:val="00FC4E80"/>
    <w:rsid w:val="00FC51AF"/>
    <w:rsid w:val="00FC5358"/>
    <w:rsid w:val="00FC5370"/>
    <w:rsid w:val="00FC562B"/>
    <w:rsid w:val="00FC562D"/>
    <w:rsid w:val="00FC56B1"/>
    <w:rsid w:val="00FC56D9"/>
    <w:rsid w:val="00FC57F3"/>
    <w:rsid w:val="00FC57F6"/>
    <w:rsid w:val="00FC582C"/>
    <w:rsid w:val="00FC598F"/>
    <w:rsid w:val="00FC5A88"/>
    <w:rsid w:val="00FC5D44"/>
    <w:rsid w:val="00FC5D59"/>
    <w:rsid w:val="00FC5DDD"/>
    <w:rsid w:val="00FC5E06"/>
    <w:rsid w:val="00FC610F"/>
    <w:rsid w:val="00FC62F7"/>
    <w:rsid w:val="00FC6379"/>
    <w:rsid w:val="00FC6392"/>
    <w:rsid w:val="00FC6453"/>
    <w:rsid w:val="00FC64C9"/>
    <w:rsid w:val="00FC6662"/>
    <w:rsid w:val="00FC6822"/>
    <w:rsid w:val="00FC69FA"/>
    <w:rsid w:val="00FC6B13"/>
    <w:rsid w:val="00FC6CAE"/>
    <w:rsid w:val="00FC6E31"/>
    <w:rsid w:val="00FC6E55"/>
    <w:rsid w:val="00FC7186"/>
    <w:rsid w:val="00FC7215"/>
    <w:rsid w:val="00FC7230"/>
    <w:rsid w:val="00FC7263"/>
    <w:rsid w:val="00FC7335"/>
    <w:rsid w:val="00FC7398"/>
    <w:rsid w:val="00FC7490"/>
    <w:rsid w:val="00FC7550"/>
    <w:rsid w:val="00FC75E9"/>
    <w:rsid w:val="00FC764B"/>
    <w:rsid w:val="00FC76DE"/>
    <w:rsid w:val="00FC7ABB"/>
    <w:rsid w:val="00FC7AE7"/>
    <w:rsid w:val="00FC7C0E"/>
    <w:rsid w:val="00FC7C64"/>
    <w:rsid w:val="00FC7EC8"/>
    <w:rsid w:val="00FC7F5A"/>
    <w:rsid w:val="00FC7FD4"/>
    <w:rsid w:val="00FD0017"/>
    <w:rsid w:val="00FD0021"/>
    <w:rsid w:val="00FD0105"/>
    <w:rsid w:val="00FD0123"/>
    <w:rsid w:val="00FD0350"/>
    <w:rsid w:val="00FD0359"/>
    <w:rsid w:val="00FD0587"/>
    <w:rsid w:val="00FD0705"/>
    <w:rsid w:val="00FD09E8"/>
    <w:rsid w:val="00FD0A17"/>
    <w:rsid w:val="00FD0BB3"/>
    <w:rsid w:val="00FD0C58"/>
    <w:rsid w:val="00FD12BC"/>
    <w:rsid w:val="00FD1375"/>
    <w:rsid w:val="00FD14FD"/>
    <w:rsid w:val="00FD1517"/>
    <w:rsid w:val="00FD1548"/>
    <w:rsid w:val="00FD1638"/>
    <w:rsid w:val="00FD1736"/>
    <w:rsid w:val="00FD175B"/>
    <w:rsid w:val="00FD17EB"/>
    <w:rsid w:val="00FD1851"/>
    <w:rsid w:val="00FD18D0"/>
    <w:rsid w:val="00FD1932"/>
    <w:rsid w:val="00FD1AC5"/>
    <w:rsid w:val="00FD1AFC"/>
    <w:rsid w:val="00FD1CE7"/>
    <w:rsid w:val="00FD1D13"/>
    <w:rsid w:val="00FD1D24"/>
    <w:rsid w:val="00FD1EB3"/>
    <w:rsid w:val="00FD1EC1"/>
    <w:rsid w:val="00FD1EDD"/>
    <w:rsid w:val="00FD1F7B"/>
    <w:rsid w:val="00FD20A7"/>
    <w:rsid w:val="00FD212E"/>
    <w:rsid w:val="00FD2138"/>
    <w:rsid w:val="00FD21F1"/>
    <w:rsid w:val="00FD2210"/>
    <w:rsid w:val="00FD229A"/>
    <w:rsid w:val="00FD2440"/>
    <w:rsid w:val="00FD24CF"/>
    <w:rsid w:val="00FD2543"/>
    <w:rsid w:val="00FD258B"/>
    <w:rsid w:val="00FD2675"/>
    <w:rsid w:val="00FD279E"/>
    <w:rsid w:val="00FD27A9"/>
    <w:rsid w:val="00FD27AE"/>
    <w:rsid w:val="00FD284F"/>
    <w:rsid w:val="00FD2855"/>
    <w:rsid w:val="00FD285C"/>
    <w:rsid w:val="00FD2910"/>
    <w:rsid w:val="00FD2A22"/>
    <w:rsid w:val="00FD2B0E"/>
    <w:rsid w:val="00FD2BDB"/>
    <w:rsid w:val="00FD2C71"/>
    <w:rsid w:val="00FD300B"/>
    <w:rsid w:val="00FD3021"/>
    <w:rsid w:val="00FD30C1"/>
    <w:rsid w:val="00FD3114"/>
    <w:rsid w:val="00FD318D"/>
    <w:rsid w:val="00FD3284"/>
    <w:rsid w:val="00FD3357"/>
    <w:rsid w:val="00FD3423"/>
    <w:rsid w:val="00FD3439"/>
    <w:rsid w:val="00FD34F7"/>
    <w:rsid w:val="00FD3520"/>
    <w:rsid w:val="00FD36F8"/>
    <w:rsid w:val="00FD3776"/>
    <w:rsid w:val="00FD378C"/>
    <w:rsid w:val="00FD378E"/>
    <w:rsid w:val="00FD384B"/>
    <w:rsid w:val="00FD3983"/>
    <w:rsid w:val="00FD39C3"/>
    <w:rsid w:val="00FD3ACF"/>
    <w:rsid w:val="00FD3AD9"/>
    <w:rsid w:val="00FD3AED"/>
    <w:rsid w:val="00FD3D19"/>
    <w:rsid w:val="00FD3FE6"/>
    <w:rsid w:val="00FD40AD"/>
    <w:rsid w:val="00FD412D"/>
    <w:rsid w:val="00FD4148"/>
    <w:rsid w:val="00FD4374"/>
    <w:rsid w:val="00FD43EF"/>
    <w:rsid w:val="00FD456C"/>
    <w:rsid w:val="00FD46AB"/>
    <w:rsid w:val="00FD46AD"/>
    <w:rsid w:val="00FD47F4"/>
    <w:rsid w:val="00FD48A9"/>
    <w:rsid w:val="00FD4B42"/>
    <w:rsid w:val="00FD4C3D"/>
    <w:rsid w:val="00FD4D72"/>
    <w:rsid w:val="00FD4DF2"/>
    <w:rsid w:val="00FD4E79"/>
    <w:rsid w:val="00FD4F06"/>
    <w:rsid w:val="00FD502D"/>
    <w:rsid w:val="00FD509E"/>
    <w:rsid w:val="00FD52DB"/>
    <w:rsid w:val="00FD543A"/>
    <w:rsid w:val="00FD546C"/>
    <w:rsid w:val="00FD550B"/>
    <w:rsid w:val="00FD5574"/>
    <w:rsid w:val="00FD5618"/>
    <w:rsid w:val="00FD5762"/>
    <w:rsid w:val="00FD5A31"/>
    <w:rsid w:val="00FD5AF8"/>
    <w:rsid w:val="00FD5CB5"/>
    <w:rsid w:val="00FD5D67"/>
    <w:rsid w:val="00FD5D72"/>
    <w:rsid w:val="00FD5E70"/>
    <w:rsid w:val="00FD5FD2"/>
    <w:rsid w:val="00FD60C7"/>
    <w:rsid w:val="00FD631A"/>
    <w:rsid w:val="00FD6514"/>
    <w:rsid w:val="00FD653F"/>
    <w:rsid w:val="00FD6B4F"/>
    <w:rsid w:val="00FD6C3C"/>
    <w:rsid w:val="00FD6D1A"/>
    <w:rsid w:val="00FD714A"/>
    <w:rsid w:val="00FD7191"/>
    <w:rsid w:val="00FD71FD"/>
    <w:rsid w:val="00FD72C9"/>
    <w:rsid w:val="00FD72E9"/>
    <w:rsid w:val="00FD73A0"/>
    <w:rsid w:val="00FD73C2"/>
    <w:rsid w:val="00FD7404"/>
    <w:rsid w:val="00FD753E"/>
    <w:rsid w:val="00FD754D"/>
    <w:rsid w:val="00FD762D"/>
    <w:rsid w:val="00FD7B7C"/>
    <w:rsid w:val="00FD7B8A"/>
    <w:rsid w:val="00FD7BBF"/>
    <w:rsid w:val="00FD7BF3"/>
    <w:rsid w:val="00FD7C70"/>
    <w:rsid w:val="00FD7CF7"/>
    <w:rsid w:val="00FD7D7E"/>
    <w:rsid w:val="00FD7D99"/>
    <w:rsid w:val="00FD7F0E"/>
    <w:rsid w:val="00FD7F27"/>
    <w:rsid w:val="00FD7FFD"/>
    <w:rsid w:val="00FE024A"/>
    <w:rsid w:val="00FE03AA"/>
    <w:rsid w:val="00FE04BB"/>
    <w:rsid w:val="00FE063E"/>
    <w:rsid w:val="00FE06CB"/>
    <w:rsid w:val="00FE079E"/>
    <w:rsid w:val="00FE0A44"/>
    <w:rsid w:val="00FE0B7B"/>
    <w:rsid w:val="00FE0BB3"/>
    <w:rsid w:val="00FE0BC0"/>
    <w:rsid w:val="00FE0BD4"/>
    <w:rsid w:val="00FE0D09"/>
    <w:rsid w:val="00FE0F59"/>
    <w:rsid w:val="00FE108A"/>
    <w:rsid w:val="00FE1141"/>
    <w:rsid w:val="00FE11B8"/>
    <w:rsid w:val="00FE1376"/>
    <w:rsid w:val="00FE13CE"/>
    <w:rsid w:val="00FE143F"/>
    <w:rsid w:val="00FE147D"/>
    <w:rsid w:val="00FE1497"/>
    <w:rsid w:val="00FE1606"/>
    <w:rsid w:val="00FE16F0"/>
    <w:rsid w:val="00FE1A01"/>
    <w:rsid w:val="00FE1A25"/>
    <w:rsid w:val="00FE1A26"/>
    <w:rsid w:val="00FE1B34"/>
    <w:rsid w:val="00FE1D8E"/>
    <w:rsid w:val="00FE1F6B"/>
    <w:rsid w:val="00FE21C0"/>
    <w:rsid w:val="00FE21C8"/>
    <w:rsid w:val="00FE2229"/>
    <w:rsid w:val="00FE22D1"/>
    <w:rsid w:val="00FE22E4"/>
    <w:rsid w:val="00FE255B"/>
    <w:rsid w:val="00FE25C7"/>
    <w:rsid w:val="00FE26F7"/>
    <w:rsid w:val="00FE26FB"/>
    <w:rsid w:val="00FE27DB"/>
    <w:rsid w:val="00FE2EBA"/>
    <w:rsid w:val="00FE2FD9"/>
    <w:rsid w:val="00FE32B9"/>
    <w:rsid w:val="00FE357B"/>
    <w:rsid w:val="00FE35C0"/>
    <w:rsid w:val="00FE367D"/>
    <w:rsid w:val="00FE3A14"/>
    <w:rsid w:val="00FE3BC6"/>
    <w:rsid w:val="00FE3C53"/>
    <w:rsid w:val="00FE3D12"/>
    <w:rsid w:val="00FE3F4C"/>
    <w:rsid w:val="00FE4020"/>
    <w:rsid w:val="00FE41D6"/>
    <w:rsid w:val="00FE4259"/>
    <w:rsid w:val="00FE4486"/>
    <w:rsid w:val="00FE4498"/>
    <w:rsid w:val="00FE4763"/>
    <w:rsid w:val="00FE47E3"/>
    <w:rsid w:val="00FE48D5"/>
    <w:rsid w:val="00FE498A"/>
    <w:rsid w:val="00FE49C8"/>
    <w:rsid w:val="00FE4C87"/>
    <w:rsid w:val="00FE4D00"/>
    <w:rsid w:val="00FE4DF9"/>
    <w:rsid w:val="00FE4E8D"/>
    <w:rsid w:val="00FE4F9B"/>
    <w:rsid w:val="00FE5044"/>
    <w:rsid w:val="00FE5077"/>
    <w:rsid w:val="00FE508B"/>
    <w:rsid w:val="00FE50D1"/>
    <w:rsid w:val="00FE5184"/>
    <w:rsid w:val="00FE52B0"/>
    <w:rsid w:val="00FE531F"/>
    <w:rsid w:val="00FE54DF"/>
    <w:rsid w:val="00FE5521"/>
    <w:rsid w:val="00FE5569"/>
    <w:rsid w:val="00FE559B"/>
    <w:rsid w:val="00FE57E1"/>
    <w:rsid w:val="00FE5A6C"/>
    <w:rsid w:val="00FE5ABF"/>
    <w:rsid w:val="00FE5AD2"/>
    <w:rsid w:val="00FE5C7C"/>
    <w:rsid w:val="00FE5D8D"/>
    <w:rsid w:val="00FE5EF6"/>
    <w:rsid w:val="00FE613A"/>
    <w:rsid w:val="00FE6156"/>
    <w:rsid w:val="00FE61B2"/>
    <w:rsid w:val="00FE644C"/>
    <w:rsid w:val="00FE64ED"/>
    <w:rsid w:val="00FE64FA"/>
    <w:rsid w:val="00FE6571"/>
    <w:rsid w:val="00FE65D0"/>
    <w:rsid w:val="00FE6708"/>
    <w:rsid w:val="00FE670E"/>
    <w:rsid w:val="00FE67DE"/>
    <w:rsid w:val="00FE695E"/>
    <w:rsid w:val="00FE6D65"/>
    <w:rsid w:val="00FE6E11"/>
    <w:rsid w:val="00FE6E15"/>
    <w:rsid w:val="00FE6F2C"/>
    <w:rsid w:val="00FE6F3D"/>
    <w:rsid w:val="00FE7023"/>
    <w:rsid w:val="00FE7386"/>
    <w:rsid w:val="00FE77EA"/>
    <w:rsid w:val="00FE77FB"/>
    <w:rsid w:val="00FE780D"/>
    <w:rsid w:val="00FE785E"/>
    <w:rsid w:val="00FE78F7"/>
    <w:rsid w:val="00FE79BA"/>
    <w:rsid w:val="00FE7B32"/>
    <w:rsid w:val="00FE7B9C"/>
    <w:rsid w:val="00FE7CC2"/>
    <w:rsid w:val="00FE7DB4"/>
    <w:rsid w:val="00FE7F7D"/>
    <w:rsid w:val="00FF004F"/>
    <w:rsid w:val="00FF006C"/>
    <w:rsid w:val="00FF00B2"/>
    <w:rsid w:val="00FF00E3"/>
    <w:rsid w:val="00FF01A2"/>
    <w:rsid w:val="00FF01C6"/>
    <w:rsid w:val="00FF0313"/>
    <w:rsid w:val="00FF0386"/>
    <w:rsid w:val="00FF05B2"/>
    <w:rsid w:val="00FF05F2"/>
    <w:rsid w:val="00FF065E"/>
    <w:rsid w:val="00FF0688"/>
    <w:rsid w:val="00FF0757"/>
    <w:rsid w:val="00FF0767"/>
    <w:rsid w:val="00FF07A9"/>
    <w:rsid w:val="00FF09F5"/>
    <w:rsid w:val="00FF0A26"/>
    <w:rsid w:val="00FF0D1D"/>
    <w:rsid w:val="00FF0F22"/>
    <w:rsid w:val="00FF0F2F"/>
    <w:rsid w:val="00FF10F4"/>
    <w:rsid w:val="00FF115E"/>
    <w:rsid w:val="00FF12C6"/>
    <w:rsid w:val="00FF12E5"/>
    <w:rsid w:val="00FF12E9"/>
    <w:rsid w:val="00FF1308"/>
    <w:rsid w:val="00FF1381"/>
    <w:rsid w:val="00FF1522"/>
    <w:rsid w:val="00FF153B"/>
    <w:rsid w:val="00FF17F0"/>
    <w:rsid w:val="00FF17F7"/>
    <w:rsid w:val="00FF182A"/>
    <w:rsid w:val="00FF18FF"/>
    <w:rsid w:val="00FF1929"/>
    <w:rsid w:val="00FF1B3C"/>
    <w:rsid w:val="00FF1BF2"/>
    <w:rsid w:val="00FF1C35"/>
    <w:rsid w:val="00FF1C3B"/>
    <w:rsid w:val="00FF1C3D"/>
    <w:rsid w:val="00FF1E1C"/>
    <w:rsid w:val="00FF1EFF"/>
    <w:rsid w:val="00FF1F00"/>
    <w:rsid w:val="00FF1F92"/>
    <w:rsid w:val="00FF21BB"/>
    <w:rsid w:val="00FF22F5"/>
    <w:rsid w:val="00FF2356"/>
    <w:rsid w:val="00FF239B"/>
    <w:rsid w:val="00FF2469"/>
    <w:rsid w:val="00FF24A2"/>
    <w:rsid w:val="00FF24E1"/>
    <w:rsid w:val="00FF24F6"/>
    <w:rsid w:val="00FF25A5"/>
    <w:rsid w:val="00FF25F7"/>
    <w:rsid w:val="00FF26B1"/>
    <w:rsid w:val="00FF2825"/>
    <w:rsid w:val="00FF2885"/>
    <w:rsid w:val="00FF288F"/>
    <w:rsid w:val="00FF2952"/>
    <w:rsid w:val="00FF2C05"/>
    <w:rsid w:val="00FF2DF5"/>
    <w:rsid w:val="00FF2DFE"/>
    <w:rsid w:val="00FF3115"/>
    <w:rsid w:val="00FF31B1"/>
    <w:rsid w:val="00FF3201"/>
    <w:rsid w:val="00FF346E"/>
    <w:rsid w:val="00FF361D"/>
    <w:rsid w:val="00FF371E"/>
    <w:rsid w:val="00FF37C6"/>
    <w:rsid w:val="00FF37C9"/>
    <w:rsid w:val="00FF397D"/>
    <w:rsid w:val="00FF39F4"/>
    <w:rsid w:val="00FF3AEB"/>
    <w:rsid w:val="00FF3B34"/>
    <w:rsid w:val="00FF3B8B"/>
    <w:rsid w:val="00FF3B91"/>
    <w:rsid w:val="00FF3CB0"/>
    <w:rsid w:val="00FF3E23"/>
    <w:rsid w:val="00FF3FE9"/>
    <w:rsid w:val="00FF4380"/>
    <w:rsid w:val="00FF44D0"/>
    <w:rsid w:val="00FF4765"/>
    <w:rsid w:val="00FF47B1"/>
    <w:rsid w:val="00FF486B"/>
    <w:rsid w:val="00FF48A4"/>
    <w:rsid w:val="00FF4A19"/>
    <w:rsid w:val="00FF4AC2"/>
    <w:rsid w:val="00FF4F31"/>
    <w:rsid w:val="00FF5132"/>
    <w:rsid w:val="00FF522B"/>
    <w:rsid w:val="00FF52AA"/>
    <w:rsid w:val="00FF53BC"/>
    <w:rsid w:val="00FF5472"/>
    <w:rsid w:val="00FF553B"/>
    <w:rsid w:val="00FF56D2"/>
    <w:rsid w:val="00FF57E3"/>
    <w:rsid w:val="00FF58AD"/>
    <w:rsid w:val="00FF5912"/>
    <w:rsid w:val="00FF591B"/>
    <w:rsid w:val="00FF5924"/>
    <w:rsid w:val="00FF5A4C"/>
    <w:rsid w:val="00FF5AA5"/>
    <w:rsid w:val="00FF5B24"/>
    <w:rsid w:val="00FF5BD7"/>
    <w:rsid w:val="00FF5BE1"/>
    <w:rsid w:val="00FF5FB0"/>
    <w:rsid w:val="00FF6125"/>
    <w:rsid w:val="00FF6567"/>
    <w:rsid w:val="00FF663C"/>
    <w:rsid w:val="00FF6AB3"/>
    <w:rsid w:val="00FF6AF8"/>
    <w:rsid w:val="00FF6D36"/>
    <w:rsid w:val="00FF6DCF"/>
    <w:rsid w:val="00FF6FCB"/>
    <w:rsid w:val="00FF708E"/>
    <w:rsid w:val="00FF71AB"/>
    <w:rsid w:val="00FF72A7"/>
    <w:rsid w:val="00FF735C"/>
    <w:rsid w:val="00FF73FF"/>
    <w:rsid w:val="00FF769A"/>
    <w:rsid w:val="00FF790B"/>
    <w:rsid w:val="00FF791D"/>
    <w:rsid w:val="00FF793D"/>
    <w:rsid w:val="00FF79DD"/>
    <w:rsid w:val="00FF7D05"/>
    <w:rsid w:val="00FF7DFD"/>
    <w:rsid w:val="00FF7F10"/>
    <w:rsid w:val="010527FA"/>
    <w:rsid w:val="013FBCF7"/>
    <w:rsid w:val="018603FE"/>
    <w:rsid w:val="018D7C0A"/>
    <w:rsid w:val="0224E79D"/>
    <w:rsid w:val="03117538"/>
    <w:rsid w:val="03AA02B3"/>
    <w:rsid w:val="041AAD1C"/>
    <w:rsid w:val="048BF95D"/>
    <w:rsid w:val="052692BE"/>
    <w:rsid w:val="0535264E"/>
    <w:rsid w:val="05CE7B4C"/>
    <w:rsid w:val="060DB89A"/>
    <w:rsid w:val="06A682E6"/>
    <w:rsid w:val="06D3CE30"/>
    <w:rsid w:val="06FC8979"/>
    <w:rsid w:val="0708B47E"/>
    <w:rsid w:val="071F2565"/>
    <w:rsid w:val="078EDF31"/>
    <w:rsid w:val="07A6BCDC"/>
    <w:rsid w:val="07CBF6CE"/>
    <w:rsid w:val="07F0704D"/>
    <w:rsid w:val="08076C60"/>
    <w:rsid w:val="08377586"/>
    <w:rsid w:val="0862F054"/>
    <w:rsid w:val="08A7B9AF"/>
    <w:rsid w:val="08FE3C79"/>
    <w:rsid w:val="09424E5B"/>
    <w:rsid w:val="0957674B"/>
    <w:rsid w:val="0A82A847"/>
    <w:rsid w:val="0A9F29E8"/>
    <w:rsid w:val="0AF31229"/>
    <w:rsid w:val="0B885E9C"/>
    <w:rsid w:val="0C85AA7A"/>
    <w:rsid w:val="0CA79178"/>
    <w:rsid w:val="0CB2A9D2"/>
    <w:rsid w:val="0CF2C783"/>
    <w:rsid w:val="0D45F0E4"/>
    <w:rsid w:val="0D84E551"/>
    <w:rsid w:val="0E4CA34B"/>
    <w:rsid w:val="0EA0021F"/>
    <w:rsid w:val="0EAF5E2D"/>
    <w:rsid w:val="0ECC2670"/>
    <w:rsid w:val="0F349489"/>
    <w:rsid w:val="0F633B21"/>
    <w:rsid w:val="10098E0E"/>
    <w:rsid w:val="11239DFE"/>
    <w:rsid w:val="1133EAC5"/>
    <w:rsid w:val="116C35E9"/>
    <w:rsid w:val="11ADBC15"/>
    <w:rsid w:val="11C128F7"/>
    <w:rsid w:val="11F1861D"/>
    <w:rsid w:val="1227B14B"/>
    <w:rsid w:val="127EF6CD"/>
    <w:rsid w:val="1321B2B8"/>
    <w:rsid w:val="13C89DD8"/>
    <w:rsid w:val="14530E2F"/>
    <w:rsid w:val="145C37C2"/>
    <w:rsid w:val="147A26E9"/>
    <w:rsid w:val="1480BB6E"/>
    <w:rsid w:val="148FD66E"/>
    <w:rsid w:val="14A6DBB7"/>
    <w:rsid w:val="14DAA8DE"/>
    <w:rsid w:val="152139D2"/>
    <w:rsid w:val="15554195"/>
    <w:rsid w:val="155F8370"/>
    <w:rsid w:val="15B1A57A"/>
    <w:rsid w:val="165B553E"/>
    <w:rsid w:val="168E1B3E"/>
    <w:rsid w:val="16A03E7D"/>
    <w:rsid w:val="16C7093A"/>
    <w:rsid w:val="1704FAA4"/>
    <w:rsid w:val="17742ED4"/>
    <w:rsid w:val="17C0C617"/>
    <w:rsid w:val="181D64E3"/>
    <w:rsid w:val="18FDAC0C"/>
    <w:rsid w:val="19368784"/>
    <w:rsid w:val="1959EEAA"/>
    <w:rsid w:val="1964A99C"/>
    <w:rsid w:val="199F183C"/>
    <w:rsid w:val="19B4E0C5"/>
    <w:rsid w:val="19D25ABF"/>
    <w:rsid w:val="19D64BA8"/>
    <w:rsid w:val="19DA8146"/>
    <w:rsid w:val="19E24C2F"/>
    <w:rsid w:val="1A89E30F"/>
    <w:rsid w:val="1AD96F56"/>
    <w:rsid w:val="1AE441B8"/>
    <w:rsid w:val="1B1BBDF0"/>
    <w:rsid w:val="1B37A446"/>
    <w:rsid w:val="1B3D0497"/>
    <w:rsid w:val="1B6DCA22"/>
    <w:rsid w:val="1B9AE76D"/>
    <w:rsid w:val="1BA83B44"/>
    <w:rsid w:val="1BAF5EC1"/>
    <w:rsid w:val="1BCD5883"/>
    <w:rsid w:val="1BFCD226"/>
    <w:rsid w:val="1C3949B1"/>
    <w:rsid w:val="1C715C1E"/>
    <w:rsid w:val="1C9D3C1E"/>
    <w:rsid w:val="1CBACD68"/>
    <w:rsid w:val="1CBC61DF"/>
    <w:rsid w:val="1D69C777"/>
    <w:rsid w:val="1D7945D9"/>
    <w:rsid w:val="1D979F1C"/>
    <w:rsid w:val="1D9AAE25"/>
    <w:rsid w:val="1E0970D0"/>
    <w:rsid w:val="1E5210D4"/>
    <w:rsid w:val="1EC9BD24"/>
    <w:rsid w:val="1ECE1828"/>
    <w:rsid w:val="1ED9DA84"/>
    <w:rsid w:val="1F507031"/>
    <w:rsid w:val="1F6DCB17"/>
    <w:rsid w:val="1FC59609"/>
    <w:rsid w:val="20065DB1"/>
    <w:rsid w:val="2015B745"/>
    <w:rsid w:val="201AAE5D"/>
    <w:rsid w:val="201C2A2A"/>
    <w:rsid w:val="201EAA6C"/>
    <w:rsid w:val="206DE991"/>
    <w:rsid w:val="207AEE31"/>
    <w:rsid w:val="20D8F19D"/>
    <w:rsid w:val="213ACCC0"/>
    <w:rsid w:val="2159DB70"/>
    <w:rsid w:val="216EB934"/>
    <w:rsid w:val="21BA05CA"/>
    <w:rsid w:val="21BEFFCC"/>
    <w:rsid w:val="21DF9A37"/>
    <w:rsid w:val="220A4C86"/>
    <w:rsid w:val="223852D9"/>
    <w:rsid w:val="225356EB"/>
    <w:rsid w:val="226483E6"/>
    <w:rsid w:val="226DAA34"/>
    <w:rsid w:val="22CF8A5F"/>
    <w:rsid w:val="22EAEE03"/>
    <w:rsid w:val="233E5AC1"/>
    <w:rsid w:val="2355E3C4"/>
    <w:rsid w:val="23BF0A86"/>
    <w:rsid w:val="23DA8E56"/>
    <w:rsid w:val="244694E2"/>
    <w:rsid w:val="250F8B78"/>
    <w:rsid w:val="254E5629"/>
    <w:rsid w:val="25666842"/>
    <w:rsid w:val="2568BAB3"/>
    <w:rsid w:val="25786A6F"/>
    <w:rsid w:val="25C98156"/>
    <w:rsid w:val="25DA04DF"/>
    <w:rsid w:val="2669A634"/>
    <w:rsid w:val="266F4EBB"/>
    <w:rsid w:val="267B8E32"/>
    <w:rsid w:val="26A7B40E"/>
    <w:rsid w:val="26C6C507"/>
    <w:rsid w:val="2707881A"/>
    <w:rsid w:val="27F5C73C"/>
    <w:rsid w:val="280CB15C"/>
    <w:rsid w:val="282EE53E"/>
    <w:rsid w:val="287D9618"/>
    <w:rsid w:val="28F2DF81"/>
    <w:rsid w:val="2909AF05"/>
    <w:rsid w:val="2935FB0A"/>
    <w:rsid w:val="2A1C13A9"/>
    <w:rsid w:val="2AE2F0B4"/>
    <w:rsid w:val="2AFC38F7"/>
    <w:rsid w:val="2AFF9542"/>
    <w:rsid w:val="2B0BC95B"/>
    <w:rsid w:val="2B1C4A32"/>
    <w:rsid w:val="2B6BF629"/>
    <w:rsid w:val="2C0594BD"/>
    <w:rsid w:val="2C23F711"/>
    <w:rsid w:val="2C88E893"/>
    <w:rsid w:val="2C9CC475"/>
    <w:rsid w:val="2D6581CC"/>
    <w:rsid w:val="2DA054A1"/>
    <w:rsid w:val="2DFB0AE1"/>
    <w:rsid w:val="2E10A1FC"/>
    <w:rsid w:val="2E1D9FFB"/>
    <w:rsid w:val="2E4819AB"/>
    <w:rsid w:val="2E6BA209"/>
    <w:rsid w:val="2E769279"/>
    <w:rsid w:val="2F02ABA9"/>
    <w:rsid w:val="2F83997B"/>
    <w:rsid w:val="2FDA3056"/>
    <w:rsid w:val="2FE29FE8"/>
    <w:rsid w:val="2FE57E54"/>
    <w:rsid w:val="31383433"/>
    <w:rsid w:val="314D9CE7"/>
    <w:rsid w:val="319363AC"/>
    <w:rsid w:val="31BAE412"/>
    <w:rsid w:val="31C1CBF2"/>
    <w:rsid w:val="31E2FE92"/>
    <w:rsid w:val="31E96172"/>
    <w:rsid w:val="325898CA"/>
    <w:rsid w:val="3288DC54"/>
    <w:rsid w:val="32B4DE1C"/>
    <w:rsid w:val="33E9A318"/>
    <w:rsid w:val="3474F4E2"/>
    <w:rsid w:val="34AED956"/>
    <w:rsid w:val="34CC657C"/>
    <w:rsid w:val="34E99977"/>
    <w:rsid w:val="34EC0E68"/>
    <w:rsid w:val="35410EF6"/>
    <w:rsid w:val="35579E65"/>
    <w:rsid w:val="35BA9C1F"/>
    <w:rsid w:val="35FBAE30"/>
    <w:rsid w:val="3609B55C"/>
    <w:rsid w:val="36551238"/>
    <w:rsid w:val="374FE067"/>
    <w:rsid w:val="37C14411"/>
    <w:rsid w:val="37E16E8C"/>
    <w:rsid w:val="387456F9"/>
    <w:rsid w:val="387D382F"/>
    <w:rsid w:val="38DE3827"/>
    <w:rsid w:val="39219844"/>
    <w:rsid w:val="392A050F"/>
    <w:rsid w:val="393BC87B"/>
    <w:rsid w:val="3981B578"/>
    <w:rsid w:val="39A5B896"/>
    <w:rsid w:val="39DD1275"/>
    <w:rsid w:val="3A271E11"/>
    <w:rsid w:val="3A77EFA4"/>
    <w:rsid w:val="3ADB00DC"/>
    <w:rsid w:val="3B11FDF6"/>
    <w:rsid w:val="3B6FF745"/>
    <w:rsid w:val="3BB9836F"/>
    <w:rsid w:val="3BC6ACD8"/>
    <w:rsid w:val="3BCE20EF"/>
    <w:rsid w:val="3C38AA9E"/>
    <w:rsid w:val="3C4D002C"/>
    <w:rsid w:val="3C80FB37"/>
    <w:rsid w:val="3CDDD306"/>
    <w:rsid w:val="3CE2A40B"/>
    <w:rsid w:val="3D37451F"/>
    <w:rsid w:val="3D5111C3"/>
    <w:rsid w:val="3D67FABA"/>
    <w:rsid w:val="3DB7C5C8"/>
    <w:rsid w:val="3DEE7B73"/>
    <w:rsid w:val="3DF7C218"/>
    <w:rsid w:val="3E55128A"/>
    <w:rsid w:val="3F387347"/>
    <w:rsid w:val="3FE73942"/>
    <w:rsid w:val="405C4CD5"/>
    <w:rsid w:val="407EE0E9"/>
    <w:rsid w:val="408B3353"/>
    <w:rsid w:val="40B10144"/>
    <w:rsid w:val="40BDC92C"/>
    <w:rsid w:val="40CCCAD4"/>
    <w:rsid w:val="40F04C74"/>
    <w:rsid w:val="41246571"/>
    <w:rsid w:val="4170A55B"/>
    <w:rsid w:val="422FAAC7"/>
    <w:rsid w:val="42B144CF"/>
    <w:rsid w:val="42E223F1"/>
    <w:rsid w:val="435654F5"/>
    <w:rsid w:val="44881BBD"/>
    <w:rsid w:val="44D355D2"/>
    <w:rsid w:val="44DC3953"/>
    <w:rsid w:val="44F294D0"/>
    <w:rsid w:val="44F71478"/>
    <w:rsid w:val="45C85AAD"/>
    <w:rsid w:val="45FED6C2"/>
    <w:rsid w:val="46082B50"/>
    <w:rsid w:val="46531D06"/>
    <w:rsid w:val="46A7C1B0"/>
    <w:rsid w:val="46FDFA78"/>
    <w:rsid w:val="48234759"/>
    <w:rsid w:val="483474F7"/>
    <w:rsid w:val="48CCC0FC"/>
    <w:rsid w:val="49ADF492"/>
    <w:rsid w:val="4A05C812"/>
    <w:rsid w:val="4A161F98"/>
    <w:rsid w:val="4A6A7FFF"/>
    <w:rsid w:val="4A801452"/>
    <w:rsid w:val="4AC44509"/>
    <w:rsid w:val="4AC5B138"/>
    <w:rsid w:val="4AC8903F"/>
    <w:rsid w:val="4B2B5D03"/>
    <w:rsid w:val="4B470926"/>
    <w:rsid w:val="4B7DFBEB"/>
    <w:rsid w:val="4B8B4818"/>
    <w:rsid w:val="4B9099FF"/>
    <w:rsid w:val="4B9B5103"/>
    <w:rsid w:val="4BF7B0CD"/>
    <w:rsid w:val="4BFB75DC"/>
    <w:rsid w:val="4C466C68"/>
    <w:rsid w:val="4C6B5247"/>
    <w:rsid w:val="4CA47477"/>
    <w:rsid w:val="4CF6F540"/>
    <w:rsid w:val="4D164FA6"/>
    <w:rsid w:val="4D3EF9BD"/>
    <w:rsid w:val="4D53D5C5"/>
    <w:rsid w:val="4DF438D2"/>
    <w:rsid w:val="4E64BAB0"/>
    <w:rsid w:val="4E852003"/>
    <w:rsid w:val="4EAF1264"/>
    <w:rsid w:val="4ECD30D8"/>
    <w:rsid w:val="4FFE6276"/>
    <w:rsid w:val="501E675C"/>
    <w:rsid w:val="503CB9FD"/>
    <w:rsid w:val="50416CF5"/>
    <w:rsid w:val="5075FBF5"/>
    <w:rsid w:val="508483D9"/>
    <w:rsid w:val="509A367C"/>
    <w:rsid w:val="50DBF975"/>
    <w:rsid w:val="516F17B2"/>
    <w:rsid w:val="51F86146"/>
    <w:rsid w:val="529A94CA"/>
    <w:rsid w:val="531AFD13"/>
    <w:rsid w:val="5326ACBC"/>
    <w:rsid w:val="53789F46"/>
    <w:rsid w:val="53A10873"/>
    <w:rsid w:val="53E22910"/>
    <w:rsid w:val="543CEFD6"/>
    <w:rsid w:val="5449AC0A"/>
    <w:rsid w:val="54AF75A6"/>
    <w:rsid w:val="54E0C45A"/>
    <w:rsid w:val="54FD3C00"/>
    <w:rsid w:val="54FE9898"/>
    <w:rsid w:val="5510094F"/>
    <w:rsid w:val="55733A94"/>
    <w:rsid w:val="55964384"/>
    <w:rsid w:val="55D542B5"/>
    <w:rsid w:val="55ED3348"/>
    <w:rsid w:val="55F91023"/>
    <w:rsid w:val="5602B601"/>
    <w:rsid w:val="5622E0B9"/>
    <w:rsid w:val="568B782D"/>
    <w:rsid w:val="569EB09E"/>
    <w:rsid w:val="576BB321"/>
    <w:rsid w:val="57915DB5"/>
    <w:rsid w:val="586F1D07"/>
    <w:rsid w:val="5883678F"/>
    <w:rsid w:val="589CAF8A"/>
    <w:rsid w:val="597AFD46"/>
    <w:rsid w:val="5988CA99"/>
    <w:rsid w:val="5A9B304A"/>
    <w:rsid w:val="5B49FC4E"/>
    <w:rsid w:val="5BCD3F04"/>
    <w:rsid w:val="5BE93EDD"/>
    <w:rsid w:val="5BF0BE65"/>
    <w:rsid w:val="5C07EF80"/>
    <w:rsid w:val="5CCD5C29"/>
    <w:rsid w:val="5D5AF6D6"/>
    <w:rsid w:val="5D668A36"/>
    <w:rsid w:val="5D72E7F0"/>
    <w:rsid w:val="5D920BF2"/>
    <w:rsid w:val="5DCA8153"/>
    <w:rsid w:val="5DD0E710"/>
    <w:rsid w:val="5E07DD62"/>
    <w:rsid w:val="5E24BE58"/>
    <w:rsid w:val="5E8ADC5A"/>
    <w:rsid w:val="5EE9F4E2"/>
    <w:rsid w:val="5F021BA7"/>
    <w:rsid w:val="5F4731EB"/>
    <w:rsid w:val="5F7EF032"/>
    <w:rsid w:val="60410113"/>
    <w:rsid w:val="605B8DDD"/>
    <w:rsid w:val="6094F4BA"/>
    <w:rsid w:val="60E417B7"/>
    <w:rsid w:val="610C0BE0"/>
    <w:rsid w:val="61278B07"/>
    <w:rsid w:val="613E7922"/>
    <w:rsid w:val="6163E8CA"/>
    <w:rsid w:val="617C759D"/>
    <w:rsid w:val="61D7E36B"/>
    <w:rsid w:val="6205E89F"/>
    <w:rsid w:val="6226812B"/>
    <w:rsid w:val="622CAB80"/>
    <w:rsid w:val="6241400F"/>
    <w:rsid w:val="626DDD33"/>
    <w:rsid w:val="62A3B53F"/>
    <w:rsid w:val="62EA42AF"/>
    <w:rsid w:val="62F35EBF"/>
    <w:rsid w:val="62FA8976"/>
    <w:rsid w:val="634A5524"/>
    <w:rsid w:val="6417EFD9"/>
    <w:rsid w:val="641C18E8"/>
    <w:rsid w:val="64C1E0BF"/>
    <w:rsid w:val="6533441F"/>
    <w:rsid w:val="656F3A9A"/>
    <w:rsid w:val="65A899BD"/>
    <w:rsid w:val="66721CE1"/>
    <w:rsid w:val="66B47523"/>
    <w:rsid w:val="67223483"/>
    <w:rsid w:val="6722DB46"/>
    <w:rsid w:val="672B1432"/>
    <w:rsid w:val="6739A4CB"/>
    <w:rsid w:val="678437CF"/>
    <w:rsid w:val="67AAAE30"/>
    <w:rsid w:val="6807D39B"/>
    <w:rsid w:val="681BEDD5"/>
    <w:rsid w:val="68282B8A"/>
    <w:rsid w:val="68440566"/>
    <w:rsid w:val="68496449"/>
    <w:rsid w:val="688B203D"/>
    <w:rsid w:val="68A0BAD3"/>
    <w:rsid w:val="68DFB138"/>
    <w:rsid w:val="68E0BB4C"/>
    <w:rsid w:val="693E44CA"/>
    <w:rsid w:val="694D12DF"/>
    <w:rsid w:val="694ED18D"/>
    <w:rsid w:val="69574C9D"/>
    <w:rsid w:val="695F050A"/>
    <w:rsid w:val="6A2E8889"/>
    <w:rsid w:val="6A387109"/>
    <w:rsid w:val="6A3EC194"/>
    <w:rsid w:val="6A4371DC"/>
    <w:rsid w:val="6A479A55"/>
    <w:rsid w:val="6A80D65F"/>
    <w:rsid w:val="6B5172DD"/>
    <w:rsid w:val="6B51F011"/>
    <w:rsid w:val="6BEC8493"/>
    <w:rsid w:val="6C45E94B"/>
    <w:rsid w:val="6C8CFB8B"/>
    <w:rsid w:val="6CA17601"/>
    <w:rsid w:val="6CAEFBFD"/>
    <w:rsid w:val="6CBEB85C"/>
    <w:rsid w:val="6CD661D2"/>
    <w:rsid w:val="6CECB8A2"/>
    <w:rsid w:val="6D0E4469"/>
    <w:rsid w:val="6D0EF87A"/>
    <w:rsid w:val="6D1140E1"/>
    <w:rsid w:val="6D481DBC"/>
    <w:rsid w:val="6D6C8A86"/>
    <w:rsid w:val="6E4E0D1C"/>
    <w:rsid w:val="6E718BD7"/>
    <w:rsid w:val="6E72FED2"/>
    <w:rsid w:val="6E741ED2"/>
    <w:rsid w:val="6EA4EEE3"/>
    <w:rsid w:val="6F10B3F9"/>
    <w:rsid w:val="6F9B6304"/>
    <w:rsid w:val="6FFD129C"/>
    <w:rsid w:val="6FFDA705"/>
    <w:rsid w:val="705B9F7E"/>
    <w:rsid w:val="70E085A8"/>
    <w:rsid w:val="70E2F373"/>
    <w:rsid w:val="710CD16D"/>
    <w:rsid w:val="71417084"/>
    <w:rsid w:val="71FB4F02"/>
    <w:rsid w:val="71FE1069"/>
    <w:rsid w:val="7261CCE6"/>
    <w:rsid w:val="7273A2AB"/>
    <w:rsid w:val="7283A9DD"/>
    <w:rsid w:val="72A34641"/>
    <w:rsid w:val="72D50FB8"/>
    <w:rsid w:val="73BB75D5"/>
    <w:rsid w:val="740A4A6C"/>
    <w:rsid w:val="7419A89D"/>
    <w:rsid w:val="74858602"/>
    <w:rsid w:val="74D85FD6"/>
    <w:rsid w:val="7507D26D"/>
    <w:rsid w:val="76090615"/>
    <w:rsid w:val="76107D95"/>
    <w:rsid w:val="76C5F57E"/>
    <w:rsid w:val="76F31697"/>
    <w:rsid w:val="77017F3B"/>
    <w:rsid w:val="77454529"/>
    <w:rsid w:val="776CB8C7"/>
    <w:rsid w:val="7797455D"/>
    <w:rsid w:val="779F1146"/>
    <w:rsid w:val="785B8DDD"/>
    <w:rsid w:val="785ECCE3"/>
    <w:rsid w:val="78624EBD"/>
    <w:rsid w:val="78756EA4"/>
    <w:rsid w:val="78A6A09E"/>
    <w:rsid w:val="78BBECA3"/>
    <w:rsid w:val="78BED28D"/>
    <w:rsid w:val="794A9156"/>
    <w:rsid w:val="7979BD0B"/>
    <w:rsid w:val="79DE2D44"/>
    <w:rsid w:val="7A52EBDD"/>
    <w:rsid w:val="7AA4D5AE"/>
    <w:rsid w:val="7AB899E0"/>
    <w:rsid w:val="7B36B850"/>
    <w:rsid w:val="7B63AEA7"/>
    <w:rsid w:val="7C0BA48D"/>
    <w:rsid w:val="7C2086F7"/>
    <w:rsid w:val="7C9AA103"/>
    <w:rsid w:val="7CA229E6"/>
    <w:rsid w:val="7CB980E6"/>
    <w:rsid w:val="7CC5297B"/>
    <w:rsid w:val="7CEBBEA1"/>
    <w:rsid w:val="7CFF7F08"/>
    <w:rsid w:val="7D358433"/>
    <w:rsid w:val="7E641CF5"/>
    <w:rsid w:val="7EE3EC32"/>
    <w:rsid w:val="7F00C2E6"/>
    <w:rsid w:val="7F0B2706"/>
    <w:rsid w:val="7F67EE80"/>
    <w:rsid w:val="7F70828F"/>
    <w:rsid w:val="7F92AB3D"/>
    <w:rsid w:val="7FB59A6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C97A1E"/>
  <w15:docId w15:val="{99806C7E-F09A-4634-B5AE-8AD2A7A71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648"/>
    <w:pPr>
      <w:spacing w:before="57" w:after="120" w:line="288" w:lineRule="auto"/>
      <w:jc w:val="both"/>
    </w:pPr>
    <w:rPr>
      <w:rFonts w:eastAsia="Times New Roman" w:cs="Times New Roman"/>
      <w:color w:val="3D4A55" w:themeColor="text1"/>
      <w:sz w:val="18"/>
    </w:rPr>
  </w:style>
  <w:style w:type="paragraph" w:styleId="Rubrik1">
    <w:name w:val="heading 1"/>
    <w:basedOn w:val="Sectiontitle"/>
    <w:next w:val="Normal"/>
    <w:link w:val="Rubrik1Char"/>
    <w:uiPriority w:val="9"/>
    <w:qFormat/>
    <w:rsid w:val="00242526"/>
    <w:pPr>
      <w:keepNext/>
      <w:keepLines/>
      <w:numPr>
        <w:numId w:val="1"/>
      </w:numPr>
      <w:spacing w:before="120"/>
      <w:ind w:left="357" w:hanging="357"/>
      <w:outlineLvl w:val="0"/>
    </w:pPr>
    <w:rPr>
      <w:b/>
      <w:color w:val="1D7390" w:themeColor="accent1"/>
      <w:sz w:val="22"/>
    </w:rPr>
  </w:style>
  <w:style w:type="paragraph" w:styleId="Rubrik2">
    <w:name w:val="heading 2"/>
    <w:basedOn w:val="Normal"/>
    <w:next w:val="Liststycke"/>
    <w:link w:val="Rubrik2Char"/>
    <w:uiPriority w:val="9"/>
    <w:unhideWhenUsed/>
    <w:qFormat/>
    <w:rsid w:val="00242526"/>
    <w:pPr>
      <w:numPr>
        <w:ilvl w:val="1"/>
        <w:numId w:val="1"/>
      </w:numPr>
      <w:spacing w:before="240"/>
      <w:ind w:left="680" w:hanging="680"/>
      <w:outlineLvl w:val="1"/>
    </w:pPr>
    <w:rPr>
      <w:b/>
    </w:rPr>
  </w:style>
  <w:style w:type="paragraph" w:styleId="Rubrik3">
    <w:name w:val="heading 3"/>
    <w:basedOn w:val="Rubrik2"/>
    <w:next w:val="Liststycke"/>
    <w:link w:val="Rubrik3Char"/>
    <w:uiPriority w:val="9"/>
    <w:unhideWhenUsed/>
    <w:qFormat/>
    <w:rsid w:val="00185660"/>
    <w:pPr>
      <w:keepNext/>
      <w:keepLines/>
      <w:numPr>
        <w:ilvl w:val="2"/>
      </w:numPr>
      <w:outlineLvl w:val="2"/>
    </w:pPr>
    <w:rPr>
      <w:rFonts w:ascii="Neue Haas Grotesk Text Pro" w:hAnsi="Neue Haas Grotesk Text Pro"/>
      <w:bCs/>
      <w:color w:val="3D4A55"/>
    </w:rPr>
  </w:style>
  <w:style w:type="paragraph" w:styleId="Rubrik4">
    <w:name w:val="heading 4"/>
    <w:basedOn w:val="Normal"/>
    <w:next w:val="Normal"/>
    <w:link w:val="Rubrik4Char"/>
    <w:uiPriority w:val="9"/>
    <w:unhideWhenUsed/>
    <w:rsid w:val="00751A2A"/>
    <w:pPr>
      <w:keepNext/>
      <w:keepLines/>
      <w:spacing w:before="40" w:after="0"/>
      <w:outlineLvl w:val="3"/>
    </w:pPr>
    <w:rPr>
      <w:rFonts w:eastAsiaTheme="majorEastAsia" w:cstheme="majorBidi"/>
      <w:i/>
      <w:iCs/>
      <w:color w:val="1D7390" w:themeColor="accent1"/>
    </w:rPr>
  </w:style>
  <w:style w:type="paragraph" w:styleId="Rubrik5">
    <w:name w:val="heading 5"/>
    <w:basedOn w:val="Normal"/>
    <w:next w:val="Normal"/>
    <w:link w:val="Rubrik5Char"/>
    <w:uiPriority w:val="9"/>
    <w:semiHidden/>
    <w:unhideWhenUsed/>
    <w:rsid w:val="00A75F0F"/>
    <w:pPr>
      <w:keepNext/>
      <w:keepLines/>
      <w:spacing w:before="40" w:after="0"/>
      <w:ind w:left="2880"/>
      <w:outlineLvl w:val="4"/>
    </w:pPr>
    <w:rPr>
      <w:rFonts w:asciiTheme="majorHAnsi" w:eastAsiaTheme="majorEastAsia" w:hAnsiTheme="majorHAnsi" w:cstheme="majorBidi"/>
      <w:color w:val="15556B" w:themeColor="accent1" w:themeShade="BF"/>
    </w:rPr>
  </w:style>
  <w:style w:type="paragraph" w:styleId="Rubrik6">
    <w:name w:val="heading 6"/>
    <w:basedOn w:val="Normal"/>
    <w:next w:val="Normal"/>
    <w:link w:val="Rubrik6Char"/>
    <w:uiPriority w:val="9"/>
    <w:semiHidden/>
    <w:unhideWhenUsed/>
    <w:qFormat/>
    <w:rsid w:val="00A75F0F"/>
    <w:pPr>
      <w:keepNext/>
      <w:keepLines/>
      <w:spacing w:before="40" w:after="0"/>
      <w:ind w:left="3600"/>
      <w:outlineLvl w:val="5"/>
    </w:pPr>
    <w:rPr>
      <w:rFonts w:asciiTheme="majorHAnsi" w:eastAsiaTheme="majorEastAsia" w:hAnsiTheme="majorHAnsi" w:cstheme="majorBidi"/>
      <w:color w:val="0E3847" w:themeColor="accent1" w:themeShade="7F"/>
    </w:rPr>
  </w:style>
  <w:style w:type="paragraph" w:styleId="Rubrik7">
    <w:name w:val="heading 7"/>
    <w:basedOn w:val="Normal"/>
    <w:next w:val="Normal"/>
    <w:link w:val="Rubrik7Char"/>
    <w:uiPriority w:val="9"/>
    <w:semiHidden/>
    <w:unhideWhenUsed/>
    <w:qFormat/>
    <w:rsid w:val="00A75F0F"/>
    <w:pPr>
      <w:keepNext/>
      <w:keepLines/>
      <w:spacing w:before="40" w:after="0"/>
      <w:ind w:left="4320"/>
      <w:outlineLvl w:val="6"/>
    </w:pPr>
    <w:rPr>
      <w:rFonts w:asciiTheme="majorHAnsi" w:eastAsiaTheme="majorEastAsia" w:hAnsiTheme="majorHAnsi" w:cstheme="majorBidi"/>
      <w:i/>
      <w:iCs/>
      <w:color w:val="0E3847" w:themeColor="accent1" w:themeShade="7F"/>
    </w:rPr>
  </w:style>
  <w:style w:type="paragraph" w:styleId="Rubrik8">
    <w:name w:val="heading 8"/>
    <w:basedOn w:val="Normal"/>
    <w:next w:val="Normal"/>
    <w:link w:val="Rubrik8Char"/>
    <w:uiPriority w:val="9"/>
    <w:semiHidden/>
    <w:unhideWhenUsed/>
    <w:qFormat/>
    <w:rsid w:val="00A75F0F"/>
    <w:pPr>
      <w:keepNext/>
      <w:keepLines/>
      <w:spacing w:before="40" w:after="0"/>
      <w:ind w:left="5040"/>
      <w:outlineLvl w:val="7"/>
    </w:pPr>
    <w:rPr>
      <w:rFonts w:asciiTheme="majorHAnsi" w:eastAsiaTheme="majorEastAsia" w:hAnsiTheme="majorHAnsi" w:cstheme="majorBidi"/>
      <w:color w:val="546675" w:themeColor="text1" w:themeTint="D8"/>
      <w:sz w:val="21"/>
      <w:szCs w:val="21"/>
    </w:rPr>
  </w:style>
  <w:style w:type="paragraph" w:styleId="Rubrik9">
    <w:name w:val="heading 9"/>
    <w:basedOn w:val="Normal"/>
    <w:next w:val="Normal"/>
    <w:link w:val="Rubrik9Char"/>
    <w:uiPriority w:val="9"/>
    <w:semiHidden/>
    <w:unhideWhenUsed/>
    <w:qFormat/>
    <w:rsid w:val="00A75F0F"/>
    <w:pPr>
      <w:keepNext/>
      <w:keepLines/>
      <w:spacing w:before="40" w:after="0"/>
      <w:ind w:left="5760"/>
      <w:outlineLvl w:val="8"/>
    </w:pPr>
    <w:rPr>
      <w:rFonts w:asciiTheme="majorHAnsi" w:eastAsiaTheme="majorEastAsia" w:hAnsiTheme="majorHAnsi" w:cstheme="majorBidi"/>
      <w:i/>
      <w:iCs/>
      <w:color w:val="546675" w:themeColor="text1" w:themeTint="D8"/>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38340E"/>
    <w:pPr>
      <w:tabs>
        <w:tab w:val="center" w:pos="4513"/>
        <w:tab w:val="right" w:pos="9026"/>
      </w:tabs>
    </w:pPr>
  </w:style>
  <w:style w:type="character" w:customStyle="1" w:styleId="SidhuvudChar">
    <w:name w:val="Sidhuvud Char"/>
    <w:basedOn w:val="Standardstycketeckensnitt"/>
    <w:link w:val="Sidhuvud"/>
    <w:uiPriority w:val="99"/>
    <w:rsid w:val="0038340E"/>
    <w:rPr>
      <w:rFonts w:eastAsia="Times New Roman" w:cs="Times New Roman"/>
      <w:color w:val="3D4A55" w:themeColor="text1"/>
      <w:sz w:val="18"/>
    </w:rPr>
  </w:style>
  <w:style w:type="paragraph" w:styleId="Sidfot">
    <w:name w:val="footer"/>
    <w:basedOn w:val="Normal"/>
    <w:link w:val="SidfotChar"/>
    <w:uiPriority w:val="99"/>
    <w:unhideWhenUsed/>
    <w:rsid w:val="006908A5"/>
    <w:pPr>
      <w:tabs>
        <w:tab w:val="center" w:pos="4513"/>
        <w:tab w:val="right" w:pos="9026"/>
      </w:tabs>
    </w:pPr>
    <w:rPr>
      <w:rFonts w:eastAsia="Lucida Sans"/>
      <w:color w:val="3B3838"/>
      <w:sz w:val="16"/>
      <w:szCs w:val="14"/>
    </w:rPr>
  </w:style>
  <w:style w:type="character" w:customStyle="1" w:styleId="SidfotChar">
    <w:name w:val="Sidfot Char"/>
    <w:basedOn w:val="Standardstycketeckensnitt"/>
    <w:link w:val="Sidfot"/>
    <w:uiPriority w:val="99"/>
    <w:rsid w:val="006908A5"/>
    <w:rPr>
      <w:rFonts w:eastAsia="Lucida Sans" w:cs="Times New Roman"/>
      <w:color w:val="3B3838"/>
      <w:sz w:val="16"/>
      <w:szCs w:val="14"/>
    </w:rPr>
  </w:style>
  <w:style w:type="paragraph" w:styleId="Normalwebb">
    <w:name w:val="Normal (Web)"/>
    <w:basedOn w:val="Normal"/>
    <w:uiPriority w:val="99"/>
    <w:unhideWhenUsed/>
    <w:rsid w:val="00DD6E98"/>
    <w:pPr>
      <w:spacing w:before="100" w:beforeAutospacing="1" w:after="100" w:afterAutospacing="1"/>
    </w:pPr>
    <w:rPr>
      <w:rFonts w:ascii="Times New Roman" w:hAnsi="Times New Roman"/>
      <w:sz w:val="24"/>
      <w:szCs w:val="24"/>
      <w:lang w:eastAsia="en-GB"/>
    </w:rPr>
  </w:style>
  <w:style w:type="character" w:customStyle="1" w:styleId="Rubrik1Char">
    <w:name w:val="Rubrik 1 Char"/>
    <w:basedOn w:val="Standardstycketeckensnitt"/>
    <w:link w:val="Rubrik1"/>
    <w:uiPriority w:val="9"/>
    <w:rsid w:val="00242526"/>
    <w:rPr>
      <w:rFonts w:ascii="Neue Haas Grotesk Text Pro" w:eastAsia="Times New Roman" w:hAnsi="Neue Haas Grotesk Text Pro" w:cs="Times New Roman"/>
      <w:b/>
      <w:bCs/>
      <w:color w:val="1D7390" w:themeColor="accent1"/>
    </w:rPr>
  </w:style>
  <w:style w:type="character" w:customStyle="1" w:styleId="Rubrik2Char">
    <w:name w:val="Rubrik 2 Char"/>
    <w:basedOn w:val="Standardstycketeckensnitt"/>
    <w:link w:val="Rubrik2"/>
    <w:uiPriority w:val="9"/>
    <w:rsid w:val="00242526"/>
    <w:rPr>
      <w:rFonts w:eastAsia="Times New Roman" w:cs="Times New Roman"/>
      <w:b/>
      <w:color w:val="3D4A55" w:themeColor="text1"/>
      <w:sz w:val="18"/>
    </w:rPr>
  </w:style>
  <w:style w:type="character" w:customStyle="1" w:styleId="Rubrik3Char">
    <w:name w:val="Rubrik 3 Char"/>
    <w:basedOn w:val="Standardstycketeckensnitt"/>
    <w:link w:val="Rubrik3"/>
    <w:uiPriority w:val="9"/>
    <w:rsid w:val="00185660"/>
    <w:rPr>
      <w:rFonts w:ascii="Neue Haas Grotesk Text Pro" w:eastAsia="Times New Roman" w:hAnsi="Neue Haas Grotesk Text Pro" w:cs="Times New Roman"/>
      <w:b/>
      <w:bCs/>
      <w:color w:val="3D4A55"/>
      <w:sz w:val="18"/>
    </w:rPr>
  </w:style>
  <w:style w:type="paragraph" w:styleId="Liststycke">
    <w:name w:val="List Paragraph"/>
    <w:basedOn w:val="Normal"/>
    <w:uiPriority w:val="34"/>
    <w:qFormat/>
    <w:rsid w:val="007D1249"/>
    <w:pPr>
      <w:numPr>
        <w:numId w:val="3"/>
      </w:numPr>
      <w:spacing w:before="0"/>
      <w:ind w:left="623" w:hanging="357"/>
    </w:pPr>
    <w:rPr>
      <w:szCs w:val="20"/>
    </w:rPr>
  </w:style>
  <w:style w:type="table" w:styleId="Tabellrutnt">
    <w:name w:val="Table Grid"/>
    <w:basedOn w:val="Normaltabell"/>
    <w:uiPriority w:val="39"/>
    <w:rsid w:val="00DA4D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ubrik">
    <w:name w:val="Title"/>
    <w:basedOn w:val="Normal"/>
    <w:next w:val="Normal"/>
    <w:link w:val="RubrikChar"/>
    <w:uiPriority w:val="1"/>
    <w:qFormat/>
    <w:rsid w:val="000E2231"/>
    <w:pPr>
      <w:framePr w:hSpace="181" w:wrap="around" w:vAnchor="page" w:hAnchor="page" w:x="568" w:y="7690"/>
      <w:jc w:val="center"/>
    </w:pPr>
    <w:rPr>
      <w:rFonts w:asciiTheme="majorHAnsi" w:eastAsiaTheme="majorEastAsia" w:hAnsiTheme="majorHAnsi" w:cstheme="majorBidi"/>
      <w:color w:val="1D7390" w:themeColor="accent1"/>
      <w:spacing w:val="-10"/>
      <w:kern w:val="28"/>
      <w:sz w:val="36"/>
      <w:szCs w:val="56"/>
    </w:rPr>
  </w:style>
  <w:style w:type="character" w:customStyle="1" w:styleId="RubrikChar">
    <w:name w:val="Rubrik Char"/>
    <w:basedOn w:val="Standardstycketeckensnitt"/>
    <w:link w:val="Rubrik"/>
    <w:uiPriority w:val="1"/>
    <w:rsid w:val="000E2231"/>
    <w:rPr>
      <w:rFonts w:asciiTheme="majorHAnsi" w:eastAsiaTheme="majorEastAsia" w:hAnsiTheme="majorHAnsi" w:cstheme="majorBidi"/>
      <w:color w:val="1D7390" w:themeColor="accent1"/>
      <w:spacing w:val="-10"/>
      <w:kern w:val="28"/>
      <w:sz w:val="36"/>
      <w:szCs w:val="56"/>
    </w:rPr>
  </w:style>
  <w:style w:type="paragraph" w:styleId="Underrubrik">
    <w:name w:val="Subtitle"/>
    <w:basedOn w:val="Normal"/>
    <w:next w:val="Normal"/>
    <w:link w:val="UnderrubrikChar"/>
    <w:uiPriority w:val="11"/>
    <w:rsid w:val="000E2231"/>
    <w:pPr>
      <w:framePr w:hSpace="181" w:wrap="around" w:vAnchor="page" w:hAnchor="page" w:x="568" w:y="7690"/>
      <w:jc w:val="center"/>
    </w:pPr>
    <w:rPr>
      <w:color w:val="1D7390" w:themeColor="accent1"/>
      <w:sz w:val="24"/>
      <w:szCs w:val="24"/>
    </w:rPr>
  </w:style>
  <w:style w:type="character" w:customStyle="1" w:styleId="UnderrubrikChar">
    <w:name w:val="Underrubrik Char"/>
    <w:basedOn w:val="Standardstycketeckensnitt"/>
    <w:link w:val="Underrubrik"/>
    <w:uiPriority w:val="11"/>
    <w:rsid w:val="000E2231"/>
    <w:rPr>
      <w:rFonts w:eastAsia="Times New Roman" w:cs="Times New Roman"/>
      <w:color w:val="1D7390" w:themeColor="accent1"/>
      <w:sz w:val="24"/>
      <w:szCs w:val="24"/>
    </w:rPr>
  </w:style>
  <w:style w:type="table" w:customStyle="1" w:styleId="ListTable3-Accent11">
    <w:name w:val="List Table 3 - Accent 11"/>
    <w:basedOn w:val="Normaltabell"/>
    <w:uiPriority w:val="48"/>
    <w:rsid w:val="00871F52"/>
    <w:pPr>
      <w:spacing w:after="0" w:line="240" w:lineRule="auto"/>
    </w:pPr>
    <w:tblPr>
      <w:tblStyleRowBandSize w:val="1"/>
      <w:tblStyleColBandSize w:val="1"/>
      <w:tblBorders>
        <w:top w:val="single" w:sz="4" w:space="0" w:color="1D7390" w:themeColor="accent1"/>
        <w:left w:val="single" w:sz="4" w:space="0" w:color="1D7390" w:themeColor="accent1"/>
        <w:bottom w:val="single" w:sz="4" w:space="0" w:color="1D7390" w:themeColor="accent1"/>
        <w:right w:val="single" w:sz="4" w:space="0" w:color="1D7390" w:themeColor="accent1"/>
      </w:tblBorders>
    </w:tblPr>
    <w:tblStylePr w:type="firstRow">
      <w:rPr>
        <w:b/>
        <w:bCs/>
        <w:color w:val="FFFFFF" w:themeColor="background1"/>
      </w:rPr>
      <w:tblPr/>
      <w:tcPr>
        <w:shd w:val="clear" w:color="auto" w:fill="1D7390" w:themeFill="accent1"/>
      </w:tcPr>
    </w:tblStylePr>
    <w:tblStylePr w:type="lastRow">
      <w:rPr>
        <w:b/>
        <w:bCs/>
      </w:rPr>
      <w:tblPr/>
      <w:tcPr>
        <w:tcBorders>
          <w:top w:val="double" w:sz="4" w:space="0" w:color="1D739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7390" w:themeColor="accent1"/>
          <w:right w:val="single" w:sz="4" w:space="0" w:color="1D7390" w:themeColor="accent1"/>
        </w:tcBorders>
      </w:tcPr>
    </w:tblStylePr>
    <w:tblStylePr w:type="band1Horz">
      <w:tblPr/>
      <w:tcPr>
        <w:tcBorders>
          <w:top w:val="single" w:sz="4" w:space="0" w:color="1D7390" w:themeColor="accent1"/>
          <w:bottom w:val="single" w:sz="4" w:space="0" w:color="1D739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7390" w:themeColor="accent1"/>
          <w:left w:val="nil"/>
        </w:tcBorders>
      </w:tcPr>
    </w:tblStylePr>
    <w:tblStylePr w:type="swCell">
      <w:tblPr/>
      <w:tcPr>
        <w:tcBorders>
          <w:top w:val="double" w:sz="4" w:space="0" w:color="1D7390" w:themeColor="accent1"/>
          <w:right w:val="nil"/>
        </w:tcBorders>
      </w:tcPr>
    </w:tblStylePr>
  </w:style>
  <w:style w:type="table" w:customStyle="1" w:styleId="GridTable4-Accent41">
    <w:name w:val="Grid Table 4 - Accent 41"/>
    <w:basedOn w:val="Normaltabell"/>
    <w:uiPriority w:val="49"/>
    <w:rsid w:val="005647C8"/>
    <w:pPr>
      <w:spacing w:after="0" w:line="240" w:lineRule="auto"/>
    </w:pPr>
    <w:tblPr>
      <w:tblStyleRowBandSize w:val="1"/>
      <w:tblStyleColBandSize w:val="1"/>
      <w:tblBorders>
        <w:top w:val="single" w:sz="4" w:space="0" w:color="D4D3D5" w:themeColor="accent4" w:themeTint="99"/>
        <w:left w:val="single" w:sz="4" w:space="0" w:color="D4D3D5" w:themeColor="accent4" w:themeTint="99"/>
        <w:bottom w:val="single" w:sz="4" w:space="0" w:color="D4D3D5" w:themeColor="accent4" w:themeTint="99"/>
        <w:right w:val="single" w:sz="4" w:space="0" w:color="D4D3D5" w:themeColor="accent4" w:themeTint="99"/>
        <w:insideH w:val="single" w:sz="4" w:space="0" w:color="D4D3D5" w:themeColor="accent4" w:themeTint="99"/>
        <w:insideV w:val="single" w:sz="4" w:space="0" w:color="D4D3D5" w:themeColor="accent4" w:themeTint="99"/>
      </w:tblBorders>
    </w:tblPr>
    <w:tblStylePr w:type="firstRow">
      <w:rPr>
        <w:b/>
        <w:bCs/>
        <w:color w:val="FFFFFF" w:themeColor="background1"/>
      </w:rPr>
      <w:tblPr/>
      <w:tcPr>
        <w:tcBorders>
          <w:top w:val="single" w:sz="4" w:space="0" w:color="B9B6BA" w:themeColor="accent4"/>
          <w:left w:val="single" w:sz="4" w:space="0" w:color="B9B6BA" w:themeColor="accent4"/>
          <w:bottom w:val="single" w:sz="4" w:space="0" w:color="B9B6BA" w:themeColor="accent4"/>
          <w:right w:val="single" w:sz="4" w:space="0" w:color="B9B6BA" w:themeColor="accent4"/>
          <w:insideH w:val="nil"/>
          <w:insideV w:val="nil"/>
        </w:tcBorders>
        <w:shd w:val="clear" w:color="auto" w:fill="B9B6BA" w:themeFill="accent4"/>
      </w:tcPr>
    </w:tblStylePr>
    <w:tblStylePr w:type="lastRow">
      <w:rPr>
        <w:b/>
        <w:bCs/>
      </w:rPr>
      <w:tblPr/>
      <w:tcPr>
        <w:tcBorders>
          <w:top w:val="double" w:sz="4" w:space="0" w:color="B9B6BA" w:themeColor="accent4"/>
        </w:tcBorders>
      </w:tcPr>
    </w:tblStylePr>
    <w:tblStylePr w:type="firstCol">
      <w:rPr>
        <w:b/>
        <w:bCs/>
      </w:rPr>
    </w:tblStylePr>
    <w:tblStylePr w:type="lastCol">
      <w:rPr>
        <w:b/>
        <w:bCs/>
      </w:rPr>
    </w:tblStylePr>
    <w:tblStylePr w:type="band1Vert">
      <w:tblPr/>
      <w:tcPr>
        <w:shd w:val="clear" w:color="auto" w:fill="F0F0F1" w:themeFill="accent4" w:themeFillTint="33"/>
      </w:tcPr>
    </w:tblStylePr>
    <w:tblStylePr w:type="band1Horz">
      <w:tblPr/>
      <w:tcPr>
        <w:shd w:val="clear" w:color="auto" w:fill="F0F0F1" w:themeFill="accent4" w:themeFillTint="33"/>
      </w:tcPr>
    </w:tblStylePr>
  </w:style>
  <w:style w:type="paragraph" w:customStyle="1" w:styleId="Tabletext">
    <w:name w:val="Table text"/>
    <w:basedOn w:val="Normal"/>
    <w:link w:val="TabletextChar"/>
    <w:rsid w:val="00EE0EE5"/>
    <w:pPr>
      <w:spacing w:before="0" w:after="0" w:line="240" w:lineRule="auto"/>
    </w:pPr>
    <w:rPr>
      <w:rFonts w:eastAsiaTheme="minorHAnsi" w:cstheme="minorBidi"/>
      <w:sz w:val="14"/>
      <w:szCs w:val="24"/>
    </w:rPr>
  </w:style>
  <w:style w:type="character" w:customStyle="1" w:styleId="TabletextChar">
    <w:name w:val="Table text Char"/>
    <w:basedOn w:val="Standardstycketeckensnitt"/>
    <w:link w:val="Tabletext"/>
    <w:rsid w:val="00EE0EE5"/>
    <w:rPr>
      <w:color w:val="3D4A55" w:themeColor="text1"/>
      <w:sz w:val="14"/>
      <w:szCs w:val="24"/>
    </w:rPr>
  </w:style>
  <w:style w:type="table" w:customStyle="1" w:styleId="GridTable4-Accent61">
    <w:name w:val="Grid Table 4 - Accent 61"/>
    <w:basedOn w:val="Normaltabell"/>
    <w:uiPriority w:val="49"/>
    <w:rsid w:val="00176482"/>
    <w:pPr>
      <w:spacing w:after="0" w:line="240" w:lineRule="auto"/>
    </w:pPr>
    <w:tblPr>
      <w:tblStyleRowBandSize w:val="1"/>
      <w:tblStyleColBandSize w:val="1"/>
      <w:tblBorders>
        <w:top w:val="single" w:sz="4" w:space="0" w:color="E8F7F5" w:themeColor="accent6" w:themeTint="99"/>
        <w:left w:val="single" w:sz="4" w:space="0" w:color="E8F7F5" w:themeColor="accent6" w:themeTint="99"/>
        <w:bottom w:val="single" w:sz="4" w:space="0" w:color="E8F7F5" w:themeColor="accent6" w:themeTint="99"/>
        <w:right w:val="single" w:sz="4" w:space="0" w:color="E8F7F5" w:themeColor="accent6" w:themeTint="99"/>
        <w:insideH w:val="single" w:sz="4" w:space="0" w:color="E8F7F5" w:themeColor="accent6" w:themeTint="99"/>
        <w:insideV w:val="single" w:sz="4" w:space="0" w:color="E8F7F5" w:themeColor="accent6" w:themeTint="99"/>
      </w:tblBorders>
    </w:tblPr>
    <w:tblStylePr w:type="firstRow">
      <w:rPr>
        <w:b/>
        <w:bCs/>
        <w:color w:val="FFFFFF" w:themeColor="background1"/>
      </w:rPr>
      <w:tblPr/>
      <w:tcPr>
        <w:tcBorders>
          <w:top w:val="single" w:sz="4" w:space="0" w:color="D9F3F0" w:themeColor="accent6"/>
          <w:left w:val="single" w:sz="4" w:space="0" w:color="D9F3F0" w:themeColor="accent6"/>
          <w:bottom w:val="single" w:sz="4" w:space="0" w:color="D9F3F0" w:themeColor="accent6"/>
          <w:right w:val="single" w:sz="4" w:space="0" w:color="D9F3F0" w:themeColor="accent6"/>
          <w:insideH w:val="nil"/>
          <w:insideV w:val="nil"/>
        </w:tcBorders>
        <w:shd w:val="clear" w:color="auto" w:fill="D9F3F0" w:themeFill="accent6"/>
      </w:tcPr>
    </w:tblStylePr>
    <w:tblStylePr w:type="lastRow">
      <w:rPr>
        <w:b/>
        <w:bCs/>
      </w:rPr>
      <w:tblPr/>
      <w:tcPr>
        <w:tcBorders>
          <w:top w:val="double" w:sz="4" w:space="0" w:color="D9F3F0" w:themeColor="accent6"/>
        </w:tcBorders>
      </w:tcPr>
    </w:tblStylePr>
    <w:tblStylePr w:type="firstCol">
      <w:rPr>
        <w:b/>
        <w:bCs/>
      </w:rPr>
    </w:tblStylePr>
    <w:tblStylePr w:type="lastCol">
      <w:rPr>
        <w:b/>
        <w:bCs/>
      </w:rPr>
    </w:tblStylePr>
    <w:tblStylePr w:type="band1Vert">
      <w:tblPr/>
      <w:tcPr>
        <w:shd w:val="clear" w:color="auto" w:fill="F7FCFC" w:themeFill="accent6" w:themeFillTint="33"/>
      </w:tcPr>
    </w:tblStylePr>
    <w:tblStylePr w:type="band1Horz">
      <w:tblPr/>
      <w:tcPr>
        <w:shd w:val="clear" w:color="auto" w:fill="F7FCFC" w:themeFill="accent6" w:themeFillTint="33"/>
      </w:tcPr>
    </w:tblStylePr>
  </w:style>
  <w:style w:type="paragraph" w:customStyle="1" w:styleId="Tablebullet">
    <w:name w:val="Table bullet"/>
    <w:basedOn w:val="Tabletext"/>
    <w:link w:val="TablebulletChar"/>
    <w:qFormat/>
    <w:rsid w:val="00AA15C3"/>
    <w:rPr>
      <w:szCs w:val="18"/>
    </w:rPr>
  </w:style>
  <w:style w:type="paragraph" w:customStyle="1" w:styleId="Bullet1">
    <w:name w:val="Bullet 1"/>
    <w:basedOn w:val="Tablebullet"/>
    <w:link w:val="Bullet1Char"/>
    <w:rsid w:val="0038340E"/>
    <w:pPr>
      <w:spacing w:before="120" w:after="120"/>
    </w:pPr>
    <w:rPr>
      <w:sz w:val="18"/>
    </w:rPr>
  </w:style>
  <w:style w:type="paragraph" w:customStyle="1" w:styleId="Bullet2">
    <w:name w:val="Bullet 2"/>
    <w:basedOn w:val="Liststycke"/>
    <w:link w:val="Bullet2Char"/>
    <w:rsid w:val="00352D7D"/>
    <w:pPr>
      <w:numPr>
        <w:ilvl w:val="1"/>
        <w:numId w:val="2"/>
      </w:numPr>
      <w:spacing w:before="20" w:after="20"/>
    </w:pPr>
    <w:rPr>
      <w:rFonts w:ascii="Neue Haas Grotesk Text Pro" w:hAnsi="Neue Haas Grotesk Text Pro"/>
    </w:rPr>
  </w:style>
  <w:style w:type="character" w:customStyle="1" w:styleId="TablebulletChar">
    <w:name w:val="Table bullet Char"/>
    <w:basedOn w:val="Standardstycketeckensnitt"/>
    <w:link w:val="Tablebullet"/>
    <w:rsid w:val="00AA15C3"/>
    <w:rPr>
      <w:color w:val="3D4A55" w:themeColor="text1"/>
      <w:sz w:val="18"/>
      <w:szCs w:val="18"/>
    </w:rPr>
  </w:style>
  <w:style w:type="character" w:customStyle="1" w:styleId="Bullet1Char">
    <w:name w:val="Bullet 1 Char"/>
    <w:basedOn w:val="TablebulletChar"/>
    <w:link w:val="Bullet1"/>
    <w:rsid w:val="0038340E"/>
    <w:rPr>
      <w:color w:val="3D4A55" w:themeColor="text1"/>
      <w:sz w:val="18"/>
      <w:szCs w:val="18"/>
    </w:rPr>
  </w:style>
  <w:style w:type="paragraph" w:styleId="Innehll1">
    <w:name w:val="toc 1"/>
    <w:basedOn w:val="Normal"/>
    <w:next w:val="Normal"/>
    <w:link w:val="Innehll1Char"/>
    <w:autoRedefine/>
    <w:uiPriority w:val="39"/>
    <w:unhideWhenUsed/>
    <w:rsid w:val="00A0591E"/>
    <w:pPr>
      <w:tabs>
        <w:tab w:val="left" w:pos="360"/>
        <w:tab w:val="left" w:pos="880"/>
        <w:tab w:val="right" w:leader="dot" w:pos="9736"/>
      </w:tabs>
      <w:spacing w:after="100"/>
    </w:pPr>
  </w:style>
  <w:style w:type="character" w:customStyle="1" w:styleId="Bullet2Char">
    <w:name w:val="Bullet 2 Char"/>
    <w:basedOn w:val="Bullet1Char"/>
    <w:link w:val="Bullet2"/>
    <w:rsid w:val="00352D7D"/>
    <w:rPr>
      <w:rFonts w:ascii="Neue Haas Grotesk Text Pro" w:eastAsia="Times New Roman" w:hAnsi="Neue Haas Grotesk Text Pro" w:cs="Times New Roman"/>
      <w:color w:val="3D4A55" w:themeColor="text1"/>
      <w:sz w:val="18"/>
      <w:szCs w:val="20"/>
    </w:rPr>
  </w:style>
  <w:style w:type="character" w:styleId="Hyperlnk">
    <w:name w:val="Hyperlink"/>
    <w:basedOn w:val="Standardstycketeckensnitt"/>
    <w:uiPriority w:val="99"/>
    <w:unhideWhenUsed/>
    <w:rsid w:val="0038340E"/>
    <w:rPr>
      <w:color w:val="3D4A55" w:themeColor="text1"/>
      <w:u w:val="single"/>
    </w:rPr>
  </w:style>
  <w:style w:type="paragraph" w:styleId="Citat">
    <w:name w:val="Quote"/>
    <w:basedOn w:val="Normal"/>
    <w:next w:val="Normal"/>
    <w:link w:val="CitatChar"/>
    <w:uiPriority w:val="29"/>
    <w:rsid w:val="0038340E"/>
    <w:pPr>
      <w:ind w:left="1418" w:right="1416"/>
    </w:pPr>
    <w:rPr>
      <w:i/>
      <w:color w:val="1D7390" w:themeColor="accent1"/>
      <w:sz w:val="32"/>
      <w:szCs w:val="32"/>
    </w:rPr>
  </w:style>
  <w:style w:type="character" w:customStyle="1" w:styleId="CitatChar">
    <w:name w:val="Citat Char"/>
    <w:basedOn w:val="Standardstycketeckensnitt"/>
    <w:link w:val="Citat"/>
    <w:uiPriority w:val="29"/>
    <w:rsid w:val="0038340E"/>
    <w:rPr>
      <w:rFonts w:eastAsia="Times New Roman" w:cs="Times New Roman"/>
      <w:i/>
      <w:color w:val="1D7390" w:themeColor="accent1"/>
      <w:sz w:val="32"/>
      <w:szCs w:val="32"/>
    </w:rPr>
  </w:style>
  <w:style w:type="paragraph" w:customStyle="1" w:styleId="Sectiontitle">
    <w:name w:val="Section title"/>
    <w:basedOn w:val="Rubrik2"/>
    <w:link w:val="SectiontitleChar"/>
    <w:rsid w:val="000A0D20"/>
    <w:pPr>
      <w:numPr>
        <w:ilvl w:val="0"/>
        <w:numId w:val="0"/>
      </w:numPr>
    </w:pPr>
    <w:rPr>
      <w:rFonts w:ascii="Neue Haas Grotesk Text Pro" w:hAnsi="Neue Haas Grotesk Text Pro"/>
      <w:b w:val="0"/>
      <w:bCs/>
      <w:color w:val="1E242A" w:themeColor="text1" w:themeShade="80"/>
    </w:rPr>
  </w:style>
  <w:style w:type="paragraph" w:styleId="Innehll2">
    <w:name w:val="toc 2"/>
    <w:basedOn w:val="Normal"/>
    <w:next w:val="Normal"/>
    <w:autoRedefine/>
    <w:uiPriority w:val="39"/>
    <w:unhideWhenUsed/>
    <w:rsid w:val="00563B49"/>
    <w:pPr>
      <w:tabs>
        <w:tab w:val="right" w:leader="dot" w:pos="9628"/>
      </w:tabs>
      <w:spacing w:before="240" w:after="100"/>
    </w:pPr>
    <w:rPr>
      <w:noProof/>
      <w:color w:val="1D7390" w:themeColor="accent1"/>
    </w:rPr>
  </w:style>
  <w:style w:type="character" w:customStyle="1" w:styleId="SectiontitleChar">
    <w:name w:val="Section title Char"/>
    <w:basedOn w:val="Standardstycketeckensnitt"/>
    <w:link w:val="Sectiontitle"/>
    <w:rsid w:val="000A0D20"/>
    <w:rPr>
      <w:rFonts w:ascii="Neue Haas Grotesk Text Pro" w:eastAsia="Times New Roman" w:hAnsi="Neue Haas Grotesk Text Pro" w:cs="Times New Roman"/>
      <w:b/>
      <w:bCs/>
      <w:color w:val="1E242A" w:themeColor="text1" w:themeShade="80"/>
      <w:sz w:val="24"/>
    </w:rPr>
  </w:style>
  <w:style w:type="paragraph" w:styleId="Revision">
    <w:name w:val="Revision"/>
    <w:hidden/>
    <w:uiPriority w:val="99"/>
    <w:semiHidden/>
    <w:rsid w:val="00A16790"/>
    <w:pPr>
      <w:spacing w:after="0" w:line="240" w:lineRule="auto"/>
    </w:pPr>
    <w:rPr>
      <w:rFonts w:eastAsia="Times New Roman" w:cs="Times New Roman"/>
      <w:color w:val="3D4A55" w:themeColor="text1"/>
    </w:rPr>
  </w:style>
  <w:style w:type="paragraph" w:styleId="Dokumentversikt">
    <w:name w:val="Document Map"/>
    <w:basedOn w:val="Normal"/>
    <w:link w:val="DokumentversiktChar"/>
    <w:uiPriority w:val="99"/>
    <w:semiHidden/>
    <w:unhideWhenUsed/>
    <w:rsid w:val="00A16790"/>
    <w:pPr>
      <w:spacing w:line="240" w:lineRule="auto"/>
    </w:pPr>
    <w:rPr>
      <w:rFonts w:ascii="Times New Roman" w:hAnsi="Times New Roman"/>
      <w:sz w:val="24"/>
      <w:szCs w:val="24"/>
    </w:rPr>
  </w:style>
  <w:style w:type="character" w:customStyle="1" w:styleId="DokumentversiktChar">
    <w:name w:val="Dokumentöversikt Char"/>
    <w:basedOn w:val="Standardstycketeckensnitt"/>
    <w:link w:val="Dokumentversikt"/>
    <w:uiPriority w:val="99"/>
    <w:semiHidden/>
    <w:rsid w:val="00A16790"/>
    <w:rPr>
      <w:rFonts w:ascii="Times New Roman" w:eastAsia="Times New Roman" w:hAnsi="Times New Roman" w:cs="Times New Roman"/>
      <w:color w:val="3D4A55" w:themeColor="text1"/>
      <w:sz w:val="24"/>
      <w:szCs w:val="24"/>
    </w:rPr>
  </w:style>
  <w:style w:type="paragraph" w:customStyle="1" w:styleId="FactsheetMainHeading">
    <w:name w:val="Factsheet Main Heading"/>
    <w:qFormat/>
    <w:rsid w:val="00D54A73"/>
    <w:pPr>
      <w:spacing w:after="0" w:line="252" w:lineRule="auto"/>
    </w:pPr>
    <w:rPr>
      <w:rFonts w:ascii="Neue Haas Grotesk Text Pro" w:eastAsia="Times New Roman" w:hAnsi="Neue Haas Grotesk Text Pro" w:cstheme="minorHAnsi"/>
      <w:color w:val="2D373F" w:themeColor="text1" w:themeShade="BF"/>
      <w:sz w:val="32"/>
      <w:szCs w:val="42"/>
    </w:rPr>
  </w:style>
  <w:style w:type="paragraph" w:customStyle="1" w:styleId="FactsheetMainSubHeading">
    <w:name w:val="Factsheet Main Sub Heading"/>
    <w:basedOn w:val="FactsheetMainHeading"/>
    <w:qFormat/>
    <w:rsid w:val="002F5DCA"/>
    <w:pPr>
      <w:spacing w:before="120" w:after="120"/>
    </w:pPr>
    <w:rPr>
      <w:rFonts w:cs="Arial"/>
      <w:b/>
      <w:color w:val="414141"/>
      <w:sz w:val="20"/>
      <w:szCs w:val="22"/>
    </w:rPr>
  </w:style>
  <w:style w:type="paragraph" w:styleId="Ballongtext">
    <w:name w:val="Balloon Text"/>
    <w:basedOn w:val="Normal"/>
    <w:link w:val="BallongtextChar"/>
    <w:uiPriority w:val="99"/>
    <w:semiHidden/>
    <w:unhideWhenUsed/>
    <w:rsid w:val="00493CDC"/>
    <w:pPr>
      <w:spacing w:line="240" w:lineRule="auto"/>
    </w:pPr>
    <w:rPr>
      <w:rFonts w:ascii="Segoe UI" w:hAnsi="Segoe UI" w:cs="Segoe UI"/>
      <w:szCs w:val="18"/>
    </w:rPr>
  </w:style>
  <w:style w:type="character" w:customStyle="1" w:styleId="BallongtextChar">
    <w:name w:val="Ballongtext Char"/>
    <w:basedOn w:val="Standardstycketeckensnitt"/>
    <w:link w:val="Ballongtext"/>
    <w:uiPriority w:val="99"/>
    <w:semiHidden/>
    <w:rsid w:val="00493CDC"/>
    <w:rPr>
      <w:rFonts w:ascii="Segoe UI" w:eastAsia="Times New Roman" w:hAnsi="Segoe UI" w:cs="Segoe UI"/>
      <w:color w:val="3D4A55" w:themeColor="text1"/>
      <w:sz w:val="18"/>
      <w:szCs w:val="18"/>
    </w:rPr>
  </w:style>
  <w:style w:type="paragraph" w:customStyle="1" w:styleId="Tablebody">
    <w:name w:val="Table body"/>
    <w:basedOn w:val="Normal"/>
    <w:qFormat/>
    <w:rsid w:val="000F156B"/>
    <w:pPr>
      <w:autoSpaceDE w:val="0"/>
      <w:autoSpaceDN w:val="0"/>
      <w:adjustRightInd w:val="0"/>
      <w:spacing w:before="0" w:after="0" w:line="240" w:lineRule="auto"/>
    </w:pPr>
    <w:rPr>
      <w:rFonts w:ascii="Neue Haas Grotesk Text Pro" w:eastAsiaTheme="minorHAnsi" w:hAnsi="Neue Haas Grotesk Text Pro" w:cstheme="minorHAnsi"/>
      <w:color w:val="000000"/>
      <w:szCs w:val="18"/>
    </w:rPr>
  </w:style>
  <w:style w:type="paragraph" w:customStyle="1" w:styleId="Tableheading">
    <w:name w:val="Table heading"/>
    <w:basedOn w:val="Normal"/>
    <w:qFormat/>
    <w:rsid w:val="00EE0EE5"/>
    <w:rPr>
      <w:color w:val="1D7390" w:themeColor="accent1"/>
      <w:sz w:val="14"/>
    </w:rPr>
  </w:style>
  <w:style w:type="character" w:customStyle="1" w:styleId="Rubrik4Char">
    <w:name w:val="Rubrik 4 Char"/>
    <w:basedOn w:val="Standardstycketeckensnitt"/>
    <w:link w:val="Rubrik4"/>
    <w:uiPriority w:val="9"/>
    <w:semiHidden/>
    <w:rsid w:val="00751A2A"/>
    <w:rPr>
      <w:rFonts w:eastAsiaTheme="majorEastAsia" w:cstheme="majorBidi"/>
      <w:i/>
      <w:iCs/>
      <w:color w:val="1D7390" w:themeColor="accent1"/>
      <w:sz w:val="18"/>
    </w:rPr>
  </w:style>
  <w:style w:type="table" w:styleId="Oformateradtabell4">
    <w:name w:val="Plain Table 4"/>
    <w:basedOn w:val="Normaltabell"/>
    <w:uiPriority w:val="99"/>
    <w:rsid w:val="007E7A0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tnotstext">
    <w:name w:val="footnote text"/>
    <w:basedOn w:val="Beskrivning"/>
    <w:link w:val="FotnotstextChar"/>
    <w:uiPriority w:val="99"/>
    <w:unhideWhenUsed/>
    <w:qFormat/>
    <w:rsid w:val="00181D1D"/>
    <w:pPr>
      <w:spacing w:after="60"/>
    </w:pPr>
    <w:rPr>
      <w:sz w:val="16"/>
      <w:szCs w:val="20"/>
    </w:rPr>
  </w:style>
  <w:style w:type="character" w:customStyle="1" w:styleId="FotnotstextChar">
    <w:name w:val="Fotnotstext Char"/>
    <w:basedOn w:val="Standardstycketeckensnitt"/>
    <w:link w:val="Fotnotstext"/>
    <w:uiPriority w:val="99"/>
    <w:rsid w:val="00181D1D"/>
    <w:rPr>
      <w:rFonts w:eastAsia="Times New Roman" w:cs="Times New Roman"/>
      <w:i/>
      <w:iCs/>
      <w:color w:val="3D4A55" w:themeColor="text2"/>
      <w:sz w:val="16"/>
      <w:szCs w:val="20"/>
    </w:rPr>
  </w:style>
  <w:style w:type="character" w:styleId="Fotnotsreferens">
    <w:name w:val="footnote reference"/>
    <w:basedOn w:val="Standardstycketeckensnitt"/>
    <w:uiPriority w:val="99"/>
    <w:unhideWhenUsed/>
    <w:rsid w:val="00407F9A"/>
    <w:rPr>
      <w:vertAlign w:val="superscript"/>
    </w:rPr>
  </w:style>
  <w:style w:type="paragraph" w:customStyle="1" w:styleId="Pa12">
    <w:name w:val="Pa12"/>
    <w:basedOn w:val="Normal"/>
    <w:next w:val="Normal"/>
    <w:uiPriority w:val="99"/>
    <w:rsid w:val="00C3232B"/>
    <w:pPr>
      <w:autoSpaceDE w:val="0"/>
      <w:autoSpaceDN w:val="0"/>
      <w:adjustRightInd w:val="0"/>
      <w:spacing w:before="0" w:after="0" w:line="241" w:lineRule="atLeast"/>
    </w:pPr>
    <w:rPr>
      <w:rFonts w:ascii="CKFGA X+ Bliss" w:eastAsiaTheme="minorHAnsi" w:hAnsi="CKFGA X+ Bliss" w:cstheme="minorBidi"/>
      <w:color w:val="auto"/>
      <w:sz w:val="24"/>
      <w:szCs w:val="24"/>
    </w:rPr>
  </w:style>
  <w:style w:type="character" w:customStyle="1" w:styleId="A4">
    <w:name w:val="A4"/>
    <w:uiPriority w:val="99"/>
    <w:rsid w:val="00C3232B"/>
    <w:rPr>
      <w:rFonts w:cs="CKFGA X+ Bliss"/>
      <w:color w:val="000000"/>
      <w:sz w:val="20"/>
      <w:szCs w:val="20"/>
    </w:rPr>
  </w:style>
  <w:style w:type="paragraph" w:customStyle="1" w:styleId="Pa11">
    <w:name w:val="Pa11"/>
    <w:basedOn w:val="Normal"/>
    <w:next w:val="Normal"/>
    <w:uiPriority w:val="99"/>
    <w:rsid w:val="00DD3DE9"/>
    <w:pPr>
      <w:autoSpaceDE w:val="0"/>
      <w:autoSpaceDN w:val="0"/>
      <w:adjustRightInd w:val="0"/>
      <w:spacing w:before="0" w:after="0" w:line="221" w:lineRule="atLeast"/>
    </w:pPr>
    <w:rPr>
      <w:rFonts w:ascii="CKFGA X+ Bliss" w:eastAsiaTheme="minorHAnsi" w:hAnsi="CKFGA X+ Bliss" w:cstheme="minorBidi"/>
      <w:color w:val="auto"/>
      <w:sz w:val="24"/>
      <w:szCs w:val="24"/>
    </w:rPr>
  </w:style>
  <w:style w:type="character" w:customStyle="1" w:styleId="A6">
    <w:name w:val="A6"/>
    <w:uiPriority w:val="99"/>
    <w:rsid w:val="00DD3DE9"/>
    <w:rPr>
      <w:rFonts w:cs="CKFGA X+ Bliss"/>
      <w:color w:val="000000"/>
      <w:sz w:val="34"/>
      <w:szCs w:val="34"/>
    </w:rPr>
  </w:style>
  <w:style w:type="character" w:customStyle="1" w:styleId="Rubrik5Char">
    <w:name w:val="Rubrik 5 Char"/>
    <w:basedOn w:val="Standardstycketeckensnitt"/>
    <w:link w:val="Rubrik5"/>
    <w:uiPriority w:val="9"/>
    <w:semiHidden/>
    <w:rsid w:val="00A75F0F"/>
    <w:rPr>
      <w:rFonts w:asciiTheme="majorHAnsi" w:eastAsiaTheme="majorEastAsia" w:hAnsiTheme="majorHAnsi" w:cstheme="majorBidi"/>
      <w:color w:val="15556B" w:themeColor="accent1" w:themeShade="BF"/>
      <w:sz w:val="18"/>
    </w:rPr>
  </w:style>
  <w:style w:type="character" w:customStyle="1" w:styleId="Rubrik6Char">
    <w:name w:val="Rubrik 6 Char"/>
    <w:basedOn w:val="Standardstycketeckensnitt"/>
    <w:link w:val="Rubrik6"/>
    <w:uiPriority w:val="9"/>
    <w:semiHidden/>
    <w:rsid w:val="00A75F0F"/>
    <w:rPr>
      <w:rFonts w:asciiTheme="majorHAnsi" w:eastAsiaTheme="majorEastAsia" w:hAnsiTheme="majorHAnsi" w:cstheme="majorBidi"/>
      <w:color w:val="0E3847" w:themeColor="accent1" w:themeShade="7F"/>
      <w:sz w:val="18"/>
    </w:rPr>
  </w:style>
  <w:style w:type="character" w:customStyle="1" w:styleId="Rubrik7Char">
    <w:name w:val="Rubrik 7 Char"/>
    <w:basedOn w:val="Standardstycketeckensnitt"/>
    <w:link w:val="Rubrik7"/>
    <w:uiPriority w:val="9"/>
    <w:semiHidden/>
    <w:rsid w:val="00A75F0F"/>
    <w:rPr>
      <w:rFonts w:asciiTheme="majorHAnsi" w:eastAsiaTheme="majorEastAsia" w:hAnsiTheme="majorHAnsi" w:cstheme="majorBidi"/>
      <w:i/>
      <w:iCs/>
      <w:color w:val="0E3847" w:themeColor="accent1" w:themeShade="7F"/>
      <w:sz w:val="18"/>
    </w:rPr>
  </w:style>
  <w:style w:type="character" w:customStyle="1" w:styleId="Rubrik8Char">
    <w:name w:val="Rubrik 8 Char"/>
    <w:basedOn w:val="Standardstycketeckensnitt"/>
    <w:link w:val="Rubrik8"/>
    <w:uiPriority w:val="9"/>
    <w:semiHidden/>
    <w:rsid w:val="00A75F0F"/>
    <w:rPr>
      <w:rFonts w:asciiTheme="majorHAnsi" w:eastAsiaTheme="majorEastAsia" w:hAnsiTheme="majorHAnsi" w:cstheme="majorBidi"/>
      <w:color w:val="546675" w:themeColor="text1" w:themeTint="D8"/>
      <w:sz w:val="21"/>
      <w:szCs w:val="21"/>
    </w:rPr>
  </w:style>
  <w:style w:type="character" w:customStyle="1" w:styleId="Rubrik9Char">
    <w:name w:val="Rubrik 9 Char"/>
    <w:basedOn w:val="Standardstycketeckensnitt"/>
    <w:link w:val="Rubrik9"/>
    <w:uiPriority w:val="9"/>
    <w:semiHidden/>
    <w:rsid w:val="00A75F0F"/>
    <w:rPr>
      <w:rFonts w:asciiTheme="majorHAnsi" w:eastAsiaTheme="majorEastAsia" w:hAnsiTheme="majorHAnsi" w:cstheme="majorBidi"/>
      <w:i/>
      <w:iCs/>
      <w:color w:val="546675" w:themeColor="text1" w:themeTint="D8"/>
      <w:sz w:val="21"/>
      <w:szCs w:val="21"/>
    </w:rPr>
  </w:style>
  <w:style w:type="paragraph" w:customStyle="1" w:styleId="p">
    <w:name w:val="p"/>
    <w:basedOn w:val="Normal"/>
    <w:rsid w:val="007E16C0"/>
    <w:pPr>
      <w:spacing w:before="100" w:beforeAutospacing="1" w:after="100" w:afterAutospacing="1" w:line="240" w:lineRule="auto"/>
    </w:pPr>
    <w:rPr>
      <w:rFonts w:ascii="Times New Roman" w:hAnsi="Times New Roman"/>
      <w:color w:val="auto"/>
      <w:sz w:val="24"/>
      <w:szCs w:val="24"/>
      <w:lang w:eastAsia="en-GB"/>
    </w:rPr>
  </w:style>
  <w:style w:type="character" w:customStyle="1" w:styleId="r">
    <w:name w:val="r"/>
    <w:basedOn w:val="Standardstycketeckensnitt"/>
    <w:rsid w:val="007E16C0"/>
  </w:style>
  <w:style w:type="paragraph" w:customStyle="1" w:styleId="Default">
    <w:name w:val="Default"/>
    <w:rsid w:val="003F1C10"/>
    <w:pPr>
      <w:autoSpaceDE w:val="0"/>
      <w:autoSpaceDN w:val="0"/>
      <w:adjustRightInd w:val="0"/>
      <w:spacing w:after="0" w:line="240" w:lineRule="auto"/>
    </w:pPr>
    <w:rPr>
      <w:rFonts w:ascii="Arial" w:hAnsi="Arial" w:cs="Arial"/>
      <w:color w:val="000000"/>
      <w:sz w:val="24"/>
      <w:szCs w:val="24"/>
    </w:rPr>
  </w:style>
  <w:style w:type="paragraph" w:styleId="Beskrivning">
    <w:name w:val="caption"/>
    <w:basedOn w:val="Normal"/>
    <w:next w:val="Normal"/>
    <w:link w:val="BeskrivningChar"/>
    <w:uiPriority w:val="35"/>
    <w:unhideWhenUsed/>
    <w:qFormat/>
    <w:rsid w:val="00AD4E93"/>
    <w:pPr>
      <w:spacing w:before="0" w:after="200" w:line="240" w:lineRule="auto"/>
    </w:pPr>
    <w:rPr>
      <w:i/>
      <w:iCs/>
      <w:color w:val="3D4A55" w:themeColor="text2"/>
      <w:szCs w:val="18"/>
    </w:rPr>
  </w:style>
  <w:style w:type="paragraph" w:customStyle="1" w:styleId="Body">
    <w:name w:val="Body"/>
    <w:aliases w:val="by,bd,by Char Char Char"/>
    <w:link w:val="BodyChar"/>
    <w:uiPriority w:val="99"/>
    <w:rsid w:val="00AD59F4"/>
    <w:pPr>
      <w:pBdr>
        <w:top w:val="nil"/>
        <w:left w:val="nil"/>
        <w:bottom w:val="nil"/>
        <w:right w:val="nil"/>
        <w:between w:val="nil"/>
        <w:bar w:val="nil"/>
      </w:pBdr>
    </w:pPr>
    <w:rPr>
      <w:rFonts w:ascii="Calibri" w:eastAsia="Arial Unicode MS" w:hAnsi="Calibri" w:cs="Arial Unicode MS"/>
      <w:color w:val="000000"/>
      <w:u w:color="000000"/>
      <w:bdr w:val="nil"/>
      <w:lang w:val="en-US" w:eastAsia="en-GB"/>
      <w14:textOutline w14:w="0" w14:cap="flat" w14:cmpd="sng" w14:algn="ctr">
        <w14:noFill/>
        <w14:prstDash w14:val="solid"/>
        <w14:bevel/>
      </w14:textOutline>
    </w:rPr>
  </w:style>
  <w:style w:type="character" w:customStyle="1" w:styleId="BodyChar">
    <w:name w:val="Body Char"/>
    <w:link w:val="Body"/>
    <w:uiPriority w:val="99"/>
    <w:locked/>
    <w:rsid w:val="004A69E3"/>
    <w:rPr>
      <w:rFonts w:ascii="Calibri" w:eastAsia="Arial Unicode MS" w:hAnsi="Calibri" w:cs="Arial Unicode MS"/>
      <w:color w:val="000000"/>
      <w:u w:color="000000"/>
      <w:bdr w:val="nil"/>
      <w:lang w:val="en-US" w:eastAsia="en-GB"/>
      <w14:textOutline w14:w="0" w14:cap="flat" w14:cmpd="sng" w14:algn="ctr">
        <w14:noFill/>
        <w14:prstDash w14:val="solid"/>
        <w14:bevel/>
      </w14:textOutline>
    </w:rPr>
  </w:style>
  <w:style w:type="paragraph" w:styleId="Innehllsfrteckningsrubrik">
    <w:name w:val="TOC Heading"/>
    <w:basedOn w:val="Rubrik1"/>
    <w:next w:val="Normal"/>
    <w:uiPriority w:val="39"/>
    <w:unhideWhenUsed/>
    <w:rsid w:val="0036012F"/>
    <w:pPr>
      <w:spacing w:after="0" w:line="259" w:lineRule="auto"/>
      <w:outlineLvl w:val="9"/>
    </w:pPr>
    <w:rPr>
      <w:rFonts w:asciiTheme="majorHAnsi" w:eastAsiaTheme="majorEastAsia" w:hAnsiTheme="majorHAnsi" w:cstheme="majorBidi"/>
      <w:color w:val="15556B" w:themeColor="accent1" w:themeShade="BF"/>
      <w:sz w:val="32"/>
      <w:szCs w:val="32"/>
      <w:lang w:val="en-US"/>
    </w:rPr>
  </w:style>
  <w:style w:type="paragraph" w:styleId="Innehll3">
    <w:name w:val="toc 3"/>
    <w:basedOn w:val="Normal"/>
    <w:next w:val="Normal"/>
    <w:autoRedefine/>
    <w:uiPriority w:val="39"/>
    <w:unhideWhenUsed/>
    <w:rsid w:val="0036012F"/>
    <w:pPr>
      <w:spacing w:after="100"/>
      <w:ind w:left="360"/>
    </w:pPr>
  </w:style>
  <w:style w:type="character" w:styleId="Kommentarsreferens">
    <w:name w:val="annotation reference"/>
    <w:basedOn w:val="Standardstycketeckensnitt"/>
    <w:uiPriority w:val="99"/>
    <w:semiHidden/>
    <w:unhideWhenUsed/>
    <w:rsid w:val="00776930"/>
    <w:rPr>
      <w:sz w:val="16"/>
      <w:szCs w:val="16"/>
    </w:rPr>
  </w:style>
  <w:style w:type="paragraph" w:styleId="Kommentarer">
    <w:name w:val="annotation text"/>
    <w:basedOn w:val="Normal"/>
    <w:link w:val="KommentarerChar"/>
    <w:uiPriority w:val="99"/>
    <w:unhideWhenUsed/>
    <w:rsid w:val="00776930"/>
    <w:pPr>
      <w:spacing w:line="240" w:lineRule="auto"/>
    </w:pPr>
    <w:rPr>
      <w:sz w:val="20"/>
      <w:szCs w:val="20"/>
    </w:rPr>
  </w:style>
  <w:style w:type="character" w:customStyle="1" w:styleId="KommentarerChar">
    <w:name w:val="Kommentarer Char"/>
    <w:basedOn w:val="Standardstycketeckensnitt"/>
    <w:link w:val="Kommentarer"/>
    <w:uiPriority w:val="99"/>
    <w:rsid w:val="00776930"/>
    <w:rPr>
      <w:rFonts w:eastAsia="Times New Roman" w:cs="Times New Roman"/>
      <w:color w:val="3D4A55" w:themeColor="text1"/>
      <w:sz w:val="20"/>
      <w:szCs w:val="20"/>
    </w:rPr>
  </w:style>
  <w:style w:type="paragraph" w:styleId="Kommentarsmne">
    <w:name w:val="annotation subject"/>
    <w:basedOn w:val="Kommentarer"/>
    <w:next w:val="Kommentarer"/>
    <w:link w:val="KommentarsmneChar"/>
    <w:uiPriority w:val="99"/>
    <w:semiHidden/>
    <w:unhideWhenUsed/>
    <w:rsid w:val="00776930"/>
    <w:rPr>
      <w:b/>
      <w:bCs/>
    </w:rPr>
  </w:style>
  <w:style w:type="character" w:customStyle="1" w:styleId="KommentarsmneChar">
    <w:name w:val="Kommentarsämne Char"/>
    <w:basedOn w:val="KommentarerChar"/>
    <w:link w:val="Kommentarsmne"/>
    <w:uiPriority w:val="99"/>
    <w:semiHidden/>
    <w:rsid w:val="00776930"/>
    <w:rPr>
      <w:rFonts w:eastAsia="Times New Roman" w:cs="Times New Roman"/>
      <w:b/>
      <w:bCs/>
      <w:color w:val="3D4A55" w:themeColor="text1"/>
      <w:sz w:val="20"/>
      <w:szCs w:val="20"/>
    </w:rPr>
  </w:style>
  <w:style w:type="paragraph" w:customStyle="1" w:styleId="ToC">
    <w:name w:val="ToC"/>
    <w:basedOn w:val="Innehll1"/>
    <w:link w:val="ToCChar"/>
    <w:qFormat/>
    <w:rsid w:val="001973C3"/>
    <w:rPr>
      <w:noProof/>
    </w:rPr>
  </w:style>
  <w:style w:type="character" w:customStyle="1" w:styleId="Innehll1Char">
    <w:name w:val="Innehåll 1 Char"/>
    <w:basedOn w:val="Standardstycketeckensnitt"/>
    <w:link w:val="Innehll1"/>
    <w:uiPriority w:val="39"/>
    <w:rsid w:val="00A0591E"/>
    <w:rPr>
      <w:rFonts w:eastAsia="Times New Roman" w:cs="Times New Roman"/>
      <w:color w:val="3D4A55" w:themeColor="text1"/>
      <w:sz w:val="18"/>
    </w:rPr>
  </w:style>
  <w:style w:type="character" w:customStyle="1" w:styleId="ToCChar">
    <w:name w:val="ToC Char"/>
    <w:basedOn w:val="Innehll1Char"/>
    <w:link w:val="ToC"/>
    <w:rsid w:val="001973C3"/>
    <w:rPr>
      <w:rFonts w:eastAsia="Times New Roman" w:cs="Times New Roman"/>
      <w:noProof/>
      <w:color w:val="3D4A55" w:themeColor="text1"/>
      <w:sz w:val="18"/>
    </w:rPr>
  </w:style>
  <w:style w:type="character" w:styleId="Olstomnmnande">
    <w:name w:val="Unresolved Mention"/>
    <w:basedOn w:val="Standardstycketeckensnitt"/>
    <w:uiPriority w:val="99"/>
    <w:unhideWhenUsed/>
    <w:rsid w:val="00986FCD"/>
    <w:rPr>
      <w:color w:val="605E5C"/>
      <w:shd w:val="clear" w:color="auto" w:fill="E1DFDD"/>
    </w:rPr>
  </w:style>
  <w:style w:type="paragraph" w:styleId="Slutnotstext">
    <w:name w:val="endnote text"/>
    <w:basedOn w:val="Normal"/>
    <w:link w:val="SlutnotstextChar"/>
    <w:uiPriority w:val="99"/>
    <w:semiHidden/>
    <w:unhideWhenUsed/>
    <w:rsid w:val="00986FCD"/>
    <w:pPr>
      <w:spacing w:before="0" w:after="0" w:line="240" w:lineRule="auto"/>
    </w:pPr>
    <w:rPr>
      <w:sz w:val="20"/>
      <w:szCs w:val="20"/>
    </w:rPr>
  </w:style>
  <w:style w:type="character" w:customStyle="1" w:styleId="SlutnotstextChar">
    <w:name w:val="Slutnotstext Char"/>
    <w:basedOn w:val="Standardstycketeckensnitt"/>
    <w:link w:val="Slutnotstext"/>
    <w:uiPriority w:val="99"/>
    <w:semiHidden/>
    <w:rsid w:val="00986FCD"/>
    <w:rPr>
      <w:rFonts w:eastAsia="Times New Roman" w:cs="Times New Roman"/>
      <w:color w:val="3D4A55" w:themeColor="text1"/>
      <w:sz w:val="20"/>
      <w:szCs w:val="20"/>
    </w:rPr>
  </w:style>
  <w:style w:type="character" w:styleId="Slutnotsreferens">
    <w:name w:val="endnote reference"/>
    <w:basedOn w:val="Standardstycketeckensnitt"/>
    <w:uiPriority w:val="99"/>
    <w:semiHidden/>
    <w:unhideWhenUsed/>
    <w:rsid w:val="00986FCD"/>
    <w:rPr>
      <w:vertAlign w:val="superscript"/>
    </w:rPr>
  </w:style>
  <w:style w:type="paragraph" w:customStyle="1" w:styleId="Footnote">
    <w:name w:val="Footnote"/>
    <w:basedOn w:val="Beskrivning"/>
    <w:link w:val="FootnoteChar"/>
    <w:qFormat/>
    <w:rsid w:val="002508EC"/>
    <w:pPr>
      <w:spacing w:after="60"/>
    </w:pPr>
    <w:rPr>
      <w:sz w:val="16"/>
    </w:rPr>
  </w:style>
  <w:style w:type="paragraph" w:customStyle="1" w:styleId="SourceforImage">
    <w:name w:val="Source for Image"/>
    <w:basedOn w:val="Beskrivning"/>
    <w:link w:val="SourceforImageChar"/>
    <w:qFormat/>
    <w:rsid w:val="00235695"/>
    <w:pPr>
      <w:spacing w:after="0"/>
    </w:pPr>
    <w:rPr>
      <w:color w:val="8B868D" w:themeColor="accent4" w:themeShade="BF"/>
    </w:rPr>
  </w:style>
  <w:style w:type="character" w:customStyle="1" w:styleId="BeskrivningChar">
    <w:name w:val="Beskrivning Char"/>
    <w:basedOn w:val="Standardstycketeckensnitt"/>
    <w:link w:val="Beskrivning"/>
    <w:uiPriority w:val="35"/>
    <w:rsid w:val="00986FCD"/>
    <w:rPr>
      <w:rFonts w:eastAsia="Times New Roman" w:cs="Times New Roman"/>
      <w:i/>
      <w:iCs/>
      <w:color w:val="3D4A55" w:themeColor="text2"/>
      <w:sz w:val="18"/>
      <w:szCs w:val="18"/>
    </w:rPr>
  </w:style>
  <w:style w:type="character" w:customStyle="1" w:styleId="FootnoteChar">
    <w:name w:val="Footnote Char"/>
    <w:basedOn w:val="BeskrivningChar"/>
    <w:link w:val="Footnote"/>
    <w:rsid w:val="002508EC"/>
    <w:rPr>
      <w:rFonts w:eastAsia="Times New Roman" w:cs="Times New Roman"/>
      <w:i/>
      <w:iCs/>
      <w:color w:val="3D4A55" w:themeColor="text2"/>
      <w:sz w:val="16"/>
      <w:szCs w:val="18"/>
    </w:rPr>
  </w:style>
  <w:style w:type="character" w:customStyle="1" w:styleId="SourceforImageChar">
    <w:name w:val="Source for Image Char"/>
    <w:basedOn w:val="BeskrivningChar"/>
    <w:link w:val="SourceforImage"/>
    <w:rsid w:val="00235695"/>
    <w:rPr>
      <w:rFonts w:eastAsia="Times New Roman" w:cs="Times New Roman"/>
      <w:i/>
      <w:iCs/>
      <w:color w:val="8B868D" w:themeColor="accent4" w:themeShade="BF"/>
      <w:sz w:val="18"/>
      <w:szCs w:val="18"/>
    </w:rPr>
  </w:style>
  <w:style w:type="character" w:styleId="Nmn">
    <w:name w:val="Mention"/>
    <w:basedOn w:val="Standardstycketeckensnitt"/>
    <w:uiPriority w:val="99"/>
    <w:unhideWhenUsed/>
    <w:rsid w:val="00986FCD"/>
    <w:rPr>
      <w:color w:val="2B579A"/>
      <w:shd w:val="clear" w:color="auto" w:fill="E1DFDD"/>
    </w:rPr>
  </w:style>
  <w:style w:type="paragraph" w:customStyle="1" w:styleId="ImageHeading">
    <w:name w:val="Image Heading"/>
    <w:basedOn w:val="Normal"/>
    <w:link w:val="ImageHeadingChar"/>
    <w:qFormat/>
    <w:rsid w:val="00235695"/>
    <w:pPr>
      <w:keepNext/>
      <w:keepLines/>
      <w:spacing w:before="20" w:after="20"/>
    </w:pPr>
    <w:rPr>
      <w:rFonts w:ascii="Neue Haas Grotesk Text Pro" w:hAnsi="Neue Haas Grotesk Text Pro"/>
      <w:b/>
      <w:bCs/>
    </w:rPr>
  </w:style>
  <w:style w:type="character" w:customStyle="1" w:styleId="ImageHeadingChar">
    <w:name w:val="Image Heading Char"/>
    <w:basedOn w:val="Standardstycketeckensnitt"/>
    <w:link w:val="ImageHeading"/>
    <w:rsid w:val="00235695"/>
    <w:rPr>
      <w:rFonts w:ascii="Neue Haas Grotesk Text Pro" w:eastAsia="Times New Roman" w:hAnsi="Neue Haas Grotesk Text Pro" w:cs="Times New Roman"/>
      <w:b/>
      <w:bCs/>
      <w:color w:val="3D4A55" w:themeColor="text1"/>
      <w:sz w:val="18"/>
    </w:rPr>
  </w:style>
  <w:style w:type="character" w:styleId="AnvndHyperlnk">
    <w:name w:val="FollowedHyperlink"/>
    <w:basedOn w:val="Standardstycketeckensnitt"/>
    <w:uiPriority w:val="99"/>
    <w:semiHidden/>
    <w:unhideWhenUsed/>
    <w:rsid w:val="00345662"/>
    <w:rPr>
      <w:color w:val="3D4A55" w:themeColor="followedHyperlink"/>
      <w:u w:val="single"/>
    </w:rPr>
  </w:style>
  <w:style w:type="paragraph" w:styleId="Litteraturfrteckning">
    <w:name w:val="Bibliography"/>
    <w:basedOn w:val="Normal"/>
    <w:next w:val="Normal"/>
    <w:uiPriority w:val="37"/>
    <w:semiHidden/>
    <w:unhideWhenUsed/>
    <w:rsid w:val="0080480A"/>
  </w:style>
  <w:style w:type="paragraph" w:styleId="Indragetstycke">
    <w:name w:val="Block Text"/>
    <w:basedOn w:val="Normal"/>
    <w:uiPriority w:val="99"/>
    <w:semiHidden/>
    <w:unhideWhenUsed/>
    <w:rsid w:val="0080480A"/>
    <w:pPr>
      <w:pBdr>
        <w:top w:val="single" w:sz="2" w:space="10" w:color="1D7390" w:themeColor="accent1"/>
        <w:left w:val="single" w:sz="2" w:space="10" w:color="1D7390" w:themeColor="accent1"/>
        <w:bottom w:val="single" w:sz="2" w:space="10" w:color="1D7390" w:themeColor="accent1"/>
        <w:right w:val="single" w:sz="2" w:space="10" w:color="1D7390" w:themeColor="accent1"/>
      </w:pBdr>
      <w:ind w:left="1152" w:right="1152"/>
    </w:pPr>
    <w:rPr>
      <w:rFonts w:eastAsiaTheme="minorEastAsia" w:cstheme="minorBidi"/>
      <w:i/>
      <w:iCs/>
      <w:color w:val="1D7390" w:themeColor="accent1"/>
    </w:rPr>
  </w:style>
  <w:style w:type="paragraph" w:styleId="Brdtext">
    <w:name w:val="Body Text"/>
    <w:basedOn w:val="Normal"/>
    <w:link w:val="BrdtextChar"/>
    <w:uiPriority w:val="99"/>
    <w:semiHidden/>
    <w:unhideWhenUsed/>
    <w:rsid w:val="0080480A"/>
  </w:style>
  <w:style w:type="character" w:customStyle="1" w:styleId="BrdtextChar">
    <w:name w:val="Brödtext Char"/>
    <w:basedOn w:val="Standardstycketeckensnitt"/>
    <w:link w:val="Brdtext"/>
    <w:uiPriority w:val="99"/>
    <w:semiHidden/>
    <w:rsid w:val="0080480A"/>
    <w:rPr>
      <w:rFonts w:eastAsia="Times New Roman" w:cs="Times New Roman"/>
      <w:color w:val="3D4A55" w:themeColor="text1"/>
      <w:sz w:val="18"/>
    </w:rPr>
  </w:style>
  <w:style w:type="paragraph" w:styleId="Brdtext2">
    <w:name w:val="Body Text 2"/>
    <w:basedOn w:val="Normal"/>
    <w:link w:val="Brdtext2Char"/>
    <w:uiPriority w:val="99"/>
    <w:semiHidden/>
    <w:unhideWhenUsed/>
    <w:rsid w:val="0080480A"/>
    <w:pPr>
      <w:spacing w:line="480" w:lineRule="auto"/>
    </w:pPr>
  </w:style>
  <w:style w:type="character" w:customStyle="1" w:styleId="Brdtext2Char">
    <w:name w:val="Brödtext 2 Char"/>
    <w:basedOn w:val="Standardstycketeckensnitt"/>
    <w:link w:val="Brdtext2"/>
    <w:uiPriority w:val="99"/>
    <w:semiHidden/>
    <w:rsid w:val="0080480A"/>
    <w:rPr>
      <w:rFonts w:eastAsia="Times New Roman" w:cs="Times New Roman"/>
      <w:color w:val="3D4A55" w:themeColor="text1"/>
      <w:sz w:val="18"/>
    </w:rPr>
  </w:style>
  <w:style w:type="paragraph" w:styleId="Brdtext3">
    <w:name w:val="Body Text 3"/>
    <w:basedOn w:val="Normal"/>
    <w:link w:val="Brdtext3Char"/>
    <w:uiPriority w:val="99"/>
    <w:semiHidden/>
    <w:unhideWhenUsed/>
    <w:rsid w:val="0080480A"/>
    <w:rPr>
      <w:sz w:val="16"/>
      <w:szCs w:val="16"/>
    </w:rPr>
  </w:style>
  <w:style w:type="character" w:customStyle="1" w:styleId="Brdtext3Char">
    <w:name w:val="Brödtext 3 Char"/>
    <w:basedOn w:val="Standardstycketeckensnitt"/>
    <w:link w:val="Brdtext3"/>
    <w:uiPriority w:val="99"/>
    <w:semiHidden/>
    <w:rsid w:val="0080480A"/>
    <w:rPr>
      <w:rFonts w:eastAsia="Times New Roman" w:cs="Times New Roman"/>
      <w:color w:val="3D4A55" w:themeColor="text1"/>
      <w:sz w:val="16"/>
      <w:szCs w:val="16"/>
    </w:rPr>
  </w:style>
  <w:style w:type="paragraph" w:styleId="Brdtextmedfrstaindrag">
    <w:name w:val="Body Text First Indent"/>
    <w:basedOn w:val="Brdtext"/>
    <w:link w:val="BrdtextmedfrstaindragChar"/>
    <w:uiPriority w:val="99"/>
    <w:semiHidden/>
    <w:unhideWhenUsed/>
    <w:rsid w:val="0080480A"/>
    <w:pPr>
      <w:spacing w:after="57"/>
      <w:ind w:firstLine="360"/>
    </w:pPr>
  </w:style>
  <w:style w:type="character" w:customStyle="1" w:styleId="BrdtextmedfrstaindragChar">
    <w:name w:val="Brödtext med första indrag Char"/>
    <w:basedOn w:val="BrdtextChar"/>
    <w:link w:val="Brdtextmedfrstaindrag"/>
    <w:uiPriority w:val="99"/>
    <w:semiHidden/>
    <w:rsid w:val="0080480A"/>
    <w:rPr>
      <w:rFonts w:eastAsia="Times New Roman" w:cs="Times New Roman"/>
      <w:color w:val="3D4A55" w:themeColor="text1"/>
      <w:sz w:val="18"/>
    </w:rPr>
  </w:style>
  <w:style w:type="paragraph" w:styleId="Brdtextmedindrag">
    <w:name w:val="Body Text Indent"/>
    <w:basedOn w:val="Normal"/>
    <w:link w:val="BrdtextmedindragChar"/>
    <w:uiPriority w:val="99"/>
    <w:semiHidden/>
    <w:unhideWhenUsed/>
    <w:rsid w:val="0080480A"/>
    <w:pPr>
      <w:ind w:left="283"/>
    </w:pPr>
  </w:style>
  <w:style w:type="character" w:customStyle="1" w:styleId="BrdtextmedindragChar">
    <w:name w:val="Brödtext med indrag Char"/>
    <w:basedOn w:val="Standardstycketeckensnitt"/>
    <w:link w:val="Brdtextmedindrag"/>
    <w:uiPriority w:val="99"/>
    <w:semiHidden/>
    <w:rsid w:val="0080480A"/>
    <w:rPr>
      <w:rFonts w:eastAsia="Times New Roman" w:cs="Times New Roman"/>
      <w:color w:val="3D4A55" w:themeColor="text1"/>
      <w:sz w:val="18"/>
    </w:rPr>
  </w:style>
  <w:style w:type="paragraph" w:styleId="Brdtextmedfrstaindrag2">
    <w:name w:val="Body Text First Indent 2"/>
    <w:basedOn w:val="Brdtextmedindrag"/>
    <w:link w:val="Brdtextmedfrstaindrag2Char"/>
    <w:uiPriority w:val="99"/>
    <w:semiHidden/>
    <w:unhideWhenUsed/>
    <w:rsid w:val="0080480A"/>
    <w:pPr>
      <w:spacing w:after="57"/>
      <w:ind w:left="360" w:firstLine="360"/>
    </w:pPr>
  </w:style>
  <w:style w:type="character" w:customStyle="1" w:styleId="Brdtextmedfrstaindrag2Char">
    <w:name w:val="Brödtext med första indrag 2 Char"/>
    <w:basedOn w:val="BrdtextmedindragChar"/>
    <w:link w:val="Brdtextmedfrstaindrag2"/>
    <w:uiPriority w:val="99"/>
    <w:semiHidden/>
    <w:rsid w:val="0080480A"/>
    <w:rPr>
      <w:rFonts w:eastAsia="Times New Roman" w:cs="Times New Roman"/>
      <w:color w:val="3D4A55" w:themeColor="text1"/>
      <w:sz w:val="18"/>
    </w:rPr>
  </w:style>
  <w:style w:type="paragraph" w:styleId="Brdtextmedindrag2">
    <w:name w:val="Body Text Indent 2"/>
    <w:basedOn w:val="Normal"/>
    <w:link w:val="Brdtextmedindrag2Char"/>
    <w:uiPriority w:val="99"/>
    <w:semiHidden/>
    <w:unhideWhenUsed/>
    <w:rsid w:val="0080480A"/>
    <w:pPr>
      <w:spacing w:line="480" w:lineRule="auto"/>
      <w:ind w:left="283"/>
    </w:pPr>
  </w:style>
  <w:style w:type="character" w:customStyle="1" w:styleId="Brdtextmedindrag2Char">
    <w:name w:val="Brödtext med indrag 2 Char"/>
    <w:basedOn w:val="Standardstycketeckensnitt"/>
    <w:link w:val="Brdtextmedindrag2"/>
    <w:uiPriority w:val="99"/>
    <w:semiHidden/>
    <w:rsid w:val="0080480A"/>
    <w:rPr>
      <w:rFonts w:eastAsia="Times New Roman" w:cs="Times New Roman"/>
      <w:color w:val="3D4A55" w:themeColor="text1"/>
      <w:sz w:val="18"/>
    </w:rPr>
  </w:style>
  <w:style w:type="paragraph" w:styleId="Brdtextmedindrag3">
    <w:name w:val="Body Text Indent 3"/>
    <w:basedOn w:val="Normal"/>
    <w:link w:val="Brdtextmedindrag3Char"/>
    <w:uiPriority w:val="99"/>
    <w:semiHidden/>
    <w:unhideWhenUsed/>
    <w:rsid w:val="0080480A"/>
    <w:pPr>
      <w:ind w:left="283"/>
    </w:pPr>
    <w:rPr>
      <w:sz w:val="16"/>
      <w:szCs w:val="16"/>
    </w:rPr>
  </w:style>
  <w:style w:type="character" w:customStyle="1" w:styleId="Brdtextmedindrag3Char">
    <w:name w:val="Brödtext med indrag 3 Char"/>
    <w:basedOn w:val="Standardstycketeckensnitt"/>
    <w:link w:val="Brdtextmedindrag3"/>
    <w:uiPriority w:val="99"/>
    <w:semiHidden/>
    <w:rsid w:val="0080480A"/>
    <w:rPr>
      <w:rFonts w:eastAsia="Times New Roman" w:cs="Times New Roman"/>
      <w:color w:val="3D4A55" w:themeColor="text1"/>
      <w:sz w:val="16"/>
      <w:szCs w:val="16"/>
    </w:rPr>
  </w:style>
  <w:style w:type="paragraph" w:styleId="Avslutandetext">
    <w:name w:val="Closing"/>
    <w:basedOn w:val="Normal"/>
    <w:link w:val="AvslutandetextChar"/>
    <w:uiPriority w:val="99"/>
    <w:semiHidden/>
    <w:unhideWhenUsed/>
    <w:rsid w:val="0080480A"/>
    <w:pPr>
      <w:spacing w:before="0" w:after="0" w:line="240" w:lineRule="auto"/>
      <w:ind w:left="4252"/>
    </w:pPr>
  </w:style>
  <w:style w:type="character" w:customStyle="1" w:styleId="AvslutandetextChar">
    <w:name w:val="Avslutande text Char"/>
    <w:basedOn w:val="Standardstycketeckensnitt"/>
    <w:link w:val="Avslutandetext"/>
    <w:uiPriority w:val="99"/>
    <w:semiHidden/>
    <w:rsid w:val="0080480A"/>
    <w:rPr>
      <w:rFonts w:eastAsia="Times New Roman" w:cs="Times New Roman"/>
      <w:color w:val="3D4A55" w:themeColor="text1"/>
      <w:sz w:val="18"/>
    </w:rPr>
  </w:style>
  <w:style w:type="paragraph" w:styleId="Datum">
    <w:name w:val="Date"/>
    <w:basedOn w:val="Normal"/>
    <w:next w:val="Normal"/>
    <w:link w:val="DatumChar"/>
    <w:uiPriority w:val="99"/>
    <w:semiHidden/>
    <w:unhideWhenUsed/>
    <w:rsid w:val="0080480A"/>
  </w:style>
  <w:style w:type="character" w:customStyle="1" w:styleId="DatumChar">
    <w:name w:val="Datum Char"/>
    <w:basedOn w:val="Standardstycketeckensnitt"/>
    <w:link w:val="Datum"/>
    <w:uiPriority w:val="99"/>
    <w:semiHidden/>
    <w:rsid w:val="0080480A"/>
    <w:rPr>
      <w:rFonts w:eastAsia="Times New Roman" w:cs="Times New Roman"/>
      <w:color w:val="3D4A55" w:themeColor="text1"/>
      <w:sz w:val="18"/>
    </w:rPr>
  </w:style>
  <w:style w:type="paragraph" w:styleId="E-postsignatur">
    <w:name w:val="E-mail Signature"/>
    <w:basedOn w:val="Normal"/>
    <w:link w:val="E-postsignaturChar"/>
    <w:uiPriority w:val="99"/>
    <w:semiHidden/>
    <w:unhideWhenUsed/>
    <w:rsid w:val="0080480A"/>
    <w:pPr>
      <w:spacing w:before="0" w:after="0" w:line="240" w:lineRule="auto"/>
    </w:pPr>
  </w:style>
  <w:style w:type="character" w:customStyle="1" w:styleId="E-postsignaturChar">
    <w:name w:val="E-postsignatur Char"/>
    <w:basedOn w:val="Standardstycketeckensnitt"/>
    <w:link w:val="E-postsignatur"/>
    <w:uiPriority w:val="99"/>
    <w:semiHidden/>
    <w:rsid w:val="0080480A"/>
    <w:rPr>
      <w:rFonts w:eastAsia="Times New Roman" w:cs="Times New Roman"/>
      <w:color w:val="3D4A55" w:themeColor="text1"/>
      <w:sz w:val="18"/>
    </w:rPr>
  </w:style>
  <w:style w:type="paragraph" w:styleId="Adress-brev">
    <w:name w:val="envelope address"/>
    <w:basedOn w:val="Normal"/>
    <w:uiPriority w:val="99"/>
    <w:semiHidden/>
    <w:unhideWhenUsed/>
    <w:rsid w:val="0080480A"/>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Avsndaradress-brev">
    <w:name w:val="envelope return"/>
    <w:basedOn w:val="Normal"/>
    <w:uiPriority w:val="99"/>
    <w:semiHidden/>
    <w:unhideWhenUsed/>
    <w:rsid w:val="0080480A"/>
    <w:pPr>
      <w:spacing w:before="0" w:after="0" w:line="240" w:lineRule="auto"/>
    </w:pPr>
    <w:rPr>
      <w:rFonts w:asciiTheme="majorHAnsi" w:eastAsiaTheme="majorEastAsia" w:hAnsiTheme="majorHAnsi" w:cstheme="majorBidi"/>
      <w:sz w:val="20"/>
      <w:szCs w:val="20"/>
    </w:rPr>
  </w:style>
  <w:style w:type="paragraph" w:styleId="HTML-adress">
    <w:name w:val="HTML Address"/>
    <w:basedOn w:val="Normal"/>
    <w:link w:val="HTML-adressChar"/>
    <w:uiPriority w:val="99"/>
    <w:semiHidden/>
    <w:unhideWhenUsed/>
    <w:rsid w:val="0080480A"/>
    <w:pPr>
      <w:spacing w:before="0" w:after="0" w:line="240" w:lineRule="auto"/>
    </w:pPr>
    <w:rPr>
      <w:i/>
      <w:iCs/>
    </w:rPr>
  </w:style>
  <w:style w:type="character" w:customStyle="1" w:styleId="HTML-adressChar">
    <w:name w:val="HTML - adress Char"/>
    <w:basedOn w:val="Standardstycketeckensnitt"/>
    <w:link w:val="HTML-adress"/>
    <w:uiPriority w:val="99"/>
    <w:semiHidden/>
    <w:rsid w:val="0080480A"/>
    <w:rPr>
      <w:rFonts w:eastAsia="Times New Roman" w:cs="Times New Roman"/>
      <w:i/>
      <w:iCs/>
      <w:color w:val="3D4A55" w:themeColor="text1"/>
      <w:sz w:val="18"/>
    </w:rPr>
  </w:style>
  <w:style w:type="paragraph" w:styleId="HTML-frformaterad">
    <w:name w:val="HTML Preformatted"/>
    <w:basedOn w:val="Normal"/>
    <w:link w:val="HTML-frformateradChar"/>
    <w:uiPriority w:val="99"/>
    <w:semiHidden/>
    <w:unhideWhenUsed/>
    <w:rsid w:val="0080480A"/>
    <w:pPr>
      <w:spacing w:before="0" w:after="0" w:line="240" w:lineRule="auto"/>
    </w:pPr>
    <w:rPr>
      <w:rFonts w:ascii="Consolas" w:hAnsi="Consolas"/>
      <w:sz w:val="20"/>
      <w:szCs w:val="20"/>
    </w:rPr>
  </w:style>
  <w:style w:type="character" w:customStyle="1" w:styleId="HTML-frformateradChar">
    <w:name w:val="HTML - förformaterad Char"/>
    <w:basedOn w:val="Standardstycketeckensnitt"/>
    <w:link w:val="HTML-frformaterad"/>
    <w:uiPriority w:val="99"/>
    <w:semiHidden/>
    <w:rsid w:val="0080480A"/>
    <w:rPr>
      <w:rFonts w:ascii="Consolas" w:eastAsia="Times New Roman" w:hAnsi="Consolas" w:cs="Times New Roman"/>
      <w:color w:val="3D4A55" w:themeColor="text1"/>
      <w:sz w:val="20"/>
      <w:szCs w:val="20"/>
    </w:rPr>
  </w:style>
  <w:style w:type="paragraph" w:styleId="Index1">
    <w:name w:val="index 1"/>
    <w:basedOn w:val="Normal"/>
    <w:next w:val="Normal"/>
    <w:autoRedefine/>
    <w:uiPriority w:val="99"/>
    <w:semiHidden/>
    <w:unhideWhenUsed/>
    <w:rsid w:val="0080480A"/>
    <w:pPr>
      <w:spacing w:before="0" w:after="0" w:line="240" w:lineRule="auto"/>
      <w:ind w:left="180" w:hanging="180"/>
    </w:pPr>
  </w:style>
  <w:style w:type="paragraph" w:styleId="Index2">
    <w:name w:val="index 2"/>
    <w:basedOn w:val="Normal"/>
    <w:next w:val="Normal"/>
    <w:autoRedefine/>
    <w:uiPriority w:val="99"/>
    <w:semiHidden/>
    <w:unhideWhenUsed/>
    <w:rsid w:val="0080480A"/>
    <w:pPr>
      <w:spacing w:before="0" w:after="0" w:line="240" w:lineRule="auto"/>
      <w:ind w:left="360" w:hanging="180"/>
    </w:pPr>
  </w:style>
  <w:style w:type="paragraph" w:styleId="Index3">
    <w:name w:val="index 3"/>
    <w:basedOn w:val="Normal"/>
    <w:next w:val="Normal"/>
    <w:autoRedefine/>
    <w:uiPriority w:val="99"/>
    <w:semiHidden/>
    <w:unhideWhenUsed/>
    <w:rsid w:val="0080480A"/>
    <w:pPr>
      <w:spacing w:before="0" w:after="0" w:line="240" w:lineRule="auto"/>
      <w:ind w:left="540" w:hanging="180"/>
    </w:pPr>
  </w:style>
  <w:style w:type="paragraph" w:styleId="Index4">
    <w:name w:val="index 4"/>
    <w:basedOn w:val="Normal"/>
    <w:next w:val="Normal"/>
    <w:autoRedefine/>
    <w:uiPriority w:val="99"/>
    <w:semiHidden/>
    <w:unhideWhenUsed/>
    <w:rsid w:val="0080480A"/>
    <w:pPr>
      <w:spacing w:before="0" w:after="0" w:line="240" w:lineRule="auto"/>
      <w:ind w:left="720" w:hanging="180"/>
    </w:pPr>
  </w:style>
  <w:style w:type="paragraph" w:styleId="Index5">
    <w:name w:val="index 5"/>
    <w:basedOn w:val="Normal"/>
    <w:next w:val="Normal"/>
    <w:autoRedefine/>
    <w:uiPriority w:val="99"/>
    <w:semiHidden/>
    <w:unhideWhenUsed/>
    <w:rsid w:val="0080480A"/>
    <w:pPr>
      <w:spacing w:before="0" w:after="0" w:line="240" w:lineRule="auto"/>
      <w:ind w:left="900" w:hanging="180"/>
    </w:pPr>
  </w:style>
  <w:style w:type="paragraph" w:styleId="Index6">
    <w:name w:val="index 6"/>
    <w:basedOn w:val="Normal"/>
    <w:next w:val="Normal"/>
    <w:autoRedefine/>
    <w:uiPriority w:val="99"/>
    <w:semiHidden/>
    <w:unhideWhenUsed/>
    <w:rsid w:val="0080480A"/>
    <w:pPr>
      <w:spacing w:before="0" w:after="0" w:line="240" w:lineRule="auto"/>
      <w:ind w:left="1080" w:hanging="180"/>
    </w:pPr>
  </w:style>
  <w:style w:type="paragraph" w:styleId="Index7">
    <w:name w:val="index 7"/>
    <w:basedOn w:val="Normal"/>
    <w:next w:val="Normal"/>
    <w:autoRedefine/>
    <w:uiPriority w:val="99"/>
    <w:semiHidden/>
    <w:unhideWhenUsed/>
    <w:rsid w:val="0080480A"/>
    <w:pPr>
      <w:spacing w:before="0" w:after="0" w:line="240" w:lineRule="auto"/>
      <w:ind w:left="1260" w:hanging="180"/>
    </w:pPr>
  </w:style>
  <w:style w:type="paragraph" w:styleId="Index8">
    <w:name w:val="index 8"/>
    <w:basedOn w:val="Normal"/>
    <w:next w:val="Normal"/>
    <w:autoRedefine/>
    <w:uiPriority w:val="99"/>
    <w:semiHidden/>
    <w:unhideWhenUsed/>
    <w:rsid w:val="0080480A"/>
    <w:pPr>
      <w:spacing w:before="0" w:after="0" w:line="240" w:lineRule="auto"/>
      <w:ind w:left="1440" w:hanging="180"/>
    </w:pPr>
  </w:style>
  <w:style w:type="paragraph" w:styleId="Index9">
    <w:name w:val="index 9"/>
    <w:basedOn w:val="Normal"/>
    <w:next w:val="Normal"/>
    <w:autoRedefine/>
    <w:uiPriority w:val="99"/>
    <w:semiHidden/>
    <w:unhideWhenUsed/>
    <w:rsid w:val="0080480A"/>
    <w:pPr>
      <w:spacing w:before="0" w:after="0" w:line="240" w:lineRule="auto"/>
      <w:ind w:left="1620" w:hanging="180"/>
    </w:pPr>
  </w:style>
  <w:style w:type="paragraph" w:styleId="Indexrubrik">
    <w:name w:val="index heading"/>
    <w:basedOn w:val="Normal"/>
    <w:next w:val="Index1"/>
    <w:uiPriority w:val="99"/>
    <w:semiHidden/>
    <w:unhideWhenUsed/>
    <w:rsid w:val="0080480A"/>
    <w:rPr>
      <w:rFonts w:asciiTheme="majorHAnsi" w:eastAsiaTheme="majorEastAsia" w:hAnsiTheme="majorHAnsi" w:cstheme="majorBidi"/>
      <w:b/>
      <w:bCs/>
    </w:rPr>
  </w:style>
  <w:style w:type="paragraph" w:styleId="Starktcitat">
    <w:name w:val="Intense Quote"/>
    <w:basedOn w:val="Normal"/>
    <w:next w:val="Normal"/>
    <w:link w:val="StarktcitatChar"/>
    <w:uiPriority w:val="30"/>
    <w:rsid w:val="0080480A"/>
    <w:pPr>
      <w:pBdr>
        <w:top w:val="single" w:sz="4" w:space="10" w:color="1D7390" w:themeColor="accent1"/>
        <w:bottom w:val="single" w:sz="4" w:space="10" w:color="1D7390" w:themeColor="accent1"/>
      </w:pBdr>
      <w:spacing w:before="360" w:after="360"/>
      <w:ind w:left="864" w:right="864"/>
      <w:jc w:val="center"/>
    </w:pPr>
    <w:rPr>
      <w:i/>
      <w:iCs/>
      <w:color w:val="1D7390" w:themeColor="accent1"/>
    </w:rPr>
  </w:style>
  <w:style w:type="character" w:customStyle="1" w:styleId="StarktcitatChar">
    <w:name w:val="Starkt citat Char"/>
    <w:basedOn w:val="Standardstycketeckensnitt"/>
    <w:link w:val="Starktcitat"/>
    <w:uiPriority w:val="30"/>
    <w:rsid w:val="0080480A"/>
    <w:rPr>
      <w:rFonts w:eastAsia="Times New Roman" w:cs="Times New Roman"/>
      <w:i/>
      <w:iCs/>
      <w:color w:val="1D7390" w:themeColor="accent1"/>
      <w:sz w:val="18"/>
    </w:rPr>
  </w:style>
  <w:style w:type="paragraph" w:styleId="Lista">
    <w:name w:val="List"/>
    <w:basedOn w:val="Normal"/>
    <w:uiPriority w:val="99"/>
    <w:semiHidden/>
    <w:unhideWhenUsed/>
    <w:rsid w:val="0080480A"/>
    <w:pPr>
      <w:ind w:left="283" w:hanging="283"/>
      <w:contextualSpacing/>
    </w:pPr>
  </w:style>
  <w:style w:type="paragraph" w:styleId="Lista2">
    <w:name w:val="List 2"/>
    <w:basedOn w:val="Normal"/>
    <w:uiPriority w:val="99"/>
    <w:semiHidden/>
    <w:unhideWhenUsed/>
    <w:rsid w:val="0080480A"/>
    <w:pPr>
      <w:ind w:left="566" w:hanging="283"/>
      <w:contextualSpacing/>
    </w:pPr>
  </w:style>
  <w:style w:type="paragraph" w:styleId="Lista3">
    <w:name w:val="List 3"/>
    <w:basedOn w:val="Normal"/>
    <w:uiPriority w:val="99"/>
    <w:semiHidden/>
    <w:unhideWhenUsed/>
    <w:rsid w:val="0080480A"/>
    <w:pPr>
      <w:ind w:left="849" w:hanging="283"/>
      <w:contextualSpacing/>
    </w:pPr>
  </w:style>
  <w:style w:type="paragraph" w:styleId="Lista4">
    <w:name w:val="List 4"/>
    <w:basedOn w:val="Normal"/>
    <w:uiPriority w:val="99"/>
    <w:semiHidden/>
    <w:unhideWhenUsed/>
    <w:rsid w:val="0080480A"/>
    <w:pPr>
      <w:ind w:left="1132" w:hanging="283"/>
      <w:contextualSpacing/>
    </w:pPr>
  </w:style>
  <w:style w:type="paragraph" w:styleId="Lista5">
    <w:name w:val="List 5"/>
    <w:basedOn w:val="Normal"/>
    <w:uiPriority w:val="99"/>
    <w:semiHidden/>
    <w:unhideWhenUsed/>
    <w:rsid w:val="0080480A"/>
    <w:pPr>
      <w:ind w:left="1415" w:hanging="283"/>
      <w:contextualSpacing/>
    </w:pPr>
  </w:style>
  <w:style w:type="paragraph" w:styleId="Punktlista">
    <w:name w:val="List Bullet"/>
    <w:basedOn w:val="Normal"/>
    <w:uiPriority w:val="99"/>
    <w:unhideWhenUsed/>
    <w:rsid w:val="0080480A"/>
    <w:pPr>
      <w:numPr>
        <w:numId w:val="4"/>
      </w:numPr>
      <w:contextualSpacing/>
    </w:pPr>
  </w:style>
  <w:style w:type="paragraph" w:styleId="Punktlista2">
    <w:name w:val="List Bullet 2"/>
    <w:basedOn w:val="Normal"/>
    <w:uiPriority w:val="99"/>
    <w:semiHidden/>
    <w:unhideWhenUsed/>
    <w:rsid w:val="0080480A"/>
    <w:pPr>
      <w:numPr>
        <w:numId w:val="5"/>
      </w:numPr>
      <w:contextualSpacing/>
    </w:pPr>
  </w:style>
  <w:style w:type="paragraph" w:styleId="Punktlista3">
    <w:name w:val="List Bullet 3"/>
    <w:basedOn w:val="Normal"/>
    <w:uiPriority w:val="99"/>
    <w:semiHidden/>
    <w:unhideWhenUsed/>
    <w:rsid w:val="0080480A"/>
    <w:pPr>
      <w:numPr>
        <w:numId w:val="6"/>
      </w:numPr>
      <w:contextualSpacing/>
    </w:pPr>
  </w:style>
  <w:style w:type="paragraph" w:styleId="Punktlista4">
    <w:name w:val="List Bullet 4"/>
    <w:basedOn w:val="Normal"/>
    <w:uiPriority w:val="99"/>
    <w:semiHidden/>
    <w:unhideWhenUsed/>
    <w:rsid w:val="0080480A"/>
    <w:pPr>
      <w:numPr>
        <w:numId w:val="7"/>
      </w:numPr>
      <w:contextualSpacing/>
    </w:pPr>
  </w:style>
  <w:style w:type="paragraph" w:styleId="Punktlista5">
    <w:name w:val="List Bullet 5"/>
    <w:basedOn w:val="Normal"/>
    <w:uiPriority w:val="99"/>
    <w:semiHidden/>
    <w:unhideWhenUsed/>
    <w:rsid w:val="0080480A"/>
    <w:pPr>
      <w:numPr>
        <w:numId w:val="8"/>
      </w:numPr>
      <w:contextualSpacing/>
    </w:pPr>
  </w:style>
  <w:style w:type="paragraph" w:styleId="Listafortstt">
    <w:name w:val="List Continue"/>
    <w:basedOn w:val="Normal"/>
    <w:uiPriority w:val="99"/>
    <w:semiHidden/>
    <w:unhideWhenUsed/>
    <w:rsid w:val="0080480A"/>
    <w:pPr>
      <w:ind w:left="283"/>
      <w:contextualSpacing/>
    </w:pPr>
  </w:style>
  <w:style w:type="paragraph" w:styleId="Listafortstt2">
    <w:name w:val="List Continue 2"/>
    <w:basedOn w:val="Normal"/>
    <w:uiPriority w:val="99"/>
    <w:semiHidden/>
    <w:unhideWhenUsed/>
    <w:rsid w:val="0080480A"/>
    <w:pPr>
      <w:ind w:left="566"/>
      <w:contextualSpacing/>
    </w:pPr>
  </w:style>
  <w:style w:type="paragraph" w:styleId="Listafortstt3">
    <w:name w:val="List Continue 3"/>
    <w:basedOn w:val="Normal"/>
    <w:uiPriority w:val="99"/>
    <w:semiHidden/>
    <w:unhideWhenUsed/>
    <w:rsid w:val="0080480A"/>
    <w:pPr>
      <w:ind w:left="849"/>
      <w:contextualSpacing/>
    </w:pPr>
  </w:style>
  <w:style w:type="paragraph" w:styleId="Listafortstt4">
    <w:name w:val="List Continue 4"/>
    <w:basedOn w:val="Normal"/>
    <w:uiPriority w:val="99"/>
    <w:semiHidden/>
    <w:unhideWhenUsed/>
    <w:rsid w:val="0080480A"/>
    <w:pPr>
      <w:ind w:left="1132"/>
      <w:contextualSpacing/>
    </w:pPr>
  </w:style>
  <w:style w:type="paragraph" w:styleId="Listafortstt5">
    <w:name w:val="List Continue 5"/>
    <w:basedOn w:val="Normal"/>
    <w:uiPriority w:val="99"/>
    <w:semiHidden/>
    <w:unhideWhenUsed/>
    <w:rsid w:val="0080480A"/>
    <w:pPr>
      <w:ind w:left="1415"/>
      <w:contextualSpacing/>
    </w:pPr>
  </w:style>
  <w:style w:type="paragraph" w:styleId="Numreradlista">
    <w:name w:val="List Number"/>
    <w:basedOn w:val="Normal"/>
    <w:uiPriority w:val="99"/>
    <w:semiHidden/>
    <w:unhideWhenUsed/>
    <w:rsid w:val="0080480A"/>
    <w:pPr>
      <w:numPr>
        <w:numId w:val="9"/>
      </w:numPr>
      <w:contextualSpacing/>
    </w:pPr>
  </w:style>
  <w:style w:type="paragraph" w:styleId="Numreradlista2">
    <w:name w:val="List Number 2"/>
    <w:basedOn w:val="Normal"/>
    <w:uiPriority w:val="99"/>
    <w:semiHidden/>
    <w:unhideWhenUsed/>
    <w:rsid w:val="0080480A"/>
    <w:pPr>
      <w:numPr>
        <w:numId w:val="10"/>
      </w:numPr>
      <w:contextualSpacing/>
    </w:pPr>
  </w:style>
  <w:style w:type="paragraph" w:styleId="Numreradlista3">
    <w:name w:val="List Number 3"/>
    <w:basedOn w:val="Normal"/>
    <w:uiPriority w:val="99"/>
    <w:semiHidden/>
    <w:unhideWhenUsed/>
    <w:rsid w:val="0080480A"/>
    <w:pPr>
      <w:numPr>
        <w:numId w:val="11"/>
      </w:numPr>
      <w:contextualSpacing/>
    </w:pPr>
  </w:style>
  <w:style w:type="paragraph" w:styleId="Numreradlista4">
    <w:name w:val="List Number 4"/>
    <w:basedOn w:val="Normal"/>
    <w:uiPriority w:val="99"/>
    <w:semiHidden/>
    <w:unhideWhenUsed/>
    <w:rsid w:val="0080480A"/>
    <w:pPr>
      <w:numPr>
        <w:numId w:val="12"/>
      </w:numPr>
      <w:contextualSpacing/>
    </w:pPr>
  </w:style>
  <w:style w:type="paragraph" w:styleId="Numreradlista5">
    <w:name w:val="List Number 5"/>
    <w:basedOn w:val="Normal"/>
    <w:uiPriority w:val="99"/>
    <w:semiHidden/>
    <w:unhideWhenUsed/>
    <w:rsid w:val="0080480A"/>
    <w:pPr>
      <w:numPr>
        <w:numId w:val="13"/>
      </w:numPr>
      <w:contextualSpacing/>
    </w:pPr>
  </w:style>
  <w:style w:type="paragraph" w:styleId="Makrotext">
    <w:name w:val="macro"/>
    <w:link w:val="MakrotextChar"/>
    <w:uiPriority w:val="99"/>
    <w:semiHidden/>
    <w:unhideWhenUsed/>
    <w:rsid w:val="0080480A"/>
    <w:pPr>
      <w:tabs>
        <w:tab w:val="left" w:pos="480"/>
        <w:tab w:val="left" w:pos="960"/>
        <w:tab w:val="left" w:pos="1440"/>
        <w:tab w:val="left" w:pos="1920"/>
        <w:tab w:val="left" w:pos="2400"/>
        <w:tab w:val="left" w:pos="2880"/>
        <w:tab w:val="left" w:pos="3360"/>
        <w:tab w:val="left" w:pos="3840"/>
        <w:tab w:val="left" w:pos="4320"/>
      </w:tabs>
      <w:spacing w:before="57" w:after="0" w:line="288" w:lineRule="auto"/>
      <w:ind w:left="363"/>
      <w:jc w:val="both"/>
    </w:pPr>
    <w:rPr>
      <w:rFonts w:ascii="Consolas" w:eastAsia="Times New Roman" w:hAnsi="Consolas" w:cs="Times New Roman"/>
      <w:color w:val="3D4A55" w:themeColor="text1"/>
      <w:sz w:val="20"/>
      <w:szCs w:val="20"/>
    </w:rPr>
  </w:style>
  <w:style w:type="character" w:customStyle="1" w:styleId="MakrotextChar">
    <w:name w:val="Makrotext Char"/>
    <w:basedOn w:val="Standardstycketeckensnitt"/>
    <w:link w:val="Makrotext"/>
    <w:uiPriority w:val="99"/>
    <w:semiHidden/>
    <w:rsid w:val="0080480A"/>
    <w:rPr>
      <w:rFonts w:ascii="Consolas" w:eastAsia="Times New Roman" w:hAnsi="Consolas" w:cs="Times New Roman"/>
      <w:color w:val="3D4A55" w:themeColor="text1"/>
      <w:sz w:val="20"/>
      <w:szCs w:val="20"/>
    </w:rPr>
  </w:style>
  <w:style w:type="paragraph" w:styleId="Meddelanderubrik">
    <w:name w:val="Message Header"/>
    <w:basedOn w:val="Normal"/>
    <w:link w:val="MeddelanderubrikChar"/>
    <w:uiPriority w:val="99"/>
    <w:semiHidden/>
    <w:unhideWhenUsed/>
    <w:rsid w:val="0080480A"/>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ddelanderubrikChar">
    <w:name w:val="Meddelanderubrik Char"/>
    <w:basedOn w:val="Standardstycketeckensnitt"/>
    <w:link w:val="Meddelanderubrik"/>
    <w:uiPriority w:val="99"/>
    <w:semiHidden/>
    <w:rsid w:val="0080480A"/>
    <w:rPr>
      <w:rFonts w:asciiTheme="majorHAnsi" w:eastAsiaTheme="majorEastAsia" w:hAnsiTheme="majorHAnsi" w:cstheme="majorBidi"/>
      <w:color w:val="3D4A55" w:themeColor="text1"/>
      <w:sz w:val="24"/>
      <w:szCs w:val="24"/>
      <w:shd w:val="pct20" w:color="auto" w:fill="auto"/>
    </w:rPr>
  </w:style>
  <w:style w:type="paragraph" w:styleId="Ingetavstnd">
    <w:name w:val="No Spacing"/>
    <w:uiPriority w:val="1"/>
    <w:rsid w:val="0080480A"/>
    <w:pPr>
      <w:spacing w:after="0" w:line="240" w:lineRule="auto"/>
      <w:ind w:left="363"/>
      <w:jc w:val="both"/>
    </w:pPr>
    <w:rPr>
      <w:rFonts w:eastAsia="Times New Roman" w:cs="Times New Roman"/>
      <w:color w:val="3D4A55" w:themeColor="text1"/>
      <w:sz w:val="18"/>
    </w:rPr>
  </w:style>
  <w:style w:type="paragraph" w:styleId="Normaltindrag">
    <w:name w:val="Normal Indent"/>
    <w:basedOn w:val="Normal"/>
    <w:uiPriority w:val="99"/>
    <w:semiHidden/>
    <w:unhideWhenUsed/>
    <w:rsid w:val="0080480A"/>
    <w:pPr>
      <w:ind w:left="720"/>
    </w:pPr>
  </w:style>
  <w:style w:type="paragraph" w:styleId="Anteckningsrubrik">
    <w:name w:val="Note Heading"/>
    <w:basedOn w:val="Normal"/>
    <w:next w:val="Normal"/>
    <w:link w:val="AnteckningsrubrikChar"/>
    <w:uiPriority w:val="99"/>
    <w:semiHidden/>
    <w:unhideWhenUsed/>
    <w:rsid w:val="0080480A"/>
    <w:pPr>
      <w:spacing w:before="0" w:after="0" w:line="240" w:lineRule="auto"/>
    </w:pPr>
  </w:style>
  <w:style w:type="character" w:customStyle="1" w:styleId="AnteckningsrubrikChar">
    <w:name w:val="Anteckningsrubrik Char"/>
    <w:basedOn w:val="Standardstycketeckensnitt"/>
    <w:link w:val="Anteckningsrubrik"/>
    <w:uiPriority w:val="99"/>
    <w:semiHidden/>
    <w:rsid w:val="0080480A"/>
    <w:rPr>
      <w:rFonts w:eastAsia="Times New Roman" w:cs="Times New Roman"/>
      <w:color w:val="3D4A55" w:themeColor="text1"/>
      <w:sz w:val="18"/>
    </w:rPr>
  </w:style>
  <w:style w:type="paragraph" w:styleId="Oformateradtext">
    <w:name w:val="Plain Text"/>
    <w:basedOn w:val="Normal"/>
    <w:link w:val="OformateradtextChar"/>
    <w:uiPriority w:val="99"/>
    <w:semiHidden/>
    <w:unhideWhenUsed/>
    <w:rsid w:val="0080480A"/>
    <w:pPr>
      <w:spacing w:before="0" w:after="0" w:line="240" w:lineRule="auto"/>
    </w:pPr>
    <w:rPr>
      <w:rFonts w:ascii="Consolas" w:hAnsi="Consolas"/>
      <w:sz w:val="21"/>
      <w:szCs w:val="21"/>
    </w:rPr>
  </w:style>
  <w:style w:type="character" w:customStyle="1" w:styleId="OformateradtextChar">
    <w:name w:val="Oformaterad text Char"/>
    <w:basedOn w:val="Standardstycketeckensnitt"/>
    <w:link w:val="Oformateradtext"/>
    <w:uiPriority w:val="99"/>
    <w:semiHidden/>
    <w:rsid w:val="0080480A"/>
    <w:rPr>
      <w:rFonts w:ascii="Consolas" w:eastAsia="Times New Roman" w:hAnsi="Consolas" w:cs="Times New Roman"/>
      <w:color w:val="3D4A55" w:themeColor="text1"/>
      <w:sz w:val="21"/>
      <w:szCs w:val="21"/>
    </w:rPr>
  </w:style>
  <w:style w:type="paragraph" w:styleId="Inledning">
    <w:name w:val="Salutation"/>
    <w:basedOn w:val="Normal"/>
    <w:next w:val="Normal"/>
    <w:link w:val="InledningChar"/>
    <w:uiPriority w:val="99"/>
    <w:semiHidden/>
    <w:unhideWhenUsed/>
    <w:rsid w:val="0080480A"/>
  </w:style>
  <w:style w:type="character" w:customStyle="1" w:styleId="InledningChar">
    <w:name w:val="Inledning Char"/>
    <w:basedOn w:val="Standardstycketeckensnitt"/>
    <w:link w:val="Inledning"/>
    <w:uiPriority w:val="99"/>
    <w:semiHidden/>
    <w:rsid w:val="0080480A"/>
    <w:rPr>
      <w:rFonts w:eastAsia="Times New Roman" w:cs="Times New Roman"/>
      <w:color w:val="3D4A55" w:themeColor="text1"/>
      <w:sz w:val="18"/>
    </w:rPr>
  </w:style>
  <w:style w:type="paragraph" w:styleId="Signatur">
    <w:name w:val="Signature"/>
    <w:basedOn w:val="Normal"/>
    <w:link w:val="SignaturChar"/>
    <w:uiPriority w:val="99"/>
    <w:semiHidden/>
    <w:unhideWhenUsed/>
    <w:rsid w:val="0080480A"/>
    <w:pPr>
      <w:spacing w:before="0" w:after="0" w:line="240" w:lineRule="auto"/>
      <w:ind w:left="4252"/>
    </w:pPr>
  </w:style>
  <w:style w:type="character" w:customStyle="1" w:styleId="SignaturChar">
    <w:name w:val="Signatur Char"/>
    <w:basedOn w:val="Standardstycketeckensnitt"/>
    <w:link w:val="Signatur"/>
    <w:uiPriority w:val="99"/>
    <w:semiHidden/>
    <w:rsid w:val="0080480A"/>
    <w:rPr>
      <w:rFonts w:eastAsia="Times New Roman" w:cs="Times New Roman"/>
      <w:color w:val="3D4A55" w:themeColor="text1"/>
      <w:sz w:val="18"/>
    </w:rPr>
  </w:style>
  <w:style w:type="paragraph" w:styleId="Citatfrteckning">
    <w:name w:val="table of authorities"/>
    <w:basedOn w:val="Normal"/>
    <w:next w:val="Normal"/>
    <w:uiPriority w:val="99"/>
    <w:semiHidden/>
    <w:unhideWhenUsed/>
    <w:rsid w:val="0080480A"/>
    <w:pPr>
      <w:spacing w:after="0"/>
      <w:ind w:left="180" w:hanging="180"/>
    </w:pPr>
  </w:style>
  <w:style w:type="paragraph" w:styleId="Figurfrteckning">
    <w:name w:val="table of figures"/>
    <w:basedOn w:val="Normal"/>
    <w:next w:val="Normal"/>
    <w:uiPriority w:val="99"/>
    <w:semiHidden/>
    <w:unhideWhenUsed/>
    <w:rsid w:val="0080480A"/>
    <w:pPr>
      <w:spacing w:after="0"/>
    </w:pPr>
  </w:style>
  <w:style w:type="paragraph" w:styleId="Citatfrteckningsrubrik">
    <w:name w:val="toa heading"/>
    <w:basedOn w:val="Normal"/>
    <w:next w:val="Normal"/>
    <w:uiPriority w:val="99"/>
    <w:semiHidden/>
    <w:unhideWhenUsed/>
    <w:rsid w:val="0080480A"/>
    <w:pPr>
      <w:spacing w:before="120"/>
    </w:pPr>
    <w:rPr>
      <w:rFonts w:asciiTheme="majorHAnsi" w:eastAsiaTheme="majorEastAsia" w:hAnsiTheme="majorHAnsi" w:cstheme="majorBidi"/>
      <w:b/>
      <w:bCs/>
      <w:sz w:val="24"/>
      <w:szCs w:val="24"/>
    </w:rPr>
  </w:style>
  <w:style w:type="paragraph" w:styleId="Innehll4">
    <w:name w:val="toc 4"/>
    <w:basedOn w:val="Normal"/>
    <w:next w:val="Normal"/>
    <w:autoRedefine/>
    <w:uiPriority w:val="39"/>
    <w:semiHidden/>
    <w:unhideWhenUsed/>
    <w:rsid w:val="0080480A"/>
    <w:pPr>
      <w:spacing w:after="100"/>
      <w:ind w:left="540"/>
    </w:pPr>
  </w:style>
  <w:style w:type="paragraph" w:styleId="Innehll5">
    <w:name w:val="toc 5"/>
    <w:basedOn w:val="Normal"/>
    <w:next w:val="Normal"/>
    <w:autoRedefine/>
    <w:uiPriority w:val="39"/>
    <w:semiHidden/>
    <w:unhideWhenUsed/>
    <w:rsid w:val="0080480A"/>
    <w:pPr>
      <w:spacing w:after="100"/>
      <w:ind w:left="720"/>
    </w:pPr>
  </w:style>
  <w:style w:type="paragraph" w:styleId="Innehll6">
    <w:name w:val="toc 6"/>
    <w:basedOn w:val="Normal"/>
    <w:next w:val="Normal"/>
    <w:autoRedefine/>
    <w:uiPriority w:val="39"/>
    <w:semiHidden/>
    <w:unhideWhenUsed/>
    <w:rsid w:val="0080480A"/>
    <w:pPr>
      <w:spacing w:after="100"/>
      <w:ind w:left="900"/>
    </w:pPr>
  </w:style>
  <w:style w:type="paragraph" w:styleId="Innehll7">
    <w:name w:val="toc 7"/>
    <w:basedOn w:val="Normal"/>
    <w:next w:val="Normal"/>
    <w:autoRedefine/>
    <w:uiPriority w:val="39"/>
    <w:semiHidden/>
    <w:unhideWhenUsed/>
    <w:rsid w:val="0080480A"/>
    <w:pPr>
      <w:spacing w:after="100"/>
      <w:ind w:left="1080"/>
    </w:pPr>
  </w:style>
  <w:style w:type="paragraph" w:styleId="Innehll8">
    <w:name w:val="toc 8"/>
    <w:basedOn w:val="Normal"/>
    <w:next w:val="Normal"/>
    <w:autoRedefine/>
    <w:uiPriority w:val="39"/>
    <w:semiHidden/>
    <w:unhideWhenUsed/>
    <w:rsid w:val="0080480A"/>
    <w:pPr>
      <w:spacing w:after="100"/>
      <w:ind w:left="1260"/>
    </w:pPr>
  </w:style>
  <w:style w:type="paragraph" w:styleId="Innehll9">
    <w:name w:val="toc 9"/>
    <w:basedOn w:val="Normal"/>
    <w:next w:val="Normal"/>
    <w:autoRedefine/>
    <w:uiPriority w:val="39"/>
    <w:semiHidden/>
    <w:unhideWhenUsed/>
    <w:rsid w:val="0080480A"/>
    <w:pPr>
      <w:spacing w:after="100"/>
      <w:ind w:left="1440"/>
    </w:pPr>
  </w:style>
  <w:style w:type="paragraph" w:customStyle="1" w:styleId="TableParagraph">
    <w:name w:val="Table Paragraph"/>
    <w:basedOn w:val="Normal"/>
    <w:uiPriority w:val="1"/>
    <w:qFormat/>
    <w:rsid w:val="00995970"/>
    <w:pPr>
      <w:autoSpaceDE w:val="0"/>
      <w:autoSpaceDN w:val="0"/>
      <w:adjustRightInd w:val="0"/>
      <w:spacing w:before="47" w:after="0" w:line="240" w:lineRule="auto"/>
      <w:jc w:val="left"/>
    </w:pPr>
    <w:rPr>
      <w:rFonts w:ascii="Arial" w:eastAsiaTheme="minorHAnsi" w:hAnsi="Arial" w:cs="Arial"/>
      <w:color w:val="auto"/>
      <w:sz w:val="24"/>
      <w:szCs w:val="24"/>
    </w:rPr>
  </w:style>
  <w:style w:type="character" w:styleId="Stark">
    <w:name w:val="Strong"/>
    <w:basedOn w:val="Standardstycketeckensnitt"/>
    <w:uiPriority w:val="22"/>
    <w:qFormat/>
    <w:rsid w:val="004555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45486">
      <w:bodyDiv w:val="1"/>
      <w:marLeft w:val="0"/>
      <w:marRight w:val="0"/>
      <w:marTop w:val="0"/>
      <w:marBottom w:val="0"/>
      <w:divBdr>
        <w:top w:val="none" w:sz="0" w:space="0" w:color="auto"/>
        <w:left w:val="none" w:sz="0" w:space="0" w:color="auto"/>
        <w:bottom w:val="none" w:sz="0" w:space="0" w:color="auto"/>
        <w:right w:val="none" w:sz="0" w:space="0" w:color="auto"/>
      </w:divBdr>
    </w:div>
    <w:div w:id="29689242">
      <w:bodyDiv w:val="1"/>
      <w:marLeft w:val="0"/>
      <w:marRight w:val="0"/>
      <w:marTop w:val="0"/>
      <w:marBottom w:val="0"/>
      <w:divBdr>
        <w:top w:val="none" w:sz="0" w:space="0" w:color="auto"/>
        <w:left w:val="none" w:sz="0" w:space="0" w:color="auto"/>
        <w:bottom w:val="none" w:sz="0" w:space="0" w:color="auto"/>
        <w:right w:val="none" w:sz="0" w:space="0" w:color="auto"/>
      </w:divBdr>
    </w:div>
    <w:div w:id="43873513">
      <w:bodyDiv w:val="1"/>
      <w:marLeft w:val="0"/>
      <w:marRight w:val="0"/>
      <w:marTop w:val="0"/>
      <w:marBottom w:val="0"/>
      <w:divBdr>
        <w:top w:val="none" w:sz="0" w:space="0" w:color="auto"/>
        <w:left w:val="none" w:sz="0" w:space="0" w:color="auto"/>
        <w:bottom w:val="none" w:sz="0" w:space="0" w:color="auto"/>
        <w:right w:val="none" w:sz="0" w:space="0" w:color="auto"/>
      </w:divBdr>
    </w:div>
    <w:div w:id="56248584">
      <w:bodyDiv w:val="1"/>
      <w:marLeft w:val="0"/>
      <w:marRight w:val="0"/>
      <w:marTop w:val="0"/>
      <w:marBottom w:val="0"/>
      <w:divBdr>
        <w:top w:val="none" w:sz="0" w:space="0" w:color="auto"/>
        <w:left w:val="none" w:sz="0" w:space="0" w:color="auto"/>
        <w:bottom w:val="none" w:sz="0" w:space="0" w:color="auto"/>
        <w:right w:val="none" w:sz="0" w:space="0" w:color="auto"/>
      </w:divBdr>
    </w:div>
    <w:div w:id="59375799">
      <w:bodyDiv w:val="1"/>
      <w:marLeft w:val="0"/>
      <w:marRight w:val="0"/>
      <w:marTop w:val="0"/>
      <w:marBottom w:val="0"/>
      <w:divBdr>
        <w:top w:val="none" w:sz="0" w:space="0" w:color="auto"/>
        <w:left w:val="none" w:sz="0" w:space="0" w:color="auto"/>
        <w:bottom w:val="none" w:sz="0" w:space="0" w:color="auto"/>
        <w:right w:val="none" w:sz="0" w:space="0" w:color="auto"/>
      </w:divBdr>
    </w:div>
    <w:div w:id="78135014">
      <w:bodyDiv w:val="1"/>
      <w:marLeft w:val="0"/>
      <w:marRight w:val="0"/>
      <w:marTop w:val="0"/>
      <w:marBottom w:val="0"/>
      <w:divBdr>
        <w:top w:val="none" w:sz="0" w:space="0" w:color="auto"/>
        <w:left w:val="none" w:sz="0" w:space="0" w:color="auto"/>
        <w:bottom w:val="none" w:sz="0" w:space="0" w:color="auto"/>
        <w:right w:val="none" w:sz="0" w:space="0" w:color="auto"/>
      </w:divBdr>
    </w:div>
    <w:div w:id="118767604">
      <w:bodyDiv w:val="1"/>
      <w:marLeft w:val="0"/>
      <w:marRight w:val="0"/>
      <w:marTop w:val="0"/>
      <w:marBottom w:val="0"/>
      <w:divBdr>
        <w:top w:val="none" w:sz="0" w:space="0" w:color="auto"/>
        <w:left w:val="none" w:sz="0" w:space="0" w:color="auto"/>
        <w:bottom w:val="none" w:sz="0" w:space="0" w:color="auto"/>
        <w:right w:val="none" w:sz="0" w:space="0" w:color="auto"/>
      </w:divBdr>
    </w:div>
    <w:div w:id="124392001">
      <w:bodyDiv w:val="1"/>
      <w:marLeft w:val="0"/>
      <w:marRight w:val="0"/>
      <w:marTop w:val="0"/>
      <w:marBottom w:val="0"/>
      <w:divBdr>
        <w:top w:val="none" w:sz="0" w:space="0" w:color="auto"/>
        <w:left w:val="none" w:sz="0" w:space="0" w:color="auto"/>
        <w:bottom w:val="none" w:sz="0" w:space="0" w:color="auto"/>
        <w:right w:val="none" w:sz="0" w:space="0" w:color="auto"/>
      </w:divBdr>
    </w:div>
    <w:div w:id="139615942">
      <w:bodyDiv w:val="1"/>
      <w:marLeft w:val="0"/>
      <w:marRight w:val="0"/>
      <w:marTop w:val="0"/>
      <w:marBottom w:val="0"/>
      <w:divBdr>
        <w:top w:val="none" w:sz="0" w:space="0" w:color="auto"/>
        <w:left w:val="none" w:sz="0" w:space="0" w:color="auto"/>
        <w:bottom w:val="none" w:sz="0" w:space="0" w:color="auto"/>
        <w:right w:val="none" w:sz="0" w:space="0" w:color="auto"/>
      </w:divBdr>
    </w:div>
    <w:div w:id="171341281">
      <w:bodyDiv w:val="1"/>
      <w:marLeft w:val="0"/>
      <w:marRight w:val="0"/>
      <w:marTop w:val="0"/>
      <w:marBottom w:val="0"/>
      <w:divBdr>
        <w:top w:val="none" w:sz="0" w:space="0" w:color="auto"/>
        <w:left w:val="none" w:sz="0" w:space="0" w:color="auto"/>
        <w:bottom w:val="none" w:sz="0" w:space="0" w:color="auto"/>
        <w:right w:val="none" w:sz="0" w:space="0" w:color="auto"/>
      </w:divBdr>
    </w:div>
    <w:div w:id="179438345">
      <w:bodyDiv w:val="1"/>
      <w:marLeft w:val="0"/>
      <w:marRight w:val="0"/>
      <w:marTop w:val="0"/>
      <w:marBottom w:val="0"/>
      <w:divBdr>
        <w:top w:val="none" w:sz="0" w:space="0" w:color="auto"/>
        <w:left w:val="none" w:sz="0" w:space="0" w:color="auto"/>
        <w:bottom w:val="none" w:sz="0" w:space="0" w:color="auto"/>
        <w:right w:val="none" w:sz="0" w:space="0" w:color="auto"/>
      </w:divBdr>
    </w:div>
    <w:div w:id="237520747">
      <w:bodyDiv w:val="1"/>
      <w:marLeft w:val="0"/>
      <w:marRight w:val="0"/>
      <w:marTop w:val="0"/>
      <w:marBottom w:val="0"/>
      <w:divBdr>
        <w:top w:val="none" w:sz="0" w:space="0" w:color="auto"/>
        <w:left w:val="none" w:sz="0" w:space="0" w:color="auto"/>
        <w:bottom w:val="none" w:sz="0" w:space="0" w:color="auto"/>
        <w:right w:val="none" w:sz="0" w:space="0" w:color="auto"/>
      </w:divBdr>
    </w:div>
    <w:div w:id="269820426">
      <w:bodyDiv w:val="1"/>
      <w:marLeft w:val="0"/>
      <w:marRight w:val="0"/>
      <w:marTop w:val="0"/>
      <w:marBottom w:val="0"/>
      <w:divBdr>
        <w:top w:val="none" w:sz="0" w:space="0" w:color="auto"/>
        <w:left w:val="none" w:sz="0" w:space="0" w:color="auto"/>
        <w:bottom w:val="none" w:sz="0" w:space="0" w:color="auto"/>
        <w:right w:val="none" w:sz="0" w:space="0" w:color="auto"/>
      </w:divBdr>
    </w:div>
    <w:div w:id="278336290">
      <w:bodyDiv w:val="1"/>
      <w:marLeft w:val="0"/>
      <w:marRight w:val="0"/>
      <w:marTop w:val="0"/>
      <w:marBottom w:val="0"/>
      <w:divBdr>
        <w:top w:val="none" w:sz="0" w:space="0" w:color="auto"/>
        <w:left w:val="none" w:sz="0" w:space="0" w:color="auto"/>
        <w:bottom w:val="none" w:sz="0" w:space="0" w:color="auto"/>
        <w:right w:val="none" w:sz="0" w:space="0" w:color="auto"/>
      </w:divBdr>
    </w:div>
    <w:div w:id="293097273">
      <w:bodyDiv w:val="1"/>
      <w:marLeft w:val="0"/>
      <w:marRight w:val="0"/>
      <w:marTop w:val="0"/>
      <w:marBottom w:val="0"/>
      <w:divBdr>
        <w:top w:val="none" w:sz="0" w:space="0" w:color="auto"/>
        <w:left w:val="none" w:sz="0" w:space="0" w:color="auto"/>
        <w:bottom w:val="none" w:sz="0" w:space="0" w:color="auto"/>
        <w:right w:val="none" w:sz="0" w:space="0" w:color="auto"/>
      </w:divBdr>
    </w:div>
    <w:div w:id="295531656">
      <w:bodyDiv w:val="1"/>
      <w:marLeft w:val="0"/>
      <w:marRight w:val="0"/>
      <w:marTop w:val="0"/>
      <w:marBottom w:val="0"/>
      <w:divBdr>
        <w:top w:val="none" w:sz="0" w:space="0" w:color="auto"/>
        <w:left w:val="none" w:sz="0" w:space="0" w:color="auto"/>
        <w:bottom w:val="none" w:sz="0" w:space="0" w:color="auto"/>
        <w:right w:val="none" w:sz="0" w:space="0" w:color="auto"/>
      </w:divBdr>
    </w:div>
    <w:div w:id="335765333">
      <w:bodyDiv w:val="1"/>
      <w:marLeft w:val="0"/>
      <w:marRight w:val="0"/>
      <w:marTop w:val="0"/>
      <w:marBottom w:val="0"/>
      <w:divBdr>
        <w:top w:val="none" w:sz="0" w:space="0" w:color="auto"/>
        <w:left w:val="none" w:sz="0" w:space="0" w:color="auto"/>
        <w:bottom w:val="none" w:sz="0" w:space="0" w:color="auto"/>
        <w:right w:val="none" w:sz="0" w:space="0" w:color="auto"/>
      </w:divBdr>
    </w:div>
    <w:div w:id="351758643">
      <w:bodyDiv w:val="1"/>
      <w:marLeft w:val="0"/>
      <w:marRight w:val="0"/>
      <w:marTop w:val="0"/>
      <w:marBottom w:val="0"/>
      <w:divBdr>
        <w:top w:val="none" w:sz="0" w:space="0" w:color="auto"/>
        <w:left w:val="none" w:sz="0" w:space="0" w:color="auto"/>
        <w:bottom w:val="none" w:sz="0" w:space="0" w:color="auto"/>
        <w:right w:val="none" w:sz="0" w:space="0" w:color="auto"/>
      </w:divBdr>
    </w:div>
    <w:div w:id="387923084">
      <w:bodyDiv w:val="1"/>
      <w:marLeft w:val="0"/>
      <w:marRight w:val="0"/>
      <w:marTop w:val="0"/>
      <w:marBottom w:val="0"/>
      <w:divBdr>
        <w:top w:val="none" w:sz="0" w:space="0" w:color="auto"/>
        <w:left w:val="none" w:sz="0" w:space="0" w:color="auto"/>
        <w:bottom w:val="none" w:sz="0" w:space="0" w:color="auto"/>
        <w:right w:val="none" w:sz="0" w:space="0" w:color="auto"/>
      </w:divBdr>
    </w:div>
    <w:div w:id="408230383">
      <w:bodyDiv w:val="1"/>
      <w:marLeft w:val="0"/>
      <w:marRight w:val="0"/>
      <w:marTop w:val="0"/>
      <w:marBottom w:val="0"/>
      <w:divBdr>
        <w:top w:val="none" w:sz="0" w:space="0" w:color="auto"/>
        <w:left w:val="none" w:sz="0" w:space="0" w:color="auto"/>
        <w:bottom w:val="none" w:sz="0" w:space="0" w:color="auto"/>
        <w:right w:val="none" w:sz="0" w:space="0" w:color="auto"/>
      </w:divBdr>
    </w:div>
    <w:div w:id="432943936">
      <w:bodyDiv w:val="1"/>
      <w:marLeft w:val="0"/>
      <w:marRight w:val="0"/>
      <w:marTop w:val="0"/>
      <w:marBottom w:val="0"/>
      <w:divBdr>
        <w:top w:val="none" w:sz="0" w:space="0" w:color="auto"/>
        <w:left w:val="none" w:sz="0" w:space="0" w:color="auto"/>
        <w:bottom w:val="none" w:sz="0" w:space="0" w:color="auto"/>
        <w:right w:val="none" w:sz="0" w:space="0" w:color="auto"/>
      </w:divBdr>
    </w:div>
    <w:div w:id="436218315">
      <w:bodyDiv w:val="1"/>
      <w:marLeft w:val="0"/>
      <w:marRight w:val="0"/>
      <w:marTop w:val="0"/>
      <w:marBottom w:val="0"/>
      <w:divBdr>
        <w:top w:val="none" w:sz="0" w:space="0" w:color="auto"/>
        <w:left w:val="none" w:sz="0" w:space="0" w:color="auto"/>
        <w:bottom w:val="none" w:sz="0" w:space="0" w:color="auto"/>
        <w:right w:val="none" w:sz="0" w:space="0" w:color="auto"/>
      </w:divBdr>
    </w:div>
    <w:div w:id="469590761">
      <w:bodyDiv w:val="1"/>
      <w:marLeft w:val="0"/>
      <w:marRight w:val="0"/>
      <w:marTop w:val="0"/>
      <w:marBottom w:val="0"/>
      <w:divBdr>
        <w:top w:val="none" w:sz="0" w:space="0" w:color="auto"/>
        <w:left w:val="none" w:sz="0" w:space="0" w:color="auto"/>
        <w:bottom w:val="none" w:sz="0" w:space="0" w:color="auto"/>
        <w:right w:val="none" w:sz="0" w:space="0" w:color="auto"/>
      </w:divBdr>
    </w:div>
    <w:div w:id="542182217">
      <w:bodyDiv w:val="1"/>
      <w:marLeft w:val="0"/>
      <w:marRight w:val="0"/>
      <w:marTop w:val="0"/>
      <w:marBottom w:val="0"/>
      <w:divBdr>
        <w:top w:val="none" w:sz="0" w:space="0" w:color="auto"/>
        <w:left w:val="none" w:sz="0" w:space="0" w:color="auto"/>
        <w:bottom w:val="none" w:sz="0" w:space="0" w:color="auto"/>
        <w:right w:val="none" w:sz="0" w:space="0" w:color="auto"/>
      </w:divBdr>
    </w:div>
    <w:div w:id="546645911">
      <w:bodyDiv w:val="1"/>
      <w:marLeft w:val="0"/>
      <w:marRight w:val="0"/>
      <w:marTop w:val="0"/>
      <w:marBottom w:val="0"/>
      <w:divBdr>
        <w:top w:val="none" w:sz="0" w:space="0" w:color="auto"/>
        <w:left w:val="none" w:sz="0" w:space="0" w:color="auto"/>
        <w:bottom w:val="none" w:sz="0" w:space="0" w:color="auto"/>
        <w:right w:val="none" w:sz="0" w:space="0" w:color="auto"/>
      </w:divBdr>
    </w:div>
    <w:div w:id="598177586">
      <w:bodyDiv w:val="1"/>
      <w:marLeft w:val="0"/>
      <w:marRight w:val="0"/>
      <w:marTop w:val="0"/>
      <w:marBottom w:val="0"/>
      <w:divBdr>
        <w:top w:val="none" w:sz="0" w:space="0" w:color="auto"/>
        <w:left w:val="none" w:sz="0" w:space="0" w:color="auto"/>
        <w:bottom w:val="none" w:sz="0" w:space="0" w:color="auto"/>
        <w:right w:val="none" w:sz="0" w:space="0" w:color="auto"/>
      </w:divBdr>
      <w:divsChild>
        <w:div w:id="125661956">
          <w:marLeft w:val="302"/>
          <w:marRight w:val="0"/>
          <w:marTop w:val="0"/>
          <w:marBottom w:val="265"/>
          <w:divBdr>
            <w:top w:val="none" w:sz="0" w:space="0" w:color="auto"/>
            <w:left w:val="none" w:sz="0" w:space="0" w:color="auto"/>
            <w:bottom w:val="none" w:sz="0" w:space="0" w:color="auto"/>
            <w:right w:val="none" w:sz="0" w:space="0" w:color="auto"/>
          </w:divBdr>
        </w:div>
        <w:div w:id="1398236833">
          <w:marLeft w:val="302"/>
          <w:marRight w:val="0"/>
          <w:marTop w:val="0"/>
          <w:marBottom w:val="265"/>
          <w:divBdr>
            <w:top w:val="none" w:sz="0" w:space="0" w:color="auto"/>
            <w:left w:val="none" w:sz="0" w:space="0" w:color="auto"/>
            <w:bottom w:val="none" w:sz="0" w:space="0" w:color="auto"/>
            <w:right w:val="none" w:sz="0" w:space="0" w:color="auto"/>
          </w:divBdr>
        </w:div>
        <w:div w:id="1539660077">
          <w:marLeft w:val="302"/>
          <w:marRight w:val="0"/>
          <w:marTop w:val="0"/>
          <w:marBottom w:val="265"/>
          <w:divBdr>
            <w:top w:val="none" w:sz="0" w:space="0" w:color="auto"/>
            <w:left w:val="none" w:sz="0" w:space="0" w:color="auto"/>
            <w:bottom w:val="none" w:sz="0" w:space="0" w:color="auto"/>
            <w:right w:val="none" w:sz="0" w:space="0" w:color="auto"/>
          </w:divBdr>
        </w:div>
        <w:div w:id="1563062604">
          <w:marLeft w:val="302"/>
          <w:marRight w:val="0"/>
          <w:marTop w:val="0"/>
          <w:marBottom w:val="265"/>
          <w:divBdr>
            <w:top w:val="none" w:sz="0" w:space="0" w:color="auto"/>
            <w:left w:val="none" w:sz="0" w:space="0" w:color="auto"/>
            <w:bottom w:val="none" w:sz="0" w:space="0" w:color="auto"/>
            <w:right w:val="none" w:sz="0" w:space="0" w:color="auto"/>
          </w:divBdr>
        </w:div>
        <w:div w:id="1743680448">
          <w:marLeft w:val="302"/>
          <w:marRight w:val="0"/>
          <w:marTop w:val="0"/>
          <w:marBottom w:val="265"/>
          <w:divBdr>
            <w:top w:val="none" w:sz="0" w:space="0" w:color="auto"/>
            <w:left w:val="none" w:sz="0" w:space="0" w:color="auto"/>
            <w:bottom w:val="none" w:sz="0" w:space="0" w:color="auto"/>
            <w:right w:val="none" w:sz="0" w:space="0" w:color="auto"/>
          </w:divBdr>
        </w:div>
        <w:div w:id="1960649596">
          <w:marLeft w:val="302"/>
          <w:marRight w:val="0"/>
          <w:marTop w:val="0"/>
          <w:marBottom w:val="265"/>
          <w:divBdr>
            <w:top w:val="none" w:sz="0" w:space="0" w:color="auto"/>
            <w:left w:val="none" w:sz="0" w:space="0" w:color="auto"/>
            <w:bottom w:val="none" w:sz="0" w:space="0" w:color="auto"/>
            <w:right w:val="none" w:sz="0" w:space="0" w:color="auto"/>
          </w:divBdr>
        </w:div>
      </w:divsChild>
    </w:div>
    <w:div w:id="608048156">
      <w:bodyDiv w:val="1"/>
      <w:marLeft w:val="0"/>
      <w:marRight w:val="0"/>
      <w:marTop w:val="0"/>
      <w:marBottom w:val="0"/>
      <w:divBdr>
        <w:top w:val="none" w:sz="0" w:space="0" w:color="auto"/>
        <w:left w:val="none" w:sz="0" w:space="0" w:color="auto"/>
        <w:bottom w:val="none" w:sz="0" w:space="0" w:color="auto"/>
        <w:right w:val="none" w:sz="0" w:space="0" w:color="auto"/>
      </w:divBdr>
    </w:div>
    <w:div w:id="639309505">
      <w:bodyDiv w:val="1"/>
      <w:marLeft w:val="0"/>
      <w:marRight w:val="0"/>
      <w:marTop w:val="0"/>
      <w:marBottom w:val="0"/>
      <w:divBdr>
        <w:top w:val="none" w:sz="0" w:space="0" w:color="auto"/>
        <w:left w:val="none" w:sz="0" w:space="0" w:color="auto"/>
        <w:bottom w:val="none" w:sz="0" w:space="0" w:color="auto"/>
        <w:right w:val="none" w:sz="0" w:space="0" w:color="auto"/>
      </w:divBdr>
      <w:divsChild>
        <w:div w:id="391079298">
          <w:marLeft w:val="720"/>
          <w:marRight w:val="0"/>
          <w:marTop w:val="0"/>
          <w:marBottom w:val="0"/>
          <w:divBdr>
            <w:top w:val="none" w:sz="0" w:space="0" w:color="auto"/>
            <w:left w:val="none" w:sz="0" w:space="0" w:color="auto"/>
            <w:bottom w:val="none" w:sz="0" w:space="0" w:color="auto"/>
            <w:right w:val="none" w:sz="0" w:space="0" w:color="auto"/>
          </w:divBdr>
        </w:div>
        <w:div w:id="418790852">
          <w:marLeft w:val="720"/>
          <w:marRight w:val="0"/>
          <w:marTop w:val="0"/>
          <w:marBottom w:val="0"/>
          <w:divBdr>
            <w:top w:val="none" w:sz="0" w:space="0" w:color="auto"/>
            <w:left w:val="none" w:sz="0" w:space="0" w:color="auto"/>
            <w:bottom w:val="none" w:sz="0" w:space="0" w:color="auto"/>
            <w:right w:val="none" w:sz="0" w:space="0" w:color="auto"/>
          </w:divBdr>
        </w:div>
        <w:div w:id="714812366">
          <w:marLeft w:val="720"/>
          <w:marRight w:val="0"/>
          <w:marTop w:val="0"/>
          <w:marBottom w:val="0"/>
          <w:divBdr>
            <w:top w:val="none" w:sz="0" w:space="0" w:color="auto"/>
            <w:left w:val="none" w:sz="0" w:space="0" w:color="auto"/>
            <w:bottom w:val="none" w:sz="0" w:space="0" w:color="auto"/>
            <w:right w:val="none" w:sz="0" w:space="0" w:color="auto"/>
          </w:divBdr>
        </w:div>
        <w:div w:id="1089235348">
          <w:marLeft w:val="720"/>
          <w:marRight w:val="0"/>
          <w:marTop w:val="0"/>
          <w:marBottom w:val="0"/>
          <w:divBdr>
            <w:top w:val="none" w:sz="0" w:space="0" w:color="auto"/>
            <w:left w:val="none" w:sz="0" w:space="0" w:color="auto"/>
            <w:bottom w:val="none" w:sz="0" w:space="0" w:color="auto"/>
            <w:right w:val="none" w:sz="0" w:space="0" w:color="auto"/>
          </w:divBdr>
        </w:div>
        <w:div w:id="1487671504">
          <w:marLeft w:val="720"/>
          <w:marRight w:val="0"/>
          <w:marTop w:val="0"/>
          <w:marBottom w:val="0"/>
          <w:divBdr>
            <w:top w:val="none" w:sz="0" w:space="0" w:color="auto"/>
            <w:left w:val="none" w:sz="0" w:space="0" w:color="auto"/>
            <w:bottom w:val="none" w:sz="0" w:space="0" w:color="auto"/>
            <w:right w:val="none" w:sz="0" w:space="0" w:color="auto"/>
          </w:divBdr>
        </w:div>
        <w:div w:id="1716811035">
          <w:marLeft w:val="720"/>
          <w:marRight w:val="0"/>
          <w:marTop w:val="0"/>
          <w:marBottom w:val="0"/>
          <w:divBdr>
            <w:top w:val="none" w:sz="0" w:space="0" w:color="auto"/>
            <w:left w:val="none" w:sz="0" w:space="0" w:color="auto"/>
            <w:bottom w:val="none" w:sz="0" w:space="0" w:color="auto"/>
            <w:right w:val="none" w:sz="0" w:space="0" w:color="auto"/>
          </w:divBdr>
        </w:div>
        <w:div w:id="1775780887">
          <w:marLeft w:val="720"/>
          <w:marRight w:val="0"/>
          <w:marTop w:val="0"/>
          <w:marBottom w:val="0"/>
          <w:divBdr>
            <w:top w:val="none" w:sz="0" w:space="0" w:color="auto"/>
            <w:left w:val="none" w:sz="0" w:space="0" w:color="auto"/>
            <w:bottom w:val="none" w:sz="0" w:space="0" w:color="auto"/>
            <w:right w:val="none" w:sz="0" w:space="0" w:color="auto"/>
          </w:divBdr>
        </w:div>
        <w:div w:id="2082098993">
          <w:marLeft w:val="720"/>
          <w:marRight w:val="0"/>
          <w:marTop w:val="0"/>
          <w:marBottom w:val="0"/>
          <w:divBdr>
            <w:top w:val="none" w:sz="0" w:space="0" w:color="auto"/>
            <w:left w:val="none" w:sz="0" w:space="0" w:color="auto"/>
            <w:bottom w:val="none" w:sz="0" w:space="0" w:color="auto"/>
            <w:right w:val="none" w:sz="0" w:space="0" w:color="auto"/>
          </w:divBdr>
        </w:div>
      </w:divsChild>
    </w:div>
    <w:div w:id="643778441">
      <w:bodyDiv w:val="1"/>
      <w:marLeft w:val="0"/>
      <w:marRight w:val="0"/>
      <w:marTop w:val="0"/>
      <w:marBottom w:val="0"/>
      <w:divBdr>
        <w:top w:val="none" w:sz="0" w:space="0" w:color="auto"/>
        <w:left w:val="none" w:sz="0" w:space="0" w:color="auto"/>
        <w:bottom w:val="none" w:sz="0" w:space="0" w:color="auto"/>
        <w:right w:val="none" w:sz="0" w:space="0" w:color="auto"/>
      </w:divBdr>
    </w:div>
    <w:div w:id="741294545">
      <w:bodyDiv w:val="1"/>
      <w:marLeft w:val="0"/>
      <w:marRight w:val="0"/>
      <w:marTop w:val="0"/>
      <w:marBottom w:val="0"/>
      <w:divBdr>
        <w:top w:val="none" w:sz="0" w:space="0" w:color="auto"/>
        <w:left w:val="none" w:sz="0" w:space="0" w:color="auto"/>
        <w:bottom w:val="none" w:sz="0" w:space="0" w:color="auto"/>
        <w:right w:val="none" w:sz="0" w:space="0" w:color="auto"/>
      </w:divBdr>
    </w:div>
    <w:div w:id="746420861">
      <w:bodyDiv w:val="1"/>
      <w:marLeft w:val="0"/>
      <w:marRight w:val="0"/>
      <w:marTop w:val="0"/>
      <w:marBottom w:val="0"/>
      <w:divBdr>
        <w:top w:val="none" w:sz="0" w:space="0" w:color="auto"/>
        <w:left w:val="none" w:sz="0" w:space="0" w:color="auto"/>
        <w:bottom w:val="none" w:sz="0" w:space="0" w:color="auto"/>
        <w:right w:val="none" w:sz="0" w:space="0" w:color="auto"/>
      </w:divBdr>
    </w:div>
    <w:div w:id="758214714">
      <w:bodyDiv w:val="1"/>
      <w:marLeft w:val="0"/>
      <w:marRight w:val="0"/>
      <w:marTop w:val="0"/>
      <w:marBottom w:val="0"/>
      <w:divBdr>
        <w:top w:val="none" w:sz="0" w:space="0" w:color="auto"/>
        <w:left w:val="none" w:sz="0" w:space="0" w:color="auto"/>
        <w:bottom w:val="none" w:sz="0" w:space="0" w:color="auto"/>
        <w:right w:val="none" w:sz="0" w:space="0" w:color="auto"/>
      </w:divBdr>
    </w:div>
    <w:div w:id="765619334">
      <w:bodyDiv w:val="1"/>
      <w:marLeft w:val="0"/>
      <w:marRight w:val="0"/>
      <w:marTop w:val="0"/>
      <w:marBottom w:val="0"/>
      <w:divBdr>
        <w:top w:val="none" w:sz="0" w:space="0" w:color="auto"/>
        <w:left w:val="none" w:sz="0" w:space="0" w:color="auto"/>
        <w:bottom w:val="none" w:sz="0" w:space="0" w:color="auto"/>
        <w:right w:val="none" w:sz="0" w:space="0" w:color="auto"/>
      </w:divBdr>
    </w:div>
    <w:div w:id="783421774">
      <w:bodyDiv w:val="1"/>
      <w:marLeft w:val="0"/>
      <w:marRight w:val="0"/>
      <w:marTop w:val="0"/>
      <w:marBottom w:val="0"/>
      <w:divBdr>
        <w:top w:val="none" w:sz="0" w:space="0" w:color="auto"/>
        <w:left w:val="none" w:sz="0" w:space="0" w:color="auto"/>
        <w:bottom w:val="none" w:sz="0" w:space="0" w:color="auto"/>
        <w:right w:val="none" w:sz="0" w:space="0" w:color="auto"/>
      </w:divBdr>
    </w:div>
    <w:div w:id="790590759">
      <w:bodyDiv w:val="1"/>
      <w:marLeft w:val="0"/>
      <w:marRight w:val="0"/>
      <w:marTop w:val="0"/>
      <w:marBottom w:val="0"/>
      <w:divBdr>
        <w:top w:val="none" w:sz="0" w:space="0" w:color="auto"/>
        <w:left w:val="none" w:sz="0" w:space="0" w:color="auto"/>
        <w:bottom w:val="none" w:sz="0" w:space="0" w:color="auto"/>
        <w:right w:val="none" w:sz="0" w:space="0" w:color="auto"/>
      </w:divBdr>
    </w:div>
    <w:div w:id="812798695">
      <w:bodyDiv w:val="1"/>
      <w:marLeft w:val="0"/>
      <w:marRight w:val="0"/>
      <w:marTop w:val="0"/>
      <w:marBottom w:val="0"/>
      <w:divBdr>
        <w:top w:val="none" w:sz="0" w:space="0" w:color="auto"/>
        <w:left w:val="none" w:sz="0" w:space="0" w:color="auto"/>
        <w:bottom w:val="none" w:sz="0" w:space="0" w:color="auto"/>
        <w:right w:val="none" w:sz="0" w:space="0" w:color="auto"/>
      </w:divBdr>
    </w:div>
    <w:div w:id="822967660">
      <w:bodyDiv w:val="1"/>
      <w:marLeft w:val="0"/>
      <w:marRight w:val="0"/>
      <w:marTop w:val="0"/>
      <w:marBottom w:val="0"/>
      <w:divBdr>
        <w:top w:val="none" w:sz="0" w:space="0" w:color="auto"/>
        <w:left w:val="none" w:sz="0" w:space="0" w:color="auto"/>
        <w:bottom w:val="none" w:sz="0" w:space="0" w:color="auto"/>
        <w:right w:val="none" w:sz="0" w:space="0" w:color="auto"/>
      </w:divBdr>
    </w:div>
    <w:div w:id="826676009">
      <w:bodyDiv w:val="1"/>
      <w:marLeft w:val="0"/>
      <w:marRight w:val="0"/>
      <w:marTop w:val="0"/>
      <w:marBottom w:val="0"/>
      <w:divBdr>
        <w:top w:val="none" w:sz="0" w:space="0" w:color="auto"/>
        <w:left w:val="none" w:sz="0" w:space="0" w:color="auto"/>
        <w:bottom w:val="none" w:sz="0" w:space="0" w:color="auto"/>
        <w:right w:val="none" w:sz="0" w:space="0" w:color="auto"/>
      </w:divBdr>
    </w:div>
    <w:div w:id="829373832">
      <w:bodyDiv w:val="1"/>
      <w:marLeft w:val="0"/>
      <w:marRight w:val="0"/>
      <w:marTop w:val="0"/>
      <w:marBottom w:val="0"/>
      <w:divBdr>
        <w:top w:val="none" w:sz="0" w:space="0" w:color="auto"/>
        <w:left w:val="none" w:sz="0" w:space="0" w:color="auto"/>
        <w:bottom w:val="none" w:sz="0" w:space="0" w:color="auto"/>
        <w:right w:val="none" w:sz="0" w:space="0" w:color="auto"/>
      </w:divBdr>
    </w:div>
    <w:div w:id="853303679">
      <w:bodyDiv w:val="1"/>
      <w:marLeft w:val="0"/>
      <w:marRight w:val="0"/>
      <w:marTop w:val="0"/>
      <w:marBottom w:val="0"/>
      <w:divBdr>
        <w:top w:val="none" w:sz="0" w:space="0" w:color="auto"/>
        <w:left w:val="none" w:sz="0" w:space="0" w:color="auto"/>
        <w:bottom w:val="none" w:sz="0" w:space="0" w:color="auto"/>
        <w:right w:val="none" w:sz="0" w:space="0" w:color="auto"/>
      </w:divBdr>
    </w:div>
    <w:div w:id="866914526">
      <w:bodyDiv w:val="1"/>
      <w:marLeft w:val="0"/>
      <w:marRight w:val="0"/>
      <w:marTop w:val="0"/>
      <w:marBottom w:val="0"/>
      <w:divBdr>
        <w:top w:val="none" w:sz="0" w:space="0" w:color="auto"/>
        <w:left w:val="none" w:sz="0" w:space="0" w:color="auto"/>
        <w:bottom w:val="none" w:sz="0" w:space="0" w:color="auto"/>
        <w:right w:val="none" w:sz="0" w:space="0" w:color="auto"/>
      </w:divBdr>
    </w:div>
    <w:div w:id="867183327">
      <w:bodyDiv w:val="1"/>
      <w:marLeft w:val="0"/>
      <w:marRight w:val="0"/>
      <w:marTop w:val="0"/>
      <w:marBottom w:val="0"/>
      <w:divBdr>
        <w:top w:val="none" w:sz="0" w:space="0" w:color="auto"/>
        <w:left w:val="none" w:sz="0" w:space="0" w:color="auto"/>
        <w:bottom w:val="none" w:sz="0" w:space="0" w:color="auto"/>
        <w:right w:val="none" w:sz="0" w:space="0" w:color="auto"/>
      </w:divBdr>
    </w:div>
    <w:div w:id="880046639">
      <w:bodyDiv w:val="1"/>
      <w:marLeft w:val="0"/>
      <w:marRight w:val="0"/>
      <w:marTop w:val="0"/>
      <w:marBottom w:val="0"/>
      <w:divBdr>
        <w:top w:val="none" w:sz="0" w:space="0" w:color="auto"/>
        <w:left w:val="none" w:sz="0" w:space="0" w:color="auto"/>
        <w:bottom w:val="none" w:sz="0" w:space="0" w:color="auto"/>
        <w:right w:val="none" w:sz="0" w:space="0" w:color="auto"/>
      </w:divBdr>
    </w:div>
    <w:div w:id="904070213">
      <w:bodyDiv w:val="1"/>
      <w:marLeft w:val="0"/>
      <w:marRight w:val="0"/>
      <w:marTop w:val="0"/>
      <w:marBottom w:val="0"/>
      <w:divBdr>
        <w:top w:val="none" w:sz="0" w:space="0" w:color="auto"/>
        <w:left w:val="none" w:sz="0" w:space="0" w:color="auto"/>
        <w:bottom w:val="none" w:sz="0" w:space="0" w:color="auto"/>
        <w:right w:val="none" w:sz="0" w:space="0" w:color="auto"/>
      </w:divBdr>
    </w:div>
    <w:div w:id="912743480">
      <w:bodyDiv w:val="1"/>
      <w:marLeft w:val="0"/>
      <w:marRight w:val="0"/>
      <w:marTop w:val="0"/>
      <w:marBottom w:val="0"/>
      <w:divBdr>
        <w:top w:val="none" w:sz="0" w:space="0" w:color="auto"/>
        <w:left w:val="none" w:sz="0" w:space="0" w:color="auto"/>
        <w:bottom w:val="none" w:sz="0" w:space="0" w:color="auto"/>
        <w:right w:val="none" w:sz="0" w:space="0" w:color="auto"/>
      </w:divBdr>
    </w:div>
    <w:div w:id="937954785">
      <w:bodyDiv w:val="1"/>
      <w:marLeft w:val="0"/>
      <w:marRight w:val="0"/>
      <w:marTop w:val="0"/>
      <w:marBottom w:val="0"/>
      <w:divBdr>
        <w:top w:val="none" w:sz="0" w:space="0" w:color="auto"/>
        <w:left w:val="none" w:sz="0" w:space="0" w:color="auto"/>
        <w:bottom w:val="none" w:sz="0" w:space="0" w:color="auto"/>
        <w:right w:val="none" w:sz="0" w:space="0" w:color="auto"/>
      </w:divBdr>
    </w:div>
    <w:div w:id="940256005">
      <w:bodyDiv w:val="1"/>
      <w:marLeft w:val="0"/>
      <w:marRight w:val="0"/>
      <w:marTop w:val="0"/>
      <w:marBottom w:val="0"/>
      <w:divBdr>
        <w:top w:val="none" w:sz="0" w:space="0" w:color="auto"/>
        <w:left w:val="none" w:sz="0" w:space="0" w:color="auto"/>
        <w:bottom w:val="none" w:sz="0" w:space="0" w:color="auto"/>
        <w:right w:val="none" w:sz="0" w:space="0" w:color="auto"/>
      </w:divBdr>
    </w:div>
    <w:div w:id="965307435">
      <w:bodyDiv w:val="1"/>
      <w:marLeft w:val="0"/>
      <w:marRight w:val="0"/>
      <w:marTop w:val="0"/>
      <w:marBottom w:val="0"/>
      <w:divBdr>
        <w:top w:val="none" w:sz="0" w:space="0" w:color="auto"/>
        <w:left w:val="none" w:sz="0" w:space="0" w:color="auto"/>
        <w:bottom w:val="none" w:sz="0" w:space="0" w:color="auto"/>
        <w:right w:val="none" w:sz="0" w:space="0" w:color="auto"/>
      </w:divBdr>
    </w:div>
    <w:div w:id="977228705">
      <w:bodyDiv w:val="1"/>
      <w:marLeft w:val="0"/>
      <w:marRight w:val="0"/>
      <w:marTop w:val="0"/>
      <w:marBottom w:val="0"/>
      <w:divBdr>
        <w:top w:val="none" w:sz="0" w:space="0" w:color="auto"/>
        <w:left w:val="none" w:sz="0" w:space="0" w:color="auto"/>
        <w:bottom w:val="none" w:sz="0" w:space="0" w:color="auto"/>
        <w:right w:val="none" w:sz="0" w:space="0" w:color="auto"/>
      </w:divBdr>
    </w:div>
    <w:div w:id="986125723">
      <w:bodyDiv w:val="1"/>
      <w:marLeft w:val="0"/>
      <w:marRight w:val="0"/>
      <w:marTop w:val="0"/>
      <w:marBottom w:val="0"/>
      <w:divBdr>
        <w:top w:val="none" w:sz="0" w:space="0" w:color="auto"/>
        <w:left w:val="none" w:sz="0" w:space="0" w:color="auto"/>
        <w:bottom w:val="none" w:sz="0" w:space="0" w:color="auto"/>
        <w:right w:val="none" w:sz="0" w:space="0" w:color="auto"/>
      </w:divBdr>
    </w:div>
    <w:div w:id="1002968447">
      <w:bodyDiv w:val="1"/>
      <w:marLeft w:val="0"/>
      <w:marRight w:val="0"/>
      <w:marTop w:val="0"/>
      <w:marBottom w:val="0"/>
      <w:divBdr>
        <w:top w:val="none" w:sz="0" w:space="0" w:color="auto"/>
        <w:left w:val="none" w:sz="0" w:space="0" w:color="auto"/>
        <w:bottom w:val="none" w:sz="0" w:space="0" w:color="auto"/>
        <w:right w:val="none" w:sz="0" w:space="0" w:color="auto"/>
      </w:divBdr>
    </w:div>
    <w:div w:id="1041705289">
      <w:bodyDiv w:val="1"/>
      <w:marLeft w:val="0"/>
      <w:marRight w:val="0"/>
      <w:marTop w:val="0"/>
      <w:marBottom w:val="0"/>
      <w:divBdr>
        <w:top w:val="none" w:sz="0" w:space="0" w:color="auto"/>
        <w:left w:val="none" w:sz="0" w:space="0" w:color="auto"/>
        <w:bottom w:val="none" w:sz="0" w:space="0" w:color="auto"/>
        <w:right w:val="none" w:sz="0" w:space="0" w:color="auto"/>
      </w:divBdr>
    </w:div>
    <w:div w:id="1136070091">
      <w:bodyDiv w:val="1"/>
      <w:marLeft w:val="0"/>
      <w:marRight w:val="0"/>
      <w:marTop w:val="0"/>
      <w:marBottom w:val="0"/>
      <w:divBdr>
        <w:top w:val="none" w:sz="0" w:space="0" w:color="auto"/>
        <w:left w:val="none" w:sz="0" w:space="0" w:color="auto"/>
        <w:bottom w:val="none" w:sz="0" w:space="0" w:color="auto"/>
        <w:right w:val="none" w:sz="0" w:space="0" w:color="auto"/>
      </w:divBdr>
      <w:divsChild>
        <w:div w:id="370619417">
          <w:marLeft w:val="0"/>
          <w:marRight w:val="0"/>
          <w:marTop w:val="0"/>
          <w:marBottom w:val="0"/>
          <w:divBdr>
            <w:top w:val="none" w:sz="0" w:space="0" w:color="auto"/>
            <w:left w:val="none" w:sz="0" w:space="0" w:color="auto"/>
            <w:bottom w:val="none" w:sz="0" w:space="0" w:color="auto"/>
            <w:right w:val="none" w:sz="0" w:space="0" w:color="auto"/>
          </w:divBdr>
        </w:div>
        <w:div w:id="755832341">
          <w:marLeft w:val="0"/>
          <w:marRight w:val="0"/>
          <w:marTop w:val="0"/>
          <w:marBottom w:val="0"/>
          <w:divBdr>
            <w:top w:val="none" w:sz="0" w:space="0" w:color="auto"/>
            <w:left w:val="none" w:sz="0" w:space="0" w:color="auto"/>
            <w:bottom w:val="none" w:sz="0" w:space="0" w:color="auto"/>
            <w:right w:val="none" w:sz="0" w:space="0" w:color="auto"/>
          </w:divBdr>
        </w:div>
        <w:div w:id="1209225123">
          <w:marLeft w:val="0"/>
          <w:marRight w:val="0"/>
          <w:marTop w:val="0"/>
          <w:marBottom w:val="0"/>
          <w:divBdr>
            <w:top w:val="none" w:sz="0" w:space="0" w:color="auto"/>
            <w:left w:val="none" w:sz="0" w:space="0" w:color="auto"/>
            <w:bottom w:val="none" w:sz="0" w:space="0" w:color="auto"/>
            <w:right w:val="none" w:sz="0" w:space="0" w:color="auto"/>
          </w:divBdr>
        </w:div>
      </w:divsChild>
    </w:div>
    <w:div w:id="1162820881">
      <w:bodyDiv w:val="1"/>
      <w:marLeft w:val="0"/>
      <w:marRight w:val="0"/>
      <w:marTop w:val="0"/>
      <w:marBottom w:val="0"/>
      <w:divBdr>
        <w:top w:val="none" w:sz="0" w:space="0" w:color="auto"/>
        <w:left w:val="none" w:sz="0" w:space="0" w:color="auto"/>
        <w:bottom w:val="none" w:sz="0" w:space="0" w:color="auto"/>
        <w:right w:val="none" w:sz="0" w:space="0" w:color="auto"/>
      </w:divBdr>
    </w:div>
    <w:div w:id="1169102114">
      <w:bodyDiv w:val="1"/>
      <w:marLeft w:val="0"/>
      <w:marRight w:val="0"/>
      <w:marTop w:val="0"/>
      <w:marBottom w:val="0"/>
      <w:divBdr>
        <w:top w:val="none" w:sz="0" w:space="0" w:color="auto"/>
        <w:left w:val="none" w:sz="0" w:space="0" w:color="auto"/>
        <w:bottom w:val="none" w:sz="0" w:space="0" w:color="auto"/>
        <w:right w:val="none" w:sz="0" w:space="0" w:color="auto"/>
      </w:divBdr>
    </w:div>
    <w:div w:id="1173378858">
      <w:bodyDiv w:val="1"/>
      <w:marLeft w:val="0"/>
      <w:marRight w:val="0"/>
      <w:marTop w:val="0"/>
      <w:marBottom w:val="0"/>
      <w:divBdr>
        <w:top w:val="none" w:sz="0" w:space="0" w:color="auto"/>
        <w:left w:val="none" w:sz="0" w:space="0" w:color="auto"/>
        <w:bottom w:val="none" w:sz="0" w:space="0" w:color="auto"/>
        <w:right w:val="none" w:sz="0" w:space="0" w:color="auto"/>
      </w:divBdr>
    </w:div>
    <w:div w:id="1238395795">
      <w:bodyDiv w:val="1"/>
      <w:marLeft w:val="0"/>
      <w:marRight w:val="0"/>
      <w:marTop w:val="0"/>
      <w:marBottom w:val="0"/>
      <w:divBdr>
        <w:top w:val="none" w:sz="0" w:space="0" w:color="auto"/>
        <w:left w:val="none" w:sz="0" w:space="0" w:color="auto"/>
        <w:bottom w:val="none" w:sz="0" w:space="0" w:color="auto"/>
        <w:right w:val="none" w:sz="0" w:space="0" w:color="auto"/>
      </w:divBdr>
    </w:div>
    <w:div w:id="1247376190">
      <w:bodyDiv w:val="1"/>
      <w:marLeft w:val="0"/>
      <w:marRight w:val="0"/>
      <w:marTop w:val="0"/>
      <w:marBottom w:val="0"/>
      <w:divBdr>
        <w:top w:val="none" w:sz="0" w:space="0" w:color="auto"/>
        <w:left w:val="none" w:sz="0" w:space="0" w:color="auto"/>
        <w:bottom w:val="none" w:sz="0" w:space="0" w:color="auto"/>
        <w:right w:val="none" w:sz="0" w:space="0" w:color="auto"/>
      </w:divBdr>
    </w:div>
    <w:div w:id="1293439249">
      <w:bodyDiv w:val="1"/>
      <w:marLeft w:val="0"/>
      <w:marRight w:val="0"/>
      <w:marTop w:val="0"/>
      <w:marBottom w:val="0"/>
      <w:divBdr>
        <w:top w:val="none" w:sz="0" w:space="0" w:color="auto"/>
        <w:left w:val="none" w:sz="0" w:space="0" w:color="auto"/>
        <w:bottom w:val="none" w:sz="0" w:space="0" w:color="auto"/>
        <w:right w:val="none" w:sz="0" w:space="0" w:color="auto"/>
      </w:divBdr>
    </w:div>
    <w:div w:id="1330450080">
      <w:bodyDiv w:val="1"/>
      <w:marLeft w:val="0"/>
      <w:marRight w:val="0"/>
      <w:marTop w:val="0"/>
      <w:marBottom w:val="0"/>
      <w:divBdr>
        <w:top w:val="none" w:sz="0" w:space="0" w:color="auto"/>
        <w:left w:val="none" w:sz="0" w:space="0" w:color="auto"/>
        <w:bottom w:val="none" w:sz="0" w:space="0" w:color="auto"/>
        <w:right w:val="none" w:sz="0" w:space="0" w:color="auto"/>
      </w:divBdr>
    </w:div>
    <w:div w:id="1335914553">
      <w:bodyDiv w:val="1"/>
      <w:marLeft w:val="0"/>
      <w:marRight w:val="0"/>
      <w:marTop w:val="0"/>
      <w:marBottom w:val="0"/>
      <w:divBdr>
        <w:top w:val="none" w:sz="0" w:space="0" w:color="auto"/>
        <w:left w:val="none" w:sz="0" w:space="0" w:color="auto"/>
        <w:bottom w:val="none" w:sz="0" w:space="0" w:color="auto"/>
        <w:right w:val="none" w:sz="0" w:space="0" w:color="auto"/>
      </w:divBdr>
    </w:div>
    <w:div w:id="1356420379">
      <w:bodyDiv w:val="1"/>
      <w:marLeft w:val="0"/>
      <w:marRight w:val="0"/>
      <w:marTop w:val="0"/>
      <w:marBottom w:val="0"/>
      <w:divBdr>
        <w:top w:val="none" w:sz="0" w:space="0" w:color="auto"/>
        <w:left w:val="none" w:sz="0" w:space="0" w:color="auto"/>
        <w:bottom w:val="none" w:sz="0" w:space="0" w:color="auto"/>
        <w:right w:val="none" w:sz="0" w:space="0" w:color="auto"/>
      </w:divBdr>
    </w:div>
    <w:div w:id="1422796013">
      <w:bodyDiv w:val="1"/>
      <w:marLeft w:val="0"/>
      <w:marRight w:val="0"/>
      <w:marTop w:val="0"/>
      <w:marBottom w:val="0"/>
      <w:divBdr>
        <w:top w:val="none" w:sz="0" w:space="0" w:color="auto"/>
        <w:left w:val="none" w:sz="0" w:space="0" w:color="auto"/>
        <w:bottom w:val="none" w:sz="0" w:space="0" w:color="auto"/>
        <w:right w:val="none" w:sz="0" w:space="0" w:color="auto"/>
      </w:divBdr>
    </w:div>
    <w:div w:id="1433866413">
      <w:bodyDiv w:val="1"/>
      <w:marLeft w:val="0"/>
      <w:marRight w:val="0"/>
      <w:marTop w:val="0"/>
      <w:marBottom w:val="0"/>
      <w:divBdr>
        <w:top w:val="none" w:sz="0" w:space="0" w:color="auto"/>
        <w:left w:val="none" w:sz="0" w:space="0" w:color="auto"/>
        <w:bottom w:val="none" w:sz="0" w:space="0" w:color="auto"/>
        <w:right w:val="none" w:sz="0" w:space="0" w:color="auto"/>
      </w:divBdr>
    </w:div>
    <w:div w:id="1540976752">
      <w:bodyDiv w:val="1"/>
      <w:marLeft w:val="0"/>
      <w:marRight w:val="0"/>
      <w:marTop w:val="0"/>
      <w:marBottom w:val="0"/>
      <w:divBdr>
        <w:top w:val="none" w:sz="0" w:space="0" w:color="auto"/>
        <w:left w:val="none" w:sz="0" w:space="0" w:color="auto"/>
        <w:bottom w:val="none" w:sz="0" w:space="0" w:color="auto"/>
        <w:right w:val="none" w:sz="0" w:space="0" w:color="auto"/>
      </w:divBdr>
    </w:div>
    <w:div w:id="1567838168">
      <w:bodyDiv w:val="1"/>
      <w:marLeft w:val="0"/>
      <w:marRight w:val="0"/>
      <w:marTop w:val="0"/>
      <w:marBottom w:val="0"/>
      <w:divBdr>
        <w:top w:val="none" w:sz="0" w:space="0" w:color="auto"/>
        <w:left w:val="none" w:sz="0" w:space="0" w:color="auto"/>
        <w:bottom w:val="none" w:sz="0" w:space="0" w:color="auto"/>
        <w:right w:val="none" w:sz="0" w:space="0" w:color="auto"/>
      </w:divBdr>
    </w:div>
    <w:div w:id="1604191378">
      <w:bodyDiv w:val="1"/>
      <w:marLeft w:val="0"/>
      <w:marRight w:val="0"/>
      <w:marTop w:val="0"/>
      <w:marBottom w:val="0"/>
      <w:divBdr>
        <w:top w:val="none" w:sz="0" w:space="0" w:color="auto"/>
        <w:left w:val="none" w:sz="0" w:space="0" w:color="auto"/>
        <w:bottom w:val="none" w:sz="0" w:space="0" w:color="auto"/>
        <w:right w:val="none" w:sz="0" w:space="0" w:color="auto"/>
      </w:divBdr>
    </w:div>
    <w:div w:id="1665472637">
      <w:bodyDiv w:val="1"/>
      <w:marLeft w:val="0"/>
      <w:marRight w:val="0"/>
      <w:marTop w:val="0"/>
      <w:marBottom w:val="0"/>
      <w:divBdr>
        <w:top w:val="none" w:sz="0" w:space="0" w:color="auto"/>
        <w:left w:val="none" w:sz="0" w:space="0" w:color="auto"/>
        <w:bottom w:val="none" w:sz="0" w:space="0" w:color="auto"/>
        <w:right w:val="none" w:sz="0" w:space="0" w:color="auto"/>
      </w:divBdr>
      <w:divsChild>
        <w:div w:id="1095516661">
          <w:marLeft w:val="144"/>
          <w:marRight w:val="0"/>
          <w:marTop w:val="0"/>
          <w:marBottom w:val="0"/>
          <w:divBdr>
            <w:top w:val="none" w:sz="0" w:space="0" w:color="auto"/>
            <w:left w:val="none" w:sz="0" w:space="0" w:color="auto"/>
            <w:bottom w:val="none" w:sz="0" w:space="0" w:color="auto"/>
            <w:right w:val="none" w:sz="0" w:space="0" w:color="auto"/>
          </w:divBdr>
        </w:div>
      </w:divsChild>
    </w:div>
    <w:div w:id="1672828579">
      <w:bodyDiv w:val="1"/>
      <w:marLeft w:val="0"/>
      <w:marRight w:val="0"/>
      <w:marTop w:val="0"/>
      <w:marBottom w:val="0"/>
      <w:divBdr>
        <w:top w:val="none" w:sz="0" w:space="0" w:color="auto"/>
        <w:left w:val="none" w:sz="0" w:space="0" w:color="auto"/>
        <w:bottom w:val="none" w:sz="0" w:space="0" w:color="auto"/>
        <w:right w:val="none" w:sz="0" w:space="0" w:color="auto"/>
      </w:divBdr>
    </w:div>
    <w:div w:id="1698433848">
      <w:bodyDiv w:val="1"/>
      <w:marLeft w:val="0"/>
      <w:marRight w:val="0"/>
      <w:marTop w:val="0"/>
      <w:marBottom w:val="0"/>
      <w:divBdr>
        <w:top w:val="none" w:sz="0" w:space="0" w:color="auto"/>
        <w:left w:val="none" w:sz="0" w:space="0" w:color="auto"/>
        <w:bottom w:val="none" w:sz="0" w:space="0" w:color="auto"/>
        <w:right w:val="none" w:sz="0" w:space="0" w:color="auto"/>
      </w:divBdr>
      <w:divsChild>
        <w:div w:id="186454397">
          <w:marLeft w:val="446"/>
          <w:marRight w:val="0"/>
          <w:marTop w:val="200"/>
          <w:marBottom w:val="0"/>
          <w:divBdr>
            <w:top w:val="none" w:sz="0" w:space="0" w:color="auto"/>
            <w:left w:val="none" w:sz="0" w:space="0" w:color="auto"/>
            <w:bottom w:val="none" w:sz="0" w:space="0" w:color="auto"/>
            <w:right w:val="none" w:sz="0" w:space="0" w:color="auto"/>
          </w:divBdr>
        </w:div>
        <w:div w:id="743453041">
          <w:marLeft w:val="446"/>
          <w:marRight w:val="0"/>
          <w:marTop w:val="200"/>
          <w:marBottom w:val="0"/>
          <w:divBdr>
            <w:top w:val="none" w:sz="0" w:space="0" w:color="auto"/>
            <w:left w:val="none" w:sz="0" w:space="0" w:color="auto"/>
            <w:bottom w:val="none" w:sz="0" w:space="0" w:color="auto"/>
            <w:right w:val="none" w:sz="0" w:space="0" w:color="auto"/>
          </w:divBdr>
        </w:div>
        <w:div w:id="757554170">
          <w:marLeft w:val="446"/>
          <w:marRight w:val="0"/>
          <w:marTop w:val="200"/>
          <w:marBottom w:val="0"/>
          <w:divBdr>
            <w:top w:val="none" w:sz="0" w:space="0" w:color="auto"/>
            <w:left w:val="none" w:sz="0" w:space="0" w:color="auto"/>
            <w:bottom w:val="none" w:sz="0" w:space="0" w:color="auto"/>
            <w:right w:val="none" w:sz="0" w:space="0" w:color="auto"/>
          </w:divBdr>
        </w:div>
      </w:divsChild>
    </w:div>
    <w:div w:id="1714960949">
      <w:bodyDiv w:val="1"/>
      <w:marLeft w:val="0"/>
      <w:marRight w:val="0"/>
      <w:marTop w:val="0"/>
      <w:marBottom w:val="0"/>
      <w:divBdr>
        <w:top w:val="none" w:sz="0" w:space="0" w:color="auto"/>
        <w:left w:val="none" w:sz="0" w:space="0" w:color="auto"/>
        <w:bottom w:val="none" w:sz="0" w:space="0" w:color="auto"/>
        <w:right w:val="none" w:sz="0" w:space="0" w:color="auto"/>
      </w:divBdr>
      <w:divsChild>
        <w:div w:id="265700930">
          <w:marLeft w:val="274"/>
          <w:marRight w:val="0"/>
          <w:marTop w:val="0"/>
          <w:marBottom w:val="80"/>
          <w:divBdr>
            <w:top w:val="none" w:sz="0" w:space="0" w:color="auto"/>
            <w:left w:val="none" w:sz="0" w:space="0" w:color="auto"/>
            <w:bottom w:val="none" w:sz="0" w:space="0" w:color="auto"/>
            <w:right w:val="none" w:sz="0" w:space="0" w:color="auto"/>
          </w:divBdr>
        </w:div>
        <w:div w:id="1176118494">
          <w:marLeft w:val="274"/>
          <w:marRight w:val="0"/>
          <w:marTop w:val="0"/>
          <w:marBottom w:val="80"/>
          <w:divBdr>
            <w:top w:val="none" w:sz="0" w:space="0" w:color="auto"/>
            <w:left w:val="none" w:sz="0" w:space="0" w:color="auto"/>
            <w:bottom w:val="none" w:sz="0" w:space="0" w:color="auto"/>
            <w:right w:val="none" w:sz="0" w:space="0" w:color="auto"/>
          </w:divBdr>
        </w:div>
        <w:div w:id="1329098628">
          <w:marLeft w:val="274"/>
          <w:marRight w:val="0"/>
          <w:marTop w:val="0"/>
          <w:marBottom w:val="80"/>
          <w:divBdr>
            <w:top w:val="none" w:sz="0" w:space="0" w:color="auto"/>
            <w:left w:val="none" w:sz="0" w:space="0" w:color="auto"/>
            <w:bottom w:val="none" w:sz="0" w:space="0" w:color="auto"/>
            <w:right w:val="none" w:sz="0" w:space="0" w:color="auto"/>
          </w:divBdr>
        </w:div>
        <w:div w:id="1901361076">
          <w:marLeft w:val="274"/>
          <w:marRight w:val="0"/>
          <w:marTop w:val="0"/>
          <w:marBottom w:val="80"/>
          <w:divBdr>
            <w:top w:val="none" w:sz="0" w:space="0" w:color="auto"/>
            <w:left w:val="none" w:sz="0" w:space="0" w:color="auto"/>
            <w:bottom w:val="none" w:sz="0" w:space="0" w:color="auto"/>
            <w:right w:val="none" w:sz="0" w:space="0" w:color="auto"/>
          </w:divBdr>
        </w:div>
        <w:div w:id="2085486898">
          <w:marLeft w:val="274"/>
          <w:marRight w:val="0"/>
          <w:marTop w:val="0"/>
          <w:marBottom w:val="80"/>
          <w:divBdr>
            <w:top w:val="none" w:sz="0" w:space="0" w:color="auto"/>
            <w:left w:val="none" w:sz="0" w:space="0" w:color="auto"/>
            <w:bottom w:val="none" w:sz="0" w:space="0" w:color="auto"/>
            <w:right w:val="none" w:sz="0" w:space="0" w:color="auto"/>
          </w:divBdr>
        </w:div>
      </w:divsChild>
    </w:div>
    <w:div w:id="1732461669">
      <w:bodyDiv w:val="1"/>
      <w:marLeft w:val="0"/>
      <w:marRight w:val="0"/>
      <w:marTop w:val="0"/>
      <w:marBottom w:val="0"/>
      <w:divBdr>
        <w:top w:val="none" w:sz="0" w:space="0" w:color="auto"/>
        <w:left w:val="none" w:sz="0" w:space="0" w:color="auto"/>
        <w:bottom w:val="none" w:sz="0" w:space="0" w:color="auto"/>
        <w:right w:val="none" w:sz="0" w:space="0" w:color="auto"/>
      </w:divBdr>
    </w:div>
    <w:div w:id="1743141074">
      <w:bodyDiv w:val="1"/>
      <w:marLeft w:val="0"/>
      <w:marRight w:val="0"/>
      <w:marTop w:val="0"/>
      <w:marBottom w:val="0"/>
      <w:divBdr>
        <w:top w:val="none" w:sz="0" w:space="0" w:color="auto"/>
        <w:left w:val="none" w:sz="0" w:space="0" w:color="auto"/>
        <w:bottom w:val="none" w:sz="0" w:space="0" w:color="auto"/>
        <w:right w:val="none" w:sz="0" w:space="0" w:color="auto"/>
      </w:divBdr>
    </w:div>
    <w:div w:id="1753156884">
      <w:bodyDiv w:val="1"/>
      <w:marLeft w:val="0"/>
      <w:marRight w:val="0"/>
      <w:marTop w:val="0"/>
      <w:marBottom w:val="0"/>
      <w:divBdr>
        <w:top w:val="none" w:sz="0" w:space="0" w:color="auto"/>
        <w:left w:val="none" w:sz="0" w:space="0" w:color="auto"/>
        <w:bottom w:val="none" w:sz="0" w:space="0" w:color="auto"/>
        <w:right w:val="none" w:sz="0" w:space="0" w:color="auto"/>
      </w:divBdr>
      <w:divsChild>
        <w:div w:id="15546291">
          <w:marLeft w:val="144"/>
          <w:marRight w:val="0"/>
          <w:marTop w:val="0"/>
          <w:marBottom w:val="0"/>
          <w:divBdr>
            <w:top w:val="none" w:sz="0" w:space="0" w:color="auto"/>
            <w:left w:val="none" w:sz="0" w:space="0" w:color="auto"/>
            <w:bottom w:val="none" w:sz="0" w:space="0" w:color="auto"/>
            <w:right w:val="none" w:sz="0" w:space="0" w:color="auto"/>
          </w:divBdr>
        </w:div>
      </w:divsChild>
    </w:div>
    <w:div w:id="1845900106">
      <w:bodyDiv w:val="1"/>
      <w:marLeft w:val="0"/>
      <w:marRight w:val="0"/>
      <w:marTop w:val="0"/>
      <w:marBottom w:val="0"/>
      <w:divBdr>
        <w:top w:val="none" w:sz="0" w:space="0" w:color="auto"/>
        <w:left w:val="none" w:sz="0" w:space="0" w:color="auto"/>
        <w:bottom w:val="none" w:sz="0" w:space="0" w:color="auto"/>
        <w:right w:val="none" w:sz="0" w:space="0" w:color="auto"/>
      </w:divBdr>
    </w:div>
    <w:div w:id="1846556104">
      <w:bodyDiv w:val="1"/>
      <w:marLeft w:val="0"/>
      <w:marRight w:val="0"/>
      <w:marTop w:val="0"/>
      <w:marBottom w:val="0"/>
      <w:divBdr>
        <w:top w:val="none" w:sz="0" w:space="0" w:color="auto"/>
        <w:left w:val="none" w:sz="0" w:space="0" w:color="auto"/>
        <w:bottom w:val="none" w:sz="0" w:space="0" w:color="auto"/>
        <w:right w:val="none" w:sz="0" w:space="0" w:color="auto"/>
      </w:divBdr>
    </w:div>
    <w:div w:id="1864977299">
      <w:bodyDiv w:val="1"/>
      <w:marLeft w:val="0"/>
      <w:marRight w:val="0"/>
      <w:marTop w:val="0"/>
      <w:marBottom w:val="0"/>
      <w:divBdr>
        <w:top w:val="none" w:sz="0" w:space="0" w:color="auto"/>
        <w:left w:val="none" w:sz="0" w:space="0" w:color="auto"/>
        <w:bottom w:val="none" w:sz="0" w:space="0" w:color="auto"/>
        <w:right w:val="none" w:sz="0" w:space="0" w:color="auto"/>
      </w:divBdr>
    </w:div>
    <w:div w:id="1868643771">
      <w:bodyDiv w:val="1"/>
      <w:marLeft w:val="0"/>
      <w:marRight w:val="0"/>
      <w:marTop w:val="0"/>
      <w:marBottom w:val="0"/>
      <w:divBdr>
        <w:top w:val="none" w:sz="0" w:space="0" w:color="auto"/>
        <w:left w:val="none" w:sz="0" w:space="0" w:color="auto"/>
        <w:bottom w:val="none" w:sz="0" w:space="0" w:color="auto"/>
        <w:right w:val="none" w:sz="0" w:space="0" w:color="auto"/>
      </w:divBdr>
    </w:div>
    <w:div w:id="1880388344">
      <w:bodyDiv w:val="1"/>
      <w:marLeft w:val="0"/>
      <w:marRight w:val="0"/>
      <w:marTop w:val="0"/>
      <w:marBottom w:val="0"/>
      <w:divBdr>
        <w:top w:val="none" w:sz="0" w:space="0" w:color="auto"/>
        <w:left w:val="none" w:sz="0" w:space="0" w:color="auto"/>
        <w:bottom w:val="none" w:sz="0" w:space="0" w:color="auto"/>
        <w:right w:val="none" w:sz="0" w:space="0" w:color="auto"/>
      </w:divBdr>
    </w:div>
    <w:div w:id="1897281155">
      <w:bodyDiv w:val="1"/>
      <w:marLeft w:val="0"/>
      <w:marRight w:val="0"/>
      <w:marTop w:val="0"/>
      <w:marBottom w:val="0"/>
      <w:divBdr>
        <w:top w:val="none" w:sz="0" w:space="0" w:color="auto"/>
        <w:left w:val="none" w:sz="0" w:space="0" w:color="auto"/>
        <w:bottom w:val="none" w:sz="0" w:space="0" w:color="auto"/>
        <w:right w:val="none" w:sz="0" w:space="0" w:color="auto"/>
      </w:divBdr>
      <w:divsChild>
        <w:div w:id="501508572">
          <w:marLeft w:val="274"/>
          <w:marRight w:val="0"/>
          <w:marTop w:val="0"/>
          <w:marBottom w:val="80"/>
          <w:divBdr>
            <w:top w:val="none" w:sz="0" w:space="0" w:color="auto"/>
            <w:left w:val="none" w:sz="0" w:space="0" w:color="auto"/>
            <w:bottom w:val="none" w:sz="0" w:space="0" w:color="auto"/>
            <w:right w:val="none" w:sz="0" w:space="0" w:color="auto"/>
          </w:divBdr>
        </w:div>
        <w:div w:id="516192001">
          <w:marLeft w:val="274"/>
          <w:marRight w:val="0"/>
          <w:marTop w:val="0"/>
          <w:marBottom w:val="80"/>
          <w:divBdr>
            <w:top w:val="none" w:sz="0" w:space="0" w:color="auto"/>
            <w:left w:val="none" w:sz="0" w:space="0" w:color="auto"/>
            <w:bottom w:val="none" w:sz="0" w:space="0" w:color="auto"/>
            <w:right w:val="none" w:sz="0" w:space="0" w:color="auto"/>
          </w:divBdr>
        </w:div>
        <w:div w:id="557592691">
          <w:marLeft w:val="274"/>
          <w:marRight w:val="0"/>
          <w:marTop w:val="0"/>
          <w:marBottom w:val="80"/>
          <w:divBdr>
            <w:top w:val="none" w:sz="0" w:space="0" w:color="auto"/>
            <w:left w:val="none" w:sz="0" w:space="0" w:color="auto"/>
            <w:bottom w:val="none" w:sz="0" w:space="0" w:color="auto"/>
            <w:right w:val="none" w:sz="0" w:space="0" w:color="auto"/>
          </w:divBdr>
        </w:div>
        <w:div w:id="1677541154">
          <w:marLeft w:val="274"/>
          <w:marRight w:val="0"/>
          <w:marTop w:val="0"/>
          <w:marBottom w:val="80"/>
          <w:divBdr>
            <w:top w:val="none" w:sz="0" w:space="0" w:color="auto"/>
            <w:left w:val="none" w:sz="0" w:space="0" w:color="auto"/>
            <w:bottom w:val="none" w:sz="0" w:space="0" w:color="auto"/>
            <w:right w:val="none" w:sz="0" w:space="0" w:color="auto"/>
          </w:divBdr>
        </w:div>
        <w:div w:id="2140226010">
          <w:marLeft w:val="274"/>
          <w:marRight w:val="0"/>
          <w:marTop w:val="0"/>
          <w:marBottom w:val="80"/>
          <w:divBdr>
            <w:top w:val="none" w:sz="0" w:space="0" w:color="auto"/>
            <w:left w:val="none" w:sz="0" w:space="0" w:color="auto"/>
            <w:bottom w:val="none" w:sz="0" w:space="0" w:color="auto"/>
            <w:right w:val="none" w:sz="0" w:space="0" w:color="auto"/>
          </w:divBdr>
        </w:div>
      </w:divsChild>
    </w:div>
    <w:div w:id="1935043935">
      <w:bodyDiv w:val="1"/>
      <w:marLeft w:val="0"/>
      <w:marRight w:val="0"/>
      <w:marTop w:val="0"/>
      <w:marBottom w:val="0"/>
      <w:divBdr>
        <w:top w:val="none" w:sz="0" w:space="0" w:color="auto"/>
        <w:left w:val="none" w:sz="0" w:space="0" w:color="auto"/>
        <w:bottom w:val="none" w:sz="0" w:space="0" w:color="auto"/>
        <w:right w:val="none" w:sz="0" w:space="0" w:color="auto"/>
      </w:divBdr>
    </w:div>
    <w:div w:id="1960333464">
      <w:bodyDiv w:val="1"/>
      <w:marLeft w:val="0"/>
      <w:marRight w:val="0"/>
      <w:marTop w:val="0"/>
      <w:marBottom w:val="0"/>
      <w:divBdr>
        <w:top w:val="none" w:sz="0" w:space="0" w:color="auto"/>
        <w:left w:val="none" w:sz="0" w:space="0" w:color="auto"/>
        <w:bottom w:val="none" w:sz="0" w:space="0" w:color="auto"/>
        <w:right w:val="none" w:sz="0" w:space="0" w:color="auto"/>
      </w:divBdr>
    </w:div>
    <w:div w:id="1964842539">
      <w:bodyDiv w:val="1"/>
      <w:marLeft w:val="0"/>
      <w:marRight w:val="0"/>
      <w:marTop w:val="0"/>
      <w:marBottom w:val="0"/>
      <w:divBdr>
        <w:top w:val="none" w:sz="0" w:space="0" w:color="auto"/>
        <w:left w:val="none" w:sz="0" w:space="0" w:color="auto"/>
        <w:bottom w:val="none" w:sz="0" w:space="0" w:color="auto"/>
        <w:right w:val="none" w:sz="0" w:space="0" w:color="auto"/>
      </w:divBdr>
    </w:div>
    <w:div w:id="1974865396">
      <w:bodyDiv w:val="1"/>
      <w:marLeft w:val="0"/>
      <w:marRight w:val="0"/>
      <w:marTop w:val="0"/>
      <w:marBottom w:val="0"/>
      <w:divBdr>
        <w:top w:val="none" w:sz="0" w:space="0" w:color="auto"/>
        <w:left w:val="none" w:sz="0" w:space="0" w:color="auto"/>
        <w:bottom w:val="none" w:sz="0" w:space="0" w:color="auto"/>
        <w:right w:val="none" w:sz="0" w:space="0" w:color="auto"/>
      </w:divBdr>
    </w:div>
    <w:div w:id="1977293443">
      <w:bodyDiv w:val="1"/>
      <w:marLeft w:val="0"/>
      <w:marRight w:val="0"/>
      <w:marTop w:val="0"/>
      <w:marBottom w:val="0"/>
      <w:divBdr>
        <w:top w:val="none" w:sz="0" w:space="0" w:color="auto"/>
        <w:left w:val="none" w:sz="0" w:space="0" w:color="auto"/>
        <w:bottom w:val="none" w:sz="0" w:space="0" w:color="auto"/>
        <w:right w:val="none" w:sz="0" w:space="0" w:color="auto"/>
      </w:divBdr>
    </w:div>
    <w:div w:id="2002853651">
      <w:bodyDiv w:val="1"/>
      <w:marLeft w:val="0"/>
      <w:marRight w:val="0"/>
      <w:marTop w:val="0"/>
      <w:marBottom w:val="0"/>
      <w:divBdr>
        <w:top w:val="none" w:sz="0" w:space="0" w:color="auto"/>
        <w:left w:val="none" w:sz="0" w:space="0" w:color="auto"/>
        <w:bottom w:val="none" w:sz="0" w:space="0" w:color="auto"/>
        <w:right w:val="none" w:sz="0" w:space="0" w:color="auto"/>
      </w:divBdr>
    </w:div>
    <w:div w:id="2021854652">
      <w:bodyDiv w:val="1"/>
      <w:marLeft w:val="0"/>
      <w:marRight w:val="0"/>
      <w:marTop w:val="0"/>
      <w:marBottom w:val="0"/>
      <w:divBdr>
        <w:top w:val="none" w:sz="0" w:space="0" w:color="auto"/>
        <w:left w:val="none" w:sz="0" w:space="0" w:color="auto"/>
        <w:bottom w:val="none" w:sz="0" w:space="0" w:color="auto"/>
        <w:right w:val="none" w:sz="0" w:space="0" w:color="auto"/>
      </w:divBdr>
    </w:div>
    <w:div w:id="2024237598">
      <w:bodyDiv w:val="1"/>
      <w:marLeft w:val="0"/>
      <w:marRight w:val="0"/>
      <w:marTop w:val="0"/>
      <w:marBottom w:val="0"/>
      <w:divBdr>
        <w:top w:val="none" w:sz="0" w:space="0" w:color="auto"/>
        <w:left w:val="none" w:sz="0" w:space="0" w:color="auto"/>
        <w:bottom w:val="none" w:sz="0" w:space="0" w:color="auto"/>
        <w:right w:val="none" w:sz="0" w:space="0" w:color="auto"/>
      </w:divBdr>
    </w:div>
    <w:div w:id="2025160579">
      <w:bodyDiv w:val="1"/>
      <w:marLeft w:val="0"/>
      <w:marRight w:val="0"/>
      <w:marTop w:val="0"/>
      <w:marBottom w:val="0"/>
      <w:divBdr>
        <w:top w:val="none" w:sz="0" w:space="0" w:color="auto"/>
        <w:left w:val="none" w:sz="0" w:space="0" w:color="auto"/>
        <w:bottom w:val="none" w:sz="0" w:space="0" w:color="auto"/>
        <w:right w:val="none" w:sz="0" w:space="0" w:color="auto"/>
      </w:divBdr>
    </w:div>
    <w:div w:id="2044668662">
      <w:bodyDiv w:val="1"/>
      <w:marLeft w:val="0"/>
      <w:marRight w:val="0"/>
      <w:marTop w:val="0"/>
      <w:marBottom w:val="0"/>
      <w:divBdr>
        <w:top w:val="none" w:sz="0" w:space="0" w:color="auto"/>
        <w:left w:val="none" w:sz="0" w:space="0" w:color="auto"/>
        <w:bottom w:val="none" w:sz="0" w:space="0" w:color="auto"/>
        <w:right w:val="none" w:sz="0" w:space="0" w:color="auto"/>
      </w:divBdr>
    </w:div>
    <w:div w:id="2054767148">
      <w:bodyDiv w:val="1"/>
      <w:marLeft w:val="0"/>
      <w:marRight w:val="0"/>
      <w:marTop w:val="0"/>
      <w:marBottom w:val="0"/>
      <w:divBdr>
        <w:top w:val="none" w:sz="0" w:space="0" w:color="auto"/>
        <w:left w:val="none" w:sz="0" w:space="0" w:color="auto"/>
        <w:bottom w:val="none" w:sz="0" w:space="0" w:color="auto"/>
        <w:right w:val="none" w:sz="0" w:space="0" w:color="auto"/>
      </w:divBdr>
    </w:div>
    <w:div w:id="2073650177">
      <w:bodyDiv w:val="1"/>
      <w:marLeft w:val="0"/>
      <w:marRight w:val="0"/>
      <w:marTop w:val="0"/>
      <w:marBottom w:val="0"/>
      <w:divBdr>
        <w:top w:val="none" w:sz="0" w:space="0" w:color="auto"/>
        <w:left w:val="none" w:sz="0" w:space="0" w:color="auto"/>
        <w:bottom w:val="none" w:sz="0" w:space="0" w:color="auto"/>
        <w:right w:val="none" w:sz="0" w:space="0" w:color="auto"/>
      </w:divBdr>
    </w:div>
    <w:div w:id="2143421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documenttasks/documenttasks1.xml><?xml version="1.0" encoding="utf-8"?>
<t:Tasks xmlns:t="http://schemas.microsoft.com/office/tasks/2019/documenttasks" xmlns:oel="http://schemas.microsoft.com/office/2019/extlst">
  <t:Task id="{F84B7820-F1E2-40E9-84EF-A82791CD03A4}">
    <t:Anchor>
      <t:Comment id="235238642"/>
    </t:Anchor>
    <t:History>
      <t:Event id="{45CD9326-8622-44EC-903E-A6788189D10F}" time="2025-03-11T16:39:40.019Z">
        <t:Attribution userId="S::Rob.McHugh@matterrealestate.co.uk::a60bf1c8-f51b-45b3-bb0d-8e19ca9cbc8d" userProvider="AD" userName="Rob McHugh"/>
        <t:Anchor>
          <t:Comment id="235238642"/>
        </t:Anchor>
        <t:Create/>
      </t:Event>
      <t:Event id="{AF699AAF-F801-44BA-B57A-A0403770F5FA}" time="2025-03-11T16:39:40.019Z">
        <t:Attribution userId="S::Rob.McHugh@matterrealestate.co.uk::a60bf1c8-f51b-45b3-bb0d-8e19ca9cbc8d" userProvider="AD" userName="Rob McHugh"/>
        <t:Anchor>
          <t:Comment id="235238642"/>
        </t:Anchor>
        <t:Assign userId="S::Kamran.Malik@matterrealestate.co.uk::882b6f8b-efc5-4242-9688-6511d4ea46e2" userProvider="AD" userName="Kamran Malik"/>
      </t:Event>
      <t:Event id="{C3B5AC90-AAA0-4345-A248-E52A0A97C4AA}" time="2025-03-11T16:39:40.019Z">
        <t:Attribution userId="S::Rob.McHugh@matterrealestate.co.uk::a60bf1c8-f51b-45b3-bb0d-8e19ca9cbc8d" userProvider="AD" userName="Rob McHugh"/>
        <t:Anchor>
          <t:Comment id="235238642"/>
        </t:Anchor>
        <t:SetTitle title="@Kamran Malik You sure its not more like 35 or 40 … not sure how old he is?"/>
      </t:Event>
      <t:Event id="{29545F01-5144-428A-9E37-CA8E2BB711BC}" time="2025-03-17T15:51:38.414Z">
        <t:Attribution userId="S::Kamran.Malik@matterrealestate.co.uk::882b6f8b-efc5-4242-9688-6511d4ea46e2" userProvider="AD" userName="Kamran Malik"/>
        <t:Progress percentComplete="100"/>
      </t:Event>
    </t:History>
  </t:Task>
</t:Tasks>
</file>

<file path=word/theme/theme1.xml><?xml version="1.0" encoding="utf-8"?>
<a:theme xmlns:a="http://schemas.openxmlformats.org/drawingml/2006/main" name="Matter Theme">
  <a:themeElements>
    <a:clrScheme name="Matter Colour Scheme">
      <a:dk1>
        <a:srgbClr val="3D4A55"/>
      </a:dk1>
      <a:lt1>
        <a:srgbClr val="FFFFFF"/>
      </a:lt1>
      <a:dk2>
        <a:srgbClr val="3D4A55"/>
      </a:dk2>
      <a:lt2>
        <a:srgbClr val="FFFFFF"/>
      </a:lt2>
      <a:accent1>
        <a:srgbClr val="1D7390"/>
      </a:accent1>
      <a:accent2>
        <a:srgbClr val="3D4A55"/>
      </a:accent2>
      <a:accent3>
        <a:srgbClr val="37393C"/>
      </a:accent3>
      <a:accent4>
        <a:srgbClr val="B9B6BA"/>
      </a:accent4>
      <a:accent5>
        <a:srgbClr val="D3D4D5"/>
      </a:accent5>
      <a:accent6>
        <a:srgbClr val="D9F3F0"/>
      </a:accent6>
      <a:hlink>
        <a:srgbClr val="1D7390"/>
      </a:hlink>
      <a:folHlink>
        <a:srgbClr val="3D4A55"/>
      </a:folHlink>
    </a:clrScheme>
    <a:fontScheme name="Matter + Matter">
      <a:majorFont>
        <a:latin typeface="Neue Haas Grotesk Text Pro"/>
        <a:ea typeface=""/>
        <a:cs typeface=""/>
      </a:majorFont>
      <a:minorFont>
        <a:latin typeface="Neue Haas Grotesk Tex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Bun21</b:Tag>
    <b:SourceType>DocumentFromInternetSite</b:SourceType>
    <b:Guid>{EF0C3ACB-36B0-433D-80E7-3F916AE7FE5A}</b:Guid>
    <b:Title>Mehr Fortschritt Wagen: Bündnis für Freiheit, Gerechtigkeit und Nachhaltigkeit</b:Title>
    <b:Year>2021</b:Year>
    <b:InternetSiteTitle>Die Bundesregierung</b:InternetSiteTitle>
    <b:URL>https://www.bundesregierung.de/resource/blob/974430/1990812/93bd8d9b17717c351633635f9d7fba09/2021-12-10-koav2021-data.pdf</b:URL>
    <b:Author>
      <b:Author>
        <b:NameList>
          <b:Person>
            <b:Last>SPD</b:Last>
          </b:Person>
          <b:Person>
            <b:Last>Grüne</b:Last>
          </b:Person>
          <b:Person>
            <b:Last>FDP</b:Last>
          </b:Person>
        </b:NameList>
      </b:Author>
    </b:Author>
    <b:LCID>en-US</b:LCID>
    <b:YearAccessed>2024</b:YearAccessed>
    <b:MonthAccessed>January</b:MonthAccessed>
    <b:DayAccessed>15</b:DayAccessed>
    <b:RefOrder>10</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7EF0E88E8ED9D74E91C2733C05CF57A1" ma:contentTypeVersion="16" ma:contentTypeDescription="Create a new document." ma:contentTypeScope="" ma:versionID="ca0aeba44d0a5d0c3f21109e73bb4895">
  <xsd:schema xmlns:xsd="http://www.w3.org/2001/XMLSchema" xmlns:xs="http://www.w3.org/2001/XMLSchema" xmlns:p="http://schemas.microsoft.com/office/2006/metadata/properties" xmlns:ns2="2ef1ffdd-9077-4303-abfd-802b32ad4eed" xmlns:ns3="e67dac71-a559-493b-b1d5-da0494d4d3a3" targetNamespace="http://schemas.microsoft.com/office/2006/metadata/properties" ma:root="true" ma:fieldsID="bbdbab976d24a77e3658218452d19046" ns2:_="" ns3:_="">
    <xsd:import namespace="2ef1ffdd-9077-4303-abfd-802b32ad4eed"/>
    <xsd:import namespace="e67dac71-a559-493b-b1d5-da0494d4d3a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1ffdd-9077-4303-abfd-802b32ad4e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1aa60af-542b-4630-bf1f-22c480267cd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7dac71-a559-493b-b1d5-da0494d4d3a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45eaf9e-b926-491c-9776-359bfb48195a}" ma:internalName="TaxCatchAll" ma:showField="CatchAllData" ma:web="e67dac71-a559-493b-b1d5-da0494d4d3a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ef1ffdd-9077-4303-abfd-802b32ad4eed">
      <Terms xmlns="http://schemas.microsoft.com/office/infopath/2007/PartnerControls"/>
    </lcf76f155ced4ddcb4097134ff3c332f>
    <TaxCatchAll xmlns="e67dac71-a559-493b-b1d5-da0494d4d3a3" xsi:nil="true"/>
    <SharedWithUsers xmlns="e67dac71-a559-493b-b1d5-da0494d4d3a3">
      <UserInfo>
        <DisplayName>Sunny Sanghera</DisplayName>
        <AccountId>31</AccountId>
        <AccountType/>
      </UserInfo>
      <UserInfo>
        <DisplayName>Kamran Malik</DisplayName>
        <AccountId>133</AccountId>
        <AccountType/>
      </UserInfo>
      <UserInfo>
        <DisplayName>Richard Hunt</DisplayName>
        <AccountId>35</AccountId>
        <AccountType/>
      </UserInfo>
      <UserInfo>
        <DisplayName>Rob McHugh</DisplayName>
        <AccountId>126</AccountId>
        <AccountType/>
      </UserInfo>
      <UserInfo>
        <DisplayName>Nick Bull</DisplayName>
        <AccountId>30</AccountId>
        <AccountType/>
      </UserInfo>
      <UserInfo>
        <DisplayName>David Christie</DisplayName>
        <AccountId>34</AccountId>
        <AccountType/>
      </UserInfo>
    </SharedWithUsers>
  </documentManagement>
</p:properties>
</file>

<file path=customXml/itemProps1.xml><?xml version="1.0" encoding="utf-8"?>
<ds:datastoreItem xmlns:ds="http://schemas.openxmlformats.org/officeDocument/2006/customXml" ds:itemID="{811F1925-E757-4F6B-9C2C-D12F1F0CC21E}">
  <ds:schemaRefs>
    <ds:schemaRef ds:uri="http://schemas.microsoft.com/sharepoint/v3/contenttype/forms"/>
  </ds:schemaRefs>
</ds:datastoreItem>
</file>

<file path=customXml/itemProps2.xml><?xml version="1.0" encoding="utf-8"?>
<ds:datastoreItem xmlns:ds="http://schemas.openxmlformats.org/officeDocument/2006/customXml" ds:itemID="{792675E3-8D0B-44E4-998A-798DB24CC172}">
  <ds:schemaRefs>
    <ds:schemaRef ds:uri="http://schemas.openxmlformats.org/officeDocument/2006/bibliography"/>
  </ds:schemaRefs>
</ds:datastoreItem>
</file>

<file path=customXml/itemProps3.xml><?xml version="1.0" encoding="utf-8"?>
<ds:datastoreItem xmlns:ds="http://schemas.openxmlformats.org/officeDocument/2006/customXml" ds:itemID="{34B5669F-6CFC-4324-BF2A-D03D61EE5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1ffdd-9077-4303-abfd-802b32ad4eed"/>
    <ds:schemaRef ds:uri="e67dac71-a559-493b-b1d5-da0494d4d3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7ADC2C-5CCA-4630-8DF0-1A400208AF4C}">
  <ds:schemaRefs>
    <ds:schemaRef ds:uri="http://schemas.microsoft.com/office/2006/metadata/properties"/>
    <ds:schemaRef ds:uri="http://schemas.microsoft.com/office/infopath/2007/PartnerControls"/>
    <ds:schemaRef ds:uri="2ef1ffdd-9077-4303-abfd-802b32ad4eed"/>
    <ds:schemaRef ds:uri="e67dac71-a559-493b-b1d5-da0494d4d3a3"/>
  </ds:schemaRefs>
</ds:datastoreItem>
</file>

<file path=docMetadata/LabelInfo.xml><?xml version="1.0" encoding="utf-8"?>
<clbl:labelList xmlns:clbl="http://schemas.microsoft.com/office/2020/mipLabelMetadata">
  <clbl:label id="{f0bc4404-d96b-4544-9544-a30b749faca9}" enabled="1" method="Standard" siteId="{176bdcf0-2ce3-4610-962a-d59c1f5ce9f6}" contentBits="0" removed="0"/>
</clbl:labelList>
</file>

<file path=docProps/app.xml><?xml version="1.0" encoding="utf-8"?>
<Properties xmlns="http://schemas.openxmlformats.org/officeDocument/2006/extended-properties" xmlns:vt="http://schemas.openxmlformats.org/officeDocument/2006/docPropsVTypes">
  <Template>Normal</Template>
  <TotalTime>5</TotalTime>
  <Pages>3</Pages>
  <Words>720</Words>
  <Characters>3819</Characters>
  <Application>Microsoft Office Word</Application>
  <DocSecurity>0</DocSecurity>
  <Lines>7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ran Malik</dc:creator>
  <cp:keywords/>
  <dc:description/>
  <cp:lastModifiedBy>Carina Witte</cp:lastModifiedBy>
  <cp:revision>7</cp:revision>
  <cp:lastPrinted>2025-05-07T07:30:00Z</cp:lastPrinted>
  <dcterms:created xsi:type="dcterms:W3CDTF">2025-10-17T06:17:00Z</dcterms:created>
  <dcterms:modified xsi:type="dcterms:W3CDTF">2025-10-1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F0E88E8ED9D74E91C2733C05CF57A1</vt:lpwstr>
  </property>
  <property fmtid="{D5CDD505-2E9C-101B-9397-08002B2CF9AE}" pid="3" name="Order">
    <vt:r8>2900</vt:r8>
  </property>
  <property fmtid="{D5CDD505-2E9C-101B-9397-08002B2CF9AE}" pid="4" name="MediaServiceImageTags">
    <vt:lpwstr/>
  </property>
</Properties>
</file>